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DAF" w:rsidRDefault="002902F3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48448" behindDoc="1" locked="0" layoutInCell="1" allowOverlap="1">
                <wp:simplePos x="0" y="0"/>
                <wp:positionH relativeFrom="page">
                  <wp:posOffset>747395</wp:posOffset>
                </wp:positionH>
                <wp:positionV relativeFrom="page">
                  <wp:posOffset>461645</wp:posOffset>
                </wp:positionV>
                <wp:extent cx="8426450" cy="6215380"/>
                <wp:effectExtent l="4445" t="4445" r="8255" b="9525"/>
                <wp:wrapNone/>
                <wp:docPr id="1030" name="Group 10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26450" cy="6215380"/>
                          <a:chOff x="1177" y="727"/>
                          <a:chExt cx="13270" cy="9788"/>
                        </a:xfrm>
                      </wpg:grpSpPr>
                      <wpg:grpSp>
                        <wpg:cNvPr id="1031" name="Group 1082"/>
                        <wpg:cNvGrpSpPr>
                          <a:grpSpLocks/>
                        </wpg:cNvGrpSpPr>
                        <wpg:grpSpPr bwMode="auto">
                          <a:xfrm>
                            <a:off x="1183" y="2024"/>
                            <a:ext cx="13258" cy="2"/>
                            <a:chOff x="1183" y="2024"/>
                            <a:chExt cx="13258" cy="2"/>
                          </a:xfrm>
                        </wpg:grpSpPr>
                        <wps:wsp>
                          <wps:cNvPr id="1032" name="Freeform 1083"/>
                          <wps:cNvSpPr>
                            <a:spLocks/>
                          </wps:cNvSpPr>
                          <wps:spPr bwMode="auto">
                            <a:xfrm>
                              <a:off x="1183" y="2024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3" name="Group 1080"/>
                        <wpg:cNvGrpSpPr>
                          <a:grpSpLocks/>
                        </wpg:cNvGrpSpPr>
                        <wpg:grpSpPr bwMode="auto">
                          <a:xfrm>
                            <a:off x="1188" y="2029"/>
                            <a:ext cx="2" cy="8480"/>
                            <a:chOff x="1188" y="2029"/>
                            <a:chExt cx="2" cy="8480"/>
                          </a:xfrm>
                        </wpg:grpSpPr>
                        <wps:wsp>
                          <wps:cNvPr id="1034" name="Freeform 1081"/>
                          <wps:cNvSpPr>
                            <a:spLocks/>
                          </wps:cNvSpPr>
                          <wps:spPr bwMode="auto">
                            <a:xfrm>
                              <a:off x="1188" y="2029"/>
                              <a:ext cx="2" cy="8480"/>
                            </a:xfrm>
                            <a:custGeom>
                              <a:avLst/>
                              <a:gdLst>
                                <a:gd name="T0" fmla="+- 0 2029 2029"/>
                                <a:gd name="T1" fmla="*/ 2029 h 8480"/>
                                <a:gd name="T2" fmla="+- 0 10508 2029"/>
                                <a:gd name="T3" fmla="*/ 10508 h 84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480">
                                  <a:moveTo>
                                    <a:pt x="0" y="0"/>
                                  </a:moveTo>
                                  <a:lnTo>
                                    <a:pt x="0" y="847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5" name="Group 1078"/>
                        <wpg:cNvGrpSpPr>
                          <a:grpSpLocks/>
                        </wpg:cNvGrpSpPr>
                        <wpg:grpSpPr bwMode="auto">
                          <a:xfrm>
                            <a:off x="14436" y="2029"/>
                            <a:ext cx="2" cy="8480"/>
                            <a:chOff x="14436" y="2029"/>
                            <a:chExt cx="2" cy="8480"/>
                          </a:xfrm>
                        </wpg:grpSpPr>
                        <wps:wsp>
                          <wps:cNvPr id="1036" name="Freeform 1079"/>
                          <wps:cNvSpPr>
                            <a:spLocks/>
                          </wps:cNvSpPr>
                          <wps:spPr bwMode="auto">
                            <a:xfrm>
                              <a:off x="14436" y="2029"/>
                              <a:ext cx="2" cy="8480"/>
                            </a:xfrm>
                            <a:custGeom>
                              <a:avLst/>
                              <a:gdLst>
                                <a:gd name="T0" fmla="+- 0 2029 2029"/>
                                <a:gd name="T1" fmla="*/ 2029 h 8480"/>
                                <a:gd name="T2" fmla="+- 0 10508 2029"/>
                                <a:gd name="T3" fmla="*/ 10508 h 84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480">
                                  <a:moveTo>
                                    <a:pt x="0" y="0"/>
                                  </a:moveTo>
                                  <a:lnTo>
                                    <a:pt x="0" y="847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7" name="Group 1076"/>
                        <wpg:cNvGrpSpPr>
                          <a:grpSpLocks/>
                        </wpg:cNvGrpSpPr>
                        <wpg:grpSpPr bwMode="auto">
                          <a:xfrm>
                            <a:off x="1183" y="2287"/>
                            <a:ext cx="13258" cy="2"/>
                            <a:chOff x="1183" y="2287"/>
                            <a:chExt cx="13258" cy="2"/>
                          </a:xfrm>
                        </wpg:grpSpPr>
                        <wps:wsp>
                          <wps:cNvPr id="1038" name="Freeform 1077"/>
                          <wps:cNvSpPr>
                            <a:spLocks/>
                          </wps:cNvSpPr>
                          <wps:spPr bwMode="auto">
                            <a:xfrm>
                              <a:off x="1183" y="2287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9" name="Group 1074"/>
                        <wpg:cNvGrpSpPr>
                          <a:grpSpLocks/>
                        </wpg:cNvGrpSpPr>
                        <wpg:grpSpPr bwMode="auto">
                          <a:xfrm>
                            <a:off x="4716" y="2292"/>
                            <a:ext cx="2" cy="2055"/>
                            <a:chOff x="4716" y="2292"/>
                            <a:chExt cx="2" cy="2055"/>
                          </a:xfrm>
                        </wpg:grpSpPr>
                        <wps:wsp>
                          <wps:cNvPr id="1040" name="Freeform 1075"/>
                          <wps:cNvSpPr>
                            <a:spLocks/>
                          </wps:cNvSpPr>
                          <wps:spPr bwMode="auto">
                            <a:xfrm>
                              <a:off x="4716" y="2292"/>
                              <a:ext cx="2" cy="2055"/>
                            </a:xfrm>
                            <a:custGeom>
                              <a:avLst/>
                              <a:gdLst>
                                <a:gd name="T0" fmla="+- 0 2292 2292"/>
                                <a:gd name="T1" fmla="*/ 2292 h 2055"/>
                                <a:gd name="T2" fmla="+- 0 4346 2292"/>
                                <a:gd name="T3" fmla="*/ 4346 h 20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55">
                                  <a:moveTo>
                                    <a:pt x="0" y="0"/>
                                  </a:moveTo>
                                  <a:lnTo>
                                    <a:pt x="0" y="205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1" name="Group 1072"/>
                        <wpg:cNvGrpSpPr>
                          <a:grpSpLocks/>
                        </wpg:cNvGrpSpPr>
                        <wpg:grpSpPr bwMode="auto">
                          <a:xfrm>
                            <a:off x="7956" y="2292"/>
                            <a:ext cx="2" cy="2055"/>
                            <a:chOff x="7956" y="2292"/>
                            <a:chExt cx="2" cy="2055"/>
                          </a:xfrm>
                        </wpg:grpSpPr>
                        <wps:wsp>
                          <wps:cNvPr id="1042" name="Freeform 1073"/>
                          <wps:cNvSpPr>
                            <a:spLocks/>
                          </wps:cNvSpPr>
                          <wps:spPr bwMode="auto">
                            <a:xfrm>
                              <a:off x="7956" y="2292"/>
                              <a:ext cx="2" cy="2055"/>
                            </a:xfrm>
                            <a:custGeom>
                              <a:avLst/>
                              <a:gdLst>
                                <a:gd name="T0" fmla="+- 0 2292 2292"/>
                                <a:gd name="T1" fmla="*/ 2292 h 2055"/>
                                <a:gd name="T2" fmla="+- 0 4346 2292"/>
                                <a:gd name="T3" fmla="*/ 4346 h 20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55">
                                  <a:moveTo>
                                    <a:pt x="0" y="0"/>
                                  </a:moveTo>
                                  <a:lnTo>
                                    <a:pt x="0" y="205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3" name="Group 1070"/>
                        <wpg:cNvGrpSpPr>
                          <a:grpSpLocks/>
                        </wpg:cNvGrpSpPr>
                        <wpg:grpSpPr bwMode="auto">
                          <a:xfrm>
                            <a:off x="11196" y="2292"/>
                            <a:ext cx="2" cy="2055"/>
                            <a:chOff x="11196" y="2292"/>
                            <a:chExt cx="2" cy="2055"/>
                          </a:xfrm>
                        </wpg:grpSpPr>
                        <wps:wsp>
                          <wps:cNvPr id="1044" name="Freeform 1071"/>
                          <wps:cNvSpPr>
                            <a:spLocks/>
                          </wps:cNvSpPr>
                          <wps:spPr bwMode="auto">
                            <a:xfrm>
                              <a:off x="11196" y="2292"/>
                              <a:ext cx="2" cy="2055"/>
                            </a:xfrm>
                            <a:custGeom>
                              <a:avLst/>
                              <a:gdLst>
                                <a:gd name="T0" fmla="+- 0 2292 2292"/>
                                <a:gd name="T1" fmla="*/ 2292 h 2055"/>
                                <a:gd name="T2" fmla="+- 0 4346 2292"/>
                                <a:gd name="T3" fmla="*/ 4346 h 20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55">
                                  <a:moveTo>
                                    <a:pt x="0" y="0"/>
                                  </a:moveTo>
                                  <a:lnTo>
                                    <a:pt x="0" y="205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5" name="Group 1068"/>
                        <wpg:cNvGrpSpPr>
                          <a:grpSpLocks/>
                        </wpg:cNvGrpSpPr>
                        <wpg:grpSpPr bwMode="auto">
                          <a:xfrm>
                            <a:off x="1183" y="2551"/>
                            <a:ext cx="13258" cy="2"/>
                            <a:chOff x="1183" y="2551"/>
                            <a:chExt cx="13258" cy="2"/>
                          </a:xfrm>
                        </wpg:grpSpPr>
                        <wps:wsp>
                          <wps:cNvPr id="1046" name="Freeform 1069"/>
                          <wps:cNvSpPr>
                            <a:spLocks/>
                          </wps:cNvSpPr>
                          <wps:spPr bwMode="auto">
                            <a:xfrm>
                              <a:off x="1183" y="2551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7" name="Group 1066"/>
                        <wpg:cNvGrpSpPr>
                          <a:grpSpLocks/>
                        </wpg:cNvGrpSpPr>
                        <wpg:grpSpPr bwMode="auto">
                          <a:xfrm>
                            <a:off x="1183" y="3067"/>
                            <a:ext cx="13258" cy="2"/>
                            <a:chOff x="1183" y="3067"/>
                            <a:chExt cx="13258" cy="2"/>
                          </a:xfrm>
                        </wpg:grpSpPr>
                        <wps:wsp>
                          <wps:cNvPr id="1048" name="Freeform 1067"/>
                          <wps:cNvSpPr>
                            <a:spLocks/>
                          </wps:cNvSpPr>
                          <wps:spPr bwMode="auto">
                            <a:xfrm>
                              <a:off x="1183" y="3067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9" name="Group 1064"/>
                        <wpg:cNvGrpSpPr>
                          <a:grpSpLocks/>
                        </wpg:cNvGrpSpPr>
                        <wpg:grpSpPr bwMode="auto">
                          <a:xfrm>
                            <a:off x="1183" y="3582"/>
                            <a:ext cx="13258" cy="2"/>
                            <a:chOff x="1183" y="3582"/>
                            <a:chExt cx="13258" cy="2"/>
                          </a:xfrm>
                        </wpg:grpSpPr>
                        <wps:wsp>
                          <wps:cNvPr id="1050" name="Freeform 1065"/>
                          <wps:cNvSpPr>
                            <a:spLocks/>
                          </wps:cNvSpPr>
                          <wps:spPr bwMode="auto">
                            <a:xfrm>
                              <a:off x="1183" y="3582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1" name="Group 1062"/>
                        <wpg:cNvGrpSpPr>
                          <a:grpSpLocks/>
                        </wpg:cNvGrpSpPr>
                        <wpg:grpSpPr bwMode="auto">
                          <a:xfrm>
                            <a:off x="1183" y="4351"/>
                            <a:ext cx="13258" cy="2"/>
                            <a:chOff x="1183" y="4351"/>
                            <a:chExt cx="13258" cy="2"/>
                          </a:xfrm>
                        </wpg:grpSpPr>
                        <wps:wsp>
                          <wps:cNvPr id="1052" name="Freeform 1063"/>
                          <wps:cNvSpPr>
                            <a:spLocks/>
                          </wps:cNvSpPr>
                          <wps:spPr bwMode="auto">
                            <a:xfrm>
                              <a:off x="1183" y="4351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3" name="Group 1060"/>
                        <wpg:cNvGrpSpPr>
                          <a:grpSpLocks/>
                        </wpg:cNvGrpSpPr>
                        <wpg:grpSpPr bwMode="auto">
                          <a:xfrm>
                            <a:off x="1183" y="4614"/>
                            <a:ext cx="13258" cy="2"/>
                            <a:chOff x="1183" y="4614"/>
                            <a:chExt cx="13258" cy="2"/>
                          </a:xfrm>
                        </wpg:grpSpPr>
                        <wps:wsp>
                          <wps:cNvPr id="1054" name="Freeform 1061"/>
                          <wps:cNvSpPr>
                            <a:spLocks/>
                          </wps:cNvSpPr>
                          <wps:spPr bwMode="auto">
                            <a:xfrm>
                              <a:off x="1183" y="4614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5" name="Group 1058"/>
                        <wpg:cNvGrpSpPr>
                          <a:grpSpLocks/>
                        </wpg:cNvGrpSpPr>
                        <wpg:grpSpPr bwMode="auto">
                          <a:xfrm>
                            <a:off x="4716" y="4619"/>
                            <a:ext cx="2" cy="2804"/>
                            <a:chOff x="4716" y="4619"/>
                            <a:chExt cx="2" cy="2804"/>
                          </a:xfrm>
                        </wpg:grpSpPr>
                        <wps:wsp>
                          <wps:cNvPr id="1056" name="Freeform 1059"/>
                          <wps:cNvSpPr>
                            <a:spLocks/>
                          </wps:cNvSpPr>
                          <wps:spPr bwMode="auto">
                            <a:xfrm>
                              <a:off x="4716" y="4619"/>
                              <a:ext cx="2" cy="2804"/>
                            </a:xfrm>
                            <a:custGeom>
                              <a:avLst/>
                              <a:gdLst>
                                <a:gd name="T0" fmla="+- 0 4619 4619"/>
                                <a:gd name="T1" fmla="*/ 4619 h 2804"/>
                                <a:gd name="T2" fmla="+- 0 7422 4619"/>
                                <a:gd name="T3" fmla="*/ 7422 h 2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04">
                                  <a:moveTo>
                                    <a:pt x="0" y="0"/>
                                  </a:moveTo>
                                  <a:lnTo>
                                    <a:pt x="0" y="28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7" name="Group 1056"/>
                        <wpg:cNvGrpSpPr>
                          <a:grpSpLocks/>
                        </wpg:cNvGrpSpPr>
                        <wpg:grpSpPr bwMode="auto">
                          <a:xfrm>
                            <a:off x="7956" y="4619"/>
                            <a:ext cx="2" cy="2804"/>
                            <a:chOff x="7956" y="4619"/>
                            <a:chExt cx="2" cy="2804"/>
                          </a:xfrm>
                        </wpg:grpSpPr>
                        <wps:wsp>
                          <wps:cNvPr id="1058" name="Freeform 1057"/>
                          <wps:cNvSpPr>
                            <a:spLocks/>
                          </wps:cNvSpPr>
                          <wps:spPr bwMode="auto">
                            <a:xfrm>
                              <a:off x="7956" y="4619"/>
                              <a:ext cx="2" cy="2804"/>
                            </a:xfrm>
                            <a:custGeom>
                              <a:avLst/>
                              <a:gdLst>
                                <a:gd name="T0" fmla="+- 0 4619 4619"/>
                                <a:gd name="T1" fmla="*/ 4619 h 2804"/>
                                <a:gd name="T2" fmla="+- 0 7422 4619"/>
                                <a:gd name="T3" fmla="*/ 7422 h 2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04">
                                  <a:moveTo>
                                    <a:pt x="0" y="0"/>
                                  </a:moveTo>
                                  <a:lnTo>
                                    <a:pt x="0" y="28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9" name="Group 1054"/>
                        <wpg:cNvGrpSpPr>
                          <a:grpSpLocks/>
                        </wpg:cNvGrpSpPr>
                        <wpg:grpSpPr bwMode="auto">
                          <a:xfrm>
                            <a:off x="11196" y="4619"/>
                            <a:ext cx="2" cy="2804"/>
                            <a:chOff x="11196" y="4619"/>
                            <a:chExt cx="2" cy="2804"/>
                          </a:xfrm>
                        </wpg:grpSpPr>
                        <wps:wsp>
                          <wps:cNvPr id="1060" name="Freeform 1055"/>
                          <wps:cNvSpPr>
                            <a:spLocks/>
                          </wps:cNvSpPr>
                          <wps:spPr bwMode="auto">
                            <a:xfrm>
                              <a:off x="11196" y="4619"/>
                              <a:ext cx="2" cy="2804"/>
                            </a:xfrm>
                            <a:custGeom>
                              <a:avLst/>
                              <a:gdLst>
                                <a:gd name="T0" fmla="+- 0 4619 4619"/>
                                <a:gd name="T1" fmla="*/ 4619 h 2804"/>
                                <a:gd name="T2" fmla="+- 0 7422 4619"/>
                                <a:gd name="T3" fmla="*/ 7422 h 2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04">
                                  <a:moveTo>
                                    <a:pt x="0" y="0"/>
                                  </a:moveTo>
                                  <a:lnTo>
                                    <a:pt x="0" y="28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1" name="Group 1052"/>
                        <wpg:cNvGrpSpPr>
                          <a:grpSpLocks/>
                        </wpg:cNvGrpSpPr>
                        <wpg:grpSpPr bwMode="auto">
                          <a:xfrm>
                            <a:off x="1183" y="5636"/>
                            <a:ext cx="13258" cy="2"/>
                            <a:chOff x="1183" y="5636"/>
                            <a:chExt cx="13258" cy="2"/>
                          </a:xfrm>
                        </wpg:grpSpPr>
                        <wps:wsp>
                          <wps:cNvPr id="1062" name="Freeform 1053"/>
                          <wps:cNvSpPr>
                            <a:spLocks/>
                          </wps:cNvSpPr>
                          <wps:spPr bwMode="auto">
                            <a:xfrm>
                              <a:off x="1183" y="5636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3" name="Group 1050"/>
                        <wpg:cNvGrpSpPr>
                          <a:grpSpLocks/>
                        </wpg:cNvGrpSpPr>
                        <wpg:grpSpPr bwMode="auto">
                          <a:xfrm>
                            <a:off x="1183" y="6659"/>
                            <a:ext cx="13258" cy="2"/>
                            <a:chOff x="1183" y="6659"/>
                            <a:chExt cx="13258" cy="2"/>
                          </a:xfrm>
                        </wpg:grpSpPr>
                        <wps:wsp>
                          <wps:cNvPr id="1064" name="Freeform 1051"/>
                          <wps:cNvSpPr>
                            <a:spLocks/>
                          </wps:cNvSpPr>
                          <wps:spPr bwMode="auto">
                            <a:xfrm>
                              <a:off x="1183" y="6659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5" name="Group 1048"/>
                        <wpg:cNvGrpSpPr>
                          <a:grpSpLocks/>
                        </wpg:cNvGrpSpPr>
                        <wpg:grpSpPr bwMode="auto">
                          <a:xfrm>
                            <a:off x="1183" y="7427"/>
                            <a:ext cx="13258" cy="2"/>
                            <a:chOff x="1183" y="7427"/>
                            <a:chExt cx="13258" cy="2"/>
                          </a:xfrm>
                        </wpg:grpSpPr>
                        <wps:wsp>
                          <wps:cNvPr id="1066" name="Freeform 1049"/>
                          <wps:cNvSpPr>
                            <a:spLocks/>
                          </wps:cNvSpPr>
                          <wps:spPr bwMode="auto">
                            <a:xfrm>
                              <a:off x="1183" y="7427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7" name="Group 1046"/>
                        <wpg:cNvGrpSpPr>
                          <a:grpSpLocks/>
                        </wpg:cNvGrpSpPr>
                        <wpg:grpSpPr bwMode="auto">
                          <a:xfrm>
                            <a:off x="1183" y="7691"/>
                            <a:ext cx="13258" cy="2"/>
                            <a:chOff x="1183" y="7691"/>
                            <a:chExt cx="13258" cy="2"/>
                          </a:xfrm>
                        </wpg:grpSpPr>
                        <wps:wsp>
                          <wps:cNvPr id="1068" name="Freeform 1047"/>
                          <wps:cNvSpPr>
                            <a:spLocks/>
                          </wps:cNvSpPr>
                          <wps:spPr bwMode="auto">
                            <a:xfrm>
                              <a:off x="1183" y="7691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9" name="Group 1044"/>
                        <wpg:cNvGrpSpPr>
                          <a:grpSpLocks/>
                        </wpg:cNvGrpSpPr>
                        <wpg:grpSpPr bwMode="auto">
                          <a:xfrm>
                            <a:off x="4716" y="7696"/>
                            <a:ext cx="2" cy="2813"/>
                            <a:chOff x="4716" y="7696"/>
                            <a:chExt cx="2" cy="2813"/>
                          </a:xfrm>
                        </wpg:grpSpPr>
                        <wps:wsp>
                          <wps:cNvPr id="1070" name="Freeform 1045"/>
                          <wps:cNvSpPr>
                            <a:spLocks/>
                          </wps:cNvSpPr>
                          <wps:spPr bwMode="auto">
                            <a:xfrm>
                              <a:off x="4716" y="7696"/>
                              <a:ext cx="2" cy="2813"/>
                            </a:xfrm>
                            <a:custGeom>
                              <a:avLst/>
                              <a:gdLst>
                                <a:gd name="T0" fmla="+- 0 7696 7696"/>
                                <a:gd name="T1" fmla="*/ 7696 h 2813"/>
                                <a:gd name="T2" fmla="+- 0 10508 7696"/>
                                <a:gd name="T3" fmla="*/ 10508 h 28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13">
                                  <a:moveTo>
                                    <a:pt x="0" y="0"/>
                                  </a:moveTo>
                                  <a:lnTo>
                                    <a:pt x="0" y="281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1" name="Group 1042"/>
                        <wpg:cNvGrpSpPr>
                          <a:grpSpLocks/>
                        </wpg:cNvGrpSpPr>
                        <wpg:grpSpPr bwMode="auto">
                          <a:xfrm>
                            <a:off x="7956" y="7696"/>
                            <a:ext cx="2" cy="2813"/>
                            <a:chOff x="7956" y="7696"/>
                            <a:chExt cx="2" cy="2813"/>
                          </a:xfrm>
                        </wpg:grpSpPr>
                        <wps:wsp>
                          <wps:cNvPr id="1072" name="Freeform 1043"/>
                          <wps:cNvSpPr>
                            <a:spLocks/>
                          </wps:cNvSpPr>
                          <wps:spPr bwMode="auto">
                            <a:xfrm>
                              <a:off x="7956" y="7696"/>
                              <a:ext cx="2" cy="2813"/>
                            </a:xfrm>
                            <a:custGeom>
                              <a:avLst/>
                              <a:gdLst>
                                <a:gd name="T0" fmla="+- 0 7696 7696"/>
                                <a:gd name="T1" fmla="*/ 7696 h 2813"/>
                                <a:gd name="T2" fmla="+- 0 10508 7696"/>
                                <a:gd name="T3" fmla="*/ 10508 h 28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13">
                                  <a:moveTo>
                                    <a:pt x="0" y="0"/>
                                  </a:moveTo>
                                  <a:lnTo>
                                    <a:pt x="0" y="281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3" name="Group 1040"/>
                        <wpg:cNvGrpSpPr>
                          <a:grpSpLocks/>
                        </wpg:cNvGrpSpPr>
                        <wpg:grpSpPr bwMode="auto">
                          <a:xfrm>
                            <a:off x="11196" y="7696"/>
                            <a:ext cx="2" cy="2813"/>
                            <a:chOff x="11196" y="7696"/>
                            <a:chExt cx="2" cy="2813"/>
                          </a:xfrm>
                        </wpg:grpSpPr>
                        <wps:wsp>
                          <wps:cNvPr id="1074" name="Freeform 1041"/>
                          <wps:cNvSpPr>
                            <a:spLocks/>
                          </wps:cNvSpPr>
                          <wps:spPr bwMode="auto">
                            <a:xfrm>
                              <a:off x="11196" y="7696"/>
                              <a:ext cx="2" cy="2813"/>
                            </a:xfrm>
                            <a:custGeom>
                              <a:avLst/>
                              <a:gdLst>
                                <a:gd name="T0" fmla="+- 0 7696 7696"/>
                                <a:gd name="T1" fmla="*/ 7696 h 2813"/>
                                <a:gd name="T2" fmla="+- 0 10508 7696"/>
                                <a:gd name="T3" fmla="*/ 10508 h 28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13">
                                  <a:moveTo>
                                    <a:pt x="0" y="0"/>
                                  </a:moveTo>
                                  <a:lnTo>
                                    <a:pt x="0" y="281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5" name="Group 1038"/>
                        <wpg:cNvGrpSpPr>
                          <a:grpSpLocks/>
                        </wpg:cNvGrpSpPr>
                        <wpg:grpSpPr bwMode="auto">
                          <a:xfrm>
                            <a:off x="1183" y="8712"/>
                            <a:ext cx="13258" cy="2"/>
                            <a:chOff x="1183" y="8712"/>
                            <a:chExt cx="13258" cy="2"/>
                          </a:xfrm>
                        </wpg:grpSpPr>
                        <wps:wsp>
                          <wps:cNvPr id="1076" name="Freeform 1039"/>
                          <wps:cNvSpPr>
                            <a:spLocks/>
                          </wps:cNvSpPr>
                          <wps:spPr bwMode="auto">
                            <a:xfrm>
                              <a:off x="1183" y="8712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7" name="Group 1036"/>
                        <wpg:cNvGrpSpPr>
                          <a:grpSpLocks/>
                        </wpg:cNvGrpSpPr>
                        <wpg:grpSpPr bwMode="auto">
                          <a:xfrm>
                            <a:off x="1183" y="9734"/>
                            <a:ext cx="13258" cy="2"/>
                            <a:chOff x="1183" y="9734"/>
                            <a:chExt cx="13258" cy="2"/>
                          </a:xfrm>
                        </wpg:grpSpPr>
                        <wps:wsp>
                          <wps:cNvPr id="1078" name="Freeform 1037"/>
                          <wps:cNvSpPr>
                            <a:spLocks/>
                          </wps:cNvSpPr>
                          <wps:spPr bwMode="auto">
                            <a:xfrm>
                              <a:off x="1183" y="9734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9" name="Group 1034"/>
                        <wpg:cNvGrpSpPr>
                          <a:grpSpLocks/>
                        </wpg:cNvGrpSpPr>
                        <wpg:grpSpPr bwMode="auto">
                          <a:xfrm>
                            <a:off x="1183" y="10504"/>
                            <a:ext cx="13258" cy="2"/>
                            <a:chOff x="1183" y="10504"/>
                            <a:chExt cx="13258" cy="2"/>
                          </a:xfrm>
                        </wpg:grpSpPr>
                        <wps:wsp>
                          <wps:cNvPr id="1080" name="Freeform 1035"/>
                          <wps:cNvSpPr>
                            <a:spLocks/>
                          </wps:cNvSpPr>
                          <wps:spPr bwMode="auto">
                            <a:xfrm>
                              <a:off x="1183" y="10504"/>
                              <a:ext cx="13258" cy="2"/>
                            </a:xfrm>
                            <a:custGeom>
                              <a:avLst/>
                              <a:gdLst>
                                <a:gd name="T0" fmla="+- 0 1183 1183"/>
                                <a:gd name="T1" fmla="*/ T0 w 13258"/>
                                <a:gd name="T2" fmla="+- 0 14441 1183"/>
                                <a:gd name="T3" fmla="*/ T2 w 132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58">
                                  <a:moveTo>
                                    <a:pt x="0" y="0"/>
                                  </a:moveTo>
                                  <a:lnTo>
                                    <a:pt x="132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1" name="Group 1032"/>
                        <wpg:cNvGrpSpPr>
                          <a:grpSpLocks/>
                        </wpg:cNvGrpSpPr>
                        <wpg:grpSpPr bwMode="auto">
                          <a:xfrm>
                            <a:off x="11354" y="734"/>
                            <a:ext cx="3012" cy="1228"/>
                            <a:chOff x="11354" y="734"/>
                            <a:chExt cx="3012" cy="1228"/>
                          </a:xfrm>
                        </wpg:grpSpPr>
                        <wps:wsp>
                          <wps:cNvPr id="1082" name="Freeform 1033"/>
                          <wps:cNvSpPr>
                            <a:spLocks/>
                          </wps:cNvSpPr>
                          <wps:spPr bwMode="auto">
                            <a:xfrm>
                              <a:off x="11354" y="734"/>
                              <a:ext cx="3012" cy="1228"/>
                            </a:xfrm>
                            <a:custGeom>
                              <a:avLst/>
                              <a:gdLst>
                                <a:gd name="T0" fmla="+- 0 11354 11354"/>
                                <a:gd name="T1" fmla="*/ T0 w 3012"/>
                                <a:gd name="T2" fmla="+- 0 734 734"/>
                                <a:gd name="T3" fmla="*/ 734 h 1228"/>
                                <a:gd name="T4" fmla="+- 0 11354 11354"/>
                                <a:gd name="T5" fmla="*/ T4 w 3012"/>
                                <a:gd name="T6" fmla="+- 0 1962 734"/>
                                <a:gd name="T7" fmla="*/ 1962 h 1228"/>
                                <a:gd name="T8" fmla="+- 0 14366 11354"/>
                                <a:gd name="T9" fmla="*/ T8 w 3012"/>
                                <a:gd name="T10" fmla="+- 0 1962 734"/>
                                <a:gd name="T11" fmla="*/ 1962 h 1228"/>
                                <a:gd name="T12" fmla="+- 0 14366 11354"/>
                                <a:gd name="T13" fmla="*/ T12 w 3012"/>
                                <a:gd name="T14" fmla="+- 0 734 734"/>
                                <a:gd name="T15" fmla="*/ 734 h 1228"/>
                                <a:gd name="T16" fmla="+- 0 11354 11354"/>
                                <a:gd name="T17" fmla="*/ T16 w 3012"/>
                                <a:gd name="T18" fmla="+- 0 734 734"/>
                                <a:gd name="T19" fmla="*/ 734 h 1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12" h="1228">
                                  <a:moveTo>
                                    <a:pt x="0" y="0"/>
                                  </a:moveTo>
                                  <a:lnTo>
                                    <a:pt x="0" y="1228"/>
                                  </a:lnTo>
                                  <a:lnTo>
                                    <a:pt x="3012" y="1228"/>
                                  </a:lnTo>
                                  <a:lnTo>
                                    <a:pt x="3012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045D45" id="Group 1031" o:spid="_x0000_s1026" style="position:absolute;margin-left:58.85pt;margin-top:36.35pt;width:663.5pt;height:489.4pt;z-index:-68032;mso-position-horizontal-relative:page;mso-position-vertical-relative:page" coordorigin="1177,727" coordsize="13270,97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">
                <v:group id="Group 1082" o:spid="_x0000_s1027" style="position:absolute;left:1183;top:2024;width:13258;height:2" coordorigin="1183,2024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gZF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axfD/TThBbp4AAAD//wMAUEsBAi0AFAAGAAgAAAAhANvh9svuAAAAhQEAABMAAAAAAAAAAAAA&#10;AAAAAAAAAFtDb250ZW50X1R5cGVzXS54bWxQSwECLQAUAAYACAAAACEAWvQsW78AAAAVAQAACwAA&#10;AAAAAAAAAAAAAAAfAQAAX3JlbHMvLnJlbHNQSwECLQAUAAYACAAAACEAzroGRcMAAADdAAAADwAA&#10;AAAAAAAAAAAAAAAHAgAAZHJzL2Rvd25yZXYueG1sUEsFBgAAAAADAAMAtwAAAPcCAAAAAA==&#10;">
                  <v:shape id="Freeform 1083" o:spid="_x0000_s1028" style="position:absolute;left:1183;top:2024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" path="m,l13258,e" filled="f" strokeweight=".58pt">
                    <v:path arrowok="t" o:connecttype="custom" o:connectlocs="0,0;13258,0" o:connectangles="0,0"/>
                  </v:shape>
                </v:group>
                <v:group id="Group 1080" o:spid="_x0000_s1029" style="position:absolute;left:1188;top:2029;width:2;height:8480" coordorigin="1188,2029" coordsize="2,8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">
                  <v:shape id="Freeform 1081" o:spid="_x0000_s1030" style="position:absolute;left:1188;top:2029;width:2;height:8480;visibility:visible;mso-wrap-style:square;v-text-anchor:top" coordsize="2,8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" path="m,l,8479e" filled="f" strokeweight=".58pt">
                    <v:path arrowok="t" o:connecttype="custom" o:connectlocs="0,2029;0,10508" o:connectangles="0,0"/>
                  </v:shape>
                </v:group>
                <v:group id="Group 1078" o:spid="_x0000_s1031" style="position:absolute;left:14436;top:2029;width:2;height:8480" coordorigin="14436,2029" coordsize="2,8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BG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D+azuD5TThBrv8BAAD//wMAUEsBAi0AFAAGAAgAAAAhANvh9svuAAAAhQEAABMAAAAAAAAAAAAA&#10;AAAAAAAAAFtDb250ZW50X1R5cGVzXS54bWxQSwECLQAUAAYACAAAACEAWvQsW78AAAAVAQAACwAA&#10;AAAAAAAAAAAAAAAfAQAAX3JlbHMvLnJlbHNQSwECLQAUAAYACAAAACEAsYEARsMAAADdAAAADwAA&#10;AAAAAAAAAAAAAAAHAgAAZHJzL2Rvd25yZXYueG1sUEsFBgAAAAADAAMAtwAAAPcCAAAAAA==&#10;">
                  <v:shape id="Freeform 1079" o:spid="_x0000_s1032" style="position:absolute;left:14436;top:2029;width:2;height:8480;visibility:visible;mso-wrap-style:square;v-text-anchor:top" coordsize="2,8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" path="m,l,8479e" filled="f" strokeweight=".58pt">
                    <v:path arrowok="t" o:connecttype="custom" o:connectlocs="0,2029;0,10508" o:connectangles="0,0"/>
                  </v:shape>
                </v:group>
                <v:group id="Group 1076" o:spid="_x0000_s1033" style="position:absolute;left:1183;top:2287;width:13258;height:2" coordorigin="1183,2287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zuq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oPIW/b8IJcvkLAAD//wMAUEsBAi0AFAAGAAgAAAAhANvh9svuAAAAhQEAABMAAAAAAAAAAAAA&#10;AAAAAAAAAFtDb250ZW50X1R5cGVzXS54bWxQSwECLQAUAAYACAAAACEAWvQsW78AAAAVAQAACwAA&#10;AAAAAAAAAAAAAAAfAQAAX3JlbHMvLnJlbHNQSwECLQAUAAYACAAAACEALh87qsMAAADdAAAADwAA&#10;AAAAAAAAAAAAAAAHAgAAZHJzL2Rvd25yZXYueG1sUEsFBgAAAAADAAMAtwAAAPcCAAAAAA==&#10;">
                  <v:shape id="Freeform 1077" o:spid="_x0000_s1034" style="position:absolute;left:1183;top:2287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" path="m,l13258,e" filled="f" strokeweight=".58pt">
                    <v:path arrowok="t" o:connecttype="custom" o:connectlocs="0,0;13258,0" o:connectangles="0,0"/>
                  </v:shape>
                </v:group>
                <v:group id="Group 1074" o:spid="_x0000_s1035" style="position:absolute;left:4716;top:2292;width:2;height:2055" coordorigin="4716,2292" coordsize="2,2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ApD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oPIO/b8IJcvkLAAD//wMAUEsBAi0AFAAGAAgAAAAhANvh9svuAAAAhQEAABMAAAAAAAAAAAAA&#10;AAAAAAAAAFtDb250ZW50X1R5cGVzXS54bWxQSwECLQAUAAYACAAAACEAWvQsW78AAAAVAQAACwAA&#10;AAAAAAAAAAAAAAAfAQAAX3JlbHMvLnJlbHNQSwECLQAUAAYACAAAACEAMMwKQ8MAAADdAAAADwAA&#10;AAAAAAAAAAAAAAAHAgAAZHJzL2Rvd25yZXYueG1sUEsFBgAAAAADAAMAtwAAAPcCAAAAAA==&#10;">
                  <v:shape id="Freeform 1075" o:spid="_x0000_s1036" style="position:absolute;left:4716;top:2292;width:2;height:2055;visibility:visible;mso-wrap-style:square;v-text-anchor:top" coordsize="2,2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" path="m,l,2054e" filled="f" strokeweight=".58pt">
                    <v:path arrowok="t" o:connecttype="custom" o:connectlocs="0,2292;0,4346" o:connectangles="0,0"/>
                  </v:shape>
                </v:group>
                <v:group id="Group 1072" o:spid="_x0000_s1037" style="position:absolute;left:7956;top:2292;width:2;height:2055" coordorigin="7956,2292" coordsize="2,2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HU4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8XMCv9+EE+TmBwAA//8DAFBLAQItABQABgAIAAAAIQDb4fbL7gAAAIUBAAATAAAAAAAAAAAA&#10;AAAAAAAAAABbQ29udGVudF9UeXBlc10ueG1sUEsBAi0AFAAGAAgAAAAhAFr0LFu/AAAAFQEAAAsA&#10;AAAAAAAAAAAAAAAAHwEAAF9yZWxzLy5yZWxzUEsBAi0AFAAGAAgAAAAhAJa8dTjEAAAA3QAAAA8A&#10;AAAAAAAAAAAAAAAABwIAAGRycy9kb3ducmV2LnhtbFBLBQYAAAAAAwADALcAAAD4AgAAAAA=&#10;">
                  <v:shape id="Freeform 1073" o:spid="_x0000_s1038" style="position:absolute;left:7956;top:2292;width:2;height:2055;visibility:visible;mso-wrap-style:square;v-text-anchor:top" coordsize="2,2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" path="m,l,2054e" filled="f" strokeweight=".58pt">
                    <v:path arrowok="t" o:connecttype="custom" o:connectlocs="0,2292;0,4346" o:connectangles="0,0"/>
                  </v:shape>
                </v:group>
                <v:group id="Group 1070" o:spid="_x0000_s1039" style="position:absolute;left:11196;top:2292;width:2;height:2055" coordorigin="11196,2292" coordsize="2,2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k7U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oMoa/b8IJcvkLAAD//wMAUEsBAi0AFAAGAAgAAAAhANvh9svuAAAAhQEAABMAAAAAAAAAAAAA&#10;AAAAAAAAAFtDb250ZW50X1R5cGVzXS54bWxQSwECLQAUAAYACAAAACEAWvQsW78AAAAVAQAACwAA&#10;AAAAAAAAAAAAAAAfAQAAX3JlbHMvLnJlbHNQSwECLQAUAAYACAAAACEACSJO1MMAAADdAAAADwAA&#10;AAAAAAAAAAAAAAAHAgAAZHJzL2Rvd25yZXYueG1sUEsFBgAAAAADAAMAtwAAAPcCAAAAAA==&#10;">
                  <v:shape id="Freeform 1071" o:spid="_x0000_s1040" style="position:absolute;left:11196;top:2292;width:2;height:2055;visibility:visible;mso-wrap-style:square;v-text-anchor:top" coordsize="2,2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" path="m,l,2054e" filled="f" strokeweight=".58pt">
                    <v:path arrowok="t" o:connecttype="custom" o:connectlocs="0,2292;0,4346" o:connectangles="0,0"/>
                  </v:shape>
                </v:group>
                <v:group id="Group 1068" o:spid="_x0000_s1041" style="position:absolute;left:1183;top:2551;width:13258;height:2" coordorigin="1183,2551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3M7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ocwrPb8IJcvEPAAD//wMAUEsBAi0AFAAGAAgAAAAhANvh9svuAAAAhQEAABMAAAAAAAAAAAAA&#10;AAAAAAAAAFtDb250ZW50X1R5cGVzXS54bWxQSwECLQAUAAYACAAAACEAWvQsW78AAAAVAQAACwAA&#10;AAAAAAAAAAAAAAAfAQAAX3JlbHMvLnJlbHNQSwECLQAUAAYACAAAACEA6YdzO8MAAADdAAAADwAA&#10;AAAAAAAAAAAAAAAHAgAAZHJzL2Rvd25yZXYueG1sUEsFBgAAAAADAAMAtwAAAPcCAAAAAA==&#10;">
                  <v:shape id="Freeform 1069" o:spid="_x0000_s1042" style="position:absolute;left:1183;top:2551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" path="m,l13258,e" filled="f" strokeweight=".58pt">
                    <v:path arrowok="t" o:connecttype="custom" o:connectlocs="0,0;13258,0" o:connectangles="0,0"/>
                  </v:shape>
                </v:group>
                <v:group id="Group 1066" o:spid="_x0000_s1043" style="position:absolute;left:1183;top:3067;width:13258;height:2" coordorigin="1183,3067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UjX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6G0Ov9+EE+TqBwAA//8DAFBLAQItABQABgAIAAAAIQDb4fbL7gAAAIUBAAATAAAAAAAAAAAA&#10;AAAAAAAAAABbQ29udGVudF9UeXBlc10ueG1sUEsBAi0AFAAGAAgAAAAhAFr0LFu/AAAAFQEAAAsA&#10;AAAAAAAAAAAAAAAAHwEAAF9yZWxzLy5yZWxzUEsBAi0AFAAGAAgAAAAhAHYZSNfEAAAA3QAAAA8A&#10;AAAAAAAAAAAAAAAABwIAAGRycy9kb3ducmV2LnhtbFBLBQYAAAAAAwADALcAAAD4AgAAAAA=&#10;">
                  <v:shape id="Freeform 1067" o:spid="_x0000_s1044" style="position:absolute;left:1183;top:3067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" path="m,l13258,e" filled="f" strokeweight=".58pt">
                    <v:path arrowok="t" o:connecttype="custom" o:connectlocs="0,0;13258,0" o:connectangles="0,0"/>
                  </v:shape>
                </v:group>
                <v:group id="Group 1064" o:spid="_x0000_s1045" style="position:absolute;left:1183;top:3582;width:13258;height:2" coordorigin="1183,3582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nk+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6G0Bv9+EE+TqBwAA//8DAFBLAQItABQABgAIAAAAIQDb4fbL7gAAAIUBAAATAAAAAAAAAAAA&#10;AAAAAAAAAABbQ29udGVudF9UeXBlc10ueG1sUEsBAi0AFAAGAAgAAAAhAFr0LFu/AAAAFQEAAAsA&#10;AAAAAAAAAAAAAAAAHwEAAF9yZWxzLy5yZWxzUEsBAi0AFAAGAAgAAAAhAGjKeT7EAAAA3QAAAA8A&#10;AAAAAAAAAAAAAAAABwIAAGRycy9kb3ducmV2LnhtbFBLBQYAAAAAAwADALcAAAD4AgAAAAA=&#10;">
                  <v:shape id="Freeform 1065" o:spid="_x0000_s1046" style="position:absolute;left:1183;top:3582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" path="m,l13258,e" filled="f" strokeweight=".58pt">
                    <v:path arrowok="t" o:connecttype="custom" o:connectlocs="0,0;13258,0" o:connectangles="0,0"/>
                  </v:shape>
                </v:group>
                <v:group id="Group 1062" o:spid="_x0000_s1047" style="position:absolute;left:1183;top:4351;width:13258;height:2" coordorigin="1183,4351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Pl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ax/D/TThBbp4AAAD//wMAUEsBAi0AFAAGAAgAAAAhANvh9svuAAAAhQEAABMAAAAAAAAAAAAA&#10;AAAAAAAAAFtDb250ZW50X1R5cGVzXS54bWxQSwECLQAUAAYACAAAACEAWvQsW78AAAAVAQAACwAA&#10;AAAAAAAAAAAAAAAfAQAAX3JlbHMvLnJlbHNQSwECLQAUAAYACAAAACEAE2Xj5cMAAADdAAAADwAA&#10;AAAAAAAAAAAAAAAHAgAAZHJzL2Rvd25yZXYueG1sUEsFBgAAAAADAAMAtwAAAPcCAAAAAA==&#10;">
                  <v:shape id="Freeform 1063" o:spid="_x0000_s1048" style="position:absolute;left:1183;top:4351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" path="m,l13258,e" filled="f" strokeweight=".58pt">
                    <v:path arrowok="t" o:connecttype="custom" o:connectlocs="0,0;13258,0" o:connectangles="0,0"/>
                  </v:shape>
                </v:group>
                <v:group id="Group 1060" o:spid="_x0000_s1049" style="position:absolute;left:1183;top:4614;width:13258;height:2" coordorigin="1183,4614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9gJ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D+aTeH5TThBrv8BAAD//wMAUEsBAi0AFAAGAAgAAAAhANvh9svuAAAAhQEAABMAAAAAAAAAAAAA&#10;AAAAAAAAAFtDb250ZW50X1R5cGVzXS54bWxQSwECLQAUAAYACAAAACEAWvQsW78AAAAVAQAACwAA&#10;AAAAAAAAAAAAAAAfAQAAX3JlbHMvLnJlbHNQSwECLQAUAAYACAAAACEAjPvYCcMAAADdAAAADwAA&#10;AAAAAAAAAAAAAAAHAgAAZHJzL2Rvd25yZXYueG1sUEsFBgAAAAADAAMAtwAAAPcCAAAAAA==&#10;">
                  <v:shape id="Freeform 1061" o:spid="_x0000_s1050" style="position:absolute;left:1183;top:4614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" path="m,l13258,e" filled="f" strokeweight=".58pt">
                    <v:path arrowok="t" o:connecttype="custom" o:connectlocs="0,0;13258,0" o:connectangles="0,0"/>
                  </v:shape>
                </v:group>
                <v:group id="Group 1058" o:spid="_x0000_s1051" style="position:absolute;left:4716;top:4619;width:2;height:2804" coordorigin="4716,4619" coordsize="2,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">
                  <v:shape id="Freeform 1059" o:spid="_x0000_s1052" style="position:absolute;left:4716;top:4619;width:2;height:2804;visibility:visible;mso-wrap-style:square;v-text-anchor:top" coordsize="2,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" path="m,l,2803e" filled="f" strokeweight=".58pt">
                    <v:path arrowok="t" o:connecttype="custom" o:connectlocs="0,4619;0,7422" o:connectangles="0,0"/>
                  </v:shape>
                </v:group>
                <v:group id="Group 1056" o:spid="_x0000_s1053" style="position:absolute;left:7956;top:4619;width:2;height:2804" coordorigin="7956,4619" coordsize="2,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N4K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Ooe/b8IJcvkLAAD//wMAUEsBAi0AFAAGAAgAAAAhANvh9svuAAAAhQEAABMAAAAAAAAAAAAA&#10;AAAAAAAAAFtDb250ZW50X1R5cGVzXS54bWxQSwECLQAUAAYACAAAACEAWvQsW78AAAAVAQAACwAA&#10;AAAAAAAAAAAAAAAfAQAAX3JlbHMvLnJlbHNQSwECLQAUAAYACAAAACEA88DeCsMAAADdAAAADwAA&#10;AAAAAAAAAAAAAAAHAgAAZHJzL2Rvd25yZXYueG1sUEsFBgAAAAADAAMAtwAAAPcCAAAAAA==&#10;">
                  <v:shape id="Freeform 1057" o:spid="_x0000_s1054" style="position:absolute;left:7956;top:4619;width:2;height:2804;visibility:visible;mso-wrap-style:square;v-text-anchor:top" coordsize="2,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" path="m,l,2803e" filled="f" strokeweight=".58pt">
                    <v:path arrowok="t" o:connecttype="custom" o:connectlocs="0,4619;0,7422" o:connectangles="0,0"/>
                  </v:shape>
                </v:group>
                <v:group id="Group 1054" o:spid="_x0000_s1055" style="position:absolute;left:11196;top:4619;width:2;height:2804" coordorigin="11196,4619" coordsize="2,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+/j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X40/YS/b8IJcvkLAAD//wMAUEsBAi0AFAAGAAgAAAAhANvh9svuAAAAhQEAABMAAAAAAAAAAAAA&#10;AAAAAAAAAFtDb250ZW50X1R5cGVzXS54bWxQSwECLQAUAAYACAAAACEAWvQsW78AAAAVAQAACwAA&#10;AAAAAAAAAAAAAAAfAQAAX3JlbHMvLnJlbHNQSwECLQAUAAYACAAAACEA7RPv48MAAADdAAAADwAA&#10;AAAAAAAAAAAAAAAHAgAAZHJzL2Rvd25yZXYueG1sUEsFBgAAAAADAAMAtwAAAPcCAAAAAA==&#10;">
                  <v:shape id="Freeform 1055" o:spid="_x0000_s1056" style="position:absolute;left:11196;top:4619;width:2;height:2804;visibility:visible;mso-wrap-style:square;v-text-anchor:top" coordsize="2,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" path="m,l,2803e" filled="f" strokeweight=".58pt">
                    <v:path arrowok="t" o:connecttype="custom" o:connectlocs="0,4619;0,7422" o:connectangles="0,0"/>
                  </v:shape>
                </v:group>
                <v:group id="Group 1052" o:spid="_x0000_s1057" style="position:absolute;left:1183;top:5636;width:13258;height:2" coordorigin="1183,5636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SlY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oySG2zfhBLn/AwAA//8DAFBLAQItABQABgAIAAAAIQDb4fbL7gAAAIUBAAATAAAAAAAAAAAA&#10;AAAAAAAAAABbQ29udGVudF9UeXBlc10ueG1sUEsBAi0AFAAGAAgAAAAhAFr0LFu/AAAAFQEAAAsA&#10;AAAAAAAAAAAAAAAAHwEAAF9yZWxzLy5yZWxzUEsBAi0AFAAGAAgAAAAhAN0JKVjEAAAA3QAAAA8A&#10;AAAAAAAAAAAAAAAABwIAAGRycy9kb3ducmV2LnhtbFBLBQYAAAAAAwADALcAAAD4AgAAAAA=&#10;">
                  <v:shape id="Freeform 1053" o:spid="_x0000_s1058" style="position:absolute;left:1183;top:5636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" path="m,l13258,e" filled="f" strokeweight=".58pt">
                    <v:path arrowok="t" o:connecttype="custom" o:connectlocs="0,0;13258,0" o:connectangles="0,0"/>
                  </v:shape>
                </v:group>
                <v:group id="Group 1050" o:spid="_x0000_s1059" style="position:absolute;left:1183;top:6659;width:13258;height:2" coordorigin="1183,6659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xK0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">
                  <v:shape id="Freeform 1051" o:spid="_x0000_s1060" style="position:absolute;left:1183;top:6659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" path="m,l13258,e" filled="f" strokeweight=".58pt">
                    <v:path arrowok="t" o:connecttype="custom" o:connectlocs="0,0;13258,0" o:connectangles="0,0"/>
                  </v:shape>
                </v:group>
                <v:group id="Group 1048" o:spid="_x0000_s1061" style="position:absolute;left:1183;top:7427;width:13258;height:2" coordorigin="1183,7427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i9b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tEzg95twgtz+AAAA//8DAFBLAQItABQABgAIAAAAIQDb4fbL7gAAAIUBAAATAAAAAAAAAAAA&#10;AAAAAAAAAABbQ29udGVudF9UeXBlc10ueG1sUEsBAi0AFAAGAAgAAAAhAFr0LFu/AAAAFQEAAAsA&#10;AAAAAAAAAAAAAAAAHwEAAF9yZWxzLy5yZWxzUEsBAi0AFAAGAAgAAAAhAKIyL1vEAAAA3QAAAA8A&#10;AAAAAAAAAAAAAAAABwIAAGRycy9kb3ducmV2LnhtbFBLBQYAAAAAAwADALcAAAD4AgAAAAA=&#10;">
                  <v:shape id="Freeform 1049" o:spid="_x0000_s1062" style="position:absolute;left:1183;top:7427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" path="m,l13258,e" filled="f" strokeweight=".58pt">
                    <v:path arrowok="t" o:connecttype="custom" o:connectlocs="0,0;13258,0" o:connectangles="0,0"/>
                  </v:shape>
                </v:group>
                <v:group id="Group 1046" o:spid="_x0000_s1063" style="position:absolute;left:1183;top:7691;width:13258;height:2" coordorigin="1183,7691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BS3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RdAbPb8IJcvEPAAD//wMAUEsBAi0AFAAGAAgAAAAhANvh9svuAAAAhQEAABMAAAAAAAAAAAAA&#10;AAAAAAAAAFtDb250ZW50X1R5cGVzXS54bWxQSwECLQAUAAYACAAAACEAWvQsW78AAAAVAQAACwAA&#10;AAAAAAAAAAAAAAAfAQAAX3JlbHMvLnJlbHNQSwECLQAUAAYACAAAACEAPawUt8MAAADdAAAADwAA&#10;AAAAAAAAAAAAAAAHAgAAZHJzL2Rvd25yZXYueG1sUEsFBgAAAAADAAMAtwAAAPcCAAAAAA==&#10;">
                  <v:shape id="Freeform 1047" o:spid="_x0000_s1064" style="position:absolute;left:1183;top:7691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" path="m,l13258,e" filled="f" strokeweight=".58pt">
                    <v:path arrowok="t" o:connecttype="custom" o:connectlocs="0,0;13258,0" o:connectangles="0,0"/>
                  </v:shape>
                </v:group>
                <v:group id="Group 1044" o:spid="_x0000_s1065" style="position:absolute;left:4716;top:7696;width:2;height:2813" coordorigin="4716,7696" coordsize="2,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yVe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xo+gXPb8IJcvEPAAD//wMAUEsBAi0AFAAGAAgAAAAhANvh9svuAAAAhQEAABMAAAAAAAAAAAAA&#10;AAAAAAAAAFtDb250ZW50X1R5cGVzXS54bWxQSwECLQAUAAYACAAAACEAWvQsW78AAAAVAQAACwAA&#10;AAAAAAAAAAAAAAAfAQAAX3JlbHMvLnJlbHNQSwECLQAUAAYACAAAACEAI38lXsMAAADdAAAADwAA&#10;AAAAAAAAAAAAAAAHAgAAZHJzL2Rvd25yZXYueG1sUEsFBgAAAAADAAMAtwAAAPcCAAAAAA==&#10;">
                  <v:shape id="Freeform 1045" o:spid="_x0000_s1066" style="position:absolute;left:4716;top:7696;width:2;height:2813;visibility:visible;mso-wrap-style:square;v-text-anchor:top" coordsize="2,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" path="m,l,2812e" filled="f" strokeweight=".58pt">
                    <v:path arrowok="t" o:connecttype="custom" o:connectlocs="0,7696;0,10508" o:connectangles="0,0"/>
                  </v:shape>
                </v:group>
                <v:group id="Group 1042" o:spid="_x0000_s1067" style="position:absolute;left:7956;top:7696;width:2;height:2813" coordorigin="7956,7696" coordsize="2,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L+FxAAAAN0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8WsCv9+EE+TmBwAA//8DAFBLAQItABQABgAIAAAAIQDb4fbL7gAAAIUBAAATAAAAAAAAAAAA&#10;AAAAAAAAAABbQ29udGVudF9UeXBlc10ueG1sUEsBAi0AFAAGAAgAAAAhAFr0LFu/AAAAFQEAAAsA&#10;AAAAAAAAAAAAAAAAHwEAAF9yZWxzLy5yZWxzUEsBAi0AFAAGAAgAAAAhAFjQv4XEAAAA3QAAAA8A&#10;AAAAAAAAAAAAAAAABwIAAGRycy9kb3ducmV2LnhtbFBLBQYAAAAAAwADALcAAAD4AgAAAAA=&#10;">
                  <v:shape id="Freeform 1043" o:spid="_x0000_s1068" style="position:absolute;left:7956;top:7696;width:2;height:2813;visibility:visible;mso-wrap-style:square;v-text-anchor:top" coordsize="2,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" path="m,l,2812e" filled="f" strokeweight=".58pt">
                    <v:path arrowok="t" o:connecttype="custom" o:connectlocs="0,7696;0,10508" o:connectangles="0,0"/>
                  </v:shape>
                </v:group>
                <v:group id="Group 1040" o:spid="_x0000_s1069" style="position:absolute;left:11196;top:7696;width:2;height:2813" coordorigin="11196,7696" coordsize="2,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oRp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oOoa/b8IJcvkLAAD//wMAUEsBAi0AFAAGAAgAAAAhANvh9svuAAAAhQEAABMAAAAAAAAAAAAA&#10;AAAAAAAAAFtDb250ZW50X1R5cGVzXS54bWxQSwECLQAUAAYACAAAACEAWvQsW78AAAAVAQAACwAA&#10;AAAAAAAAAAAAAAAfAQAAX3JlbHMvLnJlbHNQSwECLQAUAAYACAAAACEAx06EacMAAADdAAAADwAA&#10;AAAAAAAAAAAAAAAHAgAAZHJzL2Rvd25yZXYueG1sUEsFBgAAAAADAAMAtwAAAPcCAAAAAA==&#10;">
                  <v:shape id="Freeform 1041" o:spid="_x0000_s1070" style="position:absolute;left:11196;top:7696;width:2;height:2813;visibility:visible;mso-wrap-style:square;v-text-anchor:top" coordsize="2,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" path="m,l,2812e" filled="f" strokeweight=".58pt">
                    <v:path arrowok="t" o:connecttype="custom" o:connectlocs="0,7696;0,10508" o:connectangles="0,0"/>
                  </v:shape>
                </v:group>
                <v:group id="Group 1038" o:spid="_x0000_s1071" style="position:absolute;left:1183;top:8712;width:13258;height:2" coordorigin="1183,8712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7mG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PoW/b8IJcvkLAAD//wMAUEsBAi0AFAAGAAgAAAAhANvh9svuAAAAhQEAABMAAAAAAAAAAAAA&#10;AAAAAAAAAFtDb250ZW50X1R5cGVzXS54bWxQSwECLQAUAAYACAAAACEAWvQsW78AAAAVAQAACwAA&#10;AAAAAAAAAAAAAAAfAQAAX3JlbHMvLnJlbHNQSwECLQAUAAYACAAAACEAJ+u5hsMAAADdAAAADwAA&#10;AAAAAAAAAAAAAAAHAgAAZHJzL2Rvd25yZXYueG1sUEsFBgAAAAADAAMAtwAAAPcCAAAAAA==&#10;">
                  <v:shape id="Freeform 1039" o:spid="_x0000_s1072" style="position:absolute;left:1183;top:8712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" path="m,l13258,e" filled="f" strokeweight=".58pt">
                    <v:path arrowok="t" o:connecttype="custom" o:connectlocs="0,0;13258,0" o:connectangles="0,0"/>
                  </v:shape>
                </v:group>
                <v:group id="Group 1036" o:spid="_x0000_s1073" style="position:absolute;left:1183;top:9734;width:13258;height:2" coordorigin="1183,9734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YJqwwAAAN0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nRbAbPb8IJcvEPAAD//wMAUEsBAi0AFAAGAAgAAAAhANvh9svuAAAAhQEAABMAAAAAAAAAAAAA&#10;AAAAAAAAAFtDb250ZW50X1R5cGVzXS54bWxQSwECLQAUAAYACAAAACEAWvQsW78AAAAVAQAACwAA&#10;AAAAAAAAAAAAAAAfAQAAX3JlbHMvLnJlbHNQSwECLQAUAAYACAAAACEAuHWCasMAAADdAAAADwAA&#10;AAAAAAAAAAAAAAAHAgAAZHJzL2Rvd25yZXYueG1sUEsFBgAAAAADAAMAtwAAAPcCAAAAAA==&#10;">
                  <v:shape id="Freeform 1037" o:spid="_x0000_s1074" style="position:absolute;left:1183;top:9734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" path="m,l13258,e" filled="f" strokeweight=".58pt">
                    <v:path arrowok="t" o:connecttype="custom" o:connectlocs="0,0;13258,0" o:connectangles="0,0"/>
                  </v:shape>
                </v:group>
                <v:group id="Group 1034" o:spid="_x0000_s1075" style="position:absolute;left:1183;top:10504;width:13258;height:2" coordorigin="1183,10504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OD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0WwBv9+EE+TqBwAA//8DAFBLAQItABQABgAIAAAAIQDb4fbL7gAAAIUBAAATAAAAAAAAAAAA&#10;AAAAAAAAAABbQ29udGVudF9UeXBlc10ueG1sUEsBAi0AFAAGAAgAAAAhAFr0LFu/AAAAFQEAAAsA&#10;AAAAAAAAAAAAAAAAHwEAAF9yZWxzLy5yZWxzUEsBAi0AFAAGAAgAAAAhAKams4PEAAAA3QAAAA8A&#10;AAAAAAAAAAAAAAAABwIAAGRycy9kb3ducmV2LnhtbFBLBQYAAAAAAwADALcAAAD4AgAAAAA=&#10;">
                  <v:shape id="Freeform 1035" o:spid="_x0000_s1076" style="position:absolute;left:1183;top:10504;width:13258;height:2;visibility:visible;mso-wrap-style:square;v-text-anchor:top" coordsize="132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" path="m,l13258,e" filled="f" strokeweight=".58pt">
                    <v:path arrowok="t" o:connecttype="custom" o:connectlocs="0,0;13258,0" o:connectangles="0,0"/>
                  </v:shape>
                </v:group>
                <v:group id="Group 1032" o:spid="_x0000_s1077" style="position:absolute;left:11354;top:734;width:3012;height:1228" coordorigin="11354,734" coordsize="3012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+i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X60iOH5TThBrh4AAAD//wMAUEsBAi0AFAAGAAgAAAAhANvh9svuAAAAhQEAABMAAAAAAAAAAAAA&#10;AAAAAAAAAFtDb250ZW50X1R5cGVzXS54bWxQSwECLQAUAAYACAAAACEAWvQsW78AAAAVAQAACwAA&#10;AAAAAAAAAAAAAAAfAQAAX3JlbHMvLnJlbHNQSwECLQAUAAYACAAAACEAbQXPosMAAADdAAAADwAA&#10;AAAAAAAAAAAAAAAHAgAAZHJzL2Rvd25yZXYueG1sUEsFBgAAAAADAAMAtwAAAPcCAAAAAA==&#10;">
                  <v:shape id="Freeform 1033" o:spid="_x0000_s1078" style="position:absolute;left:11354;top:734;width:3012;height:1228;visibility:visible;mso-wrap-style:square;v-text-anchor:top" coordsize="3012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" path="m,l,1228r3012,l3012,,,xe" filled="f">
                    <v:path arrowok="t" o:connecttype="custom" o:connectlocs="0,734;0,1962;3012,1962;3012,734;0,734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472" behindDoc="1" locked="0" layoutInCell="1" allowOverlap="1">
                <wp:simplePos x="0" y="0"/>
                <wp:positionH relativeFrom="page">
                  <wp:posOffset>3216910</wp:posOffset>
                </wp:positionH>
                <wp:positionV relativeFrom="page">
                  <wp:posOffset>648970</wp:posOffset>
                </wp:positionV>
                <wp:extent cx="3627755" cy="488950"/>
                <wp:effectExtent l="0" t="1270" r="3810" b="0"/>
                <wp:wrapNone/>
                <wp:docPr id="1029" name="Text Box 1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1" w:lineRule="auto"/>
                              <w:ind w:left="19" w:right="17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bookmarkStart w:id="0" w:name="Guid_GLE_PS_All"/>
                            <w:bookmarkStart w:id="1" w:name="Guid_GLE_PS_K-2"/>
                            <w:bookmarkEnd w:id="0"/>
                            <w:bookmarkEnd w:id="1"/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 Social</w:t>
                            </w:r>
                            <w:r w:rsidR="00F81721">
                              <w:rPr>
                                <w:rFonts w:ascii="Times New Roman"/>
                                <w:b/>
                              </w:rPr>
                              <w:t>/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motional Development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K-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30" o:spid="_x0000_s1026" type="#_x0000_t202" style="position:absolute;margin-left:253.3pt;margin-top:51.1pt;width:285.65pt;height:38.5pt;z-index:-68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HgGtAIAAK8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line="241" w:lineRule="auto"/>
                        <w:ind w:left="19" w:right="17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bookmarkStart w:id="2" w:name="Guid_GLE_PS_All"/>
                      <w:bookmarkStart w:id="3" w:name="Guid_GLE_PS_K-2"/>
                      <w:bookmarkEnd w:id="2"/>
                      <w:bookmarkEnd w:id="3"/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chool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 Social</w:t>
                      </w:r>
                      <w:r w:rsidR="00F81721">
                        <w:rPr>
                          <w:rFonts w:ascii="Times New Roman"/>
                          <w:b/>
                        </w:rPr>
                        <w:t>/</w:t>
                      </w:r>
                      <w:r>
                        <w:rPr>
                          <w:rFonts w:ascii="Times New Roman"/>
                          <w:b/>
                        </w:rPr>
                        <w:t>Emotional Development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K-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496" behindDoc="1" locked="0" layoutInCell="1" allowOverlap="1">
                <wp:simplePos x="0" y="0"/>
                <wp:positionH relativeFrom="page">
                  <wp:posOffset>810260</wp:posOffset>
                </wp:positionH>
                <wp:positionV relativeFrom="page">
                  <wp:posOffset>6972300</wp:posOffset>
                </wp:positionV>
                <wp:extent cx="2769870" cy="299085"/>
                <wp:effectExtent l="635" t="0" r="1270" b="0"/>
                <wp:wrapNone/>
                <wp:docPr id="1028" name="Text Box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Pr="00CC2134" w:rsidRDefault="00CC2134" w:rsidP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83373E">
                              <w:rPr>
                                <w:rFonts w:ascii="Arial Narrow"/>
                                <w:spacing w:val="-2"/>
                              </w:rPr>
                              <w:t xml:space="preserve">School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unseling 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9" o:spid="_x0000_s1027" type="#_x0000_t202" style="position:absolute;margin-left:63.8pt;margin-top:549pt;width:218.1pt;height:23.55pt;z-index:-67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oE1sgIAALY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" filled="f" stroked="f">
                <v:textbox inset="0,0,0,0">
                  <w:txbxContent>
                    <w:p w:rsidR="00CC2134" w:rsidRPr="00CC2134" w:rsidRDefault="00CC2134" w:rsidP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83373E">
                        <w:rPr>
                          <w:rFonts w:ascii="Arial Narrow"/>
                          <w:spacing w:val="-2"/>
                        </w:rPr>
                        <w:t xml:space="preserve">School </w:t>
                      </w:r>
                      <w:r>
                        <w:rPr>
                          <w:rFonts w:ascii="Arial Narrow"/>
                          <w:spacing w:val="-2"/>
                        </w:rPr>
                        <w:t>Counseling Progr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520" behindDoc="1" locked="0" layoutInCell="1" allowOverlap="1">
                <wp:simplePos x="0" y="0"/>
                <wp:positionH relativeFrom="page">
                  <wp:posOffset>7319010</wp:posOffset>
                </wp:positionH>
                <wp:positionV relativeFrom="page">
                  <wp:posOffset>6972300</wp:posOffset>
                </wp:positionV>
                <wp:extent cx="1856740" cy="299085"/>
                <wp:effectExtent l="3810" t="0" r="0" b="0"/>
                <wp:wrapNone/>
                <wp:docPr id="1027" name="Text Box 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740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30" w:lineRule="exact"/>
                              <w:ind w:left="1851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8" o:spid="_x0000_s1028" type="#_x0000_t202" style="position:absolute;margin-left:576.3pt;margin-top:549pt;width:146.2pt;height:23.55pt;z-index:-67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DHQsgIAALY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CC2134">
                      <w:pPr>
                        <w:pStyle w:val="BodyText"/>
                        <w:spacing w:line="230" w:lineRule="exact"/>
                        <w:ind w:left="1851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544" behindDoc="1" locked="0" layoutInCell="1" allowOverlap="1">
                <wp:simplePos x="0" y="0"/>
                <wp:positionH relativeFrom="page">
                  <wp:posOffset>2553970</wp:posOffset>
                </wp:positionH>
                <wp:positionV relativeFrom="page">
                  <wp:posOffset>7260590</wp:posOffset>
                </wp:positionV>
                <wp:extent cx="4854575" cy="245745"/>
                <wp:effectExtent l="1270" t="2540" r="1905" b="0"/>
                <wp:wrapNone/>
                <wp:docPr id="1026" name="Text Box 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5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4" w:lineRule="auto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7" o:spid="_x0000_s1029" type="#_x0000_t202" style="position:absolute;margin-left:201.1pt;margin-top:571.7pt;width:382.25pt;height:19.35pt;z-index:-6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l8dsg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4" w:lineRule="auto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568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1285240</wp:posOffset>
                </wp:positionV>
                <wp:extent cx="8412480" cy="167005"/>
                <wp:effectExtent l="1905" t="0" r="0" b="0"/>
                <wp:wrapNone/>
                <wp:docPr id="1025" name="Text Box 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124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2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:</w:t>
                            </w:r>
                            <w:r>
                              <w:rPr>
                                <w:rFonts w:ascii="Times New Roman"/>
                                <w:b/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Understand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oc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6" o:spid="_x0000_s1030" type="#_x0000_t202" style="position:absolute;margin-left:59.4pt;margin-top:101.2pt;width:662.4pt;height:13.15pt;z-index:-67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2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:</w:t>
                      </w:r>
                      <w:r>
                        <w:rPr>
                          <w:rFonts w:ascii="Times New Roman"/>
                          <w:b/>
                          <w:spacing w:val="3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Understand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oc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592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1452245</wp:posOffset>
                </wp:positionV>
                <wp:extent cx="2240280" cy="167640"/>
                <wp:effectExtent l="1905" t="4445" r="0" b="0"/>
                <wp:wrapNone/>
                <wp:docPr id="1024" name="Text Box 10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right="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5" o:spid="_x0000_s1031" type="#_x0000_t202" style="position:absolute;margin-left:59.4pt;margin-top:114.35pt;width:176.4pt;height:13.2pt;z-index:-6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emsw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right="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616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1452245</wp:posOffset>
                </wp:positionV>
                <wp:extent cx="2057400" cy="167640"/>
                <wp:effectExtent l="3810" t="4445" r="0" b="0"/>
                <wp:wrapNone/>
                <wp:docPr id="1023" name="Text Box 10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6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4" o:spid="_x0000_s1032" type="#_x0000_t202" style="position:absolute;margin-left:235.8pt;margin-top:114.35pt;width:162pt;height:13.2pt;z-index:-67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6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640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1452245</wp:posOffset>
                </wp:positionV>
                <wp:extent cx="2057400" cy="167640"/>
                <wp:effectExtent l="3810" t="4445" r="0" b="0"/>
                <wp:wrapNone/>
                <wp:docPr id="1022" name="Text Box 10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9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3" o:spid="_x0000_s1033" type="#_x0000_t202" style="position:absolute;margin-left:397.8pt;margin-top:114.35pt;width:162pt;height:13.2pt;z-index:-6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9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664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1452245</wp:posOffset>
                </wp:positionV>
                <wp:extent cx="2057400" cy="167640"/>
                <wp:effectExtent l="3810" t="4445" r="0" b="0"/>
                <wp:wrapNone/>
                <wp:docPr id="1021" name="Text Box 10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9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2" o:spid="_x0000_s1034" type="#_x0000_t202" style="position:absolute;margin-left:559.8pt;margin-top:114.35pt;width:162pt;height:13.2pt;z-index:-67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nh5tQ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9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688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1619885</wp:posOffset>
                </wp:positionV>
                <wp:extent cx="2240280" cy="327660"/>
                <wp:effectExtent l="1905" t="635" r="0" b="0"/>
                <wp:wrapNone/>
                <wp:docPr id="1020" name="Text Box 10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-Concept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1" o:spid="_x0000_s1035" type="#_x0000_t202" style="position:absolute;margin-left:59.4pt;margin-top:127.55pt;width:176.4pt;height:25.8pt;z-index:-6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-Concept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712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1619885</wp:posOffset>
                </wp:positionV>
                <wp:extent cx="2057400" cy="327660"/>
                <wp:effectExtent l="3810" t="635" r="0" b="0"/>
                <wp:wrapNone/>
                <wp:docPr id="1019" name="Text Box 10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basic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eelings.</w:t>
                            </w:r>
                          </w:p>
                          <w:p w:rsidR="00CC2134" w:rsidRDefault="00CC2134">
                            <w:pPr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0" o:spid="_x0000_s1036" type="#_x0000_t202" style="position:absolute;margin-left:235.8pt;margin-top:127.55pt;width:162pt;height:25.8pt;z-index:-67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basic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eelings.</w:t>
                      </w:r>
                    </w:p>
                    <w:p w:rsidR="00CC2134" w:rsidRDefault="00CC2134">
                      <w:pPr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736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1619885</wp:posOffset>
                </wp:positionV>
                <wp:extent cx="2057400" cy="327660"/>
                <wp:effectExtent l="3810" t="635" r="0" b="0"/>
                <wp:wrapNone/>
                <wp:docPr id="1018" name="Text Box 10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ariety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eelings.</w:t>
                            </w:r>
                          </w:p>
                          <w:p w:rsidR="00CC2134" w:rsidRDefault="00CC2134">
                            <w:pPr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9" o:spid="_x0000_s1037" type="#_x0000_t202" style="position:absolute;margin-left:397.8pt;margin-top:127.55pt;width:162pt;height:25.8pt;z-index:-67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ariety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eelings.</w:t>
                      </w:r>
                    </w:p>
                    <w:p w:rsidR="00CC2134" w:rsidRDefault="00CC2134">
                      <w:pPr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760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1619885</wp:posOffset>
                </wp:positionV>
                <wp:extent cx="2057400" cy="327660"/>
                <wp:effectExtent l="3810" t="635" r="0" b="0"/>
                <wp:wrapNone/>
                <wp:docPr id="1017" name="Text Box 10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Expres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ariety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eelings.</w:t>
                            </w:r>
                          </w:p>
                          <w:p w:rsidR="00CC2134" w:rsidRDefault="00CC2134">
                            <w:pPr>
                              <w:ind w:left="162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8" o:spid="_x0000_s1038" type="#_x0000_t202" style="position:absolute;margin-left:559.8pt;margin-top:127.55pt;width:162pt;height:25.8pt;z-index:-67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AHztQIAALc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Expres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ariety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eelings.</w:t>
                      </w:r>
                    </w:p>
                    <w:p w:rsidR="00CC2134" w:rsidRDefault="00CC2134">
                      <w:pPr>
                        <w:ind w:left="162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784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1947545</wp:posOffset>
                </wp:positionV>
                <wp:extent cx="2240280" cy="327025"/>
                <wp:effectExtent l="1905" t="4445" r="0" b="1905"/>
                <wp:wrapNone/>
                <wp:docPr id="1016" name="Text Box 10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alancing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ol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7" o:spid="_x0000_s1039" type="#_x0000_t202" style="position:absolute;margin-left:59.4pt;margin-top:153.35pt;width:176.4pt;height:25.75pt;z-index:-6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+61swIAALc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alancing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ol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808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1947545</wp:posOffset>
                </wp:positionV>
                <wp:extent cx="2057400" cy="327025"/>
                <wp:effectExtent l="3810" t="4445" r="0" b="1905"/>
                <wp:wrapNone/>
                <wp:docPr id="1015" name="Text Box 10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711"/>
                              </w:tabs>
                              <w:ind w:left="108" w:right="27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ole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w w:val="90"/>
                              </w:rPr>
                              <w:t>family.</w:t>
                            </w:r>
                            <w:r>
                              <w:rPr>
                                <w:rFonts w:ascii="Times New Roman"/>
                                <w:spacing w:val="-1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6" o:spid="_x0000_s1040" type="#_x0000_t202" style="position:absolute;margin-left:235.8pt;margin-top:153.35pt;width:162pt;height:25.75pt;z-index:-67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711"/>
                        </w:tabs>
                        <w:ind w:left="108" w:right="27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ole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w w:val="90"/>
                        </w:rPr>
                        <w:t>family.</w:t>
                      </w:r>
                      <w:r>
                        <w:rPr>
                          <w:rFonts w:ascii="Times New Roman"/>
                          <w:spacing w:val="-1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832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1947545</wp:posOffset>
                </wp:positionV>
                <wp:extent cx="2057400" cy="327025"/>
                <wp:effectExtent l="3810" t="4445" r="0" b="1905"/>
                <wp:wrapNone/>
                <wp:docPr id="1014" name="Text Box 10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681"/>
                              </w:tabs>
                              <w:ind w:left="108" w:right="3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ole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school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5" o:spid="_x0000_s1041" type="#_x0000_t202" style="position:absolute;margin-left:397.8pt;margin-top:153.35pt;width:162pt;height:25.75pt;z-index:-6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681"/>
                        </w:tabs>
                        <w:ind w:left="108" w:right="3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ole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school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856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1947545</wp:posOffset>
                </wp:positionV>
                <wp:extent cx="2057400" cy="327025"/>
                <wp:effectExtent l="3810" t="4445" r="0" b="1905"/>
                <wp:wrapNone/>
                <wp:docPr id="1013" name="Text Box 10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2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621"/>
                              </w:tabs>
                              <w:ind w:left="108" w:right="36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ole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community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4" o:spid="_x0000_s1042" type="#_x0000_t202" style="position:absolute;margin-left:559.8pt;margin-top:153.35pt;width:162pt;height:25.75pt;z-index:-67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621"/>
                        </w:tabs>
                        <w:ind w:left="108" w:right="36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ole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community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880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2274570</wp:posOffset>
                </wp:positionV>
                <wp:extent cx="2240280" cy="488950"/>
                <wp:effectExtent l="1905" t="0" r="0" b="0"/>
                <wp:wrapNone/>
                <wp:docPr id="1012" name="Text Box 10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 w:line="241" w:lineRule="auto"/>
                              <w:ind w:left="466" w:right="186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e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ribut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3" o:spid="_x0000_s1043" type="#_x0000_t202" style="position:absolute;margin-left:59.4pt;margin-top:179.1pt;width:176.4pt;height:38.5pt;z-index:-67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InztAIAALc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3" w:line="241" w:lineRule="auto"/>
                        <w:ind w:left="466" w:right="186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e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ribut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904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2274570</wp:posOffset>
                </wp:positionV>
                <wp:extent cx="2057400" cy="488950"/>
                <wp:effectExtent l="3810" t="0" r="0" b="0"/>
                <wp:wrapNone/>
                <wp:docPr id="1011" name="Text Box 10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6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racter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rait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needed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ifferent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spacing w:line="251" w:lineRule="exact"/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2" o:spid="_x0000_s1044" type="#_x0000_t202" style="position:absolute;margin-left:235.8pt;margin-top:179.1pt;width:162pt;height:38.5pt;z-index:-67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6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racter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rait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needed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ifferent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ituations.</w:t>
                      </w:r>
                    </w:p>
                    <w:p w:rsidR="00CC2134" w:rsidRDefault="00CC2134">
                      <w:pPr>
                        <w:spacing w:line="251" w:lineRule="exact"/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928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2274570</wp:posOffset>
                </wp:positionV>
                <wp:extent cx="2057400" cy="488950"/>
                <wp:effectExtent l="3810" t="0" r="0" b="0"/>
                <wp:wrapNone/>
                <wp:docPr id="1010" name="Text Box 10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6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cognizing</w:t>
                            </w:r>
                            <w:r>
                              <w:rPr>
                                <w:rFonts w:ascii="Times New Roman"/>
                                <w:spacing w:val="-2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2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racter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raits.</w:t>
                            </w:r>
                          </w:p>
                          <w:p w:rsidR="00CC2134" w:rsidRDefault="00CC2134">
                            <w:pPr>
                              <w:spacing w:line="251" w:lineRule="exact"/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1" o:spid="_x0000_s1045" type="#_x0000_t202" style="position:absolute;margin-left:397.8pt;margin-top:179.1pt;width:162pt;height:38.5pt;z-index:-6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6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cognizing</w:t>
                      </w:r>
                      <w:r>
                        <w:rPr>
                          <w:rFonts w:ascii="Times New Roman"/>
                          <w:spacing w:val="-2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2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racter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raits.</w:t>
                      </w:r>
                    </w:p>
                    <w:p w:rsidR="00CC2134" w:rsidRDefault="00CC2134">
                      <w:pPr>
                        <w:spacing w:line="251" w:lineRule="exact"/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952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2274570</wp:posOffset>
                </wp:positionV>
                <wp:extent cx="2057400" cy="488950"/>
                <wp:effectExtent l="3810" t="0" r="0" b="0"/>
                <wp:wrapNone/>
                <wp:docPr id="1009" name="Text Box 10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621"/>
                              </w:tabs>
                              <w:spacing w:before="1"/>
                              <w:ind w:left="106" w:right="36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Compare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ntrast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haracter</w:t>
                            </w:r>
                            <w:r>
                              <w:rPr>
                                <w:rFonts w:ascii="Times New Roman"/>
                                <w:spacing w:val="2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rait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needed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ifferent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situations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0" o:spid="_x0000_s1046" type="#_x0000_t202" style="position:absolute;margin-left:559.8pt;margin-top:179.1pt;width:162pt;height:38.5pt;z-index:-67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621"/>
                        </w:tabs>
                        <w:spacing w:before="1"/>
                        <w:ind w:left="106" w:right="36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Compare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ntrast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haracter</w:t>
                      </w:r>
                      <w:r>
                        <w:rPr>
                          <w:rFonts w:ascii="Times New Roman"/>
                          <w:spacing w:val="2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rait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needed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ifferent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situations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8976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2762885</wp:posOffset>
                </wp:positionV>
                <wp:extent cx="8412480" cy="167005"/>
                <wp:effectExtent l="1905" t="635" r="0" b="3810"/>
                <wp:wrapNone/>
                <wp:docPr id="1008" name="Text Box 10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124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99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:</w:t>
                            </w:r>
                            <w:r>
                              <w:rPr>
                                <w:rFonts w:ascii="Times New Roman"/>
                                <w:b/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teract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ith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ays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oup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if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9" o:spid="_x0000_s1047" type="#_x0000_t202" style="position:absolute;margin-left:59.4pt;margin-top:217.55pt;width:662.4pt;height:13.15pt;z-index:-6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99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:</w:t>
                      </w:r>
                      <w:r>
                        <w:rPr>
                          <w:rFonts w:ascii="Times New Roman"/>
                          <w:b/>
                          <w:spacing w:val="3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teract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ith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ays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hat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oup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if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000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2929890</wp:posOffset>
                </wp:positionV>
                <wp:extent cx="2240280" cy="649605"/>
                <wp:effectExtent l="1905" t="0" r="0" b="1905"/>
                <wp:wrapNone/>
                <wp:docPr id="1007" name="Text Box 10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Quality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8" o:spid="_x0000_s1048" type="#_x0000_t202" style="position:absolute;margin-left:59.4pt;margin-top:230.7pt;width:176.4pt;height:51.15pt;z-index:-67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y+UsgIAALc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3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Quality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024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2929890</wp:posOffset>
                </wp:positionV>
                <wp:extent cx="2057400" cy="649605"/>
                <wp:effectExtent l="3810" t="0" r="0" b="1905"/>
                <wp:wrapNone/>
                <wp:docPr id="1006" name="Text Box 10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 w:line="252" w:lineRule="exact"/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how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b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friend.</w:t>
                            </w:r>
                          </w:p>
                          <w:p w:rsidR="00CC2134" w:rsidRDefault="00CC2134">
                            <w:pPr>
                              <w:spacing w:line="252" w:lineRule="exact"/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7" o:spid="_x0000_s1049" type="#_x0000_t202" style="position:absolute;margin-left:235.8pt;margin-top:230.7pt;width:162pt;height:51.15pt;z-index:-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" w:line="252" w:lineRule="exact"/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how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o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b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friend.</w:t>
                      </w:r>
                    </w:p>
                    <w:p w:rsidR="00CC2134" w:rsidRDefault="00CC2134">
                      <w:pPr>
                        <w:spacing w:line="252" w:lineRule="exact"/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048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2929890</wp:posOffset>
                </wp:positionV>
                <wp:extent cx="2057400" cy="649605"/>
                <wp:effectExtent l="3810" t="0" r="0" b="1905"/>
                <wp:wrapNone/>
                <wp:docPr id="1005" name="Text Box 10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8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bility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be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riend.</w:t>
                            </w:r>
                          </w:p>
                          <w:p w:rsidR="00CC2134" w:rsidRDefault="00CC2134">
                            <w:pPr>
                              <w:spacing w:line="252" w:lineRule="exact"/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6" o:spid="_x0000_s1050" type="#_x0000_t202" style="position:absolute;margin-left:397.8pt;margin-top:230.7pt;width:162pt;height:51.15pt;z-index:-67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8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bility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be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riend.</w:t>
                      </w:r>
                    </w:p>
                    <w:p w:rsidR="00CC2134" w:rsidRDefault="00CC2134">
                      <w:pPr>
                        <w:spacing w:line="252" w:lineRule="exact"/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072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2929890</wp:posOffset>
                </wp:positionV>
                <wp:extent cx="2057400" cy="649605"/>
                <wp:effectExtent l="3810" t="0" r="0" b="1905"/>
                <wp:wrapNone/>
                <wp:docPr id="1004" name="Text Box 10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8" w:right="553"/>
                              <w:jc w:val="both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terpersonal</w:t>
                            </w:r>
                            <w:r>
                              <w:rPr>
                                <w:rFonts w:ascii="Times New Roman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needed</w:t>
                            </w:r>
                            <w:r>
                              <w:rPr>
                                <w:rFonts w:ascii="Times New Roman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mak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keep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riend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62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5" o:spid="_x0000_s1051" type="#_x0000_t202" style="position:absolute;margin-left:559.8pt;margin-top:230.7pt;width:162pt;height:51.15pt;z-index:-6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8" w:right="553"/>
                        <w:jc w:val="both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1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terpersonal</w:t>
                      </w:r>
                      <w:r>
                        <w:rPr>
                          <w:rFonts w:ascii="Times New Roman"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kills</w:t>
                      </w:r>
                      <w:r>
                        <w:rPr>
                          <w:rFonts w:ascii="Times New Roman"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needed</w:t>
                      </w:r>
                      <w:r>
                        <w:rPr>
                          <w:rFonts w:ascii="Times New Roman"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mak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keep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riend.</w:t>
                      </w:r>
                    </w:p>
                    <w:p w:rsidR="00CC2134" w:rsidRDefault="00CC2134">
                      <w:pPr>
                        <w:spacing w:before="1"/>
                        <w:ind w:left="162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096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3578860</wp:posOffset>
                </wp:positionV>
                <wp:extent cx="2240280" cy="649605"/>
                <wp:effectExtent l="1905" t="0" r="0" b="635"/>
                <wp:wrapNone/>
                <wp:docPr id="1003" name="Text Box 10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4" o:spid="_x0000_s1052" type="#_x0000_t202" style="position:absolute;margin-left:59.4pt;margin-top:281.8pt;width:176.4pt;height:51.15pt;z-index:-67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Gg8sgIAALc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120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3578860</wp:posOffset>
                </wp:positionV>
                <wp:extent cx="2057400" cy="649605"/>
                <wp:effectExtent l="3810" t="0" r="0" b="635"/>
                <wp:wrapNone/>
                <wp:docPr id="1002" name="Text Box 10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imilarities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3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ifference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between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8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3" o:spid="_x0000_s1053" type="#_x0000_t202" style="position:absolute;margin-left:235.8pt;margin-top:281.8pt;width:162pt;height:51.15pt;z-index:-6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ind w:left="108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imilarities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3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ifference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between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elf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28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thers.</w:t>
                      </w:r>
                    </w:p>
                    <w:p w:rsidR="00CC2134" w:rsidRDefault="00CC2134">
                      <w:pPr>
                        <w:spacing w:before="2"/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144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3578860</wp:posOffset>
                </wp:positionV>
                <wp:extent cx="2057400" cy="649605"/>
                <wp:effectExtent l="3810" t="0" r="0" b="635"/>
                <wp:wrapNone/>
                <wp:docPr id="1001" name="Text Box 10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imilarities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3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ifferences</w:t>
                            </w:r>
                            <w:r>
                              <w:rPr>
                                <w:rFonts w:ascii="Times New Roman"/>
                                <w:spacing w:val="-2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mong</w:t>
                            </w:r>
                            <w:r>
                              <w:rPr>
                                <w:rFonts w:ascii="Times New Roman"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tudents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within</w:t>
                            </w:r>
                            <w:r>
                              <w:rPr>
                                <w:rFonts w:ascii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2" o:spid="_x0000_s1054" type="#_x0000_t202" style="position:absolute;margin-left:397.8pt;margin-top:281.8pt;width:162pt;height:51.15pt;z-index:-67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ind w:left="108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imilarities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3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ifferences</w:t>
                      </w:r>
                      <w:r>
                        <w:rPr>
                          <w:rFonts w:ascii="Times New Roman"/>
                          <w:spacing w:val="-2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mong</w:t>
                      </w:r>
                      <w:r>
                        <w:rPr>
                          <w:rFonts w:ascii="Times New Roman"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tudents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within</w:t>
                      </w:r>
                      <w:r>
                        <w:rPr>
                          <w:rFonts w:ascii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mmunity.</w:t>
                      </w:r>
                    </w:p>
                    <w:p w:rsidR="00CC2134" w:rsidRDefault="00CC2134">
                      <w:pPr>
                        <w:spacing w:before="2"/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168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3578860</wp:posOffset>
                </wp:positionV>
                <wp:extent cx="2057400" cy="649605"/>
                <wp:effectExtent l="3810" t="0" r="0" b="635"/>
                <wp:wrapNone/>
                <wp:docPr id="1000" name="Text Box 10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imilarities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3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ifferences</w:t>
                            </w:r>
                            <w:r>
                              <w:rPr>
                                <w:rFonts w:ascii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mong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families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ir</w:t>
                            </w:r>
                            <w:r>
                              <w:rPr>
                                <w:rFonts w:ascii="Times New Roman"/>
                                <w:spacing w:val="-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radition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62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1" o:spid="_x0000_s1055" type="#_x0000_t202" style="position:absolute;margin-left:559.8pt;margin-top:281.8pt;width:162pt;height:51.15pt;z-index:-6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imilarities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3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ifferences</w:t>
                      </w:r>
                      <w:r>
                        <w:rPr>
                          <w:rFonts w:ascii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mong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families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ir</w:t>
                      </w:r>
                      <w:r>
                        <w:rPr>
                          <w:rFonts w:ascii="Times New Roman"/>
                          <w:spacing w:val="-2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raditions.</w:t>
                      </w:r>
                    </w:p>
                    <w:p w:rsidR="00CC2134" w:rsidRDefault="00CC2134">
                      <w:pPr>
                        <w:spacing w:before="2"/>
                        <w:ind w:left="162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192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4228465</wp:posOffset>
                </wp:positionV>
                <wp:extent cx="2240280" cy="487680"/>
                <wp:effectExtent l="1905" t="0" r="0" b="0"/>
                <wp:wrapNone/>
                <wp:docPr id="999" name="Text Box 10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466" w:right="186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onsibility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0" o:spid="_x0000_s1056" type="#_x0000_t202" style="position:absolute;margin-left:59.4pt;margin-top:332.95pt;width:176.4pt;height:38.4pt;z-index:-67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466" w:right="186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onsibility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216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4228465</wp:posOffset>
                </wp:positionV>
                <wp:extent cx="2057400" cy="487680"/>
                <wp:effectExtent l="3810" t="0" r="0" b="0"/>
                <wp:wrapNone/>
                <wp:docPr id="998" name="Text Box 9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eeling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9" o:spid="_x0000_s1057" type="#_x0000_t202" style="position:absolute;margin-left:235.8pt;margin-top:332.95pt;width:162pt;height:38.4pt;z-index:-6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eeling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others.</w:t>
                      </w:r>
                    </w:p>
                    <w:p w:rsidR="00CC2134" w:rsidRDefault="00CC2134">
                      <w:pPr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240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4228465</wp:posOffset>
                </wp:positionV>
                <wp:extent cx="2057400" cy="487680"/>
                <wp:effectExtent l="3810" t="0" r="0" b="0"/>
                <wp:wrapNone/>
                <wp:docPr id="997" name="Text Box 9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7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Express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eelings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ffectively,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both</w:t>
                            </w:r>
                            <w:r>
                              <w:rPr>
                                <w:rFonts w:ascii="Times New Roman"/>
                                <w:spacing w:val="22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erbally</w:t>
                            </w:r>
                            <w:r>
                              <w:rPr>
                                <w:rFonts w:ascii="Times New Roman"/>
                                <w:spacing w:val="-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non-verbally.</w:t>
                            </w:r>
                          </w:p>
                          <w:p w:rsidR="00CC2134" w:rsidRDefault="00CC2134">
                            <w:pPr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8" o:spid="_x0000_s1058" type="#_x0000_t202" style="position:absolute;margin-left:397.8pt;margin-top:332.95pt;width:162pt;height:38.4pt;z-index:-67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2ltQIAALU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 w:right="17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Express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eelings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ffectively,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both</w:t>
                      </w:r>
                      <w:r>
                        <w:rPr>
                          <w:rFonts w:ascii="Times New Roman"/>
                          <w:spacing w:val="22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erbally</w:t>
                      </w:r>
                      <w:r>
                        <w:rPr>
                          <w:rFonts w:ascii="Times New Roman"/>
                          <w:spacing w:val="-2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2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non-verbally.</w:t>
                      </w:r>
                    </w:p>
                    <w:p w:rsidR="00CC2134" w:rsidRDefault="00CC2134">
                      <w:pPr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264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4228465</wp:posOffset>
                </wp:positionV>
                <wp:extent cx="2057400" cy="487680"/>
                <wp:effectExtent l="3810" t="0" r="0" b="0"/>
                <wp:wrapNone/>
                <wp:docPr id="996" name="Text Box 9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619"/>
                              </w:tabs>
                              <w:ind w:left="106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tep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olving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problems</w:t>
                            </w:r>
                            <w:r>
                              <w:rPr>
                                <w:rFonts w:ascii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nflict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with</w:t>
                            </w:r>
                            <w:r>
                              <w:rPr>
                                <w:rFonts w:ascii="Times New Roman"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others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7" o:spid="_x0000_s1059" type="#_x0000_t202" style="position:absolute;margin-left:559.8pt;margin-top:332.95pt;width:162pt;height:38.4pt;z-index:-6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ghFtQIAALU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619"/>
                        </w:tabs>
                        <w:ind w:left="106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tep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olving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problems</w:t>
                      </w:r>
                      <w:r>
                        <w:rPr>
                          <w:rFonts w:ascii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nflict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with</w:t>
                      </w:r>
                      <w:r>
                        <w:rPr>
                          <w:rFonts w:ascii="Times New Roman"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others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288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4716145</wp:posOffset>
                </wp:positionV>
                <wp:extent cx="8412480" cy="167640"/>
                <wp:effectExtent l="1905" t="1270" r="0" b="2540"/>
                <wp:wrapNone/>
                <wp:docPr id="995" name="Text Box 9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1248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3273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:</w:t>
                            </w:r>
                            <w:r>
                              <w:rPr>
                                <w:rFonts w:ascii="Times New Roman"/>
                                <w:b/>
                                <w:spacing w:val="3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teg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6" o:spid="_x0000_s1060" type="#_x0000_t202" style="position:absolute;margin-left:59.4pt;margin-top:371.35pt;width:662.4pt;height:13.2pt;z-index:-67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3273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:</w:t>
                      </w:r>
                      <w:r>
                        <w:rPr>
                          <w:rFonts w:ascii="Times New Roman"/>
                          <w:b/>
                          <w:spacing w:val="3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teg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312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4883785</wp:posOffset>
                </wp:positionV>
                <wp:extent cx="2240280" cy="648970"/>
                <wp:effectExtent l="1905" t="0" r="0" b="1270"/>
                <wp:wrapNone/>
                <wp:docPr id="994" name="Text Box 9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hoic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5" o:spid="_x0000_s1061" type="#_x0000_t202" style="position:absolute;margin-left:59.4pt;margin-top:384.55pt;width:176.4pt;height:51.1pt;z-index:-6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Healthy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hoic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336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4883785</wp:posOffset>
                </wp:positionV>
                <wp:extent cx="2057400" cy="648970"/>
                <wp:effectExtent l="3810" t="0" r="0" b="1270"/>
                <wp:wrapNone/>
                <wp:docPr id="993" name="Text Box 9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7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hoices</w:t>
                            </w:r>
                            <w:r>
                              <w:rPr>
                                <w:rFonts w:ascii="Times New Roman"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t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hom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spacing w:line="251" w:lineRule="exact"/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4" o:spid="_x0000_s1062" type="#_x0000_t202" style="position:absolute;margin-left:235.8pt;margin-top:384.55pt;width:162pt;height:51.1pt;z-index:-67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T4ntQIAALU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17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afe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healthy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choices</w:t>
                      </w:r>
                      <w:r>
                        <w:rPr>
                          <w:rFonts w:ascii="Times New Roman"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t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hom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.</w:t>
                      </w:r>
                    </w:p>
                    <w:p w:rsidR="00CC2134" w:rsidRDefault="00CC2134">
                      <w:pPr>
                        <w:spacing w:line="251" w:lineRule="exact"/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360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4883785</wp:posOffset>
                </wp:positionV>
                <wp:extent cx="2057400" cy="648970"/>
                <wp:effectExtent l="3810" t="0" r="0" b="1270"/>
                <wp:wrapNone/>
                <wp:docPr id="992" name="Text Box 9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682"/>
                              </w:tabs>
                              <w:ind w:left="108" w:right="193"/>
                              <w:jc w:val="both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teps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 problem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olving</w:t>
                            </w:r>
                            <w:r>
                              <w:rPr>
                                <w:rFonts w:ascii="Times New Roman"/>
                                <w:spacing w:val="2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ecision</w:t>
                            </w:r>
                            <w:r>
                              <w:rPr>
                                <w:rFonts w:ascii="Times New Roman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making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2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safety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3" o:spid="_x0000_s1063" type="#_x0000_t202" style="position:absolute;margin-left:397.8pt;margin-top:384.55pt;width:162pt;height:51.1pt;z-index:-6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oERtQIAALU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682"/>
                        </w:tabs>
                        <w:ind w:left="108" w:right="193"/>
                        <w:jc w:val="both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teps</w:t>
                      </w:r>
                      <w:r>
                        <w:rPr>
                          <w:rFonts w:ascii="Times New Roman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 problem</w:t>
                      </w:r>
                      <w:r>
                        <w:rPr>
                          <w:rFonts w:ascii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olving</w:t>
                      </w:r>
                      <w:r>
                        <w:rPr>
                          <w:rFonts w:ascii="Times New Roman"/>
                          <w:spacing w:val="2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ecision</w:t>
                      </w:r>
                      <w:r>
                        <w:rPr>
                          <w:rFonts w:ascii="Times New Roman"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making</w:t>
                      </w:r>
                      <w:r>
                        <w:rPr>
                          <w:rFonts w:ascii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personal</w:t>
                      </w:r>
                      <w:r>
                        <w:rPr>
                          <w:rFonts w:ascii="Times New Roman"/>
                          <w:spacing w:val="2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safety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384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4883785</wp:posOffset>
                </wp:positionV>
                <wp:extent cx="2057400" cy="648970"/>
                <wp:effectExtent l="3810" t="0" r="0" b="1270"/>
                <wp:wrapNone/>
                <wp:docPr id="991" name="Text Box 9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7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tep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roblem</w:t>
                            </w:r>
                            <w:r>
                              <w:rPr>
                                <w:rFonts w:ascii="Times New Roman"/>
                                <w:spacing w:val="2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olving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ecision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making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afety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62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2" o:spid="_x0000_s1064" type="#_x0000_t202" style="position:absolute;margin-left:559.8pt;margin-top:384.55pt;width:162pt;height:51.1pt;z-index:-67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3XRtAIAALU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8" w:right="17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Practic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h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tep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roblem</w:t>
                      </w:r>
                      <w:r>
                        <w:rPr>
                          <w:rFonts w:ascii="Times New Roman"/>
                          <w:spacing w:val="2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olving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ecision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making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for</w:t>
                      </w:r>
                      <w:r>
                        <w:rPr>
                          <w:rFonts w:ascii="Times New Roman"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2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afety.</w:t>
                      </w:r>
                    </w:p>
                    <w:p w:rsidR="00CC2134" w:rsidRDefault="00CC2134">
                      <w:pPr>
                        <w:spacing w:before="1"/>
                        <w:ind w:left="162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408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5532120</wp:posOffset>
                </wp:positionV>
                <wp:extent cx="2240280" cy="649605"/>
                <wp:effectExtent l="1905" t="0" r="0" b="0"/>
                <wp:wrapNone/>
                <wp:docPr id="990" name="Text Box 9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466" w:right="186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Other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1" o:spid="_x0000_s1065" type="#_x0000_t202" style="position:absolute;margin-left:59.4pt;margin-top:435.6pt;width:176.4pt;height:51.15pt;z-index:-6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466" w:right="186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4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Other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432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5532120</wp:posOffset>
                </wp:positionV>
                <wp:extent cx="2057400" cy="649605"/>
                <wp:effectExtent l="3810" t="0" r="0" b="0"/>
                <wp:wrapNone/>
                <wp:docPr id="989" name="Text Box 9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52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afe/unsafe</w:t>
                            </w:r>
                            <w:r>
                              <w:rPr>
                                <w:rFonts w:ascii="Times New Roman"/>
                                <w:spacing w:val="-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spacing w:line="252" w:lineRule="exact"/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0" o:spid="_x0000_s1066" type="#_x0000_t202" style="position:absolute;margin-left:235.8pt;margin-top:435.6pt;width:162pt;height:51.15pt;z-index:-67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52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afe/unsafe</w:t>
                      </w:r>
                      <w:r>
                        <w:rPr>
                          <w:rFonts w:ascii="Times New Roman"/>
                          <w:spacing w:val="-2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ituations.</w:t>
                      </w:r>
                    </w:p>
                    <w:p w:rsidR="00CC2134" w:rsidRDefault="00CC2134">
                      <w:pPr>
                        <w:spacing w:line="252" w:lineRule="exact"/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456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5532120</wp:posOffset>
                </wp:positionV>
                <wp:extent cx="2057400" cy="649605"/>
                <wp:effectExtent l="3810" t="0" r="0" b="0"/>
                <wp:wrapNone/>
                <wp:docPr id="988" name="Text Box 9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52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trategies.</w:t>
                            </w:r>
                          </w:p>
                          <w:p w:rsidR="00CC2134" w:rsidRDefault="00CC2134">
                            <w:pPr>
                              <w:spacing w:line="252" w:lineRule="exact"/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9" o:spid="_x0000_s1067" type="#_x0000_t202" style="position:absolute;margin-left:397.8pt;margin-top:435.6pt;width:162pt;height:51.15pt;z-index:-67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52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afety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trategies.</w:t>
                      </w:r>
                    </w:p>
                    <w:p w:rsidR="00CC2134" w:rsidRDefault="00CC2134">
                      <w:pPr>
                        <w:spacing w:line="252" w:lineRule="exact"/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480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5532120</wp:posOffset>
                </wp:positionV>
                <wp:extent cx="2057400" cy="649605"/>
                <wp:effectExtent l="3810" t="0" r="0" b="0"/>
                <wp:wrapNone/>
                <wp:docPr id="987" name="Text Box 9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36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y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late</w:t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ifferent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62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8" o:spid="_x0000_s1068" type="#_x0000_t202" style="position:absolute;margin-left:559.8pt;margin-top:435.6pt;width:162pt;height:51.15pt;z-index:-67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 w:right="36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Apply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afety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y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late</w:t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ifferent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ituations.</w:t>
                      </w:r>
                    </w:p>
                    <w:p w:rsidR="00CC2134" w:rsidRDefault="00CC2134">
                      <w:pPr>
                        <w:spacing w:before="1"/>
                        <w:ind w:left="162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504" behindDoc="1" locked="0" layoutInCell="1" allowOverlap="1">
                <wp:simplePos x="0" y="0"/>
                <wp:positionH relativeFrom="page">
                  <wp:posOffset>754380</wp:posOffset>
                </wp:positionH>
                <wp:positionV relativeFrom="page">
                  <wp:posOffset>6181090</wp:posOffset>
                </wp:positionV>
                <wp:extent cx="2240280" cy="488950"/>
                <wp:effectExtent l="1905" t="0" r="0" b="0"/>
                <wp:wrapNone/>
                <wp:docPr id="986" name="Text Box 9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7" o:spid="_x0000_s1069" type="#_x0000_t202" style="position:absolute;margin-left:59.4pt;margin-top:486.7pt;width:176.4pt;height:38.5pt;z-index:-6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6pTtAIAALU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528" behindDoc="1" locked="0" layoutInCell="1" allowOverlap="1">
                <wp:simplePos x="0" y="0"/>
                <wp:positionH relativeFrom="page">
                  <wp:posOffset>2994660</wp:posOffset>
                </wp:positionH>
                <wp:positionV relativeFrom="page">
                  <wp:posOffset>6181090</wp:posOffset>
                </wp:positionV>
                <wp:extent cx="2057400" cy="488950"/>
                <wp:effectExtent l="3810" t="0" r="0" b="0"/>
                <wp:wrapNone/>
                <wp:docPr id="985" name="Text Box 9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7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different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hanges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71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6" o:spid="_x0000_s1070" type="#_x0000_t202" style="position:absolute;margin-left:235.8pt;margin-top:486.7pt;width:162pt;height:38.5pt;z-index:-66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17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different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life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hanges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or</w:t>
                      </w:r>
                      <w:r>
                        <w:rPr>
                          <w:rFonts w:ascii="Times New Roman"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vents.</w:t>
                      </w:r>
                    </w:p>
                    <w:p w:rsidR="00CC2134" w:rsidRDefault="00CC2134">
                      <w:pPr>
                        <w:spacing w:before="1"/>
                        <w:ind w:left="171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552" behindDoc="1" locked="0" layoutInCell="1" allowOverlap="1">
                <wp:simplePos x="0" y="0"/>
                <wp:positionH relativeFrom="page">
                  <wp:posOffset>5052060</wp:posOffset>
                </wp:positionH>
                <wp:positionV relativeFrom="page">
                  <wp:posOffset>6181090</wp:posOffset>
                </wp:positionV>
                <wp:extent cx="2057400" cy="488950"/>
                <wp:effectExtent l="3810" t="0" r="0" b="0"/>
                <wp:wrapNone/>
                <wp:docPr id="984" name="Text Box 9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7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cogniz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ffect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nge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vent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late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elf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68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5" o:spid="_x0000_s1071" type="#_x0000_t202" style="position:absolute;margin-left:397.8pt;margin-top:486.7pt;width:162pt;height:38.5pt;z-index:-66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8" w:right="17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cogniz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ffect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ife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nge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r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vent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late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elf.</w:t>
                      </w:r>
                    </w:p>
                    <w:p w:rsidR="00CC2134" w:rsidRDefault="00CC2134">
                      <w:pPr>
                        <w:spacing w:before="1"/>
                        <w:ind w:left="168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576" behindDoc="1" locked="0" layoutInCell="1" allowOverlap="1">
                <wp:simplePos x="0" y="0"/>
                <wp:positionH relativeFrom="page">
                  <wp:posOffset>7109460</wp:posOffset>
                </wp:positionH>
                <wp:positionV relativeFrom="page">
                  <wp:posOffset>6181090</wp:posOffset>
                </wp:positionV>
                <wp:extent cx="2057400" cy="488950"/>
                <wp:effectExtent l="3810" t="0" r="0" b="0"/>
                <wp:wrapNone/>
                <wp:docPr id="983" name="Text Box 9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621"/>
                              </w:tabs>
                              <w:ind w:left="108" w:right="33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cogniz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ffect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nges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vent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late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thers.</w:t>
                            </w:r>
                            <w:r>
                              <w:rPr>
                                <w:rFonts w:ascii="Times New Roman"/>
                              </w:rPr>
                              <w:tab/>
                              <w:t>DOK: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4" o:spid="_x0000_s1072" type="#_x0000_t202" style="position:absolute;margin-left:559.8pt;margin-top:486.7pt;width:162pt;height:38.5pt;z-index:-66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621"/>
                        </w:tabs>
                        <w:ind w:left="108" w:right="33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cogniz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ffect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ife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nges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r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vent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late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elf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thers.</w:t>
                      </w:r>
                      <w:r>
                        <w:rPr>
                          <w:rFonts w:ascii="Times New Roman"/>
                        </w:rPr>
                        <w:tab/>
                        <w:t>DOK: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600" behindDoc="1" locked="0" layoutInCell="1" allowOverlap="1">
                <wp:simplePos x="0" y="0"/>
                <wp:positionH relativeFrom="page">
                  <wp:posOffset>7209790</wp:posOffset>
                </wp:positionH>
                <wp:positionV relativeFrom="page">
                  <wp:posOffset>466090</wp:posOffset>
                </wp:positionV>
                <wp:extent cx="1912620" cy="779780"/>
                <wp:effectExtent l="0" t="0" r="2540" b="1905"/>
                <wp:wrapNone/>
                <wp:docPr id="982" name="Text Box 9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79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9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3" o:spid="_x0000_s1073" type="#_x0000_t202" style="position:absolute;margin-left:567.7pt;margin-top:36.7pt;width:150.6pt;height:61.4pt;z-index:-6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69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4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type w:val="continuous"/>
          <w:pgSz w:w="15840" w:h="12240" w:orient="landscape"/>
          <w:pgMar w:top="640" w:right="1280" w:bottom="280" w:left="106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503249672" behindDoc="1" locked="0" layoutInCell="1" allowOverlap="1">
                <wp:simplePos x="0" y="0"/>
                <wp:positionH relativeFrom="page">
                  <wp:posOffset>3207385</wp:posOffset>
                </wp:positionH>
                <wp:positionV relativeFrom="page">
                  <wp:posOffset>423545</wp:posOffset>
                </wp:positionV>
                <wp:extent cx="3627755" cy="488950"/>
                <wp:effectExtent l="0" t="4445" r="3810" b="1905"/>
                <wp:wrapNone/>
                <wp:docPr id="981" name="Text Box 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1" w:lineRule="auto"/>
                              <w:ind w:left="19" w:right="17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 Social</w:t>
                            </w:r>
                            <w:r w:rsidR="00F81721">
                              <w:rPr>
                                <w:rFonts w:ascii="Times New Roman"/>
                                <w:b/>
                              </w:rPr>
                              <w:t>/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motional Development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-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9" o:spid="_x0000_s1074" type="#_x0000_t202" style="position:absolute;margin-left:252.55pt;margin-top:33.35pt;width:285.65pt;height:38.5pt;z-index:-66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tzUtgIAALU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41" w:lineRule="auto"/>
                        <w:ind w:left="19" w:right="17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chool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 Social</w:t>
                      </w:r>
                      <w:r w:rsidR="00F81721">
                        <w:rPr>
                          <w:rFonts w:ascii="Times New Roman"/>
                          <w:b/>
                        </w:rPr>
                        <w:t>/</w:t>
                      </w:r>
                      <w:r>
                        <w:rPr>
                          <w:rFonts w:ascii="Times New Roman"/>
                          <w:b/>
                        </w:rPr>
                        <w:t>Emotional Development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-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49624" behindDoc="1" locked="0" layoutInCell="1" allowOverlap="1">
                <wp:simplePos x="0" y="0"/>
                <wp:positionH relativeFrom="page">
                  <wp:posOffset>564515</wp:posOffset>
                </wp:positionH>
                <wp:positionV relativeFrom="page">
                  <wp:posOffset>1029335</wp:posOffset>
                </wp:positionV>
                <wp:extent cx="8997950" cy="5716270"/>
                <wp:effectExtent l="2540" t="10160" r="10160" b="7620"/>
                <wp:wrapNone/>
                <wp:docPr id="930" name="Group 9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97950" cy="5716270"/>
                          <a:chOff x="889" y="1621"/>
                          <a:chExt cx="14170" cy="9002"/>
                        </a:xfrm>
                      </wpg:grpSpPr>
                      <wpg:grpSp>
                        <wpg:cNvPr id="931" name="Group 981"/>
                        <wpg:cNvGrpSpPr>
                          <a:grpSpLocks/>
                        </wpg:cNvGrpSpPr>
                        <wpg:grpSpPr bwMode="auto">
                          <a:xfrm>
                            <a:off x="895" y="1627"/>
                            <a:ext cx="14158" cy="2"/>
                            <a:chOff x="895" y="1627"/>
                            <a:chExt cx="14158" cy="2"/>
                          </a:xfrm>
                        </wpg:grpSpPr>
                        <wps:wsp>
                          <wps:cNvPr id="932" name="Freeform 982"/>
                          <wps:cNvSpPr>
                            <a:spLocks/>
                          </wps:cNvSpPr>
                          <wps:spPr bwMode="auto">
                            <a:xfrm>
                              <a:off x="895" y="1627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3" name="Group 979"/>
                        <wpg:cNvGrpSpPr>
                          <a:grpSpLocks/>
                        </wpg:cNvGrpSpPr>
                        <wpg:grpSpPr bwMode="auto">
                          <a:xfrm>
                            <a:off x="900" y="1632"/>
                            <a:ext cx="2" cy="8986"/>
                            <a:chOff x="900" y="1632"/>
                            <a:chExt cx="2" cy="8986"/>
                          </a:xfrm>
                        </wpg:grpSpPr>
                        <wps:wsp>
                          <wps:cNvPr id="934" name="Freeform 980"/>
                          <wps:cNvSpPr>
                            <a:spLocks/>
                          </wps:cNvSpPr>
                          <wps:spPr bwMode="auto">
                            <a:xfrm>
                              <a:off x="900" y="1632"/>
                              <a:ext cx="2" cy="8986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1632 h 8986"/>
                                <a:gd name="T2" fmla="+- 0 10618 1632"/>
                                <a:gd name="T3" fmla="*/ 10618 h 89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986">
                                  <a:moveTo>
                                    <a:pt x="0" y="0"/>
                                  </a:moveTo>
                                  <a:lnTo>
                                    <a:pt x="0" y="898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5" name="Group 977"/>
                        <wpg:cNvGrpSpPr>
                          <a:grpSpLocks/>
                        </wpg:cNvGrpSpPr>
                        <wpg:grpSpPr bwMode="auto">
                          <a:xfrm>
                            <a:off x="15048" y="1632"/>
                            <a:ext cx="2" cy="8986"/>
                            <a:chOff x="15048" y="1632"/>
                            <a:chExt cx="2" cy="8986"/>
                          </a:xfrm>
                        </wpg:grpSpPr>
                        <wps:wsp>
                          <wps:cNvPr id="936" name="Freeform 978"/>
                          <wps:cNvSpPr>
                            <a:spLocks/>
                          </wps:cNvSpPr>
                          <wps:spPr bwMode="auto">
                            <a:xfrm>
                              <a:off x="15048" y="1632"/>
                              <a:ext cx="2" cy="8986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1632 h 8986"/>
                                <a:gd name="T2" fmla="+- 0 10618 1632"/>
                                <a:gd name="T3" fmla="*/ 10618 h 89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986">
                                  <a:moveTo>
                                    <a:pt x="0" y="0"/>
                                  </a:moveTo>
                                  <a:lnTo>
                                    <a:pt x="0" y="898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7" name="Group 975"/>
                        <wpg:cNvGrpSpPr>
                          <a:grpSpLocks/>
                        </wpg:cNvGrpSpPr>
                        <wpg:grpSpPr bwMode="auto">
                          <a:xfrm>
                            <a:off x="895" y="1891"/>
                            <a:ext cx="14158" cy="2"/>
                            <a:chOff x="895" y="1891"/>
                            <a:chExt cx="14158" cy="2"/>
                          </a:xfrm>
                        </wpg:grpSpPr>
                        <wps:wsp>
                          <wps:cNvPr id="938" name="Freeform 976"/>
                          <wps:cNvSpPr>
                            <a:spLocks/>
                          </wps:cNvSpPr>
                          <wps:spPr bwMode="auto">
                            <a:xfrm>
                              <a:off x="895" y="1891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9" name="Group 973"/>
                        <wpg:cNvGrpSpPr>
                          <a:grpSpLocks/>
                        </wpg:cNvGrpSpPr>
                        <wpg:grpSpPr bwMode="auto">
                          <a:xfrm>
                            <a:off x="4428" y="1896"/>
                            <a:ext cx="2" cy="3066"/>
                            <a:chOff x="4428" y="1896"/>
                            <a:chExt cx="2" cy="3066"/>
                          </a:xfrm>
                        </wpg:grpSpPr>
                        <wps:wsp>
                          <wps:cNvPr id="940" name="Freeform 974"/>
                          <wps:cNvSpPr>
                            <a:spLocks/>
                          </wps:cNvSpPr>
                          <wps:spPr bwMode="auto">
                            <a:xfrm>
                              <a:off x="4428" y="1896"/>
                              <a:ext cx="2" cy="3066"/>
                            </a:xfrm>
                            <a:custGeom>
                              <a:avLst/>
                              <a:gdLst>
                                <a:gd name="T0" fmla="+- 0 1896 1896"/>
                                <a:gd name="T1" fmla="*/ 1896 h 3066"/>
                                <a:gd name="T2" fmla="+- 0 4962 1896"/>
                                <a:gd name="T3" fmla="*/ 4962 h 30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66">
                                  <a:moveTo>
                                    <a:pt x="0" y="0"/>
                                  </a:moveTo>
                                  <a:lnTo>
                                    <a:pt x="0" y="306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1" name="Group 971"/>
                        <wpg:cNvGrpSpPr>
                          <a:grpSpLocks/>
                        </wpg:cNvGrpSpPr>
                        <wpg:grpSpPr bwMode="auto">
                          <a:xfrm>
                            <a:off x="7938" y="1896"/>
                            <a:ext cx="2" cy="3066"/>
                            <a:chOff x="7938" y="1896"/>
                            <a:chExt cx="2" cy="3066"/>
                          </a:xfrm>
                        </wpg:grpSpPr>
                        <wps:wsp>
                          <wps:cNvPr id="942" name="Freeform 972"/>
                          <wps:cNvSpPr>
                            <a:spLocks/>
                          </wps:cNvSpPr>
                          <wps:spPr bwMode="auto">
                            <a:xfrm>
                              <a:off x="7938" y="1896"/>
                              <a:ext cx="2" cy="3066"/>
                            </a:xfrm>
                            <a:custGeom>
                              <a:avLst/>
                              <a:gdLst>
                                <a:gd name="T0" fmla="+- 0 1896 1896"/>
                                <a:gd name="T1" fmla="*/ 1896 h 3066"/>
                                <a:gd name="T2" fmla="+- 0 4962 1896"/>
                                <a:gd name="T3" fmla="*/ 4962 h 30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66">
                                  <a:moveTo>
                                    <a:pt x="0" y="0"/>
                                  </a:moveTo>
                                  <a:lnTo>
                                    <a:pt x="0" y="306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3" name="Group 969"/>
                        <wpg:cNvGrpSpPr>
                          <a:grpSpLocks/>
                        </wpg:cNvGrpSpPr>
                        <wpg:grpSpPr bwMode="auto">
                          <a:xfrm>
                            <a:off x="11538" y="1896"/>
                            <a:ext cx="2" cy="3066"/>
                            <a:chOff x="11538" y="1896"/>
                            <a:chExt cx="2" cy="3066"/>
                          </a:xfrm>
                        </wpg:grpSpPr>
                        <wps:wsp>
                          <wps:cNvPr id="944" name="Freeform 970"/>
                          <wps:cNvSpPr>
                            <a:spLocks/>
                          </wps:cNvSpPr>
                          <wps:spPr bwMode="auto">
                            <a:xfrm>
                              <a:off x="11538" y="1896"/>
                              <a:ext cx="2" cy="3066"/>
                            </a:xfrm>
                            <a:custGeom>
                              <a:avLst/>
                              <a:gdLst>
                                <a:gd name="T0" fmla="+- 0 1896 1896"/>
                                <a:gd name="T1" fmla="*/ 1896 h 3066"/>
                                <a:gd name="T2" fmla="+- 0 4962 1896"/>
                                <a:gd name="T3" fmla="*/ 4962 h 30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66">
                                  <a:moveTo>
                                    <a:pt x="0" y="0"/>
                                  </a:moveTo>
                                  <a:lnTo>
                                    <a:pt x="0" y="306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5" name="Group 967"/>
                        <wpg:cNvGrpSpPr>
                          <a:grpSpLocks/>
                        </wpg:cNvGrpSpPr>
                        <wpg:grpSpPr bwMode="auto">
                          <a:xfrm>
                            <a:off x="895" y="2154"/>
                            <a:ext cx="14158" cy="2"/>
                            <a:chOff x="895" y="2154"/>
                            <a:chExt cx="14158" cy="2"/>
                          </a:xfrm>
                        </wpg:grpSpPr>
                        <wps:wsp>
                          <wps:cNvPr id="946" name="Freeform 968"/>
                          <wps:cNvSpPr>
                            <a:spLocks/>
                          </wps:cNvSpPr>
                          <wps:spPr bwMode="auto">
                            <a:xfrm>
                              <a:off x="895" y="2154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7" name="Group 965"/>
                        <wpg:cNvGrpSpPr>
                          <a:grpSpLocks/>
                        </wpg:cNvGrpSpPr>
                        <wpg:grpSpPr bwMode="auto">
                          <a:xfrm>
                            <a:off x="895" y="2923"/>
                            <a:ext cx="14158" cy="2"/>
                            <a:chOff x="895" y="2923"/>
                            <a:chExt cx="14158" cy="2"/>
                          </a:xfrm>
                        </wpg:grpSpPr>
                        <wps:wsp>
                          <wps:cNvPr id="948" name="Freeform 966"/>
                          <wps:cNvSpPr>
                            <a:spLocks/>
                          </wps:cNvSpPr>
                          <wps:spPr bwMode="auto">
                            <a:xfrm>
                              <a:off x="895" y="2923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9" name="Group 963"/>
                        <wpg:cNvGrpSpPr>
                          <a:grpSpLocks/>
                        </wpg:cNvGrpSpPr>
                        <wpg:grpSpPr bwMode="auto">
                          <a:xfrm>
                            <a:off x="895" y="3944"/>
                            <a:ext cx="14158" cy="2"/>
                            <a:chOff x="895" y="3944"/>
                            <a:chExt cx="14158" cy="2"/>
                          </a:xfrm>
                        </wpg:grpSpPr>
                        <wps:wsp>
                          <wps:cNvPr id="950" name="Freeform 964"/>
                          <wps:cNvSpPr>
                            <a:spLocks/>
                          </wps:cNvSpPr>
                          <wps:spPr bwMode="auto">
                            <a:xfrm>
                              <a:off x="895" y="3944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1" name="Group 961"/>
                        <wpg:cNvGrpSpPr>
                          <a:grpSpLocks/>
                        </wpg:cNvGrpSpPr>
                        <wpg:grpSpPr bwMode="auto">
                          <a:xfrm>
                            <a:off x="895" y="4967"/>
                            <a:ext cx="14158" cy="2"/>
                            <a:chOff x="895" y="4967"/>
                            <a:chExt cx="14158" cy="2"/>
                          </a:xfrm>
                        </wpg:grpSpPr>
                        <wps:wsp>
                          <wps:cNvPr id="952" name="Freeform 962"/>
                          <wps:cNvSpPr>
                            <a:spLocks/>
                          </wps:cNvSpPr>
                          <wps:spPr bwMode="auto">
                            <a:xfrm>
                              <a:off x="895" y="4967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3" name="Group 959"/>
                        <wpg:cNvGrpSpPr>
                          <a:grpSpLocks/>
                        </wpg:cNvGrpSpPr>
                        <wpg:grpSpPr bwMode="auto">
                          <a:xfrm>
                            <a:off x="895" y="5230"/>
                            <a:ext cx="14158" cy="2"/>
                            <a:chOff x="895" y="5230"/>
                            <a:chExt cx="14158" cy="2"/>
                          </a:xfrm>
                        </wpg:grpSpPr>
                        <wps:wsp>
                          <wps:cNvPr id="954" name="Freeform 960"/>
                          <wps:cNvSpPr>
                            <a:spLocks/>
                          </wps:cNvSpPr>
                          <wps:spPr bwMode="auto">
                            <a:xfrm>
                              <a:off x="895" y="5230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5" name="Group 957"/>
                        <wpg:cNvGrpSpPr>
                          <a:grpSpLocks/>
                        </wpg:cNvGrpSpPr>
                        <wpg:grpSpPr bwMode="auto">
                          <a:xfrm>
                            <a:off x="4428" y="5234"/>
                            <a:ext cx="2" cy="2297"/>
                            <a:chOff x="4428" y="5234"/>
                            <a:chExt cx="2" cy="2297"/>
                          </a:xfrm>
                        </wpg:grpSpPr>
                        <wps:wsp>
                          <wps:cNvPr id="956" name="Freeform 958"/>
                          <wps:cNvSpPr>
                            <a:spLocks/>
                          </wps:cNvSpPr>
                          <wps:spPr bwMode="auto">
                            <a:xfrm>
                              <a:off x="4428" y="5234"/>
                              <a:ext cx="2" cy="2297"/>
                            </a:xfrm>
                            <a:custGeom>
                              <a:avLst/>
                              <a:gdLst>
                                <a:gd name="T0" fmla="+- 0 5234 5234"/>
                                <a:gd name="T1" fmla="*/ 5234 h 2297"/>
                                <a:gd name="T2" fmla="+- 0 7531 5234"/>
                                <a:gd name="T3" fmla="*/ 7531 h 2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97">
                                  <a:moveTo>
                                    <a:pt x="0" y="0"/>
                                  </a:moveTo>
                                  <a:lnTo>
                                    <a:pt x="0" y="229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7" name="Group 955"/>
                        <wpg:cNvGrpSpPr>
                          <a:grpSpLocks/>
                        </wpg:cNvGrpSpPr>
                        <wpg:grpSpPr bwMode="auto">
                          <a:xfrm>
                            <a:off x="7938" y="5234"/>
                            <a:ext cx="2" cy="2297"/>
                            <a:chOff x="7938" y="5234"/>
                            <a:chExt cx="2" cy="2297"/>
                          </a:xfrm>
                        </wpg:grpSpPr>
                        <wps:wsp>
                          <wps:cNvPr id="958" name="Freeform 956"/>
                          <wps:cNvSpPr>
                            <a:spLocks/>
                          </wps:cNvSpPr>
                          <wps:spPr bwMode="auto">
                            <a:xfrm>
                              <a:off x="7938" y="5234"/>
                              <a:ext cx="2" cy="2297"/>
                            </a:xfrm>
                            <a:custGeom>
                              <a:avLst/>
                              <a:gdLst>
                                <a:gd name="T0" fmla="+- 0 5234 5234"/>
                                <a:gd name="T1" fmla="*/ 5234 h 2297"/>
                                <a:gd name="T2" fmla="+- 0 7531 5234"/>
                                <a:gd name="T3" fmla="*/ 7531 h 2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97">
                                  <a:moveTo>
                                    <a:pt x="0" y="0"/>
                                  </a:moveTo>
                                  <a:lnTo>
                                    <a:pt x="0" y="229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9" name="Group 953"/>
                        <wpg:cNvGrpSpPr>
                          <a:grpSpLocks/>
                        </wpg:cNvGrpSpPr>
                        <wpg:grpSpPr bwMode="auto">
                          <a:xfrm>
                            <a:off x="11538" y="5234"/>
                            <a:ext cx="2" cy="2297"/>
                            <a:chOff x="11538" y="5234"/>
                            <a:chExt cx="2" cy="2297"/>
                          </a:xfrm>
                        </wpg:grpSpPr>
                        <wps:wsp>
                          <wps:cNvPr id="960" name="Freeform 954"/>
                          <wps:cNvSpPr>
                            <a:spLocks/>
                          </wps:cNvSpPr>
                          <wps:spPr bwMode="auto">
                            <a:xfrm>
                              <a:off x="11538" y="5234"/>
                              <a:ext cx="2" cy="2297"/>
                            </a:xfrm>
                            <a:custGeom>
                              <a:avLst/>
                              <a:gdLst>
                                <a:gd name="T0" fmla="+- 0 5234 5234"/>
                                <a:gd name="T1" fmla="*/ 5234 h 2297"/>
                                <a:gd name="T2" fmla="+- 0 7531 5234"/>
                                <a:gd name="T3" fmla="*/ 7531 h 22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97">
                                  <a:moveTo>
                                    <a:pt x="0" y="0"/>
                                  </a:moveTo>
                                  <a:lnTo>
                                    <a:pt x="0" y="229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1" name="Group 951"/>
                        <wpg:cNvGrpSpPr>
                          <a:grpSpLocks/>
                        </wpg:cNvGrpSpPr>
                        <wpg:grpSpPr bwMode="auto">
                          <a:xfrm>
                            <a:off x="895" y="5999"/>
                            <a:ext cx="14158" cy="2"/>
                            <a:chOff x="895" y="5999"/>
                            <a:chExt cx="14158" cy="2"/>
                          </a:xfrm>
                        </wpg:grpSpPr>
                        <wps:wsp>
                          <wps:cNvPr id="962" name="Freeform 952"/>
                          <wps:cNvSpPr>
                            <a:spLocks/>
                          </wps:cNvSpPr>
                          <wps:spPr bwMode="auto">
                            <a:xfrm>
                              <a:off x="895" y="5999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3" name="Group 949"/>
                        <wpg:cNvGrpSpPr>
                          <a:grpSpLocks/>
                        </wpg:cNvGrpSpPr>
                        <wpg:grpSpPr bwMode="auto">
                          <a:xfrm>
                            <a:off x="895" y="6767"/>
                            <a:ext cx="14158" cy="2"/>
                            <a:chOff x="895" y="6767"/>
                            <a:chExt cx="14158" cy="2"/>
                          </a:xfrm>
                        </wpg:grpSpPr>
                        <wps:wsp>
                          <wps:cNvPr id="964" name="Freeform 950"/>
                          <wps:cNvSpPr>
                            <a:spLocks/>
                          </wps:cNvSpPr>
                          <wps:spPr bwMode="auto">
                            <a:xfrm>
                              <a:off x="895" y="6767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5" name="Group 947"/>
                        <wpg:cNvGrpSpPr>
                          <a:grpSpLocks/>
                        </wpg:cNvGrpSpPr>
                        <wpg:grpSpPr bwMode="auto">
                          <a:xfrm>
                            <a:off x="895" y="7536"/>
                            <a:ext cx="14158" cy="2"/>
                            <a:chOff x="895" y="7536"/>
                            <a:chExt cx="14158" cy="2"/>
                          </a:xfrm>
                        </wpg:grpSpPr>
                        <wps:wsp>
                          <wps:cNvPr id="966" name="Freeform 948"/>
                          <wps:cNvSpPr>
                            <a:spLocks/>
                          </wps:cNvSpPr>
                          <wps:spPr bwMode="auto">
                            <a:xfrm>
                              <a:off x="895" y="7536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7" name="Group 945"/>
                        <wpg:cNvGrpSpPr>
                          <a:grpSpLocks/>
                        </wpg:cNvGrpSpPr>
                        <wpg:grpSpPr bwMode="auto">
                          <a:xfrm>
                            <a:off x="895" y="7799"/>
                            <a:ext cx="14158" cy="2"/>
                            <a:chOff x="895" y="7799"/>
                            <a:chExt cx="14158" cy="2"/>
                          </a:xfrm>
                        </wpg:grpSpPr>
                        <wps:wsp>
                          <wps:cNvPr id="968" name="Freeform 946"/>
                          <wps:cNvSpPr>
                            <a:spLocks/>
                          </wps:cNvSpPr>
                          <wps:spPr bwMode="auto">
                            <a:xfrm>
                              <a:off x="895" y="7799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9" name="Group 943"/>
                        <wpg:cNvGrpSpPr>
                          <a:grpSpLocks/>
                        </wpg:cNvGrpSpPr>
                        <wpg:grpSpPr bwMode="auto">
                          <a:xfrm>
                            <a:off x="4428" y="7804"/>
                            <a:ext cx="2" cy="2814"/>
                            <a:chOff x="4428" y="7804"/>
                            <a:chExt cx="2" cy="2814"/>
                          </a:xfrm>
                        </wpg:grpSpPr>
                        <wps:wsp>
                          <wps:cNvPr id="970" name="Freeform 944"/>
                          <wps:cNvSpPr>
                            <a:spLocks/>
                          </wps:cNvSpPr>
                          <wps:spPr bwMode="auto">
                            <a:xfrm>
                              <a:off x="4428" y="7804"/>
                              <a:ext cx="2" cy="2814"/>
                            </a:xfrm>
                            <a:custGeom>
                              <a:avLst/>
                              <a:gdLst>
                                <a:gd name="T0" fmla="+- 0 7804 7804"/>
                                <a:gd name="T1" fmla="*/ 7804 h 2814"/>
                                <a:gd name="T2" fmla="+- 0 10618 7804"/>
                                <a:gd name="T3" fmla="*/ 10618 h 28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14">
                                  <a:moveTo>
                                    <a:pt x="0" y="0"/>
                                  </a:moveTo>
                                  <a:lnTo>
                                    <a:pt x="0" y="28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1" name="Group 941"/>
                        <wpg:cNvGrpSpPr>
                          <a:grpSpLocks/>
                        </wpg:cNvGrpSpPr>
                        <wpg:grpSpPr bwMode="auto">
                          <a:xfrm>
                            <a:off x="7938" y="7804"/>
                            <a:ext cx="2" cy="2814"/>
                            <a:chOff x="7938" y="7804"/>
                            <a:chExt cx="2" cy="2814"/>
                          </a:xfrm>
                        </wpg:grpSpPr>
                        <wps:wsp>
                          <wps:cNvPr id="972" name="Freeform 942"/>
                          <wps:cNvSpPr>
                            <a:spLocks/>
                          </wps:cNvSpPr>
                          <wps:spPr bwMode="auto">
                            <a:xfrm>
                              <a:off x="7938" y="7804"/>
                              <a:ext cx="2" cy="2814"/>
                            </a:xfrm>
                            <a:custGeom>
                              <a:avLst/>
                              <a:gdLst>
                                <a:gd name="T0" fmla="+- 0 7804 7804"/>
                                <a:gd name="T1" fmla="*/ 7804 h 2814"/>
                                <a:gd name="T2" fmla="+- 0 10618 7804"/>
                                <a:gd name="T3" fmla="*/ 10618 h 28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14">
                                  <a:moveTo>
                                    <a:pt x="0" y="0"/>
                                  </a:moveTo>
                                  <a:lnTo>
                                    <a:pt x="0" y="28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3" name="Group 939"/>
                        <wpg:cNvGrpSpPr>
                          <a:grpSpLocks/>
                        </wpg:cNvGrpSpPr>
                        <wpg:grpSpPr bwMode="auto">
                          <a:xfrm>
                            <a:off x="11538" y="7804"/>
                            <a:ext cx="2" cy="2814"/>
                            <a:chOff x="11538" y="7804"/>
                            <a:chExt cx="2" cy="2814"/>
                          </a:xfrm>
                        </wpg:grpSpPr>
                        <wps:wsp>
                          <wps:cNvPr id="974" name="Freeform 940"/>
                          <wps:cNvSpPr>
                            <a:spLocks/>
                          </wps:cNvSpPr>
                          <wps:spPr bwMode="auto">
                            <a:xfrm>
                              <a:off x="11538" y="7804"/>
                              <a:ext cx="2" cy="2814"/>
                            </a:xfrm>
                            <a:custGeom>
                              <a:avLst/>
                              <a:gdLst>
                                <a:gd name="T0" fmla="+- 0 7804 7804"/>
                                <a:gd name="T1" fmla="*/ 7804 h 2814"/>
                                <a:gd name="T2" fmla="+- 0 10618 7804"/>
                                <a:gd name="T3" fmla="*/ 10618 h 28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14">
                                  <a:moveTo>
                                    <a:pt x="0" y="0"/>
                                  </a:moveTo>
                                  <a:lnTo>
                                    <a:pt x="0" y="28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5" name="Group 937"/>
                        <wpg:cNvGrpSpPr>
                          <a:grpSpLocks/>
                        </wpg:cNvGrpSpPr>
                        <wpg:grpSpPr bwMode="auto">
                          <a:xfrm>
                            <a:off x="895" y="8821"/>
                            <a:ext cx="14158" cy="2"/>
                            <a:chOff x="895" y="8821"/>
                            <a:chExt cx="14158" cy="2"/>
                          </a:xfrm>
                        </wpg:grpSpPr>
                        <wps:wsp>
                          <wps:cNvPr id="976" name="Freeform 938"/>
                          <wps:cNvSpPr>
                            <a:spLocks/>
                          </wps:cNvSpPr>
                          <wps:spPr bwMode="auto">
                            <a:xfrm>
                              <a:off x="895" y="8821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7" name="Group 935"/>
                        <wpg:cNvGrpSpPr>
                          <a:grpSpLocks/>
                        </wpg:cNvGrpSpPr>
                        <wpg:grpSpPr bwMode="auto">
                          <a:xfrm>
                            <a:off x="895" y="9844"/>
                            <a:ext cx="14158" cy="2"/>
                            <a:chOff x="895" y="9844"/>
                            <a:chExt cx="14158" cy="2"/>
                          </a:xfrm>
                        </wpg:grpSpPr>
                        <wps:wsp>
                          <wps:cNvPr id="978" name="Freeform 936"/>
                          <wps:cNvSpPr>
                            <a:spLocks/>
                          </wps:cNvSpPr>
                          <wps:spPr bwMode="auto">
                            <a:xfrm>
                              <a:off x="895" y="9844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9" name="Group 933"/>
                        <wpg:cNvGrpSpPr>
                          <a:grpSpLocks/>
                        </wpg:cNvGrpSpPr>
                        <wpg:grpSpPr bwMode="auto">
                          <a:xfrm>
                            <a:off x="895" y="10613"/>
                            <a:ext cx="14158" cy="2"/>
                            <a:chOff x="895" y="10613"/>
                            <a:chExt cx="14158" cy="2"/>
                          </a:xfrm>
                        </wpg:grpSpPr>
                        <wps:wsp>
                          <wps:cNvPr id="980" name="Freeform 934"/>
                          <wps:cNvSpPr>
                            <a:spLocks/>
                          </wps:cNvSpPr>
                          <wps:spPr bwMode="auto">
                            <a:xfrm>
                              <a:off x="895" y="10613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4158"/>
                                <a:gd name="T2" fmla="+- 0 15053 895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57F4D5" id="Group 932" o:spid="_x0000_s1026" style="position:absolute;margin-left:44.45pt;margin-top:81.05pt;width:708.5pt;height:450.1pt;z-index:-66856;mso-position-horizontal-relative:page;mso-position-vertical-relative:page" coordorigin="889,1621" coordsize="14170,9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">
                <v:group id="Group 981" o:spid="_x0000_s1027" style="position:absolute;left:895;top:1627;width:14158;height:2" coordorigin="895,1627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xJ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sFbmsDtTDgCcnkFAAD//wMAUEsBAi0AFAAGAAgAAAAhANvh9svuAAAAhQEAABMAAAAAAAAA&#10;AAAAAAAAAAAAAFtDb250ZW50X1R5cGVzXS54bWxQSwECLQAUAAYACAAAACEAWvQsW78AAAAVAQAA&#10;CwAAAAAAAAAAAAAAAAAfAQAAX3JlbHMvLnJlbHNQSwECLQAUAAYACAAAACEA3PqsScYAAADcAAAA&#10;DwAAAAAAAAAAAAAAAAAHAgAAZHJzL2Rvd25yZXYueG1sUEsFBgAAAAADAAMAtwAAAPoCAAAAAA==&#10;">
                  <v:shape id="Freeform 982" o:spid="_x0000_s1028" style="position:absolute;left:895;top:1627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79" o:spid="_x0000_s1029" style="position:absolute;left:900;top:1632;width:2;height:8986" coordorigin="900,1632" coordsize="2,8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Jel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">
                  <v:shape id="Freeform 980" o:spid="_x0000_s1030" style="position:absolute;left:900;top:1632;width:2;height:8986;visibility:visible;mso-wrap-style:square;v-text-anchor:top" coordsize="2,8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" path="m,l,8986e" filled="f" strokeweight=".58pt">
                    <v:path arrowok="t" o:connecttype="custom" o:connectlocs="0,1632;0,10618" o:connectangles="0,0"/>
                  </v:shape>
                </v:group>
                <v:group id="Group 977" o:spid="_x0000_s1031" style="position:absolute;left:15048;top:1632;width:2;height:8986" coordorigin="15048,1632" coordsize="2,8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apK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apvB7JhwBuf4BAAD//wMAUEsBAi0AFAAGAAgAAAAhANvh9svuAAAAhQEAABMAAAAAAAAA&#10;AAAAAAAAAAAAAFtDb250ZW50X1R5cGVzXS54bWxQSwECLQAUAAYACAAAACEAWvQsW78AAAAVAQAA&#10;CwAAAAAAAAAAAAAAAAAfAQAAX3JlbHMvLnJlbHNQSwECLQAUAAYACAAAACEAo8GqSsYAAADcAAAA&#10;DwAAAAAAAAAAAAAAAAAHAgAAZHJzL2Rvd25yZXYueG1sUEsFBgAAAAADAAMAtwAAAPoCAAAAAA==&#10;">
                  <v:shape id="Freeform 978" o:spid="_x0000_s1032" style="position:absolute;left:15048;top:1632;width:2;height:8986;visibility:visible;mso-wrap-style:square;v-text-anchor:top" coordsize="2,89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" path="m,l,8986e" filled="f" strokeweight=".58pt">
                    <v:path arrowok="t" o:connecttype="custom" o:connectlocs="0,1632;0,10618" o:connectangles="0,0"/>
                  </v:shape>
                </v:group>
                <v:group id="Group 975" o:spid="_x0000_s1033" style="position:absolute;left:895;top:1891;width:14158;height:2" coordorigin="895,1891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5Gm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">
                  <v:shape id="Freeform 976" o:spid="_x0000_s1034" style="position:absolute;left:895;top:1891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" path="m,l14158,e" filled="f" strokeweight=".58pt">
                    <v:path arrowok="t" o:connecttype="custom" o:connectlocs="0,0;14158,0" o:connectangles="0,0"/>
                  </v:shape>
                </v:group>
                <v:group id="Group 973" o:spid="_x0000_s1035" style="position:absolute;left:4428;top:1896;width:2;height:3066" coordorigin="4428,1896" coordsize="2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">
                  <v:shape id="Freeform 974" o:spid="_x0000_s1036" style="position:absolute;left:4428;top:1896;width:2;height:3066;visibility:visible;mso-wrap-style:square;v-text-anchor:top" coordsize="2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" path="m,l,3066e" filled="f" strokeweight=".58pt">
                    <v:path arrowok="t" o:connecttype="custom" o:connectlocs="0,1896;0,4962" o:connectangles="0,0"/>
                  </v:shape>
                </v:group>
                <v:group id="Group 971" o:spid="_x0000_s1037" style="position:absolute;left:7938;top:1896;width:2;height:3066" coordorigin="7938,1896" coordsize="2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N80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eB9EcPfmXAE5PIGAAD//wMAUEsBAi0AFAAGAAgAAAAhANvh9svuAAAAhQEAABMAAAAAAAAA&#10;AAAAAAAAAAAAAFtDb250ZW50X1R5cGVzXS54bWxQSwECLQAUAAYACAAAACEAWvQsW78AAAAVAQAA&#10;CwAAAAAAAAAAAAAAAAAfAQAAX3JlbHMvLnJlbHNQSwECLQAUAAYACAAAACEAhPzfNMYAAADcAAAA&#10;DwAAAAAAAAAAAAAAAAAHAgAAZHJzL2Rvd25yZXYueG1sUEsFBgAAAAADAAMAtwAAAPoCAAAAAA==&#10;">
                  <v:shape id="Freeform 972" o:spid="_x0000_s1038" style="position:absolute;left:7938;top:1896;width:2;height:3066;visibility:visible;mso-wrap-style:square;v-text-anchor:top" coordsize="2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" path="m,l,3066e" filled="f" strokeweight=".58pt">
                    <v:path arrowok="t" o:connecttype="custom" o:connectlocs="0,1896;0,4962" o:connectangles="0,0"/>
                  </v:shape>
                </v:group>
                <v:group id="Group 969" o:spid="_x0000_s1039" style="position:absolute;left:11538;top:1896;width:2;height:3066" coordorigin="11538,1896" coordsize="2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uTY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">
                  <v:shape id="Freeform 970" o:spid="_x0000_s1040" style="position:absolute;left:11538;top:1896;width:2;height:3066;visibility:visible;mso-wrap-style:square;v-text-anchor:top" coordsize="2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" path="m,l,3066e" filled="f" strokeweight=".58pt">
                    <v:path arrowok="t" o:connecttype="custom" o:connectlocs="0,1896;0,4962" o:connectangles="0,0"/>
                  </v:shape>
                </v:group>
                <v:group id="Group 967" o:spid="_x0000_s1041" style="position:absolute;left:895;top:2154;width:14158;height:2" coordorigin="895,2154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9k3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bwsEvg9E46A3D4AAAD//wMAUEsBAi0AFAAGAAgAAAAhANvh9svuAAAAhQEAABMAAAAAAAAA&#10;AAAAAAAAAAAAAFtDb250ZW50X1R5cGVzXS54bWxQSwECLQAUAAYACAAAACEAWvQsW78AAAAVAQAA&#10;CwAAAAAAAAAAAAAAAAAfAQAAX3JlbHMvLnJlbHNQSwECLQAUAAYACAAAACEA+8fZN8YAAADcAAAA&#10;DwAAAAAAAAAAAAAAAAAHAgAAZHJzL2Rvd25yZXYueG1sUEsFBgAAAAADAAMAtwAAAPoCAAAAAA==&#10;">
                  <v:shape id="Freeform 968" o:spid="_x0000_s1042" style="position:absolute;left:895;top:2154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65" o:spid="_x0000_s1043" style="position:absolute;left:895;top:2923;width:14158;height:2" coordorigin="895,2923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eLb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A5f4G/M+EIyM0vAAAA//8DAFBLAQItABQABgAIAAAAIQDb4fbL7gAAAIUBAAATAAAAAAAA&#10;AAAAAAAAAAAAAABbQ29udGVudF9UeXBlc10ueG1sUEsBAi0AFAAGAAgAAAAhAFr0LFu/AAAAFQEA&#10;AAsAAAAAAAAAAAAAAAAAHwEAAF9yZWxzLy5yZWxzUEsBAi0AFAAGAAgAAAAhAGRZ4tvHAAAA3AAA&#10;AA8AAAAAAAAAAAAAAAAABwIAAGRycy9kb3ducmV2LnhtbFBLBQYAAAAAAwADALcAAAD7AgAAAAA=&#10;">
                  <v:shape id="Freeform 966" o:spid="_x0000_s1044" style="position:absolute;left:895;top:2923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" path="m,l14158,e" filled="f" strokeweight=".58pt">
                    <v:path arrowok="t" o:connecttype="custom" o:connectlocs="0,0;14158,0" o:connectangles="0,0"/>
                  </v:shape>
                </v:group>
                <v:group id="Group 963" o:spid="_x0000_s1045" style="position:absolute;left:895;top:3944;width:14158;height:2" coordorigin="895,3944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tMy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DME/g7E46AXP8CAAD//wMAUEsBAi0AFAAGAAgAAAAhANvh9svuAAAAhQEAABMAAAAAAAAA&#10;AAAAAAAAAAAAAFtDb250ZW50X1R5cGVzXS54bWxQSwECLQAUAAYACAAAACEAWvQsW78AAAAVAQAA&#10;CwAAAAAAAAAAAAAAAAAfAQAAX3JlbHMvLnJlbHNQSwECLQAUAAYACAAAACEAeorTMsYAAADcAAAA&#10;DwAAAAAAAAAAAAAAAAAHAgAAZHJzL2Rvd25yZXYueG1sUEsFBgAAAAADAAMAtwAAAPoCAAAAAA==&#10;">
                  <v:shape id="Freeform 964" o:spid="_x0000_s1046" style="position:absolute;left:895;top:3944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" path="m,l14158,e" filled="f" strokeweight=".58pt">
                    <v:path arrowok="t" o:connecttype="custom" o:connectlocs="0,0;14158,0" o:connectangles="0,0"/>
                  </v:shape>
                </v:group>
                <v:group id="Group 961" o:spid="_x0000_s1047" style="position:absolute;left:895;top:4967;width:14158;height:2" coordorigin="895,4967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Unp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03EMzzPhCMjFAwAA//8DAFBLAQItABQABgAIAAAAIQDb4fbL7gAAAIUBAAATAAAAAAAAAAAA&#10;AAAAAAAAAABbQ29udGVudF9UeXBlc10ueG1sUEsBAi0AFAAGAAgAAAAhAFr0LFu/AAAAFQEAAAsA&#10;AAAAAAAAAAAAAAAAHwEAAF9yZWxzLy5yZWxzUEsBAi0AFAAGAAgAAAAhAAElSenEAAAA3AAAAA8A&#10;AAAAAAAAAAAAAAAABwIAAGRycy9kb3ducmV2LnhtbFBLBQYAAAAAAwADALcAAAD4AgAAAAA=&#10;">
                  <v:shape id="Freeform 962" o:spid="_x0000_s1048" style="position:absolute;left:895;top:4967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59" o:spid="_x0000_s1049" style="position:absolute;left:895;top:5230;width:14158;height:2" coordorigin="895,5230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3IF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Kl/B7JhwBuf4BAAD//wMAUEsBAi0AFAAGAAgAAAAhANvh9svuAAAAhQEAABMAAAAAAAAA&#10;AAAAAAAAAAAAAFtDb250ZW50X1R5cGVzXS54bWxQSwECLQAUAAYACAAAACEAWvQsW78AAAAVAQAA&#10;CwAAAAAAAAAAAAAAAAAfAQAAX3JlbHMvLnJlbHNQSwECLQAUAAYACAAAACEAnrtyBcYAAADcAAAA&#10;DwAAAAAAAAAAAAAAAAAHAgAAZHJzL2Rvd25yZXYueG1sUEsFBgAAAAADAAMAtwAAAPoCAAAAAA==&#10;">
                  <v:shape id="Freeform 960" o:spid="_x0000_s1050" style="position:absolute;left:895;top:5230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57" o:spid="_x0000_s1051" style="position:absolute;left:4428;top:5234;width:2;height:2297" coordorigin="4428,5234" coordsize="2,2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k/q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">
                  <v:shape id="Freeform 958" o:spid="_x0000_s1052" style="position:absolute;left:4428;top:5234;width:2;height:2297;visibility:visible;mso-wrap-style:square;v-text-anchor:top" coordsize="2,2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" path="m,l,2297e" filled="f" strokeweight=".58pt">
                    <v:path arrowok="t" o:connecttype="custom" o:connectlocs="0,5234;0,7531" o:connectangles="0,0"/>
                  </v:shape>
                </v:group>
                <v:group id="Group 955" o:spid="_x0000_s1053" style="position:absolute;left:7938;top:5234;width:2;height:2297" coordorigin="7938,5234" coordsize="2,2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HQG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l4XS/g7E46A3P4CAAD//wMAUEsBAi0AFAAGAAgAAAAhANvh9svuAAAAhQEAABMAAAAAAAAA&#10;AAAAAAAAAAAAAFtDb250ZW50X1R5cGVzXS54bWxQSwECLQAUAAYACAAAACEAWvQsW78AAAAVAQAA&#10;CwAAAAAAAAAAAAAAAAAfAQAAX3JlbHMvLnJlbHNQSwECLQAUAAYACAAAACEA4YB0BsYAAADcAAAA&#10;DwAAAAAAAAAAAAAAAAAHAgAAZHJzL2Rvd25yZXYueG1sUEsFBgAAAAADAAMAtwAAAPoCAAAAAA==&#10;">
                  <v:shape id="Freeform 956" o:spid="_x0000_s1054" style="position:absolute;left:7938;top:5234;width:2;height:2297;visibility:visible;mso-wrap-style:square;v-text-anchor:top" coordsize="2,2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" path="m,l,2297e" filled="f" strokeweight=".58pt">
                    <v:path arrowok="t" o:connecttype="custom" o:connectlocs="0,5234;0,7531" o:connectangles="0,0"/>
                  </v:shape>
                </v:group>
                <v:group id="Group 953" o:spid="_x0000_s1055" style="position:absolute;left:11538;top:5234;width:2;height:2297" coordorigin="11538,5234" coordsize="2,2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0Xv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">
                  <v:shape id="Freeform 954" o:spid="_x0000_s1056" style="position:absolute;left:11538;top:5234;width:2;height:2297;visibility:visible;mso-wrap-style:square;v-text-anchor:top" coordsize="2,2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" path="m,l,2297e" filled="f" strokeweight=".58pt">
                    <v:path arrowok="t" o:connecttype="custom" o:connectlocs="0,5234;0,7531" o:connectangles="0,0"/>
                  </v:shape>
                </v:group>
                <v:group id="Group 951" o:spid="_x0000_s1057" style="position:absolute;left:895;top:5999;width:14158;height:2" coordorigin="895,5999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YNU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SOD3TDgCcn0HAAD//wMAUEsBAi0AFAAGAAgAAAAhANvh9svuAAAAhQEAABMAAAAAAAAA&#10;AAAAAAAAAAAAAFtDb250ZW50X1R5cGVzXS54bWxQSwECLQAUAAYACAAAACEAWvQsW78AAAAVAQAA&#10;CwAAAAAAAAAAAAAAAAAfAQAAX3JlbHMvLnJlbHNQSwECLQAUAAYACAAAACEAz0mDVMYAAADcAAAA&#10;DwAAAAAAAAAAAAAAAAAHAgAAZHJzL2Rvd25yZXYueG1sUEsFBgAAAAADAAMAtwAAAPoCAAAAAA==&#10;">
                  <v:shape id="Freeform 952" o:spid="_x0000_s1058" style="position:absolute;left:895;top:5999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49" o:spid="_x0000_s1059" style="position:absolute;left:895;top:6767;width:14158;height:2" coordorigin="895,6767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7i4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">
                  <v:shape id="Freeform 950" o:spid="_x0000_s1060" style="position:absolute;left:895;top:6767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47" o:spid="_x0000_s1061" style="position:absolute;left:895;top:7536;width:14158;height:2" coordorigin="895,7536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oVX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">
                  <v:shape id="Freeform 948" o:spid="_x0000_s1062" style="position:absolute;left:895;top:7536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45" o:spid="_x0000_s1063" style="position:absolute;left:895;top:7799;width:14158;height:2" coordorigin="895,7799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L67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bwkS/g9E46A3D4AAAD//wMAUEsBAi0AFAAGAAgAAAAhANvh9svuAAAAhQEAABMAAAAAAAAA&#10;AAAAAAAAAAAAAFtDb250ZW50X1R5cGVzXS54bWxQSwECLQAUAAYACAAAACEAWvQsW78AAAAVAQAA&#10;CwAAAAAAAAAAAAAAAAAfAQAAX3JlbHMvLnJlbHNQSwECLQAUAAYACAAAACEAL+y+u8YAAADcAAAA&#10;DwAAAAAAAAAAAAAAAAAHAgAAZHJzL2Rvd25yZXYueG1sUEsFBgAAAAADAAMAtwAAAPoCAAAAAA==&#10;">
                  <v:shape id="Freeform 946" o:spid="_x0000_s1064" style="position:absolute;left:895;top:7799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" path="m,l14158,e" filled="f" strokeweight=".58pt">
                    <v:path arrowok="t" o:connecttype="custom" o:connectlocs="0,0;14158,0" o:connectangles="0,0"/>
                  </v:shape>
                </v:group>
                <v:group id="Group 943" o:spid="_x0000_s1065" style="position:absolute;left:4428;top:7804;width:2;height:2814" coordorigin="4428,7804" coordsize="2,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">
                  <v:shape id="Freeform 944" o:spid="_x0000_s1066" style="position:absolute;left:4428;top:7804;width:2;height:2814;visibility:visible;mso-wrap-style:square;v-text-anchor:top" coordsize="2,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" path="m,l,2814e" filled="f" strokeweight=".58pt">
                    <v:path arrowok="t" o:connecttype="custom" o:connectlocs="0,7804;0,10618" o:connectangles="0,0"/>
                  </v:shape>
                </v:group>
                <v:group id="Group 941" o:spid="_x0000_s1067" style="position:absolute;left:7938;top:7804;width:2;height:2814" coordorigin="7938,7804" coordsize="2,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BWJ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D+GsPfmXAE5PIGAAD//wMAUEsBAi0AFAAGAAgAAAAhANvh9svuAAAAhQEAABMAAAAAAAAA&#10;AAAAAAAAAAAAAFtDb250ZW50X1R5cGVzXS54bWxQSwECLQAUAAYACAAAACEAWvQsW78AAAAVAQAA&#10;CwAAAAAAAAAAAAAAAAAfAQAAX3JlbHMvLnJlbHNQSwECLQAUAAYACAAAACEASpAVicYAAADcAAAA&#10;DwAAAAAAAAAAAAAAAAAHAgAAZHJzL2Rvd25yZXYueG1sUEsFBgAAAAADAAMAtwAAAPoCAAAAAA==&#10;">
                  <v:shape id="Freeform 942" o:spid="_x0000_s1068" style="position:absolute;left:7938;top:7804;width:2;height:2814;visibility:visible;mso-wrap-style:square;v-text-anchor:top" coordsize="2,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" path="m,l,2814e" filled="f" strokeweight=".58pt">
                    <v:path arrowok="t" o:connecttype="custom" o:connectlocs="0,7804;0,10618" o:connectangles="0,0"/>
                  </v:shape>
                </v:group>
                <v:group id="Group 939" o:spid="_x0000_s1069" style="position:absolute;left:11538;top:7804;width:2;height:2814" coordorigin="11538,7804" coordsize="2,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i5l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">
                  <v:shape id="Freeform 940" o:spid="_x0000_s1070" style="position:absolute;left:11538;top:7804;width:2;height:2814;visibility:visible;mso-wrap-style:square;v-text-anchor:top" coordsize="2,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" path="m,l,2814e" filled="f" strokeweight=".58pt">
                    <v:path arrowok="t" o:connecttype="custom" o:connectlocs="0,7804;0,10618" o:connectangles="0,0"/>
                  </v:shape>
                </v:group>
                <v:group id="Group 937" o:spid="_x0000_s1071" style="position:absolute;left:895;top:8821;width:14158;height:2" coordorigin="895,8821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xOK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l6XC/g7E46A3P4CAAD//wMAUEsBAi0AFAAGAAgAAAAhANvh9svuAAAAhQEAABMAAAAAAAAA&#10;AAAAAAAAAAAAAFtDb250ZW50X1R5cGVzXS54bWxQSwECLQAUAAYACAAAACEAWvQsW78AAAAVAQAA&#10;CwAAAAAAAAAAAAAAAAAfAQAAX3JlbHMvLnJlbHNQSwECLQAUAAYACAAAACEANasTisYAAADcAAAA&#10;DwAAAAAAAAAAAAAAAAAHAgAAZHJzL2Rvd25yZXYueG1sUEsFBgAAAAADAAMAtwAAAPoCAAAAAA==&#10;">
                  <v:shape id="Freeform 938" o:spid="_x0000_s1072" style="position:absolute;left:895;top:8821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" path="m,l14158,e" filled="f" strokeweight=".58pt">
                    <v:path arrowok="t" o:connecttype="custom" o:connectlocs="0,0;14158,0" o:connectangles="0,0"/>
                  </v:shape>
                </v:group>
                <v:group id="Group 935" o:spid="_x0000_s1073" style="position:absolute;left:895;top:9844;width:14158;height:2" coordorigin="895,9844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">
                  <v:shape id="Freeform 936" o:spid="_x0000_s1074" style="position:absolute;left:895;top:9844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" path="m,l14158,e" filled="f" strokeweight=".58pt">
                    <v:path arrowok="t" o:connecttype="custom" o:connectlocs="0,0;14158,0" o:connectangles="0,0"/>
                  </v:shape>
                </v:group>
                <v:group id="Group 933" o:spid="_x0000_s1075" style="position:absolute;left:895;top:10613;width:14158;height:2" coordorigin="895,10613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hmPxgAAANw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sEvg7E46AXP8CAAD//wMAUEsBAi0AFAAGAAgAAAAhANvh9svuAAAAhQEAABMAAAAAAAAA&#10;AAAAAAAAAAAAAFtDb250ZW50X1R5cGVzXS54bWxQSwECLQAUAAYACAAAACEAWvQsW78AAAAVAQAA&#10;CwAAAAAAAAAAAAAAAAAfAQAAX3JlbHMvLnJlbHNQSwECLQAUAAYACAAAACEAtOYZj8YAAADcAAAA&#10;DwAAAAAAAAAAAAAAAAAHAgAAZHJzL2Rvd25yZXYueG1sUEsFBgAAAAADAAMAtwAAAPoCAAAAAA==&#10;">
                  <v:shape id="Freeform 934" o:spid="_x0000_s1076" style="position:absolute;left:895;top:10613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" path="m,l14158,e" filled="f" strokeweight=".58pt">
                    <v:path arrowok="t" o:connecttype="custom" o:connectlocs="0,0;14158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49648" behindDoc="1" locked="0" layoutInCell="1" allowOverlap="1">
                <wp:simplePos x="0" y="0"/>
                <wp:positionH relativeFrom="page">
                  <wp:posOffset>7655560</wp:posOffset>
                </wp:positionH>
                <wp:positionV relativeFrom="page">
                  <wp:posOffset>133350</wp:posOffset>
                </wp:positionV>
                <wp:extent cx="1912620" cy="779145"/>
                <wp:effectExtent l="6985" t="9525" r="13970" b="11430"/>
                <wp:wrapNone/>
                <wp:docPr id="928" name="Group 9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79145"/>
                          <a:chOff x="12056" y="210"/>
                          <a:chExt cx="3012" cy="1227"/>
                        </a:xfrm>
                      </wpg:grpSpPr>
                      <wps:wsp>
                        <wps:cNvPr id="929" name="Freeform 931"/>
                        <wps:cNvSpPr>
                          <a:spLocks/>
                        </wps:cNvSpPr>
                        <wps:spPr bwMode="auto">
                          <a:xfrm>
                            <a:off x="12056" y="210"/>
                            <a:ext cx="3012" cy="1227"/>
                          </a:xfrm>
                          <a:custGeom>
                            <a:avLst/>
                            <a:gdLst>
                              <a:gd name="T0" fmla="+- 0 12056 12056"/>
                              <a:gd name="T1" fmla="*/ T0 w 3012"/>
                              <a:gd name="T2" fmla="+- 0 210 210"/>
                              <a:gd name="T3" fmla="*/ 210 h 1227"/>
                              <a:gd name="T4" fmla="+- 0 12056 12056"/>
                              <a:gd name="T5" fmla="*/ T4 w 3012"/>
                              <a:gd name="T6" fmla="+- 0 1436 210"/>
                              <a:gd name="T7" fmla="*/ 1436 h 1227"/>
                              <a:gd name="T8" fmla="+- 0 15068 12056"/>
                              <a:gd name="T9" fmla="*/ T8 w 3012"/>
                              <a:gd name="T10" fmla="+- 0 1436 210"/>
                              <a:gd name="T11" fmla="*/ 1436 h 1227"/>
                              <a:gd name="T12" fmla="+- 0 15068 12056"/>
                              <a:gd name="T13" fmla="*/ T12 w 3012"/>
                              <a:gd name="T14" fmla="+- 0 210 210"/>
                              <a:gd name="T15" fmla="*/ 210 h 1227"/>
                              <a:gd name="T16" fmla="+- 0 12056 12056"/>
                              <a:gd name="T17" fmla="*/ T16 w 3012"/>
                              <a:gd name="T18" fmla="+- 0 210 210"/>
                              <a:gd name="T19" fmla="*/ 210 h 12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27">
                                <a:moveTo>
                                  <a:pt x="0" y="0"/>
                                </a:moveTo>
                                <a:lnTo>
                                  <a:pt x="0" y="1226"/>
                                </a:lnTo>
                                <a:lnTo>
                                  <a:pt x="3012" y="1226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FB4CD" id="Group 930" o:spid="_x0000_s1026" style="position:absolute;margin-left:602.8pt;margin-top:10.5pt;width:150.6pt;height:61.35pt;z-index:-66832;mso-position-horizontal-relative:page;mso-position-vertical-relative:page" coordorigin="12056,210" coordsize="3012,1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">
                <v:shape id="Freeform 931" o:spid="_x0000_s1027" style="position:absolute;left:12056;top:210;width:3012;height:1227;visibility:visible;mso-wrap-style:square;v-text-anchor:top" coordsize="3012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" path="m,l,1226r3012,l3012,,,xe" filled="f">
                  <v:path arrowok="t" o:connecttype="custom" o:connectlocs="0,210;0,1436;3012,1436;3012,210;0,21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696" behindDoc="1" locked="0" layoutInCell="1" allowOverlap="1">
                <wp:simplePos x="0" y="0"/>
                <wp:positionH relativeFrom="page">
                  <wp:posOffset>627380</wp:posOffset>
                </wp:positionH>
                <wp:positionV relativeFrom="page">
                  <wp:posOffset>6972300</wp:posOffset>
                </wp:positionV>
                <wp:extent cx="2769870" cy="299085"/>
                <wp:effectExtent l="0" t="0" r="3175" b="0"/>
                <wp:wrapNone/>
                <wp:docPr id="927" name="Text Box 9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Pr="00CC2134" w:rsidRDefault="00CC2134" w:rsidP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School Counseling 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8" o:spid="_x0000_s1075" type="#_x0000_t202" style="position:absolute;margin-left:49.4pt;margin-top:549pt;width:218.1pt;height:23.55pt;z-index:-66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iKDswIAALU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" filled="f" stroked="f">
                <v:textbox inset="0,0,0,0">
                  <w:txbxContent>
                    <w:p w:rsidR="00CC2134" w:rsidRPr="00CC2134" w:rsidRDefault="00CC2134" w:rsidP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School Counseling Progr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720" behindDoc="1" locked="0" layoutInCell="1" allowOverlap="1">
                <wp:simplePos x="0" y="0"/>
                <wp:positionH relativeFrom="page">
                  <wp:posOffset>7136130</wp:posOffset>
                </wp:positionH>
                <wp:positionV relativeFrom="page">
                  <wp:posOffset>6972300</wp:posOffset>
                </wp:positionV>
                <wp:extent cx="1856105" cy="299085"/>
                <wp:effectExtent l="1905" t="0" r="0" b="0"/>
                <wp:wrapNone/>
                <wp:docPr id="926" name="Text Box 9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105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30" w:lineRule="exact"/>
                              <w:ind w:left="1851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7" o:spid="_x0000_s1076" type="#_x0000_t202" style="position:absolute;margin-left:561.9pt;margin-top:549pt;width:146.15pt;height:23.55pt;z-index:-66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I1LswIAALU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CC2134">
                      <w:pPr>
                        <w:pStyle w:val="BodyText"/>
                        <w:spacing w:line="230" w:lineRule="exact"/>
                        <w:ind w:left="1851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744" behindDoc="1" locked="0" layoutInCell="1" allowOverlap="1">
                <wp:simplePos x="0" y="0"/>
                <wp:positionH relativeFrom="page">
                  <wp:posOffset>2553970</wp:posOffset>
                </wp:positionH>
                <wp:positionV relativeFrom="page">
                  <wp:posOffset>7260590</wp:posOffset>
                </wp:positionV>
                <wp:extent cx="4854575" cy="245745"/>
                <wp:effectExtent l="1270" t="2540" r="1905" b="0"/>
                <wp:wrapNone/>
                <wp:docPr id="925" name="Text Box 9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5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4" w:lineRule="auto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6" o:spid="_x0000_s1077" type="#_x0000_t202" style="position:absolute;margin-left:201.1pt;margin-top:571.7pt;width:382.25pt;height:19.35pt;z-index:-6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4" w:lineRule="auto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768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1033145</wp:posOffset>
                </wp:positionV>
                <wp:extent cx="8983980" cy="167640"/>
                <wp:effectExtent l="0" t="4445" r="0" b="0"/>
                <wp:wrapNone/>
                <wp:docPr id="924" name="Text Box 9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8398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78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: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Understand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oc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5" o:spid="_x0000_s1078" type="#_x0000_t202" style="position:absolute;margin-left:45pt;margin-top:81.35pt;width:707.4pt;height:13.2pt;z-index:-66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DA4tQIAALU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78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: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Understand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oc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79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1200785</wp:posOffset>
                </wp:positionV>
                <wp:extent cx="2240280" cy="167005"/>
                <wp:effectExtent l="0" t="635" r="0" b="3810"/>
                <wp:wrapNone/>
                <wp:docPr id="923" name="Text Box 9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right="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4" o:spid="_x0000_s1079" type="#_x0000_t202" style="position:absolute;margin-left:45pt;margin-top:94.55pt;width:176.4pt;height:13.15pt;z-index:-6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ugMswIAALU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right="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816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1200785</wp:posOffset>
                </wp:positionV>
                <wp:extent cx="2228850" cy="167005"/>
                <wp:effectExtent l="1905" t="635" r="0" b="3810"/>
                <wp:wrapNone/>
                <wp:docPr id="922" name="Text Box 9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02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3" o:spid="_x0000_s1080" type="#_x0000_t202" style="position:absolute;margin-left:221.4pt;margin-top:94.55pt;width:175.5pt;height:13.15pt;z-index:-66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1qTswIAALU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02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840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1200785</wp:posOffset>
                </wp:positionV>
                <wp:extent cx="2286000" cy="167005"/>
                <wp:effectExtent l="1905" t="635" r="0" b="3810"/>
                <wp:wrapNone/>
                <wp:docPr id="921" name="Text Box 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07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2" o:spid="_x0000_s1081" type="#_x0000_t202" style="position:absolute;margin-left:396.9pt;margin-top:94.55pt;width:180pt;height:13.15pt;z-index:-6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07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864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1200785</wp:posOffset>
                </wp:positionV>
                <wp:extent cx="2228850" cy="167005"/>
                <wp:effectExtent l="1905" t="635" r="0" b="3810"/>
                <wp:wrapNone/>
                <wp:docPr id="920" name="Text Box 9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03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1" o:spid="_x0000_s1082" type="#_x0000_t202" style="position:absolute;margin-left:576.9pt;margin-top:94.55pt;width:175.5pt;height:13.15pt;z-index:-66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03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888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1367790</wp:posOffset>
                </wp:positionV>
                <wp:extent cx="2240280" cy="488950"/>
                <wp:effectExtent l="0" t="0" r="0" b="635"/>
                <wp:wrapNone/>
                <wp:docPr id="919" name="Text Box 9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-Concept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0" o:spid="_x0000_s1083" type="#_x0000_t202" style="position:absolute;margin-left:45pt;margin-top:107.7pt;width:176.4pt;height:38.5pt;z-index:-6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-Concept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912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1367790</wp:posOffset>
                </wp:positionV>
                <wp:extent cx="2228850" cy="488950"/>
                <wp:effectExtent l="1905" t="0" r="0" b="635"/>
                <wp:wrapNone/>
                <wp:docPr id="918" name="Text Box 9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217" w:firstLine="5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ositive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haracteristics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reas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growth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86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9" o:spid="_x0000_s1084" type="#_x0000_t202" style="position:absolute;margin-left:221.4pt;margin-top:107.7pt;width:175.5pt;height:38.5pt;z-index:-66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ind w:left="108" w:right="217" w:firstLine="5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ositive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haracteristics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reas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growth.</w:t>
                      </w:r>
                    </w:p>
                    <w:p w:rsidR="00CC2134" w:rsidRDefault="00CC2134">
                      <w:pPr>
                        <w:spacing w:before="1"/>
                        <w:ind w:left="186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936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1367790</wp:posOffset>
                </wp:positionV>
                <wp:extent cx="2286000" cy="488950"/>
                <wp:effectExtent l="1905" t="0" r="0" b="635"/>
                <wp:wrapNone/>
                <wp:docPr id="917" name="Text Box 9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2041"/>
                              </w:tabs>
                              <w:ind w:left="108" w:right="3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cognize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ositive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elf-talk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mmunicate</w:t>
                            </w:r>
                            <w:r>
                              <w:rPr>
                                <w:rFonts w:ascii="Times New Roman"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houghts</w:t>
                            </w:r>
                            <w:r>
                              <w:rPr>
                                <w:rFonts w:ascii="Times New Roman"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feelings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8" o:spid="_x0000_s1085" type="#_x0000_t202" style="position:absolute;margin-left:396.9pt;margin-top:107.7pt;width:180pt;height:38.5pt;z-index:-6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2041"/>
                        </w:tabs>
                        <w:ind w:left="108" w:right="3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cognize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ositive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elf-talk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mmunicate</w:t>
                      </w:r>
                      <w:r>
                        <w:rPr>
                          <w:rFonts w:ascii="Times New Roman"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ersonal</w:t>
                      </w:r>
                      <w:r>
                        <w:rPr>
                          <w:rFonts w:ascii="Times New Roman"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houghts</w:t>
                      </w:r>
                      <w:r>
                        <w:rPr>
                          <w:rFonts w:ascii="Times New Roman"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feelings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960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1367790</wp:posOffset>
                </wp:positionV>
                <wp:extent cx="2228850" cy="488950"/>
                <wp:effectExtent l="1905" t="0" r="0" b="635"/>
                <wp:wrapNone/>
                <wp:docPr id="916" name="Text Box 9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936"/>
                              </w:tabs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racteristic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maintain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ositive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w w:val="90"/>
                              </w:rPr>
                              <w:t>self-concept.</w:t>
                            </w:r>
                            <w:r>
                              <w:rPr>
                                <w:rFonts w:ascii="Times New Roman"/>
                                <w:spacing w:val="-1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7" o:spid="_x0000_s1086" type="#_x0000_t202" style="position:absolute;margin-left:576.9pt;margin-top:107.7pt;width:175.5pt;height:38.5pt;z-index:-66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9oysQIAALU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936"/>
                        </w:tabs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racteristic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maintain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ositive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w w:val="90"/>
                        </w:rPr>
                        <w:t>self-concept.</w:t>
                      </w:r>
                      <w:r>
                        <w:rPr>
                          <w:rFonts w:ascii="Times New Roman"/>
                          <w:spacing w:val="-1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49984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1856105</wp:posOffset>
                </wp:positionV>
                <wp:extent cx="2240280" cy="648970"/>
                <wp:effectExtent l="0" t="0" r="0" b="0"/>
                <wp:wrapNone/>
                <wp:docPr id="915" name="Text Box 9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alancing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ol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6" o:spid="_x0000_s1087" type="#_x0000_t202" style="position:absolute;margin-left:45pt;margin-top:146.15pt;width:176.4pt;height:51.1pt;z-index:-6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alancing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ol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008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1856105</wp:posOffset>
                </wp:positionV>
                <wp:extent cx="2228850" cy="648970"/>
                <wp:effectExtent l="1905" t="0" r="0" b="0"/>
                <wp:wrapNone/>
                <wp:docPr id="914" name="Text Box 9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flect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n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oles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t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home</w:t>
                            </w:r>
                            <w:r>
                              <w:rPr>
                                <w:rFonts w:ascii="Times New Roman"/>
                                <w:spacing w:val="20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t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28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responsibilities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86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5" o:spid="_x0000_s1088" type="#_x0000_t202" style="position:absolute;margin-left:221.4pt;margin-top:146.15pt;width:175.5pt;height:51.1pt;z-index:-66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ind w:left="108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flect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n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oles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t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home</w:t>
                      </w:r>
                      <w:r>
                        <w:rPr>
                          <w:rFonts w:ascii="Times New Roman"/>
                          <w:spacing w:val="20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t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28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responsibilities.</w:t>
                      </w:r>
                    </w:p>
                    <w:p w:rsidR="00CC2134" w:rsidRDefault="00CC2134">
                      <w:pPr>
                        <w:spacing w:before="1"/>
                        <w:ind w:left="186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032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1856105</wp:posOffset>
                </wp:positionV>
                <wp:extent cx="2286000" cy="648970"/>
                <wp:effectExtent l="1905" t="0" r="0" b="0"/>
                <wp:wrapNone/>
                <wp:docPr id="913" name="Text Box 9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2041"/>
                              </w:tabs>
                              <w:ind w:left="108" w:right="3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flect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n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ole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ommunity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responsibilities</w:t>
                            </w:r>
                            <w:r>
                              <w:rPr>
                                <w:rFonts w:ascii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mmunity</w:t>
                            </w:r>
                            <w:r>
                              <w:rPr>
                                <w:rFonts w:ascii="Times New Roman"/>
                                <w:spacing w:val="28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member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4" o:spid="_x0000_s1089" type="#_x0000_t202" style="position:absolute;margin-left:396.9pt;margin-top:146.15pt;width:180pt;height:51.1pt;z-index:-66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2041"/>
                        </w:tabs>
                        <w:ind w:left="108" w:right="3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flect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n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ole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community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and</w:t>
                      </w:r>
                      <w:r>
                        <w:rPr>
                          <w:rFonts w:ascii="Times New Roman"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responsibilities</w:t>
                      </w:r>
                      <w:r>
                        <w:rPr>
                          <w:rFonts w:ascii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s</w:t>
                      </w:r>
                      <w:r>
                        <w:rPr>
                          <w:rFonts w:ascii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mmunity</w:t>
                      </w:r>
                      <w:r>
                        <w:rPr>
                          <w:rFonts w:ascii="Times New Roman"/>
                          <w:spacing w:val="28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member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056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1856105</wp:posOffset>
                </wp:positionV>
                <wp:extent cx="2228850" cy="648970"/>
                <wp:effectExtent l="1905" t="0" r="0" b="0"/>
                <wp:wrapNone/>
                <wp:docPr id="912" name="Text Box 9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5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evelop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balance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amily,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,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ommunity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roles.</w:t>
                            </w:r>
                          </w:p>
                          <w:p w:rsidR="00CC2134" w:rsidRDefault="00CC2134">
                            <w:pPr>
                              <w:spacing w:line="252" w:lineRule="exact"/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3" o:spid="_x0000_s1090" type="#_x0000_t202" style="position:absolute;margin-left:576.9pt;margin-top:146.15pt;width:175.5pt;height:51.1pt;z-index:-66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6" w:right="15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evelop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balance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amily,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,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community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roles.</w:t>
                      </w:r>
                    </w:p>
                    <w:p w:rsidR="00CC2134" w:rsidRDefault="00CC2134">
                      <w:pPr>
                        <w:spacing w:line="252" w:lineRule="exact"/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080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2504440</wp:posOffset>
                </wp:positionV>
                <wp:extent cx="2240280" cy="649605"/>
                <wp:effectExtent l="0" t="0" r="0" b="0"/>
                <wp:wrapNone/>
                <wp:docPr id="911" name="Text Box 9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466" w:right="186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e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ribut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y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2" o:spid="_x0000_s1091" type="#_x0000_t202" style="position:absolute;margin-left:45pt;margin-top:197.2pt;width:176.4pt;height:51.15pt;z-index:-6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466" w:right="186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e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ribut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y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104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2504440</wp:posOffset>
                </wp:positionV>
                <wp:extent cx="2228850" cy="649605"/>
                <wp:effectExtent l="1905" t="0" r="0" b="0"/>
                <wp:wrapNone/>
                <wp:docPr id="910" name="Text Box 9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racteristics</w:t>
                            </w:r>
                            <w:r>
                              <w:rPr>
                                <w:rFonts w:ascii="Times New Roman"/>
                                <w:spacing w:val="2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needed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ntribut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lassroom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86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1" o:spid="_x0000_s1092" type="#_x0000_t202" style="position:absolute;margin-left:221.4pt;margin-top:197.2pt;width:175.5pt;height:51.15pt;z-index:-66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racteristics</w:t>
                      </w:r>
                      <w:r>
                        <w:rPr>
                          <w:rFonts w:ascii="Times New Roman"/>
                          <w:spacing w:val="2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needed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ntribut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classroom.</w:t>
                      </w:r>
                    </w:p>
                    <w:p w:rsidR="00CC2134" w:rsidRDefault="00CC2134">
                      <w:pPr>
                        <w:spacing w:before="2"/>
                        <w:ind w:left="186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128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2504440</wp:posOffset>
                </wp:positionV>
                <wp:extent cx="2286000" cy="649605"/>
                <wp:effectExtent l="1905" t="0" r="0" b="0"/>
                <wp:wrapNone/>
                <wp:docPr id="909" name="Text Box 9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2041"/>
                              </w:tabs>
                              <w:ind w:left="106" w:right="3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racteristics</w:t>
                            </w:r>
                            <w:r>
                              <w:rPr>
                                <w:rFonts w:ascii="Times New Roman"/>
                                <w:spacing w:val="2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ntribut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community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0" o:spid="_x0000_s1093" type="#_x0000_t202" style="position:absolute;margin-left:396.9pt;margin-top:197.2pt;width:180pt;height:51.15pt;z-index:-66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2041"/>
                        </w:tabs>
                        <w:ind w:left="106" w:right="3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racteristics</w:t>
                      </w:r>
                      <w:r>
                        <w:rPr>
                          <w:rFonts w:ascii="Times New Roman"/>
                          <w:spacing w:val="2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at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ntribut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community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152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2504440</wp:posOffset>
                </wp:positionV>
                <wp:extent cx="2228850" cy="649605"/>
                <wp:effectExtent l="1905" t="0" r="0" b="0"/>
                <wp:wrapNone/>
                <wp:docPr id="908" name="Text Box 9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3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3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haracteristics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ntributing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3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9" o:spid="_x0000_s1094" type="#_x0000_t202" style="position:absolute;margin-left:576.9pt;margin-top:197.2pt;width:175.5pt;height:51.15pt;z-index:-66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3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ersonal</w:t>
                      </w:r>
                      <w:r>
                        <w:rPr>
                          <w:rFonts w:ascii="Times New Roman"/>
                          <w:spacing w:val="-3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haracteristics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ntributing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member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he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</w:t>
                      </w:r>
                      <w:r>
                        <w:rPr>
                          <w:rFonts w:ascii="Times New Roman"/>
                          <w:spacing w:val="-3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mmunity.</w:t>
                      </w:r>
                    </w:p>
                    <w:p w:rsidR="00CC2134" w:rsidRDefault="00CC2134">
                      <w:pPr>
                        <w:spacing w:before="2"/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176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3154045</wp:posOffset>
                </wp:positionV>
                <wp:extent cx="8983980" cy="167005"/>
                <wp:effectExtent l="0" t="1270" r="0" b="3175"/>
                <wp:wrapNone/>
                <wp:docPr id="907" name="Text Box 9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839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247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: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teract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ith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ay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oup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if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8" o:spid="_x0000_s1095" type="#_x0000_t202" style="position:absolute;margin-left:45pt;margin-top:248.35pt;width:707.4pt;height:13.15pt;z-index:-6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247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: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teract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ith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ay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ha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oup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if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200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3321050</wp:posOffset>
                </wp:positionV>
                <wp:extent cx="2240280" cy="488950"/>
                <wp:effectExtent l="0" t="0" r="0" b="0"/>
                <wp:wrapNone/>
                <wp:docPr id="906" name="Text Box 9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Quality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7" o:spid="_x0000_s1096" type="#_x0000_t202" style="position:absolute;margin-left:45pt;margin-top:261.5pt;width:176.4pt;height:38.5pt;z-index:-66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Quality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224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3321050</wp:posOffset>
                </wp:positionV>
                <wp:extent cx="2228850" cy="488950"/>
                <wp:effectExtent l="1905" t="0" r="0" b="0"/>
                <wp:wrapNone/>
                <wp:docPr id="905" name="Text Box 9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861"/>
                              </w:tabs>
                              <w:spacing w:line="241" w:lineRule="auto"/>
                              <w:ind w:left="108" w:right="39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nterpersonal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3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necessary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build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quality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relationships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6" o:spid="_x0000_s1097" type="#_x0000_t202" style="position:absolute;margin-left:221.4pt;margin-top:261.5pt;width:175.5pt;height:38.5pt;z-index:-6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3fYsgIAALU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861"/>
                        </w:tabs>
                        <w:spacing w:line="241" w:lineRule="auto"/>
                        <w:ind w:left="108" w:right="39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interpersonal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kills</w:t>
                      </w:r>
                      <w:r>
                        <w:rPr>
                          <w:rFonts w:ascii="Times New Roman"/>
                          <w:spacing w:val="3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necessary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build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quality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relationships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248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3321050</wp:posOffset>
                </wp:positionV>
                <wp:extent cx="2286000" cy="488950"/>
                <wp:effectExtent l="1905" t="0" r="0" b="0"/>
                <wp:wrapNone/>
                <wp:docPr id="904" name="Text Box 9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8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respec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others’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2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opinion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</w:rPr>
                              <w:t>idea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204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5" o:spid="_x0000_s1098" type="#_x0000_t202" style="position:absolute;margin-left:396.9pt;margin-top:261.5pt;width:180pt;height:38.5pt;z-index:-66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ind w:left="108" w:right="8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</w:rPr>
                        <w:t>Demonstrat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respect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for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others’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2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persona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opinions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</w:rPr>
                        <w:t>ideas.</w:t>
                      </w:r>
                    </w:p>
                    <w:p w:rsidR="00CC2134" w:rsidRDefault="00CC2134">
                      <w:pPr>
                        <w:spacing w:before="2"/>
                        <w:ind w:left="204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272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3321050</wp:posOffset>
                </wp:positionV>
                <wp:extent cx="2228850" cy="488950"/>
                <wp:effectExtent l="1905" t="0" r="0" b="0"/>
                <wp:wrapNone/>
                <wp:docPr id="903" name="Text Box 9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Exhibit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mutual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ompromise</w:t>
                            </w:r>
                            <w:r>
                              <w:rPr>
                                <w:rFonts w:ascii="Times New Roman"/>
                                <w:spacing w:val="-2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-2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relationship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4" o:spid="_x0000_s1099" type="#_x0000_t202" style="position:absolute;margin-left:576.9pt;margin-top:261.5pt;width:175.5pt;height:38.5pt;z-index:-66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AiVsgIAALU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Exhibit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mutual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spect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compromise</w:t>
                      </w:r>
                      <w:r>
                        <w:rPr>
                          <w:rFonts w:ascii="Times New Roman"/>
                          <w:spacing w:val="-2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-2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relationships.</w:t>
                      </w:r>
                    </w:p>
                    <w:p w:rsidR="00CC2134" w:rsidRDefault="00CC2134">
                      <w:pPr>
                        <w:spacing w:before="2"/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296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3809365</wp:posOffset>
                </wp:positionV>
                <wp:extent cx="2240280" cy="487680"/>
                <wp:effectExtent l="0" t="0" r="0" b="0"/>
                <wp:wrapNone/>
                <wp:docPr id="902" name="Text Box 9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3" o:spid="_x0000_s1100" type="#_x0000_t202" style="position:absolute;margin-left:45pt;margin-top:299.95pt;width:176.4pt;height:38.4pt;z-index:-66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+V7sgIAALU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320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3809365</wp:posOffset>
                </wp:positionV>
                <wp:extent cx="2228850" cy="487680"/>
                <wp:effectExtent l="1905" t="0" r="0" b="0"/>
                <wp:wrapNone/>
                <wp:docPr id="901" name="Text Box 9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84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cognize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ifferences</w:t>
                            </w:r>
                            <w:r>
                              <w:rPr>
                                <w:rFonts w:ascii="Times New Roman"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between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ulture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ther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ultures.</w:t>
                            </w:r>
                            <w:r>
                              <w:rPr>
                                <w:rFonts w:ascii="Times New Roman"/>
                                <w:spacing w:val="4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2" o:spid="_x0000_s1101" type="#_x0000_t202" style="position:absolute;margin-left:221.4pt;margin-top:299.95pt;width:175.5pt;height:38.4pt;z-index:-6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184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cognize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spect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ifferences</w:t>
                      </w:r>
                      <w:r>
                        <w:rPr>
                          <w:rFonts w:ascii="Times New Roman"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between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ulture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ther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ultures.</w:t>
                      </w:r>
                      <w:r>
                        <w:rPr>
                          <w:rFonts w:ascii="Times New Roman"/>
                          <w:spacing w:val="4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344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3809365</wp:posOffset>
                </wp:positionV>
                <wp:extent cx="2286000" cy="487680"/>
                <wp:effectExtent l="1905" t="0" r="0" b="0"/>
                <wp:wrapNone/>
                <wp:docPr id="900" name="Text Box 9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8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Recognize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groups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within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ind w:left="204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1" o:spid="_x0000_s1102" type="#_x0000_t202" style="position:absolute;margin-left:396.9pt;margin-top:299.95pt;width:180pt;height:38.4pt;z-index:-66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8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Recognize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spect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iverse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groups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within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chool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mmunity.</w:t>
                      </w:r>
                    </w:p>
                    <w:p w:rsidR="00CC2134" w:rsidRDefault="00CC2134">
                      <w:pPr>
                        <w:ind w:left="204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368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3809365</wp:posOffset>
                </wp:positionV>
                <wp:extent cx="2228850" cy="487680"/>
                <wp:effectExtent l="1905" t="0" r="0" b="0"/>
                <wp:wrapNone/>
                <wp:docPr id="899" name="Text Box 9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dividuals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within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groups.</w:t>
                            </w:r>
                          </w:p>
                          <w:p w:rsidR="00CC2134" w:rsidRDefault="00CC2134">
                            <w:pPr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0" o:spid="_x0000_s1103" type="#_x0000_t202" style="position:absolute;margin-left:576.9pt;margin-top:299.95pt;width:175.5pt;height:38.4pt;z-index:-66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spect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dividuals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within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diverse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groups.</w:t>
                      </w:r>
                    </w:p>
                    <w:p w:rsidR="00CC2134" w:rsidRDefault="00CC2134">
                      <w:pPr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39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4297045</wp:posOffset>
                </wp:positionV>
                <wp:extent cx="2240280" cy="488950"/>
                <wp:effectExtent l="0" t="1270" r="0" b="0"/>
                <wp:wrapNone/>
                <wp:docPr id="898" name="Text Box 8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/>
                              <w:ind w:left="466" w:right="186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onsibility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9" o:spid="_x0000_s1104" type="#_x0000_t202" style="position:absolute;margin-left:45pt;margin-top:338.35pt;width:176.4pt;height:38.5pt;z-index:-66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3"/>
                        <w:ind w:left="466" w:right="186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onsibility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416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4297045</wp:posOffset>
                </wp:positionV>
                <wp:extent cx="2228850" cy="488950"/>
                <wp:effectExtent l="1905" t="1270" r="0" b="0"/>
                <wp:wrapNone/>
                <wp:docPr id="897" name="Text Box 8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teps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olving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roblems</w:t>
                            </w:r>
                            <w:r>
                              <w:rPr>
                                <w:rFonts w:ascii="Times New Roman"/>
                                <w:spacing w:val="26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nflict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with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spacing w:line="251" w:lineRule="exact"/>
                              <w:ind w:left="186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8" o:spid="_x0000_s1105" type="#_x0000_t202" style="position:absolute;margin-left:221.4pt;margin-top:338.35pt;width:175.5pt;height:38.5pt;z-index:-6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B5esgIAALU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Apply</w:t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h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teps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of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olving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roblems</w:t>
                      </w:r>
                      <w:r>
                        <w:rPr>
                          <w:rFonts w:ascii="Times New Roman"/>
                          <w:spacing w:val="26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nflict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with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thers.</w:t>
                      </w:r>
                    </w:p>
                    <w:p w:rsidR="00CC2134" w:rsidRDefault="00CC2134">
                      <w:pPr>
                        <w:spacing w:line="251" w:lineRule="exact"/>
                        <w:ind w:left="186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440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4297045</wp:posOffset>
                </wp:positionV>
                <wp:extent cx="2286000" cy="488950"/>
                <wp:effectExtent l="1905" t="1270" r="0" b="0"/>
                <wp:wrapNone/>
                <wp:docPr id="896" name="Text Box 8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6" w:right="8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use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7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mpromise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ariety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spacing w:line="251" w:lineRule="exact"/>
                              <w:ind w:left="204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7" o:spid="_x0000_s1106" type="#_x0000_t202" style="position:absolute;margin-left:396.9pt;margin-top:338.35pt;width:180pt;height:38.5pt;z-index:-66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6" w:right="8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ractic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he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kill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use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o</w:t>
                      </w:r>
                      <w:r>
                        <w:rPr>
                          <w:rFonts w:ascii="Times New Roman"/>
                          <w:spacing w:val="27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mpromise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ariety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ituations.</w:t>
                      </w:r>
                    </w:p>
                    <w:p w:rsidR="00CC2134" w:rsidRDefault="00CC2134">
                      <w:pPr>
                        <w:spacing w:line="251" w:lineRule="exact"/>
                        <w:ind w:left="204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464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4297045</wp:posOffset>
                </wp:positionV>
                <wp:extent cx="2228850" cy="488950"/>
                <wp:effectExtent l="1905" t="1270" r="0" b="0"/>
                <wp:wrapNone/>
                <wp:docPr id="895" name="Text Box 8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936"/>
                              </w:tabs>
                              <w:spacing w:before="1"/>
                              <w:ind w:left="106" w:right="28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Review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mplement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resolve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roblem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conflicts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successfully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6" o:spid="_x0000_s1107" type="#_x0000_t202" style="position:absolute;margin-left:576.9pt;margin-top:338.35pt;width:175.5pt;height:38.5pt;z-index:-6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936"/>
                        </w:tabs>
                        <w:spacing w:before="1"/>
                        <w:ind w:left="106" w:right="28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Review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implement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to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resolve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roblem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conflicts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successfully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488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4785360</wp:posOffset>
                </wp:positionV>
                <wp:extent cx="8983980" cy="167005"/>
                <wp:effectExtent l="0" t="3810" r="0" b="635"/>
                <wp:wrapNone/>
                <wp:docPr id="894" name="Text Box 8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839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375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: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Strateg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5" o:spid="_x0000_s1108" type="#_x0000_t202" style="position:absolute;margin-left:45pt;margin-top:376.8pt;width:707.4pt;height:13.15pt;z-index:-65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375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: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Strateg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51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4952365</wp:posOffset>
                </wp:positionV>
                <wp:extent cx="2240280" cy="649605"/>
                <wp:effectExtent l="0" t="0" r="0" b="0"/>
                <wp:wrapNone/>
                <wp:docPr id="893" name="Text Box 8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hoic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4" o:spid="_x0000_s1109" type="#_x0000_t202" style="position:absolute;margin-left:45pt;margin-top:389.95pt;width:176.4pt;height:51.15pt;z-index:-65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zBRsgIAALU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3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Healthy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hoic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536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4952365</wp:posOffset>
                </wp:positionV>
                <wp:extent cx="2228850" cy="649605"/>
                <wp:effectExtent l="1905" t="0" r="0" b="0"/>
                <wp:wrapNone/>
                <wp:docPr id="892" name="Text Box 8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1861"/>
                              </w:tabs>
                              <w:spacing w:before="1"/>
                              <w:ind w:left="108" w:right="15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effective</w:t>
                            </w:r>
                            <w:r>
                              <w:rPr>
                                <w:rFonts w:ascii="Times New Roman"/>
                                <w:spacing w:val="-2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roblem-solving,</w:t>
                            </w:r>
                            <w:r>
                              <w:rPr>
                                <w:rFonts w:ascii="Times New Roman"/>
                                <w:spacing w:val="2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ecision-making,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fusal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mak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hoices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t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>school.</w:t>
                            </w:r>
                            <w:r>
                              <w:rPr>
                                <w:rFonts w:ascii="Times New Roman"/>
                                <w:w w:val="9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3" o:spid="_x0000_s1110" type="#_x0000_t202" style="position:absolute;margin-left:221.4pt;margin-top:389.95pt;width:175.5pt;height:51.15pt;z-index:-65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oLOsgIAALU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1861"/>
                        </w:tabs>
                        <w:spacing w:before="1"/>
                        <w:ind w:left="108" w:right="15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Apply</w:t>
                      </w:r>
                      <w:r>
                        <w:rPr>
                          <w:rFonts w:ascii="Times New Roman"/>
                          <w:spacing w:val="-2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effective</w:t>
                      </w:r>
                      <w:r>
                        <w:rPr>
                          <w:rFonts w:ascii="Times New Roman"/>
                          <w:spacing w:val="-2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roblem-solving,</w:t>
                      </w:r>
                      <w:r>
                        <w:rPr>
                          <w:rFonts w:ascii="Times New Roman"/>
                          <w:spacing w:val="2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ecision-making,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fusal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kills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mak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af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healthy</w:t>
                      </w:r>
                      <w:r>
                        <w:rPr>
                          <w:rFonts w:ascii="Times New Roman"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life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hoices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t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w w:val="90"/>
                        </w:rPr>
                        <w:t>school.</w:t>
                      </w:r>
                      <w:r>
                        <w:rPr>
                          <w:rFonts w:ascii="Times New Roman"/>
                          <w:w w:val="90"/>
                        </w:rPr>
                        <w:tab/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560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4952365</wp:posOffset>
                </wp:positionV>
                <wp:extent cx="2286000" cy="649605"/>
                <wp:effectExtent l="1905" t="0" r="0" b="0"/>
                <wp:wrapNone/>
                <wp:docPr id="891" name="Text Box 8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8" w:right="24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effective</w:t>
                            </w:r>
                            <w:r>
                              <w:rPr>
                                <w:rFonts w:ascii="Times New Roman"/>
                                <w:spacing w:val="-2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roblem-solving,</w:t>
                            </w:r>
                            <w:r>
                              <w:rPr>
                                <w:rFonts w:ascii="Times New Roman"/>
                                <w:spacing w:val="2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ecision-making,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fusal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mak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oices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22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ariou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ituations.</w:t>
                            </w:r>
                            <w:r w:rsidR="00131C61"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2" o:spid="_x0000_s1111" type="#_x0000_t202" style="position:absolute;margin-left:396.9pt;margin-top:389.95pt;width:180pt;height:51.15pt;z-index:-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8" w:right="24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Apply</w:t>
                      </w:r>
                      <w:r>
                        <w:rPr>
                          <w:rFonts w:ascii="Times New Roman"/>
                          <w:spacing w:val="-2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effective</w:t>
                      </w:r>
                      <w:r>
                        <w:rPr>
                          <w:rFonts w:ascii="Times New Roman"/>
                          <w:spacing w:val="-2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roblem-solving,</w:t>
                      </w:r>
                      <w:r>
                        <w:rPr>
                          <w:rFonts w:ascii="Times New Roman"/>
                          <w:spacing w:val="2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ecision-making,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fusal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kills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mak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afe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healthy</w:t>
                      </w:r>
                      <w:r>
                        <w:rPr>
                          <w:rFonts w:ascii="Times New Roman"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oices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</w:t>
                      </w:r>
                      <w:r>
                        <w:rPr>
                          <w:rFonts w:ascii="Times New Roman"/>
                          <w:spacing w:val="22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ariou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ife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ituations.</w:t>
                      </w:r>
                      <w:r w:rsidR="00131C61">
                        <w:rPr>
                          <w:rFonts w:ascii="Times New Roman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584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4952365</wp:posOffset>
                </wp:positionV>
                <wp:extent cx="2228850" cy="649605"/>
                <wp:effectExtent l="1905" t="0" r="0" b="0"/>
                <wp:wrapNone/>
                <wp:docPr id="890" name="Text Box 8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"/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Evaluate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eer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influence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on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problem-</w:t>
                            </w:r>
                            <w:r>
                              <w:rPr>
                                <w:rFonts w:ascii="Times New Roman"/>
                                <w:spacing w:val="2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olving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decision-making</w:t>
                            </w:r>
                            <w:r>
                              <w:rPr>
                                <w:rFonts w:ascii="Times New Roman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kills.</w:t>
                            </w:r>
                          </w:p>
                          <w:p w:rsidR="00CC2134" w:rsidRDefault="00CC2134">
                            <w:pPr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1" o:spid="_x0000_s1112" type="#_x0000_t202" style="position:absolute;margin-left:576.9pt;margin-top:389.95pt;width:175.5pt;height:51.15pt;z-index:-65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"/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Evaluate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eer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influence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on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problem-</w:t>
                      </w:r>
                      <w:r>
                        <w:rPr>
                          <w:rFonts w:ascii="Times New Roman"/>
                          <w:spacing w:val="2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olving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nd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decision-making</w:t>
                      </w:r>
                      <w:r>
                        <w:rPr>
                          <w:rFonts w:ascii="Times New Roman"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kills.</w:t>
                      </w:r>
                    </w:p>
                    <w:p w:rsidR="00CC2134" w:rsidRDefault="00CC2134">
                      <w:pPr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608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5601335</wp:posOffset>
                </wp:positionV>
                <wp:extent cx="2240280" cy="649605"/>
                <wp:effectExtent l="0" t="635" r="0" b="0"/>
                <wp:wrapNone/>
                <wp:docPr id="889" name="Text Box 8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466" w:right="186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Other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0" o:spid="_x0000_s1113" type="#_x0000_t202" style="position:absolute;margin-left:45pt;margin-top:441.05pt;width:176.4pt;height:51.15pt;z-index:-65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/VzswIAALU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466" w:right="186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Other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632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5601335</wp:posOffset>
                </wp:positionV>
                <wp:extent cx="2228850" cy="649605"/>
                <wp:effectExtent l="1905" t="635" r="0" b="0"/>
                <wp:wrapNone/>
                <wp:docPr id="888" name="Text Box 8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ssue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impact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safety.</w:t>
                            </w:r>
                          </w:p>
                          <w:p w:rsidR="00CC2134" w:rsidRDefault="00CC2134">
                            <w:pPr>
                              <w:ind w:left="186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9" o:spid="_x0000_s1114" type="#_x0000_t202" style="position:absolute;margin-left:221.4pt;margin-top:441.05pt;width:175.5pt;height:51.15pt;z-index:-65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ssue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at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impact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personal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safety.</w:t>
                      </w:r>
                    </w:p>
                    <w:p w:rsidR="00CC2134" w:rsidRDefault="00CC2134">
                      <w:pPr>
                        <w:ind w:left="186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656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5601335</wp:posOffset>
                </wp:positionV>
                <wp:extent cx="2286000" cy="649605"/>
                <wp:effectExtent l="1905" t="635" r="0" b="0"/>
                <wp:wrapNone/>
                <wp:docPr id="887" name="Text Box 8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4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escribe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different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ypes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iolence</w:t>
                            </w:r>
                            <w:r>
                              <w:rPr>
                                <w:rFonts w:ascii="Times New Roman"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harassment,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28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-2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intervention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204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8" o:spid="_x0000_s1115" type="#_x0000_t202" style="position:absolute;margin-left:396.9pt;margin-top:441.05pt;width:180pt;height:51.15pt;z-index:-6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6" w:right="24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escribe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different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ypes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f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iolence</w:t>
                      </w:r>
                      <w:r>
                        <w:rPr>
                          <w:rFonts w:ascii="Times New Roman"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harassment,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28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-2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intervention.</w:t>
                      </w:r>
                    </w:p>
                    <w:p w:rsidR="00CC2134" w:rsidRDefault="00CC2134">
                      <w:pPr>
                        <w:spacing w:before="1"/>
                        <w:ind w:left="204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680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5601335</wp:posOffset>
                </wp:positionV>
                <wp:extent cx="2228850" cy="649605"/>
                <wp:effectExtent l="1905" t="635" r="0" b="0"/>
                <wp:wrapNone/>
                <wp:docPr id="886" name="Text Box 8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spacing w:val="24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hey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relat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iolence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harassment.</w:t>
                            </w:r>
                          </w:p>
                          <w:p w:rsidR="00CC2134" w:rsidRDefault="00CC2134">
                            <w:pPr>
                              <w:spacing w:before="1"/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7" o:spid="_x0000_s1116" type="#_x0000_t202" style="position:absolute;margin-left:576.9pt;margin-top:441.05pt;width:175.5pt;height:51.15pt;z-index:-65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2B5sgIAALU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1"/>
                        </w:rPr>
                        <w:t>Apply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personal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afety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as</w:t>
                      </w:r>
                      <w:r>
                        <w:rPr>
                          <w:rFonts w:ascii="Times New Roman"/>
                          <w:spacing w:val="24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hey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relat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to</w:t>
                      </w:r>
                      <w:r>
                        <w:rPr>
                          <w:rFonts w:ascii="Times New Roman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iolence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and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harassment.</w:t>
                      </w:r>
                    </w:p>
                    <w:p w:rsidR="00CC2134" w:rsidRDefault="00CC2134">
                      <w:pPr>
                        <w:spacing w:before="1"/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704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6250940</wp:posOffset>
                </wp:positionV>
                <wp:extent cx="2240280" cy="488950"/>
                <wp:effectExtent l="0" t="2540" r="0" b="3810"/>
                <wp:wrapNone/>
                <wp:docPr id="885" name="Text Box 8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6" o:spid="_x0000_s1117" type="#_x0000_t202" style="position:absolute;margin-left:45pt;margin-top:492.2pt;width:176.4pt;height:38.5pt;z-index:-6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728" behindDoc="1" locked="0" layoutInCell="1" allowOverlap="1">
                <wp:simplePos x="0" y="0"/>
                <wp:positionH relativeFrom="page">
                  <wp:posOffset>2811780</wp:posOffset>
                </wp:positionH>
                <wp:positionV relativeFrom="page">
                  <wp:posOffset>6250940</wp:posOffset>
                </wp:positionV>
                <wp:extent cx="2228850" cy="488950"/>
                <wp:effectExtent l="1905" t="2540" r="0" b="3810"/>
                <wp:wrapNone/>
                <wp:docPr id="884" name="Text Box 8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managing</w:t>
                            </w:r>
                            <w:r>
                              <w:rPr>
                                <w:rFonts w:ascii="Times New Roman"/>
                                <w:spacing w:val="30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nge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86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5" o:spid="_x0000_s1118" type="#_x0000_t202" style="position:absolute;margin-left:221.4pt;margin-top:492.2pt;width:175.5pt;height:38.5pt;z-index:-6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ind w:left="108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spacing w:val="-2"/>
                        </w:rPr>
                        <w:t>Identify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coping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kill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managing</w:t>
                      </w:r>
                      <w:r>
                        <w:rPr>
                          <w:rFonts w:ascii="Times New Roman"/>
                          <w:spacing w:val="30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ife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nge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r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vents.</w:t>
                      </w:r>
                    </w:p>
                    <w:p w:rsidR="00CC2134" w:rsidRDefault="00CC2134">
                      <w:pPr>
                        <w:spacing w:before="2"/>
                        <w:ind w:left="186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752" behindDoc="1" locked="0" layoutInCell="1" allowOverlap="1">
                <wp:simplePos x="0" y="0"/>
                <wp:positionH relativeFrom="page">
                  <wp:posOffset>5040630</wp:posOffset>
                </wp:positionH>
                <wp:positionV relativeFrom="page">
                  <wp:posOffset>6250940</wp:posOffset>
                </wp:positionV>
                <wp:extent cx="2286000" cy="488950"/>
                <wp:effectExtent l="1905" t="2540" r="0" b="3810"/>
                <wp:wrapNone/>
                <wp:docPr id="883" name="Text Box 8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8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Utilize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managing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nges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204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4" o:spid="_x0000_s1119" type="#_x0000_t202" style="position:absolute;margin-left:396.9pt;margin-top:492.2pt;width:180pt;height:38.5pt;z-index:-6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" filled="f" stroked="f">
                <v:textbox inset="0,0,0,0">
                  <w:txbxContent>
                    <w:p w:rsidR="00CC2134" w:rsidRDefault="00CC2134">
                      <w:pPr>
                        <w:ind w:left="108" w:right="8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Utilize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ping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skills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managing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ife</w:t>
                      </w:r>
                      <w:r>
                        <w:rPr>
                          <w:rFonts w:ascii="Times New Roman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nges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r</w:t>
                      </w:r>
                      <w:r>
                        <w:rPr>
                          <w:rFonts w:ascii="Times New Roman"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vents.</w:t>
                      </w:r>
                    </w:p>
                    <w:p w:rsidR="00CC2134" w:rsidRDefault="00CC2134">
                      <w:pPr>
                        <w:spacing w:before="2"/>
                        <w:ind w:left="204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776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6250940</wp:posOffset>
                </wp:positionV>
                <wp:extent cx="2228850" cy="488950"/>
                <wp:effectExtent l="1905" t="2540" r="0" b="3810"/>
                <wp:wrapNone/>
                <wp:docPr id="882" name="Text Box 8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Evaluate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variou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25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managing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changes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or</w:t>
                            </w:r>
                            <w:r>
                              <w:rPr>
                                <w:rFonts w:ascii="Times New Roman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spacing w:before="2"/>
                              <w:ind w:left="193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DOK:</w:t>
                            </w:r>
                            <w:r>
                              <w:rPr>
                                <w:rFonts w:ascii="Times New Roman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3" o:spid="_x0000_s1120" type="#_x0000_t202" style="position:absolute;margin-left:576.9pt;margin-top:492.2pt;width:175.5pt;height:38.5pt;z-index:-6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hdQsgIAALU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ind w:left="106" w:right="21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Evaluate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variou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oping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</w:rPr>
                        <w:t>skills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for</w:t>
                      </w:r>
                      <w:r>
                        <w:rPr>
                          <w:rFonts w:ascii="Times New Roman"/>
                          <w:spacing w:val="25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managing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ife</w:t>
                      </w:r>
                      <w:r>
                        <w:rPr>
                          <w:rFonts w:ascii="Times New Roman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changes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or</w:t>
                      </w:r>
                      <w:r>
                        <w:rPr>
                          <w:rFonts w:ascii="Times New Roman"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events.</w:t>
                      </w:r>
                    </w:p>
                    <w:p w:rsidR="00CC2134" w:rsidRDefault="00CC2134">
                      <w:pPr>
                        <w:spacing w:before="2"/>
                        <w:ind w:left="193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</w:rPr>
                        <w:t>DOK:</w:t>
                      </w:r>
                      <w:r>
                        <w:rPr>
                          <w:rFonts w:ascii="Times New Roman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Level</w:t>
                      </w:r>
                      <w:r>
                        <w:rPr>
                          <w:rFonts w:ascii="Times New Roman"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800" behindDoc="1" locked="0" layoutInCell="1" allowOverlap="1">
                <wp:simplePos x="0" y="0"/>
                <wp:positionH relativeFrom="page">
                  <wp:posOffset>7655560</wp:posOffset>
                </wp:positionH>
                <wp:positionV relativeFrom="page">
                  <wp:posOffset>133350</wp:posOffset>
                </wp:positionV>
                <wp:extent cx="1912620" cy="779145"/>
                <wp:effectExtent l="0" t="0" r="4445" b="1905"/>
                <wp:wrapNone/>
                <wp:docPr id="881" name="Text Box 8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79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9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2" o:spid="_x0000_s1121" type="#_x0000_t202" style="position:absolute;margin-left:602.8pt;margin-top:10.5pt;width:150.6pt;height:61.35pt;z-index:-6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TvsgIAALU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69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4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D14338">
      <w:pPr>
        <w:rPr>
          <w:sz w:val="2"/>
          <w:szCs w:val="2"/>
        </w:rPr>
        <w:sectPr w:rsidR="00EF3DAF">
          <w:pgSz w:w="15840" w:h="12240" w:orient="landscape"/>
          <w:pgMar w:top="120" w:right="660" w:bottom="280" w:left="780" w:header="720" w:footer="720" w:gutter="0"/>
          <w:cols w:space="720"/>
        </w:sectPr>
      </w:pPr>
      <w:r>
        <w:rPr>
          <w:sz w:val="2"/>
          <w:szCs w:val="2"/>
        </w:rPr>
        <w:t>bb</w:t>
      </w: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0824" behindDoc="1" locked="0" layoutInCell="1" allowOverlap="1">
                <wp:simplePos x="0" y="0"/>
                <wp:positionH relativeFrom="page">
                  <wp:posOffset>473075</wp:posOffset>
                </wp:positionH>
                <wp:positionV relativeFrom="page">
                  <wp:posOffset>1190625</wp:posOffset>
                </wp:positionV>
                <wp:extent cx="9112250" cy="5307330"/>
                <wp:effectExtent l="6350" t="9525" r="6350" b="7620"/>
                <wp:wrapNone/>
                <wp:docPr id="830" name="Group 8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12250" cy="5307330"/>
                          <a:chOff x="745" y="1875"/>
                          <a:chExt cx="14350" cy="8358"/>
                        </a:xfrm>
                      </wpg:grpSpPr>
                      <wpg:grpSp>
                        <wpg:cNvPr id="831" name="Group 880"/>
                        <wpg:cNvGrpSpPr>
                          <a:grpSpLocks/>
                        </wpg:cNvGrpSpPr>
                        <wpg:grpSpPr bwMode="auto">
                          <a:xfrm>
                            <a:off x="751" y="1880"/>
                            <a:ext cx="14338" cy="2"/>
                            <a:chOff x="751" y="1880"/>
                            <a:chExt cx="14338" cy="2"/>
                          </a:xfrm>
                        </wpg:grpSpPr>
                        <wps:wsp>
                          <wps:cNvPr id="832" name="Freeform 881"/>
                          <wps:cNvSpPr>
                            <a:spLocks/>
                          </wps:cNvSpPr>
                          <wps:spPr bwMode="auto">
                            <a:xfrm>
                              <a:off x="751" y="1880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3" name="Group 878"/>
                        <wpg:cNvGrpSpPr>
                          <a:grpSpLocks/>
                        </wpg:cNvGrpSpPr>
                        <wpg:grpSpPr bwMode="auto">
                          <a:xfrm>
                            <a:off x="756" y="1885"/>
                            <a:ext cx="2" cy="8342"/>
                            <a:chOff x="756" y="1885"/>
                            <a:chExt cx="2" cy="8342"/>
                          </a:xfrm>
                        </wpg:grpSpPr>
                        <wps:wsp>
                          <wps:cNvPr id="834" name="Freeform 879"/>
                          <wps:cNvSpPr>
                            <a:spLocks/>
                          </wps:cNvSpPr>
                          <wps:spPr bwMode="auto">
                            <a:xfrm>
                              <a:off x="756" y="1885"/>
                              <a:ext cx="2" cy="8342"/>
                            </a:xfrm>
                            <a:custGeom>
                              <a:avLst/>
                              <a:gdLst>
                                <a:gd name="T0" fmla="+- 0 1885 1885"/>
                                <a:gd name="T1" fmla="*/ 1885 h 8342"/>
                                <a:gd name="T2" fmla="+- 0 10226 1885"/>
                                <a:gd name="T3" fmla="*/ 10226 h 83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42">
                                  <a:moveTo>
                                    <a:pt x="0" y="0"/>
                                  </a:moveTo>
                                  <a:lnTo>
                                    <a:pt x="0" y="834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5" name="Group 876"/>
                        <wpg:cNvGrpSpPr>
                          <a:grpSpLocks/>
                        </wpg:cNvGrpSpPr>
                        <wpg:grpSpPr bwMode="auto">
                          <a:xfrm>
                            <a:off x="15084" y="1885"/>
                            <a:ext cx="2" cy="8342"/>
                            <a:chOff x="15084" y="1885"/>
                            <a:chExt cx="2" cy="8342"/>
                          </a:xfrm>
                        </wpg:grpSpPr>
                        <wps:wsp>
                          <wps:cNvPr id="836" name="Freeform 877"/>
                          <wps:cNvSpPr>
                            <a:spLocks/>
                          </wps:cNvSpPr>
                          <wps:spPr bwMode="auto">
                            <a:xfrm>
                              <a:off x="15084" y="1885"/>
                              <a:ext cx="2" cy="8342"/>
                            </a:xfrm>
                            <a:custGeom>
                              <a:avLst/>
                              <a:gdLst>
                                <a:gd name="T0" fmla="+- 0 1885 1885"/>
                                <a:gd name="T1" fmla="*/ 1885 h 8342"/>
                                <a:gd name="T2" fmla="+- 0 10226 1885"/>
                                <a:gd name="T3" fmla="*/ 10226 h 83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42">
                                  <a:moveTo>
                                    <a:pt x="0" y="0"/>
                                  </a:moveTo>
                                  <a:lnTo>
                                    <a:pt x="0" y="834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7" name="Group 874"/>
                        <wpg:cNvGrpSpPr>
                          <a:grpSpLocks/>
                        </wpg:cNvGrpSpPr>
                        <wpg:grpSpPr bwMode="auto">
                          <a:xfrm>
                            <a:off x="751" y="2143"/>
                            <a:ext cx="14338" cy="2"/>
                            <a:chOff x="751" y="2143"/>
                            <a:chExt cx="14338" cy="2"/>
                          </a:xfrm>
                        </wpg:grpSpPr>
                        <wps:wsp>
                          <wps:cNvPr id="838" name="Freeform 875"/>
                          <wps:cNvSpPr>
                            <a:spLocks/>
                          </wps:cNvSpPr>
                          <wps:spPr bwMode="auto">
                            <a:xfrm>
                              <a:off x="751" y="2143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9" name="Group 872"/>
                        <wpg:cNvGrpSpPr>
                          <a:grpSpLocks/>
                        </wpg:cNvGrpSpPr>
                        <wpg:grpSpPr bwMode="auto">
                          <a:xfrm>
                            <a:off x="4014" y="2148"/>
                            <a:ext cx="2" cy="3113"/>
                            <a:chOff x="4014" y="2148"/>
                            <a:chExt cx="2" cy="3113"/>
                          </a:xfrm>
                        </wpg:grpSpPr>
                        <wps:wsp>
                          <wps:cNvPr id="840" name="Freeform 873"/>
                          <wps:cNvSpPr>
                            <a:spLocks/>
                          </wps:cNvSpPr>
                          <wps:spPr bwMode="auto">
                            <a:xfrm>
                              <a:off x="4014" y="2148"/>
                              <a:ext cx="2" cy="3113"/>
                            </a:xfrm>
                            <a:custGeom>
                              <a:avLst/>
                              <a:gdLst>
                                <a:gd name="T0" fmla="+- 0 2148 2148"/>
                                <a:gd name="T1" fmla="*/ 2148 h 3113"/>
                                <a:gd name="T2" fmla="+- 0 5261 2148"/>
                                <a:gd name="T3" fmla="*/ 5261 h 31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13">
                                  <a:moveTo>
                                    <a:pt x="0" y="0"/>
                                  </a:moveTo>
                                  <a:lnTo>
                                    <a:pt x="0" y="31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1" name="Group 870"/>
                        <wpg:cNvGrpSpPr>
                          <a:grpSpLocks/>
                        </wpg:cNvGrpSpPr>
                        <wpg:grpSpPr bwMode="auto">
                          <a:xfrm>
                            <a:off x="7794" y="2148"/>
                            <a:ext cx="2" cy="3113"/>
                            <a:chOff x="7794" y="2148"/>
                            <a:chExt cx="2" cy="3113"/>
                          </a:xfrm>
                        </wpg:grpSpPr>
                        <wps:wsp>
                          <wps:cNvPr id="842" name="Freeform 871"/>
                          <wps:cNvSpPr>
                            <a:spLocks/>
                          </wps:cNvSpPr>
                          <wps:spPr bwMode="auto">
                            <a:xfrm>
                              <a:off x="7794" y="2148"/>
                              <a:ext cx="2" cy="3113"/>
                            </a:xfrm>
                            <a:custGeom>
                              <a:avLst/>
                              <a:gdLst>
                                <a:gd name="T0" fmla="+- 0 2148 2148"/>
                                <a:gd name="T1" fmla="*/ 2148 h 3113"/>
                                <a:gd name="T2" fmla="+- 0 5261 2148"/>
                                <a:gd name="T3" fmla="*/ 5261 h 31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13">
                                  <a:moveTo>
                                    <a:pt x="0" y="0"/>
                                  </a:moveTo>
                                  <a:lnTo>
                                    <a:pt x="0" y="31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3" name="Group 868"/>
                        <wpg:cNvGrpSpPr>
                          <a:grpSpLocks/>
                        </wpg:cNvGrpSpPr>
                        <wpg:grpSpPr bwMode="auto">
                          <a:xfrm>
                            <a:off x="11394" y="2148"/>
                            <a:ext cx="2" cy="3113"/>
                            <a:chOff x="11394" y="2148"/>
                            <a:chExt cx="2" cy="3113"/>
                          </a:xfrm>
                        </wpg:grpSpPr>
                        <wps:wsp>
                          <wps:cNvPr id="844" name="Freeform 869"/>
                          <wps:cNvSpPr>
                            <a:spLocks/>
                          </wps:cNvSpPr>
                          <wps:spPr bwMode="auto">
                            <a:xfrm>
                              <a:off x="11394" y="2148"/>
                              <a:ext cx="2" cy="3113"/>
                            </a:xfrm>
                            <a:custGeom>
                              <a:avLst/>
                              <a:gdLst>
                                <a:gd name="T0" fmla="+- 0 2148 2148"/>
                                <a:gd name="T1" fmla="*/ 2148 h 3113"/>
                                <a:gd name="T2" fmla="+- 0 5261 2148"/>
                                <a:gd name="T3" fmla="*/ 5261 h 31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13">
                                  <a:moveTo>
                                    <a:pt x="0" y="0"/>
                                  </a:moveTo>
                                  <a:lnTo>
                                    <a:pt x="0" y="31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5" name="Group 866"/>
                        <wpg:cNvGrpSpPr>
                          <a:grpSpLocks/>
                        </wpg:cNvGrpSpPr>
                        <wpg:grpSpPr bwMode="auto">
                          <a:xfrm>
                            <a:off x="751" y="2407"/>
                            <a:ext cx="14338" cy="2"/>
                            <a:chOff x="751" y="2407"/>
                            <a:chExt cx="14338" cy="2"/>
                          </a:xfrm>
                        </wpg:grpSpPr>
                        <wps:wsp>
                          <wps:cNvPr id="846" name="Freeform 867"/>
                          <wps:cNvSpPr>
                            <a:spLocks/>
                          </wps:cNvSpPr>
                          <wps:spPr bwMode="auto">
                            <a:xfrm>
                              <a:off x="751" y="2407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7" name="Group 864"/>
                        <wpg:cNvGrpSpPr>
                          <a:grpSpLocks/>
                        </wpg:cNvGrpSpPr>
                        <wpg:grpSpPr bwMode="auto">
                          <a:xfrm>
                            <a:off x="751" y="3336"/>
                            <a:ext cx="14338" cy="2"/>
                            <a:chOff x="751" y="3336"/>
                            <a:chExt cx="14338" cy="2"/>
                          </a:xfrm>
                        </wpg:grpSpPr>
                        <wps:wsp>
                          <wps:cNvPr id="848" name="Freeform 865"/>
                          <wps:cNvSpPr>
                            <a:spLocks/>
                          </wps:cNvSpPr>
                          <wps:spPr bwMode="auto">
                            <a:xfrm>
                              <a:off x="751" y="3336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9" name="Group 862"/>
                        <wpg:cNvGrpSpPr>
                          <a:grpSpLocks/>
                        </wpg:cNvGrpSpPr>
                        <wpg:grpSpPr bwMode="auto">
                          <a:xfrm>
                            <a:off x="751" y="4496"/>
                            <a:ext cx="14338" cy="2"/>
                            <a:chOff x="751" y="4496"/>
                            <a:chExt cx="14338" cy="2"/>
                          </a:xfrm>
                        </wpg:grpSpPr>
                        <wps:wsp>
                          <wps:cNvPr id="850" name="Freeform 863"/>
                          <wps:cNvSpPr>
                            <a:spLocks/>
                          </wps:cNvSpPr>
                          <wps:spPr bwMode="auto">
                            <a:xfrm>
                              <a:off x="751" y="4496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1" name="Group 860"/>
                        <wpg:cNvGrpSpPr>
                          <a:grpSpLocks/>
                        </wpg:cNvGrpSpPr>
                        <wpg:grpSpPr bwMode="auto">
                          <a:xfrm>
                            <a:off x="751" y="5266"/>
                            <a:ext cx="14338" cy="2"/>
                            <a:chOff x="751" y="5266"/>
                            <a:chExt cx="14338" cy="2"/>
                          </a:xfrm>
                        </wpg:grpSpPr>
                        <wps:wsp>
                          <wps:cNvPr id="852" name="Freeform 861"/>
                          <wps:cNvSpPr>
                            <a:spLocks/>
                          </wps:cNvSpPr>
                          <wps:spPr bwMode="auto">
                            <a:xfrm>
                              <a:off x="751" y="5266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3" name="Group 858"/>
                        <wpg:cNvGrpSpPr>
                          <a:grpSpLocks/>
                        </wpg:cNvGrpSpPr>
                        <wpg:grpSpPr bwMode="auto">
                          <a:xfrm>
                            <a:off x="751" y="5528"/>
                            <a:ext cx="14338" cy="2"/>
                            <a:chOff x="751" y="5528"/>
                            <a:chExt cx="14338" cy="2"/>
                          </a:xfrm>
                        </wpg:grpSpPr>
                        <wps:wsp>
                          <wps:cNvPr id="854" name="Freeform 859"/>
                          <wps:cNvSpPr>
                            <a:spLocks/>
                          </wps:cNvSpPr>
                          <wps:spPr bwMode="auto">
                            <a:xfrm>
                              <a:off x="751" y="5528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5" name="Group 856"/>
                        <wpg:cNvGrpSpPr>
                          <a:grpSpLocks/>
                        </wpg:cNvGrpSpPr>
                        <wpg:grpSpPr bwMode="auto">
                          <a:xfrm>
                            <a:off x="4014" y="5533"/>
                            <a:ext cx="2" cy="2091"/>
                            <a:chOff x="4014" y="5533"/>
                            <a:chExt cx="2" cy="2091"/>
                          </a:xfrm>
                        </wpg:grpSpPr>
                        <wps:wsp>
                          <wps:cNvPr id="856" name="Freeform 857"/>
                          <wps:cNvSpPr>
                            <a:spLocks/>
                          </wps:cNvSpPr>
                          <wps:spPr bwMode="auto">
                            <a:xfrm>
                              <a:off x="4014" y="5533"/>
                              <a:ext cx="2" cy="2091"/>
                            </a:xfrm>
                            <a:custGeom>
                              <a:avLst/>
                              <a:gdLst>
                                <a:gd name="T0" fmla="+- 0 5533 5533"/>
                                <a:gd name="T1" fmla="*/ 5533 h 2091"/>
                                <a:gd name="T2" fmla="+- 0 7624 5533"/>
                                <a:gd name="T3" fmla="*/ 7624 h 20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91">
                                  <a:moveTo>
                                    <a:pt x="0" y="0"/>
                                  </a:moveTo>
                                  <a:lnTo>
                                    <a:pt x="0" y="209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7" name="Group 854"/>
                        <wpg:cNvGrpSpPr>
                          <a:grpSpLocks/>
                        </wpg:cNvGrpSpPr>
                        <wpg:grpSpPr bwMode="auto">
                          <a:xfrm>
                            <a:off x="7794" y="5533"/>
                            <a:ext cx="2" cy="2091"/>
                            <a:chOff x="7794" y="5533"/>
                            <a:chExt cx="2" cy="2091"/>
                          </a:xfrm>
                        </wpg:grpSpPr>
                        <wps:wsp>
                          <wps:cNvPr id="858" name="Freeform 855"/>
                          <wps:cNvSpPr>
                            <a:spLocks/>
                          </wps:cNvSpPr>
                          <wps:spPr bwMode="auto">
                            <a:xfrm>
                              <a:off x="7794" y="5533"/>
                              <a:ext cx="2" cy="2091"/>
                            </a:xfrm>
                            <a:custGeom>
                              <a:avLst/>
                              <a:gdLst>
                                <a:gd name="T0" fmla="+- 0 5533 5533"/>
                                <a:gd name="T1" fmla="*/ 5533 h 2091"/>
                                <a:gd name="T2" fmla="+- 0 7624 5533"/>
                                <a:gd name="T3" fmla="*/ 7624 h 20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91">
                                  <a:moveTo>
                                    <a:pt x="0" y="0"/>
                                  </a:moveTo>
                                  <a:lnTo>
                                    <a:pt x="0" y="209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9" name="Group 852"/>
                        <wpg:cNvGrpSpPr>
                          <a:grpSpLocks/>
                        </wpg:cNvGrpSpPr>
                        <wpg:grpSpPr bwMode="auto">
                          <a:xfrm>
                            <a:off x="11394" y="5533"/>
                            <a:ext cx="2" cy="2091"/>
                            <a:chOff x="11394" y="5533"/>
                            <a:chExt cx="2" cy="2091"/>
                          </a:xfrm>
                        </wpg:grpSpPr>
                        <wps:wsp>
                          <wps:cNvPr id="860" name="Freeform 853"/>
                          <wps:cNvSpPr>
                            <a:spLocks/>
                          </wps:cNvSpPr>
                          <wps:spPr bwMode="auto">
                            <a:xfrm>
                              <a:off x="11394" y="5533"/>
                              <a:ext cx="2" cy="2091"/>
                            </a:xfrm>
                            <a:custGeom>
                              <a:avLst/>
                              <a:gdLst>
                                <a:gd name="T0" fmla="+- 0 5533 5533"/>
                                <a:gd name="T1" fmla="*/ 5533 h 2091"/>
                                <a:gd name="T2" fmla="+- 0 7624 5533"/>
                                <a:gd name="T3" fmla="*/ 7624 h 20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91">
                                  <a:moveTo>
                                    <a:pt x="0" y="0"/>
                                  </a:moveTo>
                                  <a:lnTo>
                                    <a:pt x="0" y="209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1" name="Group 850"/>
                        <wpg:cNvGrpSpPr>
                          <a:grpSpLocks/>
                        </wpg:cNvGrpSpPr>
                        <wpg:grpSpPr bwMode="auto">
                          <a:xfrm>
                            <a:off x="751" y="6228"/>
                            <a:ext cx="14338" cy="2"/>
                            <a:chOff x="751" y="6228"/>
                            <a:chExt cx="14338" cy="2"/>
                          </a:xfrm>
                        </wpg:grpSpPr>
                        <wps:wsp>
                          <wps:cNvPr id="862" name="Freeform 851"/>
                          <wps:cNvSpPr>
                            <a:spLocks/>
                          </wps:cNvSpPr>
                          <wps:spPr bwMode="auto">
                            <a:xfrm>
                              <a:off x="751" y="6228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3" name="Group 848"/>
                        <wpg:cNvGrpSpPr>
                          <a:grpSpLocks/>
                        </wpg:cNvGrpSpPr>
                        <wpg:grpSpPr bwMode="auto">
                          <a:xfrm>
                            <a:off x="751" y="6929"/>
                            <a:ext cx="14338" cy="2"/>
                            <a:chOff x="751" y="6929"/>
                            <a:chExt cx="14338" cy="2"/>
                          </a:xfrm>
                        </wpg:grpSpPr>
                        <wps:wsp>
                          <wps:cNvPr id="864" name="Freeform 849"/>
                          <wps:cNvSpPr>
                            <a:spLocks/>
                          </wps:cNvSpPr>
                          <wps:spPr bwMode="auto">
                            <a:xfrm>
                              <a:off x="751" y="6929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5" name="Group 846"/>
                        <wpg:cNvGrpSpPr>
                          <a:grpSpLocks/>
                        </wpg:cNvGrpSpPr>
                        <wpg:grpSpPr bwMode="auto">
                          <a:xfrm>
                            <a:off x="751" y="7628"/>
                            <a:ext cx="14338" cy="2"/>
                            <a:chOff x="751" y="7628"/>
                            <a:chExt cx="14338" cy="2"/>
                          </a:xfrm>
                        </wpg:grpSpPr>
                        <wps:wsp>
                          <wps:cNvPr id="866" name="Freeform 847"/>
                          <wps:cNvSpPr>
                            <a:spLocks/>
                          </wps:cNvSpPr>
                          <wps:spPr bwMode="auto">
                            <a:xfrm>
                              <a:off x="751" y="7628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7" name="Group 844"/>
                        <wpg:cNvGrpSpPr>
                          <a:grpSpLocks/>
                        </wpg:cNvGrpSpPr>
                        <wpg:grpSpPr bwMode="auto">
                          <a:xfrm>
                            <a:off x="751" y="7891"/>
                            <a:ext cx="14338" cy="2"/>
                            <a:chOff x="751" y="7891"/>
                            <a:chExt cx="14338" cy="2"/>
                          </a:xfrm>
                        </wpg:grpSpPr>
                        <wps:wsp>
                          <wps:cNvPr id="868" name="Freeform 845"/>
                          <wps:cNvSpPr>
                            <a:spLocks/>
                          </wps:cNvSpPr>
                          <wps:spPr bwMode="auto">
                            <a:xfrm>
                              <a:off x="751" y="7891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9" name="Group 842"/>
                        <wpg:cNvGrpSpPr>
                          <a:grpSpLocks/>
                        </wpg:cNvGrpSpPr>
                        <wpg:grpSpPr bwMode="auto">
                          <a:xfrm>
                            <a:off x="4014" y="7896"/>
                            <a:ext cx="2" cy="2331"/>
                            <a:chOff x="4014" y="7896"/>
                            <a:chExt cx="2" cy="2331"/>
                          </a:xfrm>
                        </wpg:grpSpPr>
                        <wps:wsp>
                          <wps:cNvPr id="870" name="Freeform 843"/>
                          <wps:cNvSpPr>
                            <a:spLocks/>
                          </wps:cNvSpPr>
                          <wps:spPr bwMode="auto">
                            <a:xfrm>
                              <a:off x="4014" y="7896"/>
                              <a:ext cx="2" cy="2331"/>
                            </a:xfrm>
                            <a:custGeom>
                              <a:avLst/>
                              <a:gdLst>
                                <a:gd name="T0" fmla="+- 0 7896 7896"/>
                                <a:gd name="T1" fmla="*/ 7896 h 2331"/>
                                <a:gd name="T2" fmla="+- 0 10226 7896"/>
                                <a:gd name="T3" fmla="*/ 10226 h 23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31">
                                  <a:moveTo>
                                    <a:pt x="0" y="0"/>
                                  </a:moveTo>
                                  <a:lnTo>
                                    <a:pt x="0" y="23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1" name="Group 840"/>
                        <wpg:cNvGrpSpPr>
                          <a:grpSpLocks/>
                        </wpg:cNvGrpSpPr>
                        <wpg:grpSpPr bwMode="auto">
                          <a:xfrm>
                            <a:off x="7794" y="7896"/>
                            <a:ext cx="2" cy="2331"/>
                            <a:chOff x="7794" y="7896"/>
                            <a:chExt cx="2" cy="2331"/>
                          </a:xfrm>
                        </wpg:grpSpPr>
                        <wps:wsp>
                          <wps:cNvPr id="872" name="Freeform 841"/>
                          <wps:cNvSpPr>
                            <a:spLocks/>
                          </wps:cNvSpPr>
                          <wps:spPr bwMode="auto">
                            <a:xfrm>
                              <a:off x="7794" y="7896"/>
                              <a:ext cx="2" cy="2331"/>
                            </a:xfrm>
                            <a:custGeom>
                              <a:avLst/>
                              <a:gdLst>
                                <a:gd name="T0" fmla="+- 0 7896 7896"/>
                                <a:gd name="T1" fmla="*/ 7896 h 2331"/>
                                <a:gd name="T2" fmla="+- 0 10226 7896"/>
                                <a:gd name="T3" fmla="*/ 10226 h 23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31">
                                  <a:moveTo>
                                    <a:pt x="0" y="0"/>
                                  </a:moveTo>
                                  <a:lnTo>
                                    <a:pt x="0" y="23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3" name="Group 838"/>
                        <wpg:cNvGrpSpPr>
                          <a:grpSpLocks/>
                        </wpg:cNvGrpSpPr>
                        <wpg:grpSpPr bwMode="auto">
                          <a:xfrm>
                            <a:off x="11394" y="7896"/>
                            <a:ext cx="2" cy="2331"/>
                            <a:chOff x="11394" y="7896"/>
                            <a:chExt cx="2" cy="2331"/>
                          </a:xfrm>
                        </wpg:grpSpPr>
                        <wps:wsp>
                          <wps:cNvPr id="874" name="Freeform 839"/>
                          <wps:cNvSpPr>
                            <a:spLocks/>
                          </wps:cNvSpPr>
                          <wps:spPr bwMode="auto">
                            <a:xfrm>
                              <a:off x="11394" y="7896"/>
                              <a:ext cx="2" cy="2331"/>
                            </a:xfrm>
                            <a:custGeom>
                              <a:avLst/>
                              <a:gdLst>
                                <a:gd name="T0" fmla="+- 0 7896 7896"/>
                                <a:gd name="T1" fmla="*/ 7896 h 2331"/>
                                <a:gd name="T2" fmla="+- 0 10226 7896"/>
                                <a:gd name="T3" fmla="*/ 10226 h 23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31">
                                  <a:moveTo>
                                    <a:pt x="0" y="0"/>
                                  </a:moveTo>
                                  <a:lnTo>
                                    <a:pt x="0" y="23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5" name="Group 836"/>
                        <wpg:cNvGrpSpPr>
                          <a:grpSpLocks/>
                        </wpg:cNvGrpSpPr>
                        <wpg:grpSpPr bwMode="auto">
                          <a:xfrm>
                            <a:off x="751" y="8821"/>
                            <a:ext cx="14338" cy="2"/>
                            <a:chOff x="751" y="8821"/>
                            <a:chExt cx="14338" cy="2"/>
                          </a:xfrm>
                        </wpg:grpSpPr>
                        <wps:wsp>
                          <wps:cNvPr id="876" name="Freeform 837"/>
                          <wps:cNvSpPr>
                            <a:spLocks/>
                          </wps:cNvSpPr>
                          <wps:spPr bwMode="auto">
                            <a:xfrm>
                              <a:off x="751" y="8821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7" name="Group 834"/>
                        <wpg:cNvGrpSpPr>
                          <a:grpSpLocks/>
                        </wpg:cNvGrpSpPr>
                        <wpg:grpSpPr bwMode="auto">
                          <a:xfrm>
                            <a:off x="751" y="9521"/>
                            <a:ext cx="14338" cy="2"/>
                            <a:chOff x="751" y="9521"/>
                            <a:chExt cx="14338" cy="2"/>
                          </a:xfrm>
                        </wpg:grpSpPr>
                        <wps:wsp>
                          <wps:cNvPr id="878" name="Freeform 835"/>
                          <wps:cNvSpPr>
                            <a:spLocks/>
                          </wps:cNvSpPr>
                          <wps:spPr bwMode="auto">
                            <a:xfrm>
                              <a:off x="751" y="9521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9" name="Group 832"/>
                        <wpg:cNvGrpSpPr>
                          <a:grpSpLocks/>
                        </wpg:cNvGrpSpPr>
                        <wpg:grpSpPr bwMode="auto">
                          <a:xfrm>
                            <a:off x="751" y="10222"/>
                            <a:ext cx="14338" cy="2"/>
                            <a:chOff x="751" y="10222"/>
                            <a:chExt cx="14338" cy="2"/>
                          </a:xfrm>
                        </wpg:grpSpPr>
                        <wps:wsp>
                          <wps:cNvPr id="880" name="Freeform 833"/>
                          <wps:cNvSpPr>
                            <a:spLocks/>
                          </wps:cNvSpPr>
                          <wps:spPr bwMode="auto">
                            <a:xfrm>
                              <a:off x="751" y="10222"/>
                              <a:ext cx="14338" cy="2"/>
                            </a:xfrm>
                            <a:custGeom>
                              <a:avLst/>
                              <a:gdLst>
                                <a:gd name="T0" fmla="+- 0 751 751"/>
                                <a:gd name="T1" fmla="*/ T0 w 14338"/>
                                <a:gd name="T2" fmla="+- 0 15089 751"/>
                                <a:gd name="T3" fmla="*/ T2 w 143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8">
                                  <a:moveTo>
                                    <a:pt x="0" y="0"/>
                                  </a:moveTo>
                                  <a:lnTo>
                                    <a:pt x="143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6AEDE" id="Group 831" o:spid="_x0000_s1026" style="position:absolute;margin-left:37.25pt;margin-top:93.75pt;width:717.5pt;height:417.9pt;z-index:-65656;mso-position-horizontal-relative:page;mso-position-vertical-relative:page" coordorigin="745,1875" coordsize="14350,83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">
                <v:group id="Group 880" o:spid="_x0000_s1027" style="position:absolute;left:751;top:1880;width:14338;height:2" coordorigin="751,1880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6PU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2SSG55lwBOTiAQAA//8DAFBLAQItABQABgAIAAAAIQDb4fbL7gAAAIUBAAATAAAAAAAAAAAA&#10;AAAAAAAAAABbQ29udGVudF9UeXBlc10ueG1sUEsBAi0AFAAGAAgAAAAhAFr0LFu/AAAAFQEAAAsA&#10;AAAAAAAAAAAAAAAAHwEAAF9yZWxzLy5yZWxzUEsBAi0AFAAGAAgAAAAhAKobo9TEAAAA3AAAAA8A&#10;AAAAAAAAAAAAAAAABwIAAGRycy9kb3ducmV2LnhtbFBLBQYAAAAAAwADALcAAAD4AgAAAAA=&#10;">
                  <v:shape id="Freeform 881" o:spid="_x0000_s1028" style="position:absolute;left:751;top:1880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" path="m,l14338,e" filled="f" strokeweight=".58pt">
                    <v:path arrowok="t" o:connecttype="custom" o:connectlocs="0,0;14338,0" o:connectangles="0,0"/>
                  </v:shape>
                </v:group>
                <v:group id="Group 878" o:spid="_x0000_s1029" style="position:absolute;left:756;top:1885;width:2;height:8342" coordorigin="756,1885" coordsize="2,8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Zg4xAAAANw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SZLA80w4AnL+DwAA//8DAFBLAQItABQABgAIAAAAIQDb4fbL7gAAAIUBAAATAAAAAAAAAAAA&#10;AAAAAAAAAABbQ29udGVudF9UeXBlc10ueG1sUEsBAi0AFAAGAAgAAAAhAFr0LFu/AAAAFQEAAAsA&#10;AAAAAAAAAAAAAAAAHwEAAF9yZWxzLy5yZWxzUEsBAi0AFAAGAAgAAAAhADWFmDjEAAAA3AAAAA8A&#10;AAAAAAAAAAAAAAAABwIAAGRycy9kb3ducmV2LnhtbFBLBQYAAAAAAwADALcAAAD4AgAAAAA=&#10;">
                  <v:shape id="Freeform 879" o:spid="_x0000_s1030" style="position:absolute;left:756;top:1885;width:2;height:8342;visibility:visible;mso-wrap-style:square;v-text-anchor:top" coordsize="2,8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" path="m,l,8341e" filled="f" strokeweight=".58pt">
                    <v:path arrowok="t" o:connecttype="custom" o:connectlocs="0,1885;0,10226" o:connectangles="0,0"/>
                  </v:shape>
                </v:group>
                <v:group id="Group 876" o:spid="_x0000_s1031" style="position:absolute;left:15084;top:1885;width:2;height:8342" coordorigin="15084,1885" coordsize="2,8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KXX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OV/A/5lwBOTmDwAA//8DAFBLAQItABQABgAIAAAAIQDb4fbL7gAAAIUBAAATAAAAAAAAAAAA&#10;AAAAAAAAAABbQ29udGVudF9UeXBlc10ueG1sUEsBAi0AFAAGAAgAAAAhAFr0LFu/AAAAFQEAAAsA&#10;AAAAAAAAAAAAAAAAHwEAAF9yZWxzLy5yZWxzUEsBAi0AFAAGAAgAAAAhANUgpdfEAAAA3AAAAA8A&#10;AAAAAAAAAAAAAAAABwIAAGRycy9kb3ducmV2LnhtbFBLBQYAAAAAAwADALcAAAD4AgAAAAA=&#10;">
                  <v:shape id="Freeform 877" o:spid="_x0000_s1032" style="position:absolute;left:15084;top:1885;width:2;height:8342;visibility:visible;mso-wrap-style:square;v-text-anchor:top" coordsize="2,8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" path="m,l,8341e" filled="f" strokeweight=".58pt">
                    <v:path arrowok="t" o:connecttype="custom" o:connectlocs="0,1885;0,10226" o:connectangles="0,0"/>
                  </v:shape>
                </v:group>
                <v:group id="Group 874" o:spid="_x0000_s1033" style="position:absolute;left:751;top:2143;width:14338;height:2" coordorigin="751,2143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p47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vXuHvTDgCMv0FAAD//wMAUEsBAi0AFAAGAAgAAAAhANvh9svuAAAAhQEAABMAAAAAAAAA&#10;AAAAAAAAAAAAAFtDb250ZW50X1R5cGVzXS54bWxQSwECLQAUAAYACAAAACEAWvQsW78AAAAVAQAA&#10;CwAAAAAAAAAAAAAAAAAfAQAAX3JlbHMvLnJlbHNQSwECLQAUAAYACAAAACEASr6eO8YAAADcAAAA&#10;DwAAAAAAAAAAAAAAAAAHAgAAZHJzL2Rvd25yZXYueG1sUEsFBgAAAAADAAMAtwAAAPoCAAAAAA==&#10;">
                  <v:shape id="Freeform 875" o:spid="_x0000_s1034" style="position:absolute;left:751;top:2143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" path="m,l14338,e" filled="f" strokeweight=".58pt">
                    <v:path arrowok="t" o:connecttype="custom" o:connectlocs="0,0;14338,0" o:connectangles="0,0"/>
                  </v:shape>
                </v:group>
                <v:group id="Group 872" o:spid="_x0000_s1035" style="position:absolute;left:4014;top:2148;width:2;height:3113" coordorigin="4014,2148" coordsize="2,3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a/S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pAuV/B7JhwBuf4BAAD//wMAUEsBAi0AFAAGAAgAAAAhANvh9svuAAAAhQEAABMAAAAAAAAA&#10;AAAAAAAAAAAAAFtDb250ZW50X1R5cGVzXS54bWxQSwECLQAUAAYACAAAACEAWvQsW78AAAAVAQAA&#10;CwAAAAAAAAAAAAAAAAAfAQAAX3JlbHMvLnJlbHNQSwECLQAUAAYACAAAACEAVG2v0sYAAADcAAAA&#10;DwAAAAAAAAAAAAAAAAAHAgAAZHJzL2Rvd25yZXYueG1sUEsFBgAAAAADAAMAtwAAAPoCAAAAAA==&#10;">
                  <v:shape id="Freeform 873" o:spid="_x0000_s1036" style="position:absolute;left:4014;top:2148;width:2;height:3113;visibility:visible;mso-wrap-style:square;v-text-anchor:top" coordsize="2,3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" path="m,l,3113e" filled="f" strokeweight=".58pt">
                    <v:path arrowok="t" o:connecttype="custom" o:connectlocs="0,2148;0,5261" o:connectangles="0,0"/>
                  </v:shape>
                </v:group>
                <v:group id="Group 870" o:spid="_x0000_s1037" style="position:absolute;left:7794;top:2148;width:2;height:3113" coordorigin="7794,2148" coordsize="2,3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dCp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1EMzzPhCMj5AwAA//8DAFBLAQItABQABgAIAAAAIQDb4fbL7gAAAIUBAAATAAAAAAAAAAAA&#10;AAAAAAAAAABbQ29udGVudF9UeXBlc10ueG1sUEsBAi0AFAAGAAgAAAAhAFr0LFu/AAAAFQEAAAsA&#10;AAAAAAAAAAAAAAAAHwEAAF9yZWxzLy5yZWxzUEsBAi0AFAAGAAgAAAAhAPId0KnEAAAA3AAAAA8A&#10;AAAAAAAAAAAAAAAABwIAAGRycy9kb3ducmV2LnhtbFBLBQYAAAAAAwADALcAAAD4AgAAAAA=&#10;">
                  <v:shape id="Freeform 871" o:spid="_x0000_s1038" style="position:absolute;left:7794;top:2148;width:2;height:3113;visibility:visible;mso-wrap-style:square;v-text-anchor:top" coordsize="2,3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" path="m,l,3113e" filled="f" strokeweight=".58pt">
                    <v:path arrowok="t" o:connecttype="custom" o:connectlocs="0,2148;0,5261" o:connectangles="0,0"/>
                  </v:shape>
                </v:group>
                <v:group id="Group 868" o:spid="_x0000_s1039" style="position:absolute;left:11394;top:2148;width:2;height:3113" coordorigin="11394,2148" coordsize="2,3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+tF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g/r+DvTDgCMv0FAAD//wMAUEsBAi0AFAAGAAgAAAAhANvh9svuAAAAhQEAABMAAAAAAAAA&#10;AAAAAAAAAAAAAFtDb250ZW50X1R5cGVzXS54bWxQSwECLQAUAAYACAAAACEAWvQsW78AAAAVAQAA&#10;CwAAAAAAAAAAAAAAAAAfAQAAX3JlbHMvLnJlbHNQSwECLQAUAAYACAAAACEAbYPrRcYAAADcAAAA&#10;DwAAAAAAAAAAAAAAAAAHAgAAZHJzL2Rvd25yZXYueG1sUEsFBgAAAAADAAMAtwAAAPoCAAAAAA==&#10;">
                  <v:shape id="Freeform 869" o:spid="_x0000_s1040" style="position:absolute;left:11394;top:2148;width:2;height:3113;visibility:visible;mso-wrap-style:square;v-text-anchor:top" coordsize="2,3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" path="m,l,3113e" filled="f" strokeweight=".58pt">
                    <v:path arrowok="t" o:connecttype="custom" o:connectlocs="0,2148;0,5261" o:connectangles="0,0"/>
                  </v:shape>
                </v:group>
                <v:group id="Group 866" o:spid="_x0000_s1041" style="position:absolute;left:751;top:2407;width:14338;height:2" coordorigin="751,2407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taq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1i/rOD3TDgCMv0BAAD//wMAUEsBAi0AFAAGAAgAAAAhANvh9svuAAAAhQEAABMAAAAAAAAA&#10;AAAAAAAAAAAAAFtDb250ZW50X1R5cGVzXS54bWxQSwECLQAUAAYACAAAACEAWvQsW78AAAAVAQAA&#10;CwAAAAAAAAAAAAAAAAAfAQAAX3JlbHMvLnJlbHNQSwECLQAUAAYACAAAACEAjSbWqsYAAADcAAAA&#10;DwAAAAAAAAAAAAAAAAAHAgAAZHJzL2Rvd25yZXYueG1sUEsFBgAAAAADAAMAtwAAAPoCAAAAAA==&#10;">
                  <v:shape id="Freeform 867" o:spid="_x0000_s1042" style="position:absolute;left:751;top:2407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" path="m,l14338,e" filled="f" strokeweight=".58pt">
                    <v:path arrowok="t" o:connecttype="custom" o:connectlocs="0,0;14338,0" o:connectangles="0,0"/>
                  </v:shape>
                </v:group>
                <v:group id="Group 864" o:spid="_x0000_s1043" style="position:absolute;left:751;top:3336;width:14338;height:2" coordorigin="751,3336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O1G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0jmS/g7E46AXP8CAAD//wMAUEsBAi0AFAAGAAgAAAAhANvh9svuAAAAhQEAABMAAAAAAAAA&#10;AAAAAAAAAAAAAFtDb250ZW50X1R5cGVzXS54bWxQSwECLQAUAAYACAAAACEAWvQsW78AAAAVAQAA&#10;CwAAAAAAAAAAAAAAAAAfAQAAX3JlbHMvLnJlbHNQSwECLQAUAAYACAAAACEAErjtRsYAAADcAAAA&#10;DwAAAAAAAAAAAAAAAAAHAgAAZHJzL2Rvd25yZXYueG1sUEsFBgAAAAADAAMAtwAAAPoCAAAAAA==&#10;">
                  <v:shape id="Freeform 865" o:spid="_x0000_s1044" style="position:absolute;left:751;top:3336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" path="m,l14338,e" filled="f" strokeweight=".58pt">
                    <v:path arrowok="t" o:connecttype="custom" o:connectlocs="0,0;14338,0" o:connectangles="0,0"/>
                  </v:shape>
                </v:group>
                <v:group id="Group 862" o:spid="_x0000_s1045" style="position:absolute;left:751;top:4496;width:14338;height:2" coordorigin="751,4496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9yv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Yv5O/ydCUdArn4BAAD//wMAUEsBAi0AFAAGAAgAAAAhANvh9svuAAAAhQEAABMAAAAAAAAA&#10;AAAAAAAAAAAAAFtDb250ZW50X1R5cGVzXS54bWxQSwECLQAUAAYACAAAACEAWvQsW78AAAAVAQAA&#10;CwAAAAAAAAAAAAAAAAAfAQAAX3JlbHMvLnJlbHNQSwECLQAUAAYACAAAACEADGvcr8YAAADcAAAA&#10;DwAAAAAAAAAAAAAAAAAHAgAAZHJzL2Rvd25yZXYueG1sUEsFBgAAAAADAAMAtwAAAPoCAAAAAA==&#10;">
                  <v:shape id="Freeform 863" o:spid="_x0000_s1046" style="position:absolute;left:751;top:4496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" path="m,l14338,e" filled="f" strokeweight=".58pt">
                    <v:path arrowok="t" o:connecttype="custom" o:connectlocs="0,0;14338,0" o:connectangles="0,0"/>
                  </v:shape>
                </v:group>
                <v:group id="Group 860" o:spid="_x0000_s1047" style="position:absolute;left:751;top:5266;width:14338;height:2" coordorigin="751,5266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EZ0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JlDP9nwhGQ6z8AAAD//wMAUEsBAi0AFAAGAAgAAAAhANvh9svuAAAAhQEAABMAAAAAAAAA&#10;AAAAAAAAAAAAAFtDb250ZW50X1R5cGVzXS54bWxQSwECLQAUAAYACAAAACEAWvQsW78AAAAVAQAA&#10;CwAAAAAAAAAAAAAAAAAfAQAAX3JlbHMvLnJlbHNQSwECLQAUAAYACAAAACEAd8RGdMYAAADcAAAA&#10;DwAAAAAAAAAAAAAAAAAHAgAAZHJzL2Rvd25yZXYueG1sUEsFBgAAAAADAAMAtwAAAPoCAAAAAA==&#10;">
                  <v:shape id="Freeform 861" o:spid="_x0000_s1048" style="position:absolute;left:751;top:5266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" path="m,l14338,e" filled="f" strokeweight=".58pt">
                    <v:path arrowok="t" o:connecttype="custom" o:connectlocs="0,0;14338,0" o:connectangles="0,0"/>
                  </v:shape>
                </v:group>
                <v:group id="Group 858" o:spid="_x0000_s1049" style="position:absolute;left:751;top:5528;width:14338;height:2" coordorigin="751,5528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n2Y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uZjD/5lwBOTmDwAA//8DAFBLAQItABQABgAIAAAAIQDb4fbL7gAAAIUBAAATAAAAAAAAAAAA&#10;AAAAAAAAAABbQ29udGVudF9UeXBlc10ueG1sUEsBAi0AFAAGAAgAAAAhAFr0LFu/AAAAFQEAAAsA&#10;AAAAAAAAAAAAAAAAHwEAAF9yZWxzLy5yZWxzUEsBAi0AFAAGAAgAAAAhAOhafZjEAAAA3AAAAA8A&#10;AAAAAAAAAAAAAAAABwIAAGRycy9kb3ducmV2LnhtbFBLBQYAAAAAAwADALcAAAD4AgAAAAA=&#10;">
                  <v:shape id="Freeform 859" o:spid="_x0000_s1050" style="position:absolute;left:751;top:5528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" path="m,l14338,e" filled="f" strokeweight=".58pt">
                    <v:path arrowok="t" o:connecttype="custom" o:connectlocs="0,0;14338,0" o:connectangles="0,0"/>
                  </v:shape>
                </v:group>
                <v:group id="Group 856" o:spid="_x0000_s1051" style="position:absolute;left:4014;top:5533;width:2;height:2091" coordorigin="4014,5533" coordsize="2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0B3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aZLA/5lwBOTiCQAA//8DAFBLAQItABQABgAIAAAAIQDb4fbL7gAAAIUBAAATAAAAAAAAAAAA&#10;AAAAAAAAAABbQ29udGVudF9UeXBlc10ueG1sUEsBAi0AFAAGAAgAAAAhAFr0LFu/AAAAFQEAAAsA&#10;AAAAAAAAAAAAAAAAHwEAAF9yZWxzLy5yZWxzUEsBAi0AFAAGAAgAAAAhAAj/QHfEAAAA3AAAAA8A&#10;AAAAAAAAAAAAAAAABwIAAGRycy9kb3ducmV2LnhtbFBLBQYAAAAAAwADALcAAAD4AgAAAAA=&#10;">
                  <v:shape id="Freeform 857" o:spid="_x0000_s1052" style="position:absolute;left:4014;top:5533;width:2;height:2091;visibility:visible;mso-wrap-style:square;v-text-anchor:top" coordsize="2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" path="m,l,2091e" filled="f" strokeweight=".58pt">
                    <v:path arrowok="t" o:connecttype="custom" o:connectlocs="0,5533;0,7624" o:connectangles="0,0"/>
                  </v:shape>
                </v:group>
                <v:group id="Group 854" o:spid="_x0000_s1053" style="position:absolute;left:7794;top:5533;width:2;height:2091" coordorigin="7794,5533" coordsize="2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Xub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">
                  <v:shape id="Freeform 855" o:spid="_x0000_s1054" style="position:absolute;left:7794;top:5533;width:2;height:2091;visibility:visible;mso-wrap-style:square;v-text-anchor:top" coordsize="2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" path="m,l,2091e" filled="f" strokeweight=".58pt">
                    <v:path arrowok="t" o:connecttype="custom" o:connectlocs="0,5533;0,7624" o:connectangles="0,0"/>
                  </v:shape>
                </v:group>
                <v:group id="Group 852" o:spid="_x0000_s1055" style="position:absolute;left:11394;top:5533;width:2;height:2091" coordorigin="11394,5533" coordsize="2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kpy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dbOD3TDgCcvcDAAD//wMAUEsBAi0AFAAGAAgAAAAhANvh9svuAAAAhQEAABMAAAAAAAAA&#10;AAAAAAAAAAAAAFtDb250ZW50X1R5cGVzXS54bWxQSwECLQAUAAYACAAAACEAWvQsW78AAAAVAQAA&#10;CwAAAAAAAAAAAAAAAAAfAQAAX3JlbHMvLnJlbHNQSwECLQAUAAYACAAAACEAibJKcsYAAADcAAAA&#10;DwAAAAAAAAAAAAAAAAAHAgAAZHJzL2Rvd25yZXYueG1sUEsFBgAAAAADAAMAtwAAAPoCAAAAAA==&#10;">
                  <v:shape id="Freeform 853" o:spid="_x0000_s1056" style="position:absolute;left:11394;top:5533;width:2;height:2091;visibility:visible;mso-wrap-style:square;v-text-anchor:top" coordsize="2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" path="m,l,2091e" filled="f" strokeweight=".58pt">
                    <v:path arrowok="t" o:connecttype="custom" o:connectlocs="0,5533;0,7624" o:connectangles="0,0"/>
                  </v:shape>
                </v:group>
                <v:group id="Group 850" o:spid="_x0000_s1057" style="position:absolute;left:751;top:6228;width:14338;height:2" coordorigin="751,6228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IzJ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SKG15lwBOTmCQAA//8DAFBLAQItABQABgAIAAAAIQDb4fbL7gAAAIUBAAATAAAAAAAAAAAA&#10;AAAAAAAAAABbQ29udGVudF9UeXBlc10ueG1sUEsBAi0AFAAGAAgAAAAhAFr0LFu/AAAAFQEAAAsA&#10;AAAAAAAAAAAAAAAAHwEAAF9yZWxzLy5yZWxzUEsBAi0AFAAGAAgAAAAhALmojMnEAAAA3AAAAA8A&#10;AAAAAAAAAAAAAAAABwIAAGRycy9kb3ducmV2LnhtbFBLBQYAAAAAAwADALcAAAD4AgAAAAA=&#10;">
                  <v:shape id="Freeform 851" o:spid="_x0000_s1058" style="position:absolute;left:751;top:6228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" path="m,l14338,e" filled="f" strokeweight=".58pt">
                    <v:path arrowok="t" o:connecttype="custom" o:connectlocs="0,0;14338,0" o:connectangles="0,0"/>
                  </v:shape>
                </v:group>
                <v:group id="Group 848" o:spid="_x0000_s1059" style="position:absolute;left:751;top:6929;width:14338;height:2" coordorigin="751,6929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rcl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Yj6F55lwBOT6HwAA//8DAFBLAQItABQABgAIAAAAIQDb4fbL7gAAAIUBAAATAAAAAAAAAAAA&#10;AAAAAAAAAABbQ29udGVudF9UeXBlc10ueG1sUEsBAi0AFAAGAAgAAAAhAFr0LFu/AAAAFQEAAAsA&#10;AAAAAAAAAAAAAAAAHwEAAF9yZWxzLy5yZWxzUEsBAi0AFAAGAAgAAAAhACY2tyXEAAAA3AAAAA8A&#10;AAAAAAAAAAAAAAAABwIAAGRycy9kb3ducmV2LnhtbFBLBQYAAAAAAwADALcAAAD4AgAAAAA=&#10;">
                  <v:shape id="Freeform 849" o:spid="_x0000_s1060" style="position:absolute;left:751;top:6929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" path="m,l14338,e" filled="f" strokeweight=".58pt">
                    <v:path arrowok="t" o:connecttype="custom" o:connectlocs="0,0;14338,0" o:connectangles="0,0"/>
                  </v:shape>
                </v:group>
                <v:group id="Group 846" o:spid="_x0000_s1061" style="position:absolute;left:751;top:7628;width:14338;height:2" coordorigin="751,7628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4rK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jSBP7OhCMgN78AAAD//wMAUEsBAi0AFAAGAAgAAAAhANvh9svuAAAAhQEAABMAAAAAAAAA&#10;AAAAAAAAAAAAAFtDb250ZW50X1R5cGVzXS54bWxQSwECLQAUAAYACAAAACEAWvQsW78AAAAVAQAA&#10;CwAAAAAAAAAAAAAAAAAfAQAAX3JlbHMvLnJlbHNQSwECLQAUAAYACAAAACEAxpOKysYAAADcAAAA&#10;DwAAAAAAAAAAAAAAAAAHAgAAZHJzL2Rvd25yZXYueG1sUEsFBgAAAAADAAMAtwAAAPoCAAAAAA==&#10;">
                  <v:shape id="Freeform 847" o:spid="_x0000_s1062" style="position:absolute;left:751;top:7628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" path="m,l14338,e" filled="f" strokeweight=".58pt">
                    <v:path arrowok="t" o:connecttype="custom" o:connectlocs="0,0;14338,0" o:connectangles="0,0"/>
                  </v:shape>
                </v:group>
                <v:group id="Group 844" o:spid="_x0000_s1063" style="position:absolute;left:751;top:7891;width:14338;height:2" coordorigin="751,7891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bEm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vXuH3TDgCMv0BAAD//wMAUEsBAi0AFAAGAAgAAAAhANvh9svuAAAAhQEAABMAAAAAAAAA&#10;AAAAAAAAAAAAAFtDb250ZW50X1R5cGVzXS54bWxQSwECLQAUAAYACAAAACEAWvQsW78AAAAVAQAA&#10;CwAAAAAAAAAAAAAAAAAfAQAAX3JlbHMvLnJlbHNQSwECLQAUAAYACAAAACEAWQ2xJsYAAADcAAAA&#10;DwAAAAAAAAAAAAAAAAAHAgAAZHJzL2Rvd25yZXYueG1sUEsFBgAAAAADAAMAtwAAAPoCAAAAAA==&#10;">
                  <v:shape id="Freeform 845" o:spid="_x0000_s1064" style="position:absolute;left:751;top:7891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" path="m,l14338,e" filled="f" strokeweight=".58pt">
                    <v:path arrowok="t" o:connecttype="custom" o:connectlocs="0,0;14338,0" o:connectangles="0,0"/>
                  </v:shape>
                </v:group>
                <v:group id="Group 842" o:spid="_x0000_s1065" style="position:absolute;left:4014;top:7896;width:2;height:2331" coordorigin="4014,7896" coordsize="2,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oDP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BZb+H3TDgC8vADAAD//wMAUEsBAi0AFAAGAAgAAAAhANvh9svuAAAAhQEAABMAAAAAAAAA&#10;AAAAAAAAAAAAAFtDb250ZW50X1R5cGVzXS54bWxQSwECLQAUAAYACAAAACEAWvQsW78AAAAVAQAA&#10;CwAAAAAAAAAAAAAAAAAfAQAAX3JlbHMvLnJlbHNQSwECLQAUAAYACAAAACEAR96Az8YAAADcAAAA&#10;DwAAAAAAAAAAAAAAAAAHAgAAZHJzL2Rvd25yZXYueG1sUEsFBgAAAAADAAMAtwAAAPoCAAAAAA==&#10;">
                  <v:shape id="Freeform 843" o:spid="_x0000_s1066" style="position:absolute;left:4014;top:7896;width:2;height:2331;visibility:visible;mso-wrap-style:square;v-text-anchor:top" coordsize="2,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" path="m,l,2330e" filled="f" strokeweight=".58pt">
                    <v:path arrowok="t" o:connecttype="custom" o:connectlocs="0,7896;0,10226" o:connectangles="0,0"/>
                  </v:shape>
                </v:group>
                <v:group id="Group 840" o:spid="_x0000_s1067" style="position:absolute;left:7794;top:7896;width:2;height:2331" coordorigin="7794,7896" coordsize="2,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RoUxAAAANw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U8MzzPhCMj5AwAA//8DAFBLAQItABQABgAIAAAAIQDb4fbL7gAAAIUBAAATAAAAAAAAAAAA&#10;AAAAAAAAAABbQ29udGVudF9UeXBlc10ueG1sUEsBAi0AFAAGAAgAAAAhAFr0LFu/AAAAFQEAAAsA&#10;AAAAAAAAAAAAAAAAHwEAAF9yZWxzLy5yZWxzUEsBAi0AFAAGAAgAAAAhADxxGhTEAAAA3AAAAA8A&#10;AAAAAAAAAAAAAAAABwIAAGRycy9kb3ducmV2LnhtbFBLBQYAAAAAAwADALcAAAD4AgAAAAA=&#10;">
                  <v:shape id="Freeform 841" o:spid="_x0000_s1068" style="position:absolute;left:7794;top:7896;width:2;height:2331;visibility:visible;mso-wrap-style:square;v-text-anchor:top" coordsize="2,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" path="m,l,2330e" filled="f" strokeweight=".58pt">
                    <v:path arrowok="t" o:connecttype="custom" o:connectlocs="0,7896;0,10226" o:connectangles="0,0"/>
                  </v:shape>
                </v:group>
                <v:group id="Group 838" o:spid="_x0000_s1069" style="position:absolute;left:11394;top:7896;width:2;height:2331" coordorigin="11394,7896" coordsize="2,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yH4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/ruDvTDgCMv0FAAD//wMAUEsBAi0AFAAGAAgAAAAhANvh9svuAAAAhQEAABMAAAAAAAAA&#10;AAAAAAAAAAAAAFtDb250ZW50X1R5cGVzXS54bWxQSwECLQAUAAYACAAAACEAWvQsW78AAAAVAQAA&#10;CwAAAAAAAAAAAAAAAAAfAQAAX3JlbHMvLnJlbHNQSwECLQAUAAYACAAAACEAo+8h+MYAAADcAAAA&#10;DwAAAAAAAAAAAAAAAAAHAgAAZHJzL2Rvd25yZXYueG1sUEsFBgAAAAADAAMAtwAAAPoCAAAAAA==&#10;">
                  <v:shape id="Freeform 839" o:spid="_x0000_s1070" style="position:absolute;left:11394;top:7896;width:2;height:2331;visibility:visible;mso-wrap-style:square;v-text-anchor:top" coordsize="2,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" path="m,l,2330e" filled="f" strokeweight=".58pt">
                    <v:path arrowok="t" o:connecttype="custom" o:connectlocs="0,7896;0,10226" o:connectangles="0,0"/>
                  </v:shape>
                </v:group>
                <v:group id="Group 836" o:spid="_x0000_s1071" style="position:absolute;left:751;top:8821;width:14338;height:2" coordorigin="751,8821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wX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">
                  <v:shape id="Freeform 837" o:spid="_x0000_s1072" style="position:absolute;left:751;top:8821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" path="m,l14338,e" filled="f" strokeweight=".58pt">
                    <v:path arrowok="t" o:connecttype="custom" o:connectlocs="0,0;14338,0" o:connectangles="0,0"/>
                  </v:shape>
                </v:group>
                <v:group id="Group 834" o:spid="_x0000_s1073" style="position:absolute;left:751;top:9521;width:14338;height:2" coordorigin="751,9521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">
                  <v:shape id="Freeform 835" o:spid="_x0000_s1074" style="position:absolute;left:751;top:9521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" path="m,l14338,e" filled="f" strokeweight=".58pt">
                    <v:path arrowok="t" o:connecttype="custom" o:connectlocs="0,0;14338,0" o:connectangles="0,0"/>
                  </v:shape>
                </v:group>
                <v:group id="Group 832" o:spid="_x0000_s1075" style="position:absolute;left:751;top:10222;width:14338;height:2" coordorigin="751,10222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">
                  <v:shape id="Freeform 833" o:spid="_x0000_s1076" style="position:absolute;left:751;top:10222;width:14338;height:2;visibility:visible;mso-wrap-style:square;v-text-anchor:top" coordsize="143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" path="m,l14338,e" filled="f" strokeweight=".58pt">
                    <v:path arrowok="t" o:connecttype="custom" o:connectlocs="0,0;14338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0848" behindDoc="1" locked="0" layoutInCell="1" allowOverlap="1">
                <wp:simplePos x="0" y="0"/>
                <wp:positionH relativeFrom="page">
                  <wp:posOffset>7621270</wp:posOffset>
                </wp:positionH>
                <wp:positionV relativeFrom="page">
                  <wp:posOffset>199390</wp:posOffset>
                </wp:positionV>
                <wp:extent cx="1912620" cy="779780"/>
                <wp:effectExtent l="10795" t="8890" r="10160" b="11430"/>
                <wp:wrapNone/>
                <wp:docPr id="828" name="Group 8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79780"/>
                          <a:chOff x="12002" y="314"/>
                          <a:chExt cx="3012" cy="1228"/>
                        </a:xfrm>
                      </wpg:grpSpPr>
                      <wps:wsp>
                        <wps:cNvPr id="829" name="Freeform 830"/>
                        <wps:cNvSpPr>
                          <a:spLocks/>
                        </wps:cNvSpPr>
                        <wps:spPr bwMode="auto">
                          <a:xfrm>
                            <a:off x="12002" y="314"/>
                            <a:ext cx="3012" cy="1228"/>
                          </a:xfrm>
                          <a:custGeom>
                            <a:avLst/>
                            <a:gdLst>
                              <a:gd name="T0" fmla="+- 0 12002 12002"/>
                              <a:gd name="T1" fmla="*/ T0 w 3012"/>
                              <a:gd name="T2" fmla="+- 0 314 314"/>
                              <a:gd name="T3" fmla="*/ 314 h 1228"/>
                              <a:gd name="T4" fmla="+- 0 12002 12002"/>
                              <a:gd name="T5" fmla="*/ T4 w 3012"/>
                              <a:gd name="T6" fmla="+- 0 1542 314"/>
                              <a:gd name="T7" fmla="*/ 1542 h 1228"/>
                              <a:gd name="T8" fmla="+- 0 15014 12002"/>
                              <a:gd name="T9" fmla="*/ T8 w 3012"/>
                              <a:gd name="T10" fmla="+- 0 1542 314"/>
                              <a:gd name="T11" fmla="*/ 1542 h 1228"/>
                              <a:gd name="T12" fmla="+- 0 15014 12002"/>
                              <a:gd name="T13" fmla="*/ T12 w 3012"/>
                              <a:gd name="T14" fmla="+- 0 314 314"/>
                              <a:gd name="T15" fmla="*/ 314 h 1228"/>
                              <a:gd name="T16" fmla="+- 0 12002 12002"/>
                              <a:gd name="T17" fmla="*/ T16 w 3012"/>
                              <a:gd name="T18" fmla="+- 0 314 314"/>
                              <a:gd name="T19" fmla="*/ 314 h 12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28">
                                <a:moveTo>
                                  <a:pt x="0" y="0"/>
                                </a:moveTo>
                                <a:lnTo>
                                  <a:pt x="0" y="1228"/>
                                </a:lnTo>
                                <a:lnTo>
                                  <a:pt x="3012" y="1228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3EDB1C" id="Group 829" o:spid="_x0000_s1026" style="position:absolute;margin-left:600.1pt;margin-top:15.7pt;width:150.6pt;height:61.4pt;z-index:-65632;mso-position-horizontal-relative:page;mso-position-vertical-relative:page" coordorigin="12002,314" coordsize="3012,12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">
                <v:shape id="Freeform 830" o:spid="_x0000_s1027" style="position:absolute;left:12002;top:314;width:3012;height:1228;visibility:visible;mso-wrap-style:square;v-text-anchor:top" coordsize="3012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" path="m,l,1228r3012,l3012,,,xe" filled="f">
                  <v:path arrowok="t" o:connecttype="custom" o:connectlocs="0,314;0,1542;3012,1542;3012,314;0,31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872" behindDoc="1" locked="0" layoutInCell="1" allowOverlap="1">
                <wp:simplePos x="0" y="0"/>
                <wp:positionH relativeFrom="page">
                  <wp:posOffset>3216910</wp:posOffset>
                </wp:positionH>
                <wp:positionV relativeFrom="page">
                  <wp:posOffset>557530</wp:posOffset>
                </wp:positionV>
                <wp:extent cx="3627755" cy="488950"/>
                <wp:effectExtent l="0" t="0" r="3810" b="1270"/>
                <wp:wrapNone/>
                <wp:docPr id="827" name="Text Box 8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1" w:lineRule="auto"/>
                              <w:ind w:left="19" w:right="17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 Social</w:t>
                            </w:r>
                            <w:r w:rsidR="00F81721">
                              <w:rPr>
                                <w:rFonts w:ascii="Times New Roman"/>
                                <w:b/>
                              </w:rPr>
                              <w:t>/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motional Development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6-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8" o:spid="_x0000_s1122" type="#_x0000_t202" style="position:absolute;margin-left:253.3pt;margin-top:43.9pt;width:285.65pt;height:38.5pt;z-index:-65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41" w:lineRule="auto"/>
                        <w:ind w:left="19" w:right="17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chool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 Social</w:t>
                      </w:r>
                      <w:r w:rsidR="00F81721">
                        <w:rPr>
                          <w:rFonts w:ascii="Times New Roman"/>
                          <w:b/>
                        </w:rPr>
                        <w:t>/</w:t>
                      </w:r>
                      <w:r>
                        <w:rPr>
                          <w:rFonts w:ascii="Times New Roman"/>
                          <w:b/>
                        </w:rPr>
                        <w:t>Emotional Development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6-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896" behindDoc="1" locked="0" layoutInCell="1" allowOverlap="1">
                <wp:simplePos x="0" y="0"/>
                <wp:positionH relativeFrom="page">
                  <wp:posOffset>535940</wp:posOffset>
                </wp:positionH>
                <wp:positionV relativeFrom="page">
                  <wp:posOffset>6888480</wp:posOffset>
                </wp:positionV>
                <wp:extent cx="2769870" cy="299085"/>
                <wp:effectExtent l="2540" t="1905" r="0" b="3810"/>
                <wp:wrapNone/>
                <wp:docPr id="826" name="Text Box 8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Pr="00CC2134" w:rsidRDefault="00CC2134" w:rsidP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83373E">
                              <w:rPr>
                                <w:rFonts w:ascii="Arial Narrow"/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unseling 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7" o:spid="_x0000_s1123" type="#_x0000_t202" style="position:absolute;margin-left:42.2pt;margin-top:542.4pt;width:218.1pt;height:23.55pt;z-index:-6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" filled="f" stroked="f">
                <v:textbox inset="0,0,0,0">
                  <w:txbxContent>
                    <w:p w:rsidR="00CC2134" w:rsidRPr="00CC2134" w:rsidRDefault="00CC2134" w:rsidP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83373E">
                        <w:rPr>
                          <w:rFonts w:ascii="Arial Narrow"/>
                          <w:spacing w:val="-2"/>
                        </w:rPr>
                        <w:t>School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unseling Progr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920" behindDoc="1" locked="0" layoutInCell="1" allowOverlap="1">
                <wp:simplePos x="0" y="0"/>
                <wp:positionH relativeFrom="page">
                  <wp:posOffset>7044690</wp:posOffset>
                </wp:positionH>
                <wp:positionV relativeFrom="page">
                  <wp:posOffset>6888480</wp:posOffset>
                </wp:positionV>
                <wp:extent cx="1856740" cy="299085"/>
                <wp:effectExtent l="0" t="1905" r="4445" b="3810"/>
                <wp:wrapNone/>
                <wp:docPr id="825" name="Text Box 8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740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83373E">
                            <w:pPr>
                              <w:pStyle w:val="BodyText"/>
                              <w:spacing w:line="230" w:lineRule="exact"/>
                              <w:ind w:left="1851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6" o:spid="_x0000_s1124" type="#_x0000_t202" style="position:absolute;margin-left:554.7pt;margin-top:542.4pt;width:146.2pt;height:23.55pt;z-index:-65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n9isgIAALU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83373E">
                      <w:pPr>
                        <w:pStyle w:val="BodyText"/>
                        <w:spacing w:line="230" w:lineRule="exact"/>
                        <w:ind w:left="1851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944" behindDoc="1" locked="0" layoutInCell="1" allowOverlap="1">
                <wp:simplePos x="0" y="0"/>
                <wp:positionH relativeFrom="page">
                  <wp:posOffset>2553970</wp:posOffset>
                </wp:positionH>
                <wp:positionV relativeFrom="page">
                  <wp:posOffset>7176770</wp:posOffset>
                </wp:positionV>
                <wp:extent cx="4854575" cy="245745"/>
                <wp:effectExtent l="1270" t="4445" r="1905" b="0"/>
                <wp:wrapNone/>
                <wp:docPr id="824" name="Text Box 8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5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4" w:lineRule="auto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5" o:spid="_x0000_s1125" type="#_x0000_t202" style="position:absolute;margin-left:201.1pt;margin-top:565.1pt;width:382.25pt;height:19.35pt;z-index:-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44" w:lineRule="auto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968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1193800</wp:posOffset>
                </wp:positionV>
                <wp:extent cx="9098280" cy="167005"/>
                <wp:effectExtent l="3810" t="3175" r="3810" b="1270"/>
                <wp:wrapNone/>
                <wp:docPr id="823" name="Text Box 8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982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82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:</w:t>
                            </w:r>
                            <w:r>
                              <w:rPr>
                                <w:rFonts w:ascii="Times New Roman"/>
                                <w:b/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Understand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oc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4" o:spid="_x0000_s1126" type="#_x0000_t202" style="position:absolute;margin-left:37.8pt;margin-top:94pt;width:716.4pt;height:13.15pt;z-index:-6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82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:</w:t>
                      </w:r>
                      <w:r>
                        <w:rPr>
                          <w:rFonts w:ascii="Times New Roman"/>
                          <w:b/>
                          <w:spacing w:val="3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Understand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oc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0992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1360805</wp:posOffset>
                </wp:positionV>
                <wp:extent cx="2068830" cy="167640"/>
                <wp:effectExtent l="3810" t="0" r="3810" b="0"/>
                <wp:wrapNone/>
                <wp:docPr id="822" name="Text Box 8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3" o:spid="_x0000_s1127" type="#_x0000_t202" style="position:absolute;margin-left:37.8pt;margin-top:107.15pt;width:162.9pt;height:13.2pt;z-index:-6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016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1360805</wp:posOffset>
                </wp:positionV>
                <wp:extent cx="2400300" cy="167640"/>
                <wp:effectExtent l="0" t="0" r="3810" b="0"/>
                <wp:wrapNone/>
                <wp:docPr id="821" name="Text Box 8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16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2" o:spid="_x0000_s1128" type="#_x0000_t202" style="position:absolute;margin-left:200.7pt;margin-top:107.15pt;width:189pt;height:13.2pt;z-index:-6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MRntQ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16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040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1360805</wp:posOffset>
                </wp:positionV>
                <wp:extent cx="2286000" cy="167640"/>
                <wp:effectExtent l="0" t="0" r="3810" b="0"/>
                <wp:wrapNone/>
                <wp:docPr id="820" name="Text Box 8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07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1" o:spid="_x0000_s1129" type="#_x0000_t202" style="position:absolute;margin-left:389.7pt;margin-top:107.15pt;width:180pt;height:13.2pt;z-index:-6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07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064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1360805</wp:posOffset>
                </wp:positionV>
                <wp:extent cx="2343150" cy="167640"/>
                <wp:effectExtent l="0" t="0" r="3810" b="0"/>
                <wp:wrapNone/>
                <wp:docPr id="819" name="Text Box 8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12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0" o:spid="_x0000_s1130" type="#_x0000_t202" style="position:absolute;margin-left:569.7pt;margin-top:107.15pt;width:184.5pt;height:13.2pt;z-index:-6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12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088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1528445</wp:posOffset>
                </wp:positionV>
                <wp:extent cx="2068830" cy="589915"/>
                <wp:effectExtent l="3810" t="4445" r="3810" b="0"/>
                <wp:wrapNone/>
                <wp:docPr id="818" name="Text Box 8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589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-Concept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9" o:spid="_x0000_s1131" type="#_x0000_t202" style="position:absolute;margin-left:37.8pt;margin-top:120.35pt;width:162.9pt;height:46.45pt;z-index:-6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vWQswIAALY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-Concept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112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1528445</wp:posOffset>
                </wp:positionV>
                <wp:extent cx="2400300" cy="589915"/>
                <wp:effectExtent l="0" t="4445" r="3810" b="0"/>
                <wp:wrapNone/>
                <wp:docPr id="817" name="Text Box 8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89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 individu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ength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 area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rowth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good</w:t>
                            </w:r>
                            <w:r>
                              <w:rPr>
                                <w:spacing w:val="-2"/>
                              </w:rPr>
                              <w:t xml:space="preserve"> citizenship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9" w:lineRule="exact"/>
                              <w:ind w:left="23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8" o:spid="_x0000_s1132" type="#_x0000_t202" style="position:absolute;margin-left:200.7pt;margin-top:120.35pt;width:189pt;height:46.45pt;z-index:-6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 individu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ength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 area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ers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rowth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good</w:t>
                      </w:r>
                      <w:r>
                        <w:rPr>
                          <w:spacing w:val="-2"/>
                        </w:rPr>
                        <w:t xml:space="preserve"> citizenship.</w:t>
                      </w:r>
                    </w:p>
                    <w:p w:rsidR="00CC2134" w:rsidRDefault="00CC2134">
                      <w:pPr>
                        <w:pStyle w:val="BodyText"/>
                        <w:spacing w:line="229" w:lineRule="exact"/>
                        <w:ind w:left="23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136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1528445</wp:posOffset>
                </wp:positionV>
                <wp:extent cx="2286000" cy="589915"/>
                <wp:effectExtent l="0" t="4445" r="3810" b="0"/>
                <wp:wrapNone/>
                <wp:docPr id="816" name="Text Box 8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589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understand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trength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pers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challenge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4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ow</w:t>
                            </w:r>
                            <w:r>
                              <w:rPr>
                                <w:spacing w:val="-2"/>
                              </w:rPr>
                              <w:t xml:space="preserve"> they relate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itiv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elf-concep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14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7" o:spid="_x0000_s1133" type="#_x0000_t202" style="position:absolute;margin-left:389.7pt;margin-top:120.35pt;width:180pt;height:46.45pt;z-index:-6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emonstr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understand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trength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pers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challenge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4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ow</w:t>
                      </w:r>
                      <w:r>
                        <w:rPr>
                          <w:spacing w:val="-2"/>
                        </w:rPr>
                        <w:t xml:space="preserve"> they relate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itiv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elf-concept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14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160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1528445</wp:posOffset>
                </wp:positionV>
                <wp:extent cx="2343150" cy="589915"/>
                <wp:effectExtent l="0" t="4445" r="3810" b="0"/>
                <wp:wrapNone/>
                <wp:docPr id="815" name="Text Box 8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589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8" w:right="2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thought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feeling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ow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they relate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self-concep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9" w:lineRule="exact"/>
                              <w:ind w:left="2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6" o:spid="_x0000_s1134" type="#_x0000_t202" style="position:absolute;margin-left:569.7pt;margin-top:120.35pt;width:184.5pt;height:46.45pt;z-index:-6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DuktAIAALY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8" w:right="2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thought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feeling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ow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they relate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self-concept.</w:t>
                      </w:r>
                    </w:p>
                    <w:p w:rsidR="00CC2134" w:rsidRDefault="00CC2134">
                      <w:pPr>
                        <w:pStyle w:val="BodyText"/>
                        <w:spacing w:line="229" w:lineRule="exact"/>
                        <w:ind w:left="2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184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2118360</wp:posOffset>
                </wp:positionV>
                <wp:extent cx="2068830" cy="737235"/>
                <wp:effectExtent l="3810" t="3810" r="3810" b="1905"/>
                <wp:wrapNone/>
                <wp:docPr id="814" name="Text Box 8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737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/>
                              <w:ind w:left="10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alancing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ol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5" o:spid="_x0000_s1135" type="#_x0000_t202" style="position:absolute;margin-left:37.8pt;margin-top:166.8pt;width:162.9pt;height:58.05pt;z-index:-6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NHtgIAALY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3"/>
                        <w:ind w:left="10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alancing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ol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208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2118360</wp:posOffset>
                </wp:positionV>
                <wp:extent cx="2400300" cy="737235"/>
                <wp:effectExtent l="0" t="3810" r="3810" b="1905"/>
                <wp:wrapNone/>
                <wp:docPr id="813" name="Text Box 8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737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velop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ning</w:t>
                            </w:r>
                            <w:r>
                              <w:rPr>
                                <w:spacing w:val="3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spacing w:val="-1"/>
                              </w:rPr>
                              <w:t xml:space="preserve"> to </w:t>
                            </w:r>
                            <w:r>
                              <w:rPr>
                                <w:spacing w:val="-2"/>
                              </w:rPr>
                              <w:t>manage individual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amily,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9" w:lineRule="exact"/>
                              <w:ind w:left="23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4" o:spid="_x0000_s1136" type="#_x0000_t202" style="position:absolute;margin-left:200.7pt;margin-top:166.8pt;width:189pt;height:58.05pt;z-index:-6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VtgtAIAALY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velop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ers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ning</w:t>
                      </w:r>
                      <w:r>
                        <w:rPr>
                          <w:spacing w:val="3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es</w:t>
                      </w:r>
                      <w:r>
                        <w:rPr>
                          <w:spacing w:val="-1"/>
                        </w:rPr>
                        <w:t xml:space="preserve"> to </w:t>
                      </w:r>
                      <w:r>
                        <w:rPr>
                          <w:spacing w:val="-2"/>
                        </w:rPr>
                        <w:t>manage individual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amily,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.</w:t>
                      </w:r>
                    </w:p>
                    <w:p w:rsidR="00CC2134" w:rsidRDefault="00CC2134">
                      <w:pPr>
                        <w:pStyle w:val="BodyText"/>
                        <w:spacing w:line="229" w:lineRule="exact"/>
                        <w:ind w:left="23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232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2118360</wp:posOffset>
                </wp:positionV>
                <wp:extent cx="2286000" cy="737235"/>
                <wp:effectExtent l="0" t="3810" r="3810" b="1905"/>
                <wp:wrapNone/>
                <wp:docPr id="812" name="Text Box 8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37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n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alan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, family,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9" w:lineRule="exact"/>
                              <w:ind w:left="214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3" o:spid="_x0000_s1137" type="#_x0000_t202" style="position:absolute;margin-left:389.7pt;margin-top:166.8pt;width:180pt;height:58.05pt;z-index:-6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96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n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e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alan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, family,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.</w:t>
                      </w:r>
                    </w:p>
                    <w:p w:rsidR="00CC2134" w:rsidRDefault="00CC2134">
                      <w:pPr>
                        <w:pStyle w:val="BodyText"/>
                        <w:spacing w:line="229" w:lineRule="exact"/>
                        <w:ind w:left="214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256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2118360</wp:posOffset>
                </wp:positionV>
                <wp:extent cx="2343150" cy="737235"/>
                <wp:effectExtent l="0" t="3810" r="3810" b="1905"/>
                <wp:wrapNone/>
                <wp:docPr id="811" name="Text Box 8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737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Recogniz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ffer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rol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opl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play </w:t>
                            </w:r>
                            <w:r>
                              <w:rPr>
                                <w:spacing w:val="-1"/>
                              </w:rPr>
                              <w:t>in 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family,</w:t>
                            </w:r>
                            <w:r>
                              <w:rPr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,</w:t>
                            </w:r>
                            <w:r>
                              <w:rPr>
                                <w:spacing w:val="-2"/>
                              </w:rPr>
                              <w:t xml:space="preserve"> 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,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ow</w:t>
                            </w:r>
                            <w:r>
                              <w:rPr>
                                <w:spacing w:val="-2"/>
                              </w:rPr>
                              <w:t xml:space="preserve"> those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oles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related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9" w:lineRule="exact"/>
                              <w:ind w:left="2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2" o:spid="_x0000_s1138" type="#_x0000_t202" style="position:absolute;margin-left:569.7pt;margin-top:166.8pt;width:184.5pt;height:58.05pt;z-index:-65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51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Recogniz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iffer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rol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peopl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play </w:t>
                      </w:r>
                      <w:r>
                        <w:rPr>
                          <w:spacing w:val="-1"/>
                        </w:rPr>
                        <w:t>in 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family,</w:t>
                      </w:r>
                      <w:r>
                        <w:rPr>
                          <w:spacing w:val="3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,</w:t>
                      </w:r>
                      <w:r>
                        <w:rPr>
                          <w:spacing w:val="-2"/>
                        </w:rPr>
                        <w:t xml:space="preserve"> 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,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ow</w:t>
                      </w:r>
                      <w:r>
                        <w:rPr>
                          <w:spacing w:val="-2"/>
                        </w:rPr>
                        <w:t xml:space="preserve"> those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oles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related.</w:t>
                      </w:r>
                    </w:p>
                    <w:p w:rsidR="00CC2134" w:rsidRDefault="00CC2134">
                      <w:pPr>
                        <w:pStyle w:val="BodyText"/>
                        <w:spacing w:line="229" w:lineRule="exact"/>
                        <w:ind w:left="2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280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2854960</wp:posOffset>
                </wp:positionV>
                <wp:extent cx="2068830" cy="488950"/>
                <wp:effectExtent l="3810" t="0" r="3810" b="0"/>
                <wp:wrapNone/>
                <wp:docPr id="810" name="Text Box 8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41" w:lineRule="auto"/>
                              <w:ind w:left="466" w:right="54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e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ributing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1" o:spid="_x0000_s1139" type="#_x0000_t202" style="position:absolute;margin-left:37.8pt;margin-top:224.8pt;width:162.9pt;height:38.5pt;z-index:-6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2" w:line="241" w:lineRule="auto"/>
                        <w:ind w:left="466" w:right="54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e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ributing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304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2854960</wp:posOffset>
                </wp:positionV>
                <wp:extent cx="2400300" cy="488950"/>
                <wp:effectExtent l="0" t="0" r="3810" b="0"/>
                <wp:wrapNone/>
                <wp:docPr id="809" name="Text Box 8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emonstrate skills needed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rticipate in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eam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uilding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4"/>
                              <w:ind w:left="236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0" o:spid="_x0000_s1140" type="#_x0000_t202" style="position:absolute;margin-left:200.7pt;margin-top:224.8pt;width:189pt;height:38.5pt;z-index:-6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emonstrate skills needed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rticipate in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eam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uilding.</w:t>
                      </w:r>
                    </w:p>
                    <w:p w:rsidR="00CC2134" w:rsidRDefault="00CC2134">
                      <w:pPr>
                        <w:pStyle w:val="BodyText"/>
                        <w:spacing w:before="4"/>
                        <w:ind w:left="236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328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2854960</wp:posOffset>
                </wp:positionV>
                <wp:extent cx="2286000" cy="488950"/>
                <wp:effectExtent l="0" t="0" r="3810" b="0"/>
                <wp:wrapNone/>
                <wp:docPr id="808" name="Text Box 8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8" w:right="8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acti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ays</w:t>
                            </w:r>
                            <w:r>
                              <w:rPr>
                                <w:spacing w:val="-1"/>
                              </w:rPr>
                              <w:t xml:space="preserve"> to be </w:t>
                            </w:r>
                            <w:r>
                              <w:t>a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roup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ember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4"/>
                              <w:ind w:left="213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9" o:spid="_x0000_s1141" type="#_x0000_t202" style="position:absolute;margin-left:389.7pt;margin-top:224.8pt;width:180pt;height:38.5pt;z-index:-6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8" w:right="8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acti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ays</w:t>
                      </w:r>
                      <w:r>
                        <w:rPr>
                          <w:spacing w:val="-1"/>
                        </w:rPr>
                        <w:t xml:space="preserve"> to be </w:t>
                      </w:r>
                      <w:r>
                        <w:t>a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roup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ember.</w:t>
                      </w:r>
                    </w:p>
                    <w:p w:rsidR="00CC2134" w:rsidRDefault="00CC2134">
                      <w:pPr>
                        <w:pStyle w:val="BodyText"/>
                        <w:spacing w:before="4"/>
                        <w:ind w:left="213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352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2854960</wp:posOffset>
                </wp:positionV>
                <wp:extent cx="2343150" cy="488950"/>
                <wp:effectExtent l="0" t="0" r="3810" b="0"/>
                <wp:wrapNone/>
                <wp:docPr id="807" name="Text Box 8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273"/>
                              </w:tabs>
                              <w:spacing w:line="241" w:lineRule="auto"/>
                              <w:ind w:left="107" w:right="1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 pers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ay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for the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4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o </w:t>
                            </w:r>
                            <w:r>
                              <w:rPr>
                                <w:spacing w:val="-2"/>
                              </w:rPr>
                              <w:t>contribute</w:t>
                            </w:r>
                            <w:r>
                              <w:rPr>
                                <w:spacing w:val="-1"/>
                              </w:rPr>
                              <w:t xml:space="preserve"> as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2"/>
                              </w:rPr>
                              <w:t>memb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community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1"/>
                              </w:rPr>
                              <w:t>DOK:</w:t>
                            </w:r>
                            <w:r>
                              <w:rPr>
                                <w:spacing w:val="-2"/>
                              </w:rPr>
                              <w:t xml:space="preserve"> 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8" o:spid="_x0000_s1142" type="#_x0000_t202" style="position:absolute;margin-left:569.7pt;margin-top:224.8pt;width:184.5pt;height:38.5pt;z-index:-6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273"/>
                        </w:tabs>
                        <w:spacing w:line="241" w:lineRule="auto"/>
                        <w:ind w:left="107" w:right="15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 pers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ay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for the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4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o </w:t>
                      </w:r>
                      <w:r>
                        <w:rPr>
                          <w:spacing w:val="-2"/>
                        </w:rPr>
                        <w:t>contribute</w:t>
                      </w:r>
                      <w:r>
                        <w:rPr>
                          <w:spacing w:val="-1"/>
                        </w:rPr>
                        <w:t xml:space="preserve"> as </w:t>
                      </w:r>
                      <w:r>
                        <w:t xml:space="preserve">a </w:t>
                      </w:r>
                      <w:r>
                        <w:rPr>
                          <w:spacing w:val="-2"/>
                        </w:rPr>
                        <w:t>memb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community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1"/>
                        </w:rPr>
                        <w:t>DOK:</w:t>
                      </w:r>
                      <w:r>
                        <w:rPr>
                          <w:spacing w:val="-2"/>
                        </w:rPr>
                        <w:t xml:space="preserve"> 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376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3343910</wp:posOffset>
                </wp:positionV>
                <wp:extent cx="9098280" cy="167005"/>
                <wp:effectExtent l="3810" t="635" r="3810" b="3810"/>
                <wp:wrapNone/>
                <wp:docPr id="806" name="Text Box 8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982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256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: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teract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ith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ays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oup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if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7" o:spid="_x0000_s1143" type="#_x0000_t202" style="position:absolute;margin-left:37.8pt;margin-top:263.3pt;width:716.4pt;height:13.15pt;z-index:-6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256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: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teract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ith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ays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ha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oup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if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400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3510280</wp:posOffset>
                </wp:positionV>
                <wp:extent cx="2068830" cy="444500"/>
                <wp:effectExtent l="3810" t="0" r="3810" b="0"/>
                <wp:wrapNone/>
                <wp:docPr id="805" name="Text Box 8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Quality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6" o:spid="_x0000_s1144" type="#_x0000_t202" style="position:absolute;margin-left:37.8pt;margin-top:276.4pt;width:162.9pt;height:35pt;z-index:-6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Quality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424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3510280</wp:posOffset>
                </wp:positionV>
                <wp:extent cx="2400300" cy="444500"/>
                <wp:effectExtent l="0" t="0" r="3810" b="0"/>
                <wp:wrapNone/>
                <wp:docPr id="804" name="Text Box 8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6" w:right="277" w:firstLine="5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 interpersonal skills need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quality relationship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36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5" o:spid="_x0000_s1145" type="#_x0000_t202" style="position:absolute;margin-left:200.7pt;margin-top:276.4pt;width:189pt;height:35pt;z-index:-6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6" w:right="277" w:firstLine="5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 interpersonal skills need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quality relationships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36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448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3510280</wp:posOffset>
                </wp:positionV>
                <wp:extent cx="2286000" cy="444500"/>
                <wp:effectExtent l="0" t="0" r="3810" b="0"/>
                <wp:wrapNone/>
                <wp:docPr id="803" name="Text Box 8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8" w:right="8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acti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ffectiv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perso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-1"/>
                              </w:rPr>
                              <w:t xml:space="preserve"> of </w:t>
                            </w:r>
                            <w:r>
                              <w:rPr>
                                <w:spacing w:val="-2"/>
                              </w:rPr>
                              <w:t>soci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14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4" o:spid="_x0000_s1146" type="#_x0000_t202" style="position:absolute;margin-left:389.7pt;margin-top:276.4pt;width:180pt;height:35pt;z-index:-6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8" w:right="8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acti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ffectiv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perso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-1"/>
                        </w:rPr>
                        <w:t xml:space="preserve"> of </w:t>
                      </w:r>
                      <w:r>
                        <w:rPr>
                          <w:spacing w:val="-2"/>
                        </w:rPr>
                        <w:t>soci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ituations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14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472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3510280</wp:posOffset>
                </wp:positionV>
                <wp:extent cx="2343150" cy="444500"/>
                <wp:effectExtent l="0" t="0" r="3810" b="0"/>
                <wp:wrapNone/>
                <wp:docPr id="802" name="Text Box 8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8" w:right="2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Self-asses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perso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a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ll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elp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 quality relationship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3" o:spid="_x0000_s1147" type="#_x0000_t202" style="position:absolute;margin-left:569.7pt;margin-top:276.4pt;width:184.5pt;height:35pt;z-index:-6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8" w:right="2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Self-asses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perso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a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ll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elp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 quality relationships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496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3954780</wp:posOffset>
                </wp:positionV>
                <wp:extent cx="2068830" cy="445135"/>
                <wp:effectExtent l="3810" t="1905" r="3810" b="635"/>
                <wp:wrapNone/>
                <wp:docPr id="801" name="Text Box 8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/>
                              <w:ind w:left="10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2" o:spid="_x0000_s1148" type="#_x0000_t202" style="position:absolute;margin-left:37.8pt;margin-top:311.4pt;width:162.9pt;height:35.05pt;z-index:-6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3"/>
                        <w:ind w:left="10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520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3954780</wp:posOffset>
                </wp:positionV>
                <wp:extent cx="2400300" cy="445135"/>
                <wp:effectExtent l="0" t="1905" r="3810" b="635"/>
                <wp:wrapNone/>
                <wp:docPr id="800" name="Text Box 8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367"/>
                              </w:tabs>
                              <w:spacing w:line="242" w:lineRule="auto"/>
                              <w:ind w:left="106" w:right="27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velop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promote</w:t>
                            </w:r>
                            <w:r>
                              <w:rPr>
                                <w:spacing w:val="4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ccepta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ect</w:t>
                            </w:r>
                            <w:r>
                              <w:rPr>
                                <w:spacing w:val="-1"/>
                              </w:rPr>
                              <w:t xml:space="preserve"> in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community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1"/>
                              </w:rPr>
                              <w:t>DOK:</w:t>
                            </w:r>
                            <w:r>
                              <w:rPr>
                                <w:spacing w:val="-2"/>
                              </w:rPr>
                              <w:t xml:space="preserve"> 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1" o:spid="_x0000_s1149" type="#_x0000_t202" style="position:absolute;margin-left:200.7pt;margin-top:311.4pt;width:189pt;height:35.05pt;z-index:-6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367"/>
                        </w:tabs>
                        <w:spacing w:line="242" w:lineRule="auto"/>
                        <w:ind w:left="106" w:right="27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velop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e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promote</w:t>
                      </w:r>
                      <w:r>
                        <w:rPr>
                          <w:spacing w:val="4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ccepta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ect</w:t>
                      </w:r>
                      <w:r>
                        <w:rPr>
                          <w:spacing w:val="-1"/>
                        </w:rPr>
                        <w:t xml:space="preserve"> in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community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1"/>
                        </w:rPr>
                        <w:t>DOK:</w:t>
                      </w:r>
                      <w:r>
                        <w:rPr>
                          <w:spacing w:val="-2"/>
                        </w:rPr>
                        <w:t xml:space="preserve"> 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544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3954780</wp:posOffset>
                </wp:positionV>
                <wp:extent cx="2286000" cy="445135"/>
                <wp:effectExtent l="0" t="1905" r="3810" b="635"/>
                <wp:wrapNone/>
                <wp:docPr id="799" name="Text Box 8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8" w:right="8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omote</w:t>
                            </w:r>
                            <w:r>
                              <w:rPr>
                                <w:spacing w:val="-1"/>
                              </w:rPr>
                              <w:t xml:space="preserve"> acceptanc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respect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fferen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13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0" o:spid="_x0000_s1150" type="#_x0000_t202" style="position:absolute;margin-left:389.7pt;margin-top:311.4pt;width:180pt;height:35.05pt;z-index:-6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8" w:right="8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omote</w:t>
                      </w:r>
                      <w:r>
                        <w:rPr>
                          <w:spacing w:val="-1"/>
                        </w:rPr>
                        <w:t xml:space="preserve"> acceptanc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respect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ifferences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13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568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3954780</wp:posOffset>
                </wp:positionV>
                <wp:extent cx="2343150" cy="445135"/>
                <wp:effectExtent l="0" t="1905" r="3810" b="635"/>
                <wp:wrapNone/>
                <wp:docPr id="798" name="Text Box 7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277"/>
                              </w:tabs>
                              <w:spacing w:line="242" w:lineRule="auto"/>
                              <w:ind w:left="107" w:right="27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at</w:t>
                            </w:r>
                            <w:r>
                              <w:rPr>
                                <w:spacing w:val="-3"/>
                              </w:rPr>
                              <w:t xml:space="preserve"> promote </w:t>
                            </w:r>
                            <w:r>
                              <w:rPr>
                                <w:spacing w:val="-2"/>
                              </w:rPr>
                              <w:t>acceptance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respec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thers</w:t>
                            </w:r>
                            <w:r>
                              <w:rPr>
                                <w:spacing w:val="-2"/>
                              </w:rPr>
                              <w:t xml:space="preserve"> withi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 global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community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1"/>
                              </w:rPr>
                              <w:t>DOK:</w:t>
                            </w:r>
                            <w:r>
                              <w:rPr>
                                <w:spacing w:val="-2"/>
                              </w:rPr>
                              <w:t xml:space="preserve"> 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9" o:spid="_x0000_s1151" type="#_x0000_t202" style="position:absolute;margin-left:569.7pt;margin-top:311.4pt;width:184.5pt;height:35.05pt;z-index:-6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277"/>
                        </w:tabs>
                        <w:spacing w:line="242" w:lineRule="auto"/>
                        <w:ind w:left="107" w:right="27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at</w:t>
                      </w:r>
                      <w:r>
                        <w:rPr>
                          <w:spacing w:val="-3"/>
                        </w:rPr>
                        <w:t xml:space="preserve"> promote </w:t>
                      </w:r>
                      <w:r>
                        <w:rPr>
                          <w:spacing w:val="-2"/>
                        </w:rPr>
                        <w:t>acceptance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respec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thers</w:t>
                      </w:r>
                      <w:r>
                        <w:rPr>
                          <w:spacing w:val="-2"/>
                        </w:rPr>
                        <w:t xml:space="preserve"> withi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 global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community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1"/>
                        </w:rPr>
                        <w:t>DOK:</w:t>
                      </w:r>
                      <w:r>
                        <w:rPr>
                          <w:spacing w:val="-2"/>
                        </w:rPr>
                        <w:t xml:space="preserve"> 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592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4399915</wp:posOffset>
                </wp:positionV>
                <wp:extent cx="2068830" cy="444500"/>
                <wp:effectExtent l="3810" t="0" r="3810" b="3810"/>
                <wp:wrapNone/>
                <wp:docPr id="797" name="Text Box 7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43" w:lineRule="auto"/>
                              <w:ind w:left="466" w:right="54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onsibility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8" o:spid="_x0000_s1152" type="#_x0000_t202" style="position:absolute;margin-left:37.8pt;margin-top:346.45pt;width:162.9pt;height:35pt;z-index:-6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Skd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2" w:line="243" w:lineRule="auto"/>
                        <w:ind w:left="466" w:right="54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onsibility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616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4399915</wp:posOffset>
                </wp:positionV>
                <wp:extent cx="2400300" cy="444500"/>
                <wp:effectExtent l="0" t="0" r="3810" b="3810"/>
                <wp:wrapNone/>
                <wp:docPr id="796" name="Text Box 7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6" w:right="27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oblem-solv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 conflict-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luti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kill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new</w:t>
                            </w:r>
                            <w:r>
                              <w:rPr>
                                <w:spacing w:val="-2"/>
                              </w:rPr>
                              <w:t xml:space="preserve"> challeng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8" w:lineRule="exact"/>
                              <w:ind w:left="23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7" o:spid="_x0000_s1153" type="#_x0000_t202" style="position:absolute;margin-left:200.7pt;margin-top:346.45pt;width:189pt;height:35pt;z-index:-6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6" w:right="27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oblem-solving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nd conflict-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luti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kill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new</w:t>
                      </w:r>
                      <w:r>
                        <w:rPr>
                          <w:spacing w:val="-2"/>
                        </w:rPr>
                        <w:t xml:space="preserve"> challenges.</w:t>
                      </w:r>
                    </w:p>
                    <w:p w:rsidR="00CC2134" w:rsidRDefault="00CC2134">
                      <w:pPr>
                        <w:pStyle w:val="BodyText"/>
                        <w:spacing w:line="228" w:lineRule="exact"/>
                        <w:ind w:left="23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640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4399915</wp:posOffset>
                </wp:positionV>
                <wp:extent cx="2286000" cy="444500"/>
                <wp:effectExtent l="0" t="0" r="3810" b="3810"/>
                <wp:wrapNone/>
                <wp:docPr id="795" name="Text Box 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acti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oblem-solv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flict-</w:t>
                            </w:r>
                            <w:r>
                              <w:rPr>
                                <w:spacing w:val="4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luti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8" w:lineRule="exact"/>
                              <w:ind w:left="213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6" o:spid="_x0000_s1154" type="#_x0000_t202" style="position:absolute;margin-left:389.7pt;margin-top:346.45pt;width:180pt;height:35pt;z-index:-6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acti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oblem-solving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flict-</w:t>
                      </w:r>
                      <w:r>
                        <w:rPr>
                          <w:spacing w:val="4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luti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.</w:t>
                      </w:r>
                    </w:p>
                    <w:p w:rsidR="00CC2134" w:rsidRDefault="00CC2134">
                      <w:pPr>
                        <w:pStyle w:val="BodyText"/>
                        <w:spacing w:line="228" w:lineRule="exact"/>
                        <w:ind w:left="213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664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4399915</wp:posOffset>
                </wp:positionV>
                <wp:extent cx="2343150" cy="444500"/>
                <wp:effectExtent l="0" t="0" r="3810" b="3810"/>
                <wp:wrapNone/>
                <wp:docPr id="794" name="Text Box 7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2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 xml:space="preserve">Exhibit an </w:t>
                            </w:r>
                            <w:r>
                              <w:rPr>
                                <w:spacing w:val="-2"/>
                              </w:rPr>
                              <w:t xml:space="preserve">awareness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personal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flic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8" w:lineRule="exact"/>
                              <w:ind w:left="2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5" o:spid="_x0000_s1155" type="#_x0000_t202" style="position:absolute;margin-left:569.7pt;margin-top:346.45pt;width:184.5pt;height:35pt;z-index:-6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235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 xml:space="preserve">Exhibit an </w:t>
                      </w:r>
                      <w:r>
                        <w:rPr>
                          <w:spacing w:val="-2"/>
                        </w:rPr>
                        <w:t xml:space="preserve">awareness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personal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flic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ituations.</w:t>
                      </w:r>
                    </w:p>
                    <w:p w:rsidR="00CC2134" w:rsidRDefault="00CC2134">
                      <w:pPr>
                        <w:pStyle w:val="BodyText"/>
                        <w:spacing w:line="228" w:lineRule="exact"/>
                        <w:ind w:left="2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688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4843780</wp:posOffset>
                </wp:positionV>
                <wp:extent cx="9098280" cy="167005"/>
                <wp:effectExtent l="3810" t="0" r="3810" b="0"/>
                <wp:wrapNone/>
                <wp:docPr id="793" name="Text Box 7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982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3813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:</w:t>
                            </w:r>
                            <w:r>
                              <w:rPr>
                                <w:rFonts w:ascii="Times New Roman"/>
                                <w:b/>
                                <w:spacing w:val="3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teg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4" o:spid="_x0000_s1156" type="#_x0000_t202" style="position:absolute;margin-left:37.8pt;margin-top:381.4pt;width:716.4pt;height:13.15pt;z-index:-6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q7ttAIAALY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3813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:</w:t>
                      </w:r>
                      <w:r>
                        <w:rPr>
                          <w:rFonts w:ascii="Times New Roman"/>
                          <w:b/>
                          <w:spacing w:val="3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teg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712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5010785</wp:posOffset>
                </wp:positionV>
                <wp:extent cx="2068830" cy="590550"/>
                <wp:effectExtent l="3810" t="635" r="3810" b="0"/>
                <wp:wrapNone/>
                <wp:docPr id="792" name="Text Box 7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/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hoic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3" o:spid="_x0000_s1157" type="#_x0000_t202" style="position:absolute;margin-left:37.8pt;margin-top:394.55pt;width:162.9pt;height:46.5pt;z-index:-6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2"/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Healthy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hoic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736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5010785</wp:posOffset>
                </wp:positionV>
                <wp:extent cx="2400300" cy="590550"/>
                <wp:effectExtent l="0" t="635" r="3810" b="0"/>
                <wp:wrapNone/>
                <wp:docPr id="791" name="Text Box 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6" w:right="14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oblem-solving, decision-making,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refus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ke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afe/healthy choices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oci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ind w:left="23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2" o:spid="_x0000_s1158" type="#_x0000_t202" style="position:absolute;margin-left:200.7pt;margin-top:394.55pt;width:189pt;height:46.5pt;z-index:-6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6" w:right="14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oblem-solving, decision-making,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refus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make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afe/healthy choices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soci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ituations.</w:t>
                      </w:r>
                    </w:p>
                    <w:p w:rsidR="00CC2134" w:rsidRDefault="00CC2134">
                      <w:pPr>
                        <w:pStyle w:val="BodyText"/>
                        <w:ind w:left="23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760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5010785</wp:posOffset>
                </wp:positionV>
                <wp:extent cx="2286000" cy="590550"/>
                <wp:effectExtent l="0" t="635" r="3810" b="0"/>
                <wp:wrapNone/>
                <wp:docPr id="790" name="Text Box 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142"/>
                              </w:tabs>
                              <w:spacing w:line="241" w:lineRule="auto"/>
                              <w:ind w:left="107" w:right="17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ffectiv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oblem-solving,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cision-mak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 refus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 needed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 xml:space="preserve">make </w:t>
                            </w:r>
                            <w:r>
                              <w:rPr>
                                <w:spacing w:val="-2"/>
                              </w:rPr>
                              <w:t>safe/health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oice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in </w:t>
                            </w:r>
                            <w:r>
                              <w:rPr>
                                <w:spacing w:val="-2"/>
                              </w:rPr>
                              <w:t>social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situations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1" o:spid="_x0000_s1159" type="#_x0000_t202" style="position:absolute;margin-left:389.7pt;margin-top:394.55pt;width:180pt;height:46.5pt;z-index:-6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142"/>
                        </w:tabs>
                        <w:spacing w:line="241" w:lineRule="auto"/>
                        <w:ind w:left="107" w:right="17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ffectiv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oblem-solving,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cision-mak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 refus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 needed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t xml:space="preserve"> </w:t>
                      </w:r>
                      <w:r>
                        <w:rPr>
                          <w:spacing w:val="-3"/>
                        </w:rPr>
                        <w:t xml:space="preserve">make </w:t>
                      </w:r>
                      <w:r>
                        <w:rPr>
                          <w:spacing w:val="-2"/>
                        </w:rPr>
                        <w:t>safe/health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oice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in </w:t>
                      </w:r>
                      <w:r>
                        <w:rPr>
                          <w:spacing w:val="-2"/>
                        </w:rPr>
                        <w:t>social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situations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784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5010785</wp:posOffset>
                </wp:positionV>
                <wp:extent cx="2343150" cy="590550"/>
                <wp:effectExtent l="0" t="635" r="3810" b="0"/>
                <wp:wrapNone/>
                <wp:docPr id="789" name="Text Box 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Recognize </w:t>
                            </w:r>
                            <w:r>
                              <w:rPr>
                                <w:spacing w:val="-1"/>
                              </w:rPr>
                              <w:t>peer</w:t>
                            </w:r>
                            <w:r>
                              <w:rPr>
                                <w:spacing w:val="-2"/>
                              </w:rPr>
                              <w:t xml:space="preserve"> influe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n</w:t>
                            </w:r>
                            <w:r>
                              <w:rPr>
                                <w:spacing w:val="-2"/>
                              </w:rPr>
                              <w:t xml:space="preserve"> risk-taking</w:t>
                            </w:r>
                            <w:r>
                              <w:rPr>
                                <w:spacing w:val="5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ehaviors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sequen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ind w:left="227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0" o:spid="_x0000_s1160" type="#_x0000_t202" style="position:absolute;margin-left:569.7pt;margin-top:394.55pt;width:184.5pt;height:46.5pt;z-index:-6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e1WtAIAALY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5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Recognize </w:t>
                      </w:r>
                      <w:r>
                        <w:rPr>
                          <w:spacing w:val="-1"/>
                        </w:rPr>
                        <w:t>peer</w:t>
                      </w:r>
                      <w:r>
                        <w:rPr>
                          <w:spacing w:val="-2"/>
                        </w:rPr>
                        <w:t xml:space="preserve"> influe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n</w:t>
                      </w:r>
                      <w:r>
                        <w:rPr>
                          <w:spacing w:val="-2"/>
                        </w:rPr>
                        <w:t xml:space="preserve"> risk-taking</w:t>
                      </w:r>
                      <w:r>
                        <w:rPr>
                          <w:spacing w:val="5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ehaviors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sequences.</w:t>
                      </w:r>
                    </w:p>
                    <w:p w:rsidR="00CC2134" w:rsidRDefault="00CC2134">
                      <w:pPr>
                        <w:pStyle w:val="BodyText"/>
                        <w:ind w:left="227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808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5601335</wp:posOffset>
                </wp:positionV>
                <wp:extent cx="2068830" cy="444500"/>
                <wp:effectExtent l="3810" t="635" r="3810" b="2540"/>
                <wp:wrapNone/>
                <wp:docPr id="788" name="Text Box 7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44" w:lineRule="auto"/>
                              <w:ind w:left="466" w:right="54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Othe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9" o:spid="_x0000_s1161" type="#_x0000_t202" style="position:absolute;margin-left:37.8pt;margin-top:441.05pt;width:162.9pt;height:35pt;z-index:-6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Ze+twIAALY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2" w:line="244" w:lineRule="auto"/>
                        <w:ind w:left="466" w:right="54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4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Other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832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5601335</wp:posOffset>
                </wp:positionV>
                <wp:extent cx="2400300" cy="444500"/>
                <wp:effectExtent l="0" t="635" r="3810" b="2540"/>
                <wp:wrapNone/>
                <wp:docPr id="787" name="Text Box 7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6" w:right="27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behaviors </w:t>
                            </w:r>
                            <w:r>
                              <w:rPr>
                                <w:spacing w:val="-1"/>
                              </w:rPr>
                              <w:t>tha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promise</w:t>
                            </w:r>
                            <w:r>
                              <w:rPr>
                                <w:spacing w:val="3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ers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afe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 sel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3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8" o:spid="_x0000_s1162" type="#_x0000_t202" style="position:absolute;margin-left:200.7pt;margin-top:441.05pt;width:189pt;height:35pt;z-index:-6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6" w:right="27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behaviors </w:t>
                      </w:r>
                      <w:r>
                        <w:rPr>
                          <w:spacing w:val="-1"/>
                        </w:rPr>
                        <w:t>tha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promise</w:t>
                      </w:r>
                      <w:r>
                        <w:rPr>
                          <w:spacing w:val="3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ers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afe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 sel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thers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3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856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5601335</wp:posOffset>
                </wp:positionV>
                <wp:extent cx="2286000" cy="444500"/>
                <wp:effectExtent l="0" t="635" r="3810" b="2540"/>
                <wp:wrapNone/>
                <wp:docPr id="786" name="Text Box 7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Develop strategies </w:t>
                            </w:r>
                            <w:r>
                              <w:rPr>
                                <w:spacing w:val="-1"/>
                              </w:rPr>
                              <w:t xml:space="preserve">to </w:t>
                            </w:r>
                            <w:r>
                              <w:rPr>
                                <w:spacing w:val="-2"/>
                              </w:rPr>
                              <w:t>maintain personal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afe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14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7" o:spid="_x0000_s1163" type="#_x0000_t202" style="position:absolute;margin-left:389.7pt;margin-top:441.05pt;width:180pt;height:35pt;z-index:-6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Develop strategies </w:t>
                      </w:r>
                      <w:r>
                        <w:rPr>
                          <w:spacing w:val="-1"/>
                        </w:rPr>
                        <w:t xml:space="preserve">to </w:t>
                      </w:r>
                      <w:r>
                        <w:rPr>
                          <w:spacing w:val="-2"/>
                        </w:rPr>
                        <w:t>maintain personal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afety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14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880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5601335</wp:posOffset>
                </wp:positionV>
                <wp:extent cx="2343150" cy="444500"/>
                <wp:effectExtent l="0" t="635" r="3810" b="2540"/>
                <wp:wrapNone/>
                <wp:docPr id="785" name="Text Box 7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d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pers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afety</w:t>
                            </w:r>
                            <w:r>
                              <w:rPr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ssu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5"/>
                              <w:ind w:left="2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6" o:spid="_x0000_s1164" type="#_x0000_t202" style="position:absolute;margin-left:569.7pt;margin-top:441.05pt;width:184.5pt;height:35pt;z-index:-6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51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d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pers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afety</w:t>
                      </w:r>
                      <w:r>
                        <w:rPr>
                          <w:spacing w:val="3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ssues.</w:t>
                      </w:r>
                    </w:p>
                    <w:p w:rsidR="00CC2134" w:rsidRDefault="00CC2134">
                      <w:pPr>
                        <w:pStyle w:val="BodyText"/>
                        <w:spacing w:before="5"/>
                        <w:ind w:left="2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904" behindDoc="1" locked="0" layoutInCell="1" allowOverlap="1">
                <wp:simplePos x="0" y="0"/>
                <wp:positionH relativeFrom="page">
                  <wp:posOffset>480060</wp:posOffset>
                </wp:positionH>
                <wp:positionV relativeFrom="page">
                  <wp:posOffset>6045835</wp:posOffset>
                </wp:positionV>
                <wp:extent cx="2068830" cy="445135"/>
                <wp:effectExtent l="3810" t="0" r="3810" b="0"/>
                <wp:wrapNone/>
                <wp:docPr id="784" name="Text Box 7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/>
                              <w:ind w:left="10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5" o:spid="_x0000_s1165" type="#_x0000_t202" style="position:absolute;margin-left:37.8pt;margin-top:476.05pt;width:162.9pt;height:35.05pt;z-index:-6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3"/>
                        <w:ind w:left="10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928" behindDoc="1" locked="0" layoutInCell="1" allowOverlap="1">
                <wp:simplePos x="0" y="0"/>
                <wp:positionH relativeFrom="page">
                  <wp:posOffset>2548890</wp:posOffset>
                </wp:positionH>
                <wp:positionV relativeFrom="page">
                  <wp:posOffset>6045835</wp:posOffset>
                </wp:positionV>
                <wp:extent cx="2400300" cy="445135"/>
                <wp:effectExtent l="0" t="0" r="3810" b="0"/>
                <wp:wrapNone/>
                <wp:docPr id="783" name="Text Box 7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6" w:right="38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view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revis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trategie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cope</w:t>
                            </w:r>
                            <w:r>
                              <w:rPr>
                                <w:spacing w:val="-2"/>
                              </w:rPr>
                              <w:t xml:space="preserve"> with</w:t>
                            </w:r>
                            <w:r>
                              <w:rPr>
                                <w:spacing w:val="4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-chang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4"/>
                              <w:ind w:left="23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4" o:spid="_x0000_s1166" type="#_x0000_t202" style="position:absolute;margin-left:200.7pt;margin-top:476.05pt;width:189pt;height:35.05pt;z-index:-6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6" w:right="38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view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revis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trategie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cope</w:t>
                      </w:r>
                      <w:r>
                        <w:rPr>
                          <w:spacing w:val="-2"/>
                        </w:rPr>
                        <w:t xml:space="preserve"> with</w:t>
                      </w:r>
                      <w:r>
                        <w:rPr>
                          <w:spacing w:val="4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-chang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vents.</w:t>
                      </w:r>
                    </w:p>
                    <w:p w:rsidR="00CC2134" w:rsidRDefault="00CC2134">
                      <w:pPr>
                        <w:pStyle w:val="BodyText"/>
                        <w:spacing w:before="4"/>
                        <w:ind w:left="23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952" behindDoc="1" locked="0" layoutInCell="1" allowOverlap="1">
                <wp:simplePos x="0" y="0"/>
                <wp:positionH relativeFrom="page">
                  <wp:posOffset>4949190</wp:posOffset>
                </wp:positionH>
                <wp:positionV relativeFrom="page">
                  <wp:posOffset>6045835</wp:posOffset>
                </wp:positionV>
                <wp:extent cx="2286000" cy="445135"/>
                <wp:effectExtent l="0" t="0" r="3810" b="0"/>
                <wp:wrapNone/>
                <wp:docPr id="782" name="Text Box 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Apply coping skill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na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-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chang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4"/>
                              <w:ind w:left="214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3" o:spid="_x0000_s1167" type="#_x0000_t202" style="position:absolute;margin-left:389.7pt;margin-top:476.05pt;width:180pt;height:35.05pt;z-index:-6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Apply coping skill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na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-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changing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events.</w:t>
                      </w:r>
                    </w:p>
                    <w:p w:rsidR="00CC2134" w:rsidRDefault="00CC2134">
                      <w:pPr>
                        <w:pStyle w:val="BodyText"/>
                        <w:spacing w:before="4"/>
                        <w:ind w:left="214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1976" behindDoc="1" locked="0" layoutInCell="1" allowOverlap="1">
                <wp:simplePos x="0" y="0"/>
                <wp:positionH relativeFrom="page">
                  <wp:posOffset>7235190</wp:posOffset>
                </wp:positionH>
                <wp:positionV relativeFrom="page">
                  <wp:posOffset>6045835</wp:posOffset>
                </wp:positionV>
                <wp:extent cx="2343150" cy="445135"/>
                <wp:effectExtent l="0" t="0" r="3810" b="0"/>
                <wp:wrapNone/>
                <wp:docPr id="781" name="Text Box 7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ind w:left="107" w:right="1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valuate coping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kill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nag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-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chang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before="4"/>
                              <w:ind w:left="2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2" o:spid="_x0000_s1168" type="#_x0000_t202" style="position:absolute;margin-left:569.7pt;margin-top:476.05pt;width:184.5pt;height:35.05pt;z-index:-6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ind w:left="107" w:right="15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valuate coping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kill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nag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-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changing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events.</w:t>
                      </w:r>
                    </w:p>
                    <w:p w:rsidR="00CC2134" w:rsidRDefault="00CC2134">
                      <w:pPr>
                        <w:pStyle w:val="BodyText"/>
                        <w:spacing w:before="4"/>
                        <w:ind w:left="2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000" behindDoc="1" locked="0" layoutInCell="1" allowOverlap="1">
                <wp:simplePos x="0" y="0"/>
                <wp:positionH relativeFrom="page">
                  <wp:posOffset>7621270</wp:posOffset>
                </wp:positionH>
                <wp:positionV relativeFrom="page">
                  <wp:posOffset>199390</wp:posOffset>
                </wp:positionV>
                <wp:extent cx="1912620" cy="779780"/>
                <wp:effectExtent l="1270" t="0" r="635" b="1905"/>
                <wp:wrapNone/>
                <wp:docPr id="780" name="Text Box 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79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9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1" o:spid="_x0000_s1169" type="#_x0000_t202" style="position:absolute;margin-left:600.1pt;margin-top:15.7pt;width:150.6pt;height:61.4pt;z-index:-6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69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4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220" w:right="640" w:bottom="280" w:left="64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2024" behindDoc="1" locked="0" layoutInCell="1" allowOverlap="1">
                <wp:simplePos x="0" y="0"/>
                <wp:positionH relativeFrom="page">
                  <wp:posOffset>564515</wp:posOffset>
                </wp:positionH>
                <wp:positionV relativeFrom="page">
                  <wp:posOffset>80645</wp:posOffset>
                </wp:positionV>
                <wp:extent cx="8883650" cy="6706870"/>
                <wp:effectExtent l="2540" t="4445" r="10160" b="3810"/>
                <wp:wrapNone/>
                <wp:docPr id="721" name="Group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83650" cy="6706870"/>
                          <a:chOff x="889" y="127"/>
                          <a:chExt cx="13990" cy="10562"/>
                        </a:xfrm>
                      </wpg:grpSpPr>
                      <wpg:grpSp>
                        <wpg:cNvPr id="722" name="Group 779"/>
                        <wpg:cNvGrpSpPr>
                          <a:grpSpLocks/>
                        </wpg:cNvGrpSpPr>
                        <wpg:grpSpPr bwMode="auto">
                          <a:xfrm>
                            <a:off x="895" y="1312"/>
                            <a:ext cx="13978" cy="2"/>
                            <a:chOff x="895" y="1312"/>
                            <a:chExt cx="13978" cy="2"/>
                          </a:xfrm>
                        </wpg:grpSpPr>
                        <wps:wsp>
                          <wps:cNvPr id="723" name="Freeform 780"/>
                          <wps:cNvSpPr>
                            <a:spLocks/>
                          </wps:cNvSpPr>
                          <wps:spPr bwMode="auto">
                            <a:xfrm>
                              <a:off x="895" y="1312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4" name="Group 777"/>
                        <wpg:cNvGrpSpPr>
                          <a:grpSpLocks/>
                        </wpg:cNvGrpSpPr>
                        <wpg:grpSpPr bwMode="auto">
                          <a:xfrm>
                            <a:off x="900" y="1316"/>
                            <a:ext cx="2" cy="9366"/>
                            <a:chOff x="900" y="1316"/>
                            <a:chExt cx="2" cy="9366"/>
                          </a:xfrm>
                        </wpg:grpSpPr>
                        <wps:wsp>
                          <wps:cNvPr id="725" name="Freeform 778"/>
                          <wps:cNvSpPr>
                            <a:spLocks/>
                          </wps:cNvSpPr>
                          <wps:spPr bwMode="auto">
                            <a:xfrm>
                              <a:off x="900" y="1316"/>
                              <a:ext cx="2" cy="9366"/>
                            </a:xfrm>
                            <a:custGeom>
                              <a:avLst/>
                              <a:gdLst>
                                <a:gd name="T0" fmla="+- 0 1316 1316"/>
                                <a:gd name="T1" fmla="*/ 1316 h 9366"/>
                                <a:gd name="T2" fmla="+- 0 10682 1316"/>
                                <a:gd name="T3" fmla="*/ 10682 h 93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66">
                                  <a:moveTo>
                                    <a:pt x="0" y="0"/>
                                  </a:moveTo>
                                  <a:lnTo>
                                    <a:pt x="0" y="936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6" name="Group 775"/>
                        <wpg:cNvGrpSpPr>
                          <a:grpSpLocks/>
                        </wpg:cNvGrpSpPr>
                        <wpg:grpSpPr bwMode="auto">
                          <a:xfrm>
                            <a:off x="14868" y="1316"/>
                            <a:ext cx="2" cy="9366"/>
                            <a:chOff x="14868" y="1316"/>
                            <a:chExt cx="2" cy="9366"/>
                          </a:xfrm>
                        </wpg:grpSpPr>
                        <wps:wsp>
                          <wps:cNvPr id="727" name="Freeform 776"/>
                          <wps:cNvSpPr>
                            <a:spLocks/>
                          </wps:cNvSpPr>
                          <wps:spPr bwMode="auto">
                            <a:xfrm>
                              <a:off x="14868" y="1316"/>
                              <a:ext cx="2" cy="9366"/>
                            </a:xfrm>
                            <a:custGeom>
                              <a:avLst/>
                              <a:gdLst>
                                <a:gd name="T0" fmla="+- 0 1316 1316"/>
                                <a:gd name="T1" fmla="*/ 1316 h 9366"/>
                                <a:gd name="T2" fmla="+- 0 10682 1316"/>
                                <a:gd name="T3" fmla="*/ 10682 h 936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66">
                                  <a:moveTo>
                                    <a:pt x="0" y="0"/>
                                  </a:moveTo>
                                  <a:lnTo>
                                    <a:pt x="0" y="936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8" name="Group 773"/>
                        <wpg:cNvGrpSpPr>
                          <a:grpSpLocks/>
                        </wpg:cNvGrpSpPr>
                        <wpg:grpSpPr bwMode="auto">
                          <a:xfrm>
                            <a:off x="895" y="1565"/>
                            <a:ext cx="13978" cy="2"/>
                            <a:chOff x="895" y="1565"/>
                            <a:chExt cx="13978" cy="2"/>
                          </a:xfrm>
                        </wpg:grpSpPr>
                        <wps:wsp>
                          <wps:cNvPr id="729" name="Freeform 774"/>
                          <wps:cNvSpPr>
                            <a:spLocks/>
                          </wps:cNvSpPr>
                          <wps:spPr bwMode="auto">
                            <a:xfrm>
                              <a:off x="895" y="1565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0" name="Group 771"/>
                        <wpg:cNvGrpSpPr>
                          <a:grpSpLocks/>
                        </wpg:cNvGrpSpPr>
                        <wpg:grpSpPr bwMode="auto">
                          <a:xfrm>
                            <a:off x="3168" y="1570"/>
                            <a:ext cx="2" cy="3597"/>
                            <a:chOff x="3168" y="1570"/>
                            <a:chExt cx="2" cy="3597"/>
                          </a:xfrm>
                        </wpg:grpSpPr>
                        <wps:wsp>
                          <wps:cNvPr id="731" name="Freeform 772"/>
                          <wps:cNvSpPr>
                            <a:spLocks/>
                          </wps:cNvSpPr>
                          <wps:spPr bwMode="auto">
                            <a:xfrm>
                              <a:off x="3168" y="1570"/>
                              <a:ext cx="2" cy="3597"/>
                            </a:xfrm>
                            <a:custGeom>
                              <a:avLst/>
                              <a:gdLst>
                                <a:gd name="T0" fmla="+- 0 1570 1570"/>
                                <a:gd name="T1" fmla="*/ 1570 h 3597"/>
                                <a:gd name="T2" fmla="+- 0 5166 1570"/>
                                <a:gd name="T3" fmla="*/ 5166 h 35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97">
                                  <a:moveTo>
                                    <a:pt x="0" y="0"/>
                                  </a:moveTo>
                                  <a:lnTo>
                                    <a:pt x="0" y="359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2" name="Group 769"/>
                        <wpg:cNvGrpSpPr>
                          <a:grpSpLocks/>
                        </wpg:cNvGrpSpPr>
                        <wpg:grpSpPr bwMode="auto">
                          <a:xfrm>
                            <a:off x="6318" y="1570"/>
                            <a:ext cx="2" cy="3597"/>
                            <a:chOff x="6318" y="1570"/>
                            <a:chExt cx="2" cy="3597"/>
                          </a:xfrm>
                        </wpg:grpSpPr>
                        <wps:wsp>
                          <wps:cNvPr id="733" name="Freeform 770"/>
                          <wps:cNvSpPr>
                            <a:spLocks/>
                          </wps:cNvSpPr>
                          <wps:spPr bwMode="auto">
                            <a:xfrm>
                              <a:off x="6318" y="1570"/>
                              <a:ext cx="2" cy="3597"/>
                            </a:xfrm>
                            <a:custGeom>
                              <a:avLst/>
                              <a:gdLst>
                                <a:gd name="T0" fmla="+- 0 1570 1570"/>
                                <a:gd name="T1" fmla="*/ 1570 h 3597"/>
                                <a:gd name="T2" fmla="+- 0 5166 1570"/>
                                <a:gd name="T3" fmla="*/ 5166 h 35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97">
                                  <a:moveTo>
                                    <a:pt x="0" y="0"/>
                                  </a:moveTo>
                                  <a:lnTo>
                                    <a:pt x="0" y="359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4" name="Group 767"/>
                        <wpg:cNvGrpSpPr>
                          <a:grpSpLocks/>
                        </wpg:cNvGrpSpPr>
                        <wpg:grpSpPr bwMode="auto">
                          <a:xfrm>
                            <a:off x="9378" y="1570"/>
                            <a:ext cx="2" cy="3597"/>
                            <a:chOff x="9378" y="1570"/>
                            <a:chExt cx="2" cy="3597"/>
                          </a:xfrm>
                        </wpg:grpSpPr>
                        <wps:wsp>
                          <wps:cNvPr id="735" name="Freeform 768"/>
                          <wps:cNvSpPr>
                            <a:spLocks/>
                          </wps:cNvSpPr>
                          <wps:spPr bwMode="auto">
                            <a:xfrm>
                              <a:off x="9378" y="1570"/>
                              <a:ext cx="2" cy="3597"/>
                            </a:xfrm>
                            <a:custGeom>
                              <a:avLst/>
                              <a:gdLst>
                                <a:gd name="T0" fmla="+- 0 1570 1570"/>
                                <a:gd name="T1" fmla="*/ 1570 h 3597"/>
                                <a:gd name="T2" fmla="+- 0 5166 1570"/>
                                <a:gd name="T3" fmla="*/ 5166 h 35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97">
                                  <a:moveTo>
                                    <a:pt x="0" y="0"/>
                                  </a:moveTo>
                                  <a:lnTo>
                                    <a:pt x="0" y="359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6" name="Group 765"/>
                        <wpg:cNvGrpSpPr>
                          <a:grpSpLocks/>
                        </wpg:cNvGrpSpPr>
                        <wpg:grpSpPr bwMode="auto">
                          <a:xfrm>
                            <a:off x="12168" y="1570"/>
                            <a:ext cx="2" cy="3597"/>
                            <a:chOff x="12168" y="1570"/>
                            <a:chExt cx="2" cy="3597"/>
                          </a:xfrm>
                        </wpg:grpSpPr>
                        <wps:wsp>
                          <wps:cNvPr id="737" name="Freeform 766"/>
                          <wps:cNvSpPr>
                            <a:spLocks/>
                          </wps:cNvSpPr>
                          <wps:spPr bwMode="auto">
                            <a:xfrm>
                              <a:off x="12168" y="1570"/>
                              <a:ext cx="2" cy="3597"/>
                            </a:xfrm>
                            <a:custGeom>
                              <a:avLst/>
                              <a:gdLst>
                                <a:gd name="T0" fmla="+- 0 1570 1570"/>
                                <a:gd name="T1" fmla="*/ 1570 h 3597"/>
                                <a:gd name="T2" fmla="+- 0 5166 1570"/>
                                <a:gd name="T3" fmla="*/ 5166 h 359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97">
                                  <a:moveTo>
                                    <a:pt x="0" y="0"/>
                                  </a:moveTo>
                                  <a:lnTo>
                                    <a:pt x="0" y="359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8" name="Group 763"/>
                        <wpg:cNvGrpSpPr>
                          <a:grpSpLocks/>
                        </wpg:cNvGrpSpPr>
                        <wpg:grpSpPr bwMode="auto">
                          <a:xfrm>
                            <a:off x="895" y="1819"/>
                            <a:ext cx="13978" cy="2"/>
                            <a:chOff x="895" y="1819"/>
                            <a:chExt cx="13978" cy="2"/>
                          </a:xfrm>
                        </wpg:grpSpPr>
                        <wps:wsp>
                          <wps:cNvPr id="739" name="Freeform 764"/>
                          <wps:cNvSpPr>
                            <a:spLocks/>
                          </wps:cNvSpPr>
                          <wps:spPr bwMode="auto">
                            <a:xfrm>
                              <a:off x="895" y="1819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0" name="Group 761"/>
                        <wpg:cNvGrpSpPr>
                          <a:grpSpLocks/>
                        </wpg:cNvGrpSpPr>
                        <wpg:grpSpPr bwMode="auto">
                          <a:xfrm>
                            <a:off x="895" y="2714"/>
                            <a:ext cx="13978" cy="2"/>
                            <a:chOff x="895" y="2714"/>
                            <a:chExt cx="13978" cy="2"/>
                          </a:xfrm>
                        </wpg:grpSpPr>
                        <wps:wsp>
                          <wps:cNvPr id="741" name="Freeform 762"/>
                          <wps:cNvSpPr>
                            <a:spLocks/>
                          </wps:cNvSpPr>
                          <wps:spPr bwMode="auto">
                            <a:xfrm>
                              <a:off x="895" y="2714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2" name="Group 759"/>
                        <wpg:cNvGrpSpPr>
                          <a:grpSpLocks/>
                        </wpg:cNvGrpSpPr>
                        <wpg:grpSpPr bwMode="auto">
                          <a:xfrm>
                            <a:off x="895" y="3833"/>
                            <a:ext cx="13978" cy="2"/>
                            <a:chOff x="895" y="3833"/>
                            <a:chExt cx="13978" cy="2"/>
                          </a:xfrm>
                        </wpg:grpSpPr>
                        <wps:wsp>
                          <wps:cNvPr id="743" name="Freeform 760"/>
                          <wps:cNvSpPr>
                            <a:spLocks/>
                          </wps:cNvSpPr>
                          <wps:spPr bwMode="auto">
                            <a:xfrm>
                              <a:off x="895" y="3833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4" name="Group 757"/>
                        <wpg:cNvGrpSpPr>
                          <a:grpSpLocks/>
                        </wpg:cNvGrpSpPr>
                        <wpg:grpSpPr bwMode="auto">
                          <a:xfrm>
                            <a:off x="895" y="5171"/>
                            <a:ext cx="13978" cy="2"/>
                            <a:chOff x="895" y="5171"/>
                            <a:chExt cx="13978" cy="2"/>
                          </a:xfrm>
                        </wpg:grpSpPr>
                        <wps:wsp>
                          <wps:cNvPr id="745" name="Freeform 758"/>
                          <wps:cNvSpPr>
                            <a:spLocks/>
                          </wps:cNvSpPr>
                          <wps:spPr bwMode="auto">
                            <a:xfrm>
                              <a:off x="895" y="5171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6" name="Group 755"/>
                        <wpg:cNvGrpSpPr>
                          <a:grpSpLocks/>
                        </wpg:cNvGrpSpPr>
                        <wpg:grpSpPr bwMode="auto">
                          <a:xfrm>
                            <a:off x="895" y="5425"/>
                            <a:ext cx="13978" cy="2"/>
                            <a:chOff x="895" y="5425"/>
                            <a:chExt cx="13978" cy="2"/>
                          </a:xfrm>
                        </wpg:grpSpPr>
                        <wps:wsp>
                          <wps:cNvPr id="747" name="Freeform 756"/>
                          <wps:cNvSpPr>
                            <a:spLocks/>
                          </wps:cNvSpPr>
                          <wps:spPr bwMode="auto">
                            <a:xfrm>
                              <a:off x="895" y="5425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8" name="Group 753"/>
                        <wpg:cNvGrpSpPr>
                          <a:grpSpLocks/>
                        </wpg:cNvGrpSpPr>
                        <wpg:grpSpPr bwMode="auto">
                          <a:xfrm>
                            <a:off x="3168" y="5430"/>
                            <a:ext cx="2" cy="2679"/>
                            <a:chOff x="3168" y="5430"/>
                            <a:chExt cx="2" cy="2679"/>
                          </a:xfrm>
                        </wpg:grpSpPr>
                        <wps:wsp>
                          <wps:cNvPr id="749" name="Freeform 754"/>
                          <wps:cNvSpPr>
                            <a:spLocks/>
                          </wps:cNvSpPr>
                          <wps:spPr bwMode="auto">
                            <a:xfrm>
                              <a:off x="3168" y="5430"/>
                              <a:ext cx="2" cy="2679"/>
                            </a:xfrm>
                            <a:custGeom>
                              <a:avLst/>
                              <a:gdLst>
                                <a:gd name="T0" fmla="+- 0 5430 5430"/>
                                <a:gd name="T1" fmla="*/ 5430 h 2679"/>
                                <a:gd name="T2" fmla="+- 0 8108 5430"/>
                                <a:gd name="T3" fmla="*/ 8108 h 26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79">
                                  <a:moveTo>
                                    <a:pt x="0" y="0"/>
                                  </a:moveTo>
                                  <a:lnTo>
                                    <a:pt x="0" y="267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0" name="Group 751"/>
                        <wpg:cNvGrpSpPr>
                          <a:grpSpLocks/>
                        </wpg:cNvGrpSpPr>
                        <wpg:grpSpPr bwMode="auto">
                          <a:xfrm>
                            <a:off x="6318" y="5430"/>
                            <a:ext cx="2" cy="2679"/>
                            <a:chOff x="6318" y="5430"/>
                            <a:chExt cx="2" cy="2679"/>
                          </a:xfrm>
                        </wpg:grpSpPr>
                        <wps:wsp>
                          <wps:cNvPr id="751" name="Freeform 752"/>
                          <wps:cNvSpPr>
                            <a:spLocks/>
                          </wps:cNvSpPr>
                          <wps:spPr bwMode="auto">
                            <a:xfrm>
                              <a:off x="6318" y="5430"/>
                              <a:ext cx="2" cy="2679"/>
                            </a:xfrm>
                            <a:custGeom>
                              <a:avLst/>
                              <a:gdLst>
                                <a:gd name="T0" fmla="+- 0 5430 5430"/>
                                <a:gd name="T1" fmla="*/ 5430 h 2679"/>
                                <a:gd name="T2" fmla="+- 0 8108 5430"/>
                                <a:gd name="T3" fmla="*/ 8108 h 26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79">
                                  <a:moveTo>
                                    <a:pt x="0" y="0"/>
                                  </a:moveTo>
                                  <a:lnTo>
                                    <a:pt x="0" y="267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2" name="Group 749"/>
                        <wpg:cNvGrpSpPr>
                          <a:grpSpLocks/>
                        </wpg:cNvGrpSpPr>
                        <wpg:grpSpPr bwMode="auto">
                          <a:xfrm>
                            <a:off x="9378" y="5430"/>
                            <a:ext cx="2" cy="2679"/>
                            <a:chOff x="9378" y="5430"/>
                            <a:chExt cx="2" cy="2679"/>
                          </a:xfrm>
                        </wpg:grpSpPr>
                        <wps:wsp>
                          <wps:cNvPr id="753" name="Freeform 750"/>
                          <wps:cNvSpPr>
                            <a:spLocks/>
                          </wps:cNvSpPr>
                          <wps:spPr bwMode="auto">
                            <a:xfrm>
                              <a:off x="9378" y="5430"/>
                              <a:ext cx="2" cy="2679"/>
                            </a:xfrm>
                            <a:custGeom>
                              <a:avLst/>
                              <a:gdLst>
                                <a:gd name="T0" fmla="+- 0 5430 5430"/>
                                <a:gd name="T1" fmla="*/ 5430 h 2679"/>
                                <a:gd name="T2" fmla="+- 0 8108 5430"/>
                                <a:gd name="T3" fmla="*/ 8108 h 26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79">
                                  <a:moveTo>
                                    <a:pt x="0" y="0"/>
                                  </a:moveTo>
                                  <a:lnTo>
                                    <a:pt x="0" y="267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4" name="Group 747"/>
                        <wpg:cNvGrpSpPr>
                          <a:grpSpLocks/>
                        </wpg:cNvGrpSpPr>
                        <wpg:grpSpPr bwMode="auto">
                          <a:xfrm>
                            <a:off x="12168" y="5430"/>
                            <a:ext cx="2" cy="2679"/>
                            <a:chOff x="12168" y="5430"/>
                            <a:chExt cx="2" cy="2679"/>
                          </a:xfrm>
                        </wpg:grpSpPr>
                        <wps:wsp>
                          <wps:cNvPr id="755" name="Freeform 748"/>
                          <wps:cNvSpPr>
                            <a:spLocks/>
                          </wps:cNvSpPr>
                          <wps:spPr bwMode="auto">
                            <a:xfrm>
                              <a:off x="12168" y="5430"/>
                              <a:ext cx="2" cy="2679"/>
                            </a:xfrm>
                            <a:custGeom>
                              <a:avLst/>
                              <a:gdLst>
                                <a:gd name="T0" fmla="+- 0 5430 5430"/>
                                <a:gd name="T1" fmla="*/ 5430 h 2679"/>
                                <a:gd name="T2" fmla="+- 0 8108 5430"/>
                                <a:gd name="T3" fmla="*/ 8108 h 26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79">
                                  <a:moveTo>
                                    <a:pt x="0" y="0"/>
                                  </a:moveTo>
                                  <a:lnTo>
                                    <a:pt x="0" y="267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6" name="Group 745"/>
                        <wpg:cNvGrpSpPr>
                          <a:grpSpLocks/>
                        </wpg:cNvGrpSpPr>
                        <wpg:grpSpPr bwMode="auto">
                          <a:xfrm>
                            <a:off x="895" y="6320"/>
                            <a:ext cx="13978" cy="2"/>
                            <a:chOff x="895" y="6320"/>
                            <a:chExt cx="13978" cy="2"/>
                          </a:xfrm>
                        </wpg:grpSpPr>
                        <wps:wsp>
                          <wps:cNvPr id="757" name="Freeform 746"/>
                          <wps:cNvSpPr>
                            <a:spLocks/>
                          </wps:cNvSpPr>
                          <wps:spPr bwMode="auto">
                            <a:xfrm>
                              <a:off x="895" y="6320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8" name="Group 743"/>
                        <wpg:cNvGrpSpPr>
                          <a:grpSpLocks/>
                        </wpg:cNvGrpSpPr>
                        <wpg:grpSpPr bwMode="auto">
                          <a:xfrm>
                            <a:off x="895" y="6995"/>
                            <a:ext cx="13978" cy="2"/>
                            <a:chOff x="895" y="6995"/>
                            <a:chExt cx="13978" cy="2"/>
                          </a:xfrm>
                        </wpg:grpSpPr>
                        <wps:wsp>
                          <wps:cNvPr id="759" name="Freeform 744"/>
                          <wps:cNvSpPr>
                            <a:spLocks/>
                          </wps:cNvSpPr>
                          <wps:spPr bwMode="auto">
                            <a:xfrm>
                              <a:off x="895" y="6995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0" name="Group 741"/>
                        <wpg:cNvGrpSpPr>
                          <a:grpSpLocks/>
                        </wpg:cNvGrpSpPr>
                        <wpg:grpSpPr bwMode="auto">
                          <a:xfrm>
                            <a:off x="895" y="8113"/>
                            <a:ext cx="13978" cy="2"/>
                            <a:chOff x="895" y="8113"/>
                            <a:chExt cx="13978" cy="2"/>
                          </a:xfrm>
                        </wpg:grpSpPr>
                        <wps:wsp>
                          <wps:cNvPr id="761" name="Freeform 742"/>
                          <wps:cNvSpPr>
                            <a:spLocks/>
                          </wps:cNvSpPr>
                          <wps:spPr bwMode="auto">
                            <a:xfrm>
                              <a:off x="895" y="8113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2" name="Group 739"/>
                        <wpg:cNvGrpSpPr>
                          <a:grpSpLocks/>
                        </wpg:cNvGrpSpPr>
                        <wpg:grpSpPr bwMode="auto">
                          <a:xfrm>
                            <a:off x="895" y="8366"/>
                            <a:ext cx="13978" cy="2"/>
                            <a:chOff x="895" y="8366"/>
                            <a:chExt cx="13978" cy="2"/>
                          </a:xfrm>
                        </wpg:grpSpPr>
                        <wps:wsp>
                          <wps:cNvPr id="763" name="Freeform 740"/>
                          <wps:cNvSpPr>
                            <a:spLocks/>
                          </wps:cNvSpPr>
                          <wps:spPr bwMode="auto">
                            <a:xfrm>
                              <a:off x="895" y="8366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4" name="Group 737"/>
                        <wpg:cNvGrpSpPr>
                          <a:grpSpLocks/>
                        </wpg:cNvGrpSpPr>
                        <wpg:grpSpPr bwMode="auto">
                          <a:xfrm>
                            <a:off x="3168" y="8371"/>
                            <a:ext cx="2" cy="2312"/>
                            <a:chOff x="3168" y="8371"/>
                            <a:chExt cx="2" cy="2312"/>
                          </a:xfrm>
                        </wpg:grpSpPr>
                        <wps:wsp>
                          <wps:cNvPr id="765" name="Freeform 738"/>
                          <wps:cNvSpPr>
                            <a:spLocks/>
                          </wps:cNvSpPr>
                          <wps:spPr bwMode="auto">
                            <a:xfrm>
                              <a:off x="3168" y="8371"/>
                              <a:ext cx="2" cy="2312"/>
                            </a:xfrm>
                            <a:custGeom>
                              <a:avLst/>
                              <a:gdLst>
                                <a:gd name="T0" fmla="+- 0 8371 8371"/>
                                <a:gd name="T1" fmla="*/ 8371 h 2312"/>
                                <a:gd name="T2" fmla="+- 0 10682 8371"/>
                                <a:gd name="T3" fmla="*/ 10682 h 2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2">
                                  <a:moveTo>
                                    <a:pt x="0" y="0"/>
                                  </a:moveTo>
                                  <a:lnTo>
                                    <a:pt x="0" y="231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6" name="Group 735"/>
                        <wpg:cNvGrpSpPr>
                          <a:grpSpLocks/>
                        </wpg:cNvGrpSpPr>
                        <wpg:grpSpPr bwMode="auto">
                          <a:xfrm>
                            <a:off x="6318" y="8371"/>
                            <a:ext cx="2" cy="2312"/>
                            <a:chOff x="6318" y="8371"/>
                            <a:chExt cx="2" cy="2312"/>
                          </a:xfrm>
                        </wpg:grpSpPr>
                        <wps:wsp>
                          <wps:cNvPr id="767" name="Freeform 736"/>
                          <wps:cNvSpPr>
                            <a:spLocks/>
                          </wps:cNvSpPr>
                          <wps:spPr bwMode="auto">
                            <a:xfrm>
                              <a:off x="6318" y="8371"/>
                              <a:ext cx="2" cy="2312"/>
                            </a:xfrm>
                            <a:custGeom>
                              <a:avLst/>
                              <a:gdLst>
                                <a:gd name="T0" fmla="+- 0 8371 8371"/>
                                <a:gd name="T1" fmla="*/ 8371 h 2312"/>
                                <a:gd name="T2" fmla="+- 0 10682 8371"/>
                                <a:gd name="T3" fmla="*/ 10682 h 2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2">
                                  <a:moveTo>
                                    <a:pt x="0" y="0"/>
                                  </a:moveTo>
                                  <a:lnTo>
                                    <a:pt x="0" y="231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8" name="Group 733"/>
                        <wpg:cNvGrpSpPr>
                          <a:grpSpLocks/>
                        </wpg:cNvGrpSpPr>
                        <wpg:grpSpPr bwMode="auto">
                          <a:xfrm>
                            <a:off x="9378" y="8371"/>
                            <a:ext cx="2" cy="2312"/>
                            <a:chOff x="9378" y="8371"/>
                            <a:chExt cx="2" cy="2312"/>
                          </a:xfrm>
                        </wpg:grpSpPr>
                        <wps:wsp>
                          <wps:cNvPr id="769" name="Freeform 734"/>
                          <wps:cNvSpPr>
                            <a:spLocks/>
                          </wps:cNvSpPr>
                          <wps:spPr bwMode="auto">
                            <a:xfrm>
                              <a:off x="9378" y="8371"/>
                              <a:ext cx="2" cy="2312"/>
                            </a:xfrm>
                            <a:custGeom>
                              <a:avLst/>
                              <a:gdLst>
                                <a:gd name="T0" fmla="+- 0 8371 8371"/>
                                <a:gd name="T1" fmla="*/ 8371 h 2312"/>
                                <a:gd name="T2" fmla="+- 0 10682 8371"/>
                                <a:gd name="T3" fmla="*/ 10682 h 2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2">
                                  <a:moveTo>
                                    <a:pt x="0" y="0"/>
                                  </a:moveTo>
                                  <a:lnTo>
                                    <a:pt x="0" y="231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0" name="Group 731"/>
                        <wpg:cNvGrpSpPr>
                          <a:grpSpLocks/>
                        </wpg:cNvGrpSpPr>
                        <wpg:grpSpPr bwMode="auto">
                          <a:xfrm>
                            <a:off x="12168" y="8371"/>
                            <a:ext cx="2" cy="2312"/>
                            <a:chOff x="12168" y="8371"/>
                            <a:chExt cx="2" cy="2312"/>
                          </a:xfrm>
                        </wpg:grpSpPr>
                        <wps:wsp>
                          <wps:cNvPr id="771" name="Freeform 732"/>
                          <wps:cNvSpPr>
                            <a:spLocks/>
                          </wps:cNvSpPr>
                          <wps:spPr bwMode="auto">
                            <a:xfrm>
                              <a:off x="12168" y="8371"/>
                              <a:ext cx="2" cy="2312"/>
                            </a:xfrm>
                            <a:custGeom>
                              <a:avLst/>
                              <a:gdLst>
                                <a:gd name="T0" fmla="+- 0 8371 8371"/>
                                <a:gd name="T1" fmla="*/ 8371 h 2312"/>
                                <a:gd name="T2" fmla="+- 0 10682 8371"/>
                                <a:gd name="T3" fmla="*/ 10682 h 2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2">
                                  <a:moveTo>
                                    <a:pt x="0" y="0"/>
                                  </a:moveTo>
                                  <a:lnTo>
                                    <a:pt x="0" y="231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2" name="Group 729"/>
                        <wpg:cNvGrpSpPr>
                          <a:grpSpLocks/>
                        </wpg:cNvGrpSpPr>
                        <wpg:grpSpPr bwMode="auto">
                          <a:xfrm>
                            <a:off x="895" y="9263"/>
                            <a:ext cx="13978" cy="2"/>
                            <a:chOff x="895" y="9263"/>
                            <a:chExt cx="13978" cy="2"/>
                          </a:xfrm>
                        </wpg:grpSpPr>
                        <wps:wsp>
                          <wps:cNvPr id="773" name="Freeform 730"/>
                          <wps:cNvSpPr>
                            <a:spLocks/>
                          </wps:cNvSpPr>
                          <wps:spPr bwMode="auto">
                            <a:xfrm>
                              <a:off x="895" y="9263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4" name="Group 727"/>
                        <wpg:cNvGrpSpPr>
                          <a:grpSpLocks/>
                        </wpg:cNvGrpSpPr>
                        <wpg:grpSpPr bwMode="auto">
                          <a:xfrm>
                            <a:off x="895" y="10003"/>
                            <a:ext cx="13978" cy="2"/>
                            <a:chOff x="895" y="10003"/>
                            <a:chExt cx="13978" cy="2"/>
                          </a:xfrm>
                        </wpg:grpSpPr>
                        <wps:wsp>
                          <wps:cNvPr id="775" name="Freeform 728"/>
                          <wps:cNvSpPr>
                            <a:spLocks/>
                          </wps:cNvSpPr>
                          <wps:spPr bwMode="auto">
                            <a:xfrm>
                              <a:off x="895" y="10003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6" name="Group 725"/>
                        <wpg:cNvGrpSpPr>
                          <a:grpSpLocks/>
                        </wpg:cNvGrpSpPr>
                        <wpg:grpSpPr bwMode="auto">
                          <a:xfrm>
                            <a:off x="895" y="10678"/>
                            <a:ext cx="13978" cy="2"/>
                            <a:chOff x="895" y="10678"/>
                            <a:chExt cx="13978" cy="2"/>
                          </a:xfrm>
                        </wpg:grpSpPr>
                        <wps:wsp>
                          <wps:cNvPr id="777" name="Freeform 726"/>
                          <wps:cNvSpPr>
                            <a:spLocks/>
                          </wps:cNvSpPr>
                          <wps:spPr bwMode="auto">
                            <a:xfrm>
                              <a:off x="895" y="10678"/>
                              <a:ext cx="1397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3978"/>
                                <a:gd name="T2" fmla="+- 0 14873 895"/>
                                <a:gd name="T3" fmla="*/ T2 w 139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978">
                                  <a:moveTo>
                                    <a:pt x="0" y="0"/>
                                  </a:moveTo>
                                  <a:lnTo>
                                    <a:pt x="1397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8" name="Group 723"/>
                        <wpg:cNvGrpSpPr>
                          <a:grpSpLocks/>
                        </wpg:cNvGrpSpPr>
                        <wpg:grpSpPr bwMode="auto">
                          <a:xfrm>
                            <a:off x="11820" y="134"/>
                            <a:ext cx="3012" cy="1140"/>
                            <a:chOff x="11820" y="134"/>
                            <a:chExt cx="3012" cy="1140"/>
                          </a:xfrm>
                        </wpg:grpSpPr>
                        <wps:wsp>
                          <wps:cNvPr id="779" name="Freeform 724"/>
                          <wps:cNvSpPr>
                            <a:spLocks/>
                          </wps:cNvSpPr>
                          <wps:spPr bwMode="auto">
                            <a:xfrm>
                              <a:off x="11820" y="134"/>
                              <a:ext cx="3012" cy="1140"/>
                            </a:xfrm>
                            <a:custGeom>
                              <a:avLst/>
                              <a:gdLst>
                                <a:gd name="T0" fmla="+- 0 11820 11820"/>
                                <a:gd name="T1" fmla="*/ T0 w 3012"/>
                                <a:gd name="T2" fmla="+- 0 134 134"/>
                                <a:gd name="T3" fmla="*/ 134 h 1140"/>
                                <a:gd name="T4" fmla="+- 0 11820 11820"/>
                                <a:gd name="T5" fmla="*/ T4 w 3012"/>
                                <a:gd name="T6" fmla="+- 0 1274 134"/>
                                <a:gd name="T7" fmla="*/ 1274 h 1140"/>
                                <a:gd name="T8" fmla="+- 0 14832 11820"/>
                                <a:gd name="T9" fmla="*/ T8 w 3012"/>
                                <a:gd name="T10" fmla="+- 0 1274 134"/>
                                <a:gd name="T11" fmla="*/ 1274 h 1140"/>
                                <a:gd name="T12" fmla="+- 0 14832 11820"/>
                                <a:gd name="T13" fmla="*/ T12 w 3012"/>
                                <a:gd name="T14" fmla="+- 0 134 134"/>
                                <a:gd name="T15" fmla="*/ 134 h 1140"/>
                                <a:gd name="T16" fmla="+- 0 11820 11820"/>
                                <a:gd name="T17" fmla="*/ T16 w 3012"/>
                                <a:gd name="T18" fmla="+- 0 134 134"/>
                                <a:gd name="T19" fmla="*/ 134 h 11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12" h="1140">
                                  <a:moveTo>
                                    <a:pt x="0" y="0"/>
                                  </a:moveTo>
                                  <a:lnTo>
                                    <a:pt x="0" y="1140"/>
                                  </a:lnTo>
                                  <a:lnTo>
                                    <a:pt x="3012" y="1140"/>
                                  </a:lnTo>
                                  <a:lnTo>
                                    <a:pt x="3012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D76981" id="Group 722" o:spid="_x0000_s1026" style="position:absolute;margin-left:44.45pt;margin-top:6.35pt;width:699.5pt;height:528.1pt;z-index:-64456;mso-position-horizontal-relative:page;mso-position-vertical-relative:page" coordorigin="889,127" coordsize="13990,10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">
                <v:group id="Group 779" o:spid="_x0000_s1027" style="position:absolute;left:895;top:1312;width:13978;height:2" coordorigin="895,1312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D8o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">
                  <v:shape id="Freeform 780" o:spid="_x0000_s1028" style="position:absolute;left:895;top:1312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77" o:spid="_x0000_s1029" style="position:absolute;left:900;top:1316;width:2;height:9366" coordorigin="900,1316" coordsize="2,9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QLH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">
                  <v:shape id="Freeform 778" o:spid="_x0000_s1030" style="position:absolute;left:900;top:1316;width:2;height:9366;visibility:visible;mso-wrap-style:square;v-text-anchor:top" coordsize="2,9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" path="m,l,9366e" filled="f" strokeweight=".58pt">
                    <v:path arrowok="t" o:connecttype="custom" o:connectlocs="0,1316;0,10682" o:connectangles="0,0"/>
                  </v:shape>
                </v:group>
                <v:group id="Group 775" o:spid="_x0000_s1031" style="position:absolute;left:14868;top:1316;width:2;height:9366" coordorigin="14868,1316" coordsize="2,9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zkr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3hdpPB7JhwBuf4BAAD//wMAUEsBAi0AFAAGAAgAAAAhANvh9svuAAAAhQEAABMAAAAAAAAA&#10;AAAAAAAAAAAAAFtDb250ZW50X1R5cGVzXS54bWxQSwECLQAUAAYACAAAACEAWvQsW78AAAAVAQAA&#10;CwAAAAAAAAAAAAAAAAAfAQAAX3JlbHMvLnJlbHNQSwECLQAUAAYACAAAACEAVp85K8YAAADcAAAA&#10;DwAAAAAAAAAAAAAAAAAHAgAAZHJzL2Rvd25yZXYueG1sUEsFBgAAAAADAAMAtwAAAPoCAAAAAA==&#10;">
                  <v:shape id="Freeform 776" o:spid="_x0000_s1032" style="position:absolute;left:14868;top:1316;width:2;height:9366;visibility:visible;mso-wrap-style:square;v-text-anchor:top" coordsize="2,9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" path="m,l,9366e" filled="f" strokeweight=".58pt">
                    <v:path arrowok="t" o:connecttype="custom" o:connectlocs="0,1316;0,10682" o:connectangles="0,0"/>
                  </v:shape>
                </v:group>
                <v:group id="Group 773" o:spid="_x0000_s1033" style="position:absolute;left:895;top:1565;width:13978;height:2" coordorigin="895,1565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jC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">
                  <v:shape id="Freeform 774" o:spid="_x0000_s1034" style="position:absolute;left:895;top:1565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71" o:spid="_x0000_s1035" style="position:absolute;left:3168;top:1570;width:2;height:3597" coordorigin="3168,1570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5IZ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">
                  <v:shape id="Freeform 772" o:spid="_x0000_s1036" style="position:absolute;left:3168;top:1570;width:2;height:3597;visibility:visible;mso-wrap-style:square;v-text-anchor:top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" path="m,l,3596e" filled="f" strokeweight=".58pt">
                    <v:path arrowok="t" o:connecttype="custom" o:connectlocs="0,1570;0,5166" o:connectangles="0,0"/>
                  </v:shape>
                </v:group>
                <v:group id="Group 769" o:spid="_x0000_s1037" style="position:absolute;left:6318;top:1570;width:2;height:3597" coordorigin="6318,1570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an1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eA1TeDvTDgCcv0LAAD//wMAUEsBAi0AFAAGAAgAAAAhANvh9svuAAAAhQEAABMAAAAAAAAA&#10;AAAAAAAAAAAAAFtDb250ZW50X1R5cGVzXS54bWxQSwECLQAUAAYACAAAACEAWvQsW78AAAAVAQAA&#10;CwAAAAAAAAAAAAAAAAAfAQAAX3JlbHMvLnJlbHNQSwECLQAUAAYACAAAACEArH2p9cYAAADcAAAA&#10;DwAAAAAAAAAAAAAAAAAHAgAAZHJzL2Rvd25yZXYueG1sUEsFBgAAAAADAAMAtwAAAPoCAAAAAA==&#10;">
                  <v:shape id="Freeform 770" o:spid="_x0000_s1038" style="position:absolute;left:6318;top:1570;width:2;height:3597;visibility:visible;mso-wrap-style:square;v-text-anchor:top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" path="m,l,3596e" filled="f" strokeweight=".58pt">
                    <v:path arrowok="t" o:connecttype="custom" o:connectlocs="0,1570;0,5166" o:connectangles="0,0"/>
                  </v:shape>
                </v:group>
                <v:group id="Group 767" o:spid="_x0000_s1039" style="position:absolute;left:9378;top:1570;width:2;height:3597" coordorigin="9378,1570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JQa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">
                  <v:shape id="Freeform 768" o:spid="_x0000_s1040" style="position:absolute;left:9378;top:1570;width:2;height:3597;visibility:visible;mso-wrap-style:square;v-text-anchor:top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" path="m,l,3596e" filled="f" strokeweight=".58pt">
                    <v:path arrowok="t" o:connecttype="custom" o:connectlocs="0,1570;0,5166" o:connectangles="0,0"/>
                  </v:shape>
                </v:group>
                <v:group id="Group 765" o:spid="_x0000_s1041" style="position:absolute;left:12168;top:1570;width:2;height:3597" coordorigin="12168,1570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q/2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">
                  <v:shape id="Freeform 766" o:spid="_x0000_s1042" style="position:absolute;left:12168;top:1570;width:2;height:3597;visibility:visible;mso-wrap-style:square;v-text-anchor:top" coordsize="2,3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" path="m,l,3596e" filled="f" strokeweight=".58pt">
                    <v:path arrowok="t" o:connecttype="custom" o:connectlocs="0,1570;0,5166" o:connectangles="0,0"/>
                  </v:shape>
                </v:group>
                <v:group id="Group 763" o:spid="_x0000_s1043" style="position:absolute;left:895;top:1819;width:13978;height:2" coordorigin="895,1819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Z4f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">
                  <v:shape id="Freeform 764" o:spid="_x0000_s1044" style="position:absolute;left:895;top:1819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61" o:spid="_x0000_s1045" style="position:absolute;left:895;top:2714;width:13978;height:2" coordorigin="895,2714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eFk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">
                  <v:shape id="Freeform 762" o:spid="_x0000_s1046" style="position:absolute;left:895;top:2714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" path="m,l13978,e" filled="f" strokeweight=".58pt">
                    <v:path arrowok="t" o:connecttype="custom" o:connectlocs="0,0;13978,0" o:connectangles="0,0"/>
                  </v:shape>
                </v:group>
                <v:group id="Group 759" o:spid="_x0000_s1047" style="position:absolute;left:895;top:3833;width:13978;height:2" coordorigin="895,3833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9qI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">
                  <v:shape id="Freeform 760" o:spid="_x0000_s1048" style="position:absolute;left:895;top:3833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57" o:spid="_x0000_s1049" style="position:absolute;left:895;top:5171;width:13978;height:2" coordorigin="895,5171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udn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awWC/g7E46A3P4CAAD//wMAUEsBAi0AFAAGAAgAAAAhANvh9svuAAAAhQEAABMAAAAAAAAA&#10;AAAAAAAAAAAAAFtDb250ZW50X1R5cGVzXS54bWxQSwECLQAUAAYACAAAACEAWvQsW78AAAAVAQAA&#10;CwAAAAAAAAAAAAAAAAAfAQAAX3JlbHMvLnJlbHNQSwECLQAUAAYACAAAACEAFN7nZ8YAAADcAAAA&#10;DwAAAAAAAAAAAAAAAAAHAgAAZHJzL2Rvd25yZXYueG1sUEsFBgAAAAADAAMAtwAAAPoCAAAAAA==&#10;">
                  <v:shape id="Freeform 758" o:spid="_x0000_s1050" style="position:absolute;left:895;top:5171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55" o:spid="_x0000_s1051" style="position:absolute;left:895;top:5425;width:13978;height:2" coordorigin="895,5425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NyL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W/zBfydCUdArn4BAAD//wMAUEsBAi0AFAAGAAgAAAAhANvh9svuAAAAhQEAABMAAAAAAAAA&#10;AAAAAAAAAAAAAFtDb250ZW50X1R5cGVzXS54bWxQSwECLQAUAAYACAAAACEAWvQsW78AAAAVAQAA&#10;CwAAAAAAAAAAAAAAAAAfAQAAX3JlbHMvLnJlbHNQSwECLQAUAAYACAAAACEAi0Dci8YAAADcAAAA&#10;DwAAAAAAAAAAAAAAAAAHAgAAZHJzL2Rvd25yZXYueG1sUEsFBgAAAAADAAMAtwAAAPoCAAAAAA==&#10;">
                  <v:shape id="Freeform 756" o:spid="_x0000_s1052" style="position:absolute;left:895;top:5425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" path="m,l13978,e" filled="f" strokeweight=".58pt">
                    <v:path arrowok="t" o:connecttype="custom" o:connectlocs="0,0;13978,0" o:connectangles="0,0"/>
                  </v:shape>
                </v:group>
                <v:group id="Group 753" o:spid="_x0000_s1053" style="position:absolute;left:3168;top:5430;width:2;height:2679" coordorigin="3168,5430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+1i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">
                  <v:shape id="Freeform 754" o:spid="_x0000_s1054" style="position:absolute;left:3168;top:5430;width:2;height:2679;visibility:visible;mso-wrap-style:square;v-text-anchor:top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" path="m,l,2678e" filled="f" strokeweight=".58pt">
                    <v:path arrowok="t" o:connecttype="custom" o:connectlocs="0,5430;0,8108" o:connectangles="0,0"/>
                  </v:shape>
                </v:group>
                <v:group id="Group 751" o:spid="_x0000_s1055" style="position:absolute;left:6318;top:5430;width:2;height:2679" coordorigin="6318,5430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He5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3hbh/nhTDgCMv0FAAD//wMAUEsBAi0AFAAGAAgAAAAhANvh9svuAAAAhQEAABMAAAAAAAAAAAAA&#10;AAAAAAAAAFtDb250ZW50X1R5cGVzXS54bWxQSwECLQAUAAYACAAAACEAWvQsW78AAAAVAQAACwAA&#10;AAAAAAAAAAAAAAAfAQAAX3JlbHMvLnJlbHNQSwECLQAUAAYACAAAACEA7jx3ucMAAADcAAAADwAA&#10;AAAAAAAAAAAAAAAHAgAAZHJzL2Rvd25yZXYueG1sUEsFBgAAAAADAAMAtwAAAPcCAAAAAA==&#10;">
                  <v:shape id="Freeform 752" o:spid="_x0000_s1056" style="position:absolute;left:6318;top:5430;width:2;height:2679;visibility:visible;mso-wrap-style:square;v-text-anchor:top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" path="m,l,2678e" filled="f" strokeweight=".58pt">
                    <v:path arrowok="t" o:connecttype="custom" o:connectlocs="0,5430;0,8108" o:connectangles="0,0"/>
                  </v:shape>
                </v:group>
                <v:group id="Group 749" o:spid="_x0000_s1057" style="position:absolute;left:9378;top:5430;width:2;height:2679" coordorigin="9378,5430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kxV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">
                  <v:shape id="Freeform 750" o:spid="_x0000_s1058" style="position:absolute;left:9378;top:5430;width:2;height:2679;visibility:visible;mso-wrap-style:square;v-text-anchor:top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" path="m,l,2678e" filled="f" strokeweight=".58pt">
                    <v:path arrowok="t" o:connecttype="custom" o:connectlocs="0,5430;0,8108" o:connectangles="0,0"/>
                  </v:shape>
                </v:group>
                <v:group id="Group 747" o:spid="_x0000_s1059" style="position:absolute;left:12168;top:5430;width:2;height:2679" coordorigin="12168,5430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3G6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lC/g9E46A3D4AAAD//wMAUEsBAi0AFAAGAAgAAAAhANvh9svuAAAAhQEAABMAAAAAAAAA&#10;AAAAAAAAAAAAAFtDb250ZW50X1R5cGVzXS54bWxQSwECLQAUAAYACAAAACEAWvQsW78AAAAVAQAA&#10;CwAAAAAAAAAAAAAAAAAfAQAAX3JlbHMvLnJlbHNQSwECLQAUAAYACAAAACEAkQdxusYAAADcAAAA&#10;DwAAAAAAAAAAAAAAAAAHAgAAZHJzL2Rvd25yZXYueG1sUEsFBgAAAAADAAMAtwAAAPoCAAAAAA==&#10;">
                  <v:shape id="Freeform 748" o:spid="_x0000_s1060" style="position:absolute;left:12168;top:5430;width:2;height:2679;visibility:visible;mso-wrap-style:square;v-text-anchor:top" coordsize="2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" path="m,l,2678e" filled="f" strokeweight=".58pt">
                    <v:path arrowok="t" o:connecttype="custom" o:connectlocs="0,5430;0,8108" o:connectangles="0,0"/>
                  </v:shape>
                </v:group>
                <v:group id="Group 745" o:spid="_x0000_s1061" style="position:absolute;left:895;top:6320;width:13978;height:2" coordorigin="895,6320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UpW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">
                  <v:shape id="Freeform 746" o:spid="_x0000_s1062" style="position:absolute;left:895;top:6320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43" o:spid="_x0000_s1063" style="position:absolute;left:895;top:6995;width:13978;height:2" coordorigin="895,6995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nu/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3hbh7XhTDgCMv0FAAD//wMAUEsBAi0AFAAGAAgAAAAhANvh9svuAAAAhQEAABMAAAAAAAAAAAAA&#10;AAAAAAAAAFtDb250ZW50X1R5cGVzXS54bWxQSwECLQAUAAYACAAAACEAWvQsW78AAAAVAQAACwAA&#10;AAAAAAAAAAAAAAAfAQAAX3JlbHMvLnJlbHNQSwECLQAUAAYACAAAACEAEEp7v8MAAADcAAAADwAA&#10;AAAAAAAAAAAAAAAHAgAAZHJzL2Rvd25yZXYueG1sUEsFBgAAAAADAAMAtwAAAPcCAAAAAA==&#10;">
                  <v:shape id="Freeform 744" o:spid="_x0000_s1064" style="position:absolute;left:895;top:6995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41" o:spid="_x0000_s1065" style="position:absolute;left:895;top:8113;width:13978;height:2" coordorigin="895,8113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L0E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3hbh/nhTDgCMv0FAAD//wMAUEsBAi0AFAAGAAgAAAAhANvh9svuAAAAhQEAABMAAAAAAAAAAAAA&#10;AAAAAAAAAFtDb250ZW50X1R5cGVzXS54bWxQSwECLQAUAAYACAAAACEAWvQsW78AAAAVAQAACwAA&#10;AAAAAAAAAAAAAAAfAQAAX3JlbHMvLnJlbHNQSwECLQAUAAYACAAAACEAIFC9BMMAAADcAAAADwAA&#10;AAAAAAAAAAAAAAAHAgAAZHJzL2Rvd25yZXYueG1sUEsFBgAAAAADAAMAtwAAAPcCAAAAAA==&#10;">
                  <v:shape id="Freeform 742" o:spid="_x0000_s1066" style="position:absolute;left:895;top:8113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39" o:spid="_x0000_s1067" style="position:absolute;left:895;top:8366;width:13978;height:2" coordorigin="895,8366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b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3hNF/B7JhwBuf4BAAD//wMAUEsBAi0AFAAGAAgAAAAhANvh9svuAAAAhQEAABMAAAAAAAAA&#10;AAAAAAAAAAAAAFtDb250ZW50X1R5cGVzXS54bWxQSwECLQAUAAYACAAAACEAWvQsW78AAAAVAQAA&#10;CwAAAAAAAAAAAAAAAAAfAQAAX3JlbHMvLnJlbHNQSwECLQAUAAYACAAAACEAv86G6MYAAADcAAAA&#10;DwAAAAAAAAAAAAAAAAAHAgAAZHJzL2Rvd25yZXYueG1sUEsFBgAAAAADAAMAtwAAAPoCAAAAAA==&#10;">
                  <v:shape id="Freeform 740" o:spid="_x0000_s1068" style="position:absolute;left:895;top:8366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37" o:spid="_x0000_s1069" style="position:absolute;left:3168;top:8371;width:2;height:2312" coordorigin="3168,8371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7sH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W+LOfydCUdArn4BAAD//wMAUEsBAi0AFAAGAAgAAAAhANvh9svuAAAAhQEAABMAAAAAAAAA&#10;AAAAAAAAAAAAAFtDb250ZW50X1R5cGVzXS54bWxQSwECLQAUAAYACAAAACEAWvQsW78AAAAVAQAA&#10;CwAAAAAAAAAAAAAAAAAfAQAAX3JlbHMvLnJlbHNQSwECLQAUAAYACAAAACEAX2u7B8YAAADcAAAA&#10;DwAAAAAAAAAAAAAAAAAHAgAAZHJzL2Rvd25yZXYueG1sUEsFBgAAAAADAAMAtwAAAPoCAAAAAA==&#10;">
                  <v:shape id="Freeform 738" o:spid="_x0000_s1070" style="position:absolute;left:3168;top:8371;width:2;height:2312;visibility:visible;mso-wrap-style:square;v-text-anchor:top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" path="m,l,2311e" filled="f" strokeweight=".58pt">
                    <v:path arrowok="t" o:connecttype="custom" o:connectlocs="0,8371;0,10682" o:connectangles="0,0"/>
                  </v:shape>
                </v:group>
                <v:group id="Group 735" o:spid="_x0000_s1071" style="position:absolute;left:6318;top:8371;width:2;height:2312" coordorigin="6318,8371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">
                  <v:shape id="Freeform 736" o:spid="_x0000_s1072" style="position:absolute;left:6318;top:8371;width:2;height:2312;visibility:visible;mso-wrap-style:square;v-text-anchor:top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" path="m,l,2311e" filled="f" strokeweight=".58pt">
                    <v:path arrowok="t" o:connecttype="custom" o:connectlocs="0,8371;0,10682" o:connectangles="0,0"/>
                  </v:shape>
                </v:group>
                <v:group id="Group 733" o:spid="_x0000_s1073" style="position:absolute;left:9378;top:8371;width:2;height:2312" coordorigin="9378,8371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rEC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3hbh7XhTDgCMv0FAAD//wMAUEsBAi0AFAAGAAgAAAAhANvh9svuAAAAhQEAABMAAAAAAAAAAAAA&#10;AAAAAAAAAFtDb250ZW50X1R5cGVzXS54bWxQSwECLQAUAAYACAAAACEAWvQsW78AAAAVAQAACwAA&#10;AAAAAAAAAAAAAAAfAQAAX3JlbHMvLnJlbHNQSwECLQAUAAYACAAAACEA3iaxAsMAAADcAAAADwAA&#10;AAAAAAAAAAAAAAAHAgAAZHJzL2Rvd25yZXYueG1sUEsFBgAAAAADAAMAtwAAAPcCAAAAAA==&#10;">
                  <v:shape id="Freeform 734" o:spid="_x0000_s1074" style="position:absolute;left:9378;top:8371;width:2;height:2312;visibility:visible;mso-wrap-style:square;v-text-anchor:top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" path="m,l,2311e" filled="f" strokeweight=".58pt">
                    <v:path arrowok="t" o:connecttype="custom" o:connectlocs="0,8371;0,10682" o:connectangles="0,0"/>
                  </v:shape>
                </v:group>
                <v:group id="Group 731" o:spid="_x0000_s1075" style="position:absolute;left:12168;top:8371;width:2;height:2312" coordorigin="12168,8371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">
                  <v:shape id="Freeform 732" o:spid="_x0000_s1076" style="position:absolute;left:12168;top:8371;width:2;height:2312;visibility:visible;mso-wrap-style:square;v-text-anchor:top" coordsize="2,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" path="m,l,2311e" filled="f" strokeweight=".58pt">
                    <v:path arrowok="t" o:connecttype="custom" o:connectlocs="0,8371;0,10682" o:connectangles="0,0"/>
                  </v:shape>
                </v:group>
                <v:group id="Group 729" o:spid="_x0000_s1077" style="position:absolute;left:895;top:9263;width:13978;height:2" coordorigin="895,9263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xA1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">
                  <v:shape id="Freeform 730" o:spid="_x0000_s1078" style="position:absolute;left:895;top:9263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27" o:spid="_x0000_s1079" style="position:absolute;left:895;top:10003;width:13978;height:2" coordorigin="895,10003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i3a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haLOfydCUdArn4BAAD//wMAUEsBAi0AFAAGAAgAAAAhANvh9svuAAAAhQEAABMAAAAAAAAA&#10;AAAAAAAAAAAAAFtDb250ZW50X1R5cGVzXS54bWxQSwECLQAUAAYACAAAACEAWvQsW78AAAAVAQAA&#10;CwAAAAAAAAAAAAAAAAAfAQAAX3JlbHMvLnJlbHNQSwECLQAUAAYACAAAACEA2rIt2sYAAADcAAAA&#10;DwAAAAAAAAAAAAAAAAAHAgAAZHJzL2Rvd25yZXYueG1sUEsFBgAAAAADAAMAtwAAAPoCAAAAAA==&#10;">
                  <v:shape id="Freeform 728" o:spid="_x0000_s1080" style="position:absolute;left:895;top:10003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25" o:spid="_x0000_s1081" style="position:absolute;left:895;top:10678;width:13978;height:2" coordorigin="895,10678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Y2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DZrOH3TDgC8vADAAD//wMAUEsBAi0AFAAGAAgAAAAhANvh9svuAAAAhQEAABMAAAAAAAAA&#10;AAAAAAAAAAAAAFtDb250ZW50X1R5cGVzXS54bWxQSwECLQAUAAYACAAAACEAWvQsW78AAAAVAQAA&#10;CwAAAAAAAAAAAAAAAAAfAQAAX3JlbHMvLnJlbHNQSwECLQAUAAYACAAAACEARSwWNsYAAADcAAAA&#10;DwAAAAAAAAAAAAAAAAAHAgAAZHJzL2Rvd25yZXYueG1sUEsFBgAAAAADAAMAtwAAAPoCAAAAAA==&#10;">
                  <v:shape id="Freeform 726" o:spid="_x0000_s1082" style="position:absolute;left:895;top:10678;width:13978;height:2;visibility:visible;mso-wrap-style:square;v-text-anchor:top" coordsize="139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" path="m,l13978,e" filled="f" strokeweight=".58pt">
                    <v:path arrowok="t" o:connecttype="custom" o:connectlocs="0,0;13978,0" o:connectangles="0,0"/>
                  </v:shape>
                </v:group>
                <v:group id="Group 723" o:spid="_x0000_s1083" style="position:absolute;left:11820;top:134;width:3012;height:1140" coordorigin="11820,134" coordsize="3012,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">
                  <v:shape id="Freeform 724" o:spid="_x0000_s1084" style="position:absolute;left:11820;top:134;width:3012;height:1140;visibility:visible;mso-wrap-style:square;v-text-anchor:top" coordsize="3012,1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" path="m,l,1140r3012,l3012,,,xe" filled="f">
                    <v:path arrowok="t" o:connecttype="custom" o:connectlocs="0,134;0,1274;3012,1274;3012,134;0,134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048" behindDoc="1" locked="0" layoutInCell="1" allowOverlap="1">
                <wp:simplePos x="0" y="0"/>
                <wp:positionH relativeFrom="page">
                  <wp:posOffset>627380</wp:posOffset>
                </wp:positionH>
                <wp:positionV relativeFrom="page">
                  <wp:posOffset>6978650</wp:posOffset>
                </wp:positionV>
                <wp:extent cx="2769870" cy="296545"/>
                <wp:effectExtent l="0" t="0" r="3175" b="1905"/>
                <wp:wrapNone/>
                <wp:docPr id="720" name="Text Box 7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6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3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bookmarkStart w:id="4" w:name="Guid_GLE_PS_9-12"/>
                            <w:bookmarkEnd w:id="4"/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unseling Programs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8" w:lineRule="exact"/>
                              <w:ind w:left="20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21" o:spid="_x0000_s1170" type="#_x0000_t202" style="position:absolute;margin-left:49.4pt;margin-top:549.5pt;width:218.1pt;height:23.35pt;z-index:-6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3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bookmarkStart w:id="5" w:name="Guid_GLE_PS_9-12"/>
                      <w:bookmarkEnd w:id="5"/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School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unseling Programs</w:t>
                      </w:r>
                    </w:p>
                    <w:p w:rsidR="00CC2134" w:rsidRDefault="00CC2134">
                      <w:pPr>
                        <w:pStyle w:val="BodyText"/>
                        <w:spacing w:line="228" w:lineRule="exact"/>
                        <w:ind w:left="20"/>
                        <w:rPr>
                          <w:rFonts w:ascii="Arial" w:eastAsia="Arial" w:hAnsi="Arial" w:cs="Arial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072" behindDoc="1" locked="0" layoutInCell="1" allowOverlap="1">
                <wp:simplePos x="0" y="0"/>
                <wp:positionH relativeFrom="page">
                  <wp:posOffset>7136130</wp:posOffset>
                </wp:positionH>
                <wp:positionV relativeFrom="page">
                  <wp:posOffset>6978650</wp:posOffset>
                </wp:positionV>
                <wp:extent cx="1856105" cy="296545"/>
                <wp:effectExtent l="1905" t="0" r="0" b="1905"/>
                <wp:wrapNone/>
                <wp:docPr id="719" name="Text Box 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105" cy="296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3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83373E">
                            <w:pPr>
                              <w:pStyle w:val="BodyText"/>
                              <w:spacing w:line="228" w:lineRule="exact"/>
                              <w:ind w:left="1851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20" o:spid="_x0000_s1171" type="#_x0000_t202" style="position:absolute;margin-left:561.9pt;margin-top:549.5pt;width:146.15pt;height:23.35pt;z-index:-6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HSZtAIAALY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3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83373E">
                      <w:pPr>
                        <w:pStyle w:val="BodyText"/>
                        <w:spacing w:line="228" w:lineRule="exact"/>
                        <w:ind w:left="1851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096" behindDoc="1" locked="0" layoutInCell="1" allowOverlap="1">
                <wp:simplePos x="0" y="0"/>
                <wp:positionH relativeFrom="page">
                  <wp:posOffset>2553970</wp:posOffset>
                </wp:positionH>
                <wp:positionV relativeFrom="page">
                  <wp:posOffset>7264400</wp:posOffset>
                </wp:positionV>
                <wp:extent cx="4854575" cy="241935"/>
                <wp:effectExtent l="1270" t="0" r="1905" b="0"/>
                <wp:wrapNone/>
                <wp:docPr id="718" name="Text Box 7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 w:line="182" w:lineRule="exact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106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9" o:spid="_x0000_s1172" type="#_x0000_t202" style="position:absolute;margin-left:201.1pt;margin-top:572pt;width:382.25pt;height:19.05pt;z-index:-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4" w:line="182" w:lineRule="exact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106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120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85090</wp:posOffset>
                </wp:positionV>
                <wp:extent cx="6934200" cy="748030"/>
                <wp:effectExtent l="0" t="0" r="0" b="0"/>
                <wp:wrapNone/>
                <wp:docPr id="717" name="Text Box 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748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CC2134" w:rsidRDefault="00CC2134">
                            <w:pPr>
                              <w:spacing w:before="185" w:line="231" w:lineRule="auto"/>
                              <w:ind w:left="4184" w:right="1060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 w:rsidR="00F81721">
                              <w:rPr>
                                <w:rFonts w:ascii="Times New Roman"/>
                                <w:b/>
                              </w:rPr>
                              <w:t>SE Social/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motional Development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9-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8" o:spid="_x0000_s1173" type="#_x0000_t202" style="position:absolute;margin-left:45pt;margin-top:6.7pt;width:546pt;height:58.9pt;z-index:-6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CC2134" w:rsidRDefault="00CC2134">
                      <w:pPr>
                        <w:spacing w:before="185" w:line="231" w:lineRule="auto"/>
                        <w:ind w:left="4184" w:right="1060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chool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 w:rsidR="00F81721">
                        <w:rPr>
                          <w:rFonts w:ascii="Times New Roman"/>
                          <w:b/>
                        </w:rPr>
                        <w:t>SE Social/</w:t>
                      </w:r>
                      <w:r>
                        <w:rPr>
                          <w:rFonts w:ascii="Times New Roman"/>
                          <w:b/>
                        </w:rPr>
                        <w:t>Emotional Development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9-1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144" behindDoc="1" locked="0" layoutInCell="1" allowOverlap="1">
                <wp:simplePos x="0" y="0"/>
                <wp:positionH relativeFrom="page">
                  <wp:posOffset>7505700</wp:posOffset>
                </wp:positionH>
                <wp:positionV relativeFrom="page">
                  <wp:posOffset>85090</wp:posOffset>
                </wp:positionV>
                <wp:extent cx="1935480" cy="748030"/>
                <wp:effectExtent l="0" t="0" r="0" b="0"/>
                <wp:wrapNone/>
                <wp:docPr id="716" name="Text Box 7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5480" cy="748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6" w:line="200" w:lineRule="exact"/>
                              <w:ind w:left="152" w:right="794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 xml:space="preserve"> 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8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33" w:lineRule="auto"/>
                              <w:ind w:left="152" w:right="794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7" o:spid="_x0000_s1174" type="#_x0000_t202" style="position:absolute;margin-left:591pt;margin-top:6.7pt;width:152.4pt;height:58.9pt;z-index:-6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76" w:line="200" w:lineRule="exact"/>
                        <w:ind w:left="152" w:right="79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 xml:space="preserve"> 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33" w:lineRule="auto"/>
                        <w:ind w:left="152" w:right="79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168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833120</wp:posOffset>
                </wp:positionV>
                <wp:extent cx="8869680" cy="161290"/>
                <wp:effectExtent l="0" t="4445" r="0" b="0"/>
                <wp:wrapNone/>
                <wp:docPr id="715" name="Text Box 7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9680" cy="161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167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: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Understanding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b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oc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6" o:spid="_x0000_s1175" type="#_x0000_t202" style="position:absolute;margin-left:45pt;margin-top:65.6pt;width:698.4pt;height:12.7pt;z-index:-6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SiQtg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167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: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Understanding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s</w:t>
                      </w:r>
                      <w:r>
                        <w:rPr>
                          <w:rFonts w:ascii="Times New Roman"/>
                          <w:b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oc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19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993775</wp:posOffset>
                </wp:positionV>
                <wp:extent cx="1440180" cy="161925"/>
                <wp:effectExtent l="0" t="3175" r="0" b="0"/>
                <wp:wrapNone/>
                <wp:docPr id="714" name="Text Box 7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7" w:lineRule="exact"/>
                              <w:ind w:left="74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5" o:spid="_x0000_s1176" type="#_x0000_t202" style="position:absolute;margin-left:45pt;margin-top:78.25pt;width:113.4pt;height:12.75pt;z-index:-6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line="247" w:lineRule="exact"/>
                        <w:ind w:left="74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216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993775</wp:posOffset>
                </wp:positionV>
                <wp:extent cx="2000250" cy="161925"/>
                <wp:effectExtent l="1905" t="3175" r="0" b="0"/>
                <wp:wrapNone/>
                <wp:docPr id="713" name="Text Box 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7" w:lineRule="exact"/>
                              <w:ind w:left="84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4" o:spid="_x0000_s1177" type="#_x0000_t202" style="position:absolute;margin-left:158.4pt;margin-top:78.25pt;width:157.5pt;height:12.75pt;z-index:-6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7" w:lineRule="exact"/>
                        <w:ind w:left="84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240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993775</wp:posOffset>
                </wp:positionV>
                <wp:extent cx="1943100" cy="161925"/>
                <wp:effectExtent l="1905" t="3175" r="0" b="0"/>
                <wp:wrapNone/>
                <wp:docPr id="712" name="Text Box 7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7" w:lineRule="exact"/>
                              <w:ind w:left="74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3" o:spid="_x0000_s1178" type="#_x0000_t202" style="position:absolute;margin-left:315.9pt;margin-top:78.25pt;width:153pt;height:12.75pt;z-index:-6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7" w:lineRule="exact"/>
                        <w:ind w:left="74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1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264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993775</wp:posOffset>
                </wp:positionV>
                <wp:extent cx="1771650" cy="161925"/>
                <wp:effectExtent l="1905" t="3175" r="0" b="0"/>
                <wp:wrapNone/>
                <wp:docPr id="711" name="Text Box 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7" w:lineRule="exact"/>
                              <w:ind w:left="61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2" o:spid="_x0000_s1179" type="#_x0000_t202" style="position:absolute;margin-left:468.9pt;margin-top:78.25pt;width:139.5pt;height:12.75pt;z-index:-64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47" w:lineRule="exact"/>
                        <w:ind w:left="61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288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993775</wp:posOffset>
                </wp:positionV>
                <wp:extent cx="1714500" cy="161925"/>
                <wp:effectExtent l="1905" t="3175" r="0" b="0"/>
                <wp:wrapNone/>
                <wp:docPr id="710" name="Text Box 7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7" w:lineRule="exact"/>
                              <w:ind w:left="589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L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-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1" o:spid="_x0000_s1180" type="#_x0000_t202" style="position:absolute;margin-left:608.4pt;margin-top:78.25pt;width:135pt;height:12.75pt;z-index:-6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line="247" w:lineRule="exact"/>
                        <w:ind w:left="589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L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-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31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1155065</wp:posOffset>
                </wp:positionV>
                <wp:extent cx="1440180" cy="568960"/>
                <wp:effectExtent l="0" t="2540" r="0" b="0"/>
                <wp:wrapNone/>
                <wp:docPr id="709" name="Text Box 7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-Concept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0" o:spid="_x0000_s1181" type="#_x0000_t202" style="position:absolute;margin-left:45pt;margin-top:90.95pt;width:113.4pt;height:44.8pt;z-index:-6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-Concept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336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1155065</wp:posOffset>
                </wp:positionV>
                <wp:extent cx="2000250" cy="568960"/>
                <wp:effectExtent l="1905" t="2540" r="0" b="0"/>
                <wp:wrapNone/>
                <wp:docPr id="708" name="Text Box 7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08" w:right="20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evelop skills needed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itiv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elf-concep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9" o:spid="_x0000_s1182" type="#_x0000_t202" style="position:absolute;margin-left:158.4pt;margin-top:90.95pt;width:157.5pt;height:44.8pt;z-index:-6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4" w:lineRule="exact"/>
                        <w:ind w:left="108" w:right="20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evelop skills needed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itiv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elf-concept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360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1155065</wp:posOffset>
                </wp:positionV>
                <wp:extent cx="1943100" cy="568960"/>
                <wp:effectExtent l="1905" t="2540" r="0" b="0"/>
                <wp:wrapNone/>
                <wp:docPr id="707" name="Text Box 7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662"/>
                              </w:tabs>
                              <w:spacing w:line="231" w:lineRule="auto"/>
                              <w:ind w:left="107" w:right="26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mplement </w:t>
                            </w:r>
                            <w:r>
                              <w:rPr>
                                <w:spacing w:val="-1"/>
                              </w:rPr>
                              <w:t>skills necessar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exhibit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itive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elf-concept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8" o:spid="_x0000_s1183" type="#_x0000_t202" style="position:absolute;margin-left:315.9pt;margin-top:90.95pt;width:153pt;height:44.8pt;z-index:-6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662"/>
                        </w:tabs>
                        <w:spacing w:line="231" w:lineRule="auto"/>
                        <w:ind w:left="107" w:right="26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mplement </w:t>
                      </w:r>
                      <w:r>
                        <w:rPr>
                          <w:spacing w:val="-1"/>
                        </w:rPr>
                        <w:t>skills necessar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exhibit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itive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elf-concept.</w:t>
                      </w:r>
                      <w:r>
                        <w:rPr>
                          <w:spacing w:val="-2"/>
                        </w:rPr>
                        <w:tab/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384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1155065</wp:posOffset>
                </wp:positionV>
                <wp:extent cx="1771650" cy="568960"/>
                <wp:effectExtent l="1905" t="2540" r="0" b="0"/>
                <wp:wrapNone/>
                <wp:docPr id="706" name="Text Box 7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391"/>
                              </w:tabs>
                              <w:spacing w:line="232" w:lineRule="auto"/>
                              <w:ind w:left="107" w:right="26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actic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modify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necessar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hibi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2"/>
                              </w:rPr>
                              <w:t>positive self-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cept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7" o:spid="_x0000_s1184" type="#_x0000_t202" style="position:absolute;margin-left:468.9pt;margin-top:90.95pt;width:139.5pt;height:44.8pt;z-index:-6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391"/>
                        </w:tabs>
                        <w:spacing w:line="232" w:lineRule="auto"/>
                        <w:ind w:left="107" w:right="26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actic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modify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necessar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hibi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 xml:space="preserve">a </w:t>
                      </w:r>
                      <w:r>
                        <w:rPr>
                          <w:spacing w:val="-2"/>
                        </w:rPr>
                        <w:t>positive self-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cept.</w:t>
                      </w:r>
                      <w:r>
                        <w:rPr>
                          <w:spacing w:val="-2"/>
                        </w:rPr>
                        <w:tab/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408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1155065</wp:posOffset>
                </wp:positionV>
                <wp:extent cx="1714500" cy="568960"/>
                <wp:effectExtent l="1905" t="2540" r="0" b="0"/>
                <wp:wrapNone/>
                <wp:docPr id="705" name="Text Box 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8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cessary to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exhibit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2"/>
                              </w:rPr>
                              <w:t>life-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o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itive self-concep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31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6" o:spid="_x0000_s1185" type="#_x0000_t202" style="position:absolute;margin-left:608.4pt;margin-top:90.95pt;width:135pt;height:44.8pt;z-index:-64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8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cessary to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exhibit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 xml:space="preserve">a </w:t>
                      </w:r>
                      <w:r>
                        <w:rPr>
                          <w:spacing w:val="-2"/>
                        </w:rPr>
                        <w:t>life-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o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itive self-concept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31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43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1723390</wp:posOffset>
                </wp:positionV>
                <wp:extent cx="1440180" cy="710565"/>
                <wp:effectExtent l="0" t="0" r="0" b="4445"/>
                <wp:wrapNone/>
                <wp:docPr id="704" name="Text Box 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" w:line="244" w:lineRule="exact"/>
                              <w:ind w:left="466" w:right="188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alancing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ol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5" o:spid="_x0000_s1186" type="#_x0000_t202" style="position:absolute;margin-left:45pt;margin-top:135.7pt;width:113.4pt;height:55.95pt;z-index:-6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6" w:line="244" w:lineRule="exact"/>
                        <w:ind w:left="466" w:right="188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alancing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ol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456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1723390</wp:posOffset>
                </wp:positionV>
                <wp:extent cx="2000250" cy="710565"/>
                <wp:effectExtent l="1905" t="0" r="0" b="4445"/>
                <wp:wrapNone/>
                <wp:docPr id="703" name="Text Box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9" w:lineRule="auto"/>
                              <w:ind w:left="107" w:right="19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increased role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individual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tud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within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family,</w:t>
                            </w:r>
                            <w:r>
                              <w:rPr>
                                <w:spacing w:val="-1"/>
                              </w:rPr>
                              <w:t xml:space="preserve"> school,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oc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4" o:spid="_x0000_s1187" type="#_x0000_t202" style="position:absolute;margin-left:158.4pt;margin-top:135.7pt;width:157.5pt;height:55.95pt;z-index:-6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MDvtAIAALY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9" w:lineRule="auto"/>
                        <w:ind w:left="107" w:right="19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increased role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individual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tud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within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family,</w:t>
                      </w:r>
                      <w:r>
                        <w:rPr>
                          <w:spacing w:val="-1"/>
                        </w:rPr>
                        <w:t xml:space="preserve"> school,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oc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480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1723390</wp:posOffset>
                </wp:positionV>
                <wp:extent cx="1943100" cy="710565"/>
                <wp:effectExtent l="1905" t="0" r="0" b="4445"/>
                <wp:wrapNone/>
                <wp:docPr id="702" name="Text Box 7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318"/>
                              </w:tabs>
                              <w:spacing w:line="231" w:lineRule="auto"/>
                              <w:ind w:left="107" w:right="20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iorit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oles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responsibilities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impleme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es</w:t>
                            </w:r>
                            <w:r>
                              <w:rPr>
                                <w:spacing w:val="-1"/>
                              </w:rPr>
                              <w:t xml:space="preserve"> in</w:t>
                            </w:r>
                            <w:r>
                              <w:rPr>
                                <w:spacing w:val="-2"/>
                              </w:rPr>
                              <w:t xml:space="preserve"> order</w:t>
                            </w:r>
                            <w:r>
                              <w:rPr>
                                <w:spacing w:val="3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alance family,</w:t>
                            </w:r>
                            <w:r>
                              <w:rPr>
                                <w:spacing w:val="-1"/>
                              </w:rPr>
                              <w:t xml:space="preserve"> school,</w:t>
                            </w:r>
                            <w:r>
                              <w:rPr>
                                <w:spacing w:val="-2"/>
                              </w:rPr>
                              <w:t xml:space="preserve"> work,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oc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ommunities.</w:t>
                            </w:r>
                            <w:r>
                              <w:rPr>
                                <w:spacing w:val="-3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3" o:spid="_x0000_s1188" type="#_x0000_t202" style="position:absolute;margin-left:315.9pt;margin-top:135.7pt;width:153pt;height:55.95pt;z-index:-6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318"/>
                        </w:tabs>
                        <w:spacing w:line="231" w:lineRule="auto"/>
                        <w:ind w:left="107" w:right="20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iorit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oles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responsibilities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impleme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es</w:t>
                      </w:r>
                      <w:r>
                        <w:rPr>
                          <w:spacing w:val="-1"/>
                        </w:rPr>
                        <w:t xml:space="preserve"> in</w:t>
                      </w:r>
                      <w:r>
                        <w:rPr>
                          <w:spacing w:val="-2"/>
                        </w:rPr>
                        <w:t xml:space="preserve"> order</w:t>
                      </w:r>
                      <w:r>
                        <w:rPr>
                          <w:spacing w:val="3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alance family,</w:t>
                      </w:r>
                      <w:r>
                        <w:rPr>
                          <w:spacing w:val="-1"/>
                        </w:rPr>
                        <w:t xml:space="preserve"> school,</w:t>
                      </w:r>
                      <w:r>
                        <w:rPr>
                          <w:spacing w:val="-2"/>
                        </w:rPr>
                        <w:t xml:space="preserve"> work,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oc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ommunities.</w:t>
                      </w:r>
                      <w:r>
                        <w:rPr>
                          <w:spacing w:val="-3"/>
                        </w:rPr>
                        <w:tab/>
                      </w: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504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1723390</wp:posOffset>
                </wp:positionV>
                <wp:extent cx="1771650" cy="710565"/>
                <wp:effectExtent l="1905" t="0" r="0" b="4445"/>
                <wp:wrapNone/>
                <wp:docPr id="701" name="Text Box 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9" w:lineRule="auto"/>
                              <w:ind w:left="107" w:right="1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elp</w:t>
                            </w:r>
                            <w:r>
                              <w:rPr>
                                <w:spacing w:val="-2"/>
                              </w:rPr>
                              <w:t xml:space="preserve"> balan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amily,</w:t>
                            </w:r>
                            <w:r>
                              <w:rPr>
                                <w:spacing w:val="-1"/>
                              </w:rPr>
                              <w:t xml:space="preserve"> school,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oc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t>rol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39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2" o:spid="_x0000_s1189" type="#_x0000_t202" style="position:absolute;margin-left:468.9pt;margin-top:135.7pt;width:139.5pt;height:55.95pt;z-index:-63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9" w:lineRule="auto"/>
                        <w:ind w:left="107" w:right="12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urce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elp</w:t>
                      </w:r>
                      <w:r>
                        <w:rPr>
                          <w:spacing w:val="-2"/>
                        </w:rPr>
                        <w:t xml:space="preserve"> balan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amily,</w:t>
                      </w:r>
                      <w:r>
                        <w:rPr>
                          <w:spacing w:val="-1"/>
                        </w:rPr>
                        <w:t xml:space="preserve"> school,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loc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t>role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39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528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1723390</wp:posOffset>
                </wp:positionV>
                <wp:extent cx="1714500" cy="710565"/>
                <wp:effectExtent l="1905" t="0" r="0" b="4445"/>
                <wp:wrapNone/>
                <wp:docPr id="700" name="Text Box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" w:line="220" w:lineRule="exact"/>
                              <w:ind w:left="108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Exhibit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ability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alance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, family,</w:t>
                            </w:r>
                            <w:r>
                              <w:rPr>
                                <w:spacing w:val="-1"/>
                              </w:rPr>
                              <w:t xml:space="preserve"> school,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,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work rol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31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1" o:spid="_x0000_s1190" type="#_x0000_t202" style="position:absolute;margin-left:608.4pt;margin-top:135.7pt;width:135pt;height:55.95pt;z-index:-6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" w:line="220" w:lineRule="exact"/>
                        <w:ind w:left="108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Exhibit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ability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balance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, family,</w:t>
                      </w:r>
                      <w:r>
                        <w:rPr>
                          <w:spacing w:val="-1"/>
                        </w:rPr>
                        <w:t xml:space="preserve"> school,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,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work role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31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55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2433955</wp:posOffset>
                </wp:positionV>
                <wp:extent cx="1440180" cy="849630"/>
                <wp:effectExtent l="0" t="0" r="0" b="2540"/>
                <wp:wrapNone/>
                <wp:docPr id="699" name="Text Box 7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0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Being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</w:p>
                          <w:p w:rsidR="00CC2134" w:rsidRDefault="00CC2134">
                            <w:pPr>
                              <w:spacing w:before="5" w:line="231" w:lineRule="auto"/>
                              <w:ind w:left="466" w:right="18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tributing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Member</w:t>
                            </w:r>
                            <w:r>
                              <w:rPr>
                                <w:rFonts w:ascii="Times New Roman"/>
                                <w:b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iverse</w:t>
                            </w:r>
                            <w:r>
                              <w:rPr>
                                <w:rFonts w:ascii="Times New Roman"/>
                                <w:b/>
                                <w:spacing w:val="-2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lobal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mun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0" o:spid="_x0000_s1191" type="#_x0000_t202" style="position:absolute;margin-left:45pt;margin-top:191.65pt;width:113.4pt;height:66.9pt;z-index:-63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40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Being</w:t>
                      </w:r>
                      <w:r>
                        <w:rPr>
                          <w:rFonts w:ascii="Times New Roman"/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</w:p>
                    <w:p w:rsidR="00CC2134" w:rsidRDefault="00CC2134">
                      <w:pPr>
                        <w:spacing w:before="5" w:line="231" w:lineRule="auto"/>
                        <w:ind w:left="466" w:right="18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tributing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Member</w:t>
                      </w:r>
                      <w:r>
                        <w:rPr>
                          <w:rFonts w:ascii="Times New Roman"/>
                          <w:b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iverse</w:t>
                      </w:r>
                      <w:r>
                        <w:rPr>
                          <w:rFonts w:ascii="Times New Roman"/>
                          <w:b/>
                          <w:spacing w:val="-2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lobal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munit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576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2433955</wp:posOffset>
                </wp:positionV>
                <wp:extent cx="2000250" cy="849630"/>
                <wp:effectExtent l="1905" t="0" r="0" b="2540"/>
                <wp:wrapNone/>
                <wp:docPr id="698" name="Text Box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19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activities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tud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igh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rticipate</w:t>
                            </w:r>
                            <w:r>
                              <w:rPr>
                                <w:spacing w:val="-1"/>
                              </w:rPr>
                              <w:t xml:space="preserve"> in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ecom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1"/>
                              </w:rPr>
                              <w:t>contribut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member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t xml:space="preserve"> a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9" o:spid="_x0000_s1192" type="#_x0000_t202" style="position:absolute;margin-left:158.4pt;margin-top:191.65pt;width:157.5pt;height:66.9pt;z-index:-6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19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activities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tud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igh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rticipate</w:t>
                      </w:r>
                      <w:r>
                        <w:rPr>
                          <w:spacing w:val="-1"/>
                        </w:rPr>
                        <w:t xml:space="preserve"> in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2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ecom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 xml:space="preserve">a </w:t>
                      </w:r>
                      <w:r>
                        <w:rPr>
                          <w:spacing w:val="-1"/>
                        </w:rPr>
                        <w:t>contributing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member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t xml:space="preserve"> a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600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2433955</wp:posOffset>
                </wp:positionV>
                <wp:extent cx="1943100" cy="849630"/>
                <wp:effectExtent l="1905" t="0" r="0" b="2540"/>
                <wp:wrapNone/>
                <wp:docPr id="697" name="Text Box 6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1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rticipat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ctivities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a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elp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individu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udent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ecom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1"/>
                              </w:rPr>
                              <w:t>contribut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member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t xml:space="preserve"> a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global</w:t>
                            </w:r>
                            <w:r>
                              <w:rPr>
                                <w:spacing w:val="-2"/>
                              </w:rPr>
                              <w:t xml:space="preserve"> 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66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8" o:spid="_x0000_s1193" type="#_x0000_t202" style="position:absolute;margin-left:315.9pt;margin-top:191.65pt;width:153pt;height:66.9pt;z-index:-63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12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rticipat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ctivities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a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elp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individu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udent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ecom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 xml:space="preserve">a </w:t>
                      </w:r>
                      <w:r>
                        <w:rPr>
                          <w:spacing w:val="-1"/>
                        </w:rPr>
                        <w:t>contributing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member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t xml:space="preserve"> a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global</w:t>
                      </w:r>
                      <w:r>
                        <w:rPr>
                          <w:spacing w:val="-2"/>
                        </w:rPr>
                        <w:t xml:space="preserve"> community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66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624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2433955</wp:posOffset>
                </wp:positionV>
                <wp:extent cx="1771650" cy="849630"/>
                <wp:effectExtent l="1905" t="0" r="0" b="2540"/>
                <wp:wrapNone/>
                <wp:docPr id="696" name="Text Box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8" w:right="24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Build </w:t>
                            </w:r>
                            <w:r>
                              <w:rPr>
                                <w:spacing w:val="-1"/>
                              </w:rPr>
                              <w:t>upo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ctiviti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experience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at help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ud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ecom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member </w:t>
                            </w:r>
                            <w:r>
                              <w:t>of a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globa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39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7" o:spid="_x0000_s1194" type="#_x0000_t202" style="position:absolute;margin-left:468.9pt;margin-top:191.65pt;width:139.5pt;height:66.9pt;z-index:-63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8" w:right="24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Build </w:t>
                      </w:r>
                      <w:r>
                        <w:rPr>
                          <w:spacing w:val="-1"/>
                        </w:rPr>
                        <w:t>upo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ctiviti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experience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at help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ud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ecom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3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member </w:t>
                      </w:r>
                      <w:r>
                        <w:t>of a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globa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39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648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2433955</wp:posOffset>
                </wp:positionV>
                <wp:extent cx="1714500" cy="849630"/>
                <wp:effectExtent l="1905" t="0" r="0" b="2540"/>
                <wp:wrapNone/>
                <wp:docPr id="695" name="Text Box 6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8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xhibi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personal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aracteristics</w:t>
                            </w:r>
                            <w:r>
                              <w:rPr>
                                <w:spacing w:val="-1"/>
                              </w:rPr>
                              <w:t xml:space="preserve"> of </w:t>
                            </w:r>
                            <w:r>
                              <w:t>a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member </w:t>
                            </w:r>
                            <w:r>
                              <w:t>of a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diverse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31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6" o:spid="_x0000_s1195" type="#_x0000_t202" style="position:absolute;margin-left:608.4pt;margin-top:191.65pt;width:135pt;height:66.9pt;z-index:-63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8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xhibi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personal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aracteristics</w:t>
                      </w:r>
                      <w:r>
                        <w:rPr>
                          <w:spacing w:val="-1"/>
                        </w:rPr>
                        <w:t xml:space="preserve"> of </w:t>
                      </w:r>
                      <w:r>
                        <w:t>a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member </w:t>
                      </w:r>
                      <w:r>
                        <w:t>of a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diverse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31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672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3283585</wp:posOffset>
                </wp:positionV>
                <wp:extent cx="8869680" cy="161925"/>
                <wp:effectExtent l="0" t="0" r="0" b="2540"/>
                <wp:wrapNone/>
                <wp:docPr id="694" name="Text Box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968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7" w:lineRule="exact"/>
                              <w:ind w:left="2413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: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teract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ith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Others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Ways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oup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Dif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5" o:spid="_x0000_s1196" type="#_x0000_t202" style="position:absolute;margin-left:45pt;margin-top:258.55pt;width:698.4pt;height:12.75pt;z-index:-63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47" w:lineRule="exact"/>
                        <w:ind w:left="2413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: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teract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ith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Others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Ways</w:t>
                      </w:r>
                      <w:r>
                        <w:rPr>
                          <w:rFonts w:ascii="Times New Roman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Tha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dividual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oup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Dif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696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3444875</wp:posOffset>
                </wp:positionV>
                <wp:extent cx="1440180" cy="568960"/>
                <wp:effectExtent l="0" t="0" r="0" b="0"/>
                <wp:wrapNone/>
                <wp:docPr id="693" name="Text Box 6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8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Quality</w:t>
                            </w:r>
                          </w:p>
                          <w:p w:rsidR="00CC2134" w:rsidRDefault="00CC2134">
                            <w:pPr>
                              <w:spacing w:line="249" w:lineRule="exact"/>
                              <w:ind w:left="46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4" o:spid="_x0000_s1197" type="#_x0000_t202" style="position:absolute;margin-left:45pt;margin-top:271.25pt;width:113.4pt;height:44.8pt;z-index:-63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38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Quality</w:t>
                      </w:r>
                    </w:p>
                    <w:p w:rsidR="00CC2134" w:rsidRDefault="00CC2134">
                      <w:pPr>
                        <w:spacing w:line="249" w:lineRule="exact"/>
                        <w:ind w:left="46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720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3444875</wp:posOffset>
                </wp:positionV>
                <wp:extent cx="2000250" cy="568960"/>
                <wp:effectExtent l="1905" t="0" r="0" b="0"/>
                <wp:wrapNone/>
                <wp:docPr id="692" name="Text Box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19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Demonstrate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ability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use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pers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 to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quality relationship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3" o:spid="_x0000_s1198" type="#_x0000_t202" style="position:absolute;margin-left:158.4pt;margin-top:271.25pt;width:157.5pt;height:44.8pt;z-index:-6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U59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19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Demonstrate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ability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use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pers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 to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quality relationship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744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3444875</wp:posOffset>
                </wp:positionV>
                <wp:extent cx="1943100" cy="568960"/>
                <wp:effectExtent l="1905" t="0" r="0" b="0"/>
                <wp:wrapNone/>
                <wp:docPr id="691" name="Text Box 6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660"/>
                              </w:tabs>
                              <w:spacing w:line="231" w:lineRule="auto"/>
                              <w:ind w:left="107" w:right="26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acti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personal 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rd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help 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quality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w w:val="90"/>
                              </w:rPr>
                              <w:t>relationships.</w:t>
                            </w:r>
                            <w:r>
                              <w:rPr>
                                <w:spacing w:val="-1"/>
                                <w:w w:val="90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2" o:spid="_x0000_s1199" type="#_x0000_t202" style="position:absolute;margin-left:315.9pt;margin-top:271.25pt;width:153pt;height:44.8pt;z-index:-63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FbqtQ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660"/>
                        </w:tabs>
                        <w:spacing w:line="231" w:lineRule="auto"/>
                        <w:ind w:left="107" w:right="26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acti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personal 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rd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help 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quality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  <w:w w:val="90"/>
                        </w:rPr>
                        <w:t>relationships.</w:t>
                      </w:r>
                      <w:r>
                        <w:rPr>
                          <w:spacing w:val="-1"/>
                          <w:w w:val="90"/>
                        </w:rPr>
                        <w:tab/>
                      </w:r>
                      <w:r>
                        <w:rPr>
                          <w:spacing w:val="-2"/>
                        </w:rPr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768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3444875</wp:posOffset>
                </wp:positionV>
                <wp:extent cx="1771650" cy="568960"/>
                <wp:effectExtent l="1905" t="0" r="0" b="0"/>
                <wp:wrapNone/>
                <wp:docPr id="690" name="Text Box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1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2"/>
                              </w:rPr>
                              <w:t xml:space="preserve"> interpersonal skills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quality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ionship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39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1" o:spid="_x0000_s1200" type="#_x0000_t202" style="position:absolute;margin-left:468.9pt;margin-top:271.25pt;width:139.5pt;height:44.8pt;z-index:-6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126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2"/>
                        </w:rPr>
                        <w:t xml:space="preserve"> interpersonal skills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quality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ionship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39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792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3444875</wp:posOffset>
                </wp:positionV>
                <wp:extent cx="1714500" cy="568960"/>
                <wp:effectExtent l="1905" t="0" r="0" b="0"/>
                <wp:wrapNone/>
                <wp:docPr id="689" name="Text Box 6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8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Exhibit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interpersonal skills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quality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ionship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31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0" o:spid="_x0000_s1201" type="#_x0000_t202" style="position:absolute;margin-left:608.4pt;margin-top:271.25pt;width:135pt;height:44.8pt;z-index:-63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8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Exhibit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interpersonal skills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quality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ionship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31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816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4013200</wp:posOffset>
                </wp:positionV>
                <wp:extent cx="1440180" cy="428625"/>
                <wp:effectExtent l="0" t="3175" r="0" b="0"/>
                <wp:wrapNone/>
                <wp:docPr id="688" name="Text Box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" w:line="244" w:lineRule="exact"/>
                              <w:ind w:left="466" w:right="188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30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the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9" o:spid="_x0000_s1202" type="#_x0000_t202" style="position:absolute;margin-left:45pt;margin-top:316pt;width:113.4pt;height:33.75pt;z-index:-6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5CKswIAALY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6" w:line="244" w:lineRule="exact"/>
                        <w:ind w:left="466" w:right="188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2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30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ther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840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4013200</wp:posOffset>
                </wp:positionV>
                <wp:extent cx="2000250" cy="428625"/>
                <wp:effectExtent l="1905" t="3175" r="0" b="0"/>
                <wp:wrapNone/>
                <wp:docPr id="687" name="Text Box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5" w:line="220" w:lineRule="exact"/>
                              <w:ind w:left="107" w:right="195" w:firstLine="5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Explore cultural identity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ld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iew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8" o:spid="_x0000_s1203" type="#_x0000_t202" style="position:absolute;margin-left:158.4pt;margin-top:316pt;width:157.5pt;height:33.75pt;z-index:-63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CnZtAIAALY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5" w:line="220" w:lineRule="exact"/>
                        <w:ind w:left="107" w:right="195" w:firstLine="5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Explore cultural identity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ld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iew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864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4013200</wp:posOffset>
                </wp:positionV>
                <wp:extent cx="1943100" cy="428625"/>
                <wp:effectExtent l="1905" t="3175" r="0" b="0"/>
                <wp:wrapNone/>
                <wp:docPr id="686" name="Text Box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2" w:lineRule="auto"/>
                              <w:ind w:left="107" w:right="1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Promote</w:t>
                            </w:r>
                            <w:r>
                              <w:rPr>
                                <w:spacing w:val="-1"/>
                              </w:rPr>
                              <w:t xml:space="preserve"> acceptanc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respect </w:t>
                            </w:r>
                            <w:r>
                              <w:t>for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ultur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fference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lobal community.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7" o:spid="_x0000_s1204" type="#_x0000_t202" style="position:absolute;margin-left:315.9pt;margin-top:316pt;width:153pt;height:33.75pt;z-index:-63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7vsw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2" w:lineRule="auto"/>
                        <w:ind w:left="107" w:right="12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Promote</w:t>
                      </w:r>
                      <w:r>
                        <w:rPr>
                          <w:spacing w:val="-1"/>
                        </w:rPr>
                        <w:t xml:space="preserve"> acceptance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respect </w:t>
                      </w:r>
                      <w:r>
                        <w:t>for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ultur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ifference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lobal community.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888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4013200</wp:posOffset>
                </wp:positionV>
                <wp:extent cx="1771650" cy="428625"/>
                <wp:effectExtent l="1905" t="3175" r="0" b="0"/>
                <wp:wrapNone/>
                <wp:docPr id="685" name="Text Box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5" w:line="220" w:lineRule="exact"/>
                              <w:ind w:left="108" w:right="24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xhibit respec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different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culture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ints</w:t>
                            </w:r>
                            <w:r>
                              <w:rPr>
                                <w:spacing w:val="-1"/>
                              </w:rPr>
                              <w:t xml:space="preserve"> of</w:t>
                            </w:r>
                            <w:r>
                              <w:rPr>
                                <w:spacing w:val="-2"/>
                              </w:rPr>
                              <w:t xml:space="preserve"> view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139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6" o:spid="_x0000_s1205" type="#_x0000_t202" style="position:absolute;margin-left:468.9pt;margin-top:316pt;width:139.5pt;height:33.75pt;z-index:-63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kKTtAIAALY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5" w:line="220" w:lineRule="exact"/>
                        <w:ind w:left="108" w:right="24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xhibit respec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different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culture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ints</w:t>
                      </w:r>
                      <w:r>
                        <w:rPr>
                          <w:spacing w:val="-1"/>
                        </w:rPr>
                        <w:t xml:space="preserve"> of</w:t>
                      </w:r>
                      <w:r>
                        <w:rPr>
                          <w:spacing w:val="-2"/>
                        </w:rPr>
                        <w:t xml:space="preserve"> view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139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912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4013200</wp:posOffset>
                </wp:positionV>
                <wp:extent cx="1714500" cy="428625"/>
                <wp:effectExtent l="1905" t="3175" r="0" b="0"/>
                <wp:wrapNone/>
                <wp:docPr id="684" name="Text Box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5" w:line="220" w:lineRule="exact"/>
                              <w:ind w:left="108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dvoc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ec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or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individual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roup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131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5" o:spid="_x0000_s1206" type="#_x0000_t202" style="position:absolute;margin-left:608.4pt;margin-top:316pt;width:135pt;height:33.75pt;z-index:-6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5" w:line="220" w:lineRule="exact"/>
                        <w:ind w:left="108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dvoc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ec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or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individual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roups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131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936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4441825</wp:posOffset>
                </wp:positionV>
                <wp:extent cx="1440180" cy="710565"/>
                <wp:effectExtent l="0" t="3175" r="0" b="635"/>
                <wp:wrapNone/>
                <wp:docPr id="683" name="Text Box 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1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C.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</w:p>
                          <w:p w:rsidR="00CC2134" w:rsidRDefault="00CC2134">
                            <w:pPr>
                              <w:spacing w:before="8" w:line="244" w:lineRule="exact"/>
                              <w:ind w:left="466" w:right="18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Responsibility</w:t>
                            </w:r>
                            <w:r>
                              <w:rPr>
                                <w:rFonts w:ascii="Times New Roman"/>
                                <w:b/>
                                <w:spacing w:val="-3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Relationship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4" o:spid="_x0000_s1207" type="#_x0000_t202" style="position:absolute;margin-left:45pt;margin-top:349.75pt;width:113.4pt;height:55.95pt;z-index:-63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1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C. 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</w:p>
                    <w:p w:rsidR="00CC2134" w:rsidRDefault="00CC2134">
                      <w:pPr>
                        <w:spacing w:before="8" w:line="244" w:lineRule="exact"/>
                        <w:ind w:left="466" w:right="18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Responsibility</w:t>
                      </w:r>
                      <w:r>
                        <w:rPr>
                          <w:rFonts w:ascii="Times New Roman"/>
                          <w:b/>
                          <w:spacing w:val="-3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n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Relationship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960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4441825</wp:posOffset>
                </wp:positionV>
                <wp:extent cx="2000250" cy="710565"/>
                <wp:effectExtent l="1905" t="3175" r="0" b="635"/>
                <wp:wrapNone/>
                <wp:docPr id="682" name="Text Box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9" w:lineRule="auto"/>
                              <w:ind w:left="107" w:right="19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 perso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y in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flict situations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hil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inuing</w:t>
                            </w:r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oblem-solving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flict-resolution skill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3" o:spid="_x0000_s1208" type="#_x0000_t202" style="position:absolute;margin-left:158.4pt;margin-top:349.75pt;width:157.5pt;height:55.95pt;z-index:-6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9" w:lineRule="auto"/>
                        <w:ind w:left="107" w:right="19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 perso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y in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flict situations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hil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inuing</w:t>
                      </w:r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oblem-solving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flict-resolution skills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2984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4441825</wp:posOffset>
                </wp:positionV>
                <wp:extent cx="1943100" cy="710565"/>
                <wp:effectExtent l="1905" t="3175" r="0" b="635"/>
                <wp:wrapNone/>
                <wp:docPr id="681" name="Text Box 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9" w:lineRule="auto"/>
                              <w:ind w:left="107" w:right="16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Self-assess personal </w:t>
                            </w:r>
                            <w:r>
                              <w:rPr>
                                <w:spacing w:val="-3"/>
                              </w:rPr>
                              <w:t>problem-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olving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flict-resolution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kill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nhance relationship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66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2" o:spid="_x0000_s1209" type="#_x0000_t202" style="position:absolute;margin-left:315.9pt;margin-top:349.75pt;width:153pt;height:55.95pt;z-index:-63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r6ktA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9" w:lineRule="auto"/>
                        <w:ind w:left="107" w:right="16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Self-assess personal </w:t>
                      </w:r>
                      <w:r>
                        <w:rPr>
                          <w:spacing w:val="-3"/>
                        </w:rPr>
                        <w:t>problem-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olving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onflict-resolution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kill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nhance relationship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thers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66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008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4441825</wp:posOffset>
                </wp:positionV>
                <wp:extent cx="1771650" cy="710565"/>
                <wp:effectExtent l="1905" t="3175" r="0" b="635"/>
                <wp:wrapNone/>
                <wp:docPr id="680" name="Text Box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5" w:line="220" w:lineRule="exact"/>
                              <w:ind w:left="108" w:right="24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ccept personal responsibility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flict situ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39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1" o:spid="_x0000_s1210" type="#_x0000_t202" style="position:absolute;margin-left:468.9pt;margin-top:349.75pt;width:139.5pt;height:55.95pt;z-index:-6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5" w:line="220" w:lineRule="exact"/>
                        <w:ind w:left="108" w:right="24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ccept personal responsibility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flict situations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39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032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4441825</wp:posOffset>
                </wp:positionV>
                <wp:extent cx="1714500" cy="710565"/>
                <wp:effectExtent l="1905" t="3175" r="0" b="635"/>
                <wp:wrapNone/>
                <wp:docPr id="679" name="Text Box 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8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accept personal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responsibility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-2"/>
                              </w:rPr>
                              <w:t xml:space="preserve"> relationships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 oth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31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0" o:spid="_x0000_s1211" type="#_x0000_t202" style="position:absolute;margin-left:608.4pt;margin-top:349.75pt;width:135pt;height:55.95pt;z-index:-63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8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accept personal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responsibility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-2"/>
                        </w:rPr>
                        <w:t xml:space="preserve"> relationships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 others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31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056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5151755</wp:posOffset>
                </wp:positionV>
                <wp:extent cx="8869680" cy="161290"/>
                <wp:effectExtent l="0" t="0" r="0" b="1905"/>
                <wp:wrapNone/>
                <wp:docPr id="678" name="Text Box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9680" cy="161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369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SE: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S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teg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9" o:spid="_x0000_s1212" type="#_x0000_t202" style="position:absolute;margin-left:45pt;margin-top:405.65pt;width:698.4pt;height:12.7pt;z-index:-6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bw8tQ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369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SE: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S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13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tegi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080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5312410</wp:posOffset>
                </wp:positionV>
                <wp:extent cx="1440180" cy="569595"/>
                <wp:effectExtent l="0" t="0" r="0" b="4445"/>
                <wp:wrapNone/>
                <wp:docPr id="677" name="Text Box 6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 w:line="244" w:lineRule="exact"/>
                              <w:ind w:left="466" w:right="188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Healthy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hoic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8" o:spid="_x0000_s1213" type="#_x0000_t202" style="position:absolute;margin-left:45pt;margin-top:418.3pt;width:113.4pt;height:44.85pt;z-index:-63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5" w:line="244" w:lineRule="exact"/>
                        <w:ind w:left="466" w:right="188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Healthy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hoic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104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5312410</wp:posOffset>
                </wp:positionV>
                <wp:extent cx="2000250" cy="569595"/>
                <wp:effectExtent l="1905" t="0" r="0" b="4445"/>
                <wp:wrapNone/>
                <wp:docPr id="676" name="Text Box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6" w:right="157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oblem-solving,</w:t>
                            </w:r>
                            <w:r>
                              <w:rPr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cision-</w:t>
                            </w:r>
                            <w:r>
                              <w:rPr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king,</w:t>
                            </w:r>
                            <w:r>
                              <w:rPr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fusal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ke</w:t>
                            </w:r>
                            <w:r>
                              <w:rPr>
                                <w:spacing w:val="-1"/>
                              </w:rPr>
                              <w:t xml:space="preserve"> saf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ealth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oi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7" o:spid="_x0000_s1214" type="#_x0000_t202" style="position:absolute;margin-left:158.4pt;margin-top:418.3pt;width:157.5pt;height:44.85pt;z-index:-63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5OJtQIAALY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6" w:right="157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3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oblem-solving,</w:t>
                      </w:r>
                      <w:r>
                        <w:rPr>
                          <w:spacing w:val="3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cision-</w:t>
                      </w:r>
                      <w:r>
                        <w:rPr>
                          <w:spacing w:val="4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king,</w:t>
                      </w:r>
                      <w:r>
                        <w:rPr>
                          <w:spacing w:val="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fusal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ke</w:t>
                      </w:r>
                      <w:r>
                        <w:rPr>
                          <w:spacing w:val="-1"/>
                        </w:rPr>
                        <w:t xml:space="preserve"> safe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ealth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oices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128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5312410</wp:posOffset>
                </wp:positionV>
                <wp:extent cx="1943100" cy="569595"/>
                <wp:effectExtent l="1905" t="0" r="0" b="4445"/>
                <wp:wrapNone/>
                <wp:docPr id="675" name="Text Box 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" w:line="222" w:lineRule="exact"/>
                              <w:ind w:left="106" w:right="16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cision-mak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aluat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isk-tak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ehavior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tabs>
                                <w:tab w:val="left" w:pos="2198"/>
                              </w:tabs>
                              <w:spacing w:line="220" w:lineRule="exact"/>
                              <w:ind w:left="10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  <w:w w:val="90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  <w:w w:val="90"/>
                              </w:rPr>
                              <w:tab/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6" o:spid="_x0000_s1215" type="#_x0000_t202" style="position:absolute;margin-left:315.9pt;margin-top:418.3pt;width:153pt;height:44.85pt;z-index:-63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oseswIAALY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" w:line="222" w:lineRule="exact"/>
                        <w:ind w:left="106" w:right="16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cision-mak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valuat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isk-tak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ehavior.</w:t>
                      </w:r>
                    </w:p>
                    <w:p w:rsidR="00CC2134" w:rsidRDefault="00CC2134">
                      <w:pPr>
                        <w:pStyle w:val="BodyText"/>
                        <w:tabs>
                          <w:tab w:val="left" w:pos="2198"/>
                        </w:tabs>
                        <w:spacing w:line="220" w:lineRule="exact"/>
                        <w:ind w:left="106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  <w:w w:val="90"/>
                        </w:rPr>
                        <w:t>DOK:</w:t>
                      </w:r>
                      <w:r>
                        <w:rPr>
                          <w:spacing w:val="-1"/>
                          <w:w w:val="90"/>
                        </w:rPr>
                        <w:tab/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152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5312410</wp:posOffset>
                </wp:positionV>
                <wp:extent cx="1771650" cy="569595"/>
                <wp:effectExtent l="1905" t="0" r="0" b="4445"/>
                <wp:wrapNone/>
                <wp:docPr id="674" name="Text Box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1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nalyze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2"/>
                              </w:rPr>
                              <w:t xml:space="preserve"> impact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decisions </w:t>
                            </w:r>
                            <w:r>
                              <w:rPr>
                                <w:spacing w:val="-1"/>
                              </w:rPr>
                              <w:t>on</w:t>
                            </w:r>
                            <w:r>
                              <w:rPr>
                                <w:spacing w:val="-2"/>
                              </w:rPr>
                              <w:t xml:space="preserve"> the</w:t>
                            </w:r>
                            <w:r>
                              <w:rPr>
                                <w:spacing w:val="-1"/>
                              </w:rPr>
                              <w:t xml:space="preserve"> safet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health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self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3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5" o:spid="_x0000_s1216" type="#_x0000_t202" style="position:absolute;margin-left:468.9pt;margin-top:418.3pt;width:139.5pt;height:44.85pt;z-index:-6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12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nalyze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2"/>
                        </w:rPr>
                        <w:t xml:space="preserve"> impact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decisions </w:t>
                      </w:r>
                      <w:r>
                        <w:rPr>
                          <w:spacing w:val="-1"/>
                        </w:rPr>
                        <w:t>on</w:t>
                      </w:r>
                      <w:r>
                        <w:rPr>
                          <w:spacing w:val="-2"/>
                        </w:rPr>
                        <w:t xml:space="preserve"> the</w:t>
                      </w:r>
                      <w:r>
                        <w:rPr>
                          <w:spacing w:val="-1"/>
                        </w:rPr>
                        <w:t xml:space="preserve"> safet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health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self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thers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3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176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5312410</wp:posOffset>
                </wp:positionV>
                <wp:extent cx="1714500" cy="569595"/>
                <wp:effectExtent l="1905" t="0" r="0" b="4445"/>
                <wp:wrapNone/>
                <wp:docPr id="673" name="Text Box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left="107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cision-mak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k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afe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healthy life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oi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27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4" o:spid="_x0000_s1217" type="#_x0000_t202" style="position:absolute;margin-left:608.4pt;margin-top:418.3pt;width:135pt;height:44.85pt;z-index:-63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left="107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cision-mak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k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afe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healthy life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oices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27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200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5882005</wp:posOffset>
                </wp:positionV>
                <wp:extent cx="1440180" cy="470535"/>
                <wp:effectExtent l="0" t="0" r="0" b="635"/>
                <wp:wrapNone/>
                <wp:docPr id="672" name="Text Box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31" w:lineRule="auto"/>
                              <w:ind w:left="466" w:right="210" w:hanging="3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afety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elf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Othe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3" o:spid="_x0000_s1218" type="#_x0000_t202" style="position:absolute;margin-left:45pt;margin-top:463.15pt;width:113.4pt;height:37.05pt;z-index:-6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ZLNtA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2" w:line="231" w:lineRule="auto"/>
                        <w:ind w:left="466" w:right="210" w:hanging="360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afety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elf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Other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224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5882005</wp:posOffset>
                </wp:positionV>
                <wp:extent cx="2000250" cy="470535"/>
                <wp:effectExtent l="1905" t="0" r="0" b="635"/>
                <wp:wrapNone/>
                <wp:docPr id="671" name="Text Box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737"/>
                              </w:tabs>
                              <w:spacing w:line="233" w:lineRule="auto"/>
                              <w:ind w:left="107" w:right="2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vailable that </w:t>
                            </w:r>
                            <w:r>
                              <w:rPr>
                                <w:spacing w:val="-2"/>
                              </w:rPr>
                              <w:t>addres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3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afety issues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2" o:spid="_x0000_s1219" type="#_x0000_t202" style="position:absolute;margin-left:158.4pt;margin-top:463.15pt;width:157.5pt;height:37.05pt;z-index:-63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gUBtQIAALY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737"/>
                        </w:tabs>
                        <w:spacing w:line="233" w:lineRule="auto"/>
                        <w:ind w:left="107" w:right="2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urces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vailable that </w:t>
                      </w:r>
                      <w:r>
                        <w:rPr>
                          <w:spacing w:val="-2"/>
                        </w:rPr>
                        <w:t>addres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3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afety issues.</w:t>
                      </w:r>
                      <w:r>
                        <w:rPr>
                          <w:spacing w:val="-2"/>
                        </w:rPr>
                        <w:tab/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248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5882005</wp:posOffset>
                </wp:positionV>
                <wp:extent cx="1943100" cy="470535"/>
                <wp:effectExtent l="1905" t="0" r="0" b="635"/>
                <wp:wrapNone/>
                <wp:docPr id="670" name="Text Box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4" w:line="220" w:lineRule="exact"/>
                              <w:ind w:left="107" w:right="20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valuat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review resourc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at</w:t>
                            </w:r>
                            <w:r>
                              <w:rPr>
                                <w:spacing w:val="4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ddres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personal </w:t>
                            </w:r>
                            <w:r>
                              <w:rPr>
                                <w:spacing w:val="-1"/>
                              </w:rPr>
                              <w:t xml:space="preserve">safety </w:t>
                            </w:r>
                            <w:r>
                              <w:rPr>
                                <w:spacing w:val="-2"/>
                              </w:rPr>
                              <w:t>issu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66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1" o:spid="_x0000_s1220" type="#_x0000_t202" style="position:absolute;margin-left:315.9pt;margin-top:463.15pt;width:153pt;height:37.05pt;z-index:-6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4" w:line="220" w:lineRule="exact"/>
                        <w:ind w:left="107" w:right="20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valuat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review resourc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at</w:t>
                      </w:r>
                      <w:r>
                        <w:rPr>
                          <w:spacing w:val="4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ddres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personal </w:t>
                      </w:r>
                      <w:r>
                        <w:rPr>
                          <w:spacing w:val="-1"/>
                        </w:rPr>
                        <w:t xml:space="preserve">safety </w:t>
                      </w:r>
                      <w:r>
                        <w:rPr>
                          <w:spacing w:val="-2"/>
                        </w:rPr>
                        <w:t>issues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66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272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5882005</wp:posOffset>
                </wp:positionV>
                <wp:extent cx="1771650" cy="470535"/>
                <wp:effectExtent l="1905" t="0" r="0" b="635"/>
                <wp:wrapNone/>
                <wp:docPr id="669" name="Text Box 6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3" w:lineRule="auto"/>
                              <w:ind w:left="108" w:right="24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at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inforc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afe</w:t>
                            </w:r>
                            <w:r>
                              <w:rPr>
                                <w:spacing w:val="-3"/>
                              </w:rPr>
                              <w:t xml:space="preserve"> environment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ll</w:t>
                            </w:r>
                            <w:r>
                              <w:rPr>
                                <w:spacing w:val="-2"/>
                              </w:rPr>
                              <w:t xml:space="preserve"> students.</w:t>
                            </w:r>
                            <w:r>
                              <w:rPr>
                                <w:spacing w:val="-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DOK: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0" o:spid="_x0000_s1221" type="#_x0000_t202" style="position:absolute;margin-left:468.9pt;margin-top:463.15pt;width:139.5pt;height:37.05pt;z-index:-63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3" w:lineRule="auto"/>
                        <w:ind w:left="108" w:right="24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emonstr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at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inforc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afe</w:t>
                      </w:r>
                      <w:r>
                        <w:rPr>
                          <w:spacing w:val="-3"/>
                        </w:rPr>
                        <w:t xml:space="preserve"> environment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ll</w:t>
                      </w:r>
                      <w:r>
                        <w:rPr>
                          <w:spacing w:val="-2"/>
                        </w:rPr>
                        <w:t xml:space="preserve"> students.</w:t>
                      </w:r>
                      <w:r>
                        <w:rPr>
                          <w:spacing w:val="-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DOK: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296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5882005</wp:posOffset>
                </wp:positionV>
                <wp:extent cx="1714500" cy="470535"/>
                <wp:effectExtent l="1905" t="0" r="0" b="635"/>
                <wp:wrapNone/>
                <wp:docPr id="668" name="Text Box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4" w:line="220" w:lineRule="exact"/>
                              <w:ind w:left="108" w:right="19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dvoc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personal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afet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 self 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oth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27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9" o:spid="_x0000_s1222" type="#_x0000_t202" style="position:absolute;margin-left:608.4pt;margin-top:463.15pt;width:135pt;height:37.05pt;z-index:-6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4" w:line="220" w:lineRule="exact"/>
                        <w:ind w:left="108" w:right="19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dvoc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personal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afet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 self 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others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27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320" behindDoc="1" locked="0" layoutInCell="1" allowOverlap="1">
                <wp:simplePos x="0" y="0"/>
                <wp:positionH relativeFrom="page">
                  <wp:posOffset>571500</wp:posOffset>
                </wp:positionH>
                <wp:positionV relativeFrom="page">
                  <wp:posOffset>6351905</wp:posOffset>
                </wp:positionV>
                <wp:extent cx="1440180" cy="428625"/>
                <wp:effectExtent l="0" t="0" r="0" b="1270"/>
                <wp:wrapNone/>
                <wp:docPr id="667" name="Text Box 6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ping</w:t>
                            </w:r>
                            <w:r>
                              <w:rPr>
                                <w:rFonts w:ascii="Times New Roman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8" o:spid="_x0000_s1223" type="#_x0000_t202" style="position:absolute;margin-left:45pt;margin-top:500.15pt;width:113.4pt;height:33.75pt;z-index:-63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+XpswIAALY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10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ping</w:t>
                      </w:r>
                      <w:r>
                        <w:rPr>
                          <w:rFonts w:ascii="Times New Roman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</w:rPr>
                        <w:t>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344" behindDoc="1" locked="0" layoutInCell="1" allowOverlap="1">
                <wp:simplePos x="0" y="0"/>
                <wp:positionH relativeFrom="page">
                  <wp:posOffset>2011680</wp:posOffset>
                </wp:positionH>
                <wp:positionV relativeFrom="page">
                  <wp:posOffset>6351905</wp:posOffset>
                </wp:positionV>
                <wp:extent cx="2000250" cy="428625"/>
                <wp:effectExtent l="1905" t="0" r="0" b="1270"/>
                <wp:wrapNone/>
                <wp:docPr id="666" name="Text Box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07" w:right="19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 resources</w:t>
                            </w:r>
                            <w:r>
                              <w:rPr>
                                <w:spacing w:val="-1"/>
                              </w:rPr>
                              <w:t xml:space="preserve"> that </w:t>
                            </w:r>
                            <w:r>
                              <w:rPr>
                                <w:spacing w:val="-2"/>
                              </w:rPr>
                              <w:t>ca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elp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nag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</w:t>
                            </w:r>
                            <w:r>
                              <w:rPr>
                                <w:spacing w:val="-1"/>
                              </w:rPr>
                              <w:t xml:space="preserve"> chang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or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7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7" o:spid="_x0000_s1224" type="#_x0000_t202" style="position:absolute;margin-left:158.4pt;margin-top:500.15pt;width:157.5pt;height:33.75pt;z-index:-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02EtAIAALY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4" w:lineRule="exact"/>
                        <w:ind w:left="107" w:right="19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 resources</w:t>
                      </w:r>
                      <w:r>
                        <w:rPr>
                          <w:spacing w:val="-1"/>
                        </w:rPr>
                        <w:t xml:space="preserve"> that </w:t>
                      </w:r>
                      <w:r>
                        <w:rPr>
                          <w:spacing w:val="-2"/>
                        </w:rPr>
                        <w:t>ca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elp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nag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</w:t>
                      </w:r>
                      <w:r>
                        <w:rPr>
                          <w:spacing w:val="-1"/>
                        </w:rPr>
                        <w:t xml:space="preserve"> chang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or </w:t>
                      </w:r>
                      <w:r>
                        <w:rPr>
                          <w:spacing w:val="-2"/>
                        </w:rPr>
                        <w:t>events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7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368" behindDoc="1" locked="0" layoutInCell="1" allowOverlap="1">
                <wp:simplePos x="0" y="0"/>
                <wp:positionH relativeFrom="page">
                  <wp:posOffset>4011930</wp:posOffset>
                </wp:positionH>
                <wp:positionV relativeFrom="page">
                  <wp:posOffset>6351905</wp:posOffset>
                </wp:positionV>
                <wp:extent cx="1943100" cy="428625"/>
                <wp:effectExtent l="1905" t="0" r="0" b="1270"/>
                <wp:wrapNone/>
                <wp:docPr id="665" name="Text Box 6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661"/>
                              </w:tabs>
                              <w:spacing w:line="232" w:lineRule="auto"/>
                              <w:ind w:left="107" w:right="26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nalyz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refin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3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p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nag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-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ang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6" o:spid="_x0000_s1225" type="#_x0000_t202" style="position:absolute;margin-left:315.9pt;margin-top:500.15pt;width:153pt;height:33.75pt;z-index:-63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lUTswIAALY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661"/>
                        </w:tabs>
                        <w:spacing w:line="232" w:lineRule="auto"/>
                        <w:ind w:left="107" w:right="26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nalyz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refin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3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p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nag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-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ang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vents.</w:t>
                      </w:r>
                      <w:r>
                        <w:rPr>
                          <w:spacing w:val="-2"/>
                        </w:rPr>
                        <w:tab/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392" behindDoc="1" locked="0" layoutInCell="1" allowOverlap="1">
                <wp:simplePos x="0" y="0"/>
                <wp:positionH relativeFrom="page">
                  <wp:posOffset>5955030</wp:posOffset>
                </wp:positionH>
                <wp:positionV relativeFrom="page">
                  <wp:posOffset>6351905</wp:posOffset>
                </wp:positionV>
                <wp:extent cx="1771650" cy="428625"/>
                <wp:effectExtent l="1905" t="0" r="0" b="1270"/>
                <wp:wrapNone/>
                <wp:docPr id="664" name="Text Box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07" w:right="14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ping skills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nage</w:t>
                            </w:r>
                            <w:r>
                              <w:rPr>
                                <w:spacing w:val="-1"/>
                              </w:rPr>
                              <w:t xml:space="preserve"> life-chang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3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5" o:spid="_x0000_s1226" type="#_x0000_t202" style="position:absolute;margin-left:468.9pt;margin-top:500.15pt;width:139.5pt;height:33.75pt;z-index:-6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yuZtQ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4" w:lineRule="exact"/>
                        <w:ind w:left="107" w:right="14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ping skills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manage</w:t>
                      </w:r>
                      <w:r>
                        <w:rPr>
                          <w:spacing w:val="-1"/>
                        </w:rPr>
                        <w:t xml:space="preserve"> life-changing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events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3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416" behindDoc="1" locked="0" layoutInCell="1" allowOverlap="1">
                <wp:simplePos x="0" y="0"/>
                <wp:positionH relativeFrom="page">
                  <wp:posOffset>7726680</wp:posOffset>
                </wp:positionH>
                <wp:positionV relativeFrom="page">
                  <wp:posOffset>6351905</wp:posOffset>
                </wp:positionV>
                <wp:extent cx="1714500" cy="428625"/>
                <wp:effectExtent l="1905" t="0" r="0" b="1270"/>
                <wp:wrapNone/>
                <wp:docPr id="663" name="Text Box 6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07" w:right="186" w:hanging="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xhibit coping 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nag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-chang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ent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26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4" o:spid="_x0000_s1227" type="#_x0000_t202" style="position:absolute;margin-left:608.4pt;margin-top:500.15pt;width:135pt;height:33.75pt;z-index:-63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6d9sw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4" w:lineRule="exact"/>
                        <w:ind w:left="107" w:right="186" w:hanging="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xhibit coping 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nag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-chang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vents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26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40" w:right="860" w:bottom="280" w:left="78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  <w:sectPr w:rsidR="00EF3DAF">
          <w:pgSz w:w="15840" w:h="12240" w:orient="landscape"/>
          <w:pgMar w:top="1060" w:right="1140" w:bottom="280" w:left="1220" w:header="720" w:footer="720" w:gutter="0"/>
          <w:cols w:space="720"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3440" behindDoc="1" locked="0" layoutInCell="1" allowOverlap="1">
                <wp:simplePos x="0" y="0"/>
                <wp:positionH relativeFrom="page">
                  <wp:posOffset>838835</wp:posOffset>
                </wp:positionH>
                <wp:positionV relativeFrom="page">
                  <wp:posOffset>1570355</wp:posOffset>
                </wp:positionV>
                <wp:extent cx="8380730" cy="3376930"/>
                <wp:effectExtent l="10160" t="8255" r="10160" b="5715"/>
                <wp:wrapNone/>
                <wp:docPr id="622" name="Group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0730" cy="3376930"/>
                          <a:chOff x="1321" y="2473"/>
                          <a:chExt cx="13198" cy="5318"/>
                        </a:xfrm>
                      </wpg:grpSpPr>
                      <wpg:grpSp>
                        <wpg:cNvPr id="623" name="Group 662"/>
                        <wpg:cNvGrpSpPr>
                          <a:grpSpLocks/>
                        </wpg:cNvGrpSpPr>
                        <wpg:grpSpPr bwMode="auto">
                          <a:xfrm>
                            <a:off x="1327" y="2479"/>
                            <a:ext cx="13186" cy="2"/>
                            <a:chOff x="1327" y="2479"/>
                            <a:chExt cx="13186" cy="2"/>
                          </a:xfrm>
                        </wpg:grpSpPr>
                        <wps:wsp>
                          <wps:cNvPr id="624" name="Freeform 663"/>
                          <wps:cNvSpPr>
                            <a:spLocks/>
                          </wps:cNvSpPr>
                          <wps:spPr bwMode="auto">
                            <a:xfrm>
                              <a:off x="1327" y="2479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5" name="Group 660"/>
                        <wpg:cNvGrpSpPr>
                          <a:grpSpLocks/>
                        </wpg:cNvGrpSpPr>
                        <wpg:grpSpPr bwMode="auto">
                          <a:xfrm>
                            <a:off x="1332" y="2484"/>
                            <a:ext cx="2" cy="5302"/>
                            <a:chOff x="1332" y="2484"/>
                            <a:chExt cx="2" cy="5302"/>
                          </a:xfrm>
                        </wpg:grpSpPr>
                        <wps:wsp>
                          <wps:cNvPr id="626" name="Freeform 661"/>
                          <wps:cNvSpPr>
                            <a:spLocks/>
                          </wps:cNvSpPr>
                          <wps:spPr bwMode="auto">
                            <a:xfrm>
                              <a:off x="1332" y="2484"/>
                              <a:ext cx="2" cy="5302"/>
                            </a:xfrm>
                            <a:custGeom>
                              <a:avLst/>
                              <a:gdLst>
                                <a:gd name="T0" fmla="+- 0 2484 2484"/>
                                <a:gd name="T1" fmla="*/ 2484 h 5302"/>
                                <a:gd name="T2" fmla="+- 0 7786 2484"/>
                                <a:gd name="T3" fmla="*/ 7786 h 53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302">
                                  <a:moveTo>
                                    <a:pt x="0" y="0"/>
                                  </a:moveTo>
                                  <a:lnTo>
                                    <a:pt x="0" y="530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7" name="Group 658"/>
                        <wpg:cNvGrpSpPr>
                          <a:grpSpLocks/>
                        </wpg:cNvGrpSpPr>
                        <wpg:grpSpPr bwMode="auto">
                          <a:xfrm>
                            <a:off x="14508" y="2484"/>
                            <a:ext cx="2" cy="5302"/>
                            <a:chOff x="14508" y="2484"/>
                            <a:chExt cx="2" cy="5302"/>
                          </a:xfrm>
                        </wpg:grpSpPr>
                        <wps:wsp>
                          <wps:cNvPr id="628" name="Freeform 659"/>
                          <wps:cNvSpPr>
                            <a:spLocks/>
                          </wps:cNvSpPr>
                          <wps:spPr bwMode="auto">
                            <a:xfrm>
                              <a:off x="14508" y="2484"/>
                              <a:ext cx="2" cy="5302"/>
                            </a:xfrm>
                            <a:custGeom>
                              <a:avLst/>
                              <a:gdLst>
                                <a:gd name="T0" fmla="+- 0 2484 2484"/>
                                <a:gd name="T1" fmla="*/ 2484 h 5302"/>
                                <a:gd name="T2" fmla="+- 0 7786 2484"/>
                                <a:gd name="T3" fmla="*/ 7786 h 53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302">
                                  <a:moveTo>
                                    <a:pt x="0" y="0"/>
                                  </a:moveTo>
                                  <a:lnTo>
                                    <a:pt x="0" y="530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9" name="Group 656"/>
                        <wpg:cNvGrpSpPr>
                          <a:grpSpLocks/>
                        </wpg:cNvGrpSpPr>
                        <wpg:grpSpPr bwMode="auto">
                          <a:xfrm>
                            <a:off x="1327" y="2766"/>
                            <a:ext cx="13186" cy="2"/>
                            <a:chOff x="1327" y="2766"/>
                            <a:chExt cx="13186" cy="2"/>
                          </a:xfrm>
                        </wpg:grpSpPr>
                        <wps:wsp>
                          <wps:cNvPr id="630" name="Freeform 657"/>
                          <wps:cNvSpPr>
                            <a:spLocks/>
                          </wps:cNvSpPr>
                          <wps:spPr bwMode="auto">
                            <a:xfrm>
                              <a:off x="1327" y="2766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1" name="Group 654"/>
                        <wpg:cNvGrpSpPr>
                          <a:grpSpLocks/>
                        </wpg:cNvGrpSpPr>
                        <wpg:grpSpPr bwMode="auto">
                          <a:xfrm>
                            <a:off x="4840" y="2771"/>
                            <a:ext cx="2" cy="2481"/>
                            <a:chOff x="4840" y="2771"/>
                            <a:chExt cx="2" cy="2481"/>
                          </a:xfrm>
                        </wpg:grpSpPr>
                        <wps:wsp>
                          <wps:cNvPr id="632" name="Freeform 655"/>
                          <wps:cNvSpPr>
                            <a:spLocks/>
                          </wps:cNvSpPr>
                          <wps:spPr bwMode="auto">
                            <a:xfrm>
                              <a:off x="4840" y="2771"/>
                              <a:ext cx="2" cy="2481"/>
                            </a:xfrm>
                            <a:custGeom>
                              <a:avLst/>
                              <a:gdLst>
                                <a:gd name="T0" fmla="+- 0 2771 2771"/>
                                <a:gd name="T1" fmla="*/ 2771 h 2481"/>
                                <a:gd name="T2" fmla="+- 0 5251 2771"/>
                                <a:gd name="T3" fmla="*/ 5251 h 248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81">
                                  <a:moveTo>
                                    <a:pt x="0" y="0"/>
                                  </a:moveTo>
                                  <a:lnTo>
                                    <a:pt x="0" y="24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3" name="Group 652"/>
                        <wpg:cNvGrpSpPr>
                          <a:grpSpLocks/>
                        </wpg:cNvGrpSpPr>
                        <wpg:grpSpPr bwMode="auto">
                          <a:xfrm>
                            <a:off x="8062" y="2771"/>
                            <a:ext cx="2" cy="2481"/>
                            <a:chOff x="8062" y="2771"/>
                            <a:chExt cx="2" cy="2481"/>
                          </a:xfrm>
                        </wpg:grpSpPr>
                        <wps:wsp>
                          <wps:cNvPr id="634" name="Freeform 653"/>
                          <wps:cNvSpPr>
                            <a:spLocks/>
                          </wps:cNvSpPr>
                          <wps:spPr bwMode="auto">
                            <a:xfrm>
                              <a:off x="8062" y="2771"/>
                              <a:ext cx="2" cy="2481"/>
                            </a:xfrm>
                            <a:custGeom>
                              <a:avLst/>
                              <a:gdLst>
                                <a:gd name="T0" fmla="+- 0 2771 2771"/>
                                <a:gd name="T1" fmla="*/ 2771 h 2481"/>
                                <a:gd name="T2" fmla="+- 0 5251 2771"/>
                                <a:gd name="T3" fmla="*/ 5251 h 248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81">
                                  <a:moveTo>
                                    <a:pt x="0" y="0"/>
                                  </a:moveTo>
                                  <a:lnTo>
                                    <a:pt x="0" y="24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5" name="Group 650"/>
                        <wpg:cNvGrpSpPr>
                          <a:grpSpLocks/>
                        </wpg:cNvGrpSpPr>
                        <wpg:grpSpPr bwMode="auto">
                          <a:xfrm>
                            <a:off x="11284" y="2771"/>
                            <a:ext cx="2" cy="2481"/>
                            <a:chOff x="11284" y="2771"/>
                            <a:chExt cx="2" cy="2481"/>
                          </a:xfrm>
                        </wpg:grpSpPr>
                        <wps:wsp>
                          <wps:cNvPr id="636" name="Freeform 651"/>
                          <wps:cNvSpPr>
                            <a:spLocks/>
                          </wps:cNvSpPr>
                          <wps:spPr bwMode="auto">
                            <a:xfrm>
                              <a:off x="11284" y="2771"/>
                              <a:ext cx="2" cy="2481"/>
                            </a:xfrm>
                            <a:custGeom>
                              <a:avLst/>
                              <a:gdLst>
                                <a:gd name="T0" fmla="+- 0 2771 2771"/>
                                <a:gd name="T1" fmla="*/ 2771 h 2481"/>
                                <a:gd name="T2" fmla="+- 0 5251 2771"/>
                                <a:gd name="T3" fmla="*/ 5251 h 248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81">
                                  <a:moveTo>
                                    <a:pt x="0" y="0"/>
                                  </a:moveTo>
                                  <a:lnTo>
                                    <a:pt x="0" y="24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7" name="Group 648"/>
                        <wpg:cNvGrpSpPr>
                          <a:grpSpLocks/>
                        </wpg:cNvGrpSpPr>
                        <wpg:grpSpPr bwMode="auto">
                          <a:xfrm>
                            <a:off x="1327" y="3029"/>
                            <a:ext cx="13186" cy="2"/>
                            <a:chOff x="1327" y="3029"/>
                            <a:chExt cx="13186" cy="2"/>
                          </a:xfrm>
                        </wpg:grpSpPr>
                        <wps:wsp>
                          <wps:cNvPr id="638" name="Freeform 649"/>
                          <wps:cNvSpPr>
                            <a:spLocks/>
                          </wps:cNvSpPr>
                          <wps:spPr bwMode="auto">
                            <a:xfrm>
                              <a:off x="1327" y="3029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9" name="Group 646"/>
                        <wpg:cNvGrpSpPr>
                          <a:grpSpLocks/>
                        </wpg:cNvGrpSpPr>
                        <wpg:grpSpPr bwMode="auto">
                          <a:xfrm>
                            <a:off x="1327" y="4142"/>
                            <a:ext cx="13186" cy="2"/>
                            <a:chOff x="1327" y="4142"/>
                            <a:chExt cx="13186" cy="2"/>
                          </a:xfrm>
                        </wpg:grpSpPr>
                        <wps:wsp>
                          <wps:cNvPr id="640" name="Freeform 647"/>
                          <wps:cNvSpPr>
                            <a:spLocks/>
                          </wps:cNvSpPr>
                          <wps:spPr bwMode="auto">
                            <a:xfrm>
                              <a:off x="1327" y="4142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1" name="Group 644"/>
                        <wpg:cNvGrpSpPr>
                          <a:grpSpLocks/>
                        </wpg:cNvGrpSpPr>
                        <wpg:grpSpPr bwMode="auto">
                          <a:xfrm>
                            <a:off x="1327" y="5256"/>
                            <a:ext cx="13186" cy="2"/>
                            <a:chOff x="1327" y="5256"/>
                            <a:chExt cx="13186" cy="2"/>
                          </a:xfrm>
                        </wpg:grpSpPr>
                        <wps:wsp>
                          <wps:cNvPr id="642" name="Freeform 645"/>
                          <wps:cNvSpPr>
                            <a:spLocks/>
                          </wps:cNvSpPr>
                          <wps:spPr bwMode="auto">
                            <a:xfrm>
                              <a:off x="1327" y="5256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3" name="Group 642"/>
                        <wpg:cNvGrpSpPr>
                          <a:grpSpLocks/>
                        </wpg:cNvGrpSpPr>
                        <wpg:grpSpPr bwMode="auto">
                          <a:xfrm>
                            <a:off x="1327" y="5543"/>
                            <a:ext cx="13186" cy="2"/>
                            <a:chOff x="1327" y="5543"/>
                            <a:chExt cx="13186" cy="2"/>
                          </a:xfrm>
                        </wpg:grpSpPr>
                        <wps:wsp>
                          <wps:cNvPr id="644" name="Freeform 643"/>
                          <wps:cNvSpPr>
                            <a:spLocks/>
                          </wps:cNvSpPr>
                          <wps:spPr bwMode="auto">
                            <a:xfrm>
                              <a:off x="1327" y="5543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5" name="Group 640"/>
                        <wpg:cNvGrpSpPr>
                          <a:grpSpLocks/>
                        </wpg:cNvGrpSpPr>
                        <wpg:grpSpPr bwMode="auto">
                          <a:xfrm>
                            <a:off x="4840" y="5548"/>
                            <a:ext cx="2" cy="1104"/>
                            <a:chOff x="4840" y="5548"/>
                            <a:chExt cx="2" cy="1104"/>
                          </a:xfrm>
                        </wpg:grpSpPr>
                        <wps:wsp>
                          <wps:cNvPr id="646" name="Freeform 641"/>
                          <wps:cNvSpPr>
                            <a:spLocks/>
                          </wps:cNvSpPr>
                          <wps:spPr bwMode="auto">
                            <a:xfrm>
                              <a:off x="4840" y="5548"/>
                              <a:ext cx="2" cy="1104"/>
                            </a:xfrm>
                            <a:custGeom>
                              <a:avLst/>
                              <a:gdLst>
                                <a:gd name="T0" fmla="+- 0 5548 5548"/>
                                <a:gd name="T1" fmla="*/ 5548 h 1104"/>
                                <a:gd name="T2" fmla="+- 0 6652 5548"/>
                                <a:gd name="T3" fmla="*/ 6652 h 11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04">
                                  <a:moveTo>
                                    <a:pt x="0" y="0"/>
                                  </a:moveTo>
                                  <a:lnTo>
                                    <a:pt x="0" y="110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7" name="Group 638"/>
                        <wpg:cNvGrpSpPr>
                          <a:grpSpLocks/>
                        </wpg:cNvGrpSpPr>
                        <wpg:grpSpPr bwMode="auto">
                          <a:xfrm>
                            <a:off x="8062" y="5548"/>
                            <a:ext cx="2" cy="1104"/>
                            <a:chOff x="8062" y="5548"/>
                            <a:chExt cx="2" cy="1104"/>
                          </a:xfrm>
                        </wpg:grpSpPr>
                        <wps:wsp>
                          <wps:cNvPr id="648" name="Freeform 639"/>
                          <wps:cNvSpPr>
                            <a:spLocks/>
                          </wps:cNvSpPr>
                          <wps:spPr bwMode="auto">
                            <a:xfrm>
                              <a:off x="8062" y="5548"/>
                              <a:ext cx="2" cy="1104"/>
                            </a:xfrm>
                            <a:custGeom>
                              <a:avLst/>
                              <a:gdLst>
                                <a:gd name="T0" fmla="+- 0 5548 5548"/>
                                <a:gd name="T1" fmla="*/ 5548 h 1104"/>
                                <a:gd name="T2" fmla="+- 0 6652 5548"/>
                                <a:gd name="T3" fmla="*/ 6652 h 11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04">
                                  <a:moveTo>
                                    <a:pt x="0" y="0"/>
                                  </a:moveTo>
                                  <a:lnTo>
                                    <a:pt x="0" y="110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9" name="Group 636"/>
                        <wpg:cNvGrpSpPr>
                          <a:grpSpLocks/>
                        </wpg:cNvGrpSpPr>
                        <wpg:grpSpPr bwMode="auto">
                          <a:xfrm>
                            <a:off x="11284" y="5548"/>
                            <a:ext cx="2" cy="1104"/>
                            <a:chOff x="11284" y="5548"/>
                            <a:chExt cx="2" cy="1104"/>
                          </a:xfrm>
                        </wpg:grpSpPr>
                        <wps:wsp>
                          <wps:cNvPr id="650" name="Freeform 637"/>
                          <wps:cNvSpPr>
                            <a:spLocks/>
                          </wps:cNvSpPr>
                          <wps:spPr bwMode="auto">
                            <a:xfrm>
                              <a:off x="11284" y="5548"/>
                              <a:ext cx="2" cy="1104"/>
                            </a:xfrm>
                            <a:custGeom>
                              <a:avLst/>
                              <a:gdLst>
                                <a:gd name="T0" fmla="+- 0 5548 5548"/>
                                <a:gd name="T1" fmla="*/ 5548 h 1104"/>
                                <a:gd name="T2" fmla="+- 0 6652 5548"/>
                                <a:gd name="T3" fmla="*/ 6652 h 11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04">
                                  <a:moveTo>
                                    <a:pt x="0" y="0"/>
                                  </a:moveTo>
                                  <a:lnTo>
                                    <a:pt x="0" y="110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1" name="Group 634"/>
                        <wpg:cNvGrpSpPr>
                          <a:grpSpLocks/>
                        </wpg:cNvGrpSpPr>
                        <wpg:grpSpPr bwMode="auto">
                          <a:xfrm>
                            <a:off x="1327" y="6656"/>
                            <a:ext cx="13186" cy="2"/>
                            <a:chOff x="1327" y="6656"/>
                            <a:chExt cx="13186" cy="2"/>
                          </a:xfrm>
                        </wpg:grpSpPr>
                        <wps:wsp>
                          <wps:cNvPr id="652" name="Freeform 635"/>
                          <wps:cNvSpPr>
                            <a:spLocks/>
                          </wps:cNvSpPr>
                          <wps:spPr bwMode="auto">
                            <a:xfrm>
                              <a:off x="1327" y="6656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3" name="Group 632"/>
                        <wpg:cNvGrpSpPr>
                          <a:grpSpLocks/>
                        </wpg:cNvGrpSpPr>
                        <wpg:grpSpPr bwMode="auto">
                          <a:xfrm>
                            <a:off x="1327" y="6942"/>
                            <a:ext cx="13186" cy="2"/>
                            <a:chOff x="1327" y="6942"/>
                            <a:chExt cx="13186" cy="2"/>
                          </a:xfrm>
                        </wpg:grpSpPr>
                        <wps:wsp>
                          <wps:cNvPr id="654" name="Freeform 633"/>
                          <wps:cNvSpPr>
                            <a:spLocks/>
                          </wps:cNvSpPr>
                          <wps:spPr bwMode="auto">
                            <a:xfrm>
                              <a:off x="1327" y="6942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5" name="Group 630"/>
                        <wpg:cNvGrpSpPr>
                          <a:grpSpLocks/>
                        </wpg:cNvGrpSpPr>
                        <wpg:grpSpPr bwMode="auto">
                          <a:xfrm>
                            <a:off x="1327" y="7781"/>
                            <a:ext cx="13186" cy="2"/>
                            <a:chOff x="1327" y="7781"/>
                            <a:chExt cx="13186" cy="2"/>
                          </a:xfrm>
                        </wpg:grpSpPr>
                        <wps:wsp>
                          <wps:cNvPr id="656" name="Freeform 631"/>
                          <wps:cNvSpPr>
                            <a:spLocks/>
                          </wps:cNvSpPr>
                          <wps:spPr bwMode="auto">
                            <a:xfrm>
                              <a:off x="1327" y="7781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7" name="Group 628"/>
                        <wpg:cNvGrpSpPr>
                          <a:grpSpLocks/>
                        </wpg:cNvGrpSpPr>
                        <wpg:grpSpPr bwMode="auto">
                          <a:xfrm>
                            <a:off x="4840" y="6947"/>
                            <a:ext cx="2" cy="839"/>
                            <a:chOff x="4840" y="6947"/>
                            <a:chExt cx="2" cy="839"/>
                          </a:xfrm>
                        </wpg:grpSpPr>
                        <wps:wsp>
                          <wps:cNvPr id="658" name="Freeform 629"/>
                          <wps:cNvSpPr>
                            <a:spLocks/>
                          </wps:cNvSpPr>
                          <wps:spPr bwMode="auto">
                            <a:xfrm>
                              <a:off x="4840" y="6947"/>
                              <a:ext cx="2" cy="839"/>
                            </a:xfrm>
                            <a:custGeom>
                              <a:avLst/>
                              <a:gdLst>
                                <a:gd name="T0" fmla="+- 0 6947 6947"/>
                                <a:gd name="T1" fmla="*/ 6947 h 839"/>
                                <a:gd name="T2" fmla="+- 0 7786 6947"/>
                                <a:gd name="T3" fmla="*/ 7786 h 8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9">
                                  <a:moveTo>
                                    <a:pt x="0" y="0"/>
                                  </a:moveTo>
                                  <a:lnTo>
                                    <a:pt x="0" y="83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9" name="Group 626"/>
                        <wpg:cNvGrpSpPr>
                          <a:grpSpLocks/>
                        </wpg:cNvGrpSpPr>
                        <wpg:grpSpPr bwMode="auto">
                          <a:xfrm>
                            <a:off x="8062" y="6947"/>
                            <a:ext cx="2" cy="839"/>
                            <a:chOff x="8062" y="6947"/>
                            <a:chExt cx="2" cy="839"/>
                          </a:xfrm>
                        </wpg:grpSpPr>
                        <wps:wsp>
                          <wps:cNvPr id="660" name="Freeform 627"/>
                          <wps:cNvSpPr>
                            <a:spLocks/>
                          </wps:cNvSpPr>
                          <wps:spPr bwMode="auto">
                            <a:xfrm>
                              <a:off x="8062" y="6947"/>
                              <a:ext cx="2" cy="839"/>
                            </a:xfrm>
                            <a:custGeom>
                              <a:avLst/>
                              <a:gdLst>
                                <a:gd name="T0" fmla="+- 0 6947 6947"/>
                                <a:gd name="T1" fmla="*/ 6947 h 839"/>
                                <a:gd name="T2" fmla="+- 0 7786 6947"/>
                                <a:gd name="T3" fmla="*/ 7786 h 8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9">
                                  <a:moveTo>
                                    <a:pt x="0" y="0"/>
                                  </a:moveTo>
                                  <a:lnTo>
                                    <a:pt x="0" y="83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1" name="Group 624"/>
                        <wpg:cNvGrpSpPr>
                          <a:grpSpLocks/>
                        </wpg:cNvGrpSpPr>
                        <wpg:grpSpPr bwMode="auto">
                          <a:xfrm>
                            <a:off x="11284" y="6947"/>
                            <a:ext cx="2" cy="839"/>
                            <a:chOff x="11284" y="6947"/>
                            <a:chExt cx="2" cy="839"/>
                          </a:xfrm>
                        </wpg:grpSpPr>
                        <wps:wsp>
                          <wps:cNvPr id="662" name="Freeform 625"/>
                          <wps:cNvSpPr>
                            <a:spLocks/>
                          </wps:cNvSpPr>
                          <wps:spPr bwMode="auto">
                            <a:xfrm>
                              <a:off x="11284" y="6947"/>
                              <a:ext cx="2" cy="839"/>
                            </a:xfrm>
                            <a:custGeom>
                              <a:avLst/>
                              <a:gdLst>
                                <a:gd name="T0" fmla="+- 0 6947 6947"/>
                                <a:gd name="T1" fmla="*/ 6947 h 839"/>
                                <a:gd name="T2" fmla="+- 0 7786 6947"/>
                                <a:gd name="T3" fmla="*/ 7786 h 8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9">
                                  <a:moveTo>
                                    <a:pt x="0" y="0"/>
                                  </a:moveTo>
                                  <a:lnTo>
                                    <a:pt x="0" y="83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6BDD79" id="Group 623" o:spid="_x0000_s1026" style="position:absolute;margin-left:66.05pt;margin-top:123.65pt;width:659.9pt;height:265.9pt;z-index:-63040;mso-position-horizontal-relative:page;mso-position-vertical-relative:page" coordorigin="1321,2473" coordsize="13198,5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">
                <v:group id="Group 662" o:spid="_x0000_s1027" style="position:absolute;left:1327;top:2479;width:13186;height:2" coordorigin="1327,2479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Uu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XgCzzPhCMjlAwAA//8DAFBLAQItABQABgAIAAAAIQDb4fbL7gAAAIUBAAATAAAAAAAAAAAA&#10;AAAAAAAAAABbQ29udGVudF9UeXBlc10ueG1sUEsBAi0AFAAGAAgAAAAhAFr0LFu/AAAAFQEAAAsA&#10;AAAAAAAAAAAAAAAAHwEAAF9yZWxzLy5yZWxzUEsBAi0AFAAGAAgAAAAhADAJlS7EAAAA3AAAAA8A&#10;AAAAAAAAAAAAAAAABwIAAGRycy9kb3ducmV2LnhtbFBLBQYAAAAAAwADALcAAAD4AgAAAAA=&#10;">
                  <v:shape id="Freeform 663" o:spid="_x0000_s1028" style="position:absolute;left:1327;top:2479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660" o:spid="_x0000_s1029" style="position:absolute;left:1332;top:2484;width:2;height:5302" coordorigin="1332,2484" coordsize="2,5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KjB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uEridCUdAbq4AAAD//wMAUEsBAi0AFAAGAAgAAAAhANvh9svuAAAAhQEAABMAAAAAAAAA&#10;AAAAAAAAAAAAAFtDb250ZW50X1R5cGVzXS54bWxQSwECLQAUAAYACAAAACEAWvQsW78AAAAVAQAA&#10;CwAAAAAAAAAAAAAAAAAfAQAAX3JlbHMvLnJlbHNQSwECLQAUAAYACAAAACEA0KyowcYAAADcAAAA&#10;DwAAAAAAAAAAAAAAAAAHAgAAZHJzL2Rvd25yZXYueG1sUEsFBgAAAAADAAMAtwAAAPoCAAAAAA==&#10;">
                  <v:shape id="Freeform 661" o:spid="_x0000_s1030" style="position:absolute;left:1332;top:2484;width:2;height:5302;visibility:visible;mso-wrap-style:square;v-text-anchor:top" coordsize="2,5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" path="m,l,5302e" filled="f" strokeweight=".58pt">
                    <v:path arrowok="t" o:connecttype="custom" o:connectlocs="0,2484;0,7786" o:connectangles="0,0"/>
                  </v:shape>
                </v:group>
                <v:group id="Group 658" o:spid="_x0000_s1031" style="position:absolute;left:14508;top:2484;width:2;height:5302" coordorigin="14508,2484" coordsize="2,5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<v:shape id="Freeform 659" o:spid="_x0000_s1032" style="position:absolute;left:14508;top:2484;width:2;height:5302;visibility:visible;mso-wrap-style:square;v-text-anchor:top" coordsize="2,5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" path="m,l,5302e" filled="f" strokeweight=".58pt">
                    <v:path arrowok="t" o:connecttype="custom" o:connectlocs="0,2484;0,7786" o:connectangles="0,0"/>
                  </v:shape>
                </v:group>
                <v:group id="Group 656" o:spid="_x0000_s1033" style="position:absolute;left:1327;top:2766;width:13186;height:2" coordorigin="1327,2766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LE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lvB7JhwBuf4BAAD//wMAUEsBAi0AFAAGAAgAAAAhANvh9svuAAAAhQEAABMAAAAAAAAA&#10;AAAAAAAAAAAAAFtDb250ZW50X1R5cGVzXS54bWxQSwECLQAUAAYACAAAACEAWvQsW78AAAAVAQAA&#10;CwAAAAAAAAAAAAAAAAAfAQAAX3JlbHMvLnJlbHNQSwECLQAUAAYACAAAACEAUeGixMYAAADcAAAA&#10;DwAAAAAAAAAAAAAAAAAHAgAAZHJzL2Rvd25yZXYueG1sUEsFBgAAAAADAAMAtwAAAPoCAAAAAA==&#10;">
                  <v:shape id="Freeform 657" o:spid="_x0000_s1034" style="position:absolute;left:1327;top:2766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" path="m,l13186,e" filled="f" strokeweight=".58pt">
                    <v:path arrowok="t" o:connecttype="custom" o:connectlocs="0,0;13186,0" o:connectangles="0,0"/>
                  </v:shape>
                </v:group>
                <v:group id="Group 654" o:spid="_x0000_s1035" style="position:absolute;left:4840;top:2771;width:2;height:2481" coordorigin="4840,2771" coordsize="2,2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Freeform 655" o:spid="_x0000_s1036" style="position:absolute;left:4840;top:2771;width:2;height:2481;visibility:visible;mso-wrap-style:square;v-text-anchor:top" coordsize="2,2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" path="m,l,2480e" filled="f" strokeweight=".58pt">
                    <v:path arrowok="t" o:connecttype="custom" o:connectlocs="0,2771;0,5251" o:connectangles="0,0"/>
                  </v:shape>
                </v:group>
                <v:group id="Group 652" o:spid="_x0000_s1037" style="position:absolute;left:8062;top:2771;width:2;height:2481" coordorigin="8062,2771" coordsize="2,2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 653" o:spid="_x0000_s1038" style="position:absolute;left:8062;top:2771;width:2;height:2481;visibility:visible;mso-wrap-style:square;v-text-anchor:top" coordsize="2,2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" path="m,l,2480e" filled="f" strokeweight=".58pt">
                    <v:path arrowok="t" o:connecttype="custom" o:connectlocs="0,2771;0,5251" o:connectangles="0,0"/>
                  </v:shape>
                </v:group>
                <v:group id="Group 650" o:spid="_x0000_s1039" style="position:absolute;left:11284;top:2771;width:2;height:2481" coordorigin="11284,2771" coordsize="2,2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T4c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uE7ieCUdAri8AAAD//wMAUEsBAi0AFAAGAAgAAAAhANvh9svuAAAAhQEAABMAAAAAAAAA&#10;AAAAAAAAAAAAAFtDb250ZW50X1R5cGVzXS54bWxQSwECLQAUAAYACAAAACEAWvQsW78AAAAVAQAA&#10;CwAAAAAAAAAAAAAAAAAfAQAAX3JlbHMvLnJlbHNQSwECLQAUAAYACAAAACEAVXU+HMYAAADcAAAA&#10;DwAAAAAAAAAAAAAAAAAHAgAAZHJzL2Rvd25yZXYueG1sUEsFBgAAAAADAAMAtwAAAPoCAAAAAA==&#10;">
                  <v:shape id="Freeform 651" o:spid="_x0000_s1040" style="position:absolute;left:11284;top:2771;width:2;height:2481;visibility:visible;mso-wrap-style:square;v-text-anchor:top" coordsize="2,2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" path="m,l,2480e" filled="f" strokeweight=".58pt">
                    <v:path arrowok="t" o:connecttype="custom" o:connectlocs="0,2771;0,5251" o:connectangles="0,0"/>
                  </v:shape>
                </v:group>
                <v:group id="Group 648" o:spid="_x0000_s1041" style="position:absolute;left:1327;top:3029;width:13186;height:2" coordorigin="1327,3029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wXw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">
                  <v:shape id="Freeform 649" o:spid="_x0000_s1042" style="position:absolute;left:1327;top:3029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" path="m,l13186,e" filled="f" strokeweight=".58pt">
                    <v:path arrowok="t" o:connecttype="custom" o:connectlocs="0,0;13186,0" o:connectangles="0,0"/>
                  </v:shape>
                </v:group>
                <v:group id="Group 646" o:spid="_x0000_s1043" style="position:absolute;left:1327;top:4142;width:13186;height:2" coordorigin="1327,4142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  <v:shape id="Freeform 647" o:spid="_x0000_s1044" style="position:absolute;left:1327;top:4142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" path="m,l13186,e" filled="f" strokeweight=".58pt">
                    <v:path arrowok="t" o:connecttype="custom" o:connectlocs="0,0;13186,0" o:connectangles="0,0"/>
                  </v:shape>
                </v:group>
                <v:group id="Group 644" o:spid="_x0000_s1045" style="position:absolute;left:1327;top:5256;width:13186;height:2" coordorigin="1327,5256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Eti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1i9xPB3JhwBufkFAAD//wMAUEsBAi0AFAAGAAgAAAAhANvh9svuAAAAhQEAABMAAAAAAAAA&#10;AAAAAAAAAAAAAFtDb250ZW50X1R5cGVzXS54bWxQSwECLQAUAAYACAAAACEAWvQsW78AAAAVAQAA&#10;CwAAAAAAAAAAAAAAAAAfAQAAX3JlbHMvLnJlbHNQSwECLQAUAAYACAAAACEAckhLYsYAAADcAAAA&#10;DwAAAAAAAAAAAAAAAAAHAgAAZHJzL2Rvd25yZXYueG1sUEsFBgAAAAADAAMAtwAAAPoCAAAAAA==&#10;">
                  <v:shape id="Freeform 645" o:spid="_x0000_s1046" style="position:absolute;left:1327;top:5256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642" o:spid="_x0000_s1047" style="position:absolute;left:1327;top:5543;width:13186;height:2" coordorigin="1327,5543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nCO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0ifl/B7JhwBuf4BAAD//wMAUEsBAi0AFAAGAAgAAAAhANvh9svuAAAAhQEAABMAAAAAAAAA&#10;AAAAAAAAAAAAAFtDb250ZW50X1R5cGVzXS54bWxQSwECLQAUAAYACAAAACEAWvQsW78AAAAVAQAA&#10;CwAAAAAAAAAAAAAAAAAfAQAAX3JlbHMvLnJlbHNQSwECLQAUAAYACAAAACEA7dZwjsYAAADcAAAA&#10;DwAAAAAAAAAAAAAAAAAHAgAAZHJzL2Rvd25yZXYueG1sUEsFBgAAAAADAAMAtwAAAPoCAAAAAA==&#10;">
                  <v:shape id="Freeform 643" o:spid="_x0000_s1048" style="position:absolute;left:1327;top:5543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" path="m,l13186,e" filled="f" strokeweight=".58pt">
                    <v:path arrowok="t" o:connecttype="custom" o:connectlocs="0,0;13186,0" o:connectangles="0,0"/>
                  </v:shape>
                </v:group>
                <v:group id="Group 640" o:spid="_x0000_s1049" style="position:absolute;left:4840;top:5548;width:2;height:1104" coordorigin="4840,5548" coordsize="2,1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01h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g8r+H3TDgC8vADAAD//wMAUEsBAi0AFAAGAAgAAAAhANvh9svuAAAAhQEAABMAAAAAAAAA&#10;AAAAAAAAAAAAAFtDb250ZW50X1R5cGVzXS54bWxQSwECLQAUAAYACAAAACEAWvQsW78AAAAVAQAA&#10;CwAAAAAAAAAAAAAAAAAfAQAAX3JlbHMvLnJlbHNQSwECLQAUAAYACAAAACEADXNNYcYAAADcAAAA&#10;DwAAAAAAAAAAAAAAAAAHAgAAZHJzL2Rvd25yZXYueG1sUEsFBgAAAAADAAMAtwAAAPoCAAAAAA==&#10;">
                  <v:shape id="Freeform 641" o:spid="_x0000_s1050" style="position:absolute;left:4840;top:5548;width:2;height:1104;visibility:visible;mso-wrap-style:square;v-text-anchor:top" coordsize="2,1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" path="m,l,1104e" filled="f" strokeweight=".58pt">
                    <v:path arrowok="t" o:connecttype="custom" o:connectlocs="0,5548;0,6652" o:connectangles="0,0"/>
                  </v:shape>
                </v:group>
                <v:group id="Group 638" o:spid="_x0000_s1051" style="position:absolute;left:8062;top:5548;width:2;height:1104" coordorigin="8062,5548" coordsize="2,1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XaN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Yv5G/ydCUdArn4BAAD//wMAUEsBAi0AFAAGAAgAAAAhANvh9svuAAAAhQEAABMAAAAAAAAA&#10;AAAAAAAAAAAAAFtDb250ZW50X1R5cGVzXS54bWxQSwECLQAUAAYACAAAACEAWvQsW78AAAAVAQAA&#10;CwAAAAAAAAAAAAAAAAAfAQAAX3JlbHMvLnJlbHNQSwECLQAUAAYACAAAACEAku12jcYAAADcAAAA&#10;DwAAAAAAAAAAAAAAAAAHAgAAZHJzL2Rvd25yZXYueG1sUEsFBgAAAAADAAMAtwAAAPoCAAAAAA==&#10;">
                  <v:shape id="Freeform 639" o:spid="_x0000_s1052" style="position:absolute;left:8062;top:5548;width:2;height:1104;visibility:visible;mso-wrap-style:square;v-text-anchor:top" coordsize="2,1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" path="m,l,1104e" filled="f" strokeweight=".58pt">
                    <v:path arrowok="t" o:connecttype="custom" o:connectlocs="0,5548;0,6652" o:connectangles="0,0"/>
                  </v:shape>
                </v:group>
                <v:group id="Group 636" o:spid="_x0000_s1053" style="position:absolute;left:11284;top:5548;width:2;height:1104" coordorigin="11284,5548" coordsize="2,1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kdk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Yv5O/ydCUdArn4BAAD//wMAUEsBAi0AFAAGAAgAAAAhANvh9svuAAAAhQEAABMAAAAAAAAA&#10;AAAAAAAAAAAAAFtDb250ZW50X1R5cGVzXS54bWxQSwECLQAUAAYACAAAACEAWvQsW78AAAAVAQAA&#10;CwAAAAAAAAAAAAAAAAAfAQAAX3JlbHMvLnJlbHNQSwECLQAUAAYACAAAACEAjD5HZMYAAADcAAAA&#10;DwAAAAAAAAAAAAAAAAAHAgAAZHJzL2Rvd25yZXYueG1sUEsFBgAAAAADAAMAtwAAAPoCAAAAAA==&#10;">
                  <v:shape id="Freeform 637" o:spid="_x0000_s1054" style="position:absolute;left:11284;top:5548;width:2;height:1104;visibility:visible;mso-wrap-style:square;v-text-anchor:top" coordsize="2,1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" path="m,l,1104e" filled="f" strokeweight=".58pt">
                    <v:path arrowok="t" o:connecttype="custom" o:connectlocs="0,5548;0,6652" o:connectangles="0,0"/>
                  </v:shape>
                </v:group>
                <v:group id="Group 634" o:spid="_x0000_s1055" style="position:absolute;left:1327;top:6656;width:13186;height:2" coordorigin="1327,6656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d2/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igd8z4QjI7Q8AAAD//wMAUEsBAi0AFAAGAAgAAAAhANvh9svuAAAAhQEAABMAAAAAAAAA&#10;AAAAAAAAAAAAAFtDb250ZW50X1R5cGVzXS54bWxQSwECLQAUAAYACAAAACEAWvQsW78AAAAVAQAA&#10;CwAAAAAAAAAAAAAAAAAfAQAAX3JlbHMvLnJlbHNQSwECLQAUAAYACAAAACEA95Hdv8YAAADcAAAA&#10;DwAAAAAAAAAAAAAAAAAHAgAAZHJzL2Rvd25yZXYueG1sUEsFBgAAAAADAAMAtwAAAPoCAAAAAA==&#10;">
                  <v:shape id="Freeform 635" o:spid="_x0000_s1056" style="position:absolute;left:1327;top:6656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632" o:spid="_x0000_s1057" style="position:absolute;left:1327;top:6942;width:13186;height:2" coordorigin="1327,6942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+ZT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mS7ieCUdAri8AAAD//wMAUEsBAi0AFAAGAAgAAAAhANvh9svuAAAAhQEAABMAAAAAAAAA&#10;AAAAAAAAAAAAAFtDb250ZW50X1R5cGVzXS54bWxQSwECLQAUAAYACAAAACEAWvQsW78AAAAVAQAA&#10;CwAAAAAAAAAAAAAAAAAfAQAAX3JlbHMvLnJlbHNQSwECLQAUAAYACAAAACEAaA/mU8YAAADcAAAA&#10;DwAAAAAAAAAAAAAAAAAHAgAAZHJzL2Rvd25yZXYueG1sUEsFBgAAAAADAAMAtwAAAPoCAAAAAA==&#10;">
                  <v:shape id="Freeform 633" o:spid="_x0000_s1058" style="position:absolute;left:1327;top:6942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" path="m,l13186,e" filled="f" strokeweight=".58pt">
                    <v:path arrowok="t" o:connecttype="custom" o:connectlocs="0,0;13186,0" o:connectangles="0,0"/>
                  </v:shape>
                </v:group>
                <v:group id="Group 630" o:spid="_x0000_s1059" style="position:absolute;left:1327;top:7781;width:13186;height:2" coordorigin="1327,7781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tu8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">
                  <v:shape id="Freeform 631" o:spid="_x0000_s1060" style="position:absolute;left:1327;top:7781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628" o:spid="_x0000_s1061" style="position:absolute;left:4840;top:6947;width:2;height:839" coordorigin="4840,6947" coordsize="2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OBQ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">
                  <v:shape id="Freeform 629" o:spid="_x0000_s1062" style="position:absolute;left:4840;top:6947;width:2;height:839;visibility:visible;mso-wrap-style:square;v-text-anchor:top" coordsize="2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" path="m,l,839e" filled="f" strokeweight=".58pt">
                    <v:path arrowok="t" o:connecttype="custom" o:connectlocs="0,6947;0,7786" o:connectangles="0,0"/>
                  </v:shape>
                </v:group>
                <v:group id="Group 626" o:spid="_x0000_s1063" style="position:absolute;left:8062;top:6947;width:2;height:839" coordorigin="8062,6947" coordsize="2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9G5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">
                  <v:shape id="Freeform 627" o:spid="_x0000_s1064" style="position:absolute;left:8062;top:6947;width:2;height:839;visibility:visible;mso-wrap-style:square;v-text-anchor:top" coordsize="2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" path="m,l,839e" filled="f" strokeweight=".58pt">
                    <v:path arrowok="t" o:connecttype="custom" o:connectlocs="0,6947;0,7786" o:connectangles="0,0"/>
                  </v:shape>
                </v:group>
                <v:group id="Group 624" o:spid="_x0000_s1065" style="position:absolute;left:11284;top:6947;width:2;height:839" coordorigin="11284,6947" coordsize="2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RcC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DLcz4QjI9R8AAAD//wMAUEsBAi0AFAAGAAgAAAAhANvh9svuAAAAhQEAABMAAAAAAAAA&#10;AAAAAAAAAAAAAFtDb250ZW50X1R5cGVzXS54bWxQSwECLQAUAAYACAAAACEAWvQsW78AAAAVAQAA&#10;CwAAAAAAAAAAAAAAAAAfAQAAX3JlbHMvLnJlbHNQSwECLQAUAAYACAAAACEAOf0XAsYAAADcAAAA&#10;DwAAAAAAAAAAAAAAAAAHAgAAZHJzL2Rvd25yZXYueG1sUEsFBgAAAAADAAMAtwAAAPoCAAAAAA==&#10;">
                  <v:shape id="Freeform 625" o:spid="_x0000_s1066" style="position:absolute;left:11284;top:6947;width:2;height:839;visibility:visible;mso-wrap-style:square;v-text-anchor:top" coordsize="2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" path="m,l,839e" filled="f" strokeweight=".58pt">
                    <v:path arrowok="t" o:connecttype="custom" o:connectlocs="0,6947;0,7786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3464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732790</wp:posOffset>
                </wp:positionV>
                <wp:extent cx="1912620" cy="769620"/>
                <wp:effectExtent l="12700" t="8890" r="8255" b="12065"/>
                <wp:wrapNone/>
                <wp:docPr id="620" name="Group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69620"/>
                          <a:chOff x="11480" y="1154"/>
                          <a:chExt cx="3012" cy="1212"/>
                        </a:xfrm>
                      </wpg:grpSpPr>
                      <wps:wsp>
                        <wps:cNvPr id="621" name="Freeform 622"/>
                        <wps:cNvSpPr>
                          <a:spLocks/>
                        </wps:cNvSpPr>
                        <wps:spPr bwMode="auto">
                          <a:xfrm>
                            <a:off x="11480" y="1154"/>
                            <a:ext cx="3012" cy="1212"/>
                          </a:xfrm>
                          <a:custGeom>
                            <a:avLst/>
                            <a:gdLst>
                              <a:gd name="T0" fmla="+- 0 11480 11480"/>
                              <a:gd name="T1" fmla="*/ T0 w 3012"/>
                              <a:gd name="T2" fmla="+- 0 1154 1154"/>
                              <a:gd name="T3" fmla="*/ 1154 h 1212"/>
                              <a:gd name="T4" fmla="+- 0 11480 11480"/>
                              <a:gd name="T5" fmla="*/ T4 w 3012"/>
                              <a:gd name="T6" fmla="+- 0 2366 1154"/>
                              <a:gd name="T7" fmla="*/ 2366 h 1212"/>
                              <a:gd name="T8" fmla="+- 0 14492 11480"/>
                              <a:gd name="T9" fmla="*/ T8 w 3012"/>
                              <a:gd name="T10" fmla="+- 0 2366 1154"/>
                              <a:gd name="T11" fmla="*/ 2366 h 1212"/>
                              <a:gd name="T12" fmla="+- 0 14492 11480"/>
                              <a:gd name="T13" fmla="*/ T12 w 3012"/>
                              <a:gd name="T14" fmla="+- 0 1154 1154"/>
                              <a:gd name="T15" fmla="*/ 1154 h 1212"/>
                              <a:gd name="T16" fmla="+- 0 11480 11480"/>
                              <a:gd name="T17" fmla="*/ T16 w 3012"/>
                              <a:gd name="T18" fmla="+- 0 1154 1154"/>
                              <a:gd name="T19" fmla="*/ 1154 h 12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12">
                                <a:moveTo>
                                  <a:pt x="0" y="0"/>
                                </a:moveTo>
                                <a:lnTo>
                                  <a:pt x="0" y="1212"/>
                                </a:lnTo>
                                <a:lnTo>
                                  <a:pt x="3012" y="1212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E1D99D" id="Group 621" o:spid="_x0000_s1026" style="position:absolute;margin-left:574pt;margin-top:57.7pt;width:150.6pt;height:60.6pt;z-index:-63016;mso-position-horizontal-relative:page;mso-position-vertical-relative:page" coordorigin="11480,1154" coordsize="3012,12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">
                <v:shape id="Freeform 622" o:spid="_x0000_s1027" style="position:absolute;left:11480;top:1154;width:3012;height:1212;visibility:visible;mso-wrap-style:square;v-text-anchor:top" coordsize="3012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" path="m,l,1212r3012,l3012,,,xe" filled="f">
                  <v:path arrowok="t" o:connecttype="custom" o:connectlocs="0,1154;0,2366;3012,2366;3012,1154;0,115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488" behindDoc="1" locked="0" layoutInCell="1" allowOverlap="1">
                <wp:simplePos x="0" y="0"/>
                <wp:positionH relativeFrom="page">
                  <wp:posOffset>3216910</wp:posOffset>
                </wp:positionH>
                <wp:positionV relativeFrom="page">
                  <wp:posOffset>923290</wp:posOffset>
                </wp:positionV>
                <wp:extent cx="3627755" cy="488950"/>
                <wp:effectExtent l="0" t="0" r="3810" b="0"/>
                <wp:wrapNone/>
                <wp:docPr id="619" name="Text Box 6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9" w:right="17"/>
                              <w:jc w:val="center"/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</w:pPr>
                            <w:bookmarkStart w:id="6" w:name="Guid_GLE_AD_All"/>
                            <w:bookmarkStart w:id="7" w:name="Guid_GLE_AD_K-2"/>
                            <w:bookmarkEnd w:id="6"/>
                            <w:bookmarkEnd w:id="7"/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School Counseling 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</w:p>
                          <w:p w:rsidR="00CC2134" w:rsidRDefault="00CC2134">
                            <w:pPr>
                              <w:ind w:left="19" w:right="17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right="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K-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20" o:spid="_x0000_s1228" type="#_x0000_t202" style="position:absolute;margin-left:253.3pt;margin-top:72.7pt;width:285.65pt;height:38.5pt;z-index:-6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" filled="f" stroked="f">
                <v:textbox inset="0,0,0,0">
                  <w:txbxContent>
                    <w:p w:rsidR="00CC2134" w:rsidRDefault="00CC2134">
                      <w:pPr>
                        <w:ind w:left="19" w:right="17"/>
                        <w:jc w:val="center"/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</w:pPr>
                      <w:bookmarkStart w:id="8" w:name="Guid_GLE_AD_All"/>
                      <w:bookmarkStart w:id="9" w:name="Guid_GLE_AD_K-2"/>
                      <w:bookmarkEnd w:id="8"/>
                      <w:bookmarkEnd w:id="9"/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 xml:space="preserve">School Counseling 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</w:p>
                    <w:p w:rsidR="00CC2134" w:rsidRDefault="00CC2134">
                      <w:pPr>
                        <w:ind w:left="19" w:right="17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Academic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evelopment</w:t>
                      </w:r>
                    </w:p>
                    <w:p w:rsidR="00CC2134" w:rsidRDefault="00CC2134">
                      <w:pPr>
                        <w:spacing w:before="3"/>
                        <w:ind w:right="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K-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512" behindDoc="1" locked="0" layoutInCell="1" allowOverlap="1">
                <wp:simplePos x="0" y="0"/>
                <wp:positionH relativeFrom="page">
                  <wp:posOffset>901700</wp:posOffset>
                </wp:positionH>
                <wp:positionV relativeFrom="page">
                  <wp:posOffset>6789420</wp:posOffset>
                </wp:positionV>
                <wp:extent cx="6506845" cy="533400"/>
                <wp:effectExtent l="0" t="0" r="1905" b="1905"/>
                <wp:wrapNone/>
                <wp:docPr id="618" name="Text Box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684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 w:rsidRPr="00CC2134">
                              <w:rPr>
                                <w:sz w:val="22"/>
                              </w:rPr>
                              <w:t>Missouri</w:t>
                            </w:r>
                            <w:r w:rsidRPr="00CC2134">
                              <w:rPr>
                                <w:spacing w:val="-22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rPr>
                                <w:sz w:val="22"/>
                              </w:rPr>
                              <w:t>Comprehensive</w:t>
                            </w:r>
                            <w:r w:rsidRPr="00CC2134">
                              <w:rPr>
                                <w:spacing w:val="-21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t>School Counseling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: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9" w:lineRule="exact"/>
                              <w:ind w:left="20"/>
                              <w:rPr>
                                <w:rFonts w:cs="Times New Roman"/>
                              </w:rPr>
                            </w:pPr>
                          </w:p>
                          <w:p w:rsidR="00CC2134" w:rsidRDefault="00CC2134">
                            <w:pPr>
                              <w:spacing w:line="244" w:lineRule="auto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9" o:spid="_x0000_s1229" type="#_x0000_t202" style="position:absolute;margin-left:71pt;margin-top:534.6pt;width:512.35pt;height:42pt;z-index:-62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 w:rsidRPr="00CC2134">
                        <w:rPr>
                          <w:sz w:val="22"/>
                        </w:rPr>
                        <w:t>Missouri</w:t>
                      </w:r>
                      <w:r w:rsidRPr="00CC2134">
                        <w:rPr>
                          <w:spacing w:val="-22"/>
                          <w:sz w:val="22"/>
                        </w:rPr>
                        <w:t xml:space="preserve"> </w:t>
                      </w:r>
                      <w:r w:rsidRPr="00CC2134">
                        <w:rPr>
                          <w:sz w:val="22"/>
                        </w:rPr>
                        <w:t>Comprehensive</w:t>
                      </w:r>
                      <w:r w:rsidRPr="00CC2134">
                        <w:rPr>
                          <w:spacing w:val="-21"/>
                          <w:sz w:val="22"/>
                        </w:rPr>
                        <w:t xml:space="preserve"> </w:t>
                      </w:r>
                      <w:r w:rsidRPr="00CC2134">
                        <w:t>School Counseling</w:t>
                      </w:r>
                      <w:r>
                        <w:rPr>
                          <w:rFonts w:ascii="Arial Narrow"/>
                          <w:spacing w:val="-2"/>
                        </w:rPr>
                        <w:t>:</w:t>
                      </w:r>
                    </w:p>
                    <w:p w:rsidR="00CC2134" w:rsidRDefault="00CC2134">
                      <w:pPr>
                        <w:pStyle w:val="BodyText"/>
                        <w:spacing w:line="229" w:lineRule="exact"/>
                        <w:ind w:left="20"/>
                        <w:rPr>
                          <w:rFonts w:cs="Times New Roman"/>
                        </w:rPr>
                      </w:pPr>
                    </w:p>
                    <w:p w:rsidR="00CC2134" w:rsidRDefault="00CC2134">
                      <w:pPr>
                        <w:spacing w:line="244" w:lineRule="auto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536" behindDoc="1" locked="0" layoutInCell="1" allowOverlap="1">
                <wp:simplePos x="0" y="0"/>
                <wp:positionH relativeFrom="page">
                  <wp:posOffset>7410450</wp:posOffset>
                </wp:positionH>
                <wp:positionV relativeFrom="page">
                  <wp:posOffset>6789420</wp:posOffset>
                </wp:positionV>
                <wp:extent cx="1853565" cy="299085"/>
                <wp:effectExtent l="0" t="0" r="3810" b="0"/>
                <wp:wrapNone/>
                <wp:docPr id="617" name="Text Box 6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83373E">
                            <w:pPr>
                              <w:pStyle w:val="BodyText"/>
                              <w:spacing w:line="230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8" o:spid="_x0000_s1230" type="#_x0000_t202" style="position:absolute;margin-left:583.5pt;margin-top:534.6pt;width:145.95pt;height:23.55pt;z-index:-6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4lG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83373E">
                      <w:pPr>
                        <w:pStyle w:val="BodyText"/>
                        <w:spacing w:line="230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560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574165</wp:posOffset>
                </wp:positionV>
                <wp:extent cx="8366760" cy="182245"/>
                <wp:effectExtent l="0" t="2540" r="0" b="0"/>
                <wp:wrapNone/>
                <wp:docPr id="616" name="Text Box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2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"/>
                              <w:ind w:left="300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4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4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Needed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Achiev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7" o:spid="_x0000_s1231" type="#_x0000_t202" style="position:absolute;margin-left:66.6pt;margin-top:123.95pt;width:658.8pt;height:14.35pt;z-index:-62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81/sw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0"/>
                        <w:ind w:left="3009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4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4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Needed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Achieve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584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756410</wp:posOffset>
                </wp:positionV>
                <wp:extent cx="2227580" cy="167005"/>
                <wp:effectExtent l="0" t="3810" r="3175" b="635"/>
                <wp:wrapNone/>
                <wp:docPr id="615" name="Text Box 6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341" w:right="134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6" o:spid="_x0000_s1232" type="#_x0000_t202" style="position:absolute;margin-left:66.6pt;margin-top:138.3pt;width:175.4pt;height:13.15pt;z-index:-6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341" w:right="134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608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1756410</wp:posOffset>
                </wp:positionV>
                <wp:extent cx="2045970" cy="167005"/>
                <wp:effectExtent l="0" t="3810" r="0" b="635"/>
                <wp:wrapNone/>
                <wp:docPr id="614" name="Text Box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73" w:right="18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-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5" o:spid="_x0000_s1233" type="#_x0000_t202" style="position:absolute;margin-left:242pt;margin-top:138.3pt;width:161.1pt;height:13.15pt;z-index:-62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73" w:right="18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GL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-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632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1756410</wp:posOffset>
                </wp:positionV>
                <wp:extent cx="2045970" cy="167005"/>
                <wp:effectExtent l="4445" t="3810" r="0" b="635"/>
                <wp:wrapNone/>
                <wp:docPr id="613" name="Text Box 6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903" w:right="18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-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4" o:spid="_x0000_s1234" type="#_x0000_t202" style="position:absolute;margin-left:403.1pt;margin-top:138.3pt;width:161.1pt;height:13.15pt;z-index:-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hXPtA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903" w:right="18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GL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-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656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1756410</wp:posOffset>
                </wp:positionV>
                <wp:extent cx="2047875" cy="167005"/>
                <wp:effectExtent l="2540" t="3810" r="0" b="635"/>
                <wp:wrapNone/>
                <wp:docPr id="612" name="Text Box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905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-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3" o:spid="_x0000_s1235" type="#_x0000_t202" style="position:absolute;margin-left:564.2pt;margin-top:138.3pt;width:161.25pt;height:13.15pt;z-index:-62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905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</w:rPr>
                        <w:t>GLE</w:t>
                      </w:r>
                      <w:r>
                        <w:rPr>
                          <w:rFonts w:ascii="Times New Roman"/>
                          <w:b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-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680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923415</wp:posOffset>
                </wp:positionV>
                <wp:extent cx="2227580" cy="707390"/>
                <wp:effectExtent l="0" t="0" r="3175" b="0"/>
                <wp:wrapNone/>
                <wp:docPr id="611" name="Text Box 6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466" w:right="305" w:hanging="30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Improvement of Academic Self-concept Leading to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2" o:spid="_x0000_s1236" type="#_x0000_t202" style="position:absolute;margin-left:66.6pt;margin-top:151.45pt;width:175.4pt;height:55.7pt;z-index:-6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466" w:right="305" w:hanging="30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Improvement of Academic Self-concept Leading to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704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1923415</wp:posOffset>
                </wp:positionV>
                <wp:extent cx="2045970" cy="707390"/>
                <wp:effectExtent l="0" t="0" r="0" b="0"/>
                <wp:wrapNone/>
                <wp:docPr id="610" name="Text Box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5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dentify and follow classroom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routines.</w:t>
                            </w:r>
                          </w:p>
                          <w:p w:rsidR="00CC2134" w:rsidRDefault="00CC2134">
                            <w:pPr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1" o:spid="_x0000_s1237" type="#_x0000_t202" style="position:absolute;margin-left:242pt;margin-top:151.45pt;width:161.1pt;height:55.7pt;z-index:-62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ind w:left="106" w:right="5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Identify and follow classroom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routines.</w:t>
                      </w:r>
                    </w:p>
                    <w:p w:rsidR="00CC2134" w:rsidRDefault="00CC2134">
                      <w:pPr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728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1923415</wp:posOffset>
                </wp:positionV>
                <wp:extent cx="2045970" cy="707390"/>
                <wp:effectExtent l="4445" t="0" r="0" b="0"/>
                <wp:wrapNone/>
                <wp:docPr id="609" name="Text Box 6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5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teps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completing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classroom</w:t>
                            </w:r>
                            <w:r>
                              <w:rPr>
                                <w:rFonts w:ascii="Times New Roman"/>
                                <w:spacing w:val="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ssignments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ctivitie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498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0" o:spid="_x0000_s1238" type="#_x0000_t202" style="position:absolute;margin-left:403.1pt;margin-top:151.45pt;width:161.1pt;height:55.7pt;z-index:-6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ind w:left="106" w:right="5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practic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teps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completing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classroom</w:t>
                      </w:r>
                      <w:r>
                        <w:rPr>
                          <w:rFonts w:ascii="Times New Roman"/>
                          <w:spacing w:val="2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ssignments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ctivities.</w:t>
                      </w:r>
                    </w:p>
                    <w:p w:rsidR="00CC2134" w:rsidRDefault="00CC2134">
                      <w:pPr>
                        <w:spacing w:before="3"/>
                        <w:ind w:left="1498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752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1923415</wp:posOffset>
                </wp:positionV>
                <wp:extent cx="2047875" cy="707390"/>
                <wp:effectExtent l="2540" t="0" r="0" b="0"/>
                <wp:wrapNone/>
                <wp:docPr id="608" name="Text Box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Demonstrate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needed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comple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classroom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asks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independently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3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9" o:spid="_x0000_s1239" type="#_x0000_t202" style="position:absolute;margin-left:564.2pt;margin-top:151.45pt;width:161.25pt;height:55.7pt;z-index:-62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Demonstrate </w:t>
                      </w:r>
                      <w:r>
                        <w:rPr>
                          <w:rFonts w:ascii="Times New Roman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needed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comple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classroom</w:t>
                      </w:r>
                      <w:r>
                        <w:rPr>
                          <w:rFonts w:ascii="Times New Roman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asks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independently.</w:t>
                      </w:r>
                    </w:p>
                    <w:p w:rsidR="00CC2134" w:rsidRDefault="00CC2134">
                      <w:pPr>
                        <w:spacing w:before="3"/>
                        <w:ind w:left="153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77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2630170</wp:posOffset>
                </wp:positionV>
                <wp:extent cx="2227580" cy="707390"/>
                <wp:effectExtent l="0" t="1270" r="3175" b="0"/>
                <wp:wrapNone/>
                <wp:docPr id="607" name="Text Box 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466" w:right="305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elf-management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</w:t>
                            </w:r>
                            <w:r>
                              <w:rPr>
                                <w:rFonts w:ascii="Times New Roman"/>
                                <w:b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o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8" o:spid="_x0000_s1240" type="#_x0000_t202" style="position:absolute;margin-left:66.6pt;margin-top:207.1pt;width:175.4pt;height:55.7pt;z-index:-6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TeJ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466" w:right="305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elf-management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</w:t>
                      </w:r>
                      <w:r>
                        <w:rPr>
                          <w:rFonts w:ascii="Times New Roman"/>
                          <w:b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o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800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2630170</wp:posOffset>
                </wp:positionV>
                <wp:extent cx="2045970" cy="707390"/>
                <wp:effectExtent l="0" t="1270" r="0" b="0"/>
                <wp:wrapNone/>
                <wp:docPr id="606" name="Text Box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 w:line="274" w:lineRule="exact"/>
                              <w:ind w:left="107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Identify work habits necessary for school success.</w:t>
                            </w:r>
                          </w:p>
                          <w:p w:rsidR="00CC2134" w:rsidRDefault="00CC2134">
                            <w:pPr>
                              <w:spacing w:line="273" w:lineRule="exact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7" o:spid="_x0000_s1241" type="#_x0000_t202" style="position:absolute;margin-left:242pt;margin-top:207.1pt;width:161.1pt;height:55.7pt;z-index:-62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3" w:line="274" w:lineRule="exact"/>
                        <w:ind w:left="107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Identify work habits necessary for school success.</w:t>
                      </w:r>
                    </w:p>
                    <w:p w:rsidR="00CC2134" w:rsidRDefault="00CC2134">
                      <w:pPr>
                        <w:spacing w:line="273" w:lineRule="exact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824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2630170</wp:posOffset>
                </wp:positionV>
                <wp:extent cx="2045970" cy="707390"/>
                <wp:effectExtent l="4445" t="1270" r="0" b="0"/>
                <wp:wrapNone/>
                <wp:docPr id="605" name="Text Box 6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6" w:right="515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evelop</w:t>
                            </w:r>
                            <w:r>
                              <w:rPr>
                                <w:rFonts w:ascii="Times New Roman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 practice</w:t>
                            </w:r>
                            <w:r>
                              <w:rPr>
                                <w:rFonts w:ascii="Times New Roman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habits</w:t>
                            </w:r>
                            <w:r>
                              <w:rPr>
                                <w:rFonts w:ascii="Times New Roman"/>
                                <w:spacing w:val="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necessary</w:t>
                            </w:r>
                            <w:r>
                              <w:rPr>
                                <w:rFonts w:ascii="Times New Roman"/>
                                <w:spacing w:val="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498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6" o:spid="_x0000_s1242" type="#_x0000_t202" style="position:absolute;margin-left:403.1pt;margin-top:207.1pt;width:161.1pt;height:55.7pt;z-index:-62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6" w:right="515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evelop</w:t>
                      </w:r>
                      <w:r>
                        <w:rPr>
                          <w:rFonts w:ascii="Times New Roman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 practice</w:t>
                      </w:r>
                      <w:r>
                        <w:rPr>
                          <w:rFonts w:ascii="Times New Roman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work</w:t>
                      </w:r>
                      <w:r>
                        <w:rPr>
                          <w:rFonts w:ascii="Times New Roman"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habits</w:t>
                      </w:r>
                      <w:r>
                        <w:rPr>
                          <w:rFonts w:ascii="Times New Roman"/>
                          <w:spacing w:val="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necessary</w:t>
                      </w:r>
                      <w:r>
                        <w:rPr>
                          <w:rFonts w:ascii="Times New Roman"/>
                          <w:spacing w:val="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spacing w:val="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uccess.</w:t>
                      </w:r>
                    </w:p>
                    <w:p w:rsidR="00CC2134" w:rsidRDefault="00CC2134">
                      <w:pPr>
                        <w:spacing w:before="3"/>
                        <w:ind w:left="1498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848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2630170</wp:posOffset>
                </wp:positionV>
                <wp:extent cx="2047875" cy="707390"/>
                <wp:effectExtent l="2540" t="1270" r="0" b="0"/>
                <wp:wrapNone/>
                <wp:docPr id="604" name="Text Box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Build individual work habit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udy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variet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learni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ituation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3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5" o:spid="_x0000_s1243" type="#_x0000_t202" style="position:absolute;margin-left:564.2pt;margin-top:207.1pt;width:161.25pt;height:55.7pt;z-index:-62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Build individual work habit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udy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hat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pply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</w:t>
                      </w:r>
                      <w:r>
                        <w:rPr>
                          <w:rFonts w:ascii="Times New Roman"/>
                          <w:spacing w:val="2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variet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learni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ituations.</w:t>
                      </w:r>
                    </w:p>
                    <w:p w:rsidR="00CC2134" w:rsidRDefault="00CC2134">
                      <w:pPr>
                        <w:spacing w:before="3"/>
                        <w:ind w:left="153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87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337560</wp:posOffset>
                </wp:positionV>
                <wp:extent cx="8366760" cy="182245"/>
                <wp:effectExtent l="0" t="3810" r="0" b="4445"/>
                <wp:wrapNone/>
                <wp:docPr id="603" name="Text Box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2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"/>
                              <w:ind w:left="239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5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ing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Between Educational Leve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4" o:spid="_x0000_s1244" type="#_x0000_t202" style="position:absolute;margin-left:66.6pt;margin-top:262.8pt;width:658.8pt;height:14.35pt;z-index:-6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SI3tA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0"/>
                        <w:ind w:left="239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5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5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ing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Between Educational Leve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89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519805</wp:posOffset>
                </wp:positionV>
                <wp:extent cx="2227580" cy="707390"/>
                <wp:effectExtent l="0" t="0" r="3175" b="1905"/>
                <wp:wrapNone/>
                <wp:docPr id="602" name="Text Box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3" o:spid="_x0000_s1245" type="#_x0000_t202" style="position:absolute;margin-left:66.6pt;margin-top:277.15pt;width:175.4pt;height:55.7pt;z-index:-62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3ln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106" w:right="217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920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3519805</wp:posOffset>
                </wp:positionV>
                <wp:extent cx="2045970" cy="707390"/>
                <wp:effectExtent l="0" t="0" r="0" b="1905"/>
                <wp:wrapNone/>
                <wp:docPr id="601" name="Text Box 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dentify how school expectations are different from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home,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day-care, or pre-school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2" o:spid="_x0000_s1246" type="#_x0000_t202" style="position:absolute;margin-left:242pt;margin-top:277.15pt;width:161.1pt;height:55.7pt;z-index:-62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8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Identify how school expectations are different from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home,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day-care, or pre-school.</w:t>
                      </w:r>
                    </w:p>
                    <w:p w:rsidR="00CC2134" w:rsidRDefault="00CC2134">
                      <w:pPr>
                        <w:spacing w:before="3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944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3519805</wp:posOffset>
                </wp:positionV>
                <wp:extent cx="2045970" cy="707390"/>
                <wp:effectExtent l="4445" t="0" r="0" b="1905"/>
                <wp:wrapNone/>
                <wp:docPr id="600" name="Text Box 6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dentify increased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expectations.</w:t>
                            </w:r>
                          </w:p>
                          <w:p w:rsidR="00CC2134" w:rsidRDefault="00CC2134">
                            <w:pPr>
                              <w:ind w:left="1498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1" o:spid="_x0000_s1247" type="#_x0000_t202" style="position:absolute;margin-left:403.1pt;margin-top:277.15pt;width:161.1pt;height:55.7pt;z-index:-62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6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dentify increased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2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expectations.</w:t>
                      </w:r>
                    </w:p>
                    <w:p w:rsidR="00CC2134" w:rsidRDefault="00CC2134">
                      <w:pPr>
                        <w:ind w:left="1498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968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3519805</wp:posOffset>
                </wp:positionV>
                <wp:extent cx="2047875" cy="707390"/>
                <wp:effectExtent l="2540" t="0" r="0" b="1905"/>
                <wp:wrapNone/>
                <wp:docPr id="599" name="Text Box 6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Develop strategies to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eet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ncreased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xpectations.</w:t>
                            </w:r>
                          </w:p>
                          <w:p w:rsidR="00CC2134" w:rsidRDefault="00CC2134">
                            <w:pPr>
                              <w:ind w:left="153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0" o:spid="_x0000_s1248" type="#_x0000_t202" style="position:absolute;margin-left:564.2pt;margin-top:277.15pt;width:161.25pt;height:55.7pt;z-index:-6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Develop strategies to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eet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ncreased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xpectations.</w:t>
                      </w:r>
                    </w:p>
                    <w:p w:rsidR="00CC2134" w:rsidRDefault="00CC2134">
                      <w:pPr>
                        <w:ind w:left="153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399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4226560</wp:posOffset>
                </wp:positionV>
                <wp:extent cx="8366760" cy="181610"/>
                <wp:effectExtent l="0" t="0" r="0" b="1905"/>
                <wp:wrapNone/>
                <wp:docPr id="598" name="Text Box 5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1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3091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Big Idea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6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6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Developing and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Monitoring </w:t>
                            </w:r>
                            <w:r w:rsidR="002902F3"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ndividual Career and Academic Plan (ICAP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9" o:spid="_x0000_s1249" type="#_x0000_t202" style="position:absolute;margin-left:66.6pt;margin-top:332.8pt;width:658.8pt;height:14.3pt;z-index:-62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RUe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3091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Big Idea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6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6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Developing and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Monitoring </w:t>
                      </w:r>
                      <w:r w:rsidR="002902F3"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ndividual Career and Academic Plan (ICAP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01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4408170</wp:posOffset>
                </wp:positionV>
                <wp:extent cx="2227580" cy="532765"/>
                <wp:effectExtent l="0" t="0" r="3175" b="2540"/>
                <wp:wrapNone/>
                <wp:docPr id="597" name="Text Box 5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532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/>
                              <w:ind w:left="466" w:right="331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 w:rsidR="002902F3">
                              <w:rPr>
                                <w:rFonts w:ascii="Times New Roman"/>
                                <w:b/>
                                <w:sz w:val="24"/>
                              </w:rPr>
                              <w:t>ICAP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8" o:spid="_x0000_s1250" type="#_x0000_t202" style="position:absolute;margin-left:66.6pt;margin-top:347.1pt;width:175.4pt;height:41.95pt;z-index:-6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Xci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5"/>
                        <w:ind w:left="466" w:right="331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 w:rsidR="002902F3">
                        <w:rPr>
                          <w:rFonts w:ascii="Times New Roman"/>
                          <w:b/>
                          <w:sz w:val="24"/>
                        </w:rPr>
                        <w:t>ICAP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040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4408170</wp:posOffset>
                </wp:positionV>
                <wp:extent cx="2045970" cy="532765"/>
                <wp:effectExtent l="0" t="0" r="0" b="2540"/>
                <wp:wrapNone/>
                <wp:docPr id="596" name="Text Box 5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532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0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neede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be a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uccessful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learner.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7" o:spid="_x0000_s1251" type="#_x0000_t202" style="position:absolute;margin-left:242pt;margin-top:347.1pt;width:161.1pt;height:41.95pt;z-index:-62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ind w:left="108" w:right="10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neede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be a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uccessful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learner.</w:t>
                      </w:r>
                    </w:p>
                    <w:p w:rsidR="00CC2134" w:rsidRDefault="00CC2134">
                      <w:pPr>
                        <w:spacing w:before="5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064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4408170</wp:posOffset>
                </wp:positionV>
                <wp:extent cx="2045970" cy="532765"/>
                <wp:effectExtent l="4445" t="0" r="0" b="2540"/>
                <wp:wrapNone/>
                <wp:docPr id="595" name="Text Box 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532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needed</w:t>
                            </w:r>
                            <w:r>
                              <w:rPr>
                                <w:rFonts w:ascii="Times New Roman"/>
                                <w:spacing w:val="3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 be a successful learner.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1498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6" o:spid="_x0000_s1252" type="#_x0000_t202" style="position:absolute;margin-left:403.1pt;margin-top:347.1pt;width:161.1pt;height:41.95pt;z-index:-6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ind w:left="106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skills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needed</w:t>
                      </w:r>
                      <w:r>
                        <w:rPr>
                          <w:rFonts w:ascii="Times New Roman"/>
                          <w:spacing w:val="3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 be a successful learner.</w:t>
                      </w:r>
                    </w:p>
                    <w:p w:rsidR="00CC2134" w:rsidRDefault="00CC2134">
                      <w:pPr>
                        <w:spacing w:before="5"/>
                        <w:ind w:left="1498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088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4408170</wp:posOffset>
                </wp:positionV>
                <wp:extent cx="2047875" cy="532765"/>
                <wp:effectExtent l="2540" t="0" r="0" b="2540"/>
                <wp:wrapNone/>
                <wp:docPr id="594" name="Text Box 5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532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dentify goals that lead to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learner success.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153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5" o:spid="_x0000_s1253" type="#_x0000_t202" style="position:absolute;margin-left:564.2pt;margin-top:347.1pt;width:161.25pt;height:41.95pt;z-index:-62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Identify goals that lead to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learner success.</w:t>
                      </w:r>
                    </w:p>
                    <w:p w:rsidR="00CC2134" w:rsidRDefault="00CC2134">
                      <w:pPr>
                        <w:spacing w:before="5"/>
                        <w:ind w:left="153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112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732790</wp:posOffset>
                </wp:positionV>
                <wp:extent cx="1912620" cy="769620"/>
                <wp:effectExtent l="3175" t="0" r="0" b="2540"/>
                <wp:wrapNone/>
                <wp:docPr id="593" name="Text Box 5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9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4" o:spid="_x0000_s1254" type="#_x0000_t202" style="position:absolute;margin-left:574pt;margin-top:57.7pt;width:150.6pt;height:60.6pt;z-index:-6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4JNsg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69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4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2902F3">
      <w:pPr>
        <w:rPr>
          <w:sz w:val="2"/>
          <w:szCs w:val="2"/>
        </w:rPr>
        <w:sectPr w:rsidR="00EF3DAF">
          <w:pgSz w:w="15840" w:h="12240" w:orient="landscape"/>
          <w:pgMar w:top="640" w:right="1140" w:bottom="280" w:left="1220" w:header="720" w:footer="720" w:gutter="0"/>
          <w:cols w:space="720"/>
        </w:sect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503254208" behindDoc="1" locked="0" layoutInCell="1" allowOverlap="1">
                <wp:simplePos x="0" y="0"/>
                <wp:positionH relativeFrom="page">
                  <wp:posOffset>1073150</wp:posOffset>
                </wp:positionH>
                <wp:positionV relativeFrom="page">
                  <wp:posOffset>7046595</wp:posOffset>
                </wp:positionV>
                <wp:extent cx="6506845" cy="533400"/>
                <wp:effectExtent l="0" t="0" r="1905" b="1905"/>
                <wp:wrapNone/>
                <wp:docPr id="592" name="Text Box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684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14338" w:rsidRDefault="00CC2134" w:rsidP="00D14338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 w:rsidRPr="00CC2134">
                              <w:rPr>
                                <w:rFonts w:ascii="Arial Narrow"/>
                                <w:spacing w:val="-2"/>
                              </w:rPr>
                              <w:t>:</w:t>
                            </w:r>
                            <w:r w:rsidR="00D14338" w:rsidRPr="00D14338">
                              <w:rPr>
                                <w:sz w:val="22"/>
                              </w:rPr>
                              <w:t xml:space="preserve"> </w:t>
                            </w:r>
                            <w:r w:rsidR="00D14338" w:rsidRPr="00CC2134">
                              <w:rPr>
                                <w:sz w:val="22"/>
                              </w:rPr>
                              <w:t>Missouri</w:t>
                            </w:r>
                            <w:r w:rsidR="00D14338" w:rsidRPr="00CC2134">
                              <w:rPr>
                                <w:spacing w:val="-22"/>
                                <w:sz w:val="22"/>
                              </w:rPr>
                              <w:t xml:space="preserve"> </w:t>
                            </w:r>
                            <w:r w:rsidR="00D14338" w:rsidRPr="00CC2134">
                              <w:rPr>
                                <w:sz w:val="22"/>
                              </w:rPr>
                              <w:t>Comprehensive</w:t>
                            </w:r>
                            <w:r w:rsidR="00D14338" w:rsidRPr="00CC2134">
                              <w:rPr>
                                <w:spacing w:val="-21"/>
                                <w:sz w:val="22"/>
                              </w:rPr>
                              <w:t xml:space="preserve"> </w:t>
                            </w:r>
                            <w:r w:rsidR="00D14338" w:rsidRPr="00CC2134">
                              <w:t>School Counseling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:</w:t>
                            </w:r>
                          </w:p>
                          <w:p w:rsidR="00D14338" w:rsidRDefault="00D14338" w:rsidP="00D14338">
                            <w:pPr>
                              <w:pStyle w:val="BodyText"/>
                              <w:spacing w:line="229" w:lineRule="exact"/>
                              <w:ind w:left="20"/>
                              <w:rPr>
                                <w:rFonts w:cs="Times New Roman"/>
                              </w:rPr>
                            </w:pPr>
                          </w:p>
                          <w:p w:rsidR="00D14338" w:rsidRDefault="00D14338" w:rsidP="00D14338">
                            <w:pPr>
                              <w:spacing w:line="244" w:lineRule="auto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  <w:p w:rsidR="00CC2134" w:rsidRDefault="00CC2134" w:rsidP="00D14338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9" o:spid="_x0000_s1255" type="#_x0000_t202" style="position:absolute;margin-left:84.5pt;margin-top:554.85pt;width:512.35pt;height:42pt;z-index:-6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" filled="f" stroked="f">
                <v:textbox inset="0,0,0,0">
                  <w:txbxContent>
                    <w:p w:rsidR="00D14338" w:rsidRDefault="00CC2134" w:rsidP="00D14338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 w:rsidRPr="00CC2134">
                        <w:rPr>
                          <w:rFonts w:ascii="Arial Narrow"/>
                          <w:spacing w:val="-2"/>
                        </w:rPr>
                        <w:t>:</w:t>
                      </w:r>
                      <w:r w:rsidR="00D14338" w:rsidRPr="00D14338">
                        <w:rPr>
                          <w:sz w:val="22"/>
                        </w:rPr>
                        <w:t xml:space="preserve"> </w:t>
                      </w:r>
                      <w:r w:rsidR="00D14338" w:rsidRPr="00CC2134">
                        <w:rPr>
                          <w:sz w:val="22"/>
                        </w:rPr>
                        <w:t>Missouri</w:t>
                      </w:r>
                      <w:r w:rsidR="00D14338" w:rsidRPr="00CC2134">
                        <w:rPr>
                          <w:spacing w:val="-22"/>
                          <w:sz w:val="22"/>
                        </w:rPr>
                        <w:t xml:space="preserve"> </w:t>
                      </w:r>
                      <w:r w:rsidR="00D14338" w:rsidRPr="00CC2134">
                        <w:rPr>
                          <w:sz w:val="22"/>
                        </w:rPr>
                        <w:t>Comprehensive</w:t>
                      </w:r>
                      <w:r w:rsidR="00D14338" w:rsidRPr="00CC2134">
                        <w:rPr>
                          <w:spacing w:val="-21"/>
                          <w:sz w:val="22"/>
                        </w:rPr>
                        <w:t xml:space="preserve"> </w:t>
                      </w:r>
                      <w:r w:rsidR="00D14338" w:rsidRPr="00CC2134">
                        <w:t>School Counseling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:</w:t>
                      </w:r>
                    </w:p>
                    <w:p w:rsidR="00D14338" w:rsidRDefault="00D14338" w:rsidP="00D14338">
                      <w:pPr>
                        <w:pStyle w:val="BodyText"/>
                        <w:spacing w:line="229" w:lineRule="exact"/>
                        <w:ind w:left="20"/>
                        <w:rPr>
                          <w:rFonts w:cs="Times New Roman"/>
                        </w:rPr>
                      </w:pPr>
                    </w:p>
                    <w:p w:rsidR="00D14338" w:rsidRDefault="00D14338" w:rsidP="00D14338">
                      <w:pPr>
                        <w:spacing w:line="244" w:lineRule="auto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  <w:p w:rsidR="00CC2134" w:rsidRDefault="00CC2134" w:rsidP="00D14338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4136" behindDoc="1" locked="0" layoutInCell="1" allowOverlap="1">
                <wp:simplePos x="0" y="0"/>
                <wp:positionH relativeFrom="page">
                  <wp:posOffset>838835</wp:posOffset>
                </wp:positionH>
                <wp:positionV relativeFrom="page">
                  <wp:posOffset>1512570</wp:posOffset>
                </wp:positionV>
                <wp:extent cx="8380730" cy="4427855"/>
                <wp:effectExtent l="10160" t="7620" r="10160" b="3175"/>
                <wp:wrapNone/>
                <wp:docPr id="551" name="Group 5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0730" cy="4427855"/>
                          <a:chOff x="1321" y="2382"/>
                          <a:chExt cx="13198" cy="6973"/>
                        </a:xfrm>
                      </wpg:grpSpPr>
                      <wpg:grpSp>
                        <wpg:cNvPr id="552" name="Group 592"/>
                        <wpg:cNvGrpSpPr>
                          <a:grpSpLocks/>
                        </wpg:cNvGrpSpPr>
                        <wpg:grpSpPr bwMode="auto">
                          <a:xfrm>
                            <a:off x="1327" y="2388"/>
                            <a:ext cx="13186" cy="2"/>
                            <a:chOff x="1327" y="2388"/>
                            <a:chExt cx="13186" cy="2"/>
                          </a:xfrm>
                        </wpg:grpSpPr>
                        <wps:wsp>
                          <wps:cNvPr id="553" name="Freeform 593"/>
                          <wps:cNvSpPr>
                            <a:spLocks/>
                          </wps:cNvSpPr>
                          <wps:spPr bwMode="auto">
                            <a:xfrm>
                              <a:off x="1327" y="2388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4" name="Group 590"/>
                        <wpg:cNvGrpSpPr>
                          <a:grpSpLocks/>
                        </wpg:cNvGrpSpPr>
                        <wpg:grpSpPr bwMode="auto">
                          <a:xfrm>
                            <a:off x="1332" y="2393"/>
                            <a:ext cx="2" cy="6957"/>
                            <a:chOff x="1332" y="2393"/>
                            <a:chExt cx="2" cy="6957"/>
                          </a:xfrm>
                        </wpg:grpSpPr>
                        <wps:wsp>
                          <wps:cNvPr id="555" name="Freeform 591"/>
                          <wps:cNvSpPr>
                            <a:spLocks/>
                          </wps:cNvSpPr>
                          <wps:spPr bwMode="auto">
                            <a:xfrm>
                              <a:off x="1332" y="2393"/>
                              <a:ext cx="2" cy="6957"/>
                            </a:xfrm>
                            <a:custGeom>
                              <a:avLst/>
                              <a:gdLst>
                                <a:gd name="T0" fmla="+- 0 2393 2393"/>
                                <a:gd name="T1" fmla="*/ 2393 h 6957"/>
                                <a:gd name="T2" fmla="+- 0 9349 2393"/>
                                <a:gd name="T3" fmla="*/ 9349 h 69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57">
                                  <a:moveTo>
                                    <a:pt x="0" y="0"/>
                                  </a:moveTo>
                                  <a:lnTo>
                                    <a:pt x="0" y="69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6" name="Group 588"/>
                        <wpg:cNvGrpSpPr>
                          <a:grpSpLocks/>
                        </wpg:cNvGrpSpPr>
                        <wpg:grpSpPr bwMode="auto">
                          <a:xfrm>
                            <a:off x="14508" y="2393"/>
                            <a:ext cx="2" cy="6957"/>
                            <a:chOff x="14508" y="2393"/>
                            <a:chExt cx="2" cy="6957"/>
                          </a:xfrm>
                        </wpg:grpSpPr>
                        <wps:wsp>
                          <wps:cNvPr id="557" name="Freeform 589"/>
                          <wps:cNvSpPr>
                            <a:spLocks/>
                          </wps:cNvSpPr>
                          <wps:spPr bwMode="auto">
                            <a:xfrm>
                              <a:off x="14508" y="2393"/>
                              <a:ext cx="2" cy="6957"/>
                            </a:xfrm>
                            <a:custGeom>
                              <a:avLst/>
                              <a:gdLst>
                                <a:gd name="T0" fmla="+- 0 2393 2393"/>
                                <a:gd name="T1" fmla="*/ 2393 h 6957"/>
                                <a:gd name="T2" fmla="+- 0 9349 2393"/>
                                <a:gd name="T3" fmla="*/ 9349 h 69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57">
                                  <a:moveTo>
                                    <a:pt x="0" y="0"/>
                                  </a:moveTo>
                                  <a:lnTo>
                                    <a:pt x="0" y="69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8" name="Group 586"/>
                        <wpg:cNvGrpSpPr>
                          <a:grpSpLocks/>
                        </wpg:cNvGrpSpPr>
                        <wpg:grpSpPr bwMode="auto">
                          <a:xfrm>
                            <a:off x="1327" y="2674"/>
                            <a:ext cx="13186" cy="2"/>
                            <a:chOff x="1327" y="2674"/>
                            <a:chExt cx="13186" cy="2"/>
                          </a:xfrm>
                        </wpg:grpSpPr>
                        <wps:wsp>
                          <wps:cNvPr id="559" name="Freeform 587"/>
                          <wps:cNvSpPr>
                            <a:spLocks/>
                          </wps:cNvSpPr>
                          <wps:spPr bwMode="auto">
                            <a:xfrm>
                              <a:off x="1327" y="2674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0" name="Group 584"/>
                        <wpg:cNvGrpSpPr>
                          <a:grpSpLocks/>
                        </wpg:cNvGrpSpPr>
                        <wpg:grpSpPr bwMode="auto">
                          <a:xfrm>
                            <a:off x="4840" y="2678"/>
                            <a:ext cx="2" cy="3310"/>
                            <a:chOff x="4840" y="2678"/>
                            <a:chExt cx="2" cy="3310"/>
                          </a:xfrm>
                        </wpg:grpSpPr>
                        <wps:wsp>
                          <wps:cNvPr id="561" name="Freeform 585"/>
                          <wps:cNvSpPr>
                            <a:spLocks/>
                          </wps:cNvSpPr>
                          <wps:spPr bwMode="auto">
                            <a:xfrm>
                              <a:off x="4840" y="2678"/>
                              <a:ext cx="2" cy="3310"/>
                            </a:xfrm>
                            <a:custGeom>
                              <a:avLst/>
                              <a:gdLst>
                                <a:gd name="T0" fmla="+- 0 2678 2678"/>
                                <a:gd name="T1" fmla="*/ 2678 h 3310"/>
                                <a:gd name="T2" fmla="+- 0 5988 2678"/>
                                <a:gd name="T3" fmla="*/ 5988 h 331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10">
                                  <a:moveTo>
                                    <a:pt x="0" y="0"/>
                                  </a:moveTo>
                                  <a:lnTo>
                                    <a:pt x="0" y="331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2" name="Group 582"/>
                        <wpg:cNvGrpSpPr>
                          <a:grpSpLocks/>
                        </wpg:cNvGrpSpPr>
                        <wpg:grpSpPr bwMode="auto">
                          <a:xfrm>
                            <a:off x="8062" y="2678"/>
                            <a:ext cx="2" cy="3310"/>
                            <a:chOff x="8062" y="2678"/>
                            <a:chExt cx="2" cy="3310"/>
                          </a:xfrm>
                        </wpg:grpSpPr>
                        <wps:wsp>
                          <wps:cNvPr id="563" name="Freeform 583"/>
                          <wps:cNvSpPr>
                            <a:spLocks/>
                          </wps:cNvSpPr>
                          <wps:spPr bwMode="auto">
                            <a:xfrm>
                              <a:off x="8062" y="2678"/>
                              <a:ext cx="2" cy="3310"/>
                            </a:xfrm>
                            <a:custGeom>
                              <a:avLst/>
                              <a:gdLst>
                                <a:gd name="T0" fmla="+- 0 2678 2678"/>
                                <a:gd name="T1" fmla="*/ 2678 h 3310"/>
                                <a:gd name="T2" fmla="+- 0 5988 2678"/>
                                <a:gd name="T3" fmla="*/ 5988 h 331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10">
                                  <a:moveTo>
                                    <a:pt x="0" y="0"/>
                                  </a:moveTo>
                                  <a:lnTo>
                                    <a:pt x="0" y="331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4" name="Group 580"/>
                        <wpg:cNvGrpSpPr>
                          <a:grpSpLocks/>
                        </wpg:cNvGrpSpPr>
                        <wpg:grpSpPr bwMode="auto">
                          <a:xfrm>
                            <a:off x="11284" y="2678"/>
                            <a:ext cx="2" cy="3310"/>
                            <a:chOff x="11284" y="2678"/>
                            <a:chExt cx="2" cy="3310"/>
                          </a:xfrm>
                        </wpg:grpSpPr>
                        <wps:wsp>
                          <wps:cNvPr id="565" name="Freeform 581"/>
                          <wps:cNvSpPr>
                            <a:spLocks/>
                          </wps:cNvSpPr>
                          <wps:spPr bwMode="auto">
                            <a:xfrm>
                              <a:off x="11284" y="2678"/>
                              <a:ext cx="2" cy="3310"/>
                            </a:xfrm>
                            <a:custGeom>
                              <a:avLst/>
                              <a:gdLst>
                                <a:gd name="T0" fmla="+- 0 2678 2678"/>
                                <a:gd name="T1" fmla="*/ 2678 h 3310"/>
                                <a:gd name="T2" fmla="+- 0 5988 2678"/>
                                <a:gd name="T3" fmla="*/ 5988 h 331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10">
                                  <a:moveTo>
                                    <a:pt x="0" y="0"/>
                                  </a:moveTo>
                                  <a:lnTo>
                                    <a:pt x="0" y="331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6" name="Group 578"/>
                        <wpg:cNvGrpSpPr>
                          <a:grpSpLocks/>
                        </wpg:cNvGrpSpPr>
                        <wpg:grpSpPr bwMode="auto">
                          <a:xfrm>
                            <a:off x="1327" y="2936"/>
                            <a:ext cx="13186" cy="2"/>
                            <a:chOff x="1327" y="2936"/>
                            <a:chExt cx="13186" cy="2"/>
                          </a:xfrm>
                        </wpg:grpSpPr>
                        <wps:wsp>
                          <wps:cNvPr id="567" name="Freeform 579"/>
                          <wps:cNvSpPr>
                            <a:spLocks/>
                          </wps:cNvSpPr>
                          <wps:spPr bwMode="auto">
                            <a:xfrm>
                              <a:off x="1327" y="2936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8" name="Group 576"/>
                        <wpg:cNvGrpSpPr>
                          <a:grpSpLocks/>
                        </wpg:cNvGrpSpPr>
                        <wpg:grpSpPr bwMode="auto">
                          <a:xfrm>
                            <a:off x="1327" y="4326"/>
                            <a:ext cx="13186" cy="2"/>
                            <a:chOff x="1327" y="4326"/>
                            <a:chExt cx="13186" cy="2"/>
                          </a:xfrm>
                        </wpg:grpSpPr>
                        <wps:wsp>
                          <wps:cNvPr id="569" name="Freeform 577"/>
                          <wps:cNvSpPr>
                            <a:spLocks/>
                          </wps:cNvSpPr>
                          <wps:spPr bwMode="auto">
                            <a:xfrm>
                              <a:off x="1327" y="4326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0" name="Group 574"/>
                        <wpg:cNvGrpSpPr>
                          <a:grpSpLocks/>
                        </wpg:cNvGrpSpPr>
                        <wpg:grpSpPr bwMode="auto">
                          <a:xfrm>
                            <a:off x="1327" y="5993"/>
                            <a:ext cx="13186" cy="2"/>
                            <a:chOff x="1327" y="5993"/>
                            <a:chExt cx="13186" cy="2"/>
                          </a:xfrm>
                        </wpg:grpSpPr>
                        <wps:wsp>
                          <wps:cNvPr id="571" name="Freeform 575"/>
                          <wps:cNvSpPr>
                            <a:spLocks/>
                          </wps:cNvSpPr>
                          <wps:spPr bwMode="auto">
                            <a:xfrm>
                              <a:off x="1327" y="5993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2" name="Group 572"/>
                        <wpg:cNvGrpSpPr>
                          <a:grpSpLocks/>
                        </wpg:cNvGrpSpPr>
                        <wpg:grpSpPr bwMode="auto">
                          <a:xfrm>
                            <a:off x="1327" y="6278"/>
                            <a:ext cx="13186" cy="2"/>
                            <a:chOff x="1327" y="6278"/>
                            <a:chExt cx="13186" cy="2"/>
                          </a:xfrm>
                        </wpg:grpSpPr>
                        <wps:wsp>
                          <wps:cNvPr id="573" name="Freeform 573"/>
                          <wps:cNvSpPr>
                            <a:spLocks/>
                          </wps:cNvSpPr>
                          <wps:spPr bwMode="auto">
                            <a:xfrm>
                              <a:off x="1327" y="6278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4" name="Group 570"/>
                        <wpg:cNvGrpSpPr>
                          <a:grpSpLocks/>
                        </wpg:cNvGrpSpPr>
                        <wpg:grpSpPr bwMode="auto">
                          <a:xfrm>
                            <a:off x="4840" y="6283"/>
                            <a:ext cx="2" cy="1656"/>
                            <a:chOff x="4840" y="6283"/>
                            <a:chExt cx="2" cy="1656"/>
                          </a:xfrm>
                        </wpg:grpSpPr>
                        <wps:wsp>
                          <wps:cNvPr id="575" name="Freeform 571"/>
                          <wps:cNvSpPr>
                            <a:spLocks/>
                          </wps:cNvSpPr>
                          <wps:spPr bwMode="auto">
                            <a:xfrm>
                              <a:off x="4840" y="6283"/>
                              <a:ext cx="2" cy="1656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6283 h 1656"/>
                                <a:gd name="T2" fmla="+- 0 7939 6283"/>
                                <a:gd name="T3" fmla="*/ 7939 h 165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6">
                                  <a:moveTo>
                                    <a:pt x="0" y="0"/>
                                  </a:moveTo>
                                  <a:lnTo>
                                    <a:pt x="0" y="16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568"/>
                        <wpg:cNvGrpSpPr>
                          <a:grpSpLocks/>
                        </wpg:cNvGrpSpPr>
                        <wpg:grpSpPr bwMode="auto">
                          <a:xfrm>
                            <a:off x="8062" y="6283"/>
                            <a:ext cx="2" cy="1656"/>
                            <a:chOff x="8062" y="6283"/>
                            <a:chExt cx="2" cy="1656"/>
                          </a:xfrm>
                        </wpg:grpSpPr>
                        <wps:wsp>
                          <wps:cNvPr id="577" name="Freeform 569"/>
                          <wps:cNvSpPr>
                            <a:spLocks/>
                          </wps:cNvSpPr>
                          <wps:spPr bwMode="auto">
                            <a:xfrm>
                              <a:off x="8062" y="6283"/>
                              <a:ext cx="2" cy="1656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6283 h 1656"/>
                                <a:gd name="T2" fmla="+- 0 7939 6283"/>
                                <a:gd name="T3" fmla="*/ 7939 h 165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6">
                                  <a:moveTo>
                                    <a:pt x="0" y="0"/>
                                  </a:moveTo>
                                  <a:lnTo>
                                    <a:pt x="0" y="16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8" name="Group 566"/>
                        <wpg:cNvGrpSpPr>
                          <a:grpSpLocks/>
                        </wpg:cNvGrpSpPr>
                        <wpg:grpSpPr bwMode="auto">
                          <a:xfrm>
                            <a:off x="11284" y="6283"/>
                            <a:ext cx="2" cy="1656"/>
                            <a:chOff x="11284" y="6283"/>
                            <a:chExt cx="2" cy="1656"/>
                          </a:xfrm>
                        </wpg:grpSpPr>
                        <wps:wsp>
                          <wps:cNvPr id="579" name="Freeform 567"/>
                          <wps:cNvSpPr>
                            <a:spLocks/>
                          </wps:cNvSpPr>
                          <wps:spPr bwMode="auto">
                            <a:xfrm>
                              <a:off x="11284" y="6283"/>
                              <a:ext cx="2" cy="1656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6283 h 1656"/>
                                <a:gd name="T2" fmla="+- 0 7939 6283"/>
                                <a:gd name="T3" fmla="*/ 7939 h 165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56">
                                  <a:moveTo>
                                    <a:pt x="0" y="0"/>
                                  </a:moveTo>
                                  <a:lnTo>
                                    <a:pt x="0" y="165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0" name="Group 564"/>
                        <wpg:cNvGrpSpPr>
                          <a:grpSpLocks/>
                        </wpg:cNvGrpSpPr>
                        <wpg:grpSpPr bwMode="auto">
                          <a:xfrm>
                            <a:off x="1327" y="7944"/>
                            <a:ext cx="13186" cy="2"/>
                            <a:chOff x="1327" y="7944"/>
                            <a:chExt cx="13186" cy="2"/>
                          </a:xfrm>
                        </wpg:grpSpPr>
                        <wps:wsp>
                          <wps:cNvPr id="581" name="Freeform 565"/>
                          <wps:cNvSpPr>
                            <a:spLocks/>
                          </wps:cNvSpPr>
                          <wps:spPr bwMode="auto">
                            <a:xfrm>
                              <a:off x="1327" y="7944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2" name="Group 562"/>
                        <wpg:cNvGrpSpPr>
                          <a:grpSpLocks/>
                        </wpg:cNvGrpSpPr>
                        <wpg:grpSpPr bwMode="auto">
                          <a:xfrm>
                            <a:off x="1327" y="8231"/>
                            <a:ext cx="13186" cy="2"/>
                            <a:chOff x="1327" y="8231"/>
                            <a:chExt cx="13186" cy="2"/>
                          </a:xfrm>
                        </wpg:grpSpPr>
                        <wps:wsp>
                          <wps:cNvPr id="583" name="Freeform 563"/>
                          <wps:cNvSpPr>
                            <a:spLocks/>
                          </wps:cNvSpPr>
                          <wps:spPr bwMode="auto">
                            <a:xfrm>
                              <a:off x="1327" y="8231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4" name="Group 560"/>
                        <wpg:cNvGrpSpPr>
                          <a:grpSpLocks/>
                        </wpg:cNvGrpSpPr>
                        <wpg:grpSpPr bwMode="auto">
                          <a:xfrm>
                            <a:off x="1327" y="9344"/>
                            <a:ext cx="13186" cy="2"/>
                            <a:chOff x="1327" y="9344"/>
                            <a:chExt cx="13186" cy="2"/>
                          </a:xfrm>
                        </wpg:grpSpPr>
                        <wps:wsp>
                          <wps:cNvPr id="585" name="Freeform 561"/>
                          <wps:cNvSpPr>
                            <a:spLocks/>
                          </wps:cNvSpPr>
                          <wps:spPr bwMode="auto">
                            <a:xfrm>
                              <a:off x="1327" y="9344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6" name="Group 558"/>
                        <wpg:cNvGrpSpPr>
                          <a:grpSpLocks/>
                        </wpg:cNvGrpSpPr>
                        <wpg:grpSpPr bwMode="auto">
                          <a:xfrm>
                            <a:off x="4840" y="8236"/>
                            <a:ext cx="2" cy="1114"/>
                            <a:chOff x="4840" y="8236"/>
                            <a:chExt cx="2" cy="1114"/>
                          </a:xfrm>
                        </wpg:grpSpPr>
                        <wps:wsp>
                          <wps:cNvPr id="587" name="Freeform 559"/>
                          <wps:cNvSpPr>
                            <a:spLocks/>
                          </wps:cNvSpPr>
                          <wps:spPr bwMode="auto">
                            <a:xfrm>
                              <a:off x="4840" y="8236"/>
                              <a:ext cx="2" cy="1114"/>
                            </a:xfrm>
                            <a:custGeom>
                              <a:avLst/>
                              <a:gdLst>
                                <a:gd name="T0" fmla="+- 0 8236 8236"/>
                                <a:gd name="T1" fmla="*/ 8236 h 1114"/>
                                <a:gd name="T2" fmla="+- 0 9349 8236"/>
                                <a:gd name="T3" fmla="*/ 9349 h 11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4">
                                  <a:moveTo>
                                    <a:pt x="0" y="0"/>
                                  </a:moveTo>
                                  <a:lnTo>
                                    <a:pt x="0" y="11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8" name="Group 556"/>
                        <wpg:cNvGrpSpPr>
                          <a:grpSpLocks/>
                        </wpg:cNvGrpSpPr>
                        <wpg:grpSpPr bwMode="auto">
                          <a:xfrm>
                            <a:off x="8062" y="8236"/>
                            <a:ext cx="2" cy="1114"/>
                            <a:chOff x="8062" y="8236"/>
                            <a:chExt cx="2" cy="1114"/>
                          </a:xfrm>
                        </wpg:grpSpPr>
                        <wps:wsp>
                          <wps:cNvPr id="589" name="Freeform 557"/>
                          <wps:cNvSpPr>
                            <a:spLocks/>
                          </wps:cNvSpPr>
                          <wps:spPr bwMode="auto">
                            <a:xfrm>
                              <a:off x="8062" y="8236"/>
                              <a:ext cx="2" cy="1114"/>
                            </a:xfrm>
                            <a:custGeom>
                              <a:avLst/>
                              <a:gdLst>
                                <a:gd name="T0" fmla="+- 0 8236 8236"/>
                                <a:gd name="T1" fmla="*/ 8236 h 1114"/>
                                <a:gd name="T2" fmla="+- 0 9349 8236"/>
                                <a:gd name="T3" fmla="*/ 9349 h 11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4">
                                  <a:moveTo>
                                    <a:pt x="0" y="0"/>
                                  </a:moveTo>
                                  <a:lnTo>
                                    <a:pt x="0" y="11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554"/>
                        <wpg:cNvGrpSpPr>
                          <a:grpSpLocks/>
                        </wpg:cNvGrpSpPr>
                        <wpg:grpSpPr bwMode="auto">
                          <a:xfrm>
                            <a:off x="11284" y="8236"/>
                            <a:ext cx="2" cy="1114"/>
                            <a:chOff x="11284" y="8236"/>
                            <a:chExt cx="2" cy="1114"/>
                          </a:xfrm>
                        </wpg:grpSpPr>
                        <wps:wsp>
                          <wps:cNvPr id="591" name="Freeform 555"/>
                          <wps:cNvSpPr>
                            <a:spLocks/>
                          </wps:cNvSpPr>
                          <wps:spPr bwMode="auto">
                            <a:xfrm>
                              <a:off x="11284" y="8236"/>
                              <a:ext cx="2" cy="1114"/>
                            </a:xfrm>
                            <a:custGeom>
                              <a:avLst/>
                              <a:gdLst>
                                <a:gd name="T0" fmla="+- 0 8236 8236"/>
                                <a:gd name="T1" fmla="*/ 8236 h 1114"/>
                                <a:gd name="T2" fmla="+- 0 9349 8236"/>
                                <a:gd name="T3" fmla="*/ 9349 h 11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14">
                                  <a:moveTo>
                                    <a:pt x="0" y="0"/>
                                  </a:moveTo>
                                  <a:lnTo>
                                    <a:pt x="0" y="11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B38301" id="Group 553" o:spid="_x0000_s1026" style="position:absolute;margin-left:66.05pt;margin-top:119.1pt;width:659.9pt;height:348.65pt;z-index:-62344;mso-position-horizontal-relative:page;mso-position-vertical-relative:page" coordorigin="1321,2382" coordsize="13198,69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">
                <v:group id="Group 592" o:spid="_x0000_s1027" style="position:absolute;left:1327;top:2388;width:13186;height:2" coordorigin="1327,2388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<v:shape id="Freeform 593" o:spid="_x0000_s1028" style="position:absolute;left:1327;top:2388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" path="m,l13186,e" filled="f" strokeweight=".58pt">
                    <v:path arrowok="t" o:connecttype="custom" o:connectlocs="0,0;13186,0" o:connectangles="0,0"/>
                  </v:shape>
                </v:group>
                <v:group id="Group 590" o:spid="_x0000_s1029" style="position:absolute;left:1332;top:2393;width:2;height:6957" coordorigin="1332,2393" coordsize="2,6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x9b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">
                  <v:shape id="Freeform 591" o:spid="_x0000_s1030" style="position:absolute;left:1332;top:2393;width:2;height:6957;visibility:visible;mso-wrap-style:square;v-text-anchor:top" coordsize="2,6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" path="m,l,6956e" filled="f" strokeweight=".58pt">
                    <v:path arrowok="t" o:connecttype="custom" o:connectlocs="0,2393;0,9349" o:connectangles="0,0"/>
                  </v:shape>
                </v:group>
                <v:group id="Group 588" o:spid="_x0000_s1031" style="position:absolute;left:14508;top:2393;width:2;height:6957" coordorigin="14508,2393" coordsize="2,6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SS3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">
                  <v:shape id="Freeform 589" o:spid="_x0000_s1032" style="position:absolute;left:14508;top:2393;width:2;height:6957;visibility:visible;mso-wrap-style:square;v-text-anchor:top" coordsize="2,6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" path="m,l,6956e" filled="f" strokeweight=".58pt">
                    <v:path arrowok="t" o:connecttype="custom" o:connectlocs="0,2393;0,9349" o:connectangles="0,0"/>
                  </v:shape>
                </v:group>
                <v:group id="Group 586" o:spid="_x0000_s1033" style="position:absolute;left:1327;top:2674;width:13186;height:2" coordorigin="1327,2674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hVe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W08E4+A3P8CAAD//wMAUEsBAi0AFAAGAAgAAAAhANvh9svuAAAAhQEAABMAAAAAAAAAAAAA&#10;AAAAAAAAAFtDb250ZW50X1R5cGVzXS54bWxQSwECLQAUAAYACAAAACEAWvQsW78AAAAVAQAACwAA&#10;AAAAAAAAAAAAAAAfAQAAX3JlbHMvLnJlbHNQSwECLQAUAAYACAAAACEAvY4VXsMAAADcAAAADwAA&#10;AAAAAAAAAAAAAAAHAgAAZHJzL2Rvd25yZXYueG1sUEsFBgAAAAADAAMAtwAAAPcCAAAAAA==&#10;">
                  <v:shape id="Freeform 587" o:spid="_x0000_s1034" style="position:absolute;left:1327;top:2674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" path="m,l13186,e" filled="f" strokeweight=".58pt">
                    <v:path arrowok="t" o:connecttype="custom" o:connectlocs="0,0;13186,0" o:connectangles="0,0"/>
                  </v:shape>
                </v:group>
                <v:group id="Group 584" o:spid="_x0000_s1035" style="position:absolute;left:4840;top:2678;width:2;height:3310" coordorigin="4840,2678" coordsize="2,3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NPl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">
                  <v:shape id="Freeform 585" o:spid="_x0000_s1036" style="position:absolute;left:4840;top:2678;width:2;height:3310;visibility:visible;mso-wrap-style:square;v-text-anchor:top" coordsize="2,3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" path="m,l,3310e" filled="f" strokeweight=".58pt">
                    <v:path arrowok="t" o:connecttype="custom" o:connectlocs="0,2678;0,5988" o:connectangles="0,0"/>
                  </v:shape>
                </v:group>
                <v:group id="Group 582" o:spid="_x0000_s1037" style="position:absolute;left:8062;top:2678;width:2;height:3310" coordorigin="8062,2678" coordsize="2,3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Freeform 583" o:spid="_x0000_s1038" style="position:absolute;left:8062;top:2678;width:2;height:3310;visibility:visible;mso-wrap-style:square;v-text-anchor:top" coordsize="2,3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" path="m,l,3310e" filled="f" strokeweight=".58pt">
                    <v:path arrowok="t" o:connecttype="custom" o:connectlocs="0,2678;0,5988" o:connectangles="0,0"/>
                  </v:shape>
                </v:group>
                <v:group id="Group 580" o:spid="_x0000_s1039" style="position:absolute;left:11284;top:2678;width:2;height:3310" coordorigin="11284,2678" coordsize="2,3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9Xm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hvnuH3TDgC8vADAAD//wMAUEsBAi0AFAAGAAgAAAAhANvh9svuAAAAhQEAABMAAAAAAAAA&#10;AAAAAAAAAAAAAFtDb250ZW50X1R5cGVzXS54bWxQSwECLQAUAAYACAAAACEAWvQsW78AAAAVAQAA&#10;CwAAAAAAAAAAAAAAAAAfAQAAX3JlbHMvLnJlbHNQSwECLQAUAAYACAAAACEA8q/V5sYAAADcAAAA&#10;DwAAAAAAAAAAAAAAAAAHAgAAZHJzL2Rvd25yZXYueG1sUEsFBgAAAAADAAMAtwAAAPoCAAAAAA==&#10;">
                  <v:shape id="Freeform 581" o:spid="_x0000_s1040" style="position:absolute;left:11284;top:2678;width:2;height:3310;visibility:visible;mso-wrap-style:square;v-text-anchor:top" coordsize="2,3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" path="m,l,3310e" filled="f" strokeweight=".58pt">
                    <v:path arrowok="t" o:connecttype="custom" o:connectlocs="0,2678;0,5988" o:connectangles="0,0"/>
                  </v:shape>
                </v:group>
                <v:group id="Group 578" o:spid="_x0000_s1041" style="position:absolute;left:1327;top:2936;width:13186;height:2" coordorigin="1327,2936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e4K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0ySB15lwBOTyCQAA//8DAFBLAQItABQABgAIAAAAIQDb4fbL7gAAAIUBAAATAAAAAAAAAAAA&#10;AAAAAAAAAABbQ29udGVudF9UeXBlc10ueG1sUEsBAi0AFAAGAAgAAAAhAFr0LFu/AAAAFQEAAAsA&#10;AAAAAAAAAAAAAAAAHwEAAF9yZWxzLy5yZWxzUEsBAi0AFAAGAAgAAAAhAG0x7grEAAAA3AAAAA8A&#10;AAAAAAAAAAAAAAAABwIAAGRycy9kb3ducmV2LnhtbFBLBQYAAAAAAwADALcAAAD4AgAAAAA=&#10;">
                  <v:shape id="Freeform 579" o:spid="_x0000_s1042" style="position:absolute;left:1327;top:2936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" path="m,l13186,e" filled="f" strokeweight=".58pt">
                    <v:path arrowok="t" o:connecttype="custom" o:connectlocs="0,0;13186,0" o:connectangles="0,0"/>
                  </v:shape>
                </v:group>
                <v:group id="Group 576" o:spid="_x0000_s1043" style="position:absolute;left:1327;top:4326;width:13186;height:2" coordorigin="1327,4326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t/j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">
                  <v:shape id="Freeform 577" o:spid="_x0000_s1044" style="position:absolute;left:1327;top:4326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" path="m,l13186,e" filled="f" strokeweight=".58pt">
                    <v:path arrowok="t" o:connecttype="custom" o:connectlocs="0,0;13186,0" o:connectangles="0,0"/>
                  </v:shape>
                </v:group>
                <v:group id="Group 574" o:spid="_x0000_s1045" style="position:absolute;left:1327;top:5993;width:13186;height:2" coordorigin="1327,5993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UU4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fnhTDgCMv0FAAD//wMAUEsBAi0AFAAGAAgAAAAhANvh9svuAAAAhQEAABMAAAAAAAAAAAAA&#10;AAAAAAAAAFtDb250ZW50X1R5cGVzXS54bWxQSwECLQAUAAYACAAAACEAWvQsW78AAAAVAQAACwAA&#10;AAAAAAAAAAAAAAAfAQAAX3JlbHMvLnJlbHNQSwECLQAUAAYACAAAACEACE1FOMMAAADcAAAADwAA&#10;AAAAAAAAAAAAAAAHAgAAZHJzL2Rvd25yZXYueG1sUEsFBgAAAAADAAMAtwAAAPcCAAAAAA==&#10;">
                  <v:shape id="Freeform 575" o:spid="_x0000_s1046" style="position:absolute;left:1327;top:5993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" path="m,l13186,e" filled="f" strokeweight=".58pt">
                    <v:path arrowok="t" o:connecttype="custom" o:connectlocs="0,0;13186,0" o:connectangles="0,0"/>
                  </v:shape>
                </v:group>
                <v:group id="Group 572" o:spid="_x0000_s1047" style="position:absolute;left:1327;top:6278;width:13186;height:2" coordorigin="1327,6278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37U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">
                  <v:shape id="Freeform 573" o:spid="_x0000_s1048" style="position:absolute;left:1327;top:6278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" path="m,l13186,e" filled="f" strokeweight=".58pt">
                    <v:path arrowok="t" o:connecttype="custom" o:connectlocs="0,0;13186,0" o:connectangles="0,0"/>
                  </v:shape>
                </v:group>
                <v:group id="Group 570" o:spid="_x0000_s1049" style="position:absolute;left:4840;top:6283;width:2;height:1656" coordorigin="4840,6283" coordsize="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571" o:spid="_x0000_s1050" style="position:absolute;left:4840;top:6283;width:2;height:1656;visibility:visible;mso-wrap-style:square;v-text-anchor:top" coordsize="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" path="m,l,1656e" filled="f" strokeweight=".58pt">
                    <v:path arrowok="t" o:connecttype="custom" o:connectlocs="0,6283;0,7939" o:connectangles="0,0"/>
                  </v:shape>
                </v:group>
                <v:group id="Group 568" o:spid="_x0000_s1051" style="position:absolute;left:8062;top:6283;width:2;height:1656" coordorigin="8062,6283" coordsize="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 569" o:spid="_x0000_s1052" style="position:absolute;left:8062;top:6283;width:2;height:1656;visibility:visible;mso-wrap-style:square;v-text-anchor:top" coordsize="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" path="m,l,1656e" filled="f" strokeweight=".58pt">
                    <v:path arrowok="t" o:connecttype="custom" o:connectlocs="0,6283;0,7939" o:connectangles="0,0"/>
                  </v:shape>
                </v:group>
                <v:group id="Group 566" o:spid="_x0000_s1053" style="position:absolute;left:11284;top:6283;width:2;height:1656" coordorigin="11284,6283" coordsize="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0k+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bXhTDgCMv0FAAD//wMAUEsBAi0AFAAGAAgAAAAhANvh9svuAAAAhQEAABMAAAAAAAAAAAAA&#10;AAAAAAAAAFtDb250ZW50X1R5cGVzXS54bWxQSwECLQAUAAYACAAAACEAWvQsW78AAAAVAQAACwAA&#10;AAAAAAAAAAAAAAAfAQAAX3JlbHMvLnJlbHNQSwECLQAUAAYACAAAACEA9jtJPsMAAADcAAAADwAA&#10;AAAAAAAAAAAAAAAHAgAAZHJzL2Rvd25yZXYueG1sUEsFBgAAAAADAAMAtwAAAPcCAAAAAA==&#10;">
                  <v:shape id="Freeform 567" o:spid="_x0000_s1054" style="position:absolute;left:11284;top:6283;width:2;height:1656;visibility:visible;mso-wrap-style:square;v-text-anchor:top" coordsize="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" path="m,l,1656e" filled="f" strokeweight=".58pt">
                    <v:path arrowok="t" o:connecttype="custom" o:connectlocs="0,6283;0,7939" o:connectangles="0,0"/>
                  </v:shape>
                </v:group>
                <v:group id="Group 564" o:spid="_x0000_s1055" style="position:absolute;left:1327;top:7944;width:13186;height:2" coordorigin="1327,7944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DUf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">
                  <v:shape id="Freeform 565" o:spid="_x0000_s1056" style="position:absolute;left:1327;top:7944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562" o:spid="_x0000_s1057" style="position:absolute;left:1327;top:8231;width:13186;height:2" coordorigin="1327,8231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<v:shape id="Freeform 563" o:spid="_x0000_s1058" style="position:absolute;left:1327;top:8231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" path="m,l13186,e" filled="f" strokeweight=".58pt">
                    <v:path arrowok="t" o:connecttype="custom" o:connectlocs="0,0;13186,0" o:connectangles="0,0"/>
                  </v:shape>
                </v:group>
                <v:group id="Group 560" o:spid="_x0000_s1059" style="position:absolute;left:1327;top:9344;width:13186;height:2" coordorigin="1327,9344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zMc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1itX+D3TDgCMv0BAAD//wMAUEsBAi0AFAAGAAgAAAAhANvh9svuAAAAhQEAABMAAAAAAAAA&#10;AAAAAAAAAAAAAFtDb250ZW50X1R5cGVzXS54bWxQSwECLQAUAAYACAAAACEAWvQsW78AAAAVAQAA&#10;CwAAAAAAAAAAAAAAAAAfAQAAX3JlbHMvLnJlbHNQSwECLQAUAAYACAAAACEAQqMzHMYAAADcAAAA&#10;DwAAAAAAAAAAAAAAAAAHAgAAZHJzL2Rvd25yZXYueG1sUEsFBgAAAAADAAMAtwAAAPoCAAAAAA==&#10;">
                  <v:shape id="Freeform 561" o:spid="_x0000_s1060" style="position:absolute;left:1327;top:9344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558" o:spid="_x0000_s1061" style="position:absolute;left:4840;top:8236;width:2;height:1114" coordorigin="4840,8236" coordsize="2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Qjw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0iyFP7OhCMgN78AAAD//wMAUEsBAi0AFAAGAAgAAAAhANvh9svuAAAAhQEAABMAAAAAAAAA&#10;AAAAAAAAAAAAAFtDb250ZW50X1R5cGVzXS54bWxQSwECLQAUAAYACAAAACEAWvQsW78AAAAVAQAA&#10;CwAAAAAAAAAAAAAAAAAfAQAAX3JlbHMvLnJlbHNQSwECLQAUAAYACAAAACEA3T0I8MYAAADcAAAA&#10;DwAAAAAAAAAAAAAAAAAHAgAAZHJzL2Rvd25yZXYueG1sUEsFBgAAAAADAAMAtwAAAPoCAAAAAA==&#10;">
                  <v:shape id="Freeform 559" o:spid="_x0000_s1062" style="position:absolute;left:4840;top:8236;width:2;height:1114;visibility:visible;mso-wrap-style:square;v-text-anchor:top" coordsize="2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" path="m,l,1113e" filled="f" strokeweight=".58pt">
                    <v:path arrowok="t" o:connecttype="custom" o:connectlocs="0,8236;0,9349" o:connectangles="0,0"/>
                  </v:shape>
                </v:group>
                <v:group id="Group 556" o:spid="_x0000_s1063" style="position:absolute;left:8062;top:8236;width:2;height:1114" coordorigin="8062,8236" coordsize="2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 557" o:spid="_x0000_s1064" style="position:absolute;left:8062;top:8236;width:2;height:1114;visibility:visible;mso-wrap-style:square;v-text-anchor:top" coordsize="2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" path="m,l,1113e" filled="f" strokeweight=".58pt">
                    <v:path arrowok="t" o:connecttype="custom" o:connectlocs="0,8236;0,9349" o:connectangles="0,0"/>
                  </v:shape>
                </v:group>
                <v:group id="Group 554" o:spid="_x0000_s1065" style="position:absolute;left:11284;top:8236;width:2;height:1114" coordorigin="11284,8236" coordsize="2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555" o:spid="_x0000_s1066" style="position:absolute;left:11284;top:8236;width:2;height:1114;visibility:visible;mso-wrap-style:square;v-text-anchor:top" coordsize="2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" path="m,l,1113e" filled="f" strokeweight=".58pt">
                    <v:path arrowok="t" o:connecttype="custom" o:connectlocs="0,8236;0,9349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4160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466090</wp:posOffset>
                </wp:positionV>
                <wp:extent cx="1912620" cy="769620"/>
                <wp:effectExtent l="12700" t="8890" r="8255" b="12065"/>
                <wp:wrapNone/>
                <wp:docPr id="549" name="Group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69620"/>
                          <a:chOff x="11480" y="734"/>
                          <a:chExt cx="3012" cy="1212"/>
                        </a:xfrm>
                      </wpg:grpSpPr>
                      <wps:wsp>
                        <wps:cNvPr id="550" name="Freeform 552"/>
                        <wps:cNvSpPr>
                          <a:spLocks/>
                        </wps:cNvSpPr>
                        <wps:spPr bwMode="auto">
                          <a:xfrm>
                            <a:off x="11480" y="734"/>
                            <a:ext cx="3012" cy="1212"/>
                          </a:xfrm>
                          <a:custGeom>
                            <a:avLst/>
                            <a:gdLst>
                              <a:gd name="T0" fmla="+- 0 11480 11480"/>
                              <a:gd name="T1" fmla="*/ T0 w 3012"/>
                              <a:gd name="T2" fmla="+- 0 734 734"/>
                              <a:gd name="T3" fmla="*/ 734 h 1212"/>
                              <a:gd name="T4" fmla="+- 0 11480 11480"/>
                              <a:gd name="T5" fmla="*/ T4 w 3012"/>
                              <a:gd name="T6" fmla="+- 0 1946 734"/>
                              <a:gd name="T7" fmla="*/ 1946 h 1212"/>
                              <a:gd name="T8" fmla="+- 0 14492 11480"/>
                              <a:gd name="T9" fmla="*/ T8 w 3012"/>
                              <a:gd name="T10" fmla="+- 0 1946 734"/>
                              <a:gd name="T11" fmla="*/ 1946 h 1212"/>
                              <a:gd name="T12" fmla="+- 0 14492 11480"/>
                              <a:gd name="T13" fmla="*/ T12 w 3012"/>
                              <a:gd name="T14" fmla="+- 0 734 734"/>
                              <a:gd name="T15" fmla="*/ 734 h 1212"/>
                              <a:gd name="T16" fmla="+- 0 11480 11480"/>
                              <a:gd name="T17" fmla="*/ T16 w 3012"/>
                              <a:gd name="T18" fmla="+- 0 734 734"/>
                              <a:gd name="T19" fmla="*/ 734 h 12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12">
                                <a:moveTo>
                                  <a:pt x="0" y="0"/>
                                </a:moveTo>
                                <a:lnTo>
                                  <a:pt x="0" y="1212"/>
                                </a:lnTo>
                                <a:lnTo>
                                  <a:pt x="3012" y="1212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1974D" id="Group 551" o:spid="_x0000_s1026" style="position:absolute;margin-left:574pt;margin-top:36.7pt;width:150.6pt;height:60.6pt;z-index:-62320;mso-position-horizontal-relative:page;mso-position-vertical-relative:page" coordorigin="11480,734" coordsize="3012,12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">
                <v:shape id="Freeform 552" o:spid="_x0000_s1027" style="position:absolute;left:11480;top:734;width:3012;height:1212;visibility:visible;mso-wrap-style:square;v-text-anchor:top" coordsize="3012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" path="m,l,1212r3012,l3012,,,xe" filled="f">
                  <v:path arrowok="t" o:connecttype="custom" o:connectlocs="0,734;0,1946;3012,1946;3012,734;0,73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184" behindDoc="1" locked="0" layoutInCell="1" allowOverlap="1">
                <wp:simplePos x="0" y="0"/>
                <wp:positionH relativeFrom="page">
                  <wp:posOffset>3216910</wp:posOffset>
                </wp:positionH>
                <wp:positionV relativeFrom="page">
                  <wp:posOffset>923290</wp:posOffset>
                </wp:positionV>
                <wp:extent cx="3627755" cy="488950"/>
                <wp:effectExtent l="0" t="0" r="3810" b="0"/>
                <wp:wrapNone/>
                <wp:docPr id="548" name="Text Box 5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9" w:right="17"/>
                              <w:jc w:val="center"/>
                              <w:rPr>
                                <w:rFonts w:ascii="Times New Roman"/>
                                <w:b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School Counseling </w:t>
                            </w:r>
                          </w:p>
                          <w:p w:rsidR="00CC2134" w:rsidRDefault="00CC2134">
                            <w:pPr>
                              <w:ind w:left="19" w:right="17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right="2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-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50" o:spid="_x0000_s1256" type="#_x0000_t202" style="position:absolute;margin-left:253.3pt;margin-top:72.7pt;width:285.65pt;height:38.5pt;z-index:-62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" filled="f" stroked="f">
                <v:textbox inset="0,0,0,0">
                  <w:txbxContent>
                    <w:p w:rsidR="00CC2134" w:rsidRDefault="00CC2134">
                      <w:pPr>
                        <w:ind w:left="19" w:right="17"/>
                        <w:jc w:val="center"/>
                        <w:rPr>
                          <w:rFonts w:ascii="Times New Roman"/>
                          <w:b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 xml:space="preserve">School Counseling </w:t>
                      </w:r>
                    </w:p>
                    <w:p w:rsidR="00CC2134" w:rsidRDefault="00CC2134">
                      <w:pPr>
                        <w:ind w:left="19" w:right="17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Academic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evelopment</w:t>
                      </w:r>
                    </w:p>
                    <w:p w:rsidR="00CC2134" w:rsidRDefault="00CC2134">
                      <w:pPr>
                        <w:spacing w:before="3"/>
                        <w:ind w:right="2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-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232" behindDoc="1" locked="0" layoutInCell="1" allowOverlap="1">
                <wp:simplePos x="0" y="0"/>
                <wp:positionH relativeFrom="page">
                  <wp:posOffset>7410450</wp:posOffset>
                </wp:positionH>
                <wp:positionV relativeFrom="page">
                  <wp:posOffset>6789420</wp:posOffset>
                </wp:positionV>
                <wp:extent cx="1853565" cy="299085"/>
                <wp:effectExtent l="0" t="0" r="3810" b="0"/>
                <wp:wrapNone/>
                <wp:docPr id="547" name="Text Box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>
                            <w:pPr>
                              <w:pStyle w:val="BodyText"/>
                              <w:spacing w:line="230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8" o:spid="_x0000_s1257" type="#_x0000_t202" style="position:absolute;margin-left:583.5pt;margin-top:534.6pt;width:145.95pt;height:23.55pt;z-index:-62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guO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>
                      <w:pPr>
                        <w:pStyle w:val="BodyText"/>
                        <w:spacing w:line="230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25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516380</wp:posOffset>
                </wp:positionV>
                <wp:extent cx="8366760" cy="181610"/>
                <wp:effectExtent l="0" t="1905" r="0" b="0"/>
                <wp:wrapNone/>
                <wp:docPr id="546" name="Text Box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1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297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4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4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Needed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chiev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7" o:spid="_x0000_s1258" type="#_x0000_t202" style="position:absolute;margin-left:66.6pt;margin-top:119.4pt;width:658.8pt;height:14.3pt;z-index:-6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x1a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2979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4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4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Needed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chieve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280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697990</wp:posOffset>
                </wp:positionV>
                <wp:extent cx="2227580" cy="167005"/>
                <wp:effectExtent l="0" t="2540" r="3175" b="1905"/>
                <wp:wrapNone/>
                <wp:docPr id="545" name="Text Box 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1341" w:right="134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6" o:spid="_x0000_s1259" type="#_x0000_t202" style="position:absolute;margin-left:66.6pt;margin-top:133.7pt;width:175.4pt;height:13.15pt;z-index:-62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Ci0tQ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1341" w:right="134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304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1697990</wp:posOffset>
                </wp:positionV>
                <wp:extent cx="2045970" cy="167005"/>
                <wp:effectExtent l="0" t="2540" r="0" b="1905"/>
                <wp:wrapNone/>
                <wp:docPr id="544" name="Text Box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885" w:right="18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5" o:spid="_x0000_s1260" type="#_x0000_t202" style="position:absolute;margin-left:242pt;margin-top:133.7pt;width:161.1pt;height:13.15pt;z-index:-62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885" w:right="18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328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1697990</wp:posOffset>
                </wp:positionV>
                <wp:extent cx="2045970" cy="167005"/>
                <wp:effectExtent l="4445" t="2540" r="0" b="1905"/>
                <wp:wrapNone/>
                <wp:docPr id="543" name="Text Box 5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886" w:right="18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4" o:spid="_x0000_s1261" type="#_x0000_t202" style="position:absolute;margin-left:403.1pt;margin-top:133.7pt;width:161.1pt;height:13.15pt;z-index:-62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886" w:right="18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352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1697990</wp:posOffset>
                </wp:positionV>
                <wp:extent cx="2047875" cy="167005"/>
                <wp:effectExtent l="2540" t="2540" r="0" b="1905"/>
                <wp:wrapNone/>
                <wp:docPr id="542" name="Text Box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887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3" o:spid="_x0000_s1262" type="#_x0000_t202" style="position:absolute;margin-left:564.2pt;margin-top:133.7pt;width:161.25pt;height:13.15pt;z-index:-6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wpItQ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887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37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864360</wp:posOffset>
                </wp:positionV>
                <wp:extent cx="2227580" cy="882650"/>
                <wp:effectExtent l="0" t="0" r="3175" b="0"/>
                <wp:wrapNone/>
                <wp:docPr id="541" name="Text Box 5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/>
                              <w:ind w:left="466" w:right="304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Improvement of Academic Self-concept Leading to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2" o:spid="_x0000_s1263" type="#_x0000_t202" style="position:absolute;margin-left:66.6pt;margin-top:146.8pt;width:175.4pt;height:69.5pt;z-index:-62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075tgIAALY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5"/>
                        <w:ind w:left="466" w:right="304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Improvement of Academic Self-concept Leading to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400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1864360</wp:posOffset>
                </wp:positionV>
                <wp:extent cx="2045970" cy="882650"/>
                <wp:effectExtent l="0" t="0" r="0" b="0"/>
                <wp:wrapNone/>
                <wp:docPr id="540" name="Text Box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32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Identify and practice study skills and test-taking strategies.</w:t>
                            </w:r>
                          </w:p>
                          <w:p w:rsidR="00CC2134" w:rsidRDefault="00CC2134">
                            <w:pPr>
                              <w:ind w:left="151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1" o:spid="_x0000_s1264" type="#_x0000_t202" style="position:absolute;margin-left:242pt;margin-top:146.8pt;width:161.1pt;height:69.5pt;z-index:-62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 w:right="32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Identify and practice study skills and test-taking strategies.</w:t>
                      </w:r>
                    </w:p>
                    <w:p w:rsidR="00CC2134" w:rsidRDefault="00CC2134">
                      <w:pPr>
                        <w:ind w:left="151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424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1864360</wp:posOffset>
                </wp:positionV>
                <wp:extent cx="2045970" cy="882650"/>
                <wp:effectExtent l="4445" t="0" r="0" b="0"/>
                <wp:wrapNone/>
                <wp:docPr id="539" name="Text Box 5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438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udy</w:t>
                            </w:r>
                            <w:r>
                              <w:rPr>
                                <w:rFonts w:ascii="Times New Roman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est-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aking</w:t>
                            </w:r>
                            <w:r>
                              <w:rPr>
                                <w:rFonts w:ascii="Times New Roman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improve</w:t>
                            </w:r>
                            <w:r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hievement.</w:t>
                            </w:r>
                          </w:p>
                          <w:p w:rsidR="00CC2134" w:rsidRDefault="00CC2134">
                            <w:pPr>
                              <w:ind w:left="1540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0" o:spid="_x0000_s1265" type="#_x0000_t202" style="position:absolute;margin-left:403.1pt;margin-top:146.8pt;width:161.1pt;height:69.5pt;z-index:-62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ind w:left="106" w:right="438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pply</w:t>
                      </w:r>
                      <w:r>
                        <w:rPr>
                          <w:rFonts w:ascii="Times New Roman"/>
                          <w:spacing w:val="1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udy</w:t>
                      </w:r>
                      <w:r>
                        <w:rPr>
                          <w:rFonts w:ascii="Times New Roman"/>
                          <w:spacing w:val="1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1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1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est-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aking</w:t>
                      </w:r>
                      <w:r>
                        <w:rPr>
                          <w:rFonts w:ascii="Times New Roman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improve</w:t>
                      </w:r>
                      <w:r>
                        <w:rPr>
                          <w:rFonts w:ascii="Times New Roman"/>
                          <w:spacing w:val="2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hievement.</w:t>
                      </w:r>
                    </w:p>
                    <w:p w:rsidR="00CC2134" w:rsidRDefault="00CC2134">
                      <w:pPr>
                        <w:ind w:left="1540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448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1864360</wp:posOffset>
                </wp:positionV>
                <wp:extent cx="2047875" cy="882650"/>
                <wp:effectExtent l="2540" t="0" r="0" b="0"/>
                <wp:wrapNone/>
                <wp:docPr id="538" name="Text Box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36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ud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est-taking strategies to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enhance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hievement.</w:t>
                            </w:r>
                          </w:p>
                          <w:p w:rsidR="00CC2134" w:rsidRDefault="00CC2134">
                            <w:pPr>
                              <w:spacing w:line="275" w:lineRule="exact"/>
                              <w:ind w:left="14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9" o:spid="_x0000_s1266" type="#_x0000_t202" style="position:absolute;margin-left:564.2pt;margin-top:146.8pt;width:161.25pt;height:69.5pt;z-index:-6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nKdtgIAALY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ind w:left="106" w:right="36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ud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est-taking strategies to</w:t>
                      </w:r>
                      <w:r>
                        <w:rPr>
                          <w:rFonts w:ascii="Times New Roman"/>
                          <w:spacing w:val="2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enhance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hievement.</w:t>
                      </w:r>
                    </w:p>
                    <w:p w:rsidR="00CC2134" w:rsidRDefault="00CC2134">
                      <w:pPr>
                        <w:spacing w:line="275" w:lineRule="exact"/>
                        <w:ind w:left="148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47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2747010</wp:posOffset>
                </wp:positionV>
                <wp:extent cx="2227580" cy="1058545"/>
                <wp:effectExtent l="0" t="3810" r="3175" b="4445"/>
                <wp:wrapNone/>
                <wp:docPr id="537" name="Text Box 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/>
                              <w:ind w:left="466" w:right="305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elf-management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</w:t>
                            </w:r>
                            <w:r>
                              <w:rPr>
                                <w:rFonts w:ascii="Times New Roman"/>
                                <w:b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o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8" o:spid="_x0000_s1267" type="#_x0000_t202" style="position:absolute;margin-left:66.6pt;margin-top:216.3pt;width:175.4pt;height:83.35pt;z-index:-62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9gFtQIAALc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5"/>
                        <w:ind w:left="466" w:right="305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elf-management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</w:t>
                      </w:r>
                      <w:r>
                        <w:rPr>
                          <w:rFonts w:ascii="Times New Roman"/>
                          <w:b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o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496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2747010</wp:posOffset>
                </wp:positionV>
                <wp:extent cx="2045970" cy="1058545"/>
                <wp:effectExtent l="0" t="3810" r="0" b="4445"/>
                <wp:wrapNone/>
                <wp:docPr id="536" name="Text Box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32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Recogniz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basic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time-manage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and</w:t>
                            </w:r>
                            <w:r>
                              <w:rPr>
                                <w:rFonts w:ascii="Times New Roman"/>
                                <w:spacing w:val="2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organizational skills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ssignments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and/or task</w:t>
                            </w:r>
                            <w:r>
                              <w:rPr>
                                <w:rFonts w:ascii="Times New Roman"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completion.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151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7" o:spid="_x0000_s1268" type="#_x0000_t202" style="position:absolute;margin-left:242pt;margin-top:216.3pt;width:161.1pt;height:83.35pt;z-index:-6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LGztQIAALc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32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Recogniz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practic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basic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time-manage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and</w:t>
                      </w:r>
                      <w:r>
                        <w:rPr>
                          <w:rFonts w:ascii="Times New Roman"/>
                          <w:spacing w:val="2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organizational skills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ssignments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and/or task</w:t>
                      </w:r>
                      <w:r>
                        <w:rPr>
                          <w:rFonts w:ascii="Times New Roman"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completion.</w:t>
                      </w:r>
                    </w:p>
                    <w:p w:rsidR="00CC2134" w:rsidRDefault="00CC2134">
                      <w:pPr>
                        <w:spacing w:before="5"/>
                        <w:ind w:left="151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520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2747010</wp:posOffset>
                </wp:positionV>
                <wp:extent cx="2045970" cy="1058545"/>
                <wp:effectExtent l="4445" t="3810" r="0" b="4445"/>
                <wp:wrapNone/>
                <wp:docPr id="535" name="Text Box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5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time-management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organizational technique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necessary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for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ssignments</w:t>
                            </w:r>
                            <w:r>
                              <w:rPr>
                                <w:rFonts w:ascii="Times New Roman"/>
                                <w:spacing w:val="3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/or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ask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completion.</w:t>
                            </w:r>
                          </w:p>
                          <w:p w:rsidR="00CC2134" w:rsidRDefault="00CC2134">
                            <w:pPr>
                              <w:ind w:left="1540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6" o:spid="_x0000_s1269" type="#_x0000_t202" style="position:absolute;margin-left:403.1pt;margin-top:216.3pt;width:161.1pt;height:83.35pt;z-index:-61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6" w:right="5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pply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time-management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organizational technique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necessary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for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ssignments</w:t>
                      </w:r>
                      <w:r>
                        <w:rPr>
                          <w:rFonts w:ascii="Times New Roman"/>
                          <w:spacing w:val="3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/or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ask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completion.</w:t>
                      </w:r>
                    </w:p>
                    <w:p w:rsidR="00CC2134" w:rsidRDefault="00CC2134">
                      <w:pPr>
                        <w:ind w:left="1540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544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2747010</wp:posOffset>
                </wp:positionV>
                <wp:extent cx="2047875" cy="1058545"/>
                <wp:effectExtent l="2540" t="3810" r="0" b="4445"/>
                <wp:wrapNone/>
                <wp:docPr id="534" name="Text Box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Demonstrate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bility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comple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ssignments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and/or</w:t>
                            </w:r>
                            <w:r>
                              <w:rPr>
                                <w:rFonts w:ascii="Times New Roman"/>
                                <w:spacing w:val="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asks accurately within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a</w:t>
                            </w:r>
                            <w:r>
                              <w:rPr>
                                <w:rFonts w:ascii="Times New Roman"/>
                                <w:spacing w:val="3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pecifie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tim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frame.</w:t>
                            </w:r>
                          </w:p>
                          <w:p w:rsidR="00CC2134" w:rsidRDefault="00CC2134">
                            <w:pPr>
                              <w:ind w:left="14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5" o:spid="_x0000_s1270" type="#_x0000_t202" style="position:absolute;margin-left:564.2pt;margin-top:216.3pt;width:161.25pt;height:83.35pt;z-index:-6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Demonstrate </w:t>
                      </w:r>
                      <w:r>
                        <w:rPr>
                          <w:rFonts w:ascii="Times New Roman"/>
                          <w:sz w:val="24"/>
                        </w:rPr>
                        <w:t>ability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comple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ssignments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and/or</w:t>
                      </w:r>
                      <w:r>
                        <w:rPr>
                          <w:rFonts w:ascii="Times New Roman"/>
                          <w:spacing w:val="2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asks accurately within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a</w:t>
                      </w:r>
                      <w:r>
                        <w:rPr>
                          <w:rFonts w:ascii="Times New Roman"/>
                          <w:spacing w:val="3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pecifie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tim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frame.</w:t>
                      </w:r>
                    </w:p>
                    <w:p w:rsidR="00CC2134" w:rsidRDefault="00CC2134">
                      <w:pPr>
                        <w:ind w:left="148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56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805555</wp:posOffset>
                </wp:positionV>
                <wp:extent cx="8366760" cy="181610"/>
                <wp:effectExtent l="0" t="0" r="0" b="3810"/>
                <wp:wrapNone/>
                <wp:docPr id="533" name="Text Box 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1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"/>
                              <w:ind w:left="239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5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ing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Between Educational Leve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4" o:spid="_x0000_s1271" type="#_x0000_t202" style="position:absolute;margin-left:66.6pt;margin-top:299.65pt;width:658.8pt;height:14.3pt;z-index:-61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7"/>
                        <w:ind w:left="239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5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5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ing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Between Educational Leve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59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986530</wp:posOffset>
                </wp:positionV>
                <wp:extent cx="2227580" cy="1057910"/>
                <wp:effectExtent l="0" t="0" r="3175" b="3810"/>
                <wp:wrapNone/>
                <wp:docPr id="532" name="Text Box 5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3" o:spid="_x0000_s1272" type="#_x0000_t202" style="position:absolute;margin-left:66.6pt;margin-top:313.9pt;width:175.4pt;height:83.3pt;z-index:-6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106" w:right="217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616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3986530</wp:posOffset>
                </wp:positionV>
                <wp:extent cx="2045970" cy="1057910"/>
                <wp:effectExtent l="0" t="0" r="0" b="3810"/>
                <wp:wrapNone/>
                <wp:docPr id="531" name="Text Box 5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8" w:right="10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Revis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trategies to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ee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ncreased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ctivities.</w:t>
                            </w:r>
                          </w:p>
                          <w:p w:rsidR="00CC2134" w:rsidRDefault="00CC2134">
                            <w:pPr>
                              <w:ind w:left="151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2" o:spid="_x0000_s1273" type="#_x0000_t202" style="position:absolute;margin-left:242pt;margin-top:313.9pt;width:161.1pt;height:83.3pt;z-index:-61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8" w:right="10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Revis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practic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trategies to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ee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increased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2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ctivities.</w:t>
                      </w:r>
                    </w:p>
                    <w:p w:rsidR="00CC2134" w:rsidRDefault="00CC2134">
                      <w:pPr>
                        <w:ind w:left="151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640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3986530</wp:posOffset>
                </wp:positionV>
                <wp:extent cx="2045970" cy="1057910"/>
                <wp:effectExtent l="4445" t="0" r="0" b="3810"/>
                <wp:wrapNone/>
                <wp:docPr id="530" name="Text Box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6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Refine and apply strategies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emphasizing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individual</w:t>
                            </w:r>
                            <w:r>
                              <w:rPr>
                                <w:rFonts w:ascii="Times New Roman"/>
                                <w:spacing w:val="2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responsibility for educational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tasks and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kills.</w:t>
                            </w:r>
                          </w:p>
                          <w:p w:rsidR="00CC2134" w:rsidRDefault="00CC2134">
                            <w:pPr>
                              <w:ind w:left="1540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1" o:spid="_x0000_s1274" type="#_x0000_t202" style="position:absolute;margin-left:403.1pt;margin-top:313.9pt;width:161.1pt;height:83.3pt;z-index:-61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6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Refine and apply strategies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emphasizing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individual</w:t>
                      </w:r>
                      <w:r>
                        <w:rPr>
                          <w:rFonts w:ascii="Times New Roman"/>
                          <w:spacing w:val="2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responsibility for educational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tasks and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kills.</w:t>
                      </w:r>
                    </w:p>
                    <w:p w:rsidR="00CC2134" w:rsidRDefault="00CC2134">
                      <w:pPr>
                        <w:ind w:left="1540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664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3986530</wp:posOffset>
                </wp:positionV>
                <wp:extent cx="2047875" cy="1057910"/>
                <wp:effectExtent l="2540" t="0" r="0" b="3810"/>
                <wp:wrapNone/>
                <wp:docPr id="529" name="Text Box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Develop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understanding of</w:t>
                            </w:r>
                            <w:r>
                              <w:rPr>
                                <w:rFonts w:ascii="Times New Roman"/>
                                <w:spacing w:val="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ask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kills necessary to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mooth</w:t>
                            </w:r>
                            <w:r>
                              <w:rPr>
                                <w:rFonts w:ascii="Times New Roman"/>
                                <w:spacing w:val="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ransition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middle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tructure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4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0" o:spid="_x0000_s1275" type="#_x0000_t202" style="position:absolute;margin-left:564.2pt;margin-top:313.9pt;width:161.25pt;height:83.3pt;z-index:-61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1WruQIAALc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Develop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understanding of</w:t>
                      </w:r>
                      <w:r>
                        <w:rPr>
                          <w:rFonts w:ascii="Times New Roman"/>
                          <w:spacing w:val="2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ask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kills necessary to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ak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mooth</w:t>
                      </w:r>
                      <w:r>
                        <w:rPr>
                          <w:rFonts w:ascii="Times New Roman"/>
                          <w:spacing w:val="2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ransition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middle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tructure.</w:t>
                      </w:r>
                    </w:p>
                    <w:p w:rsidR="00CC2134" w:rsidRDefault="00CC2134">
                      <w:pPr>
                        <w:spacing w:before="3"/>
                        <w:ind w:left="148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68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5044440</wp:posOffset>
                </wp:positionV>
                <wp:extent cx="8366760" cy="182245"/>
                <wp:effectExtent l="0" t="0" r="0" b="2540"/>
                <wp:wrapNone/>
                <wp:docPr id="528" name="Text Box 5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2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"/>
                              <w:ind w:left="3091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Big Idea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6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6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Developing and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Monitoring </w:t>
                            </w:r>
                            <w:r w:rsidR="002902F3"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ndividual Career and Academic Plan (ICAP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9" o:spid="_x0000_s1276" type="#_x0000_t202" style="position:absolute;margin-left:66.6pt;margin-top:397.2pt;width:658.8pt;height:14.35pt;z-index:-6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8ni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0"/>
                        <w:ind w:left="3091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Big Idea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6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6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Developing and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Monitoring </w:t>
                      </w:r>
                      <w:r w:rsidR="002902F3"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ndividual Career and Academic Plan (ICAP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71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5226685</wp:posOffset>
                </wp:positionV>
                <wp:extent cx="2227580" cy="707390"/>
                <wp:effectExtent l="0" t="0" r="3175" b="0"/>
                <wp:wrapNone/>
                <wp:docPr id="527" name="Text Box 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466" w:right="331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 w:rsidR="002902F3">
                              <w:rPr>
                                <w:rFonts w:ascii="Times New Roman"/>
                                <w:b/>
                                <w:sz w:val="24"/>
                              </w:rPr>
                              <w:t>ICAP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8" o:spid="_x0000_s1277" type="#_x0000_t202" style="position:absolute;margin-left:66.6pt;margin-top:411.55pt;width:175.4pt;height:55.7pt;z-index:-61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466" w:right="331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 w:rsidR="002902F3">
                        <w:rPr>
                          <w:rFonts w:ascii="Times New Roman"/>
                          <w:b/>
                          <w:sz w:val="24"/>
                        </w:rPr>
                        <w:t>ICAP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736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5226685</wp:posOffset>
                </wp:positionV>
                <wp:extent cx="2045970" cy="707390"/>
                <wp:effectExtent l="0" t="0" r="0" b="0"/>
                <wp:wrapNone/>
                <wp:docPr id="526" name="Text Box 5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0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dentify education goal-setting and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elf-assess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skills.</w:t>
                            </w:r>
                          </w:p>
                          <w:p w:rsidR="00CC2134" w:rsidRDefault="00CC2134">
                            <w:pPr>
                              <w:ind w:left="107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1 or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7" o:spid="_x0000_s1278" type="#_x0000_t202" style="position:absolute;margin-left:242pt;margin-top:411.55pt;width:161.1pt;height:55.7pt;z-index:-6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ind w:left="108" w:right="10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Identify education goal-setting and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elf-assess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skills.</w:t>
                      </w:r>
                    </w:p>
                    <w:p w:rsidR="00CC2134" w:rsidRDefault="00CC2134">
                      <w:pPr>
                        <w:ind w:left="107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1 or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760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5226685</wp:posOffset>
                </wp:positionV>
                <wp:extent cx="2045970" cy="707390"/>
                <wp:effectExtent l="4445" t="0" r="0" b="0"/>
                <wp:wrapNone/>
                <wp:docPr id="525" name="Text Box 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5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Revis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education</w:t>
                            </w:r>
                            <w:r>
                              <w:rPr>
                                <w:rFonts w:ascii="Times New Roman"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goal-setting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elf-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ssess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kill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40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6" o:spid="_x0000_s1279" type="#_x0000_t202" style="position:absolute;margin-left:403.1pt;margin-top:411.55pt;width:161.1pt;height:55.7pt;z-index:-61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ind w:left="106" w:right="25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Revis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practic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education</w:t>
                      </w:r>
                      <w:r>
                        <w:rPr>
                          <w:rFonts w:ascii="Times New Roman"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goal-setting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elf-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ssess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kills.</w:t>
                      </w:r>
                    </w:p>
                    <w:p w:rsidR="00CC2134" w:rsidRDefault="00CC2134">
                      <w:pPr>
                        <w:spacing w:before="3"/>
                        <w:ind w:left="1540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784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5226685</wp:posOffset>
                </wp:positionV>
                <wp:extent cx="2047875" cy="707390"/>
                <wp:effectExtent l="2540" t="0" r="0" b="0"/>
                <wp:wrapNone/>
                <wp:docPr id="524" name="Text Box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Recognize the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importanc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plan.</w:t>
                            </w:r>
                          </w:p>
                          <w:p w:rsidR="00CC2134" w:rsidRDefault="00CC2134">
                            <w:pPr>
                              <w:ind w:left="14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5" o:spid="_x0000_s1280" type="#_x0000_t202" style="position:absolute;margin-left:564.2pt;margin-top:411.55pt;width:161.25pt;height:55.7pt;z-index:-6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" filled="f" stroked="f">
                <v:textbox inset="0,0,0,0">
                  <w:txbxContent>
                    <w:p w:rsidR="00CC2134" w:rsidRDefault="00CC2134">
                      <w:pPr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Recognize the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importanc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of</w:t>
                      </w:r>
                      <w:r>
                        <w:rPr>
                          <w:rFonts w:ascii="Times New Roman"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plan.</w:t>
                      </w:r>
                    </w:p>
                    <w:p w:rsidR="00CC2134" w:rsidRDefault="00CC2134">
                      <w:pPr>
                        <w:ind w:left="148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808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466090</wp:posOffset>
                </wp:positionV>
                <wp:extent cx="1912620" cy="769620"/>
                <wp:effectExtent l="3175" t="0" r="0" b="2540"/>
                <wp:wrapNone/>
                <wp:docPr id="523" name="Text Box 5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9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4" o:spid="_x0000_s1281" type="#_x0000_t202" style="position:absolute;margin-left:574pt;margin-top:36.7pt;width:150.6pt;height:60.6pt;z-index:-61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xIRsgIAALY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69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4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D14338" w:rsidRPr="00D14338" w:rsidRDefault="002902F3" w:rsidP="00D14338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4832" behindDoc="1" locked="0" layoutInCell="1" allowOverlap="1">
                <wp:simplePos x="0" y="0"/>
                <wp:positionH relativeFrom="page">
                  <wp:posOffset>838835</wp:posOffset>
                </wp:positionH>
                <wp:positionV relativeFrom="page">
                  <wp:posOffset>1512570</wp:posOffset>
                </wp:positionV>
                <wp:extent cx="8380730" cy="4288790"/>
                <wp:effectExtent l="10160" t="7620" r="10160" b="8890"/>
                <wp:wrapNone/>
                <wp:docPr id="482" name="Group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0730" cy="4288790"/>
                          <a:chOff x="1321" y="2382"/>
                          <a:chExt cx="13198" cy="6754"/>
                        </a:xfrm>
                      </wpg:grpSpPr>
                      <wpg:grpSp>
                        <wpg:cNvPr id="483" name="Group 522"/>
                        <wpg:cNvGrpSpPr>
                          <a:grpSpLocks/>
                        </wpg:cNvGrpSpPr>
                        <wpg:grpSpPr bwMode="auto">
                          <a:xfrm>
                            <a:off x="1327" y="2388"/>
                            <a:ext cx="13186" cy="2"/>
                            <a:chOff x="1327" y="2388"/>
                            <a:chExt cx="13186" cy="2"/>
                          </a:xfrm>
                        </wpg:grpSpPr>
                        <wps:wsp>
                          <wps:cNvPr id="484" name="Freeform 523"/>
                          <wps:cNvSpPr>
                            <a:spLocks/>
                          </wps:cNvSpPr>
                          <wps:spPr bwMode="auto">
                            <a:xfrm>
                              <a:off x="1327" y="2388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5" name="Group 520"/>
                        <wpg:cNvGrpSpPr>
                          <a:grpSpLocks/>
                        </wpg:cNvGrpSpPr>
                        <wpg:grpSpPr bwMode="auto">
                          <a:xfrm>
                            <a:off x="1332" y="2393"/>
                            <a:ext cx="2" cy="6737"/>
                            <a:chOff x="1332" y="2393"/>
                            <a:chExt cx="2" cy="6737"/>
                          </a:xfrm>
                        </wpg:grpSpPr>
                        <wps:wsp>
                          <wps:cNvPr id="486" name="Freeform 521"/>
                          <wps:cNvSpPr>
                            <a:spLocks/>
                          </wps:cNvSpPr>
                          <wps:spPr bwMode="auto">
                            <a:xfrm>
                              <a:off x="1332" y="2393"/>
                              <a:ext cx="2" cy="6737"/>
                            </a:xfrm>
                            <a:custGeom>
                              <a:avLst/>
                              <a:gdLst>
                                <a:gd name="T0" fmla="+- 0 2393 2393"/>
                                <a:gd name="T1" fmla="*/ 2393 h 6737"/>
                                <a:gd name="T2" fmla="+- 0 9130 2393"/>
                                <a:gd name="T3" fmla="*/ 9130 h 67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737">
                                  <a:moveTo>
                                    <a:pt x="0" y="0"/>
                                  </a:moveTo>
                                  <a:lnTo>
                                    <a:pt x="0" y="673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7" name="Group 518"/>
                        <wpg:cNvGrpSpPr>
                          <a:grpSpLocks/>
                        </wpg:cNvGrpSpPr>
                        <wpg:grpSpPr bwMode="auto">
                          <a:xfrm>
                            <a:off x="14508" y="2393"/>
                            <a:ext cx="2" cy="6737"/>
                            <a:chOff x="14508" y="2393"/>
                            <a:chExt cx="2" cy="6737"/>
                          </a:xfrm>
                        </wpg:grpSpPr>
                        <wps:wsp>
                          <wps:cNvPr id="488" name="Freeform 519"/>
                          <wps:cNvSpPr>
                            <a:spLocks/>
                          </wps:cNvSpPr>
                          <wps:spPr bwMode="auto">
                            <a:xfrm>
                              <a:off x="14508" y="2393"/>
                              <a:ext cx="2" cy="6737"/>
                            </a:xfrm>
                            <a:custGeom>
                              <a:avLst/>
                              <a:gdLst>
                                <a:gd name="T0" fmla="+- 0 2393 2393"/>
                                <a:gd name="T1" fmla="*/ 2393 h 6737"/>
                                <a:gd name="T2" fmla="+- 0 9130 2393"/>
                                <a:gd name="T3" fmla="*/ 9130 h 67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737">
                                  <a:moveTo>
                                    <a:pt x="0" y="0"/>
                                  </a:moveTo>
                                  <a:lnTo>
                                    <a:pt x="0" y="673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9" name="Group 516"/>
                        <wpg:cNvGrpSpPr>
                          <a:grpSpLocks/>
                        </wpg:cNvGrpSpPr>
                        <wpg:grpSpPr bwMode="auto">
                          <a:xfrm>
                            <a:off x="1327" y="2730"/>
                            <a:ext cx="13186" cy="2"/>
                            <a:chOff x="1327" y="2730"/>
                            <a:chExt cx="13186" cy="2"/>
                          </a:xfrm>
                        </wpg:grpSpPr>
                        <wps:wsp>
                          <wps:cNvPr id="490" name="Freeform 517"/>
                          <wps:cNvSpPr>
                            <a:spLocks/>
                          </wps:cNvSpPr>
                          <wps:spPr bwMode="auto">
                            <a:xfrm>
                              <a:off x="1327" y="2730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1" name="Group 514"/>
                        <wpg:cNvGrpSpPr>
                          <a:grpSpLocks/>
                        </wpg:cNvGrpSpPr>
                        <wpg:grpSpPr bwMode="auto">
                          <a:xfrm>
                            <a:off x="4840" y="2735"/>
                            <a:ext cx="2" cy="3033"/>
                            <a:chOff x="4840" y="2735"/>
                            <a:chExt cx="2" cy="3033"/>
                          </a:xfrm>
                        </wpg:grpSpPr>
                        <wps:wsp>
                          <wps:cNvPr id="492" name="Freeform 515"/>
                          <wps:cNvSpPr>
                            <a:spLocks/>
                          </wps:cNvSpPr>
                          <wps:spPr bwMode="auto">
                            <a:xfrm>
                              <a:off x="4840" y="2735"/>
                              <a:ext cx="2" cy="3033"/>
                            </a:xfrm>
                            <a:custGeom>
                              <a:avLst/>
                              <a:gdLst>
                                <a:gd name="T0" fmla="+- 0 2735 2735"/>
                                <a:gd name="T1" fmla="*/ 2735 h 3033"/>
                                <a:gd name="T2" fmla="+- 0 5767 2735"/>
                                <a:gd name="T3" fmla="*/ 5767 h 303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33">
                                  <a:moveTo>
                                    <a:pt x="0" y="0"/>
                                  </a:moveTo>
                                  <a:lnTo>
                                    <a:pt x="0" y="303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512"/>
                        <wpg:cNvGrpSpPr>
                          <a:grpSpLocks/>
                        </wpg:cNvGrpSpPr>
                        <wpg:grpSpPr bwMode="auto">
                          <a:xfrm>
                            <a:off x="8062" y="2735"/>
                            <a:ext cx="2" cy="3033"/>
                            <a:chOff x="8062" y="2735"/>
                            <a:chExt cx="2" cy="3033"/>
                          </a:xfrm>
                        </wpg:grpSpPr>
                        <wps:wsp>
                          <wps:cNvPr id="494" name="Freeform 513"/>
                          <wps:cNvSpPr>
                            <a:spLocks/>
                          </wps:cNvSpPr>
                          <wps:spPr bwMode="auto">
                            <a:xfrm>
                              <a:off x="8062" y="2735"/>
                              <a:ext cx="2" cy="3033"/>
                            </a:xfrm>
                            <a:custGeom>
                              <a:avLst/>
                              <a:gdLst>
                                <a:gd name="T0" fmla="+- 0 2735 2735"/>
                                <a:gd name="T1" fmla="*/ 2735 h 3033"/>
                                <a:gd name="T2" fmla="+- 0 5767 2735"/>
                                <a:gd name="T3" fmla="*/ 5767 h 303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33">
                                  <a:moveTo>
                                    <a:pt x="0" y="0"/>
                                  </a:moveTo>
                                  <a:lnTo>
                                    <a:pt x="0" y="303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5" name="Group 510"/>
                        <wpg:cNvGrpSpPr>
                          <a:grpSpLocks/>
                        </wpg:cNvGrpSpPr>
                        <wpg:grpSpPr bwMode="auto">
                          <a:xfrm>
                            <a:off x="11284" y="2735"/>
                            <a:ext cx="2" cy="3033"/>
                            <a:chOff x="11284" y="2735"/>
                            <a:chExt cx="2" cy="3033"/>
                          </a:xfrm>
                        </wpg:grpSpPr>
                        <wps:wsp>
                          <wps:cNvPr id="496" name="Freeform 511"/>
                          <wps:cNvSpPr>
                            <a:spLocks/>
                          </wps:cNvSpPr>
                          <wps:spPr bwMode="auto">
                            <a:xfrm>
                              <a:off x="11284" y="2735"/>
                              <a:ext cx="2" cy="3033"/>
                            </a:xfrm>
                            <a:custGeom>
                              <a:avLst/>
                              <a:gdLst>
                                <a:gd name="T0" fmla="+- 0 2735 2735"/>
                                <a:gd name="T1" fmla="*/ 2735 h 3033"/>
                                <a:gd name="T2" fmla="+- 0 5767 2735"/>
                                <a:gd name="T3" fmla="*/ 5767 h 303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33">
                                  <a:moveTo>
                                    <a:pt x="0" y="0"/>
                                  </a:moveTo>
                                  <a:lnTo>
                                    <a:pt x="0" y="303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7" name="Group 508"/>
                        <wpg:cNvGrpSpPr>
                          <a:grpSpLocks/>
                        </wpg:cNvGrpSpPr>
                        <wpg:grpSpPr bwMode="auto">
                          <a:xfrm>
                            <a:off x="1327" y="2993"/>
                            <a:ext cx="13186" cy="2"/>
                            <a:chOff x="1327" y="2993"/>
                            <a:chExt cx="13186" cy="2"/>
                          </a:xfrm>
                        </wpg:grpSpPr>
                        <wps:wsp>
                          <wps:cNvPr id="498" name="Freeform 509"/>
                          <wps:cNvSpPr>
                            <a:spLocks/>
                          </wps:cNvSpPr>
                          <wps:spPr bwMode="auto">
                            <a:xfrm>
                              <a:off x="1327" y="2993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9" name="Group 506"/>
                        <wpg:cNvGrpSpPr>
                          <a:grpSpLocks/>
                        </wpg:cNvGrpSpPr>
                        <wpg:grpSpPr bwMode="auto">
                          <a:xfrm>
                            <a:off x="1327" y="4658"/>
                            <a:ext cx="13186" cy="2"/>
                            <a:chOff x="1327" y="4658"/>
                            <a:chExt cx="13186" cy="2"/>
                          </a:xfrm>
                        </wpg:grpSpPr>
                        <wps:wsp>
                          <wps:cNvPr id="500" name="Freeform 507"/>
                          <wps:cNvSpPr>
                            <a:spLocks/>
                          </wps:cNvSpPr>
                          <wps:spPr bwMode="auto">
                            <a:xfrm>
                              <a:off x="1327" y="4658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1" name="Group 504"/>
                        <wpg:cNvGrpSpPr>
                          <a:grpSpLocks/>
                        </wpg:cNvGrpSpPr>
                        <wpg:grpSpPr bwMode="auto">
                          <a:xfrm>
                            <a:off x="1327" y="5772"/>
                            <a:ext cx="13186" cy="2"/>
                            <a:chOff x="1327" y="5772"/>
                            <a:chExt cx="13186" cy="2"/>
                          </a:xfrm>
                        </wpg:grpSpPr>
                        <wps:wsp>
                          <wps:cNvPr id="502" name="Freeform 505"/>
                          <wps:cNvSpPr>
                            <a:spLocks/>
                          </wps:cNvSpPr>
                          <wps:spPr bwMode="auto">
                            <a:xfrm>
                              <a:off x="1327" y="5772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3" name="Group 502"/>
                        <wpg:cNvGrpSpPr>
                          <a:grpSpLocks/>
                        </wpg:cNvGrpSpPr>
                        <wpg:grpSpPr bwMode="auto">
                          <a:xfrm>
                            <a:off x="1327" y="6059"/>
                            <a:ext cx="13186" cy="2"/>
                            <a:chOff x="1327" y="6059"/>
                            <a:chExt cx="13186" cy="2"/>
                          </a:xfrm>
                        </wpg:grpSpPr>
                        <wps:wsp>
                          <wps:cNvPr id="504" name="Freeform 503"/>
                          <wps:cNvSpPr>
                            <a:spLocks/>
                          </wps:cNvSpPr>
                          <wps:spPr bwMode="auto">
                            <a:xfrm>
                              <a:off x="1327" y="6059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5" name="Group 500"/>
                        <wpg:cNvGrpSpPr>
                          <a:grpSpLocks/>
                        </wpg:cNvGrpSpPr>
                        <wpg:grpSpPr bwMode="auto">
                          <a:xfrm>
                            <a:off x="4840" y="6064"/>
                            <a:ext cx="2" cy="1380"/>
                            <a:chOff x="4840" y="6064"/>
                            <a:chExt cx="2" cy="1380"/>
                          </a:xfrm>
                        </wpg:grpSpPr>
                        <wps:wsp>
                          <wps:cNvPr id="506" name="Freeform 501"/>
                          <wps:cNvSpPr>
                            <a:spLocks/>
                          </wps:cNvSpPr>
                          <wps:spPr bwMode="auto">
                            <a:xfrm>
                              <a:off x="4840" y="6064"/>
                              <a:ext cx="2" cy="1380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6064 h 1380"/>
                                <a:gd name="T2" fmla="+- 0 7444 6064"/>
                                <a:gd name="T3" fmla="*/ 7444 h 13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80">
                                  <a:moveTo>
                                    <a:pt x="0" y="0"/>
                                  </a:moveTo>
                                  <a:lnTo>
                                    <a:pt x="0" y="13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498"/>
                        <wpg:cNvGrpSpPr>
                          <a:grpSpLocks/>
                        </wpg:cNvGrpSpPr>
                        <wpg:grpSpPr bwMode="auto">
                          <a:xfrm>
                            <a:off x="8062" y="6064"/>
                            <a:ext cx="2" cy="1380"/>
                            <a:chOff x="8062" y="6064"/>
                            <a:chExt cx="2" cy="1380"/>
                          </a:xfrm>
                        </wpg:grpSpPr>
                        <wps:wsp>
                          <wps:cNvPr id="508" name="Freeform 499"/>
                          <wps:cNvSpPr>
                            <a:spLocks/>
                          </wps:cNvSpPr>
                          <wps:spPr bwMode="auto">
                            <a:xfrm>
                              <a:off x="8062" y="6064"/>
                              <a:ext cx="2" cy="1380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6064 h 1380"/>
                                <a:gd name="T2" fmla="+- 0 7444 6064"/>
                                <a:gd name="T3" fmla="*/ 7444 h 13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80">
                                  <a:moveTo>
                                    <a:pt x="0" y="0"/>
                                  </a:moveTo>
                                  <a:lnTo>
                                    <a:pt x="0" y="13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496"/>
                        <wpg:cNvGrpSpPr>
                          <a:grpSpLocks/>
                        </wpg:cNvGrpSpPr>
                        <wpg:grpSpPr bwMode="auto">
                          <a:xfrm>
                            <a:off x="11284" y="6064"/>
                            <a:ext cx="2" cy="1380"/>
                            <a:chOff x="11284" y="6064"/>
                            <a:chExt cx="2" cy="1380"/>
                          </a:xfrm>
                        </wpg:grpSpPr>
                        <wps:wsp>
                          <wps:cNvPr id="510" name="Freeform 497"/>
                          <wps:cNvSpPr>
                            <a:spLocks/>
                          </wps:cNvSpPr>
                          <wps:spPr bwMode="auto">
                            <a:xfrm>
                              <a:off x="11284" y="6064"/>
                              <a:ext cx="2" cy="1380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6064 h 1380"/>
                                <a:gd name="T2" fmla="+- 0 7444 6064"/>
                                <a:gd name="T3" fmla="*/ 7444 h 13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80">
                                  <a:moveTo>
                                    <a:pt x="0" y="0"/>
                                  </a:moveTo>
                                  <a:lnTo>
                                    <a:pt x="0" y="13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1" name="Group 494"/>
                        <wpg:cNvGrpSpPr>
                          <a:grpSpLocks/>
                        </wpg:cNvGrpSpPr>
                        <wpg:grpSpPr bwMode="auto">
                          <a:xfrm>
                            <a:off x="1327" y="7448"/>
                            <a:ext cx="13186" cy="2"/>
                            <a:chOff x="1327" y="7448"/>
                            <a:chExt cx="13186" cy="2"/>
                          </a:xfrm>
                        </wpg:grpSpPr>
                        <wps:wsp>
                          <wps:cNvPr id="512" name="Freeform 495"/>
                          <wps:cNvSpPr>
                            <a:spLocks/>
                          </wps:cNvSpPr>
                          <wps:spPr bwMode="auto">
                            <a:xfrm>
                              <a:off x="1327" y="7448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492"/>
                        <wpg:cNvGrpSpPr>
                          <a:grpSpLocks/>
                        </wpg:cNvGrpSpPr>
                        <wpg:grpSpPr bwMode="auto">
                          <a:xfrm>
                            <a:off x="1327" y="7734"/>
                            <a:ext cx="13186" cy="2"/>
                            <a:chOff x="1327" y="7734"/>
                            <a:chExt cx="13186" cy="2"/>
                          </a:xfrm>
                        </wpg:grpSpPr>
                        <wps:wsp>
                          <wps:cNvPr id="514" name="Freeform 493"/>
                          <wps:cNvSpPr>
                            <a:spLocks/>
                          </wps:cNvSpPr>
                          <wps:spPr bwMode="auto">
                            <a:xfrm>
                              <a:off x="1327" y="7734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5" name="Group 490"/>
                        <wpg:cNvGrpSpPr>
                          <a:grpSpLocks/>
                        </wpg:cNvGrpSpPr>
                        <wpg:grpSpPr bwMode="auto">
                          <a:xfrm>
                            <a:off x="1327" y="9125"/>
                            <a:ext cx="13186" cy="2"/>
                            <a:chOff x="1327" y="9125"/>
                            <a:chExt cx="13186" cy="2"/>
                          </a:xfrm>
                        </wpg:grpSpPr>
                        <wps:wsp>
                          <wps:cNvPr id="516" name="Freeform 491"/>
                          <wps:cNvSpPr>
                            <a:spLocks/>
                          </wps:cNvSpPr>
                          <wps:spPr bwMode="auto">
                            <a:xfrm>
                              <a:off x="1327" y="9125"/>
                              <a:ext cx="131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186"/>
                                <a:gd name="T2" fmla="+- 0 14513 1327"/>
                                <a:gd name="T3" fmla="*/ T2 w 131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186">
                                  <a:moveTo>
                                    <a:pt x="0" y="0"/>
                                  </a:moveTo>
                                  <a:lnTo>
                                    <a:pt x="131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7" name="Group 488"/>
                        <wpg:cNvGrpSpPr>
                          <a:grpSpLocks/>
                        </wpg:cNvGrpSpPr>
                        <wpg:grpSpPr bwMode="auto">
                          <a:xfrm>
                            <a:off x="4840" y="7739"/>
                            <a:ext cx="2" cy="1391"/>
                            <a:chOff x="4840" y="7739"/>
                            <a:chExt cx="2" cy="1391"/>
                          </a:xfrm>
                        </wpg:grpSpPr>
                        <wps:wsp>
                          <wps:cNvPr id="518" name="Freeform 489"/>
                          <wps:cNvSpPr>
                            <a:spLocks/>
                          </wps:cNvSpPr>
                          <wps:spPr bwMode="auto">
                            <a:xfrm>
                              <a:off x="4840" y="7739"/>
                              <a:ext cx="2" cy="1391"/>
                            </a:xfrm>
                            <a:custGeom>
                              <a:avLst/>
                              <a:gdLst>
                                <a:gd name="T0" fmla="+- 0 7739 7739"/>
                                <a:gd name="T1" fmla="*/ 7739 h 1391"/>
                                <a:gd name="T2" fmla="+- 0 9130 7739"/>
                                <a:gd name="T3" fmla="*/ 9130 h 13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91">
                                  <a:moveTo>
                                    <a:pt x="0" y="0"/>
                                  </a:moveTo>
                                  <a:lnTo>
                                    <a:pt x="0" y="139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9" name="Group 486"/>
                        <wpg:cNvGrpSpPr>
                          <a:grpSpLocks/>
                        </wpg:cNvGrpSpPr>
                        <wpg:grpSpPr bwMode="auto">
                          <a:xfrm>
                            <a:off x="8062" y="7739"/>
                            <a:ext cx="2" cy="1391"/>
                            <a:chOff x="8062" y="7739"/>
                            <a:chExt cx="2" cy="1391"/>
                          </a:xfrm>
                        </wpg:grpSpPr>
                        <wps:wsp>
                          <wps:cNvPr id="520" name="Freeform 487"/>
                          <wps:cNvSpPr>
                            <a:spLocks/>
                          </wps:cNvSpPr>
                          <wps:spPr bwMode="auto">
                            <a:xfrm>
                              <a:off x="8062" y="7739"/>
                              <a:ext cx="2" cy="1391"/>
                            </a:xfrm>
                            <a:custGeom>
                              <a:avLst/>
                              <a:gdLst>
                                <a:gd name="T0" fmla="+- 0 7739 7739"/>
                                <a:gd name="T1" fmla="*/ 7739 h 1391"/>
                                <a:gd name="T2" fmla="+- 0 9130 7739"/>
                                <a:gd name="T3" fmla="*/ 9130 h 13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91">
                                  <a:moveTo>
                                    <a:pt x="0" y="0"/>
                                  </a:moveTo>
                                  <a:lnTo>
                                    <a:pt x="0" y="139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1" name="Group 484"/>
                        <wpg:cNvGrpSpPr>
                          <a:grpSpLocks/>
                        </wpg:cNvGrpSpPr>
                        <wpg:grpSpPr bwMode="auto">
                          <a:xfrm>
                            <a:off x="11284" y="7739"/>
                            <a:ext cx="2" cy="1391"/>
                            <a:chOff x="11284" y="7739"/>
                            <a:chExt cx="2" cy="1391"/>
                          </a:xfrm>
                        </wpg:grpSpPr>
                        <wps:wsp>
                          <wps:cNvPr id="522" name="Freeform 485"/>
                          <wps:cNvSpPr>
                            <a:spLocks/>
                          </wps:cNvSpPr>
                          <wps:spPr bwMode="auto">
                            <a:xfrm>
                              <a:off x="11284" y="7739"/>
                              <a:ext cx="2" cy="1391"/>
                            </a:xfrm>
                            <a:custGeom>
                              <a:avLst/>
                              <a:gdLst>
                                <a:gd name="T0" fmla="+- 0 7739 7739"/>
                                <a:gd name="T1" fmla="*/ 7739 h 1391"/>
                                <a:gd name="T2" fmla="+- 0 9130 7739"/>
                                <a:gd name="T3" fmla="*/ 9130 h 13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91">
                                  <a:moveTo>
                                    <a:pt x="0" y="0"/>
                                  </a:moveTo>
                                  <a:lnTo>
                                    <a:pt x="0" y="139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DBFC4" id="Group 483" o:spid="_x0000_s1026" style="position:absolute;margin-left:66.05pt;margin-top:119.1pt;width:659.9pt;height:337.7pt;z-index:-61648;mso-position-horizontal-relative:page;mso-position-vertical-relative:page" coordorigin="1321,2382" coordsize="13198,6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">
                <v:group id="Group 522" o:spid="_x0000_s1027" style="position:absolute;left:1327;top:2388;width:13186;height:2" coordorigin="1327,2388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<v:shape id="Freeform 523" o:spid="_x0000_s1028" style="position:absolute;left:1327;top:2388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520" o:spid="_x0000_s1029" style="position:absolute;left:1332;top:2393;width:2;height:6737" coordorigin="1332,2393" coordsize="2,6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pka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3hZr+D3TDgCMv0BAAD//wMAUEsBAi0AFAAGAAgAAAAhANvh9svuAAAAhQEAABMAAAAAAAAA&#10;AAAAAAAAAAAAAFtDb250ZW50X1R5cGVzXS54bWxQSwECLQAUAAYACAAAACEAWvQsW78AAAAVAQAA&#10;CwAAAAAAAAAAAAAAAAAfAQAAX3JlbHMvLnJlbHNQSwECLQAUAAYACAAAACEAWw6ZGsYAAADcAAAA&#10;DwAAAAAAAAAAAAAAAAAHAgAAZHJzL2Rvd25yZXYueG1sUEsFBgAAAAADAAMAtwAAAPoCAAAAAA==&#10;">
                  <v:shape id="Freeform 521" o:spid="_x0000_s1030" style="position:absolute;left:1332;top:2393;width:2;height:6737;visibility:visible;mso-wrap-style:square;v-text-anchor:top" coordsize="2,6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" path="m,l,6737e" filled="f" strokeweight=".58pt">
                    <v:path arrowok="t" o:connecttype="custom" o:connectlocs="0,2393;0,9130" o:connectangles="0,0"/>
                  </v:shape>
                </v:group>
                <v:group id="Group 518" o:spid="_x0000_s1031" style="position:absolute;left:14508;top:2393;width:2;height:6737" coordorigin="14508,2393" coordsize="2,6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<v:shape id="Freeform 519" o:spid="_x0000_s1032" style="position:absolute;left:14508;top:2393;width:2;height:6737;visibility:visible;mso-wrap-style:square;v-text-anchor:top" coordsize="2,6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" path="m,l,6737e" filled="f" strokeweight=".58pt">
                    <v:path arrowok="t" o:connecttype="custom" o:connectlocs="0,2393;0,9130" o:connectangles="0,0"/>
                  </v:shape>
                </v:group>
                <v:group id="Group 516" o:spid="_x0000_s1033" style="position:absolute;left:1327;top:2730;width:13186;height:2" coordorigin="1327,2730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517" o:spid="_x0000_s1034" style="position:absolute;left:1327;top:2730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" path="m,l13186,e" filled="f" strokeweight=".58pt">
                    <v:path arrowok="t" o:connecttype="custom" o:connectlocs="0,0;13186,0" o:connectangles="0,0"/>
                  </v:shape>
                </v:group>
                <v:group id="Group 514" o:spid="_x0000_s1035" style="position:absolute;left:4840;top:2735;width:2;height:3033" coordorigin="4840,2735" coordsize="2,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Freeform 515" o:spid="_x0000_s1036" style="position:absolute;left:4840;top:2735;width:2;height:3033;visibility:visible;mso-wrap-style:square;v-text-anchor:top" coordsize="2,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" path="m,l,3032e" filled="f" strokeweight=".58pt">
                    <v:path arrowok="t" o:connecttype="custom" o:connectlocs="0,2735;0,5767" o:connectangles="0,0"/>
                  </v:shape>
                </v:group>
                <v:group id="Group 512" o:spid="_x0000_s1037" style="position:absolute;left:8062;top:2735;width:2;height:3033" coordorigin="8062,2735" coordsize="2,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513" o:spid="_x0000_s1038" style="position:absolute;left:8062;top:2735;width:2;height:3033;visibility:visible;mso-wrap-style:square;v-text-anchor:top" coordsize="2,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" path="m,l,3032e" filled="f" strokeweight=".58pt">
                    <v:path arrowok="t" o:connecttype="custom" o:connectlocs="0,2735;0,5767" o:connectangles="0,0"/>
                  </v:shape>
                </v:group>
                <v:group id="Group 510" o:spid="_x0000_s1039" style="position:absolute;left:11284;top:2735;width:2;height:3033" coordorigin="11284,2735" coordsize="2,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w/H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xeEvg9E46A3D4AAAD//wMAUEsBAi0AFAAGAAgAAAAhANvh9svuAAAAhQEAABMAAAAAAAAA&#10;AAAAAAAAAAAAAFtDb250ZW50X1R5cGVzXS54bWxQSwECLQAUAAYACAAAACEAWvQsW78AAAAVAQAA&#10;CwAAAAAAAAAAAAAAAAAfAQAAX3JlbHMvLnJlbHNQSwECLQAUAAYACAAAACEA3tcPx8YAAADcAAAA&#10;DwAAAAAAAAAAAAAAAAAHAgAAZHJzL2Rvd25yZXYueG1sUEsFBgAAAAADAAMAtwAAAPoCAAAAAA==&#10;">
                  <v:shape id="Freeform 511" o:spid="_x0000_s1040" style="position:absolute;left:11284;top:2735;width:2;height:3033;visibility:visible;mso-wrap-style:square;v-text-anchor:top" coordsize="2,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" path="m,l,3032e" filled="f" strokeweight=".58pt">
                    <v:path arrowok="t" o:connecttype="custom" o:connectlocs="0,2735;0,5767" o:connectangles="0,0"/>
                  </v:shape>
                </v:group>
                <v:group id="Group 508" o:spid="_x0000_s1041" style="position:absolute;left:1327;top:2993;width:13186;height:2" coordorigin="1327,2993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Q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C+fIG/M+EIyM0vAAAA//8DAFBLAQItABQABgAIAAAAIQDb4fbL7gAAAIUBAAATAAAAAAAA&#10;AAAAAAAAAAAAAABbQ29udGVudF9UeXBlc10ueG1sUEsBAi0AFAAGAAgAAAAhAFr0LFu/AAAAFQEA&#10;AAsAAAAAAAAAAAAAAAAAHwEAAF9yZWxzLy5yZWxzUEsBAi0AFAAGAAgAAAAhAEFJNCvHAAAA3AAA&#10;AA8AAAAAAAAAAAAAAAAABwIAAGRycy9kb3ducmV2LnhtbFBLBQYAAAAAAwADALcAAAD7AgAAAAA=&#10;">
                  <v:shape id="Freeform 509" o:spid="_x0000_s1042" style="position:absolute;left:1327;top:2993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" path="m,l13186,e" filled="f" strokeweight=".58pt">
                    <v:path arrowok="t" o:connecttype="custom" o:connectlocs="0,0;13186,0" o:connectangles="0,0"/>
                  </v:shape>
                </v:group>
                <v:group id="Group 506" o:spid="_x0000_s1043" style="position:absolute;left:1327;top:4658;width:13186;height:2" coordorigin="1327,4658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gXC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jBPEvg7E46AXP8CAAD//wMAUEsBAi0AFAAGAAgAAAAhANvh9svuAAAAhQEAABMAAAAAAAAA&#10;AAAAAAAAAAAAAFtDb250ZW50X1R5cGVzXS54bWxQSwECLQAUAAYACAAAACEAWvQsW78AAAAVAQAA&#10;CwAAAAAAAAAAAAAAAAAfAQAAX3JlbHMvLnJlbHNQSwECLQAUAAYACAAAACEAX5oFwsYAAADcAAAA&#10;DwAAAAAAAAAAAAAAAAAHAgAAZHJzL2Rvd25yZXYueG1sUEsFBgAAAAADAAMAtwAAAPoCAAAAAA==&#10;">
                  <v:shape id="Freeform 507" o:spid="_x0000_s1044" style="position:absolute;left:1327;top:4658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" path="m,l13186,e" filled="f" strokeweight=".58pt">
                    <v:path arrowok="t" o:connecttype="custom" o:connectlocs="0,0;13186,0" o:connectangles="0,0"/>
                  </v:shape>
                </v:group>
                <v:group id="Group 504" o:spid="_x0000_s1045" style="position:absolute;left:1327;top:5772;width:13186;height:2" coordorigin="1327,5772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Freeform 505" o:spid="_x0000_s1046" style="position:absolute;left:1327;top:5772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502" o:spid="_x0000_s1047" style="position:absolute;left:1327;top:6059;width:13186;height:2" coordorigin="1327,6059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gy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ct4Ab9nwhGQmwcAAAD//wMAUEsBAi0AFAAGAAgAAAAhANvh9svuAAAAhQEAABMAAAAAAAAA&#10;AAAAAAAAAAAAAFtDb250ZW50X1R5cGVzXS54bWxQSwECLQAUAAYACAAAACEAWvQsW78AAAAVAQAA&#10;CwAAAAAAAAAAAAAAAAAfAQAAX3JlbHMvLnJlbHNQSwECLQAUAAYACAAAACEAoJmoMsYAAADcAAAA&#10;DwAAAAAAAAAAAAAAAAAHAgAAZHJzL2Rvd25yZXYueG1sUEsFBgAAAAADAAMAtwAAAPoCAAAAAA==&#10;">
                  <v:shape id="Freeform 503" o:spid="_x0000_s1048" style="position:absolute;left:1327;top:6059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" path="m,l13186,e" filled="f" strokeweight=".58pt">
                    <v:path arrowok="t" o:connecttype="custom" o:connectlocs="0,0;13186,0" o:connectangles="0,0"/>
                  </v:shape>
                </v:group>
                <v:group id="Group 500" o:spid="_x0000_s1049" style="position:absolute;left:4840;top:6064;width:2;height:1380" coordorigin="4840,6064" coordsize="2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shape id="Freeform 501" o:spid="_x0000_s1050" style="position:absolute;left:4840;top:6064;width:2;height:1380;visibility:visible;mso-wrap-style:square;v-text-anchor:top" coordsize="2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" path="m,l,1380e" filled="f" strokeweight=".58pt">
                    <v:path arrowok="t" o:connecttype="custom" o:connectlocs="0,6064;0,7444" o:connectangles="0,0"/>
                  </v:shape>
                </v:group>
                <v:group id="Group 498" o:spid="_x0000_s1051" style="position:absolute;left:8062;top:6064;width:2;height:1380" coordorigin="8062,6064" coordsize="2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shape id="Freeform 499" o:spid="_x0000_s1052" style="position:absolute;left:8062;top:6064;width:2;height:1380;visibility:visible;mso-wrap-style:square;v-text-anchor:top" coordsize="2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" path="m,l,1380e" filled="f" strokeweight=".58pt">
                    <v:path arrowok="t" o:connecttype="custom" o:connectlocs="0,6064;0,7444" o:connectangles="0,0"/>
                  </v:shape>
                </v:group>
                <v:group id="Group 496" o:spid="_x0000_s1053" style="position:absolute;left:11284;top:6064;width:2;height:1380" coordorigin="11284,6064" coordsize="2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497" o:spid="_x0000_s1054" style="position:absolute;left:11284;top:6064;width:2;height:1380;visibility:visible;mso-wrap-style:square;v-text-anchor:top" coordsize="2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" path="m,l,1380e" filled="f" strokeweight=".58pt">
                    <v:path arrowok="t" o:connecttype="custom" o:connectlocs="0,6064;0,7444" o:connectangles="0,0"/>
                  </v:shape>
                </v:group>
                <v:group id="Group 494" o:spid="_x0000_s1055" style="position:absolute;left:1327;top:7448;width:13186;height:2" coordorigin="1327,7448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495" o:spid="_x0000_s1056" style="position:absolute;left:1327;top:7448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492" o:spid="_x0000_s1057" style="position:absolute;left:1327;top:7734;width:13186;height:2" coordorigin="1327,7734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493" o:spid="_x0000_s1058" style="position:absolute;left:1327;top:7734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" path="m,l13186,e" filled="f" strokeweight=".58pt">
                    <v:path arrowok="t" o:connecttype="custom" o:connectlocs="0,0;13186,0" o:connectangles="0,0"/>
                  </v:shape>
                </v:group>
                <v:group id="Group 490" o:spid="_x0000_s1059" style="position:absolute;left:1327;top:9125;width:13186;height:2" coordorigin="1327,9125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<v:shape id="Freeform 491" o:spid="_x0000_s1060" style="position:absolute;left:1327;top:9125;width:13186;height:2;visibility:visible;mso-wrap-style:square;v-text-anchor:top" coordsize="131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" path="m,l13186,e" filled="f" strokeweight=".58pt">
                    <v:path arrowok="t" o:connecttype="custom" o:connectlocs="0,0;13186,0" o:connectangles="0,0"/>
                  </v:shape>
                </v:group>
                <v:group id="Group 488" o:spid="_x0000_s1061" style="position:absolute;left:4840;top:7739;width:2;height:1391" coordorigin="4840,7739" coordsize="2,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<v:shape id="Freeform 489" o:spid="_x0000_s1062" style="position:absolute;left:4840;top:7739;width:2;height:1391;visibility:visible;mso-wrap-style:square;v-text-anchor:top" coordsize="2,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" path="m,l,1391e" filled="f" strokeweight=".58pt">
                    <v:path arrowok="t" o:connecttype="custom" o:connectlocs="0,7739;0,9130" o:connectangles="0,0"/>
                  </v:shape>
                </v:group>
                <v:group id="Group 486" o:spid="_x0000_s1063" style="position:absolute;left:8062;top:7739;width:2;height:1391" coordorigin="8062,7739" coordsize="2,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<v:shape id="Freeform 487" o:spid="_x0000_s1064" style="position:absolute;left:8062;top:7739;width:2;height:1391;visibility:visible;mso-wrap-style:square;v-text-anchor:top" coordsize="2,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" path="m,l,1391e" filled="f" strokeweight=".58pt">
                    <v:path arrowok="t" o:connecttype="custom" o:connectlocs="0,7739;0,9130" o:connectangles="0,0"/>
                  </v:shape>
                </v:group>
                <v:group id="Group 484" o:spid="_x0000_s1065" style="position:absolute;left:11284;top:7739;width:2;height:1391" coordorigin="11284,7739" coordsize="2,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shape id="Freeform 485" o:spid="_x0000_s1066" style="position:absolute;left:11284;top:7739;width:2;height:1391;visibility:visible;mso-wrap-style:square;v-text-anchor:top" coordsize="2,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" path="m,l,1391e" filled="f" strokeweight=".58pt">
                    <v:path arrowok="t" o:connecttype="custom" o:connectlocs="0,7739;0,913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4856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466090</wp:posOffset>
                </wp:positionV>
                <wp:extent cx="1912620" cy="769620"/>
                <wp:effectExtent l="12700" t="8890" r="8255" b="12065"/>
                <wp:wrapNone/>
                <wp:docPr id="480" name="Group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69620"/>
                          <a:chOff x="11480" y="734"/>
                          <a:chExt cx="3012" cy="1212"/>
                        </a:xfrm>
                      </wpg:grpSpPr>
                      <wps:wsp>
                        <wps:cNvPr id="481" name="Freeform 482"/>
                        <wps:cNvSpPr>
                          <a:spLocks/>
                        </wps:cNvSpPr>
                        <wps:spPr bwMode="auto">
                          <a:xfrm>
                            <a:off x="11480" y="734"/>
                            <a:ext cx="3012" cy="1212"/>
                          </a:xfrm>
                          <a:custGeom>
                            <a:avLst/>
                            <a:gdLst>
                              <a:gd name="T0" fmla="+- 0 11480 11480"/>
                              <a:gd name="T1" fmla="*/ T0 w 3012"/>
                              <a:gd name="T2" fmla="+- 0 734 734"/>
                              <a:gd name="T3" fmla="*/ 734 h 1212"/>
                              <a:gd name="T4" fmla="+- 0 11480 11480"/>
                              <a:gd name="T5" fmla="*/ T4 w 3012"/>
                              <a:gd name="T6" fmla="+- 0 1946 734"/>
                              <a:gd name="T7" fmla="*/ 1946 h 1212"/>
                              <a:gd name="T8" fmla="+- 0 14492 11480"/>
                              <a:gd name="T9" fmla="*/ T8 w 3012"/>
                              <a:gd name="T10" fmla="+- 0 1946 734"/>
                              <a:gd name="T11" fmla="*/ 1946 h 1212"/>
                              <a:gd name="T12" fmla="+- 0 14492 11480"/>
                              <a:gd name="T13" fmla="*/ T12 w 3012"/>
                              <a:gd name="T14" fmla="+- 0 734 734"/>
                              <a:gd name="T15" fmla="*/ 734 h 1212"/>
                              <a:gd name="T16" fmla="+- 0 11480 11480"/>
                              <a:gd name="T17" fmla="*/ T16 w 3012"/>
                              <a:gd name="T18" fmla="+- 0 734 734"/>
                              <a:gd name="T19" fmla="*/ 734 h 12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12">
                                <a:moveTo>
                                  <a:pt x="0" y="0"/>
                                </a:moveTo>
                                <a:lnTo>
                                  <a:pt x="0" y="1212"/>
                                </a:lnTo>
                                <a:lnTo>
                                  <a:pt x="3012" y="1212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B16F11" id="Group 481" o:spid="_x0000_s1026" style="position:absolute;margin-left:574pt;margin-top:36.7pt;width:150.6pt;height:60.6pt;z-index:-61624;mso-position-horizontal-relative:page;mso-position-vertical-relative:page" coordorigin="11480,734" coordsize="3012,12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">
                <v:shape id="Freeform 482" o:spid="_x0000_s1027" style="position:absolute;left:11480;top:734;width:3012;height:1212;visibility:visible;mso-wrap-style:square;v-text-anchor:top" coordsize="3012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" path="m,l,1212r3012,l3012,,,xe" filled="f">
                  <v:path arrowok="t" o:connecttype="custom" o:connectlocs="0,734;0,1946;3012,1946;3012,734;0,73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880" behindDoc="1" locked="0" layoutInCell="1" allowOverlap="1">
                <wp:simplePos x="0" y="0"/>
                <wp:positionH relativeFrom="page">
                  <wp:posOffset>3216910</wp:posOffset>
                </wp:positionH>
                <wp:positionV relativeFrom="page">
                  <wp:posOffset>923290</wp:posOffset>
                </wp:positionV>
                <wp:extent cx="3627755" cy="488950"/>
                <wp:effectExtent l="0" t="0" r="3810" b="0"/>
                <wp:wrapNone/>
                <wp:docPr id="479" name="Text Box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 w:rsidP="00CC2134">
                            <w:pPr>
                              <w:ind w:left="19" w:right="17"/>
                              <w:jc w:val="center"/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 xml:space="preserve">School Counseling </w:t>
                            </w:r>
                            <w:r>
                              <w:rPr>
                                <w:rFonts w:ascii="Times New Roman"/>
                                <w:b/>
                                <w:spacing w:val="-22"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</w:p>
                          <w:p w:rsidR="00CC2134" w:rsidRDefault="00CC2134">
                            <w:pPr>
                              <w:ind w:left="19" w:right="17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right="2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6-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0" o:spid="_x0000_s1282" type="#_x0000_t202" style="position:absolute;margin-left:253.3pt;margin-top:72.7pt;width:285.65pt;height:38.5pt;z-index:-61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" filled="f" stroked="f">
                <v:textbox inset="0,0,0,0">
                  <w:txbxContent>
                    <w:p w:rsidR="00CC2134" w:rsidRDefault="00CC2134" w:rsidP="00CC2134">
                      <w:pPr>
                        <w:ind w:left="19" w:right="17"/>
                        <w:jc w:val="center"/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2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 xml:space="preserve">School Counseling </w:t>
                      </w:r>
                      <w:r>
                        <w:rPr>
                          <w:rFonts w:ascii="Times New Roman"/>
                          <w:b/>
                          <w:spacing w:val="-22"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</w:p>
                    <w:p w:rsidR="00CC2134" w:rsidRDefault="00CC2134">
                      <w:pPr>
                        <w:ind w:left="19" w:right="17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Academic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evelopment</w:t>
                      </w:r>
                    </w:p>
                    <w:p w:rsidR="00CC2134" w:rsidRDefault="00CC2134">
                      <w:pPr>
                        <w:spacing w:before="3"/>
                        <w:ind w:right="2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6-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904" behindDoc="1" locked="0" layoutInCell="1" allowOverlap="1">
                <wp:simplePos x="0" y="0"/>
                <wp:positionH relativeFrom="page">
                  <wp:posOffset>901700</wp:posOffset>
                </wp:positionH>
                <wp:positionV relativeFrom="page">
                  <wp:posOffset>6789420</wp:posOffset>
                </wp:positionV>
                <wp:extent cx="6506845" cy="533400"/>
                <wp:effectExtent l="0" t="0" r="1905" b="1905"/>
                <wp:wrapNone/>
                <wp:docPr id="478" name="Text Box 4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684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14338" w:rsidRDefault="00D14338" w:rsidP="00D14338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 w:rsidRPr="00CC2134">
                              <w:rPr>
                                <w:sz w:val="22"/>
                              </w:rPr>
                              <w:t>Missouri</w:t>
                            </w:r>
                            <w:r w:rsidRPr="00CC2134">
                              <w:rPr>
                                <w:spacing w:val="-22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rPr>
                                <w:sz w:val="22"/>
                              </w:rPr>
                              <w:t>Comprehensive</w:t>
                            </w:r>
                            <w:r w:rsidRPr="00CC2134">
                              <w:rPr>
                                <w:spacing w:val="-21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t>School Counseling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:</w:t>
                            </w:r>
                          </w:p>
                          <w:p w:rsidR="00D14338" w:rsidRDefault="00D14338" w:rsidP="00D14338">
                            <w:pPr>
                              <w:pStyle w:val="BodyText"/>
                              <w:spacing w:line="229" w:lineRule="exact"/>
                              <w:ind w:left="20"/>
                              <w:rPr>
                                <w:rFonts w:cs="Times New Roman"/>
                              </w:rPr>
                            </w:pPr>
                          </w:p>
                          <w:p w:rsidR="00D14338" w:rsidRDefault="00D14338" w:rsidP="00D14338">
                            <w:pPr>
                              <w:spacing w:line="244" w:lineRule="auto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9" o:spid="_x0000_s1283" type="#_x0000_t202" style="position:absolute;margin-left:71pt;margin-top:534.6pt;width:512.35pt;height:42pt;z-index:-61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" filled="f" stroked="f">
                <v:textbox inset="0,0,0,0">
                  <w:txbxContent>
                    <w:p w:rsidR="00D14338" w:rsidRDefault="00D14338" w:rsidP="00D14338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 w:rsidRPr="00CC2134">
                        <w:rPr>
                          <w:sz w:val="22"/>
                        </w:rPr>
                        <w:t>Missouri</w:t>
                      </w:r>
                      <w:r w:rsidRPr="00CC2134">
                        <w:rPr>
                          <w:spacing w:val="-22"/>
                          <w:sz w:val="22"/>
                        </w:rPr>
                        <w:t xml:space="preserve"> </w:t>
                      </w:r>
                      <w:r w:rsidRPr="00CC2134">
                        <w:rPr>
                          <w:sz w:val="22"/>
                        </w:rPr>
                        <w:t>Comprehensive</w:t>
                      </w:r>
                      <w:r w:rsidRPr="00CC2134">
                        <w:rPr>
                          <w:spacing w:val="-21"/>
                          <w:sz w:val="22"/>
                        </w:rPr>
                        <w:t xml:space="preserve"> </w:t>
                      </w:r>
                      <w:r w:rsidRPr="00CC2134">
                        <w:t>School Counseling</w:t>
                      </w:r>
                      <w:r>
                        <w:rPr>
                          <w:rFonts w:ascii="Arial Narrow"/>
                          <w:spacing w:val="-2"/>
                        </w:rPr>
                        <w:t>:</w:t>
                      </w:r>
                    </w:p>
                    <w:p w:rsidR="00D14338" w:rsidRDefault="00D14338" w:rsidP="00D14338">
                      <w:pPr>
                        <w:pStyle w:val="BodyText"/>
                        <w:spacing w:line="229" w:lineRule="exact"/>
                        <w:ind w:left="20"/>
                        <w:rPr>
                          <w:rFonts w:cs="Times New Roman"/>
                        </w:rPr>
                      </w:pPr>
                    </w:p>
                    <w:p w:rsidR="00D14338" w:rsidRDefault="00D14338" w:rsidP="00D14338">
                      <w:pPr>
                        <w:spacing w:line="244" w:lineRule="auto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  <w:p w:rsidR="00CC2134" w:rsidRDefault="00CC2134">
                      <w:pPr>
                        <w:spacing w:line="244" w:lineRule="auto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928" behindDoc="1" locked="0" layoutInCell="1" allowOverlap="1">
                <wp:simplePos x="0" y="0"/>
                <wp:positionH relativeFrom="page">
                  <wp:posOffset>7410450</wp:posOffset>
                </wp:positionH>
                <wp:positionV relativeFrom="page">
                  <wp:posOffset>6789420</wp:posOffset>
                </wp:positionV>
                <wp:extent cx="1853565" cy="299085"/>
                <wp:effectExtent l="0" t="0" r="3810" b="0"/>
                <wp:wrapNone/>
                <wp:docPr id="477" name="Text Box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>
                            <w:pPr>
                              <w:pStyle w:val="BodyText"/>
                              <w:spacing w:line="230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8" o:spid="_x0000_s1284" type="#_x0000_t202" style="position:absolute;margin-left:583.5pt;margin-top:534.6pt;width:145.95pt;height:23.55pt;z-index:-6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>
                      <w:pPr>
                        <w:pStyle w:val="BodyText"/>
                        <w:spacing w:line="230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95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516380</wp:posOffset>
                </wp:positionV>
                <wp:extent cx="8366760" cy="217170"/>
                <wp:effectExtent l="0" t="1905" r="0" b="0"/>
                <wp:wrapNone/>
                <wp:docPr id="476" name="Text Box 4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217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300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4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4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Needed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Achiev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7" o:spid="_x0000_s1285" type="#_x0000_t202" style="position:absolute;margin-left:66.6pt;margin-top:119.4pt;width:658.8pt;height:17.1pt;z-index:-61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3009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4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4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Needed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Achieve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497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733550</wp:posOffset>
                </wp:positionV>
                <wp:extent cx="2227580" cy="167005"/>
                <wp:effectExtent l="0" t="0" r="3175" b="4445"/>
                <wp:wrapNone/>
                <wp:docPr id="475" name="Text Box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1341" w:right="134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6" o:spid="_x0000_s1286" type="#_x0000_t202" style="position:absolute;margin-left:66.6pt;margin-top:136.5pt;width:175.4pt;height:13.15pt;z-index:-6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S1gtAIAALY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1341" w:right="134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000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1733550</wp:posOffset>
                </wp:positionV>
                <wp:extent cx="2045970" cy="167005"/>
                <wp:effectExtent l="0" t="0" r="0" b="4445"/>
                <wp:wrapNone/>
                <wp:docPr id="474" name="Text Box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86" w:right="18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5" o:spid="_x0000_s1287" type="#_x0000_t202" style="position:absolute;margin-left:242pt;margin-top:136.5pt;width:161.1pt;height:13.15pt;z-index:-61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86" w:right="18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024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1733550</wp:posOffset>
                </wp:positionV>
                <wp:extent cx="2045970" cy="167005"/>
                <wp:effectExtent l="4445" t="0" r="0" b="4445"/>
                <wp:wrapNone/>
                <wp:docPr id="473" name="Text Box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85" w:right="182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4" o:spid="_x0000_s1288" type="#_x0000_t202" style="position:absolute;margin-left:403.1pt;margin-top:136.5pt;width:161.1pt;height:13.15pt;z-index:-61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85" w:right="182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048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1733550</wp:posOffset>
                </wp:positionV>
                <wp:extent cx="2047875" cy="167005"/>
                <wp:effectExtent l="2540" t="0" r="0" b="4445"/>
                <wp:wrapNone/>
                <wp:docPr id="472" name="Text Box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67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886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3" o:spid="_x0000_s1289" type="#_x0000_t202" style="position:absolute;margin-left:564.2pt;margin-top:136.5pt;width:161.25pt;height:13.15pt;z-index:-61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886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07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900555</wp:posOffset>
                </wp:positionV>
                <wp:extent cx="2227580" cy="1057910"/>
                <wp:effectExtent l="0" t="0" r="3175" b="3810"/>
                <wp:wrapNone/>
                <wp:docPr id="471" name="Text Box 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466" w:right="304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Improvement of Academic Self-concept Leading to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2" o:spid="_x0000_s1290" type="#_x0000_t202" style="position:absolute;margin-left:66.6pt;margin-top:149.65pt;width:175.4pt;height:83.3pt;z-index:-6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466" w:right="304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Improvement of Academic Self-concept Leading to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096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1900555</wp:posOffset>
                </wp:positionV>
                <wp:extent cx="2045970" cy="1057910"/>
                <wp:effectExtent l="0" t="0" r="0" b="3810"/>
                <wp:wrapNone/>
                <wp:docPr id="470" name="Text Box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Develop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udy</w:t>
                            </w:r>
                            <w:r>
                              <w:rPr>
                                <w:rFonts w:ascii="Times New Roman"/>
                                <w:spacing w:val="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and test-taking strategie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pecific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ach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academic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nd identify available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resource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1" o:spid="_x0000_s1291" type="#_x0000_t202" style="position:absolute;margin-left:242pt;margin-top:149.65pt;width:161.1pt;height:83.3pt;z-index:-61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Develop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practice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udy</w:t>
                      </w:r>
                      <w:r>
                        <w:rPr>
                          <w:rFonts w:ascii="Times New Roman"/>
                          <w:spacing w:val="2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and test-taking strategie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pecific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ach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academic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rea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and identify available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resources.</w:t>
                      </w:r>
                    </w:p>
                    <w:p w:rsidR="00CC2134" w:rsidRDefault="00CC2134">
                      <w:pPr>
                        <w:spacing w:before="3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120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1900555</wp:posOffset>
                </wp:positionV>
                <wp:extent cx="2045970" cy="1057910"/>
                <wp:effectExtent l="4445" t="0" r="0" b="3810"/>
                <wp:wrapNone/>
                <wp:docPr id="469" name="Text Box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and refine study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and test-taking strategie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utilizing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vailabl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academic</w:t>
                            </w:r>
                            <w:r>
                              <w:rPr>
                                <w:rFonts w:ascii="Times New Roman"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resources.</w:t>
                            </w:r>
                          </w:p>
                          <w:p w:rsidR="00CC2134" w:rsidRDefault="00CC2134">
                            <w:pPr>
                              <w:ind w:left="148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0" o:spid="_x0000_s1292" type="#_x0000_t202" style="position:absolute;margin-left:403.1pt;margin-top:149.65pt;width:161.1pt;height:83.3pt;z-index:-61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ind w:left="106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and refine study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and test-taking strategie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utilizing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vailabl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academic</w:t>
                      </w:r>
                      <w:r>
                        <w:rPr>
                          <w:rFonts w:ascii="Times New Roman"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resources.</w:t>
                      </w:r>
                    </w:p>
                    <w:p w:rsidR="00CC2134" w:rsidRDefault="00CC2134">
                      <w:pPr>
                        <w:ind w:left="148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144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1900555</wp:posOffset>
                </wp:positionV>
                <wp:extent cx="2047875" cy="1057910"/>
                <wp:effectExtent l="2540" t="0" r="0" b="3810"/>
                <wp:wrapNone/>
                <wp:docPr id="468" name="Text Box 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05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Consistently apply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system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tudy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test-taking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promote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ind w:left="150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9" o:spid="_x0000_s1293" type="#_x0000_t202" style="position:absolute;margin-left:564.2pt;margin-top:149.65pt;width:161.25pt;height:83.3pt;z-index:-61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zk8uAIAALc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" filled="f" stroked="f">
                <v:textbox inset="0,0,0,0">
                  <w:txbxContent>
                    <w:p w:rsidR="00CC2134" w:rsidRDefault="00CC2134">
                      <w:pPr>
                        <w:ind w:left="10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Consistently apply </w:t>
                      </w:r>
                      <w:r>
                        <w:rPr>
                          <w:rFonts w:ascii="Times New Roman"/>
                          <w:sz w:val="24"/>
                        </w:rPr>
                        <w:t>a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system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spacing w:val="2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tudy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test-taking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promote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uccess.</w:t>
                      </w:r>
                    </w:p>
                    <w:p w:rsidR="00CC2134" w:rsidRDefault="00CC2134">
                      <w:pPr>
                        <w:ind w:left="150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16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2957830</wp:posOffset>
                </wp:positionV>
                <wp:extent cx="2227580" cy="707390"/>
                <wp:effectExtent l="0" t="0" r="3175" b="1905"/>
                <wp:wrapNone/>
                <wp:docPr id="467" name="Text Box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466" w:right="305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B. 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elf-management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</w:t>
                            </w:r>
                            <w:r>
                              <w:rPr>
                                <w:rFonts w:ascii="Times New Roman"/>
                                <w:b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o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8" o:spid="_x0000_s1294" type="#_x0000_t202" style="position:absolute;margin-left:66.6pt;margin-top:232.9pt;width:175.4pt;height:55.7pt;z-index:-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xystQ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466" w:right="305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B. 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elf-management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</w:t>
                      </w:r>
                      <w:r>
                        <w:rPr>
                          <w:rFonts w:ascii="Times New Roman"/>
                          <w:b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o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192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2957830</wp:posOffset>
                </wp:positionV>
                <wp:extent cx="2045970" cy="707390"/>
                <wp:effectExtent l="0" t="0" r="0" b="1905"/>
                <wp:wrapNone/>
                <wp:docPr id="466" name="Text Box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8" w:right="17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evelop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practic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self-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anage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ystem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promo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succes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7" o:spid="_x0000_s1295" type="#_x0000_t202" style="position:absolute;margin-left:242pt;margin-top:232.9pt;width:161.1pt;height:55.7pt;z-index:-6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8" w:right="17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evelop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practic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self-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anage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ystem</w:t>
                      </w:r>
                      <w:r>
                        <w:rPr>
                          <w:rFonts w:ascii="Times New Roman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promo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success.</w:t>
                      </w:r>
                    </w:p>
                    <w:p w:rsidR="00CC2134" w:rsidRDefault="00CC2134">
                      <w:pPr>
                        <w:spacing w:before="3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216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2957830</wp:posOffset>
                </wp:positionV>
                <wp:extent cx="2045970" cy="707390"/>
                <wp:effectExtent l="4445" t="0" r="0" b="1905"/>
                <wp:wrapNone/>
                <wp:docPr id="465" name="Text Box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6" w:right="13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>Demonstrat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>an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>refin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>sel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4"/>
                                <w:szCs w:val="24"/>
                              </w:rPr>
                              <w:t>managemen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syste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t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5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4"/>
                                <w:szCs w:val="24"/>
                              </w:rPr>
                              <w:t>promot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4"/>
                                <w:szCs w:val="24"/>
                              </w:rPr>
                              <w:t>academi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48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6" o:spid="_x0000_s1296" type="#_x0000_t202" style="position:absolute;margin-left:403.1pt;margin-top:232.9pt;width:161.1pt;height:55.7pt;z-index:-6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6" w:right="13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>Demonstrat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>and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>refin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>self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24"/>
                          <w:szCs w:val="24"/>
                        </w:rPr>
                        <w:t>management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system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to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5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24"/>
                          <w:szCs w:val="24"/>
                        </w:rPr>
                        <w:t>promot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24"/>
                          <w:szCs w:val="24"/>
                        </w:rPr>
                        <w:t>academic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success.</w:t>
                      </w:r>
                    </w:p>
                    <w:p w:rsidR="00CC2134" w:rsidRDefault="00CC2134">
                      <w:pPr>
                        <w:spacing w:before="3"/>
                        <w:ind w:left="148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240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2957830</wp:posOffset>
                </wp:positionV>
                <wp:extent cx="2047875" cy="707390"/>
                <wp:effectExtent l="2540" t="0" r="0" b="1905"/>
                <wp:wrapNone/>
                <wp:docPr id="464" name="Text Box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9" w:lineRule="auto"/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Consistently apply a self-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anage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ystem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promo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succes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0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5" o:spid="_x0000_s1297" type="#_x0000_t202" style="position:absolute;margin-left:564.2pt;margin-top:232.9pt;width:161.25pt;height:55.7pt;z-index:-6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" filled="f" stroked="f">
                <v:textbox inset="0,0,0,0">
                  <w:txbxContent>
                    <w:p w:rsidR="00CC2134" w:rsidRDefault="00CC2134">
                      <w:pPr>
                        <w:spacing w:line="239" w:lineRule="auto"/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Consistently apply a self-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anage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ystem</w:t>
                      </w:r>
                      <w:r>
                        <w:rPr>
                          <w:rFonts w:ascii="Times New Roman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promo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success.</w:t>
                      </w:r>
                    </w:p>
                    <w:p w:rsidR="00CC2134" w:rsidRDefault="00CC2134">
                      <w:pPr>
                        <w:spacing w:before="3"/>
                        <w:ind w:left="150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264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665220</wp:posOffset>
                </wp:positionV>
                <wp:extent cx="8366760" cy="182245"/>
                <wp:effectExtent l="0" t="0" r="0" b="635"/>
                <wp:wrapNone/>
                <wp:docPr id="463" name="Text Box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2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"/>
                              <w:ind w:left="242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5:A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5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ransitioning Between Educational Leve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4" o:spid="_x0000_s1298" type="#_x0000_t202" style="position:absolute;margin-left:66.6pt;margin-top:288.6pt;width:658.8pt;height:14.35pt;z-index:-61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0"/>
                        <w:ind w:left="242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5:A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5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of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Transitioning Between Educational Leve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28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847465</wp:posOffset>
                </wp:positionV>
                <wp:extent cx="2227580" cy="882650"/>
                <wp:effectExtent l="0" t="0" r="3175" b="3810"/>
                <wp:wrapNone/>
                <wp:docPr id="462" name="Text Box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/>
                              <w:ind w:left="106" w:right="217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3" o:spid="_x0000_s1299" type="#_x0000_t202" style="position:absolute;margin-left:66.6pt;margin-top:302.95pt;width:175.4pt;height:69.5pt;z-index:-61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gGctQ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4"/>
                        <w:ind w:left="106" w:right="217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312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3847465</wp:posOffset>
                </wp:positionV>
                <wp:extent cx="2045970" cy="882650"/>
                <wp:effectExtent l="0" t="0" r="0" b="3810"/>
                <wp:wrapNone/>
                <wp:docPr id="461" name="Text Box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Demonstra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the ability to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djust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changing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chool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ructure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continu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eet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expectation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2" o:spid="_x0000_s1300" type="#_x0000_t202" style="position:absolute;margin-left:242pt;margin-top:302.95pt;width:161.1pt;height:69.5pt;z-index:-6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Demonstra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the ability to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djust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changing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chool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ructure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continu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eet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expectations.</w:t>
                      </w:r>
                    </w:p>
                    <w:p w:rsidR="00CC2134" w:rsidRDefault="00CC2134">
                      <w:pPr>
                        <w:spacing w:before="3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336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3847465</wp:posOffset>
                </wp:positionV>
                <wp:extent cx="2045970" cy="882650"/>
                <wp:effectExtent l="4445" t="0" r="0" b="3810"/>
                <wp:wrapNone/>
                <wp:docPr id="460" name="Text Box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0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Recognize ongoing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develop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trategies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meet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ncreased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demands.</w:t>
                            </w:r>
                          </w:p>
                          <w:p w:rsidR="00CC2134" w:rsidRDefault="00CC2134">
                            <w:pPr>
                              <w:spacing w:before="3"/>
                              <w:ind w:left="148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1" o:spid="_x0000_s1301" type="#_x0000_t202" style="position:absolute;margin-left:403.1pt;margin-top:302.95pt;width:161.1pt;height:69.5pt;z-index:-61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 w:right="10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Recognize ongoing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2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xpectations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develop</w:t>
                      </w:r>
                      <w:r>
                        <w:rPr>
                          <w:rFonts w:ascii="Times New Roman"/>
                          <w:spacing w:val="2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trategies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meet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ncreased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demands.</w:t>
                      </w:r>
                    </w:p>
                    <w:p w:rsidR="00CC2134" w:rsidRDefault="00CC2134">
                      <w:pPr>
                        <w:spacing w:before="3"/>
                        <w:ind w:left="148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360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3847465</wp:posOffset>
                </wp:positionV>
                <wp:extent cx="2047875" cy="882650"/>
                <wp:effectExtent l="2540" t="0" r="0" b="3810"/>
                <wp:wrapNone/>
                <wp:docPr id="459" name="Text Box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88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18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dentify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information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necessar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ransition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high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ind w:left="147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0" o:spid="_x0000_s1302" type="#_x0000_t202" style="position:absolute;margin-left:564.2pt;margin-top:302.95pt;width:161.25pt;height:69.5pt;z-index:-61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" filled="f" stroked="f">
                <v:textbox inset="0,0,0,0">
                  <w:txbxContent>
                    <w:p w:rsidR="00CC2134" w:rsidRDefault="00CC2134">
                      <w:pPr>
                        <w:ind w:left="106" w:right="18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dentify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information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2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necessar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ransition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high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chool.</w:t>
                      </w:r>
                    </w:p>
                    <w:p w:rsidR="00CC2134" w:rsidRDefault="00CC2134">
                      <w:pPr>
                        <w:ind w:left="147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384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4729480</wp:posOffset>
                </wp:positionV>
                <wp:extent cx="8366760" cy="181610"/>
                <wp:effectExtent l="0" t="0" r="0" b="3810"/>
                <wp:wrapNone/>
                <wp:docPr id="458" name="Text Box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6760" cy="181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/>
                              <w:ind w:left="3091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Big Idea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6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6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Developing and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Monitoring </w:t>
                            </w:r>
                            <w:r w:rsidR="002902F3"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ndividual Career and Academic Plan (ICAP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9" o:spid="_x0000_s1303" type="#_x0000_t202" style="position:absolute;margin-left:66.6pt;margin-top:372.4pt;width:658.8pt;height:14.3pt;z-index:-61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hFL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8"/>
                        <w:ind w:left="3091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Big Idea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6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6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Developing and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Monitoring </w:t>
                      </w:r>
                      <w:r w:rsidR="002902F3"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ndividual Career and Academic Plan (ICAP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40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4911090</wp:posOffset>
                </wp:positionV>
                <wp:extent cx="2227580" cy="883285"/>
                <wp:effectExtent l="0" t="0" r="3175" b="0"/>
                <wp:wrapNone/>
                <wp:docPr id="457" name="Text Box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7580" cy="883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/>
                              <w:ind w:left="466" w:right="331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 w:rsidR="002902F3">
                              <w:rPr>
                                <w:rFonts w:ascii="Times New Roman"/>
                                <w:b/>
                                <w:sz w:val="24"/>
                              </w:rPr>
                              <w:t>ICAP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8" o:spid="_x0000_s1304" type="#_x0000_t202" style="position:absolute;margin-left:66.6pt;margin-top:386.7pt;width:175.4pt;height:69.55pt;z-index:-6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5"/>
                        <w:ind w:left="466" w:right="331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 w:rsidR="002902F3">
                        <w:rPr>
                          <w:rFonts w:ascii="Times New Roman"/>
                          <w:b/>
                          <w:sz w:val="24"/>
                        </w:rPr>
                        <w:t>ICAP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432" behindDoc="1" locked="0" layoutInCell="1" allowOverlap="1">
                <wp:simplePos x="0" y="0"/>
                <wp:positionH relativeFrom="page">
                  <wp:posOffset>3073400</wp:posOffset>
                </wp:positionH>
                <wp:positionV relativeFrom="page">
                  <wp:posOffset>4911090</wp:posOffset>
                </wp:positionV>
                <wp:extent cx="2045970" cy="883285"/>
                <wp:effectExtent l="0" t="0" r="0" b="0"/>
                <wp:wrapNone/>
                <wp:docPr id="456" name="Text Box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883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8" w:right="32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Utilize goal-setting skills to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dentify the impact of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hieve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on an</w:t>
                            </w:r>
                            <w:r>
                              <w:rPr>
                                <w:rFonts w:ascii="Times New Roman"/>
                                <w:spacing w:val="3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plan.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1527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7" o:spid="_x0000_s1305" type="#_x0000_t202" style="position:absolute;margin-left:242pt;margin-top:386.7pt;width:161.1pt;height:69.55pt;z-index:-6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XdE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ind w:left="108" w:right="32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Utilize goal-setting skills to</w:t>
                      </w:r>
                      <w:r>
                        <w:rPr>
                          <w:rFonts w:ascii="Times New Roman"/>
                          <w:spacing w:val="2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identify the impact of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hieve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on an</w:t>
                      </w:r>
                      <w:r>
                        <w:rPr>
                          <w:rFonts w:ascii="Times New Roman"/>
                          <w:spacing w:val="3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plan.</w:t>
                      </w:r>
                    </w:p>
                    <w:p w:rsidR="00CC2134" w:rsidRDefault="00CC2134">
                      <w:pPr>
                        <w:spacing w:before="5"/>
                        <w:ind w:left="1527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456" behindDoc="1" locked="0" layoutInCell="1" allowOverlap="1">
                <wp:simplePos x="0" y="0"/>
                <wp:positionH relativeFrom="page">
                  <wp:posOffset>5119370</wp:posOffset>
                </wp:positionH>
                <wp:positionV relativeFrom="page">
                  <wp:posOffset>4911090</wp:posOffset>
                </wp:positionV>
                <wp:extent cx="2045970" cy="883285"/>
                <wp:effectExtent l="4445" t="0" r="0" b="0"/>
                <wp:wrapNone/>
                <wp:docPr id="455" name="Text Box 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5970" cy="883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ind w:left="106" w:right="23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Assess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hievement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refin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education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goal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for life-lo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learning.</w:t>
                            </w:r>
                          </w:p>
                          <w:p w:rsidR="00CC2134" w:rsidRDefault="00CC2134">
                            <w:pPr>
                              <w:ind w:left="1485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6" o:spid="_x0000_s1306" type="#_x0000_t202" style="position:absolute;margin-left:403.1pt;margin-top:386.7pt;width:161.1pt;height:69.55pt;z-index:-6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QHsswIAALY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ind w:left="106" w:right="239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Assess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hievement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refin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education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goal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for life-lo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learning.</w:t>
                      </w:r>
                    </w:p>
                    <w:p w:rsidR="00CC2134" w:rsidRDefault="00CC2134">
                      <w:pPr>
                        <w:ind w:left="1485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480" behindDoc="1" locked="0" layoutInCell="1" allowOverlap="1">
                <wp:simplePos x="0" y="0"/>
                <wp:positionH relativeFrom="page">
                  <wp:posOffset>7165340</wp:posOffset>
                </wp:positionH>
                <wp:positionV relativeFrom="page">
                  <wp:posOffset>4911090</wp:posOffset>
                </wp:positionV>
                <wp:extent cx="2047875" cy="883285"/>
                <wp:effectExtent l="2540" t="0" r="0" b="0"/>
                <wp:wrapNone/>
                <wp:docPr id="454" name="Text Box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883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2902F3">
                            <w:pPr>
                              <w:ind w:left="106" w:right="18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Design an ICAP. </w:t>
                            </w:r>
                          </w:p>
                          <w:p w:rsidR="00CC2134" w:rsidRDefault="00CC2134">
                            <w:pPr>
                              <w:ind w:left="151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5" o:spid="_x0000_s1307" type="#_x0000_t202" style="position:absolute;margin-left:564.2pt;margin-top:386.7pt;width:161.25pt;height:69.55pt;z-index:-61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" filled="f" stroked="f">
                <v:textbox inset="0,0,0,0">
                  <w:txbxContent>
                    <w:p w:rsidR="00CC2134" w:rsidRDefault="002902F3">
                      <w:pPr>
                        <w:ind w:left="106" w:right="18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Design an ICAP. </w:t>
                      </w:r>
                    </w:p>
                    <w:p w:rsidR="00CC2134" w:rsidRDefault="00CC2134">
                      <w:pPr>
                        <w:ind w:left="151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504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466090</wp:posOffset>
                </wp:positionV>
                <wp:extent cx="1912620" cy="769620"/>
                <wp:effectExtent l="3175" t="0" r="0" b="2540"/>
                <wp:wrapNone/>
                <wp:docPr id="453" name="Text Box 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69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4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4" o:spid="_x0000_s1308" type="#_x0000_t202" style="position:absolute;margin-left:574pt;margin-top:36.7pt;width:150.6pt;height:60.6pt;z-index:-60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ndnsg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69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–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4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640" w:right="1140" w:bottom="280" w:left="122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5528" behindDoc="1" locked="0" layoutInCell="1" allowOverlap="1">
                <wp:simplePos x="0" y="0"/>
                <wp:positionH relativeFrom="page">
                  <wp:posOffset>838835</wp:posOffset>
                </wp:positionH>
                <wp:positionV relativeFrom="page">
                  <wp:posOffset>335280</wp:posOffset>
                </wp:positionV>
                <wp:extent cx="8540750" cy="6051550"/>
                <wp:effectExtent l="10160" t="1905" r="2540" b="4445"/>
                <wp:wrapNone/>
                <wp:docPr id="402" name="Group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40750" cy="6051550"/>
                          <a:chOff x="1321" y="528"/>
                          <a:chExt cx="13450" cy="9530"/>
                        </a:xfrm>
                      </wpg:grpSpPr>
                      <wpg:grpSp>
                        <wpg:cNvPr id="403" name="Group 452"/>
                        <wpg:cNvGrpSpPr>
                          <a:grpSpLocks/>
                        </wpg:cNvGrpSpPr>
                        <wpg:grpSpPr bwMode="auto">
                          <a:xfrm>
                            <a:off x="1327" y="1822"/>
                            <a:ext cx="13438" cy="2"/>
                            <a:chOff x="1327" y="1822"/>
                            <a:chExt cx="13438" cy="2"/>
                          </a:xfrm>
                        </wpg:grpSpPr>
                        <wps:wsp>
                          <wps:cNvPr id="404" name="Freeform 453"/>
                          <wps:cNvSpPr>
                            <a:spLocks/>
                          </wps:cNvSpPr>
                          <wps:spPr bwMode="auto">
                            <a:xfrm>
                              <a:off x="1327" y="1822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5" name="Group 450"/>
                        <wpg:cNvGrpSpPr>
                          <a:grpSpLocks/>
                        </wpg:cNvGrpSpPr>
                        <wpg:grpSpPr bwMode="auto">
                          <a:xfrm>
                            <a:off x="1332" y="1826"/>
                            <a:ext cx="2" cy="8225"/>
                            <a:chOff x="1332" y="1826"/>
                            <a:chExt cx="2" cy="8225"/>
                          </a:xfrm>
                        </wpg:grpSpPr>
                        <wps:wsp>
                          <wps:cNvPr id="406" name="Freeform 451"/>
                          <wps:cNvSpPr>
                            <a:spLocks/>
                          </wps:cNvSpPr>
                          <wps:spPr bwMode="auto">
                            <a:xfrm>
                              <a:off x="1332" y="1826"/>
                              <a:ext cx="2" cy="8225"/>
                            </a:xfrm>
                            <a:custGeom>
                              <a:avLst/>
                              <a:gdLst>
                                <a:gd name="T0" fmla="+- 0 1826 1826"/>
                                <a:gd name="T1" fmla="*/ 1826 h 8225"/>
                                <a:gd name="T2" fmla="+- 0 10051 1826"/>
                                <a:gd name="T3" fmla="*/ 10051 h 822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225">
                                  <a:moveTo>
                                    <a:pt x="0" y="0"/>
                                  </a:moveTo>
                                  <a:lnTo>
                                    <a:pt x="0" y="822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7" name="Group 448"/>
                        <wpg:cNvGrpSpPr>
                          <a:grpSpLocks/>
                        </wpg:cNvGrpSpPr>
                        <wpg:grpSpPr bwMode="auto">
                          <a:xfrm>
                            <a:off x="14760" y="1826"/>
                            <a:ext cx="2" cy="8225"/>
                            <a:chOff x="14760" y="1826"/>
                            <a:chExt cx="2" cy="8225"/>
                          </a:xfrm>
                        </wpg:grpSpPr>
                        <wps:wsp>
                          <wps:cNvPr id="408" name="Freeform 449"/>
                          <wps:cNvSpPr>
                            <a:spLocks/>
                          </wps:cNvSpPr>
                          <wps:spPr bwMode="auto">
                            <a:xfrm>
                              <a:off x="14760" y="1826"/>
                              <a:ext cx="2" cy="8225"/>
                            </a:xfrm>
                            <a:custGeom>
                              <a:avLst/>
                              <a:gdLst>
                                <a:gd name="T0" fmla="+- 0 1826 1826"/>
                                <a:gd name="T1" fmla="*/ 1826 h 8225"/>
                                <a:gd name="T2" fmla="+- 0 10051 1826"/>
                                <a:gd name="T3" fmla="*/ 10051 h 822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225">
                                  <a:moveTo>
                                    <a:pt x="0" y="0"/>
                                  </a:moveTo>
                                  <a:lnTo>
                                    <a:pt x="0" y="822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9" name="Group 446"/>
                        <wpg:cNvGrpSpPr>
                          <a:grpSpLocks/>
                        </wpg:cNvGrpSpPr>
                        <wpg:grpSpPr bwMode="auto">
                          <a:xfrm>
                            <a:off x="1327" y="2326"/>
                            <a:ext cx="13438" cy="2"/>
                            <a:chOff x="1327" y="2326"/>
                            <a:chExt cx="13438" cy="2"/>
                          </a:xfrm>
                        </wpg:grpSpPr>
                        <wps:wsp>
                          <wps:cNvPr id="410" name="Freeform 447"/>
                          <wps:cNvSpPr>
                            <a:spLocks/>
                          </wps:cNvSpPr>
                          <wps:spPr bwMode="auto">
                            <a:xfrm>
                              <a:off x="1327" y="2326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1" name="Group 444"/>
                        <wpg:cNvGrpSpPr>
                          <a:grpSpLocks/>
                        </wpg:cNvGrpSpPr>
                        <wpg:grpSpPr bwMode="auto">
                          <a:xfrm>
                            <a:off x="3967" y="2330"/>
                            <a:ext cx="2" cy="3209"/>
                            <a:chOff x="3967" y="2330"/>
                            <a:chExt cx="2" cy="3209"/>
                          </a:xfrm>
                        </wpg:grpSpPr>
                        <wps:wsp>
                          <wps:cNvPr id="412" name="Freeform 445"/>
                          <wps:cNvSpPr>
                            <a:spLocks/>
                          </wps:cNvSpPr>
                          <wps:spPr bwMode="auto">
                            <a:xfrm>
                              <a:off x="3967" y="2330"/>
                              <a:ext cx="2" cy="3209"/>
                            </a:xfrm>
                            <a:custGeom>
                              <a:avLst/>
                              <a:gdLst>
                                <a:gd name="T0" fmla="+- 0 2330 2330"/>
                                <a:gd name="T1" fmla="*/ 2330 h 3209"/>
                                <a:gd name="T2" fmla="+- 0 5539 2330"/>
                                <a:gd name="T3" fmla="*/ 5539 h 32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09">
                                  <a:moveTo>
                                    <a:pt x="0" y="0"/>
                                  </a:moveTo>
                                  <a:lnTo>
                                    <a:pt x="0" y="320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3" name="Group 442"/>
                        <wpg:cNvGrpSpPr>
                          <a:grpSpLocks/>
                        </wpg:cNvGrpSpPr>
                        <wpg:grpSpPr bwMode="auto">
                          <a:xfrm>
                            <a:off x="6602" y="2330"/>
                            <a:ext cx="2" cy="3209"/>
                            <a:chOff x="6602" y="2330"/>
                            <a:chExt cx="2" cy="3209"/>
                          </a:xfrm>
                        </wpg:grpSpPr>
                        <wps:wsp>
                          <wps:cNvPr id="414" name="Freeform 443"/>
                          <wps:cNvSpPr>
                            <a:spLocks/>
                          </wps:cNvSpPr>
                          <wps:spPr bwMode="auto">
                            <a:xfrm>
                              <a:off x="6602" y="2330"/>
                              <a:ext cx="2" cy="3209"/>
                            </a:xfrm>
                            <a:custGeom>
                              <a:avLst/>
                              <a:gdLst>
                                <a:gd name="T0" fmla="+- 0 2330 2330"/>
                                <a:gd name="T1" fmla="*/ 2330 h 3209"/>
                                <a:gd name="T2" fmla="+- 0 5539 2330"/>
                                <a:gd name="T3" fmla="*/ 5539 h 32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09">
                                  <a:moveTo>
                                    <a:pt x="0" y="0"/>
                                  </a:moveTo>
                                  <a:lnTo>
                                    <a:pt x="0" y="320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5" name="Group 440"/>
                        <wpg:cNvGrpSpPr>
                          <a:grpSpLocks/>
                        </wpg:cNvGrpSpPr>
                        <wpg:grpSpPr bwMode="auto">
                          <a:xfrm>
                            <a:off x="9238" y="2330"/>
                            <a:ext cx="2" cy="3209"/>
                            <a:chOff x="9238" y="2330"/>
                            <a:chExt cx="2" cy="3209"/>
                          </a:xfrm>
                        </wpg:grpSpPr>
                        <wps:wsp>
                          <wps:cNvPr id="416" name="Freeform 441"/>
                          <wps:cNvSpPr>
                            <a:spLocks/>
                          </wps:cNvSpPr>
                          <wps:spPr bwMode="auto">
                            <a:xfrm>
                              <a:off x="9238" y="2330"/>
                              <a:ext cx="2" cy="3209"/>
                            </a:xfrm>
                            <a:custGeom>
                              <a:avLst/>
                              <a:gdLst>
                                <a:gd name="T0" fmla="+- 0 2330 2330"/>
                                <a:gd name="T1" fmla="*/ 2330 h 3209"/>
                                <a:gd name="T2" fmla="+- 0 5539 2330"/>
                                <a:gd name="T3" fmla="*/ 5539 h 32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09">
                                  <a:moveTo>
                                    <a:pt x="0" y="0"/>
                                  </a:moveTo>
                                  <a:lnTo>
                                    <a:pt x="0" y="320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7" name="Group 438"/>
                        <wpg:cNvGrpSpPr>
                          <a:grpSpLocks/>
                        </wpg:cNvGrpSpPr>
                        <wpg:grpSpPr bwMode="auto">
                          <a:xfrm>
                            <a:off x="11872" y="2330"/>
                            <a:ext cx="2" cy="3209"/>
                            <a:chOff x="11872" y="2330"/>
                            <a:chExt cx="2" cy="3209"/>
                          </a:xfrm>
                        </wpg:grpSpPr>
                        <wps:wsp>
                          <wps:cNvPr id="418" name="Freeform 439"/>
                          <wps:cNvSpPr>
                            <a:spLocks/>
                          </wps:cNvSpPr>
                          <wps:spPr bwMode="auto">
                            <a:xfrm>
                              <a:off x="11872" y="2330"/>
                              <a:ext cx="2" cy="3209"/>
                            </a:xfrm>
                            <a:custGeom>
                              <a:avLst/>
                              <a:gdLst>
                                <a:gd name="T0" fmla="+- 0 2330 2330"/>
                                <a:gd name="T1" fmla="*/ 2330 h 3209"/>
                                <a:gd name="T2" fmla="+- 0 5539 2330"/>
                                <a:gd name="T3" fmla="*/ 5539 h 32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09">
                                  <a:moveTo>
                                    <a:pt x="0" y="0"/>
                                  </a:moveTo>
                                  <a:lnTo>
                                    <a:pt x="0" y="320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9" name="Group 436"/>
                        <wpg:cNvGrpSpPr>
                          <a:grpSpLocks/>
                        </wpg:cNvGrpSpPr>
                        <wpg:grpSpPr bwMode="auto">
                          <a:xfrm>
                            <a:off x="1327" y="2600"/>
                            <a:ext cx="13438" cy="2"/>
                            <a:chOff x="1327" y="2600"/>
                            <a:chExt cx="13438" cy="2"/>
                          </a:xfrm>
                        </wpg:grpSpPr>
                        <wps:wsp>
                          <wps:cNvPr id="420" name="Freeform 437"/>
                          <wps:cNvSpPr>
                            <a:spLocks/>
                          </wps:cNvSpPr>
                          <wps:spPr bwMode="auto">
                            <a:xfrm>
                              <a:off x="1327" y="2600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1" name="Group 434"/>
                        <wpg:cNvGrpSpPr>
                          <a:grpSpLocks/>
                        </wpg:cNvGrpSpPr>
                        <wpg:grpSpPr bwMode="auto">
                          <a:xfrm>
                            <a:off x="8663" y="4631"/>
                            <a:ext cx="60" cy="2"/>
                            <a:chOff x="8663" y="4631"/>
                            <a:chExt cx="60" cy="2"/>
                          </a:xfrm>
                        </wpg:grpSpPr>
                        <wps:wsp>
                          <wps:cNvPr id="422" name="Freeform 435"/>
                          <wps:cNvSpPr>
                            <a:spLocks/>
                          </wps:cNvSpPr>
                          <wps:spPr bwMode="auto">
                            <a:xfrm>
                              <a:off x="8663" y="4631"/>
                              <a:ext cx="60" cy="2"/>
                            </a:xfrm>
                            <a:custGeom>
                              <a:avLst/>
                              <a:gdLst>
                                <a:gd name="T0" fmla="+- 0 8663 8663"/>
                                <a:gd name="T1" fmla="*/ T0 w 60"/>
                                <a:gd name="T2" fmla="+- 0 8723 8663"/>
                                <a:gd name="T3" fmla="*/ T2 w 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0">
                                  <a:moveTo>
                                    <a:pt x="0" y="0"/>
                                  </a:moveTo>
                                  <a:lnTo>
                                    <a:pt x="6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3" name="Group 432"/>
                        <wpg:cNvGrpSpPr>
                          <a:grpSpLocks/>
                        </wpg:cNvGrpSpPr>
                        <wpg:grpSpPr bwMode="auto">
                          <a:xfrm>
                            <a:off x="1327" y="4206"/>
                            <a:ext cx="13438" cy="2"/>
                            <a:chOff x="1327" y="4206"/>
                            <a:chExt cx="13438" cy="2"/>
                          </a:xfrm>
                        </wpg:grpSpPr>
                        <wps:wsp>
                          <wps:cNvPr id="424" name="Freeform 433"/>
                          <wps:cNvSpPr>
                            <a:spLocks/>
                          </wps:cNvSpPr>
                          <wps:spPr bwMode="auto">
                            <a:xfrm>
                              <a:off x="1327" y="4206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5" name="Group 430"/>
                        <wpg:cNvGrpSpPr>
                          <a:grpSpLocks/>
                        </wpg:cNvGrpSpPr>
                        <wpg:grpSpPr bwMode="auto">
                          <a:xfrm>
                            <a:off x="1327" y="5544"/>
                            <a:ext cx="13438" cy="2"/>
                            <a:chOff x="1327" y="5544"/>
                            <a:chExt cx="13438" cy="2"/>
                          </a:xfrm>
                        </wpg:grpSpPr>
                        <wps:wsp>
                          <wps:cNvPr id="426" name="Freeform 431"/>
                          <wps:cNvSpPr>
                            <a:spLocks/>
                          </wps:cNvSpPr>
                          <wps:spPr bwMode="auto">
                            <a:xfrm>
                              <a:off x="1327" y="5544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7" name="Group 428"/>
                        <wpg:cNvGrpSpPr>
                          <a:grpSpLocks/>
                        </wpg:cNvGrpSpPr>
                        <wpg:grpSpPr bwMode="auto">
                          <a:xfrm>
                            <a:off x="1327" y="6094"/>
                            <a:ext cx="13438" cy="2"/>
                            <a:chOff x="1327" y="6094"/>
                            <a:chExt cx="13438" cy="2"/>
                          </a:xfrm>
                        </wpg:grpSpPr>
                        <wps:wsp>
                          <wps:cNvPr id="428" name="Freeform 429"/>
                          <wps:cNvSpPr>
                            <a:spLocks/>
                          </wps:cNvSpPr>
                          <wps:spPr bwMode="auto">
                            <a:xfrm>
                              <a:off x="1327" y="6094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9" name="Group 426"/>
                        <wpg:cNvGrpSpPr>
                          <a:grpSpLocks/>
                        </wpg:cNvGrpSpPr>
                        <wpg:grpSpPr bwMode="auto">
                          <a:xfrm>
                            <a:off x="3967" y="6098"/>
                            <a:ext cx="2" cy="1862"/>
                            <a:chOff x="3967" y="6098"/>
                            <a:chExt cx="2" cy="1862"/>
                          </a:xfrm>
                        </wpg:grpSpPr>
                        <wps:wsp>
                          <wps:cNvPr id="430" name="Freeform 427"/>
                          <wps:cNvSpPr>
                            <a:spLocks/>
                          </wps:cNvSpPr>
                          <wps:spPr bwMode="auto">
                            <a:xfrm>
                              <a:off x="3967" y="6098"/>
                              <a:ext cx="2" cy="1862"/>
                            </a:xfrm>
                            <a:custGeom>
                              <a:avLst/>
                              <a:gdLst>
                                <a:gd name="T0" fmla="+- 0 6098 6098"/>
                                <a:gd name="T1" fmla="*/ 6098 h 1862"/>
                                <a:gd name="T2" fmla="+- 0 7960 6098"/>
                                <a:gd name="T3" fmla="*/ 7960 h 1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62">
                                  <a:moveTo>
                                    <a:pt x="0" y="0"/>
                                  </a:moveTo>
                                  <a:lnTo>
                                    <a:pt x="0" y="1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1" name="Group 424"/>
                        <wpg:cNvGrpSpPr>
                          <a:grpSpLocks/>
                        </wpg:cNvGrpSpPr>
                        <wpg:grpSpPr bwMode="auto">
                          <a:xfrm>
                            <a:off x="6602" y="6098"/>
                            <a:ext cx="2" cy="1862"/>
                            <a:chOff x="6602" y="6098"/>
                            <a:chExt cx="2" cy="1862"/>
                          </a:xfrm>
                        </wpg:grpSpPr>
                        <wps:wsp>
                          <wps:cNvPr id="432" name="Freeform 425"/>
                          <wps:cNvSpPr>
                            <a:spLocks/>
                          </wps:cNvSpPr>
                          <wps:spPr bwMode="auto">
                            <a:xfrm>
                              <a:off x="6602" y="6098"/>
                              <a:ext cx="2" cy="1862"/>
                            </a:xfrm>
                            <a:custGeom>
                              <a:avLst/>
                              <a:gdLst>
                                <a:gd name="T0" fmla="+- 0 6098 6098"/>
                                <a:gd name="T1" fmla="*/ 6098 h 1862"/>
                                <a:gd name="T2" fmla="+- 0 7960 6098"/>
                                <a:gd name="T3" fmla="*/ 7960 h 1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62">
                                  <a:moveTo>
                                    <a:pt x="0" y="0"/>
                                  </a:moveTo>
                                  <a:lnTo>
                                    <a:pt x="0" y="1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3" name="Group 422"/>
                        <wpg:cNvGrpSpPr>
                          <a:grpSpLocks/>
                        </wpg:cNvGrpSpPr>
                        <wpg:grpSpPr bwMode="auto">
                          <a:xfrm>
                            <a:off x="9238" y="6098"/>
                            <a:ext cx="2" cy="1862"/>
                            <a:chOff x="9238" y="6098"/>
                            <a:chExt cx="2" cy="1862"/>
                          </a:xfrm>
                        </wpg:grpSpPr>
                        <wps:wsp>
                          <wps:cNvPr id="434" name="Freeform 423"/>
                          <wps:cNvSpPr>
                            <a:spLocks/>
                          </wps:cNvSpPr>
                          <wps:spPr bwMode="auto">
                            <a:xfrm>
                              <a:off x="9238" y="6098"/>
                              <a:ext cx="2" cy="1862"/>
                            </a:xfrm>
                            <a:custGeom>
                              <a:avLst/>
                              <a:gdLst>
                                <a:gd name="T0" fmla="+- 0 6098 6098"/>
                                <a:gd name="T1" fmla="*/ 6098 h 1862"/>
                                <a:gd name="T2" fmla="+- 0 7960 6098"/>
                                <a:gd name="T3" fmla="*/ 7960 h 1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62">
                                  <a:moveTo>
                                    <a:pt x="0" y="0"/>
                                  </a:moveTo>
                                  <a:lnTo>
                                    <a:pt x="0" y="1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5" name="Group 420"/>
                        <wpg:cNvGrpSpPr>
                          <a:grpSpLocks/>
                        </wpg:cNvGrpSpPr>
                        <wpg:grpSpPr bwMode="auto">
                          <a:xfrm>
                            <a:off x="11872" y="6098"/>
                            <a:ext cx="2" cy="1862"/>
                            <a:chOff x="11872" y="6098"/>
                            <a:chExt cx="2" cy="1862"/>
                          </a:xfrm>
                        </wpg:grpSpPr>
                        <wps:wsp>
                          <wps:cNvPr id="436" name="Freeform 421"/>
                          <wps:cNvSpPr>
                            <a:spLocks/>
                          </wps:cNvSpPr>
                          <wps:spPr bwMode="auto">
                            <a:xfrm>
                              <a:off x="11872" y="6098"/>
                              <a:ext cx="2" cy="1862"/>
                            </a:xfrm>
                            <a:custGeom>
                              <a:avLst/>
                              <a:gdLst>
                                <a:gd name="T0" fmla="+- 0 6098 6098"/>
                                <a:gd name="T1" fmla="*/ 6098 h 1862"/>
                                <a:gd name="T2" fmla="+- 0 7960 6098"/>
                                <a:gd name="T3" fmla="*/ 7960 h 1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62">
                                  <a:moveTo>
                                    <a:pt x="0" y="0"/>
                                  </a:moveTo>
                                  <a:lnTo>
                                    <a:pt x="0" y="1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7" name="Group 418"/>
                        <wpg:cNvGrpSpPr>
                          <a:grpSpLocks/>
                        </wpg:cNvGrpSpPr>
                        <wpg:grpSpPr bwMode="auto">
                          <a:xfrm>
                            <a:off x="1327" y="7964"/>
                            <a:ext cx="13438" cy="2"/>
                            <a:chOff x="1327" y="7964"/>
                            <a:chExt cx="13438" cy="2"/>
                          </a:xfrm>
                        </wpg:grpSpPr>
                        <wps:wsp>
                          <wps:cNvPr id="438" name="Freeform 419"/>
                          <wps:cNvSpPr>
                            <a:spLocks/>
                          </wps:cNvSpPr>
                          <wps:spPr bwMode="auto">
                            <a:xfrm>
                              <a:off x="1327" y="7964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9" name="Group 416"/>
                        <wpg:cNvGrpSpPr>
                          <a:grpSpLocks/>
                        </wpg:cNvGrpSpPr>
                        <wpg:grpSpPr bwMode="auto">
                          <a:xfrm>
                            <a:off x="1327" y="8441"/>
                            <a:ext cx="13438" cy="2"/>
                            <a:chOff x="1327" y="8441"/>
                            <a:chExt cx="13438" cy="2"/>
                          </a:xfrm>
                        </wpg:grpSpPr>
                        <wps:wsp>
                          <wps:cNvPr id="440" name="Freeform 417"/>
                          <wps:cNvSpPr>
                            <a:spLocks/>
                          </wps:cNvSpPr>
                          <wps:spPr bwMode="auto">
                            <a:xfrm>
                              <a:off x="1327" y="8441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1" name="Group 414"/>
                        <wpg:cNvGrpSpPr>
                          <a:grpSpLocks/>
                        </wpg:cNvGrpSpPr>
                        <wpg:grpSpPr bwMode="auto">
                          <a:xfrm>
                            <a:off x="1327" y="10046"/>
                            <a:ext cx="13438" cy="2"/>
                            <a:chOff x="1327" y="10046"/>
                            <a:chExt cx="13438" cy="2"/>
                          </a:xfrm>
                        </wpg:grpSpPr>
                        <wps:wsp>
                          <wps:cNvPr id="442" name="Freeform 415"/>
                          <wps:cNvSpPr>
                            <a:spLocks/>
                          </wps:cNvSpPr>
                          <wps:spPr bwMode="auto">
                            <a:xfrm>
                              <a:off x="1327" y="10046"/>
                              <a:ext cx="13438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13438"/>
                                <a:gd name="T2" fmla="+- 0 14765 1327"/>
                                <a:gd name="T3" fmla="*/ T2 w 134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438">
                                  <a:moveTo>
                                    <a:pt x="0" y="0"/>
                                  </a:moveTo>
                                  <a:lnTo>
                                    <a:pt x="134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3" name="Group 412"/>
                        <wpg:cNvGrpSpPr>
                          <a:grpSpLocks/>
                        </wpg:cNvGrpSpPr>
                        <wpg:grpSpPr bwMode="auto">
                          <a:xfrm>
                            <a:off x="3967" y="8446"/>
                            <a:ext cx="2" cy="1606"/>
                            <a:chOff x="3967" y="8446"/>
                            <a:chExt cx="2" cy="1606"/>
                          </a:xfrm>
                        </wpg:grpSpPr>
                        <wps:wsp>
                          <wps:cNvPr id="444" name="Freeform 413"/>
                          <wps:cNvSpPr>
                            <a:spLocks/>
                          </wps:cNvSpPr>
                          <wps:spPr bwMode="auto">
                            <a:xfrm>
                              <a:off x="3967" y="8446"/>
                              <a:ext cx="2" cy="1606"/>
                            </a:xfrm>
                            <a:custGeom>
                              <a:avLst/>
                              <a:gdLst>
                                <a:gd name="T0" fmla="+- 0 8446 8446"/>
                                <a:gd name="T1" fmla="*/ 8446 h 1606"/>
                                <a:gd name="T2" fmla="+- 0 10051 8446"/>
                                <a:gd name="T3" fmla="*/ 10051 h 16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06">
                                  <a:moveTo>
                                    <a:pt x="0" y="0"/>
                                  </a:moveTo>
                                  <a:lnTo>
                                    <a:pt x="0" y="160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5" name="Group 410"/>
                        <wpg:cNvGrpSpPr>
                          <a:grpSpLocks/>
                        </wpg:cNvGrpSpPr>
                        <wpg:grpSpPr bwMode="auto">
                          <a:xfrm>
                            <a:off x="6602" y="8446"/>
                            <a:ext cx="2" cy="1606"/>
                            <a:chOff x="6602" y="8446"/>
                            <a:chExt cx="2" cy="1606"/>
                          </a:xfrm>
                        </wpg:grpSpPr>
                        <wps:wsp>
                          <wps:cNvPr id="446" name="Freeform 411"/>
                          <wps:cNvSpPr>
                            <a:spLocks/>
                          </wps:cNvSpPr>
                          <wps:spPr bwMode="auto">
                            <a:xfrm>
                              <a:off x="6602" y="8446"/>
                              <a:ext cx="2" cy="1606"/>
                            </a:xfrm>
                            <a:custGeom>
                              <a:avLst/>
                              <a:gdLst>
                                <a:gd name="T0" fmla="+- 0 8446 8446"/>
                                <a:gd name="T1" fmla="*/ 8446 h 1606"/>
                                <a:gd name="T2" fmla="+- 0 10051 8446"/>
                                <a:gd name="T3" fmla="*/ 10051 h 16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06">
                                  <a:moveTo>
                                    <a:pt x="0" y="0"/>
                                  </a:moveTo>
                                  <a:lnTo>
                                    <a:pt x="0" y="160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7" name="Group 408"/>
                        <wpg:cNvGrpSpPr>
                          <a:grpSpLocks/>
                        </wpg:cNvGrpSpPr>
                        <wpg:grpSpPr bwMode="auto">
                          <a:xfrm>
                            <a:off x="9238" y="8446"/>
                            <a:ext cx="2" cy="1606"/>
                            <a:chOff x="9238" y="8446"/>
                            <a:chExt cx="2" cy="1606"/>
                          </a:xfrm>
                        </wpg:grpSpPr>
                        <wps:wsp>
                          <wps:cNvPr id="448" name="Freeform 409"/>
                          <wps:cNvSpPr>
                            <a:spLocks/>
                          </wps:cNvSpPr>
                          <wps:spPr bwMode="auto">
                            <a:xfrm>
                              <a:off x="9238" y="8446"/>
                              <a:ext cx="2" cy="1606"/>
                            </a:xfrm>
                            <a:custGeom>
                              <a:avLst/>
                              <a:gdLst>
                                <a:gd name="T0" fmla="+- 0 8446 8446"/>
                                <a:gd name="T1" fmla="*/ 8446 h 1606"/>
                                <a:gd name="T2" fmla="+- 0 10051 8446"/>
                                <a:gd name="T3" fmla="*/ 10051 h 16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06">
                                  <a:moveTo>
                                    <a:pt x="0" y="0"/>
                                  </a:moveTo>
                                  <a:lnTo>
                                    <a:pt x="0" y="160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9" name="Group 406"/>
                        <wpg:cNvGrpSpPr>
                          <a:grpSpLocks/>
                        </wpg:cNvGrpSpPr>
                        <wpg:grpSpPr bwMode="auto">
                          <a:xfrm>
                            <a:off x="11872" y="8446"/>
                            <a:ext cx="2" cy="1606"/>
                            <a:chOff x="11872" y="8446"/>
                            <a:chExt cx="2" cy="1606"/>
                          </a:xfrm>
                        </wpg:grpSpPr>
                        <wps:wsp>
                          <wps:cNvPr id="450" name="Freeform 407"/>
                          <wps:cNvSpPr>
                            <a:spLocks/>
                          </wps:cNvSpPr>
                          <wps:spPr bwMode="auto">
                            <a:xfrm>
                              <a:off x="11872" y="8446"/>
                              <a:ext cx="2" cy="1606"/>
                            </a:xfrm>
                            <a:custGeom>
                              <a:avLst/>
                              <a:gdLst>
                                <a:gd name="T0" fmla="+- 0 8446 8446"/>
                                <a:gd name="T1" fmla="*/ 8446 h 1606"/>
                                <a:gd name="T2" fmla="+- 0 10051 8446"/>
                                <a:gd name="T3" fmla="*/ 10051 h 16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06">
                                  <a:moveTo>
                                    <a:pt x="0" y="0"/>
                                  </a:moveTo>
                                  <a:lnTo>
                                    <a:pt x="0" y="160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1" name="Group 404"/>
                        <wpg:cNvGrpSpPr>
                          <a:grpSpLocks/>
                        </wpg:cNvGrpSpPr>
                        <wpg:grpSpPr bwMode="auto">
                          <a:xfrm>
                            <a:off x="11480" y="535"/>
                            <a:ext cx="3012" cy="1212"/>
                            <a:chOff x="11480" y="535"/>
                            <a:chExt cx="3012" cy="1212"/>
                          </a:xfrm>
                        </wpg:grpSpPr>
                        <wps:wsp>
                          <wps:cNvPr id="452" name="Freeform 405"/>
                          <wps:cNvSpPr>
                            <a:spLocks/>
                          </wps:cNvSpPr>
                          <wps:spPr bwMode="auto">
                            <a:xfrm>
                              <a:off x="11480" y="535"/>
                              <a:ext cx="3012" cy="1212"/>
                            </a:xfrm>
                            <a:custGeom>
                              <a:avLst/>
                              <a:gdLst>
                                <a:gd name="T0" fmla="+- 0 11480 11480"/>
                                <a:gd name="T1" fmla="*/ T0 w 3012"/>
                                <a:gd name="T2" fmla="+- 0 535 535"/>
                                <a:gd name="T3" fmla="*/ 535 h 1212"/>
                                <a:gd name="T4" fmla="+- 0 11480 11480"/>
                                <a:gd name="T5" fmla="*/ T4 w 3012"/>
                                <a:gd name="T6" fmla="+- 0 1747 535"/>
                                <a:gd name="T7" fmla="*/ 1747 h 1212"/>
                                <a:gd name="T8" fmla="+- 0 14492 11480"/>
                                <a:gd name="T9" fmla="*/ T8 w 3012"/>
                                <a:gd name="T10" fmla="+- 0 1747 535"/>
                                <a:gd name="T11" fmla="*/ 1747 h 1212"/>
                                <a:gd name="T12" fmla="+- 0 14492 11480"/>
                                <a:gd name="T13" fmla="*/ T12 w 3012"/>
                                <a:gd name="T14" fmla="+- 0 535 535"/>
                                <a:gd name="T15" fmla="*/ 535 h 1212"/>
                                <a:gd name="T16" fmla="+- 0 11480 11480"/>
                                <a:gd name="T17" fmla="*/ T16 w 3012"/>
                                <a:gd name="T18" fmla="+- 0 535 535"/>
                                <a:gd name="T19" fmla="*/ 535 h 1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12" h="1212">
                                  <a:moveTo>
                                    <a:pt x="0" y="0"/>
                                  </a:moveTo>
                                  <a:lnTo>
                                    <a:pt x="0" y="1212"/>
                                  </a:lnTo>
                                  <a:lnTo>
                                    <a:pt x="3012" y="1212"/>
                                  </a:lnTo>
                                  <a:lnTo>
                                    <a:pt x="3012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71407D" id="Group 403" o:spid="_x0000_s1026" style="position:absolute;margin-left:66.05pt;margin-top:26.4pt;width:672.5pt;height:476.5pt;z-index:-60952;mso-position-horizontal-relative:page;mso-position-vertical-relative:page" coordorigin="1321,528" coordsize="13450,95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">
                <v:group id="Group 452" o:spid="_x0000_s1027" style="position:absolute;left:1327;top:1822;width:13438;height:2" coordorigin="1327,1822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ev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">
                  <v:shape id="Freeform 453" o:spid="_x0000_s1028" style="position:absolute;left:1327;top:1822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" path="m,l13438,e" filled="f" strokeweight=".58pt">
                    <v:path arrowok="t" o:connecttype="custom" o:connectlocs="0,0;13438,0" o:connectangles="0,0"/>
                  </v:shape>
                </v:group>
                <v:group id="Group 450" o:spid="_x0000_s1029" style="position:absolute;left:1332;top:1826;width:2;height:8225" coordorigin="1332,1826" coordsize="2,8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ZpA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eL+D3TDgCcn0HAAD//wMAUEsBAi0AFAAGAAgAAAAhANvh9svuAAAAhQEAABMAAAAAAAAA&#10;AAAAAAAAAAAAAFtDb250ZW50X1R5cGVzXS54bWxQSwECLQAUAAYACAAAACEAWvQsW78AAAAVAQAA&#10;CwAAAAAAAAAAAAAAAAAfAQAAX3JlbHMvLnJlbHNQSwECLQAUAAYACAAAACEANt2aQMYAAADcAAAA&#10;DwAAAAAAAAAAAAAAAAAHAgAAZHJzL2Rvd25yZXYueG1sUEsFBgAAAAADAAMAtwAAAPoCAAAAAA==&#10;">
                  <v:shape id="Freeform 451" o:spid="_x0000_s1030" style="position:absolute;left:1332;top:1826;width:2;height:8225;visibility:visible;mso-wrap-style:square;v-text-anchor:top" coordsize="2,8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" path="m,l,8225e" filled="f" strokeweight=".58pt">
                    <v:path arrowok="t" o:connecttype="custom" o:connectlocs="0,1826;0,10051" o:connectangles="0,0"/>
                  </v:shape>
                </v:group>
                <v:group id="Group 448" o:spid="_x0000_s1031" style="position:absolute;left:14760;top:1826;width:2;height:8225" coordorigin="14760,1826" coordsize="2,8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6Gs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WzeH3TDgCcvUDAAD//wMAUEsBAi0AFAAGAAgAAAAhANvh9svuAAAAhQEAABMAAAAAAAAA&#10;AAAAAAAAAAAAAFtDb250ZW50X1R5cGVzXS54bWxQSwECLQAUAAYACAAAACEAWvQsW78AAAAVAQAA&#10;CwAAAAAAAAAAAAAAAAAfAQAAX3JlbHMvLnJlbHNQSwECLQAUAAYACAAAACEAqUOhrMYAAADcAAAA&#10;DwAAAAAAAAAAAAAAAAAHAgAAZHJzL2Rvd25yZXYueG1sUEsFBgAAAAADAAMAtwAAAPoCAAAAAA==&#10;">
                  <v:shape id="Freeform 449" o:spid="_x0000_s1032" style="position:absolute;left:14760;top:1826;width:2;height:8225;visibility:visible;mso-wrap-style:square;v-text-anchor:top" coordsize="2,8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" path="m,l,8225e" filled="f" strokeweight=".58pt">
                    <v:path arrowok="t" o:connecttype="custom" o:connectlocs="0,1826;0,10051" o:connectangles="0,0"/>
                  </v:shape>
                </v:group>
                <v:group id="Group 446" o:spid="_x0000_s1033" style="position:absolute;left:1327;top:2326;width:13438;height:2" coordorigin="1327,2326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BF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AWLeD3TDgCcvUDAAD//wMAUEsBAi0AFAAGAAgAAAAhANvh9svuAAAAhQEAABMAAAAAAAAA&#10;AAAAAAAAAAAAAFtDb250ZW50X1R5cGVzXS54bWxQSwECLQAUAAYACAAAACEAWvQsW78AAAAVAQAA&#10;CwAAAAAAAAAAAAAAAAAfAQAAX3JlbHMvLnJlbHNQSwECLQAUAAYACAAAACEAt5CQRcYAAADcAAAA&#10;DwAAAAAAAAAAAAAAAAAHAgAAZHJzL2Rvd25yZXYueG1sUEsFBgAAAAADAAMAtwAAAPoCAAAAAA==&#10;">
                  <v:shape id="Freeform 447" o:spid="_x0000_s1034" style="position:absolute;left:1327;top:2326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" path="m,l13438,e" filled="f" strokeweight=".58pt">
                    <v:path arrowok="t" o:connecttype="custom" o:connectlocs="0,0;13438,0" o:connectangles="0,0"/>
                  </v:shape>
                </v:group>
                <v:group id="Group 444" o:spid="_x0000_s1035" style="position:absolute;left:3967;top:2330;width:2;height:3209" coordorigin="3967,2330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">
                  <v:shape id="Freeform 445" o:spid="_x0000_s1036" style="position:absolute;left:3967;top:2330;width:2;height:3209;visibility:visible;mso-wrap-style:square;v-text-anchor:top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" path="m,l,3209e" filled="f" strokeweight=".58pt">
                    <v:path arrowok="t" o:connecttype="custom" o:connectlocs="0,2330;0,5539" o:connectangles="0,0"/>
                  </v:shape>
                </v:group>
                <v:group id="Group 442" o:spid="_x0000_s1037" style="position:absolute;left:6602;top:2330;width:2;height:3209" coordorigin="6602,2330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TFy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ksLtTDgCcnkFAAD//wMAUEsBAi0AFAAGAAgAAAAhANvh9svuAAAAhQEAABMAAAAAAAAA&#10;AAAAAAAAAAAAAFtDb250ZW50X1R5cGVzXS54bWxQSwECLQAUAAYACAAAACEAWvQsW78AAAAVAQAA&#10;CwAAAAAAAAAAAAAAAAAfAQAAX3JlbHMvLnJlbHNQSwECLQAUAAYACAAAACEAU6ExcsYAAADcAAAA&#10;DwAAAAAAAAAAAAAAAAAHAgAAZHJzL2Rvd25yZXYueG1sUEsFBgAAAAADAAMAtwAAAPoCAAAAAA==&#10;">
                  <v:shape id="Freeform 443" o:spid="_x0000_s1038" style="position:absolute;left:6602;top:2330;width:2;height:3209;visibility:visible;mso-wrap-style:square;v-text-anchor:top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" path="m,l,3209e" filled="f" strokeweight=".58pt">
                    <v:path arrowok="t" o:connecttype="custom" o:connectlocs="0,2330;0,5539" o:connectangles="0,0"/>
                  </v:shape>
                </v:group>
                <v:group id="Group 440" o:spid="_x0000_s1039" style="position:absolute;left:9238;top:2330;width:2;height:3209" coordorigin="9238,2330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shape id="Freeform 441" o:spid="_x0000_s1040" style="position:absolute;left:9238;top:2330;width:2;height:3209;visibility:visible;mso-wrap-style:square;v-text-anchor:top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" path="m,l,3209e" filled="f" strokeweight=".58pt">
                    <v:path arrowok="t" o:connecttype="custom" o:connectlocs="0,2330;0,5539" o:connectangles="0,0"/>
                  </v:shape>
                </v:group>
                <v:group id="Group 438" o:spid="_x0000_s1041" style="position:absolute;left:11872;top:2330;width:2;height:3209" coordorigin="11872,2330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dx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ARv8HfmXAE5PIGAAD//wMAUEsBAi0AFAAGAAgAAAAhANvh9svuAAAAhQEAABMAAAAAAAAA&#10;AAAAAAAAAAAAAFtDb250ZW50X1R5cGVzXS54bWxQSwECLQAUAAYACAAAACEAWvQsW78AAAAVAQAA&#10;CwAAAAAAAAAAAAAAAAAfAQAAX3JlbHMvLnJlbHNQSwECLQAUAAYACAAAACEALJo3ccYAAADcAAAA&#10;DwAAAAAAAAAAAAAAAAAHAgAAZHJzL2Rvd25yZXYueG1sUEsFBgAAAAADAAMAtwAAAPoCAAAAAA==&#10;">
                  <v:shape id="Freeform 439" o:spid="_x0000_s1042" style="position:absolute;left:11872;top:2330;width:2;height:3209;visibility:visible;mso-wrap-style:square;v-text-anchor:top" coordsize="2,3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" path="m,l,3209e" filled="f" strokeweight=".58pt">
                    <v:path arrowok="t" o:connecttype="custom" o:connectlocs="0,2330;0,5539" o:connectangles="0,0"/>
                  </v:shape>
                </v:group>
                <v:group id="Group 436" o:spid="_x0000_s1043" style="position:absolute;left:1327;top:2600;width:13438;height:2" coordorigin="1327,2600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QaY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ARv8PfmXAE5PIGAAD//wMAUEsBAi0AFAAGAAgAAAAhANvh9svuAAAAhQEAABMAAAAAAAAA&#10;AAAAAAAAAAAAAFtDb250ZW50X1R5cGVzXS54bWxQSwECLQAUAAYACAAAACEAWvQsW78AAAAVAQAA&#10;CwAAAAAAAAAAAAAAAAAfAQAAX3JlbHMvLnJlbHNQSwECLQAUAAYACAAAACEAMkkGmMYAAADcAAAA&#10;DwAAAAAAAAAAAAAAAAAHAgAAZHJzL2Rvd25yZXYueG1sUEsFBgAAAAADAAMAtwAAAPoCAAAAAA==&#10;">
                  <v:shape id="Freeform 437" o:spid="_x0000_s1044" style="position:absolute;left:1327;top:2600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" path="m,l13438,e" filled="f" strokeweight=".58pt">
                    <v:path arrowok="t" o:connecttype="custom" o:connectlocs="0,0;13438,0" o:connectangles="0,0"/>
                  </v:shape>
                </v:group>
                <v:group id="Group 434" o:spid="_x0000_s1045" style="position:absolute;left:8663;top:4631;width:60;height:2" coordorigin="8663,4631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8Aj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1EMzzPhCMjFAwAA//8DAFBLAQItABQABgAIAAAAIQDb4fbL7gAAAIUBAAATAAAAAAAAAAAA&#10;AAAAAAAAAABbQ29udGVudF9UeXBlc10ueG1sUEsBAi0AFAAGAAgAAAAhAFr0LFu/AAAAFQEAAAsA&#10;AAAAAAAAAAAAAAAAHwEAAF9yZWxzLy5yZWxzUEsBAi0AFAAGAAgAAAAhAAJTwCPEAAAA3AAAAA8A&#10;AAAAAAAAAAAAAAAABwIAAGRycy9kb3ducmV2LnhtbFBLBQYAAAAAAwADALcAAAD4AgAAAAA=&#10;">
                  <v:shape id="Freeform 435" o:spid="_x0000_s1046" style="position:absolute;left:8663;top:4631;width:60;height:2;visibility:visible;mso-wrap-style:square;v-text-anchor:top" coordsize="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" path="m,l60,e" filled="f" strokeweight=".7pt">
                    <v:path arrowok="t" o:connecttype="custom" o:connectlocs="0,0;60,0" o:connectangles="0,0"/>
                  </v:shape>
                </v:group>
                <v:group id="Group 432" o:spid="_x0000_s1047" style="position:absolute;left:1327;top:4206;width:13438;height:2" coordorigin="1327,4206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fvP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SeHvTDgCcv0LAAD//wMAUEsBAi0AFAAGAAgAAAAhANvh9svuAAAAhQEAABMAAAAAAAAA&#10;AAAAAAAAAAAAAFtDb250ZW50X1R5cGVzXS54bWxQSwECLQAUAAYACAAAACEAWvQsW78AAAAVAQAA&#10;CwAAAAAAAAAAAAAAAAAfAQAAX3JlbHMvLnJlbHNQSwECLQAUAAYACAAAACEAnc37z8YAAADcAAAA&#10;DwAAAAAAAAAAAAAAAAAHAgAAZHJzL2Rvd25yZXYueG1sUEsFBgAAAAADAAMAtwAAAPoCAAAAAA==&#10;">
                  <v:shape id="Freeform 433" o:spid="_x0000_s1048" style="position:absolute;left:1327;top:4206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" path="m,l13438,e" filled="f" strokeweight=".58pt">
                    <v:path arrowok="t" o:connecttype="custom" o:connectlocs="0,0;13438,0" o:connectangles="0,0"/>
                  </v:shape>
                </v:group>
                <v:group id="Group 430" o:spid="_x0000_s1049" style="position:absolute;left:1327;top:5544;width:13438;height:2" coordorigin="1327,5544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MYg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ZpPB7JhwBuf4BAAD//wMAUEsBAi0AFAAGAAgAAAAhANvh9svuAAAAhQEAABMAAAAAAAAA&#10;AAAAAAAAAAAAAFtDb250ZW50X1R5cGVzXS54bWxQSwECLQAUAAYACAAAACEAWvQsW78AAAAVAQAA&#10;CwAAAAAAAAAAAAAAAAAfAQAAX3JlbHMvLnJlbHNQSwECLQAUAAYACAAAACEAfWjGIMYAAADcAAAA&#10;DwAAAAAAAAAAAAAAAAAHAgAAZHJzL2Rvd25yZXYueG1sUEsFBgAAAAADAAMAtwAAAPoCAAAAAA==&#10;">
                  <v:shape id="Freeform 431" o:spid="_x0000_s1050" style="position:absolute;left:1327;top:5544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" path="m,l13438,e" filled="f" strokeweight=".58pt">
                    <v:path arrowok="t" o:connecttype="custom" o:connectlocs="0,0;13438,0" o:connectangles="0,0"/>
                  </v:shape>
                </v:group>
                <v:group id="Group 428" o:spid="_x0000_s1051" style="position:absolute;left:1327;top:6094;width:13438;height:2" coordorigin="1327,6094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<v:shape id="Freeform 429" o:spid="_x0000_s1052" style="position:absolute;left:1327;top:6094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" path="m,l13438,e" filled="f" strokeweight=".58pt">
                    <v:path arrowok="t" o:connecttype="custom" o:connectlocs="0,0;13438,0" o:connectangles="0,0"/>
                  </v:shape>
                </v:group>
                <v:group id="Group 426" o:spid="_x0000_s1053" style="position:absolute;left:3967;top:6098;width:2;height:1862" coordorigin="3967,6098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cwl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">
                  <v:shape id="Freeform 427" o:spid="_x0000_s1054" style="position:absolute;left:3967;top:6098;width:2;height:1862;visibility:visible;mso-wrap-style:square;v-text-anchor:top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" path="m,l,1862e" filled="f" strokeweight=".58pt">
                    <v:path arrowok="t" o:connecttype="custom" o:connectlocs="0,6098;0,7960" o:connectangles="0,0"/>
                  </v:shape>
                </v:group>
                <v:group id="Group 424" o:spid="_x0000_s1055" style="position:absolute;left:6602;top:6098;width:2;height:1862" coordorigin="6602,6098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lb+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msDtTDgCcnkFAAD//wMAUEsBAi0AFAAGAAgAAAAhANvh9svuAAAAhQEAABMAAAAAAAAA&#10;AAAAAAAAAAAAAFtDb250ZW50X1R5cGVzXS54bWxQSwECLQAUAAYACAAAACEAWvQsW78AAAAVAQAA&#10;CwAAAAAAAAAAAAAAAAAfAQAAX3JlbHMvLnJlbHNQSwECLQAUAAYACAAAACEAh4pW/sYAAADcAAAA&#10;DwAAAAAAAAAAAAAAAAAHAgAAZHJzL2Rvd25yZXYueG1sUEsFBgAAAAADAAMAtwAAAPoCAAAAAA==&#10;">
                  <v:shape id="Freeform 425" o:spid="_x0000_s1056" style="position:absolute;left:6602;top:6098;width:2;height:1862;visibility:visible;mso-wrap-style:square;v-text-anchor:top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" path="m,l,1862e" filled="f" strokeweight=".58pt">
                    <v:path arrowok="t" o:connecttype="custom" o:connectlocs="0,6098;0,7960" o:connectangles="0,0"/>
                  </v:shape>
                </v:group>
                <v:group id="Group 422" o:spid="_x0000_s1057" style="position:absolute;left:9238;top:6098;width:2;height:1862" coordorigin="9238,6098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shape id="Freeform 423" o:spid="_x0000_s1058" style="position:absolute;left:9238;top:6098;width:2;height:1862;visibility:visible;mso-wrap-style:square;v-text-anchor:top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" path="m,l,1862e" filled="f" strokeweight=".58pt">
                    <v:path arrowok="t" o:connecttype="custom" o:connectlocs="0,6098;0,7960" o:connectangles="0,0"/>
                  </v:shape>
                </v:group>
                <v:group id="Group 420" o:spid="_x0000_s1059" style="position:absolute;left:11872;top:6098;width:2;height:1862" coordorigin="11872,6098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VD9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">
                  <v:shape id="Freeform 421" o:spid="_x0000_s1060" style="position:absolute;left:11872;top:6098;width:2;height:1862;visibility:visible;mso-wrap-style:square;v-text-anchor:top" coordsize="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" path="m,l,1862e" filled="f" strokeweight=".58pt">
                    <v:path arrowok="t" o:connecttype="custom" o:connectlocs="0,6098;0,7960" o:connectangles="0,0"/>
                  </v:shape>
                </v:group>
                <v:group id="Group 418" o:spid="_x0000_s1061" style="position:absolute;left:1327;top:7964;width:13438;height:2" coordorigin="1327,7964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419" o:spid="_x0000_s1062" style="position:absolute;left:1327;top:7964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" path="m,l13438,e" filled="f" strokeweight=".58pt">
                    <v:path arrowok="t" o:connecttype="custom" o:connectlocs="0,0;13438,0" o:connectangles="0,0"/>
                  </v:shape>
                </v:group>
                <v:group id="Group 416" o:spid="_x0000_s1063" style="position:absolute;left:1327;top:8441;width:13438;height:2" coordorigin="1327,8441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Fr4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">
                  <v:shape id="Freeform 417" o:spid="_x0000_s1064" style="position:absolute;left:1327;top:8441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" path="m,l13438,e" filled="f" strokeweight=".58pt">
                    <v:path arrowok="t" o:connecttype="custom" o:connectlocs="0,0;13438,0" o:connectangles="0,0"/>
                  </v:shape>
                </v:group>
                <v:group id="Group 414" o:spid="_x0000_s1065" style="position:absolute;left:1327;top:10046;width:13438;height:2" coordorigin="1327,10046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Freeform 415" o:spid="_x0000_s1066" style="position:absolute;left:1327;top:10046;width:13438;height:2;visibility:visible;mso-wrap-style:square;v-text-anchor:top" coordsize="134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" path="m,l13438,e" filled="f" strokeweight=".58pt">
                    <v:path arrowok="t" o:connecttype="custom" o:connectlocs="0,0;13438,0" o:connectangles="0,0"/>
                  </v:shape>
                </v:group>
                <v:group id="Group 412" o:spid="_x0000_s1067" style="position:absolute;left:3967;top:8446;width:2;height:1606" coordorigin="3967,8446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h5v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Nl/B7JhwBuf4BAAD//wMAUEsBAi0AFAAGAAgAAAAhANvh9svuAAAAhQEAABMAAAAAAAAA&#10;AAAAAAAAAAAAAFtDb250ZW50X1R5cGVzXS54bWxQSwECLQAUAAYACAAAACEAWvQsW78AAAAVAQAA&#10;CwAAAAAAAAAAAAAAAAAfAQAAX3JlbHMvLnJlbHNQSwECLQAUAAYACAAAACEAQBIeb8YAAADcAAAA&#10;DwAAAAAAAAAAAAAAAAAHAgAAZHJzL2Rvd25yZXYueG1sUEsFBgAAAAADAAMAtwAAAPoCAAAAAA==&#10;">
                  <v:shape id="Freeform 413" o:spid="_x0000_s1068" style="position:absolute;left:3967;top:8446;width:2;height:1606;visibility:visible;mso-wrap-style:square;v-text-anchor:top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" path="m,l,1605e" filled="f" strokeweight=".58pt">
                    <v:path arrowok="t" o:connecttype="custom" o:connectlocs="0,8446;0,10051" o:connectangles="0,0"/>
                  </v:shape>
                </v:group>
                <v:group id="Group 410" o:spid="_x0000_s1069" style="position:absolute;left:6602;top:8446;width:2;height:1606" coordorigin="6602,8446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<v:shape id="Freeform 411" o:spid="_x0000_s1070" style="position:absolute;left:6602;top:8446;width:2;height:1606;visibility:visible;mso-wrap-style:square;v-text-anchor:top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" path="m,l,1605e" filled="f" strokeweight=".58pt">
                    <v:path arrowok="t" o:connecttype="custom" o:connectlocs="0,8446;0,10051" o:connectangles="0,0"/>
                  </v:shape>
                </v:group>
                <v:group id="Group 408" o:spid="_x0000_s1071" style="position:absolute;left:9238;top:8446;width:2;height:1606" coordorigin="9238,8446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Rhs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wWK/g7E46A3P4CAAD//wMAUEsBAi0AFAAGAAgAAAAhANvh9svuAAAAhQEAABMAAAAAAAAA&#10;AAAAAAAAAAAAAFtDb250ZW50X1R5cGVzXS54bWxQSwECLQAUAAYACAAAACEAWvQsW78AAAAVAQAA&#10;CwAAAAAAAAAAAAAAAAAfAQAAX3JlbHMvLnJlbHNQSwECLQAUAAYACAAAACEAPykYbMYAAADcAAAA&#10;DwAAAAAAAAAAAAAAAAAHAgAAZHJzL2Rvd25yZXYueG1sUEsFBgAAAAADAAMAtwAAAPoCAAAAAA==&#10;">
                  <v:shape id="Freeform 409" o:spid="_x0000_s1072" style="position:absolute;left:9238;top:8446;width:2;height:1606;visibility:visible;mso-wrap-style:square;v-text-anchor:top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" path="m,l,1605e" filled="f" strokeweight=".58pt">
                    <v:path arrowok="t" o:connecttype="custom" o:connectlocs="0,8446;0,10051" o:connectangles="0,0"/>
                  </v:shape>
                </v:group>
                <v:group id="Group 406" o:spid="_x0000_s1073" style="position:absolute;left:11872;top:8446;width:2;height:1606" coordorigin="11872,8446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mF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LV/g7E46A3P4CAAD//wMAUEsBAi0AFAAGAAgAAAAhANvh9svuAAAAhQEAABMAAAAAAAAA&#10;AAAAAAAAAAAAAFtDb250ZW50X1R5cGVzXS54bWxQSwECLQAUAAYACAAAACEAWvQsW78AAAAVAQAA&#10;CwAAAAAAAAAAAAAAAAAfAQAAX3JlbHMvLnJlbHNQSwECLQAUAAYACAAAACEAIfophcYAAADcAAAA&#10;DwAAAAAAAAAAAAAAAAAHAgAAZHJzL2Rvd25yZXYueG1sUEsFBgAAAAADAAMAtwAAAPoCAAAAAA==&#10;">
                  <v:shape id="Freeform 407" o:spid="_x0000_s1074" style="position:absolute;left:11872;top:8446;width:2;height:1606;visibility:visible;mso-wrap-style:square;v-text-anchor:top" coordsize="2,1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" path="m,l,1605e" filled="f" strokeweight=".58pt">
                    <v:path arrowok="t" o:connecttype="custom" o:connectlocs="0,8446;0,10051" o:connectangles="0,0"/>
                  </v:shape>
                </v:group>
                <v:group id="Group 404" o:spid="_x0000_s1075" style="position:absolute;left:11480;top:535;width:3012;height:1212" coordorigin="11480,535" coordsize="3012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bN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SOD3TDgCcn0HAAD//wMAUEsBAi0AFAAGAAgAAAAhANvh9svuAAAAhQEAABMAAAAAAAAA&#10;AAAAAAAAAAAAAFtDb250ZW50X1R5cGVzXS54bWxQSwECLQAUAAYACAAAACEAWvQsW78AAAAVAQAA&#10;CwAAAAAAAAAAAAAAAAAfAQAAX3JlbHMvLnJlbHNQSwECLQAUAAYACAAAACEAWlWzXsYAAADcAAAA&#10;DwAAAAAAAAAAAAAAAAAHAgAAZHJzL2Rvd25yZXYueG1sUEsFBgAAAAADAAMAtwAAAPoCAAAAAA==&#10;">
                  <v:shape id="Freeform 405" o:spid="_x0000_s1076" style="position:absolute;left:11480;top:535;width:3012;height:1212;visibility:visible;mso-wrap-style:square;v-text-anchor:top" coordsize="3012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" path="m,l,1212r3012,l3012,,,xe" filled="f">
                    <v:path arrowok="t" o:connecttype="custom" o:connectlocs="0,535;0,1747;3012,1747;3012,535;0,535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552" behindDoc="1" locked="0" layoutInCell="1" allowOverlap="1">
                <wp:simplePos x="0" y="0"/>
                <wp:positionH relativeFrom="page">
                  <wp:posOffset>3216910</wp:posOffset>
                </wp:positionH>
                <wp:positionV relativeFrom="page">
                  <wp:posOffset>519430</wp:posOffset>
                </wp:positionV>
                <wp:extent cx="3627755" cy="473710"/>
                <wp:effectExtent l="0" t="0" r="3810" b="0"/>
                <wp:wrapNone/>
                <wp:docPr id="401" name="Text Box 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7755" cy="473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131C61">
                            <w:pPr>
                              <w:spacing w:before="1" w:line="244" w:lineRule="exact"/>
                              <w:ind w:left="19" w:right="18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</w:t>
                            </w:r>
                            <w:r w:rsidRPr="00D14338">
                              <w:rPr>
                                <w:rFonts w:ascii="Times New Roman"/>
                                <w:b/>
                                <w:spacing w:val="-2"/>
                              </w:rPr>
                              <w:t xml:space="preserve">chool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29"/>
                                <w:w w:val="9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AD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"/>
                              </w:rPr>
                              <w:t>Academic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</w:p>
                          <w:p w:rsidR="00CC2134" w:rsidRDefault="00CC2134">
                            <w:pPr>
                              <w:spacing w:line="241" w:lineRule="exact"/>
                              <w:ind w:right="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9-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2" o:spid="_x0000_s1309" type="#_x0000_t202" style="position:absolute;margin-left:253.3pt;margin-top:40.9pt;width:285.65pt;height:37.3pt;z-index:-6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" filled="f" stroked="f">
                <v:textbox inset="0,0,0,0">
                  <w:txbxContent>
                    <w:p w:rsidR="00CC2134" w:rsidRDefault="00131C61">
                      <w:pPr>
                        <w:spacing w:before="1" w:line="244" w:lineRule="exact"/>
                        <w:ind w:left="19" w:right="18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</w:t>
                      </w:r>
                      <w:r w:rsidRPr="00D14338">
                        <w:rPr>
                          <w:rFonts w:ascii="Times New Roman"/>
                          <w:b/>
                          <w:spacing w:val="-2"/>
                        </w:rPr>
                        <w:t xml:space="preserve">chool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 w:rsidR="00CC2134">
                        <w:rPr>
                          <w:rFonts w:ascii="Times New Roman"/>
                          <w:b/>
                          <w:spacing w:val="29"/>
                          <w:w w:val="9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ontent</w:t>
                      </w:r>
                      <w:r w:rsidR="00CC2134"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Area</w:t>
                      </w:r>
                      <w:r w:rsidR="00CC2134"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Strand:</w:t>
                      </w:r>
                      <w:r w:rsidR="00CC2134"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AD</w:t>
                      </w:r>
                      <w:r w:rsidR="00CC2134"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  <w:spacing w:val="-1"/>
                        </w:rPr>
                        <w:t>Academic</w:t>
                      </w:r>
                      <w:r w:rsidR="00CC2134"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Development</w:t>
                      </w:r>
                    </w:p>
                    <w:p w:rsidR="00CC2134" w:rsidRDefault="00CC2134">
                      <w:pPr>
                        <w:spacing w:line="241" w:lineRule="exact"/>
                        <w:ind w:right="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9-1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576" behindDoc="1" locked="0" layoutInCell="1" allowOverlap="1">
                <wp:simplePos x="0" y="0"/>
                <wp:positionH relativeFrom="page">
                  <wp:posOffset>901700</wp:posOffset>
                </wp:positionH>
                <wp:positionV relativeFrom="page">
                  <wp:posOffset>6795770</wp:posOffset>
                </wp:positionV>
                <wp:extent cx="6506845" cy="527685"/>
                <wp:effectExtent l="0" t="4445" r="1905" b="1270"/>
                <wp:wrapNone/>
                <wp:docPr id="400" name="Text Box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6845" cy="527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14338" w:rsidRDefault="00D14338" w:rsidP="00D14338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 w:rsidRPr="00CC2134">
                              <w:rPr>
                                <w:sz w:val="22"/>
                              </w:rPr>
                              <w:t>Missouri</w:t>
                            </w:r>
                            <w:r w:rsidRPr="00CC2134">
                              <w:rPr>
                                <w:spacing w:val="-22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rPr>
                                <w:sz w:val="22"/>
                              </w:rPr>
                              <w:t>Comprehensive</w:t>
                            </w:r>
                            <w:r w:rsidRPr="00CC2134">
                              <w:rPr>
                                <w:spacing w:val="-21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t>School Counseling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:</w:t>
                            </w:r>
                          </w:p>
                          <w:p w:rsidR="00D14338" w:rsidRDefault="00D14338" w:rsidP="00D14338">
                            <w:pPr>
                              <w:pStyle w:val="BodyText"/>
                              <w:spacing w:line="229" w:lineRule="exact"/>
                              <w:ind w:left="20"/>
                              <w:rPr>
                                <w:rFonts w:cs="Times New Roman"/>
                              </w:rPr>
                            </w:pPr>
                          </w:p>
                          <w:p w:rsidR="00D14338" w:rsidRDefault="00D14338" w:rsidP="00D14338">
                            <w:pPr>
                              <w:spacing w:line="244" w:lineRule="auto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  <w:p w:rsidR="00CC2134" w:rsidRDefault="00CC2134">
                            <w:pPr>
                              <w:spacing w:before="5" w:line="182" w:lineRule="exact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1" o:spid="_x0000_s1310" type="#_x0000_t202" style="position:absolute;margin-left:71pt;margin-top:535.1pt;width:512.35pt;height:41.55pt;z-index:-60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" filled="f" stroked="f">
                <v:textbox inset="0,0,0,0">
                  <w:txbxContent>
                    <w:p w:rsidR="00D14338" w:rsidRDefault="00D14338" w:rsidP="00D14338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 w:rsidRPr="00CC2134">
                        <w:rPr>
                          <w:sz w:val="22"/>
                        </w:rPr>
                        <w:t>Missouri</w:t>
                      </w:r>
                      <w:r w:rsidRPr="00CC2134">
                        <w:rPr>
                          <w:spacing w:val="-22"/>
                          <w:sz w:val="22"/>
                        </w:rPr>
                        <w:t xml:space="preserve"> </w:t>
                      </w:r>
                      <w:r w:rsidRPr="00CC2134">
                        <w:rPr>
                          <w:sz w:val="22"/>
                        </w:rPr>
                        <w:t>Comprehensive</w:t>
                      </w:r>
                      <w:r w:rsidRPr="00CC2134">
                        <w:rPr>
                          <w:spacing w:val="-21"/>
                          <w:sz w:val="22"/>
                        </w:rPr>
                        <w:t xml:space="preserve"> </w:t>
                      </w:r>
                      <w:r w:rsidRPr="00CC2134">
                        <w:t>School Counseling</w:t>
                      </w:r>
                      <w:r>
                        <w:rPr>
                          <w:rFonts w:ascii="Arial Narrow"/>
                          <w:spacing w:val="-2"/>
                        </w:rPr>
                        <w:t>:</w:t>
                      </w:r>
                    </w:p>
                    <w:p w:rsidR="00D14338" w:rsidRDefault="00D14338" w:rsidP="00D14338">
                      <w:pPr>
                        <w:pStyle w:val="BodyText"/>
                        <w:spacing w:line="229" w:lineRule="exact"/>
                        <w:ind w:left="20"/>
                        <w:rPr>
                          <w:rFonts w:cs="Times New Roman"/>
                        </w:rPr>
                      </w:pPr>
                    </w:p>
                    <w:p w:rsidR="00D14338" w:rsidRDefault="00D14338" w:rsidP="00D14338">
                      <w:pPr>
                        <w:spacing w:line="244" w:lineRule="auto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  <w:p w:rsidR="00CC2134" w:rsidRDefault="00CC2134">
                      <w:pPr>
                        <w:spacing w:before="5" w:line="182" w:lineRule="exact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600" behindDoc="1" locked="0" layoutInCell="1" allowOverlap="1">
                <wp:simplePos x="0" y="0"/>
                <wp:positionH relativeFrom="page">
                  <wp:posOffset>7410450</wp:posOffset>
                </wp:positionH>
                <wp:positionV relativeFrom="page">
                  <wp:posOffset>6795770</wp:posOffset>
                </wp:positionV>
                <wp:extent cx="1853565" cy="295275"/>
                <wp:effectExtent l="0" t="4445" r="3810" b="0"/>
                <wp:wrapNone/>
                <wp:docPr id="399" name="Text Box 4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>
                            <w:pPr>
                              <w:pStyle w:val="BodyText"/>
                              <w:spacing w:line="227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0" o:spid="_x0000_s1311" type="#_x0000_t202" style="position:absolute;margin-left:583.5pt;margin-top:535.1pt;width:145.95pt;height:23.25pt;z-index:-6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>
                      <w:pPr>
                        <w:pStyle w:val="BodyText"/>
                        <w:spacing w:line="227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624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156970</wp:posOffset>
                </wp:positionV>
                <wp:extent cx="8526780" cy="320040"/>
                <wp:effectExtent l="0" t="4445" r="0" b="0"/>
                <wp:wrapNone/>
                <wp:docPr id="398" name="Text Box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267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310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4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4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Needed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chiev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9" o:spid="_x0000_s1312" type="#_x0000_t202" style="position:absolute;margin-left:66.6pt;margin-top:91.1pt;width:671.4pt;height:25.2pt;z-index:-60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keytQ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310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4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4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Needed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chieve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64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477010</wp:posOffset>
                </wp:positionV>
                <wp:extent cx="1673860" cy="174625"/>
                <wp:effectExtent l="0" t="635" r="4445" b="0"/>
                <wp:wrapNone/>
                <wp:docPr id="397" name="Text Box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right="1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8" o:spid="_x0000_s1313" type="#_x0000_t202" style="position:absolute;margin-left:66.6pt;margin-top:116.3pt;width:131.8pt;height:13.75pt;z-index:-6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right="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672" behindDoc="1" locked="0" layoutInCell="1" allowOverlap="1">
                <wp:simplePos x="0" y="0"/>
                <wp:positionH relativeFrom="page">
                  <wp:posOffset>2519045</wp:posOffset>
                </wp:positionH>
                <wp:positionV relativeFrom="page">
                  <wp:posOffset>1477010</wp:posOffset>
                </wp:positionV>
                <wp:extent cx="1673860" cy="174625"/>
                <wp:effectExtent l="4445" t="635" r="0" b="0"/>
                <wp:wrapNone/>
                <wp:docPr id="396" name="Text Box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591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7" o:spid="_x0000_s1314" type="#_x0000_t202" style="position:absolute;margin-left:198.35pt;margin-top:116.3pt;width:131.8pt;height:13.75pt;z-index:-60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ADAtAIAALY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591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7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696" behindDoc="1" locked="0" layoutInCell="1" allowOverlap="1">
                <wp:simplePos x="0" y="0"/>
                <wp:positionH relativeFrom="page">
                  <wp:posOffset>4192270</wp:posOffset>
                </wp:positionH>
                <wp:positionV relativeFrom="page">
                  <wp:posOffset>1477010</wp:posOffset>
                </wp:positionV>
                <wp:extent cx="1673860" cy="174625"/>
                <wp:effectExtent l="1270" t="635" r="1270" b="0"/>
                <wp:wrapNone/>
                <wp:docPr id="395" name="Text Box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538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6" o:spid="_x0000_s1315" type="#_x0000_t202" style="position:absolute;margin-left:330.1pt;margin-top:116.3pt;width:131.8pt;height:13.75pt;z-index:-60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wgxtAIAALY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538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1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720" behindDoc="1" locked="0" layoutInCell="1" allowOverlap="1">
                <wp:simplePos x="0" y="0"/>
                <wp:positionH relativeFrom="page">
                  <wp:posOffset>5866130</wp:posOffset>
                </wp:positionH>
                <wp:positionV relativeFrom="page">
                  <wp:posOffset>1477010</wp:posOffset>
                </wp:positionV>
                <wp:extent cx="1672590" cy="174625"/>
                <wp:effectExtent l="0" t="635" r="0" b="0"/>
                <wp:wrapNone/>
                <wp:docPr id="394" name="Text Box 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9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46" w:lineRule="exact"/>
                              <w:ind w:left="538" w:right="114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5" o:spid="_x0000_s1316" type="#_x0000_t202" style="position:absolute;margin-left:461.9pt;margin-top:116.3pt;width:131.7pt;height:13.75pt;z-index:-60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46" w:lineRule="exact"/>
                        <w:ind w:left="538" w:right="114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744" behindDoc="1" locked="0" layoutInCell="1" allowOverlap="1">
                <wp:simplePos x="0" y="0"/>
                <wp:positionH relativeFrom="page">
                  <wp:posOffset>7538720</wp:posOffset>
                </wp:positionH>
                <wp:positionV relativeFrom="page">
                  <wp:posOffset>1477010</wp:posOffset>
                </wp:positionV>
                <wp:extent cx="1834515" cy="174625"/>
                <wp:effectExtent l="4445" t="635" r="0" b="0"/>
                <wp:wrapNone/>
                <wp:docPr id="393" name="Text Box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451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67" w:lineRule="exact"/>
                              <w:ind w:left="61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</w:rPr>
                              <w:t xml:space="preserve">GL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4" o:spid="_x0000_s1317" type="#_x0000_t202" style="position:absolute;margin-left:593.6pt;margin-top:116.3pt;width:144.45pt;height:13.75pt;z-index:-6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YFbtAIAALY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67" w:lineRule="exact"/>
                        <w:ind w:left="61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</w:rPr>
                        <w:t xml:space="preserve">GL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4"/>
                          <w:szCs w:val="24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1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76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1651000</wp:posOffset>
                </wp:positionV>
                <wp:extent cx="1673860" cy="1019810"/>
                <wp:effectExtent l="0" t="3175" r="4445" b="0"/>
                <wp:wrapNone/>
                <wp:docPr id="392" name="Text Box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 w:line="229" w:lineRule="auto"/>
                              <w:ind w:left="466" w:right="218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A.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Improvement of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Academic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Self-</w:t>
                            </w:r>
                            <w:r>
                              <w:rPr>
                                <w:rFonts w:ascii="Times New Roman"/>
                                <w:b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concept Leading to Life-long 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3" o:spid="_x0000_s1318" type="#_x0000_t202" style="position:absolute;margin-left:66.6pt;margin-top:130pt;width:131.8pt;height:80.3pt;z-index:-60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vrqtgIAALc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3" w:line="229" w:lineRule="auto"/>
                        <w:ind w:left="466" w:right="218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A.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Improvement of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Academic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Self-</w:t>
                      </w:r>
                      <w:r>
                        <w:rPr>
                          <w:rFonts w:ascii="Times New Roman"/>
                          <w:b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concept Leading to Life-long 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792" behindDoc="1" locked="0" layoutInCell="1" allowOverlap="1">
                <wp:simplePos x="0" y="0"/>
                <wp:positionH relativeFrom="page">
                  <wp:posOffset>2519045</wp:posOffset>
                </wp:positionH>
                <wp:positionV relativeFrom="page">
                  <wp:posOffset>1651000</wp:posOffset>
                </wp:positionV>
                <wp:extent cx="1673860" cy="1019810"/>
                <wp:effectExtent l="4445" t="3175" r="0" b="0"/>
                <wp:wrapNone/>
                <wp:docPr id="391" name="Text Box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0" w:lineRule="auto"/>
                              <w:ind w:left="10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Review and build upon educational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necessary to progres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ward life-long learning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98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2" o:spid="_x0000_s1319" type="#_x0000_t202" style="position:absolute;margin-left:198.35pt;margin-top:130pt;width:131.8pt;height:80.3pt;z-index:-6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/HvtgIAALc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30" w:lineRule="auto"/>
                        <w:ind w:left="10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Review and build upon educational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necessary to progres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ward life-long learning</w:t>
                      </w:r>
                      <w:r>
                        <w:rPr>
                          <w:rFonts w:ascii="Times New Roman"/>
                          <w:spacing w:val="2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goals.</w:t>
                      </w:r>
                    </w:p>
                    <w:p w:rsidR="00CC2134" w:rsidRDefault="00CC2134">
                      <w:pPr>
                        <w:spacing w:line="267" w:lineRule="exact"/>
                        <w:ind w:left="989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816" behindDoc="1" locked="0" layoutInCell="1" allowOverlap="1">
                <wp:simplePos x="0" y="0"/>
                <wp:positionH relativeFrom="page">
                  <wp:posOffset>4192270</wp:posOffset>
                </wp:positionH>
                <wp:positionV relativeFrom="page">
                  <wp:posOffset>1651000</wp:posOffset>
                </wp:positionV>
                <wp:extent cx="1673860" cy="1019810"/>
                <wp:effectExtent l="1270" t="3175" r="1270" b="0"/>
                <wp:wrapNone/>
                <wp:docPr id="390" name="Text Box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0" w:lineRule="auto"/>
                              <w:ind w:left="107" w:right="21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Assess and apply educational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necessary to progres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war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life-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lo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learni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101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1" o:spid="_x0000_s1320" type="#_x0000_t202" style="position:absolute;margin-left:330.1pt;margin-top:130pt;width:131.8pt;height:80.3pt;z-index:-60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line="230" w:lineRule="auto"/>
                        <w:ind w:left="107" w:right="21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Assess and apply educational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necessary to progres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war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ndividual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life-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lo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learni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goals.</w:t>
                      </w:r>
                    </w:p>
                    <w:p w:rsidR="00CC2134" w:rsidRDefault="00CC2134">
                      <w:pPr>
                        <w:spacing w:line="267" w:lineRule="exact"/>
                        <w:ind w:left="101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840" behindDoc="1" locked="0" layoutInCell="1" allowOverlap="1">
                <wp:simplePos x="0" y="0"/>
                <wp:positionH relativeFrom="page">
                  <wp:posOffset>5866130</wp:posOffset>
                </wp:positionH>
                <wp:positionV relativeFrom="page">
                  <wp:posOffset>1651000</wp:posOffset>
                </wp:positionV>
                <wp:extent cx="1672590" cy="1019810"/>
                <wp:effectExtent l="0" t="3175" r="0" b="0"/>
                <wp:wrapNone/>
                <wp:docPr id="389" name="Text Box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9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0" w:lineRule="auto"/>
                              <w:ind w:left="107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Consistently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utilize</w:t>
                            </w:r>
                            <w:r>
                              <w:rPr>
                                <w:rFonts w:ascii="Times New Roman"/>
                                <w:spacing w:val="2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necessary to progres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war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ndividual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life-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lo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learni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92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0" o:spid="_x0000_s1321" type="#_x0000_t202" style="position:absolute;margin-left:461.9pt;margin-top:130pt;width:131.7pt;height:80.3pt;z-index:-6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30" w:lineRule="auto"/>
                        <w:ind w:left="107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Consistently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utilize</w:t>
                      </w:r>
                      <w:r>
                        <w:rPr>
                          <w:rFonts w:ascii="Times New Roman"/>
                          <w:spacing w:val="2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necessary to progres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war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ndividual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life-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lo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learni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goals.</w:t>
                      </w:r>
                    </w:p>
                    <w:p w:rsidR="00CC2134" w:rsidRDefault="00CC2134">
                      <w:pPr>
                        <w:spacing w:line="267" w:lineRule="exact"/>
                        <w:ind w:left="92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864" behindDoc="1" locked="0" layoutInCell="1" allowOverlap="1">
                <wp:simplePos x="0" y="0"/>
                <wp:positionH relativeFrom="page">
                  <wp:posOffset>7538720</wp:posOffset>
                </wp:positionH>
                <wp:positionV relativeFrom="page">
                  <wp:posOffset>1651000</wp:posOffset>
                </wp:positionV>
                <wp:extent cx="1834515" cy="1019810"/>
                <wp:effectExtent l="4445" t="3175" r="0" b="0"/>
                <wp:wrapNone/>
                <wp:docPr id="388" name="Text Box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4515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0" w:lineRule="auto"/>
                              <w:ind w:left="108" w:right="201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chieve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ducational levels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necessary to reach,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maintain, and continue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with individual life-long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learning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123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9" o:spid="_x0000_s1322" type="#_x0000_t202" style="position:absolute;margin-left:593.6pt;margin-top:130pt;width:144.45pt;height:80.3pt;z-index:-60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line="230" w:lineRule="auto"/>
                        <w:ind w:left="108" w:right="201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chieve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ducational levels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necessary to reach,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maintain, and continue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with individual life-long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learning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goals.</w:t>
                      </w:r>
                    </w:p>
                    <w:p w:rsidR="00CC2134" w:rsidRDefault="00CC2134">
                      <w:pPr>
                        <w:spacing w:line="267" w:lineRule="exact"/>
                        <w:ind w:left="123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88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2670810</wp:posOffset>
                </wp:positionV>
                <wp:extent cx="1673860" cy="849630"/>
                <wp:effectExtent l="0" t="3810" r="4445" b="3810"/>
                <wp:wrapNone/>
                <wp:docPr id="387" name="Text Box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 w:line="266" w:lineRule="exact"/>
                              <w:ind w:left="466" w:right="218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Self-Management</w:t>
                            </w:r>
                            <w:r>
                              <w:rPr>
                                <w:rFonts w:ascii="Times New Roman"/>
                                <w:b/>
                                <w:spacing w:val="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for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ife-long</w:t>
                            </w:r>
                            <w:r>
                              <w:rPr>
                                <w:rFonts w:ascii="Times New Roman"/>
                                <w:b/>
                                <w:spacing w:val="3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8" o:spid="_x0000_s1323" type="#_x0000_t202" style="position:absolute;margin-left:66.6pt;margin-top:210.3pt;width:131.8pt;height:66.9pt;z-index:-6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Z2JtQ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5" w:line="266" w:lineRule="exact"/>
                        <w:ind w:left="466" w:right="218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Self-Management</w:t>
                      </w:r>
                      <w:r>
                        <w:rPr>
                          <w:rFonts w:ascii="Times New Roman"/>
                          <w:b/>
                          <w:spacing w:val="2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for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ife-long</w:t>
                      </w:r>
                      <w:r>
                        <w:rPr>
                          <w:rFonts w:ascii="Times New Roman"/>
                          <w:b/>
                          <w:spacing w:val="3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912" behindDoc="1" locked="0" layoutInCell="1" allowOverlap="1">
                <wp:simplePos x="0" y="0"/>
                <wp:positionH relativeFrom="page">
                  <wp:posOffset>2519045</wp:posOffset>
                </wp:positionH>
                <wp:positionV relativeFrom="page">
                  <wp:posOffset>2670810</wp:posOffset>
                </wp:positionV>
                <wp:extent cx="1673860" cy="849630"/>
                <wp:effectExtent l="4445" t="3810" r="0" b="3810"/>
                <wp:wrapNone/>
                <wp:docPr id="386" name="Text Box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29" w:lineRule="auto"/>
                              <w:ind w:left="108" w:right="15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Review and build upon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elf-manage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system</w:t>
                            </w:r>
                            <w:r>
                              <w:rPr>
                                <w:rFonts w:ascii="Times New Roman"/>
                                <w:spacing w:val="3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nd adjust to increased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demands.</w:t>
                            </w:r>
                          </w:p>
                          <w:p w:rsidR="00CC2134" w:rsidRDefault="00CC2134">
                            <w:pPr>
                              <w:spacing w:line="270" w:lineRule="exact"/>
                              <w:ind w:left="99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7" o:spid="_x0000_s1324" type="#_x0000_t202" style="position:absolute;margin-left:198.35pt;margin-top:210.3pt;width:131.8pt;height:66.9pt;z-index:-60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arZtQ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29" w:lineRule="auto"/>
                        <w:ind w:left="108" w:right="159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Review and build upon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elf-manage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system</w:t>
                      </w:r>
                      <w:r>
                        <w:rPr>
                          <w:rFonts w:ascii="Times New Roman"/>
                          <w:spacing w:val="3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and adjust to increased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demands.</w:t>
                      </w:r>
                    </w:p>
                    <w:p w:rsidR="00CC2134" w:rsidRDefault="00CC2134">
                      <w:pPr>
                        <w:spacing w:line="270" w:lineRule="exact"/>
                        <w:ind w:left="99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936" behindDoc="1" locked="0" layoutInCell="1" allowOverlap="1">
                <wp:simplePos x="0" y="0"/>
                <wp:positionH relativeFrom="page">
                  <wp:posOffset>4192270</wp:posOffset>
                </wp:positionH>
                <wp:positionV relativeFrom="page">
                  <wp:posOffset>2670810</wp:posOffset>
                </wp:positionV>
                <wp:extent cx="1673860" cy="849630"/>
                <wp:effectExtent l="1270" t="3810" r="1270" b="3810"/>
                <wp:wrapNone/>
                <wp:docPr id="385" name="Text Box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29" w:lineRule="auto"/>
                              <w:ind w:left="107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ssess and apply self-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anagement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ystem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meet increased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demands.</w:t>
                            </w:r>
                          </w:p>
                          <w:p w:rsidR="00CC2134" w:rsidRDefault="00CC2134">
                            <w:pPr>
                              <w:spacing w:line="270" w:lineRule="exact"/>
                              <w:ind w:left="101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6" o:spid="_x0000_s1325" type="#_x0000_t202" style="position:absolute;margin-left:330.1pt;margin-top:210.3pt;width:131.8pt;height:66.9pt;z-index:-60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IotQ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29" w:lineRule="auto"/>
                        <w:ind w:left="107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Assess and apply self-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anagement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ystem</w:t>
                      </w:r>
                      <w:r>
                        <w:rPr>
                          <w:rFonts w:ascii="Times New Roman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meet increased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2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demands.</w:t>
                      </w:r>
                    </w:p>
                    <w:p w:rsidR="00CC2134" w:rsidRDefault="00CC2134">
                      <w:pPr>
                        <w:spacing w:line="270" w:lineRule="exact"/>
                        <w:ind w:left="101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960" behindDoc="1" locked="0" layoutInCell="1" allowOverlap="1">
                <wp:simplePos x="0" y="0"/>
                <wp:positionH relativeFrom="page">
                  <wp:posOffset>5866130</wp:posOffset>
                </wp:positionH>
                <wp:positionV relativeFrom="page">
                  <wp:posOffset>2670810</wp:posOffset>
                </wp:positionV>
                <wp:extent cx="1672590" cy="849630"/>
                <wp:effectExtent l="0" t="3810" r="0" b="3810"/>
                <wp:wrapNone/>
                <wp:docPr id="384" name="Text Box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90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29" w:lineRule="auto"/>
                              <w:ind w:left="107" w:right="17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Consistently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utilize self-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management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system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djust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increased</w:t>
                            </w:r>
                            <w:r>
                              <w:rPr>
                                <w:rFonts w:ascii="Times New Roman"/>
                                <w:spacing w:val="2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adem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demands.</w:t>
                            </w:r>
                          </w:p>
                          <w:p w:rsidR="00CC2134" w:rsidRDefault="00CC2134">
                            <w:pPr>
                              <w:spacing w:line="270" w:lineRule="exact"/>
                              <w:ind w:left="92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5" o:spid="_x0000_s1326" type="#_x0000_t202" style="position:absolute;margin-left:461.9pt;margin-top:210.3pt;width:131.7pt;height:66.9pt;z-index:-60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line="229" w:lineRule="auto"/>
                        <w:ind w:left="107" w:right="17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Consistently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utilize self-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management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system</w:t>
                      </w:r>
                      <w:r>
                        <w:rPr>
                          <w:rFonts w:ascii="Times New Roman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djust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increased</w:t>
                      </w:r>
                      <w:r>
                        <w:rPr>
                          <w:rFonts w:ascii="Times New Roman"/>
                          <w:spacing w:val="2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ademic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demands.</w:t>
                      </w:r>
                    </w:p>
                    <w:p w:rsidR="00CC2134" w:rsidRDefault="00CC2134">
                      <w:pPr>
                        <w:spacing w:line="270" w:lineRule="exact"/>
                        <w:ind w:left="92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5984" behindDoc="1" locked="0" layoutInCell="1" allowOverlap="1">
                <wp:simplePos x="0" y="0"/>
                <wp:positionH relativeFrom="page">
                  <wp:posOffset>7538720</wp:posOffset>
                </wp:positionH>
                <wp:positionV relativeFrom="page">
                  <wp:posOffset>2670810</wp:posOffset>
                </wp:positionV>
                <wp:extent cx="1834515" cy="849630"/>
                <wp:effectExtent l="4445" t="3810" r="0" b="3810"/>
                <wp:wrapNone/>
                <wp:docPr id="383" name="Text Box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4515" cy="849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1" w:lineRule="auto"/>
                              <w:ind w:left="108" w:right="201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xhibit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elf-management</w:t>
                            </w:r>
                            <w:r>
                              <w:rPr>
                                <w:rFonts w:ascii="Times New Roman"/>
                                <w:spacing w:val="3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necessary for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ducational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achievement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123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4" o:spid="_x0000_s1327" type="#_x0000_t202" style="position:absolute;margin-left:593.6pt;margin-top:210.3pt;width:144.45pt;height:66.9pt;z-index:-6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line="231" w:lineRule="auto"/>
                        <w:ind w:left="108" w:right="201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xhibit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elf-management</w:t>
                      </w:r>
                      <w:r>
                        <w:rPr>
                          <w:rFonts w:ascii="Times New Roman"/>
                          <w:spacing w:val="3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necessary for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ducational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achievement.</w:t>
                      </w:r>
                    </w:p>
                    <w:p w:rsidR="00CC2134" w:rsidRDefault="00CC2134">
                      <w:pPr>
                        <w:spacing w:line="267" w:lineRule="exact"/>
                        <w:ind w:left="123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008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520440</wp:posOffset>
                </wp:positionV>
                <wp:extent cx="8526780" cy="349250"/>
                <wp:effectExtent l="0" t="0" r="0" b="0"/>
                <wp:wrapNone/>
                <wp:docPr id="382" name="Text Box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2678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36"/>
                              <w:ind w:left="252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5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ing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Between Educational Leve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3" o:spid="_x0000_s1328" type="#_x0000_t202" style="position:absolute;margin-left:66.6pt;margin-top:277.2pt;width:671.4pt;height:27.5pt;z-index:-60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s/ptgIAALY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36"/>
                        <w:ind w:left="252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5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5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ing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Between Educational Leve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03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869690</wp:posOffset>
                </wp:positionV>
                <wp:extent cx="1673860" cy="1188085"/>
                <wp:effectExtent l="0" t="2540" r="4445" b="0"/>
                <wp:wrapNone/>
                <wp:docPr id="381" name="Text Box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1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68" w:lineRule="exact"/>
                              <w:ind w:left="10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Transitio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2" o:spid="_x0000_s1329" type="#_x0000_t202" style="position:absolute;margin-left:66.6pt;margin-top:304.7pt;width:131.8pt;height:93.55pt;z-index:-60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L58tAIAALc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line="268" w:lineRule="exact"/>
                        <w:ind w:left="10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Transitio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056" behindDoc="1" locked="0" layoutInCell="1" allowOverlap="1">
                <wp:simplePos x="0" y="0"/>
                <wp:positionH relativeFrom="page">
                  <wp:posOffset>2519045</wp:posOffset>
                </wp:positionH>
                <wp:positionV relativeFrom="page">
                  <wp:posOffset>3869690</wp:posOffset>
                </wp:positionV>
                <wp:extent cx="1673860" cy="1188085"/>
                <wp:effectExtent l="4445" t="2540" r="0" b="0"/>
                <wp:wrapNone/>
                <wp:docPr id="380" name="Text Box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1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0" w:lineRule="auto"/>
                              <w:ind w:left="108" w:right="21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Apply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information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kills necessary to transition into high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spacing w:line="268" w:lineRule="exact"/>
                              <w:ind w:left="99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1" o:spid="_x0000_s1330" type="#_x0000_t202" style="position:absolute;margin-left:198.35pt;margin-top:304.7pt;width:131.8pt;height:93.55pt;z-index:-60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line="230" w:lineRule="auto"/>
                        <w:ind w:left="108" w:right="21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Apply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information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kills necessary to transition into high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school.</w:t>
                      </w:r>
                    </w:p>
                    <w:p w:rsidR="00CC2134" w:rsidRDefault="00CC2134">
                      <w:pPr>
                        <w:spacing w:line="268" w:lineRule="exact"/>
                        <w:ind w:left="99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080" behindDoc="1" locked="0" layoutInCell="1" allowOverlap="1">
                <wp:simplePos x="0" y="0"/>
                <wp:positionH relativeFrom="page">
                  <wp:posOffset>4192270</wp:posOffset>
                </wp:positionH>
                <wp:positionV relativeFrom="page">
                  <wp:posOffset>3869690</wp:posOffset>
                </wp:positionV>
                <wp:extent cx="1673860" cy="1188085"/>
                <wp:effectExtent l="1270" t="2540" r="1270" b="0"/>
                <wp:wrapNone/>
                <wp:docPr id="379" name="Text Box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1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1" w:lineRule="auto"/>
                              <w:ind w:left="107" w:right="241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elf-assess 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pply</w:t>
                            </w:r>
                            <w:r>
                              <w:rPr>
                                <w:rFonts w:ascii="Times New Roman"/>
                                <w:spacing w:val="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information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xpand</w:t>
                            </w:r>
                            <w:r>
                              <w:rPr>
                                <w:rFonts w:ascii="Times New Roman"/>
                                <w:spacing w:val="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wareness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relationship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between high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option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post-secondar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options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101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0" o:spid="_x0000_s1331" type="#_x0000_t202" style="position:absolute;margin-left:330.1pt;margin-top:304.7pt;width:131.8pt;height:93.55pt;z-index:-6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31" w:lineRule="auto"/>
                        <w:ind w:left="107" w:right="241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elf-assess 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pply</w:t>
                      </w:r>
                      <w:r>
                        <w:rPr>
                          <w:rFonts w:ascii="Times New Roman"/>
                          <w:spacing w:val="2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information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xpand</w:t>
                      </w:r>
                      <w:r>
                        <w:rPr>
                          <w:rFonts w:ascii="Times New Roman"/>
                          <w:spacing w:val="2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wareness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relationship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between high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option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post-secondar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options.</w:t>
                      </w:r>
                    </w:p>
                    <w:p w:rsidR="00CC2134" w:rsidRDefault="00CC2134">
                      <w:pPr>
                        <w:spacing w:line="267" w:lineRule="exact"/>
                        <w:ind w:left="101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104" behindDoc="1" locked="0" layoutInCell="1" allowOverlap="1">
                <wp:simplePos x="0" y="0"/>
                <wp:positionH relativeFrom="page">
                  <wp:posOffset>5866130</wp:posOffset>
                </wp:positionH>
                <wp:positionV relativeFrom="page">
                  <wp:posOffset>3869690</wp:posOffset>
                </wp:positionV>
                <wp:extent cx="1672590" cy="1188085"/>
                <wp:effectExtent l="0" t="2540" r="0" b="0"/>
                <wp:wrapNone/>
                <wp:docPr id="378" name="Text Box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90" cy="11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1" w:lineRule="auto"/>
                              <w:ind w:left="107" w:right="17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Increase knowledge and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refine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preparation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the senior year and post-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secondar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options.</w:t>
                            </w:r>
                          </w:p>
                          <w:p w:rsidR="00CC2134" w:rsidRDefault="00CC2134">
                            <w:pPr>
                              <w:spacing w:line="268" w:lineRule="exact"/>
                              <w:ind w:left="92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9" o:spid="_x0000_s1332" type="#_x0000_t202" style="position:absolute;margin-left:461.9pt;margin-top:304.7pt;width:131.7pt;height:93.55pt;z-index:-60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A/JtAIAALc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line="231" w:lineRule="auto"/>
                        <w:ind w:left="107" w:right="176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Increase knowledge and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refine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kills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in</w:t>
                      </w:r>
                      <w:r>
                        <w:rPr>
                          <w:rFonts w:ascii="Times New Roman"/>
                          <w:spacing w:val="2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preparation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the senior year and post-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secondar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options.</w:t>
                      </w:r>
                    </w:p>
                    <w:p w:rsidR="00CC2134" w:rsidRDefault="00CC2134">
                      <w:pPr>
                        <w:spacing w:line="268" w:lineRule="exact"/>
                        <w:ind w:left="92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128" behindDoc="1" locked="0" layoutInCell="1" allowOverlap="1">
                <wp:simplePos x="0" y="0"/>
                <wp:positionH relativeFrom="page">
                  <wp:posOffset>7538720</wp:posOffset>
                </wp:positionH>
                <wp:positionV relativeFrom="page">
                  <wp:posOffset>3869690</wp:posOffset>
                </wp:positionV>
                <wp:extent cx="1834515" cy="1188085"/>
                <wp:effectExtent l="4445" t="2540" r="0" b="0"/>
                <wp:wrapNone/>
                <wp:docPr id="377" name="Text Box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4515" cy="1188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0" w:lineRule="auto"/>
                              <w:ind w:left="108" w:right="3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Utiliz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chievement</w:t>
                            </w:r>
                            <w:r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nd performance skills necessary to transition to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post-secondar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options.</w:t>
                            </w:r>
                          </w:p>
                          <w:p w:rsidR="00CC2134" w:rsidRDefault="00CC2134">
                            <w:pPr>
                              <w:spacing w:line="268" w:lineRule="exact"/>
                              <w:ind w:left="123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8" o:spid="_x0000_s1333" type="#_x0000_t202" style="position:absolute;margin-left:593.6pt;margin-top:304.7pt;width:144.45pt;height:93.55pt;z-index:-6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30" w:lineRule="auto"/>
                        <w:ind w:left="108" w:right="38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Utiliz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chievement</w:t>
                      </w:r>
                      <w:r>
                        <w:rPr>
                          <w:rFonts w:ascii="Times New Roman"/>
                          <w:spacing w:val="2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and performance skills necessary to transition to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post-secondar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options.</w:t>
                      </w:r>
                    </w:p>
                    <w:p w:rsidR="00CC2134" w:rsidRDefault="00CC2134">
                      <w:pPr>
                        <w:spacing w:line="268" w:lineRule="exact"/>
                        <w:ind w:left="123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152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5057140</wp:posOffset>
                </wp:positionV>
                <wp:extent cx="8526780" cy="302895"/>
                <wp:effectExtent l="0" t="0" r="0" b="2540"/>
                <wp:wrapNone/>
                <wp:docPr id="376" name="Text Box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26780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0"/>
                              <w:ind w:left="3217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6: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6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Developing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Monitoring </w:t>
                            </w:r>
                            <w:r w:rsidR="002902F3"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ndividual Career and Academic Plan (ICAP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7" o:spid="_x0000_s1334" type="#_x0000_t202" style="position:absolute;margin-left:66.6pt;margin-top:398.2pt;width:671.4pt;height:23.85pt;z-index:-60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00"/>
                        <w:ind w:left="3217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6: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6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Developing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Monitoring </w:t>
                      </w:r>
                      <w:r w:rsidR="002902F3"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ndividual Career and Academic Plan (ICAP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176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5360035</wp:posOffset>
                </wp:positionV>
                <wp:extent cx="1673860" cy="1019810"/>
                <wp:effectExtent l="0" t="0" r="4445" b="1905"/>
                <wp:wrapNone/>
                <wp:docPr id="375" name="Text Box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31" w:lineRule="auto"/>
                              <w:ind w:left="466" w:right="159" w:hanging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5"/>
                                <w:sz w:val="24"/>
                              </w:rPr>
                              <w:t xml:space="preserve"> </w:t>
                            </w:r>
                            <w:r w:rsidR="002902F3"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ICAP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for Life-long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Learn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6" o:spid="_x0000_s1335" type="#_x0000_t202" style="position:absolute;margin-left:66.6pt;margin-top:422.05pt;width:131.8pt;height:80.3pt;z-index:-60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2" w:line="231" w:lineRule="auto"/>
                        <w:ind w:left="466" w:right="159" w:hanging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5"/>
                          <w:sz w:val="24"/>
                        </w:rPr>
                        <w:t xml:space="preserve"> </w:t>
                      </w:r>
                      <w:r w:rsidR="002902F3"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ICAP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for Life-long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Learn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200" behindDoc="1" locked="0" layoutInCell="1" allowOverlap="1">
                <wp:simplePos x="0" y="0"/>
                <wp:positionH relativeFrom="page">
                  <wp:posOffset>2519045</wp:posOffset>
                </wp:positionH>
                <wp:positionV relativeFrom="page">
                  <wp:posOffset>5360035</wp:posOffset>
                </wp:positionV>
                <wp:extent cx="1673860" cy="1019810"/>
                <wp:effectExtent l="4445" t="0" r="0" b="1905"/>
                <wp:wrapNone/>
                <wp:docPr id="374" name="Text Box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 w:line="266" w:lineRule="exact"/>
                              <w:ind w:left="108" w:right="11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Monitor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revise</w:t>
                            </w:r>
                            <w:r w:rsidR="002902F3">
                              <w:rPr>
                                <w:rFonts w:ascii="Times New Roman"/>
                                <w:sz w:val="24"/>
                              </w:rPr>
                              <w:t xml:space="preserve"> an ICAP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.</w:t>
                            </w:r>
                          </w:p>
                          <w:p w:rsidR="00CC2134" w:rsidRDefault="00CC2134">
                            <w:pPr>
                              <w:spacing w:line="263" w:lineRule="exact"/>
                              <w:ind w:left="99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5" o:spid="_x0000_s1336" type="#_x0000_t202" style="position:absolute;margin-left:198.35pt;margin-top:422.05pt;width:131.8pt;height:80.3pt;z-index:-60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3" w:line="266" w:lineRule="exact"/>
                        <w:ind w:left="108" w:right="11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Monitor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revise</w:t>
                      </w:r>
                      <w:r w:rsidR="002902F3">
                        <w:rPr>
                          <w:rFonts w:ascii="Times New Roman"/>
                          <w:sz w:val="24"/>
                        </w:rPr>
                        <w:t xml:space="preserve"> an ICAP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.</w:t>
                      </w:r>
                    </w:p>
                    <w:p w:rsidR="00CC2134" w:rsidRDefault="00CC2134">
                      <w:pPr>
                        <w:spacing w:line="263" w:lineRule="exact"/>
                        <w:ind w:left="99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224" behindDoc="1" locked="0" layoutInCell="1" allowOverlap="1">
                <wp:simplePos x="0" y="0"/>
                <wp:positionH relativeFrom="page">
                  <wp:posOffset>4192270</wp:posOffset>
                </wp:positionH>
                <wp:positionV relativeFrom="page">
                  <wp:posOffset>5360035</wp:posOffset>
                </wp:positionV>
                <wp:extent cx="1673860" cy="1019810"/>
                <wp:effectExtent l="1270" t="0" r="1270" b="1905"/>
                <wp:wrapNone/>
                <wp:docPr id="373" name="Text Box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1" w:lineRule="auto"/>
                              <w:ind w:left="108" w:right="11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Explore options and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resources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availabl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5"/>
                                <w:sz w:val="24"/>
                              </w:rPr>
                              <w:t xml:space="preserve"> </w:t>
                            </w:r>
                            <w:r w:rsidR="002902F3">
                              <w:rPr>
                                <w:rFonts w:ascii="Times New Roman"/>
                                <w:sz w:val="24"/>
                              </w:rPr>
                              <w:t xml:space="preserve">further develop an ICAP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life-long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learning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101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4" o:spid="_x0000_s1337" type="#_x0000_t202" style="position:absolute;margin-left:330.1pt;margin-top:422.05pt;width:131.8pt;height:80.3pt;z-index:-6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31" w:lineRule="auto"/>
                        <w:ind w:left="108" w:right="11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 xml:space="preserve">Explore options and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resources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availabl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5"/>
                          <w:sz w:val="24"/>
                        </w:rPr>
                        <w:t xml:space="preserve"> </w:t>
                      </w:r>
                      <w:r w:rsidR="002902F3">
                        <w:rPr>
                          <w:rFonts w:ascii="Times New Roman"/>
                          <w:sz w:val="24"/>
                        </w:rPr>
                        <w:t xml:space="preserve">further develop an ICAP </w:t>
                      </w:r>
                      <w:r>
                        <w:rPr>
                          <w:rFonts w:ascii="Times New Roman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life-long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learning.</w:t>
                      </w:r>
                    </w:p>
                    <w:p w:rsidR="00CC2134" w:rsidRDefault="00CC2134">
                      <w:pPr>
                        <w:spacing w:line="267" w:lineRule="exact"/>
                        <w:ind w:left="101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248" behindDoc="1" locked="0" layoutInCell="1" allowOverlap="1">
                <wp:simplePos x="0" y="0"/>
                <wp:positionH relativeFrom="page">
                  <wp:posOffset>5866130</wp:posOffset>
                </wp:positionH>
                <wp:positionV relativeFrom="page">
                  <wp:posOffset>5360035</wp:posOffset>
                </wp:positionV>
                <wp:extent cx="1672590" cy="1019810"/>
                <wp:effectExtent l="0" t="0" r="0" b="1905"/>
                <wp:wrapNone/>
                <wp:docPr id="372" name="Text Box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90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1" w:lineRule="auto"/>
                              <w:ind w:left="108" w:right="21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Evaluat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revis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pacing w:val="21"/>
                                <w:sz w:val="24"/>
                              </w:rPr>
                              <w:t xml:space="preserve"> </w:t>
                            </w:r>
                            <w:r w:rsidR="002902F3"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ICAP</w:t>
                            </w:r>
                            <w:r>
                              <w:rPr>
                                <w:rFonts w:ascii="Times New Roman"/>
                                <w:spacing w:val="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life-long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learning</w:t>
                            </w:r>
                          </w:p>
                          <w:p w:rsidR="00CC2134" w:rsidRDefault="00CC2134">
                            <w:pPr>
                              <w:spacing w:line="268" w:lineRule="exact"/>
                              <w:ind w:left="92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3" o:spid="_x0000_s1338" type="#_x0000_t202" style="position:absolute;margin-left:461.9pt;margin-top:422.05pt;width:131.7pt;height:80.3pt;z-index:-60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v0UtgIAALc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line="231" w:lineRule="auto"/>
                        <w:ind w:left="108" w:right="21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Evaluat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revis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a</w:t>
                      </w:r>
                      <w:r>
                        <w:rPr>
                          <w:rFonts w:ascii="Times New Roman"/>
                          <w:spacing w:val="21"/>
                          <w:sz w:val="24"/>
                        </w:rPr>
                        <w:t xml:space="preserve"> </w:t>
                      </w:r>
                      <w:r w:rsidR="002902F3">
                        <w:rPr>
                          <w:rFonts w:ascii="Times New Roman"/>
                          <w:spacing w:val="-2"/>
                          <w:sz w:val="24"/>
                        </w:rPr>
                        <w:t>ICAP</w:t>
                      </w:r>
                      <w:r>
                        <w:rPr>
                          <w:rFonts w:ascii="Times New Roman"/>
                          <w:spacing w:val="2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for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life-long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learning</w:t>
                      </w:r>
                    </w:p>
                    <w:p w:rsidR="00CC2134" w:rsidRDefault="00CC2134">
                      <w:pPr>
                        <w:spacing w:line="268" w:lineRule="exact"/>
                        <w:ind w:left="92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272" behindDoc="1" locked="0" layoutInCell="1" allowOverlap="1">
                <wp:simplePos x="0" y="0"/>
                <wp:positionH relativeFrom="page">
                  <wp:posOffset>7538720</wp:posOffset>
                </wp:positionH>
                <wp:positionV relativeFrom="page">
                  <wp:posOffset>5360035</wp:posOffset>
                </wp:positionV>
                <wp:extent cx="1834515" cy="1019810"/>
                <wp:effectExtent l="4445" t="0" r="0" b="1905"/>
                <wp:wrapNone/>
                <wp:docPr id="371" name="Text Box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4515" cy="1019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31" w:lineRule="auto"/>
                              <w:ind w:left="108" w:right="3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Apply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information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spacing w:val="2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revise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 xml:space="preserve"> implement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a</w:t>
                            </w:r>
                            <w:r w:rsidR="002902F3">
                              <w:rPr>
                                <w:rFonts w:ascii="Times New Roman"/>
                                <w:spacing w:val="27"/>
                                <w:sz w:val="24"/>
                              </w:rPr>
                              <w:t>n ICAP</w:t>
                            </w:r>
                            <w:bookmarkStart w:id="10" w:name="_GoBack"/>
                            <w:bookmarkEnd w:id="10"/>
                            <w:r>
                              <w:rPr>
                                <w:rFonts w:ascii="Times New Roman"/>
                                <w:spacing w:val="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necessary for life-long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learning.</w:t>
                            </w:r>
                          </w:p>
                          <w:p w:rsidR="00CC2134" w:rsidRDefault="00CC2134">
                            <w:pPr>
                              <w:spacing w:line="267" w:lineRule="exact"/>
                              <w:ind w:left="123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DOK: Level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2" o:spid="_x0000_s1339" type="#_x0000_t202" style="position:absolute;margin-left:593.6pt;margin-top:422.05pt;width:144.45pt;height:80.3pt;z-index:-6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line="231" w:lineRule="auto"/>
                        <w:ind w:left="108" w:right="385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Apply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information </w:t>
                      </w:r>
                      <w:r>
                        <w:rPr>
                          <w:rFonts w:ascii="Times New Roman"/>
                          <w:sz w:val="24"/>
                        </w:rPr>
                        <w:t>to</w:t>
                      </w:r>
                      <w:r>
                        <w:rPr>
                          <w:rFonts w:ascii="Times New Roman"/>
                          <w:spacing w:val="2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revise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 xml:space="preserve"> implement </w:t>
                      </w:r>
                      <w:r>
                        <w:rPr>
                          <w:rFonts w:ascii="Times New Roman"/>
                          <w:sz w:val="24"/>
                        </w:rPr>
                        <w:t>a</w:t>
                      </w:r>
                      <w:r w:rsidR="002902F3">
                        <w:rPr>
                          <w:rFonts w:ascii="Times New Roman"/>
                          <w:spacing w:val="27"/>
                          <w:sz w:val="24"/>
                        </w:rPr>
                        <w:t>n ICAP</w:t>
                      </w:r>
                      <w:bookmarkStart w:id="11" w:name="_GoBack"/>
                      <w:bookmarkEnd w:id="11"/>
                      <w:r>
                        <w:rPr>
                          <w:rFonts w:ascii="Times New Roman"/>
                          <w:spacing w:val="2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necessary for life-long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learning.</w:t>
                      </w:r>
                    </w:p>
                    <w:p w:rsidR="00CC2134" w:rsidRDefault="00CC2134">
                      <w:pPr>
                        <w:spacing w:line="267" w:lineRule="exact"/>
                        <w:ind w:left="123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DOK: Level 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296" behindDoc="1" locked="0" layoutInCell="1" allowOverlap="1">
                <wp:simplePos x="0" y="0"/>
                <wp:positionH relativeFrom="page">
                  <wp:posOffset>7289800</wp:posOffset>
                </wp:positionH>
                <wp:positionV relativeFrom="page">
                  <wp:posOffset>339725</wp:posOffset>
                </wp:positionV>
                <wp:extent cx="1912620" cy="769620"/>
                <wp:effectExtent l="3175" t="0" r="0" b="0"/>
                <wp:wrapNone/>
                <wp:docPr id="370" name="Text Box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76" w:line="200" w:lineRule="exact"/>
                              <w:ind w:left="152" w:right="43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>Dep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>Knowledg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 xml:space="preserve"> DO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8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Lev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18"/>
                                <w:szCs w:val="18"/>
                              </w:rPr>
                              <w:t xml:space="preserve"> 1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18"/>
                                <w:szCs w:val="18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spacing w:line="234" w:lineRule="auto"/>
                              <w:ind w:left="152" w:right="758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 2: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4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Skill/Concept</w:t>
                            </w:r>
                            <w:r>
                              <w:rPr>
                                <w:rFonts w:ascii="Times New Roman"/>
                                <w:spacing w:val="2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>Level 3:   Strategic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  <w:r>
                              <w:rPr>
                                <w:rFonts w:ascii="Times New Roman"/>
                                <w:spacing w:val="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18"/>
                              </w:rPr>
                              <w:t xml:space="preserve">4: </w:t>
                            </w:r>
                            <w:r>
                              <w:rPr>
                                <w:rFonts w:ascii="Times New Roman"/>
                                <w:spacing w:val="4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18"/>
                              </w:rPr>
                              <w:t>Extended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18"/>
                              </w:rPr>
                              <w:t xml:space="preserve"> 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1" o:spid="_x0000_s1340" type="#_x0000_t202" style="position:absolute;margin-left:574pt;margin-top:26.75pt;width:150.6pt;height:60.6pt;z-index:-60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76" w:line="200" w:lineRule="exact"/>
                        <w:ind w:left="152" w:right="43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>Depth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>Knowledg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 xml:space="preserve"> DOK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Leve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1: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"/>
                          <w:sz w:val="18"/>
                          <w:szCs w:val="18"/>
                        </w:rPr>
                        <w:t>Recall</w:t>
                      </w:r>
                    </w:p>
                    <w:p w:rsidR="00CC2134" w:rsidRDefault="00CC2134">
                      <w:pPr>
                        <w:spacing w:line="234" w:lineRule="auto"/>
                        <w:ind w:left="152" w:right="75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 2: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Skill/Concept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evel 3:   Strategic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  <w:r>
                        <w:rPr>
                          <w:rFonts w:ascii="Times New Roman"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>Level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4: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>Extended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440" w:right="960" w:bottom="280" w:left="122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6320" behindDoc="1" locked="0" layoutInCell="1" allowOverlap="1">
                <wp:simplePos x="0" y="0"/>
                <wp:positionH relativeFrom="page">
                  <wp:posOffset>556895</wp:posOffset>
                </wp:positionH>
                <wp:positionV relativeFrom="page">
                  <wp:posOffset>1226820</wp:posOffset>
                </wp:positionV>
                <wp:extent cx="9119870" cy="5690870"/>
                <wp:effectExtent l="4445" t="7620" r="10160" b="6985"/>
                <wp:wrapNone/>
                <wp:docPr id="323" name="Group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19870" cy="5690870"/>
                          <a:chOff x="877" y="1932"/>
                          <a:chExt cx="14362" cy="8962"/>
                        </a:xfrm>
                      </wpg:grpSpPr>
                      <wpg:grpSp>
                        <wpg:cNvPr id="324" name="Group 369"/>
                        <wpg:cNvGrpSpPr>
                          <a:grpSpLocks/>
                        </wpg:cNvGrpSpPr>
                        <wpg:grpSpPr bwMode="auto">
                          <a:xfrm>
                            <a:off x="888" y="1938"/>
                            <a:ext cx="2" cy="8950"/>
                            <a:chOff x="888" y="1938"/>
                            <a:chExt cx="2" cy="8950"/>
                          </a:xfrm>
                        </wpg:grpSpPr>
                        <wps:wsp>
                          <wps:cNvPr id="325" name="Freeform 370"/>
                          <wps:cNvSpPr>
                            <a:spLocks/>
                          </wps:cNvSpPr>
                          <wps:spPr bwMode="auto">
                            <a:xfrm>
                              <a:off x="888" y="1938"/>
                              <a:ext cx="2" cy="8950"/>
                            </a:xfrm>
                            <a:custGeom>
                              <a:avLst/>
                              <a:gdLst>
                                <a:gd name="T0" fmla="+- 0 1938 1938"/>
                                <a:gd name="T1" fmla="*/ 1938 h 8950"/>
                                <a:gd name="T2" fmla="+- 0 10888 1938"/>
                                <a:gd name="T3" fmla="*/ 10888 h 89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950">
                                  <a:moveTo>
                                    <a:pt x="0" y="0"/>
                                  </a:moveTo>
                                  <a:lnTo>
                                    <a:pt x="0" y="895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6" name="Group 367"/>
                        <wpg:cNvGrpSpPr>
                          <a:grpSpLocks/>
                        </wpg:cNvGrpSpPr>
                        <wpg:grpSpPr bwMode="auto">
                          <a:xfrm>
                            <a:off x="886" y="1940"/>
                            <a:ext cx="14345" cy="2"/>
                            <a:chOff x="886" y="1940"/>
                            <a:chExt cx="14345" cy="2"/>
                          </a:xfrm>
                        </wpg:grpSpPr>
                        <wps:wsp>
                          <wps:cNvPr id="327" name="Freeform 368"/>
                          <wps:cNvSpPr>
                            <a:spLocks/>
                          </wps:cNvSpPr>
                          <wps:spPr bwMode="auto">
                            <a:xfrm>
                              <a:off x="886" y="1940"/>
                              <a:ext cx="14345" cy="2"/>
                            </a:xfrm>
                            <a:custGeom>
                              <a:avLst/>
                              <a:gdLst>
                                <a:gd name="T0" fmla="+- 0 886 886"/>
                                <a:gd name="T1" fmla="*/ T0 w 14345"/>
                                <a:gd name="T2" fmla="+- 0 15230 886"/>
                                <a:gd name="T3" fmla="*/ T2 w 14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45">
                                  <a:moveTo>
                                    <a:pt x="0" y="0"/>
                                  </a:moveTo>
                                  <a:lnTo>
                                    <a:pt x="14344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8" name="Group 365"/>
                        <wpg:cNvGrpSpPr>
                          <a:grpSpLocks/>
                        </wpg:cNvGrpSpPr>
                        <wpg:grpSpPr bwMode="auto">
                          <a:xfrm>
                            <a:off x="15228" y="1938"/>
                            <a:ext cx="2" cy="8950"/>
                            <a:chOff x="15228" y="1938"/>
                            <a:chExt cx="2" cy="8950"/>
                          </a:xfrm>
                        </wpg:grpSpPr>
                        <wps:wsp>
                          <wps:cNvPr id="329" name="Freeform 366"/>
                          <wps:cNvSpPr>
                            <a:spLocks/>
                          </wps:cNvSpPr>
                          <wps:spPr bwMode="auto">
                            <a:xfrm>
                              <a:off x="15228" y="1938"/>
                              <a:ext cx="2" cy="8950"/>
                            </a:xfrm>
                            <a:custGeom>
                              <a:avLst/>
                              <a:gdLst>
                                <a:gd name="T0" fmla="+- 0 1938 1938"/>
                                <a:gd name="T1" fmla="*/ 1938 h 8950"/>
                                <a:gd name="T2" fmla="+- 0 10888 1938"/>
                                <a:gd name="T3" fmla="*/ 10888 h 89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950">
                                  <a:moveTo>
                                    <a:pt x="0" y="0"/>
                                  </a:moveTo>
                                  <a:lnTo>
                                    <a:pt x="0" y="895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0" name="Group 363"/>
                        <wpg:cNvGrpSpPr>
                          <a:grpSpLocks/>
                        </wpg:cNvGrpSpPr>
                        <wpg:grpSpPr bwMode="auto">
                          <a:xfrm>
                            <a:off x="886" y="2383"/>
                            <a:ext cx="14345" cy="2"/>
                            <a:chOff x="886" y="2383"/>
                            <a:chExt cx="14345" cy="2"/>
                          </a:xfrm>
                        </wpg:grpSpPr>
                        <wps:wsp>
                          <wps:cNvPr id="331" name="Freeform 364"/>
                          <wps:cNvSpPr>
                            <a:spLocks/>
                          </wps:cNvSpPr>
                          <wps:spPr bwMode="auto">
                            <a:xfrm>
                              <a:off x="886" y="2383"/>
                              <a:ext cx="14345" cy="2"/>
                            </a:xfrm>
                            <a:custGeom>
                              <a:avLst/>
                              <a:gdLst>
                                <a:gd name="T0" fmla="+- 0 886 886"/>
                                <a:gd name="T1" fmla="*/ T0 w 14345"/>
                                <a:gd name="T2" fmla="+- 0 15230 886"/>
                                <a:gd name="T3" fmla="*/ T2 w 14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45">
                                  <a:moveTo>
                                    <a:pt x="0" y="0"/>
                                  </a:moveTo>
                                  <a:lnTo>
                                    <a:pt x="14344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2" name="Group 361"/>
                        <wpg:cNvGrpSpPr>
                          <a:grpSpLocks/>
                        </wpg:cNvGrpSpPr>
                        <wpg:grpSpPr bwMode="auto">
                          <a:xfrm>
                            <a:off x="4787" y="2386"/>
                            <a:ext cx="2" cy="3603"/>
                            <a:chOff x="4787" y="2386"/>
                            <a:chExt cx="2" cy="3603"/>
                          </a:xfrm>
                        </wpg:grpSpPr>
                        <wps:wsp>
                          <wps:cNvPr id="333" name="Freeform 362"/>
                          <wps:cNvSpPr>
                            <a:spLocks/>
                          </wps:cNvSpPr>
                          <wps:spPr bwMode="auto">
                            <a:xfrm>
                              <a:off x="4787" y="2386"/>
                              <a:ext cx="2" cy="3603"/>
                            </a:xfrm>
                            <a:custGeom>
                              <a:avLst/>
                              <a:gdLst>
                                <a:gd name="T0" fmla="+- 0 2386 2386"/>
                                <a:gd name="T1" fmla="*/ 2386 h 3603"/>
                                <a:gd name="T2" fmla="+- 0 5988 2386"/>
                                <a:gd name="T3" fmla="*/ 5988 h 36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3">
                                  <a:moveTo>
                                    <a:pt x="0" y="0"/>
                                  </a:moveTo>
                                  <a:lnTo>
                                    <a:pt x="0" y="3602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4" name="Group 359"/>
                        <wpg:cNvGrpSpPr>
                          <a:grpSpLocks/>
                        </wpg:cNvGrpSpPr>
                        <wpg:grpSpPr bwMode="auto">
                          <a:xfrm>
                            <a:off x="8099" y="2386"/>
                            <a:ext cx="2" cy="3603"/>
                            <a:chOff x="8099" y="2386"/>
                            <a:chExt cx="2" cy="3603"/>
                          </a:xfrm>
                        </wpg:grpSpPr>
                        <wps:wsp>
                          <wps:cNvPr id="335" name="Freeform 360"/>
                          <wps:cNvSpPr>
                            <a:spLocks/>
                          </wps:cNvSpPr>
                          <wps:spPr bwMode="auto">
                            <a:xfrm>
                              <a:off x="8099" y="2386"/>
                              <a:ext cx="2" cy="3603"/>
                            </a:xfrm>
                            <a:custGeom>
                              <a:avLst/>
                              <a:gdLst>
                                <a:gd name="T0" fmla="+- 0 2386 2386"/>
                                <a:gd name="T1" fmla="*/ 2386 h 3603"/>
                                <a:gd name="T2" fmla="+- 0 5988 2386"/>
                                <a:gd name="T3" fmla="*/ 5988 h 36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3">
                                  <a:moveTo>
                                    <a:pt x="0" y="0"/>
                                  </a:moveTo>
                                  <a:lnTo>
                                    <a:pt x="0" y="3602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6" name="Group 357"/>
                        <wpg:cNvGrpSpPr>
                          <a:grpSpLocks/>
                        </wpg:cNvGrpSpPr>
                        <wpg:grpSpPr bwMode="auto">
                          <a:xfrm>
                            <a:off x="11411" y="2386"/>
                            <a:ext cx="2" cy="3603"/>
                            <a:chOff x="11411" y="2386"/>
                            <a:chExt cx="2" cy="3603"/>
                          </a:xfrm>
                        </wpg:grpSpPr>
                        <wps:wsp>
                          <wps:cNvPr id="337" name="Freeform 358"/>
                          <wps:cNvSpPr>
                            <a:spLocks/>
                          </wps:cNvSpPr>
                          <wps:spPr bwMode="auto">
                            <a:xfrm>
                              <a:off x="11411" y="2386"/>
                              <a:ext cx="2" cy="3603"/>
                            </a:xfrm>
                            <a:custGeom>
                              <a:avLst/>
                              <a:gdLst>
                                <a:gd name="T0" fmla="+- 0 2386 2386"/>
                                <a:gd name="T1" fmla="*/ 2386 h 3603"/>
                                <a:gd name="T2" fmla="+- 0 5988 2386"/>
                                <a:gd name="T3" fmla="*/ 5988 h 36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3">
                                  <a:moveTo>
                                    <a:pt x="0" y="0"/>
                                  </a:moveTo>
                                  <a:lnTo>
                                    <a:pt x="0" y="3602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8" name="Group 355"/>
                        <wpg:cNvGrpSpPr>
                          <a:grpSpLocks/>
                        </wpg:cNvGrpSpPr>
                        <wpg:grpSpPr bwMode="auto">
                          <a:xfrm>
                            <a:off x="888" y="2824"/>
                            <a:ext cx="14339" cy="2"/>
                            <a:chOff x="888" y="2824"/>
                            <a:chExt cx="14339" cy="2"/>
                          </a:xfrm>
                        </wpg:grpSpPr>
                        <wps:wsp>
                          <wps:cNvPr id="339" name="Freeform 356"/>
                          <wps:cNvSpPr>
                            <a:spLocks/>
                          </wps:cNvSpPr>
                          <wps:spPr bwMode="auto">
                            <a:xfrm>
                              <a:off x="888" y="2824"/>
                              <a:ext cx="14339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339"/>
                                <a:gd name="T2" fmla="+- 0 15227 888"/>
                                <a:gd name="T3" fmla="*/ T2 w 143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9">
                                  <a:moveTo>
                                    <a:pt x="0" y="0"/>
                                  </a:moveTo>
                                  <a:lnTo>
                                    <a:pt x="14339" y="0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0" name="Group 353"/>
                        <wpg:cNvGrpSpPr>
                          <a:grpSpLocks/>
                        </wpg:cNvGrpSpPr>
                        <wpg:grpSpPr bwMode="auto">
                          <a:xfrm>
                            <a:off x="888" y="3779"/>
                            <a:ext cx="14339" cy="2"/>
                            <a:chOff x="888" y="3779"/>
                            <a:chExt cx="14339" cy="2"/>
                          </a:xfrm>
                        </wpg:grpSpPr>
                        <wps:wsp>
                          <wps:cNvPr id="341" name="Freeform 354"/>
                          <wps:cNvSpPr>
                            <a:spLocks/>
                          </wps:cNvSpPr>
                          <wps:spPr bwMode="auto">
                            <a:xfrm>
                              <a:off x="888" y="3779"/>
                              <a:ext cx="14339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339"/>
                                <a:gd name="T2" fmla="+- 0 15227 888"/>
                                <a:gd name="T3" fmla="*/ T2 w 143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9">
                                  <a:moveTo>
                                    <a:pt x="0" y="0"/>
                                  </a:moveTo>
                                  <a:lnTo>
                                    <a:pt x="14339" y="0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2" name="Group 351"/>
                        <wpg:cNvGrpSpPr>
                          <a:grpSpLocks/>
                        </wpg:cNvGrpSpPr>
                        <wpg:grpSpPr bwMode="auto">
                          <a:xfrm>
                            <a:off x="888" y="4952"/>
                            <a:ext cx="14339" cy="2"/>
                            <a:chOff x="888" y="4952"/>
                            <a:chExt cx="14339" cy="2"/>
                          </a:xfrm>
                        </wpg:grpSpPr>
                        <wps:wsp>
                          <wps:cNvPr id="343" name="Freeform 352"/>
                          <wps:cNvSpPr>
                            <a:spLocks/>
                          </wps:cNvSpPr>
                          <wps:spPr bwMode="auto">
                            <a:xfrm>
                              <a:off x="888" y="4952"/>
                              <a:ext cx="14339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339"/>
                                <a:gd name="T2" fmla="+- 0 15227 888"/>
                                <a:gd name="T3" fmla="*/ T2 w 143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9">
                                  <a:moveTo>
                                    <a:pt x="0" y="0"/>
                                  </a:moveTo>
                                  <a:lnTo>
                                    <a:pt x="14339" y="0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4" name="Group 349"/>
                        <wpg:cNvGrpSpPr>
                          <a:grpSpLocks/>
                        </wpg:cNvGrpSpPr>
                        <wpg:grpSpPr bwMode="auto">
                          <a:xfrm>
                            <a:off x="883" y="5993"/>
                            <a:ext cx="14350" cy="2"/>
                            <a:chOff x="883" y="5993"/>
                            <a:chExt cx="14350" cy="2"/>
                          </a:xfrm>
                        </wpg:grpSpPr>
                        <wps:wsp>
                          <wps:cNvPr id="345" name="Freeform 350"/>
                          <wps:cNvSpPr>
                            <a:spLocks/>
                          </wps:cNvSpPr>
                          <wps:spPr bwMode="auto">
                            <a:xfrm>
                              <a:off x="883" y="5993"/>
                              <a:ext cx="14350" cy="2"/>
                            </a:xfrm>
                            <a:custGeom>
                              <a:avLst/>
                              <a:gdLst>
                                <a:gd name="T0" fmla="+- 0 883 883"/>
                                <a:gd name="T1" fmla="*/ T0 w 14350"/>
                                <a:gd name="T2" fmla="+- 0 15233 883"/>
                                <a:gd name="T3" fmla="*/ T2 w 143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50">
                                  <a:moveTo>
                                    <a:pt x="0" y="0"/>
                                  </a:moveTo>
                                  <a:lnTo>
                                    <a:pt x="143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" name="Group 347"/>
                        <wpg:cNvGrpSpPr>
                          <a:grpSpLocks/>
                        </wpg:cNvGrpSpPr>
                        <wpg:grpSpPr bwMode="auto">
                          <a:xfrm>
                            <a:off x="883" y="6440"/>
                            <a:ext cx="14350" cy="2"/>
                            <a:chOff x="883" y="6440"/>
                            <a:chExt cx="14350" cy="2"/>
                          </a:xfrm>
                        </wpg:grpSpPr>
                        <wps:wsp>
                          <wps:cNvPr id="347" name="Freeform 348"/>
                          <wps:cNvSpPr>
                            <a:spLocks/>
                          </wps:cNvSpPr>
                          <wps:spPr bwMode="auto">
                            <a:xfrm>
                              <a:off x="883" y="6440"/>
                              <a:ext cx="14350" cy="2"/>
                            </a:xfrm>
                            <a:custGeom>
                              <a:avLst/>
                              <a:gdLst>
                                <a:gd name="T0" fmla="+- 0 883 883"/>
                                <a:gd name="T1" fmla="*/ T0 w 14350"/>
                                <a:gd name="T2" fmla="+- 0 15233 883"/>
                                <a:gd name="T3" fmla="*/ T2 w 143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50">
                                  <a:moveTo>
                                    <a:pt x="0" y="0"/>
                                  </a:moveTo>
                                  <a:lnTo>
                                    <a:pt x="143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" name="Group 345"/>
                        <wpg:cNvGrpSpPr>
                          <a:grpSpLocks/>
                        </wpg:cNvGrpSpPr>
                        <wpg:grpSpPr bwMode="auto">
                          <a:xfrm>
                            <a:off x="4788" y="6445"/>
                            <a:ext cx="2" cy="1983"/>
                            <a:chOff x="4788" y="6445"/>
                            <a:chExt cx="2" cy="1983"/>
                          </a:xfrm>
                        </wpg:grpSpPr>
                        <wps:wsp>
                          <wps:cNvPr id="349" name="Freeform 346"/>
                          <wps:cNvSpPr>
                            <a:spLocks/>
                          </wps:cNvSpPr>
                          <wps:spPr bwMode="auto">
                            <a:xfrm>
                              <a:off x="4788" y="6445"/>
                              <a:ext cx="2" cy="1983"/>
                            </a:xfrm>
                            <a:custGeom>
                              <a:avLst/>
                              <a:gdLst>
                                <a:gd name="T0" fmla="+- 0 6445 6445"/>
                                <a:gd name="T1" fmla="*/ 6445 h 1983"/>
                                <a:gd name="T2" fmla="+- 0 8428 6445"/>
                                <a:gd name="T3" fmla="*/ 8428 h 198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983">
                                  <a:moveTo>
                                    <a:pt x="0" y="0"/>
                                  </a:moveTo>
                                  <a:lnTo>
                                    <a:pt x="0" y="1983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0" name="Group 343"/>
                        <wpg:cNvGrpSpPr>
                          <a:grpSpLocks/>
                        </wpg:cNvGrpSpPr>
                        <wpg:grpSpPr bwMode="auto">
                          <a:xfrm>
                            <a:off x="8100" y="6445"/>
                            <a:ext cx="2" cy="1983"/>
                            <a:chOff x="8100" y="6445"/>
                            <a:chExt cx="2" cy="1983"/>
                          </a:xfrm>
                        </wpg:grpSpPr>
                        <wps:wsp>
                          <wps:cNvPr id="351" name="Freeform 344"/>
                          <wps:cNvSpPr>
                            <a:spLocks/>
                          </wps:cNvSpPr>
                          <wps:spPr bwMode="auto">
                            <a:xfrm>
                              <a:off x="8100" y="6445"/>
                              <a:ext cx="2" cy="1983"/>
                            </a:xfrm>
                            <a:custGeom>
                              <a:avLst/>
                              <a:gdLst>
                                <a:gd name="T0" fmla="+- 0 6445 6445"/>
                                <a:gd name="T1" fmla="*/ 6445 h 1983"/>
                                <a:gd name="T2" fmla="+- 0 8428 6445"/>
                                <a:gd name="T3" fmla="*/ 8428 h 198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983">
                                  <a:moveTo>
                                    <a:pt x="0" y="0"/>
                                  </a:moveTo>
                                  <a:lnTo>
                                    <a:pt x="0" y="1983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" name="Group 341"/>
                        <wpg:cNvGrpSpPr>
                          <a:grpSpLocks/>
                        </wpg:cNvGrpSpPr>
                        <wpg:grpSpPr bwMode="auto">
                          <a:xfrm>
                            <a:off x="11412" y="6445"/>
                            <a:ext cx="2" cy="1983"/>
                            <a:chOff x="11412" y="6445"/>
                            <a:chExt cx="2" cy="1983"/>
                          </a:xfrm>
                        </wpg:grpSpPr>
                        <wps:wsp>
                          <wps:cNvPr id="353" name="Freeform 342"/>
                          <wps:cNvSpPr>
                            <a:spLocks/>
                          </wps:cNvSpPr>
                          <wps:spPr bwMode="auto">
                            <a:xfrm>
                              <a:off x="11412" y="6445"/>
                              <a:ext cx="2" cy="1983"/>
                            </a:xfrm>
                            <a:custGeom>
                              <a:avLst/>
                              <a:gdLst>
                                <a:gd name="T0" fmla="+- 0 6445 6445"/>
                                <a:gd name="T1" fmla="*/ 6445 h 1983"/>
                                <a:gd name="T2" fmla="+- 0 8428 6445"/>
                                <a:gd name="T3" fmla="*/ 8428 h 198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983">
                                  <a:moveTo>
                                    <a:pt x="0" y="0"/>
                                  </a:moveTo>
                                  <a:lnTo>
                                    <a:pt x="0" y="1983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" name="Group 339"/>
                        <wpg:cNvGrpSpPr>
                          <a:grpSpLocks/>
                        </wpg:cNvGrpSpPr>
                        <wpg:grpSpPr bwMode="auto">
                          <a:xfrm>
                            <a:off x="890" y="7544"/>
                            <a:ext cx="14336" cy="2"/>
                            <a:chOff x="890" y="7544"/>
                            <a:chExt cx="14336" cy="2"/>
                          </a:xfrm>
                        </wpg:grpSpPr>
                        <wps:wsp>
                          <wps:cNvPr id="355" name="Freeform 340"/>
                          <wps:cNvSpPr>
                            <a:spLocks/>
                          </wps:cNvSpPr>
                          <wps:spPr bwMode="auto">
                            <a:xfrm>
                              <a:off x="890" y="7544"/>
                              <a:ext cx="14336" cy="2"/>
                            </a:xfrm>
                            <a:custGeom>
                              <a:avLst/>
                              <a:gdLst>
                                <a:gd name="T0" fmla="+- 0 890 890"/>
                                <a:gd name="T1" fmla="*/ T0 w 14336"/>
                                <a:gd name="T2" fmla="+- 0 15226 890"/>
                                <a:gd name="T3" fmla="*/ T2 w 143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6">
                                  <a:moveTo>
                                    <a:pt x="0" y="0"/>
                                  </a:moveTo>
                                  <a:lnTo>
                                    <a:pt x="14336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6" name="Group 337"/>
                        <wpg:cNvGrpSpPr>
                          <a:grpSpLocks/>
                        </wpg:cNvGrpSpPr>
                        <wpg:grpSpPr bwMode="auto">
                          <a:xfrm>
                            <a:off x="883" y="8432"/>
                            <a:ext cx="14350" cy="2"/>
                            <a:chOff x="883" y="8432"/>
                            <a:chExt cx="14350" cy="2"/>
                          </a:xfrm>
                        </wpg:grpSpPr>
                        <wps:wsp>
                          <wps:cNvPr id="357" name="Freeform 338"/>
                          <wps:cNvSpPr>
                            <a:spLocks/>
                          </wps:cNvSpPr>
                          <wps:spPr bwMode="auto">
                            <a:xfrm>
                              <a:off x="883" y="8432"/>
                              <a:ext cx="14350" cy="2"/>
                            </a:xfrm>
                            <a:custGeom>
                              <a:avLst/>
                              <a:gdLst>
                                <a:gd name="T0" fmla="+- 0 883 883"/>
                                <a:gd name="T1" fmla="*/ T0 w 14350"/>
                                <a:gd name="T2" fmla="+- 0 15233 883"/>
                                <a:gd name="T3" fmla="*/ T2 w 143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50">
                                  <a:moveTo>
                                    <a:pt x="0" y="0"/>
                                  </a:moveTo>
                                  <a:lnTo>
                                    <a:pt x="143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8" name="Group 335"/>
                        <wpg:cNvGrpSpPr>
                          <a:grpSpLocks/>
                        </wpg:cNvGrpSpPr>
                        <wpg:grpSpPr bwMode="auto">
                          <a:xfrm>
                            <a:off x="893" y="8880"/>
                            <a:ext cx="14331" cy="2"/>
                            <a:chOff x="893" y="8880"/>
                            <a:chExt cx="14331" cy="2"/>
                          </a:xfrm>
                        </wpg:grpSpPr>
                        <wps:wsp>
                          <wps:cNvPr id="359" name="Freeform 336"/>
                          <wps:cNvSpPr>
                            <a:spLocks/>
                          </wps:cNvSpPr>
                          <wps:spPr bwMode="auto">
                            <a:xfrm>
                              <a:off x="893" y="8880"/>
                              <a:ext cx="14331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331"/>
                                <a:gd name="T2" fmla="+- 0 15223 893"/>
                                <a:gd name="T3" fmla="*/ T2 w 143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1">
                                  <a:moveTo>
                                    <a:pt x="0" y="0"/>
                                  </a:moveTo>
                                  <a:lnTo>
                                    <a:pt x="1433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0" name="Group 333"/>
                        <wpg:cNvGrpSpPr>
                          <a:grpSpLocks/>
                        </wpg:cNvGrpSpPr>
                        <wpg:grpSpPr bwMode="auto">
                          <a:xfrm>
                            <a:off x="4776" y="8875"/>
                            <a:ext cx="2" cy="2013"/>
                            <a:chOff x="4776" y="8875"/>
                            <a:chExt cx="2" cy="2013"/>
                          </a:xfrm>
                        </wpg:grpSpPr>
                        <wps:wsp>
                          <wps:cNvPr id="361" name="Freeform 334"/>
                          <wps:cNvSpPr>
                            <a:spLocks/>
                          </wps:cNvSpPr>
                          <wps:spPr bwMode="auto">
                            <a:xfrm>
                              <a:off x="4776" y="8875"/>
                              <a:ext cx="2" cy="2013"/>
                            </a:xfrm>
                            <a:custGeom>
                              <a:avLst/>
                              <a:gdLst>
                                <a:gd name="T0" fmla="+- 0 8875 8875"/>
                                <a:gd name="T1" fmla="*/ 8875 h 2013"/>
                                <a:gd name="T2" fmla="+- 0 10888 8875"/>
                                <a:gd name="T3" fmla="*/ 10888 h 20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13">
                                  <a:moveTo>
                                    <a:pt x="0" y="0"/>
                                  </a:moveTo>
                                  <a:lnTo>
                                    <a:pt x="0" y="20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2" name="Group 331"/>
                        <wpg:cNvGrpSpPr>
                          <a:grpSpLocks/>
                        </wpg:cNvGrpSpPr>
                        <wpg:grpSpPr bwMode="auto">
                          <a:xfrm>
                            <a:off x="8088" y="8875"/>
                            <a:ext cx="2" cy="2013"/>
                            <a:chOff x="8088" y="8875"/>
                            <a:chExt cx="2" cy="2013"/>
                          </a:xfrm>
                        </wpg:grpSpPr>
                        <wps:wsp>
                          <wps:cNvPr id="363" name="Freeform 332"/>
                          <wps:cNvSpPr>
                            <a:spLocks/>
                          </wps:cNvSpPr>
                          <wps:spPr bwMode="auto">
                            <a:xfrm>
                              <a:off x="8088" y="8875"/>
                              <a:ext cx="2" cy="2013"/>
                            </a:xfrm>
                            <a:custGeom>
                              <a:avLst/>
                              <a:gdLst>
                                <a:gd name="T0" fmla="+- 0 8875 8875"/>
                                <a:gd name="T1" fmla="*/ 8875 h 2013"/>
                                <a:gd name="T2" fmla="+- 0 10888 8875"/>
                                <a:gd name="T3" fmla="*/ 10888 h 20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13">
                                  <a:moveTo>
                                    <a:pt x="0" y="0"/>
                                  </a:moveTo>
                                  <a:lnTo>
                                    <a:pt x="0" y="20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4" name="Group 329"/>
                        <wpg:cNvGrpSpPr>
                          <a:grpSpLocks/>
                        </wpg:cNvGrpSpPr>
                        <wpg:grpSpPr bwMode="auto">
                          <a:xfrm>
                            <a:off x="11400" y="8875"/>
                            <a:ext cx="2" cy="2013"/>
                            <a:chOff x="11400" y="8875"/>
                            <a:chExt cx="2" cy="2013"/>
                          </a:xfrm>
                        </wpg:grpSpPr>
                        <wps:wsp>
                          <wps:cNvPr id="365" name="Freeform 330"/>
                          <wps:cNvSpPr>
                            <a:spLocks/>
                          </wps:cNvSpPr>
                          <wps:spPr bwMode="auto">
                            <a:xfrm>
                              <a:off x="11400" y="8875"/>
                              <a:ext cx="2" cy="2013"/>
                            </a:xfrm>
                            <a:custGeom>
                              <a:avLst/>
                              <a:gdLst>
                                <a:gd name="T0" fmla="+- 0 8875 8875"/>
                                <a:gd name="T1" fmla="*/ 8875 h 2013"/>
                                <a:gd name="T2" fmla="+- 0 10888 8875"/>
                                <a:gd name="T3" fmla="*/ 10888 h 20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13">
                                  <a:moveTo>
                                    <a:pt x="0" y="0"/>
                                  </a:moveTo>
                                  <a:lnTo>
                                    <a:pt x="0" y="20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6" name="Group 327"/>
                        <wpg:cNvGrpSpPr>
                          <a:grpSpLocks/>
                        </wpg:cNvGrpSpPr>
                        <wpg:grpSpPr bwMode="auto">
                          <a:xfrm>
                            <a:off x="893" y="9992"/>
                            <a:ext cx="14331" cy="2"/>
                            <a:chOff x="893" y="9992"/>
                            <a:chExt cx="14331" cy="2"/>
                          </a:xfrm>
                        </wpg:grpSpPr>
                        <wps:wsp>
                          <wps:cNvPr id="367" name="Freeform 328"/>
                          <wps:cNvSpPr>
                            <a:spLocks/>
                          </wps:cNvSpPr>
                          <wps:spPr bwMode="auto">
                            <a:xfrm>
                              <a:off x="893" y="9992"/>
                              <a:ext cx="14331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331"/>
                                <a:gd name="T2" fmla="+- 0 15223 893"/>
                                <a:gd name="T3" fmla="*/ T2 w 143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31">
                                  <a:moveTo>
                                    <a:pt x="0" y="0"/>
                                  </a:moveTo>
                                  <a:lnTo>
                                    <a:pt x="1433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8" name="Group 325"/>
                        <wpg:cNvGrpSpPr>
                          <a:grpSpLocks/>
                        </wpg:cNvGrpSpPr>
                        <wpg:grpSpPr bwMode="auto">
                          <a:xfrm>
                            <a:off x="883" y="10883"/>
                            <a:ext cx="14350" cy="2"/>
                            <a:chOff x="883" y="10883"/>
                            <a:chExt cx="14350" cy="2"/>
                          </a:xfrm>
                        </wpg:grpSpPr>
                        <wps:wsp>
                          <wps:cNvPr id="369" name="Freeform 326"/>
                          <wps:cNvSpPr>
                            <a:spLocks/>
                          </wps:cNvSpPr>
                          <wps:spPr bwMode="auto">
                            <a:xfrm>
                              <a:off x="883" y="10883"/>
                              <a:ext cx="14350" cy="2"/>
                            </a:xfrm>
                            <a:custGeom>
                              <a:avLst/>
                              <a:gdLst>
                                <a:gd name="T0" fmla="+- 0 883 883"/>
                                <a:gd name="T1" fmla="*/ T0 w 14350"/>
                                <a:gd name="T2" fmla="+- 0 15233 883"/>
                                <a:gd name="T3" fmla="*/ T2 w 143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350">
                                  <a:moveTo>
                                    <a:pt x="0" y="0"/>
                                  </a:moveTo>
                                  <a:lnTo>
                                    <a:pt x="143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CB7E93" id="Group 324" o:spid="_x0000_s1026" style="position:absolute;margin-left:43.85pt;margin-top:96.6pt;width:718.1pt;height:448.1pt;z-index:-60160;mso-position-horizontal-relative:page;mso-position-vertical-relative:page" coordorigin="877,1932" coordsize="14362,8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">
                <v:group id="Group 369" o:spid="_x0000_s1027" style="position:absolute;left:888;top:1938;width:2;height:8950" coordorigin="888,1938" coordsize="2,8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q7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aLODvTDgCcv0LAAD//wMAUEsBAi0AFAAGAAgAAAAhANvh9svuAAAAhQEAABMAAAAAAAAA&#10;AAAAAAAAAAAAAFtDb250ZW50X1R5cGVzXS54bWxQSwECLQAUAAYACAAAACEAWvQsW78AAAAVAQAA&#10;CwAAAAAAAAAAAAAAAAAfAQAAX3JlbHMvLnJlbHNQSwECLQAUAAYACAAAACEA0o6u3sYAAADcAAAA&#10;DwAAAAAAAAAAAAAAAAAHAgAAZHJzL2Rvd25yZXYueG1sUEsFBgAAAAADAAMAtwAAAPoCAAAAAA==&#10;">
                  <v:shape id="Freeform 370" o:spid="_x0000_s1028" style="position:absolute;left:888;top:1938;width:2;height:8950;visibility:visible;mso-wrap-style:square;v-text-anchor:top" coordsize="2,8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" path="m,l,8950e" filled="f" strokeweight=".58pt">
                    <v:path arrowok="t" o:connecttype="custom" o:connectlocs="0,1938;0,10888" o:connectangles="0,0"/>
                  </v:shape>
                </v:group>
                <v:group id="Group 367" o:spid="_x0000_s1029" style="position:absolute;left:886;top:1940;width:14345;height:2" coordorigin="886,1940" coordsize="143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JU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XgGzzPhCMjlAwAA//8DAFBLAQItABQABgAIAAAAIQDb4fbL7gAAAIUBAAATAAAAAAAAAAAA&#10;AAAAAAAAAABbQ29udGVudF9UeXBlc10ueG1sUEsBAi0AFAAGAAgAAAAhAFr0LFu/AAAAFQEAAAsA&#10;AAAAAAAAAAAAAAAAHwEAAF9yZWxzLy5yZWxzUEsBAi0AFAAGAAgAAAAhAE0QlTLEAAAA3AAAAA8A&#10;AAAAAAAAAAAAAAAABwIAAGRycy9kb3ducmV2LnhtbFBLBQYAAAAAAwADALcAAAD4AgAAAAA=&#10;">
                  <v:shape id="Freeform 368" o:spid="_x0000_s1030" style="position:absolute;left:886;top:1940;width:14345;height:2;visibility:visible;mso-wrap-style:square;v-text-anchor:top" coordsize="143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" path="m,l14344,e" filled="f" strokeweight=".34pt">
                    <v:path arrowok="t" o:connecttype="custom" o:connectlocs="0,0;14344,0" o:connectangles="0,0"/>
                  </v:shape>
                </v:group>
                <v:group id="Group 365" o:spid="_x0000_s1031" style="position:absolute;left:15228;top:1938;width:2;height:8950" coordorigin="15228,1938" coordsize="2,8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6T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rA1nwhGQ+38AAAD//wMAUEsBAi0AFAAGAAgAAAAhANvh9svuAAAAhQEAABMAAAAAAAAAAAAA&#10;AAAAAAAAAFtDb250ZW50X1R5cGVzXS54bWxQSwECLQAUAAYACAAAACEAWvQsW78AAAAVAQAACwAA&#10;AAAAAAAAAAAAAAAfAQAAX3JlbHMvLnJlbHNQSwECLQAUAAYACAAAACEAU8Ok28MAAADcAAAADwAA&#10;AAAAAAAAAAAAAAAHAgAAZHJzL2Rvd25yZXYueG1sUEsFBgAAAAADAAMAtwAAAPcCAAAAAA==&#10;">
                  <v:shape id="Freeform 366" o:spid="_x0000_s1032" style="position:absolute;left:15228;top:1938;width:2;height:8950;visibility:visible;mso-wrap-style:square;v-text-anchor:top" coordsize="2,8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" path="m,l,8950e" filled="f" strokeweight=".58pt">
                    <v:path arrowok="t" o:connecttype="custom" o:connectlocs="0,1938;0,10888" o:connectangles="0,0"/>
                  </v:shape>
                </v:group>
                <v:group id="Group 363" o:spid="_x0000_s1033" style="position:absolute;left:886;top:2383;width:14345;height:2" coordorigin="886,2383" coordsize="143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<v:shape id="Freeform 364" o:spid="_x0000_s1034" style="position:absolute;left:886;top:2383;width:14345;height:2;visibility:visible;mso-wrap-style:square;v-text-anchor:top" coordsize="143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" path="m,l14344,e" filled="f" strokeweight=".34pt">
                    <v:path arrowok="t" o:connecttype="custom" o:connectlocs="0,0;14344,0" o:connectangles="0,0"/>
                  </v:shape>
                </v:group>
                <v:group id="Group 361" o:spid="_x0000_s1035" style="position:absolute;left:4787;top:2386;width:2;height:3603" coordorigin="4787,2386" coordsize="2,3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gXs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kkzg/0w4AnLxBwAA//8DAFBLAQItABQABgAIAAAAIQDb4fbL7gAAAIUBAAATAAAAAAAAAAAA&#10;AAAAAAAAAABbQ29udGVudF9UeXBlc10ueG1sUEsBAi0AFAAGAAgAAAAhAFr0LFu/AAAAFQEAAAsA&#10;AAAAAAAAAAAAAAAAHwEAAF9yZWxzLy5yZWxzUEsBAi0AFAAGAAgAAAAhALfyBezEAAAA3AAAAA8A&#10;AAAAAAAAAAAAAAAABwIAAGRycy9kb3ducmV2LnhtbFBLBQYAAAAAAwADALcAAAD4AgAAAAA=&#10;">
                  <v:shape id="Freeform 362" o:spid="_x0000_s1036" style="position:absolute;left:4787;top:2386;width:2;height:3603;visibility:visible;mso-wrap-style:square;v-text-anchor:top" coordsize="2,3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" path="m,l,3602e" filled="f" strokeweight=".16pt">
                    <v:path arrowok="t" o:connecttype="custom" o:connectlocs="0,2386;0,5988" o:connectangles="0,0"/>
                  </v:shape>
                </v:group>
                <v:group id="Group 359" o:spid="_x0000_s1037" style="position:absolute;left:8099;top:2386;width:2;height:3603" coordorigin="8099,2386" coordsize="2,3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<v:shape id="Freeform 360" o:spid="_x0000_s1038" style="position:absolute;left:8099;top:2386;width:2;height:3603;visibility:visible;mso-wrap-style:square;v-text-anchor:top" coordsize="2,3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" path="m,l,3602e" filled="f" strokeweight=".16pt">
                    <v:path arrowok="t" o:connecttype="custom" o:connectlocs="0,2386;0,5988" o:connectangles="0,0"/>
                  </v:shape>
                </v:group>
                <v:group id="Group 357" o:spid="_x0000_s1039" style="position:absolute;left:11411;top:2386;width:2;height:3603" coordorigin="11411,2386" coordsize="2,3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QPv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JJnC75lwBOTyDQAA//8DAFBLAQItABQABgAIAAAAIQDb4fbL7gAAAIUBAAATAAAAAAAAAAAA&#10;AAAAAAAAAABbQ29udGVudF9UeXBlc10ueG1sUEsBAi0AFAAGAAgAAAAhAFr0LFu/AAAAFQEAAAsA&#10;AAAAAAAAAAAAAAAAHwEAAF9yZWxzLy5yZWxzUEsBAi0AFAAGAAgAAAAhAMjJA+/EAAAA3AAAAA8A&#10;AAAAAAAAAAAAAAAABwIAAGRycy9kb3ducmV2LnhtbFBLBQYAAAAAAwADALcAAAD4AgAAAAA=&#10;">
                  <v:shape id="Freeform 358" o:spid="_x0000_s1040" style="position:absolute;left:11411;top:2386;width:2;height:3603;visibility:visible;mso-wrap-style:square;v-text-anchor:top" coordsize="2,3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" path="m,l,3602e" filled="f" strokeweight=".16pt">
                    <v:path arrowok="t" o:connecttype="custom" o:connectlocs="0,2386;0,5988" o:connectangles="0,0"/>
                  </v:shape>
                </v:group>
                <v:group id="Group 355" o:spid="_x0000_s1041" style="position:absolute;left:888;top:2824;width:14339;height:2" coordorigin="888,2824" coordsize="14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IG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acCYcAbl4AQAA//8DAFBLAQItABQABgAIAAAAIQDb4fbL7gAAAIUBAAATAAAAAAAAAAAAAAAA&#10;AAAAAABbQ29udGVudF9UeXBlc10ueG1sUEsBAi0AFAAGAAgAAAAhAFr0LFu/AAAAFQEAAAsAAAAA&#10;AAAAAAAAAAAAHwEAAF9yZWxzLy5yZWxzUEsBAi0AFAAGAAgAAAAhANYaMgbBAAAA3AAAAA8AAAAA&#10;AAAAAAAAAAAABwIAAGRycy9kb3ducmV2LnhtbFBLBQYAAAAAAwADALcAAAD1AgAAAAA=&#10;">
                  <v:shape id="Freeform 356" o:spid="_x0000_s1042" style="position:absolute;left:888;top:2824;width:14339;height:2;visibility:visible;mso-wrap-style:square;v-text-anchor:top" coordsize="14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" path="m,l14339,e" filled="f" strokeweight=".16pt">
                    <v:path arrowok="t" o:connecttype="custom" o:connectlocs="0,0;14339,0" o:connectangles="0,0"/>
                  </v:shape>
                </v:group>
                <v:group id="Group 353" o:spid="_x0000_s1043" style="position:absolute;left:888;top:3779;width:14339;height:2" coordorigin="888,3779" coordsize="14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k19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">
                  <v:shape id="Freeform 354" o:spid="_x0000_s1044" style="position:absolute;left:888;top:3779;width:14339;height:2;visibility:visible;mso-wrap-style:square;v-text-anchor:top" coordsize="14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" path="m,l14339,e" filled="f" strokeweight=".16pt">
                    <v:path arrowok="t" o:connecttype="custom" o:connectlocs="0,0;14339,0" o:connectangles="0,0"/>
                  </v:shape>
                </v:group>
                <v:group id="Group 351" o:spid="_x0000_s1045" style="position:absolute;left:888;top:4952;width:14339;height:2" coordorigin="888,4952" coordsize="14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HaR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6SODvTDgCcv0LAAD//wMAUEsBAi0AFAAGAAgAAAAhANvh9svuAAAAhQEAABMAAAAAAAAA&#10;AAAAAAAAAAAAAFtDb250ZW50X1R5cGVzXS54bWxQSwECLQAUAAYACAAAACEAWvQsW78AAAAVAQAA&#10;CwAAAAAAAAAAAAAAAAAfAQAAX3JlbHMvLnJlbHNQSwECLQAUAAYACAAAACEA7/R2kcYAAADcAAAA&#10;DwAAAAAAAAAAAAAAAAAHAgAAZHJzL2Rvd25yZXYueG1sUEsFBgAAAAADAAMAtwAAAPoCAAAAAA==&#10;">
                  <v:shape id="Freeform 352" o:spid="_x0000_s1046" style="position:absolute;left:888;top:4952;width:14339;height:2;visibility:visible;mso-wrap-style:square;v-text-anchor:top" coordsize="14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" path="m,l14339,e" filled="f" strokeweight=".16pt">
                    <v:path arrowok="t" o:connecttype="custom" o:connectlocs="0,0;14339,0" o:connectangles="0,0"/>
                  </v:shape>
                </v:group>
                <v:group id="Group 349" o:spid="_x0000_s1047" style="position:absolute;left:883;top:5993;width:14350;height:2" coordorigin="883,5993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Ut+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WCZpvB7JhwBuf4BAAD//wMAUEsBAi0AFAAGAAgAAAAhANvh9svuAAAAhQEAABMAAAAAAAAA&#10;AAAAAAAAAAAAAFtDb250ZW50X1R5cGVzXS54bWxQSwECLQAUAAYACAAAACEAWvQsW78AAAAVAQAA&#10;CwAAAAAAAAAAAAAAAAAfAQAAX3JlbHMvLnJlbHNQSwECLQAUAAYACAAAACEAD1FLfsYAAADcAAAA&#10;DwAAAAAAAAAAAAAAAAAHAgAAZHJzL2Rvd25yZXYueG1sUEsFBgAAAAADAAMAtwAAAPoCAAAAAA==&#10;">
                  <v:shape id="Freeform 350" o:spid="_x0000_s1048" style="position:absolute;left:883;top:5993;width:14350;height:2;visibility:visible;mso-wrap-style:square;v-text-anchor:top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" path="m,l14350,e" filled="f" strokeweight=".58pt">
                    <v:path arrowok="t" o:connecttype="custom" o:connectlocs="0,0;14350,0" o:connectangles="0,0"/>
                  </v:shape>
                </v:group>
                <v:group id="Group 347" o:spid="_x0000_s1049" style="position:absolute;left:883;top:6440;width:14350;height:2" coordorigin="883,6440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3CS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g+p/B7JhwBuf4BAAD//wMAUEsBAi0AFAAGAAgAAAAhANvh9svuAAAAhQEAABMAAAAAAAAA&#10;AAAAAAAAAAAAAFtDb250ZW50X1R5cGVzXS54bWxQSwECLQAUAAYACAAAACEAWvQsW78AAAAVAQAA&#10;CwAAAAAAAAAAAAAAAAAfAQAAX3JlbHMvLnJlbHNQSwECLQAUAAYACAAAACEAkM9wksYAAADcAAAA&#10;DwAAAAAAAAAAAAAAAAAHAgAAZHJzL2Rvd25yZXYueG1sUEsFBgAAAAADAAMAtwAAAPoCAAAAAA==&#10;">
                  <v:shape id="Freeform 348" o:spid="_x0000_s1050" style="position:absolute;left:883;top:6440;width:14350;height:2;visibility:visible;mso-wrap-style:square;v-text-anchor:top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" path="m,l14350,e" filled="f" strokeweight=".58pt">
                    <v:path arrowok="t" o:connecttype="custom" o:connectlocs="0,0;14350,0" o:connectangles="0,0"/>
                  </v:shape>
                </v:group>
                <v:group id="Group 345" o:spid="_x0000_s1051" style="position:absolute;left:4788;top:6445;width:2;height:1983" coordorigin="4788,6445" coordsize="2,1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EF7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">
                  <v:shape id="Freeform 346" o:spid="_x0000_s1052" style="position:absolute;left:4788;top:6445;width:2;height:1983;visibility:visible;mso-wrap-style:square;v-text-anchor:top" coordsize="2,1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" path="m,l,1983e" filled="f" strokeweight=".34pt">
                    <v:path arrowok="t" o:connecttype="custom" o:connectlocs="0,6445;0,8428" o:connectangles="0,0"/>
                  </v:shape>
                </v:group>
                <v:group id="Group 343" o:spid="_x0000_s1053" style="position:absolute;left:8100;top:6445;width:2;height:1983" coordorigin="8100,6445" coordsize="2,1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9ug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kzA9nwhGQmz8AAAD//wMAUEsBAi0AFAAGAAgAAAAhANvh9svuAAAAhQEAABMAAAAAAAAAAAAA&#10;AAAAAAAAAFtDb250ZW50X1R5cGVzXS54bWxQSwECLQAUAAYACAAAACEAWvQsW78AAAAVAQAACwAA&#10;AAAAAAAAAAAAAAAfAQAAX3JlbHMvLnJlbHNQSwECLQAUAAYACAAAACEA9bPboMMAAADcAAAADwAA&#10;AAAAAAAAAAAAAAAHAgAAZHJzL2Rvd25yZXYueG1sUEsFBgAAAAADAAMAtwAAAPcCAAAAAA==&#10;">
                  <v:shape id="Freeform 344" o:spid="_x0000_s1054" style="position:absolute;left:8100;top:6445;width:2;height:1983;visibility:visible;mso-wrap-style:square;v-text-anchor:top" coordsize="2,1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" path="m,l,1983e" filled="f" strokeweight=".34pt">
                    <v:path arrowok="t" o:connecttype="custom" o:connectlocs="0,6445;0,8428" o:connectangles="0,0"/>
                  </v:shape>
                </v:group>
                <v:group id="Group 341" o:spid="_x0000_s1055" style="position:absolute;left:11412;top:6445;width:2;height:1983" coordorigin="11412,6445" coordsize="2,1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BM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/C/5lwBOTmDwAA//8DAFBLAQItABQABgAIAAAAIQDb4fbL7gAAAIUBAAATAAAAAAAAAAAA&#10;AAAAAAAAAABbQ29udGVudF9UeXBlc10ueG1sUEsBAi0AFAAGAAgAAAAhAFr0LFu/AAAAFQEAAAsA&#10;AAAAAAAAAAAAAAAAHwEAAF9yZWxzLy5yZWxzUEsBAi0AFAAGAAgAAAAhAGot4EzEAAAA3AAAAA8A&#10;AAAAAAAAAAAAAAAABwIAAGRycy9kb3ducmV2LnhtbFBLBQYAAAAAAwADALcAAAD4AgAAAAA=&#10;">
                  <v:shape id="Freeform 342" o:spid="_x0000_s1056" style="position:absolute;left:11412;top:6445;width:2;height:1983;visibility:visible;mso-wrap-style:square;v-text-anchor:top" coordsize="2,19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" path="m,l,1983e" filled="f" strokeweight=".34pt">
                    <v:path arrowok="t" o:connecttype="custom" o:connectlocs="0,6445;0,8428" o:connectangles="0,0"/>
                  </v:shape>
                </v:group>
                <v:group id="Group 339" o:spid="_x0000_s1057" style="position:absolute;left:890;top:7544;width:14336;height:2" coordorigin="890,7544" coordsize="14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N2j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">
                  <v:shape id="Freeform 340" o:spid="_x0000_s1058" style="position:absolute;left:890;top:7544;width:14336;height:2;visibility:visible;mso-wrap-style:square;v-text-anchor:top" coordsize="14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" path="m,l14336,e" filled="f" strokeweight=".34pt">
                    <v:path arrowok="t" o:connecttype="custom" o:connectlocs="0,0;14336,0" o:connectangles="0,0"/>
                  </v:shape>
                </v:group>
                <v:group id="Group 337" o:spid="_x0000_s1059" style="position:absolute;left:883;top:8432;width:14350;height:2" coordorigin="883,8432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ZP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UrieCUdAri8AAAD//wMAUEsBAi0AFAAGAAgAAAAhANvh9svuAAAAhQEAABMAAAAAAAAA&#10;AAAAAAAAAAAAAFtDb250ZW50X1R5cGVzXS54bWxQSwECLQAUAAYACAAAACEAWvQsW78AAAAVAQAA&#10;CwAAAAAAAAAAAAAAAAAfAQAAX3JlbHMvLnJlbHNQSwECLQAUAAYACAAAACEAFRbmT8YAAADcAAAA&#10;DwAAAAAAAAAAAAAAAAAHAgAAZHJzL2Rvd25yZXYueG1sUEsFBgAAAAADAAMAtwAAAPoCAAAAAA==&#10;">
                  <v:shape id="Freeform 338" o:spid="_x0000_s1060" style="position:absolute;left:883;top:8432;width:14350;height:2;visibility:visible;mso-wrap-style:square;v-text-anchor:top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" path="m,l14350,e" filled="f" strokeweight=".58pt">
                    <v:path arrowok="t" o:connecttype="custom" o:connectlocs="0,0;14350,0" o:connectangles="0,0"/>
                  </v:shape>
                </v:group>
                <v:group id="Group 335" o:spid="_x0000_s1061" style="position:absolute;left:893;top:8880;width:14331;height:2" coordorigin="893,8880" coordsize="14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dem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krA1nwhGQmz8AAAD//wMAUEsBAi0AFAAGAAgAAAAhANvh9svuAAAAhQEAABMAAAAAAAAAAAAA&#10;AAAAAAAAAFtDb250ZW50X1R5cGVzXS54bWxQSwECLQAUAAYACAAAACEAWvQsW78AAAAVAQAACwAA&#10;AAAAAAAAAAAAAAAfAQAAX3JlbHMvLnJlbHNQSwECLQAUAAYACAAAACEAC8XXpsMAAADcAAAADwAA&#10;AAAAAAAAAAAAAAAHAgAAZHJzL2Rvd25yZXYueG1sUEsFBgAAAAADAAMAtwAAAPcCAAAAAA==&#10;">
                  <v:shape id="Freeform 336" o:spid="_x0000_s1062" style="position:absolute;left:893;top:8880;width:14331;height:2;visibility:visible;mso-wrap-style:square;v-text-anchor:top" coordsize="14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" path="m,l14330,e" filled="f" strokeweight=".58pt">
                    <v:path arrowok="t" o:connecttype="custom" o:connectlocs="0,0;14330,0" o:connectangles="0,0"/>
                  </v:shape>
                </v:group>
                <v:group id="Group 333" o:spid="_x0000_s1063" style="position:absolute;left:4776;top:8875;width:2;height:2013" coordorigin="4776,8875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xEd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zA9nwhGQmz8AAAD//wMAUEsBAi0AFAAGAAgAAAAhANvh9svuAAAAhQEAABMAAAAAAAAAAAAA&#10;AAAAAAAAAFtDb250ZW50X1R5cGVzXS54bWxQSwECLQAUAAYACAAAACEAWvQsW78AAAAVAQAACwAA&#10;AAAAAAAAAAAAAAAfAQAAX3JlbHMvLnJlbHNQSwECLQAUAAYACAAAACEAO98RHcMAAADcAAAADwAA&#10;AAAAAAAAAAAAAAAHAgAAZHJzL2Rvd25yZXYueG1sUEsFBgAAAAADAAMAtwAAAPcCAAAAAA==&#10;">
                  <v:shape id="Freeform 334" o:spid="_x0000_s1064" style="position:absolute;left:4776;top:8875;width:2;height:2013;visibility:visible;mso-wrap-style:square;v-text-anchor:top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" path="m,l,2013e" filled="f" strokeweight=".58pt">
                    <v:path arrowok="t" o:connecttype="custom" o:connectlocs="0,8875;0,10888" o:connectangles="0,0"/>
                  </v:shape>
                </v:group>
                <v:group id="Group 331" o:spid="_x0000_s1065" style="position:absolute;left:8088;top:8875;width:2;height:2013" coordorigin="8088,8875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Srx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WwMzzPhCMjlAwAA//8DAFBLAQItABQABgAIAAAAIQDb4fbL7gAAAIUBAAATAAAAAAAAAAAA&#10;AAAAAAAAAABbQ29udGVudF9UeXBlc10ueG1sUEsBAi0AFAAGAAgAAAAhAFr0LFu/AAAAFQEAAAsA&#10;AAAAAAAAAAAAAAAAHwEAAF9yZWxzLy5yZWxzUEsBAi0AFAAGAAgAAAAhAKRBKvHEAAAA3AAAAA8A&#10;AAAAAAAAAAAAAAAABwIAAGRycy9kb3ducmV2LnhtbFBLBQYAAAAAAwADALcAAAD4AgAAAAA=&#10;">
                  <v:shape id="Freeform 332" o:spid="_x0000_s1066" style="position:absolute;left:8088;top:8875;width:2;height:2013;visibility:visible;mso-wrap-style:square;v-text-anchor:top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" path="m,l,2013e" filled="f" strokeweight=".58pt">
                    <v:path arrowok="t" o:connecttype="custom" o:connectlocs="0,8875;0,10888" o:connectangles="0,0"/>
                  </v:shape>
                </v:group>
                <v:group id="Group 329" o:spid="_x0000_s1067" style="position:absolute;left:11400;top:8875;width:2;height:2013" coordorigin="11400,8875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Bce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imz/B7JhwBuf4BAAD//wMAUEsBAi0AFAAGAAgAAAAhANvh9svuAAAAhQEAABMAAAAAAAAA&#10;AAAAAAAAAAAAAFtDb250ZW50X1R5cGVzXS54bWxQSwECLQAUAAYACAAAACEAWvQsW78AAAAVAQAA&#10;CwAAAAAAAAAAAAAAAAAfAQAAX3JlbHMvLnJlbHNQSwECLQAUAAYACAAAACEAROQXHsYAAADcAAAA&#10;DwAAAAAAAAAAAAAAAAAHAgAAZHJzL2Rvd25yZXYueG1sUEsFBgAAAAADAAMAtwAAAPoCAAAAAA==&#10;">
                  <v:shape id="Freeform 330" o:spid="_x0000_s1068" style="position:absolute;left:11400;top:8875;width:2;height:2013;visibility:visible;mso-wrap-style:square;v-text-anchor:top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" path="m,l,2013e" filled="f" strokeweight=".58pt">
                    <v:path arrowok="t" o:connecttype="custom" o:connectlocs="0,8875;0,10888" o:connectangles="0,0"/>
                  </v:shape>
                </v:group>
                <v:group id="Group 327" o:spid="_x0000_s1069" style="position:absolute;left:893;top:9992;width:14331;height:2" coordorigin="893,9992" coordsize="14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<v:shape id="Freeform 328" o:spid="_x0000_s1070" style="position:absolute;left:893;top:9992;width:14331;height:2;visibility:visible;mso-wrap-style:square;v-text-anchor:top" coordsize="14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" path="m,l14330,e" filled="f" strokeweight=".58pt">
                    <v:path arrowok="t" o:connecttype="custom" o:connectlocs="0,0;14330,0" o:connectangles="0,0"/>
                  </v:shape>
                </v:group>
                <v:group id="Group 325" o:spid="_x0000_s1071" style="position:absolute;left:883;top:10883;width:14350;height:2" coordorigin="883,10883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R0b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rA1nwhGQmz8AAAD//wMAUEsBAi0AFAAGAAgAAAAhANvh9svuAAAAhQEAABMAAAAAAAAAAAAA&#10;AAAAAAAAAFtDb250ZW50X1R5cGVzXS54bWxQSwECLQAUAAYACAAAACEAWvQsW78AAAAVAQAACwAA&#10;AAAAAAAAAAAAAAAfAQAAX3JlbHMvLnJlbHNQSwECLQAUAAYACAAAACEAxakdG8MAAADcAAAADwAA&#10;AAAAAAAAAAAAAAAHAgAAZHJzL2Rvd25yZXYueG1sUEsFBgAAAAADAAMAtwAAAPcCAAAAAA==&#10;">
                  <v:shape id="Freeform 326" o:spid="_x0000_s1072" style="position:absolute;left:883;top:10883;width:14350;height:2;visibility:visible;mso-wrap-style:square;v-text-anchor:top" coordsize="143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" path="m,l14350,e" filled="f" strokeweight=".58pt">
                    <v:path arrowok="t" o:connecttype="custom" o:connectlocs="0,0;14350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6344" behindDoc="1" locked="0" layoutInCell="1" allowOverlap="1">
                <wp:simplePos x="0" y="0"/>
                <wp:positionH relativeFrom="page">
                  <wp:posOffset>7743190</wp:posOffset>
                </wp:positionH>
                <wp:positionV relativeFrom="page">
                  <wp:posOffset>250190</wp:posOffset>
                </wp:positionV>
                <wp:extent cx="1912620" cy="783590"/>
                <wp:effectExtent l="8890" t="12065" r="12065" b="4445"/>
                <wp:wrapNone/>
                <wp:docPr id="321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83590"/>
                          <a:chOff x="12194" y="394"/>
                          <a:chExt cx="3012" cy="1234"/>
                        </a:xfrm>
                      </wpg:grpSpPr>
                      <wps:wsp>
                        <wps:cNvPr id="322" name="Freeform 323"/>
                        <wps:cNvSpPr>
                          <a:spLocks/>
                        </wps:cNvSpPr>
                        <wps:spPr bwMode="auto">
                          <a:xfrm>
                            <a:off x="12194" y="394"/>
                            <a:ext cx="3012" cy="1234"/>
                          </a:xfrm>
                          <a:custGeom>
                            <a:avLst/>
                            <a:gdLst>
                              <a:gd name="T0" fmla="+- 0 12194 12194"/>
                              <a:gd name="T1" fmla="*/ T0 w 3012"/>
                              <a:gd name="T2" fmla="+- 0 394 394"/>
                              <a:gd name="T3" fmla="*/ 394 h 1234"/>
                              <a:gd name="T4" fmla="+- 0 12194 12194"/>
                              <a:gd name="T5" fmla="*/ T4 w 3012"/>
                              <a:gd name="T6" fmla="+- 0 1627 394"/>
                              <a:gd name="T7" fmla="*/ 1627 h 1234"/>
                              <a:gd name="T8" fmla="+- 0 15206 12194"/>
                              <a:gd name="T9" fmla="*/ T8 w 3012"/>
                              <a:gd name="T10" fmla="+- 0 1627 394"/>
                              <a:gd name="T11" fmla="*/ 1627 h 1234"/>
                              <a:gd name="T12" fmla="+- 0 15206 12194"/>
                              <a:gd name="T13" fmla="*/ T12 w 3012"/>
                              <a:gd name="T14" fmla="+- 0 394 394"/>
                              <a:gd name="T15" fmla="*/ 394 h 1234"/>
                              <a:gd name="T16" fmla="+- 0 12194 12194"/>
                              <a:gd name="T17" fmla="*/ T16 w 3012"/>
                              <a:gd name="T18" fmla="+- 0 394 394"/>
                              <a:gd name="T19" fmla="*/ 394 h 12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34">
                                <a:moveTo>
                                  <a:pt x="0" y="0"/>
                                </a:moveTo>
                                <a:lnTo>
                                  <a:pt x="0" y="1233"/>
                                </a:lnTo>
                                <a:lnTo>
                                  <a:pt x="3012" y="1233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7FFB14" id="Group 322" o:spid="_x0000_s1026" style="position:absolute;margin-left:609.7pt;margin-top:19.7pt;width:150.6pt;height:61.7pt;z-index:-60136;mso-position-horizontal-relative:page;mso-position-vertical-relative:page" coordorigin="12194,394" coordsize="3012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">
                <v:shape id="Freeform 323" o:spid="_x0000_s1027" style="position:absolute;left:12194;top:394;width:3012;height:1234;visibility:visible;mso-wrap-style:square;v-text-anchor:top" coordsize="3012,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" path="m,l,1233r3012,l3012,,,xe" filled="f">
                  <v:path arrowok="t" o:connecttype="custom" o:connectlocs="0,394;0,1627;3012,1627;3012,394;0,39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368" behindDoc="1" locked="0" layoutInCell="1" allowOverlap="1">
                <wp:simplePos x="0" y="0"/>
                <wp:positionH relativeFrom="page">
                  <wp:posOffset>3198495</wp:posOffset>
                </wp:positionH>
                <wp:positionV relativeFrom="page">
                  <wp:posOffset>610870</wp:posOffset>
                </wp:positionV>
                <wp:extent cx="3632835" cy="474345"/>
                <wp:effectExtent l="0" t="1270" r="0" b="635"/>
                <wp:wrapNone/>
                <wp:docPr id="320" name="Text Box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2835" cy="474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1C61" w:rsidRDefault="00131C61" w:rsidP="00131C61">
                            <w:pPr>
                              <w:spacing w:before="1" w:line="244" w:lineRule="exact"/>
                              <w:ind w:left="669" w:right="17" w:hanging="650"/>
                              <w:jc w:val="center"/>
                              <w:rPr>
                                <w:rFonts w:ascii="Times New Roman"/>
                                <w:b/>
                                <w:spacing w:val="-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 xml:space="preserve">   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</w:t>
                            </w:r>
                            <w:r w:rsidRPr="00D14338">
                              <w:rPr>
                                <w:rFonts w:ascii="Times New Roman"/>
                                <w:b/>
                                <w:spacing w:val="-2"/>
                              </w:rPr>
                              <w:t xml:space="preserve">chool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w w:val="9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D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areer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</w:p>
                          <w:p w:rsidR="00CC2134" w:rsidRDefault="00CC2134" w:rsidP="00131C61">
                            <w:pPr>
                              <w:spacing w:before="1" w:line="244" w:lineRule="exact"/>
                              <w:ind w:left="669" w:right="17" w:hanging="650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K-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1" o:spid="_x0000_s1341" type="#_x0000_t202" style="position:absolute;margin-left:251.85pt;margin-top:48.1pt;width:286.05pt;height:37.35pt;z-index:-6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" filled="f" stroked="f">
                <v:textbox inset="0,0,0,0">
                  <w:txbxContent>
                    <w:p w:rsidR="00131C61" w:rsidRDefault="00131C61" w:rsidP="00131C61">
                      <w:pPr>
                        <w:spacing w:before="1" w:line="244" w:lineRule="exact"/>
                        <w:ind w:left="669" w:right="17" w:hanging="650"/>
                        <w:jc w:val="center"/>
                        <w:rPr>
                          <w:rFonts w:ascii="Times New Roman"/>
                          <w:b/>
                          <w:spacing w:val="-16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 xml:space="preserve">   Missouri</w:t>
                      </w:r>
                      <w:r>
                        <w:rPr>
                          <w:rFonts w:ascii="Times New Roman"/>
                          <w:b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</w:t>
                      </w:r>
                      <w:r w:rsidRPr="00D14338">
                        <w:rPr>
                          <w:rFonts w:ascii="Times New Roman"/>
                          <w:b/>
                          <w:spacing w:val="-2"/>
                        </w:rPr>
                        <w:t xml:space="preserve">chool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9"/>
                          <w:w w:val="9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ontent</w:t>
                      </w:r>
                      <w:r w:rsidR="00CC2134"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Area</w:t>
                      </w:r>
                      <w:r w:rsidR="00CC2134"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Strand:</w:t>
                      </w:r>
                      <w:r w:rsidR="00CC2134"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D</w:t>
                      </w:r>
                      <w:r w:rsidR="00CC2134"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areer</w:t>
                      </w:r>
                      <w:r w:rsidR="00CC2134"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Development</w:t>
                      </w:r>
                      <w:r w:rsidR="00CC2134"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</w:p>
                    <w:p w:rsidR="00CC2134" w:rsidRDefault="00CC2134" w:rsidP="00131C61">
                      <w:pPr>
                        <w:spacing w:before="1" w:line="244" w:lineRule="exact"/>
                        <w:ind w:left="669" w:right="17" w:hanging="650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K-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392" behindDoc="1" locked="0" layoutInCell="1" allowOverlap="1">
                <wp:simplePos x="0" y="0"/>
                <wp:positionH relativeFrom="page">
                  <wp:posOffset>627380</wp:posOffset>
                </wp:positionH>
                <wp:positionV relativeFrom="page">
                  <wp:posOffset>7070090</wp:posOffset>
                </wp:positionV>
                <wp:extent cx="6781165" cy="527050"/>
                <wp:effectExtent l="0" t="2540" r="1905" b="3810"/>
                <wp:wrapNone/>
                <wp:docPr id="319" name="Text Box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165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14338" w:rsidRDefault="00D14338" w:rsidP="00D14338">
                            <w:pPr>
                              <w:pStyle w:val="BodyText"/>
                              <w:spacing w:line="225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 w:rsidRPr="00CC2134">
                              <w:rPr>
                                <w:sz w:val="22"/>
                              </w:rPr>
                              <w:t>Missouri</w:t>
                            </w:r>
                            <w:r w:rsidRPr="00CC2134">
                              <w:rPr>
                                <w:spacing w:val="-22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rPr>
                                <w:sz w:val="22"/>
                              </w:rPr>
                              <w:t>Comprehensive</w:t>
                            </w:r>
                            <w:r w:rsidRPr="00CC2134">
                              <w:rPr>
                                <w:spacing w:val="-21"/>
                                <w:sz w:val="22"/>
                              </w:rPr>
                              <w:t xml:space="preserve"> </w:t>
                            </w:r>
                            <w:r w:rsidRPr="00CC2134">
                              <w:t>School Counseling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:</w:t>
                            </w:r>
                          </w:p>
                          <w:p w:rsidR="00D14338" w:rsidRDefault="00D14338" w:rsidP="00D14338">
                            <w:pPr>
                              <w:pStyle w:val="BodyText"/>
                              <w:spacing w:line="229" w:lineRule="exact"/>
                              <w:ind w:left="20"/>
                              <w:rPr>
                                <w:rFonts w:cs="Times New Roman"/>
                              </w:rPr>
                            </w:pPr>
                          </w:p>
                          <w:p w:rsidR="00D14338" w:rsidRDefault="00D14338" w:rsidP="00D14338">
                            <w:pPr>
                              <w:spacing w:line="244" w:lineRule="auto"/>
                              <w:ind w:left="3413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34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  <w:p w:rsidR="00CC2134" w:rsidRDefault="00CC2134">
                            <w:pPr>
                              <w:spacing w:before="4" w:line="182" w:lineRule="exact"/>
                              <w:ind w:left="3845" w:right="19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0" o:spid="_x0000_s1342" type="#_x0000_t202" style="position:absolute;margin-left:49.4pt;margin-top:556.7pt;width:533.95pt;height:41.5pt;z-index:-60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" filled="f" stroked="f">
                <v:textbox inset="0,0,0,0">
                  <w:txbxContent>
                    <w:p w:rsidR="00D14338" w:rsidRDefault="00D14338" w:rsidP="00D14338">
                      <w:pPr>
                        <w:pStyle w:val="BodyText"/>
                        <w:spacing w:line="225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 w:rsidRPr="00CC2134">
                        <w:rPr>
                          <w:sz w:val="22"/>
                        </w:rPr>
                        <w:t>Missouri</w:t>
                      </w:r>
                      <w:r w:rsidRPr="00CC2134">
                        <w:rPr>
                          <w:spacing w:val="-22"/>
                          <w:sz w:val="22"/>
                        </w:rPr>
                        <w:t xml:space="preserve"> </w:t>
                      </w:r>
                      <w:r w:rsidRPr="00CC2134">
                        <w:rPr>
                          <w:sz w:val="22"/>
                        </w:rPr>
                        <w:t>Comprehensive</w:t>
                      </w:r>
                      <w:r w:rsidRPr="00CC2134">
                        <w:rPr>
                          <w:spacing w:val="-21"/>
                          <w:sz w:val="22"/>
                        </w:rPr>
                        <w:t xml:space="preserve"> </w:t>
                      </w:r>
                      <w:r w:rsidRPr="00CC2134">
                        <w:t>School Counseling</w:t>
                      </w:r>
                      <w:r>
                        <w:rPr>
                          <w:rFonts w:ascii="Arial Narrow"/>
                          <w:spacing w:val="-2"/>
                        </w:rPr>
                        <w:t>:</w:t>
                      </w:r>
                    </w:p>
                    <w:p w:rsidR="00D14338" w:rsidRDefault="00D14338" w:rsidP="00D14338">
                      <w:pPr>
                        <w:pStyle w:val="BodyText"/>
                        <w:spacing w:line="229" w:lineRule="exact"/>
                        <w:ind w:left="20"/>
                        <w:rPr>
                          <w:rFonts w:cs="Times New Roman"/>
                        </w:rPr>
                      </w:pPr>
                    </w:p>
                    <w:p w:rsidR="00D14338" w:rsidRDefault="00D14338" w:rsidP="00D14338">
                      <w:pPr>
                        <w:spacing w:line="244" w:lineRule="auto"/>
                        <w:ind w:left="3413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34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  <w:p w:rsidR="00CC2134" w:rsidRDefault="00CC2134">
                      <w:pPr>
                        <w:spacing w:before="4" w:line="182" w:lineRule="exact"/>
                        <w:ind w:left="3845" w:right="19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416" behindDoc="1" locked="0" layoutInCell="1" allowOverlap="1">
                <wp:simplePos x="0" y="0"/>
                <wp:positionH relativeFrom="page">
                  <wp:posOffset>7593330</wp:posOffset>
                </wp:positionH>
                <wp:positionV relativeFrom="page">
                  <wp:posOffset>7070090</wp:posOffset>
                </wp:positionV>
                <wp:extent cx="1853565" cy="296545"/>
                <wp:effectExtent l="1905" t="2540" r="1905" b="0"/>
                <wp:wrapNone/>
                <wp:docPr id="318" name="Text Box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6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3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>
                            <w:pPr>
                              <w:pStyle w:val="BodyText"/>
                              <w:spacing w:line="228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9" o:spid="_x0000_s1343" type="#_x0000_t202" style="position:absolute;margin-left:597.9pt;margin-top:556.7pt;width:145.95pt;height:23.35pt;z-index:-60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3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>
                      <w:pPr>
                        <w:pStyle w:val="BodyText"/>
                        <w:spacing w:line="228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44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231900</wp:posOffset>
                </wp:positionV>
                <wp:extent cx="9105900" cy="281305"/>
                <wp:effectExtent l="1905" t="3175" r="0" b="1270"/>
                <wp:wrapNone/>
                <wp:docPr id="317" name="Text Box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05900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3"/>
                              <w:ind w:left="2408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7:  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7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 Exploration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lannin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In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chievement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8" o:spid="_x0000_s1344" type="#_x0000_t202" style="position:absolute;margin-left:44.4pt;margin-top:97pt;width:717pt;height:22.15pt;z-index:-60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113"/>
                        <w:ind w:left="2408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7:  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7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pplyi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 Exploration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lannin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In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chievement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Of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Goa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46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513205</wp:posOffset>
                </wp:positionV>
                <wp:extent cx="2475865" cy="280035"/>
                <wp:effectExtent l="1905" t="0" r="0" b="0"/>
                <wp:wrapNone/>
                <wp:docPr id="316" name="Text Box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5865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right="1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7" o:spid="_x0000_s1345" type="#_x0000_t202" style="position:absolute;margin-left:44.4pt;margin-top:119.15pt;width:194.95pt;height:22.05pt;z-index:-6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right="1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488" behindDoc="1" locked="0" layoutInCell="1" allowOverlap="1">
                <wp:simplePos x="0" y="0"/>
                <wp:positionH relativeFrom="page">
                  <wp:posOffset>3039745</wp:posOffset>
                </wp:positionH>
                <wp:positionV relativeFrom="page">
                  <wp:posOffset>1513205</wp:posOffset>
                </wp:positionV>
                <wp:extent cx="2103120" cy="280035"/>
                <wp:effectExtent l="1270" t="0" r="635" b="0"/>
                <wp:wrapNone/>
                <wp:docPr id="315" name="Text Box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968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6" o:spid="_x0000_s1346" type="#_x0000_t202" style="position:absolute;margin-left:239.35pt;margin-top:119.15pt;width:165.6pt;height:22.05pt;z-index:-59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968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512" behindDoc="1" locked="0" layoutInCell="1" allowOverlap="1">
                <wp:simplePos x="0" y="0"/>
                <wp:positionH relativeFrom="page">
                  <wp:posOffset>5142865</wp:posOffset>
                </wp:positionH>
                <wp:positionV relativeFrom="page">
                  <wp:posOffset>1513205</wp:posOffset>
                </wp:positionV>
                <wp:extent cx="2103120" cy="280035"/>
                <wp:effectExtent l="0" t="0" r="2540" b="0"/>
                <wp:wrapNone/>
                <wp:docPr id="314" name="Text Box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997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5" o:spid="_x0000_s1347" type="#_x0000_t202" style="position:absolute;margin-left:404.95pt;margin-top:119.15pt;width:165.6pt;height:22.05pt;z-index:-5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997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536" behindDoc="1" locked="0" layoutInCell="1" allowOverlap="1">
                <wp:simplePos x="0" y="0"/>
                <wp:positionH relativeFrom="page">
                  <wp:posOffset>7245985</wp:posOffset>
                </wp:positionH>
                <wp:positionV relativeFrom="page">
                  <wp:posOffset>1513205</wp:posOffset>
                </wp:positionV>
                <wp:extent cx="2424430" cy="280035"/>
                <wp:effectExtent l="0" t="0" r="0" b="0"/>
                <wp:wrapNone/>
                <wp:docPr id="313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4430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1248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4" o:spid="_x0000_s1348" type="#_x0000_t202" style="position:absolute;margin-left:570.55pt;margin-top:119.15pt;width:190.9pt;height:22.05pt;z-index:-59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1248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56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793240</wp:posOffset>
                </wp:positionV>
                <wp:extent cx="2475865" cy="607060"/>
                <wp:effectExtent l="1905" t="2540" r="0" b="0"/>
                <wp:wrapNone/>
                <wp:docPr id="312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5865" cy="607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3" w:line="222" w:lineRule="exact"/>
                              <w:ind w:left="478" w:right="247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A.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Integration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lf-knowledge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to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Pla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3" o:spid="_x0000_s1349" type="#_x0000_t202" style="position:absolute;margin-left:44.4pt;margin-top:141.2pt;width:194.95pt;height:47.8pt;z-index:-5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5uFtg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3" w:line="222" w:lineRule="exact"/>
                        <w:ind w:left="478" w:right="247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A.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Integration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lf-knowledge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to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Pla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584" behindDoc="1" locked="0" layoutInCell="1" allowOverlap="1">
                <wp:simplePos x="0" y="0"/>
                <wp:positionH relativeFrom="page">
                  <wp:posOffset>3039745</wp:posOffset>
                </wp:positionH>
                <wp:positionV relativeFrom="page">
                  <wp:posOffset>1793240</wp:posOffset>
                </wp:positionV>
                <wp:extent cx="2103120" cy="607060"/>
                <wp:effectExtent l="1270" t="2540" r="635" b="0"/>
                <wp:wrapNone/>
                <wp:docPr id="311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607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08" w:line="224" w:lineRule="exact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k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 dislikes</w:t>
                            </w:r>
                            <w:r>
                              <w:rPr>
                                <w:spacing w:val="-1"/>
                              </w:rPr>
                              <w:t xml:space="preserve"> at </w:t>
                            </w:r>
                            <w:r>
                              <w:rPr>
                                <w:spacing w:val="-2"/>
                              </w:rPr>
                              <w:t>home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2" o:spid="_x0000_s1350" type="#_x0000_t202" style="position:absolute;margin-left:239.35pt;margin-top:141.2pt;width:165.6pt;height:47.8pt;z-index:-59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08" w:line="224" w:lineRule="exact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k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 dislikes</w:t>
                      </w:r>
                      <w:r>
                        <w:rPr>
                          <w:spacing w:val="-1"/>
                        </w:rPr>
                        <w:t xml:space="preserve"> at </w:t>
                      </w:r>
                      <w:r>
                        <w:rPr>
                          <w:spacing w:val="-2"/>
                        </w:rPr>
                        <w:t>home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school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608" behindDoc="1" locked="0" layoutInCell="1" allowOverlap="1">
                <wp:simplePos x="0" y="0"/>
                <wp:positionH relativeFrom="page">
                  <wp:posOffset>5142865</wp:posOffset>
                </wp:positionH>
                <wp:positionV relativeFrom="page">
                  <wp:posOffset>1793240</wp:posOffset>
                </wp:positionV>
                <wp:extent cx="2103120" cy="607060"/>
                <wp:effectExtent l="0" t="2540" r="2540" b="0"/>
                <wp:wrapNone/>
                <wp:docPr id="310" name="Text Box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607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08" w:line="224" w:lineRule="exact"/>
                              <w:ind w:right="18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engths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interests</w:t>
                            </w:r>
                            <w:r>
                              <w:rPr>
                                <w:spacing w:val="-1"/>
                              </w:rPr>
                              <w:t xml:space="preserve"> at</w:t>
                            </w:r>
                            <w:r>
                              <w:rPr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ome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68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1" o:spid="_x0000_s1351" type="#_x0000_t202" style="position:absolute;margin-left:404.95pt;margin-top:141.2pt;width:165.6pt;height:47.8pt;z-index:-5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08" w:line="224" w:lineRule="exact"/>
                        <w:ind w:right="18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engths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interests</w:t>
                      </w:r>
                      <w:r>
                        <w:rPr>
                          <w:spacing w:val="-1"/>
                        </w:rPr>
                        <w:t xml:space="preserve"> at</w:t>
                      </w:r>
                      <w:r>
                        <w:rPr>
                          <w:spacing w:val="4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ome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school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68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632" behindDoc="1" locked="0" layoutInCell="1" allowOverlap="1">
                <wp:simplePos x="0" y="0"/>
                <wp:positionH relativeFrom="page">
                  <wp:posOffset>7245985</wp:posOffset>
                </wp:positionH>
                <wp:positionV relativeFrom="page">
                  <wp:posOffset>1793240</wp:posOffset>
                </wp:positionV>
                <wp:extent cx="2424430" cy="607060"/>
                <wp:effectExtent l="0" t="2540" r="0" b="0"/>
                <wp:wrapNone/>
                <wp:docPr id="309" name="Text Box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4430" cy="607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08" w:line="224" w:lineRule="exact"/>
                              <w:ind w:right="14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new</w:t>
                            </w:r>
                            <w:r>
                              <w:rPr>
                                <w:spacing w:val="-2"/>
                              </w:rPr>
                              <w:t xml:space="preserve"> activitie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 to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plor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232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0" o:spid="_x0000_s1352" type="#_x0000_t202" style="position:absolute;margin-left:570.55pt;margin-top:141.2pt;width:190.9pt;height:47.8pt;z-index:-59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08" w:line="224" w:lineRule="exact"/>
                        <w:ind w:right="14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new</w:t>
                      </w:r>
                      <w:r>
                        <w:rPr>
                          <w:spacing w:val="-2"/>
                        </w:rPr>
                        <w:t xml:space="preserve"> activitie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 to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plore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232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656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2399665</wp:posOffset>
                </wp:positionV>
                <wp:extent cx="2475865" cy="745490"/>
                <wp:effectExtent l="1905" t="0" r="0" b="0"/>
                <wp:wrapNone/>
                <wp:docPr id="308" name="Text Box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5865" cy="745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4" w:line="222" w:lineRule="exact"/>
                              <w:ind w:left="479" w:right="247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3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Adaptations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to Worl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2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echnology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hang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9" o:spid="_x0000_s1353" type="#_x0000_t202" style="position:absolute;margin-left:44.4pt;margin-top:188.95pt;width:194.95pt;height:58.7pt;z-index:-5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0bvtgIAALY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4" w:line="222" w:lineRule="exact"/>
                        <w:ind w:left="479" w:right="247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Adaptations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to Worl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2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echnology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hang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680" behindDoc="1" locked="0" layoutInCell="1" allowOverlap="1">
                <wp:simplePos x="0" y="0"/>
                <wp:positionH relativeFrom="page">
                  <wp:posOffset>3039745</wp:posOffset>
                </wp:positionH>
                <wp:positionV relativeFrom="page">
                  <wp:posOffset>2399665</wp:posOffset>
                </wp:positionV>
                <wp:extent cx="2103120" cy="745490"/>
                <wp:effectExtent l="1270" t="0" r="635" b="0"/>
                <wp:wrapNone/>
                <wp:docPr id="307" name="Text Box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745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07" w:line="231" w:lineRule="auto"/>
                              <w:ind w:right="18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-1"/>
                              </w:rPr>
                              <w:t xml:space="preserve"> in 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amili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 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ix </w:t>
                            </w:r>
                            <w:r>
                              <w:rPr>
                                <w:spacing w:val="-1"/>
                              </w:rPr>
                              <w:t>(6)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th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8" o:spid="_x0000_s1354" type="#_x0000_t202" style="position:absolute;margin-left:239.35pt;margin-top:188.95pt;width:165.6pt;height:58.7pt;z-index:-59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07" w:line="231" w:lineRule="auto"/>
                        <w:ind w:right="18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-1"/>
                        </w:rPr>
                        <w:t xml:space="preserve"> in 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in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amili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 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ix </w:t>
                      </w:r>
                      <w:r>
                        <w:rPr>
                          <w:spacing w:val="-1"/>
                        </w:rPr>
                        <w:t>(6)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th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704" behindDoc="1" locked="0" layoutInCell="1" allowOverlap="1">
                <wp:simplePos x="0" y="0"/>
                <wp:positionH relativeFrom="page">
                  <wp:posOffset>5142865</wp:posOffset>
                </wp:positionH>
                <wp:positionV relativeFrom="page">
                  <wp:posOffset>2399665</wp:posOffset>
                </wp:positionV>
                <wp:extent cx="2103120" cy="745490"/>
                <wp:effectExtent l="0" t="0" r="2540" b="0"/>
                <wp:wrapNone/>
                <wp:docPr id="306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745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07" w:line="231" w:lineRule="auto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-1"/>
                              </w:rPr>
                              <w:t xml:space="preserve"> in the </w:t>
                            </w:r>
                            <w:r>
                              <w:rPr>
                                <w:spacing w:val="-2"/>
                              </w:rPr>
                              <w:t>local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 relate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 six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(6)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care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ths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68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7" o:spid="_x0000_s1355" type="#_x0000_t202" style="position:absolute;margin-left:404.95pt;margin-top:188.95pt;width:165.6pt;height:58.7pt;z-index:-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07" w:line="231" w:lineRule="auto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-1"/>
                        </w:rPr>
                        <w:t xml:space="preserve"> in the </w:t>
                      </w:r>
                      <w:r>
                        <w:rPr>
                          <w:spacing w:val="-2"/>
                        </w:rPr>
                        <w:t>local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 related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 six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(6)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care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ths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68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728" behindDoc="1" locked="0" layoutInCell="1" allowOverlap="1">
                <wp:simplePos x="0" y="0"/>
                <wp:positionH relativeFrom="page">
                  <wp:posOffset>7245985</wp:posOffset>
                </wp:positionH>
                <wp:positionV relativeFrom="page">
                  <wp:posOffset>2399665</wp:posOffset>
                </wp:positionV>
                <wp:extent cx="2424430" cy="745490"/>
                <wp:effectExtent l="0" t="0" r="0" b="0"/>
                <wp:wrapNone/>
                <wp:docPr id="305" name="Text Box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4430" cy="745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0" w:line="224" w:lineRule="exact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academic skills necessary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er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ix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(6)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ath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232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6" o:spid="_x0000_s1356" type="#_x0000_t202" style="position:absolute;margin-left:570.55pt;margin-top:188.95pt;width:190.9pt;height:58.7pt;z-index:-59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0" w:line="224" w:lineRule="exact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academic skills necessary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ers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ix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(6)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aths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232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752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144520</wp:posOffset>
                </wp:positionV>
                <wp:extent cx="2475865" cy="661035"/>
                <wp:effectExtent l="1905" t="1270" r="0" b="4445"/>
                <wp:wrapNone/>
                <wp:docPr id="304" name="Text Box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5865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5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Respect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Work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5" o:spid="_x0000_s1357" type="#_x0000_t202" style="position:absolute;margin-left:44.4pt;margin-top:247.6pt;width:194.95pt;height:52.05pt;z-index:-59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05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Respect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ll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Work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776" behindDoc="1" locked="0" layoutInCell="1" allowOverlap="1">
                <wp:simplePos x="0" y="0"/>
                <wp:positionH relativeFrom="page">
                  <wp:posOffset>3039745</wp:posOffset>
                </wp:positionH>
                <wp:positionV relativeFrom="page">
                  <wp:posOffset>3144520</wp:posOffset>
                </wp:positionV>
                <wp:extent cx="2103120" cy="661035"/>
                <wp:effectExtent l="1270" t="1270" r="635" b="4445"/>
                <wp:wrapNone/>
                <wp:docPr id="303" name="Text Box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96" w:line="227" w:lineRule="exact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1"/>
                              </w:rPr>
                              <w:t xml:space="preserve"> tha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l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work is </w:t>
                            </w:r>
                            <w:r>
                              <w:rPr>
                                <w:spacing w:val="-2"/>
                              </w:rPr>
                              <w:t>importan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4" o:spid="_x0000_s1358" type="#_x0000_t202" style="position:absolute;margin-left:239.35pt;margin-top:247.6pt;width:165.6pt;height:52.05pt;z-index:-59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96" w:line="227" w:lineRule="exact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1"/>
                        </w:rPr>
                        <w:t xml:space="preserve"> tha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l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work is </w:t>
                      </w:r>
                      <w:r>
                        <w:rPr>
                          <w:spacing w:val="-2"/>
                        </w:rPr>
                        <w:t>important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800" behindDoc="1" locked="0" layoutInCell="1" allowOverlap="1">
                <wp:simplePos x="0" y="0"/>
                <wp:positionH relativeFrom="page">
                  <wp:posOffset>5142865</wp:posOffset>
                </wp:positionH>
                <wp:positionV relativeFrom="page">
                  <wp:posOffset>3144520</wp:posOffset>
                </wp:positionV>
                <wp:extent cx="2103120" cy="661035"/>
                <wp:effectExtent l="0" t="1270" r="2540" b="4445"/>
                <wp:wrapNone/>
                <wp:docPr id="302" name="Text Box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20" w:lineRule="exact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xplain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2"/>
                              </w:rPr>
                              <w:t xml:space="preserve"> importa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jobs</w:t>
                            </w:r>
                            <w:r>
                              <w:rPr>
                                <w:spacing w:val="-1"/>
                              </w:rPr>
                              <w:t xml:space="preserve"> in the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ami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1684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3" o:spid="_x0000_s1359" type="#_x0000_t202" style="position:absolute;margin-left:404.95pt;margin-top:247.6pt;width:165.6pt;height:52.05pt;z-index:-5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20" w:lineRule="exact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xplain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2"/>
                        </w:rPr>
                        <w:t xml:space="preserve"> importa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jobs</w:t>
                      </w:r>
                      <w:r>
                        <w:rPr>
                          <w:spacing w:val="-1"/>
                        </w:rPr>
                        <w:t xml:space="preserve"> in the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ami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and </w:t>
                      </w:r>
                      <w:r>
                        <w:rPr>
                          <w:spacing w:val="-2"/>
                        </w:rPr>
                        <w:t>school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1684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824" behindDoc="1" locked="0" layoutInCell="1" allowOverlap="1">
                <wp:simplePos x="0" y="0"/>
                <wp:positionH relativeFrom="page">
                  <wp:posOffset>7245985</wp:posOffset>
                </wp:positionH>
                <wp:positionV relativeFrom="page">
                  <wp:posOffset>3144520</wp:posOffset>
                </wp:positionV>
                <wp:extent cx="2424430" cy="661035"/>
                <wp:effectExtent l="0" t="1270" r="0" b="4445"/>
                <wp:wrapNone/>
                <wp:docPr id="301" name="Text Box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443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20" w:lineRule="exact"/>
                              <w:ind w:right="14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xplain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2"/>
                              </w:rPr>
                              <w:t xml:space="preserve"> importa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job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4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232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2" o:spid="_x0000_s1360" type="#_x0000_t202" style="position:absolute;margin-left:570.55pt;margin-top:247.6pt;width:190.9pt;height:52.05pt;z-index:-59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20" w:lineRule="exact"/>
                        <w:ind w:right="14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xplain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2"/>
                        </w:rPr>
                        <w:t xml:space="preserve"> importa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job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4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232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84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805555</wp:posOffset>
                </wp:positionV>
                <wp:extent cx="9105900" cy="284480"/>
                <wp:effectExtent l="1905" t="0" r="0" b="0"/>
                <wp:wrapNone/>
                <wp:docPr id="300" name="Text Box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0590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1292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: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Knowi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her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How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To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Obtai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bout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l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ost-Secondary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raining/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1" o:spid="_x0000_s1361" type="#_x0000_t202" style="position:absolute;margin-left:44.4pt;margin-top:299.65pt;width:717pt;height:22.4pt;z-index:-5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1292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: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Knowi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her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How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To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Obtai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form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bout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l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Of</w:t>
                      </w:r>
                      <w:r>
                        <w:rPr>
                          <w:rFonts w:ascii="Times New Roman"/>
                          <w:b/>
                          <w:spacing w:val="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ost-Secondary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raining/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872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4089400</wp:posOffset>
                </wp:positionV>
                <wp:extent cx="2476500" cy="701040"/>
                <wp:effectExtent l="1905" t="3175" r="0" b="635"/>
                <wp:wrapNone/>
                <wp:docPr id="299" name="Text Box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5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 Decision Mak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0" o:spid="_x0000_s1362" type="#_x0000_t202" style="position:absolute;margin-left:44.4pt;margin-top:322pt;width:195pt;height:55.2pt;z-index:-59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05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 Decision Mak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896" behindDoc="1" locked="0" layoutInCell="1" allowOverlap="1">
                <wp:simplePos x="0" y="0"/>
                <wp:positionH relativeFrom="page">
                  <wp:posOffset>3040380</wp:posOffset>
                </wp:positionH>
                <wp:positionV relativeFrom="page">
                  <wp:posOffset>4089400</wp:posOffset>
                </wp:positionV>
                <wp:extent cx="2103120" cy="701040"/>
                <wp:effectExtent l="1905" t="3175" r="0" b="635"/>
                <wp:wrapNone/>
                <wp:docPr id="298" name="Text Box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22" w:lineRule="exact"/>
                              <w:ind w:right="16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ol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amily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members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work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9" o:spid="_x0000_s1363" type="#_x0000_t202" style="position:absolute;margin-left:239.4pt;margin-top:322pt;width:165.6pt;height:55.2pt;z-index:-59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22" w:lineRule="exact"/>
                        <w:ind w:right="16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ol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amily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members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work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920" behindDoc="1" locked="0" layoutInCell="1" allowOverlap="1">
                <wp:simplePos x="0" y="0"/>
                <wp:positionH relativeFrom="page">
                  <wp:posOffset>5143500</wp:posOffset>
                </wp:positionH>
                <wp:positionV relativeFrom="page">
                  <wp:posOffset>4089400</wp:posOffset>
                </wp:positionV>
                <wp:extent cx="2103120" cy="701040"/>
                <wp:effectExtent l="0" t="3175" r="1905" b="635"/>
                <wp:wrapNone/>
                <wp:docPr id="297" name="Text Box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0" w:line="220" w:lineRule="exact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rol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worker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6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8" o:spid="_x0000_s1364" type="#_x0000_t202" style="position:absolute;margin-left:405pt;margin-top:322pt;width:165.6pt;height:55.2pt;z-index:-59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52KtgIAALY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0" w:line="220" w:lineRule="exact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roles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worker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68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944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4089400</wp:posOffset>
                </wp:positionV>
                <wp:extent cx="2423160" cy="701040"/>
                <wp:effectExtent l="0" t="3175" r="0" b="635"/>
                <wp:wrapNone/>
                <wp:docPr id="296" name="Text Box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316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0" w:line="220" w:lineRule="exact"/>
                              <w:ind w:right="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rol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worker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3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7" o:spid="_x0000_s1365" type="#_x0000_t202" style="position:absolute;margin-left:570.6pt;margin-top:322pt;width:190.8pt;height:55.2pt;z-index:-5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0" w:line="220" w:lineRule="exact"/>
                        <w:ind w:right="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roles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worker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232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96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4790440</wp:posOffset>
                </wp:positionV>
                <wp:extent cx="2476500" cy="563880"/>
                <wp:effectExtent l="1905" t="0" r="0" b="0"/>
                <wp:wrapNone/>
                <wp:docPr id="295" name="Text Box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7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3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Education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quirement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6" o:spid="_x0000_s1366" type="#_x0000_t202" style="position:absolute;margin-left:44.4pt;margin-top:377.2pt;width:195pt;height:44.4pt;z-index:-59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07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Education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quirement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6992" behindDoc="1" locked="0" layoutInCell="1" allowOverlap="1">
                <wp:simplePos x="0" y="0"/>
                <wp:positionH relativeFrom="page">
                  <wp:posOffset>3040380</wp:posOffset>
                </wp:positionH>
                <wp:positionV relativeFrom="page">
                  <wp:posOffset>4790440</wp:posOffset>
                </wp:positionV>
                <wp:extent cx="2103120" cy="563880"/>
                <wp:effectExtent l="1905" t="0" r="0" b="0"/>
                <wp:wrapNone/>
                <wp:docPr id="294" name="Text Box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2" w:line="224" w:lineRule="exact"/>
                              <w:ind w:right="16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amily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ember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use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i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5" o:spid="_x0000_s1367" type="#_x0000_t202" style="position:absolute;margin-left:239.4pt;margin-top:377.2pt;width:165.6pt;height:44.4pt;z-index:-5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2" w:line="224" w:lineRule="exact"/>
                        <w:ind w:right="16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amily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ember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use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i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016" behindDoc="1" locked="0" layoutInCell="1" allowOverlap="1">
                <wp:simplePos x="0" y="0"/>
                <wp:positionH relativeFrom="page">
                  <wp:posOffset>5143500</wp:posOffset>
                </wp:positionH>
                <wp:positionV relativeFrom="page">
                  <wp:posOffset>4790440</wp:posOffset>
                </wp:positionV>
                <wp:extent cx="2103120" cy="563880"/>
                <wp:effectExtent l="0" t="0" r="1905" b="0"/>
                <wp:wrapNone/>
                <wp:docPr id="293" name="Text Box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2" w:line="224" w:lineRule="exact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needed </w:t>
                            </w:r>
                            <w:r>
                              <w:t>b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6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4" o:spid="_x0000_s1368" type="#_x0000_t202" style="position:absolute;margin-left:405pt;margin-top:377.2pt;width:165.6pt;height:44.4pt;z-index:-59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2" w:line="224" w:lineRule="exact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needed </w:t>
                      </w:r>
                      <w:r>
                        <w:t>b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68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040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4790440</wp:posOffset>
                </wp:positionV>
                <wp:extent cx="2423160" cy="563880"/>
                <wp:effectExtent l="0" t="0" r="0" b="0"/>
                <wp:wrapNone/>
                <wp:docPr id="292" name="Text Box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316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2" w:line="224" w:lineRule="exact"/>
                              <w:ind w:right="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kills needed </w:t>
                            </w:r>
                            <w:r>
                              <w:t>b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workers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23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3" o:spid="_x0000_s1369" type="#_x0000_t202" style="position:absolute;margin-left:570.6pt;margin-top:377.2pt;width:190.8pt;height:44.4pt;z-index:-5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10utgIAALYFAAAOAAAAZHJzL2Uyb0RvYy54bWysVNuOmzAQfa/Uf7D8znIJYQE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2" w:line="224" w:lineRule="exact"/>
                        <w:ind w:right="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kills needed </w:t>
                      </w:r>
                      <w:r>
                        <w:t>b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workers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232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06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5354320</wp:posOffset>
                </wp:positionV>
                <wp:extent cx="9105900" cy="284480"/>
                <wp:effectExtent l="1905" t="1270" r="0" b="0"/>
                <wp:wrapNone/>
                <wp:docPr id="291" name="Text Box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0590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tabs>
                                <w:tab w:val="left" w:pos="5451"/>
                              </w:tabs>
                              <w:spacing w:before="117"/>
                              <w:ind w:left="4167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: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pplying 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 Career Readines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 Succ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2" o:spid="_x0000_s1370" type="#_x0000_t202" style="position:absolute;margin-left:44.4pt;margin-top:421.6pt;width:717pt;height:22.4pt;z-index:-59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tabs>
                          <w:tab w:val="left" w:pos="5451"/>
                        </w:tabs>
                        <w:spacing w:before="117"/>
                        <w:ind w:left="4167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: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ab/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pplying 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 Career Readines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 Succ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08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5638800</wp:posOffset>
                </wp:positionV>
                <wp:extent cx="2468880" cy="706755"/>
                <wp:effectExtent l="1905" t="0" r="0" b="0"/>
                <wp:wrapNone/>
                <wp:docPr id="290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Job Succes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1" o:spid="_x0000_s1371" type="#_x0000_t202" style="position:absolute;margin-left:44.4pt;margin-top:444pt;width:194.4pt;height:55.65pt;z-index:-5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Job Succes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112" behindDoc="1" locked="0" layoutInCell="1" allowOverlap="1">
                <wp:simplePos x="0" y="0"/>
                <wp:positionH relativeFrom="page">
                  <wp:posOffset>3032760</wp:posOffset>
                </wp:positionH>
                <wp:positionV relativeFrom="page">
                  <wp:posOffset>5638800</wp:posOffset>
                </wp:positionV>
                <wp:extent cx="2103120" cy="706755"/>
                <wp:effectExtent l="3810" t="0" r="0" b="0"/>
                <wp:wrapNone/>
                <wp:docPr id="289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2" w:lineRule="auto"/>
                              <w:ind w:left="157" w:right="374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</w:t>
                            </w:r>
                            <w:r>
                              <w:rPr>
                                <w:spacing w:val="1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operatively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thers in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group </w:t>
                            </w:r>
                            <w:r>
                              <w:rPr>
                                <w:spacing w:val="-1"/>
                              </w:rPr>
                              <w:t>at</w:t>
                            </w:r>
                            <w:r>
                              <w:rPr>
                                <w:spacing w:val="-2"/>
                              </w:rPr>
                              <w:t xml:space="preserve"> 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0" o:spid="_x0000_s1372" type="#_x0000_t202" style="position:absolute;margin-left:238.8pt;margin-top:444pt;width:165.6pt;height:55.65pt;z-index:-59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nqftg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2" w:lineRule="auto"/>
                        <w:ind w:left="157" w:right="374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1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1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1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</w:t>
                      </w:r>
                      <w:r>
                        <w:rPr>
                          <w:spacing w:val="1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operatively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thers in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group </w:t>
                      </w:r>
                      <w:r>
                        <w:rPr>
                          <w:spacing w:val="-1"/>
                        </w:rPr>
                        <w:t>at</w:t>
                      </w:r>
                      <w:r>
                        <w:rPr>
                          <w:spacing w:val="-2"/>
                        </w:rPr>
                        <w:t xml:space="preserve"> school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136" behindDoc="1" locked="0" layoutInCell="1" allowOverlap="1">
                <wp:simplePos x="0" y="0"/>
                <wp:positionH relativeFrom="page">
                  <wp:posOffset>5135880</wp:posOffset>
                </wp:positionH>
                <wp:positionV relativeFrom="page">
                  <wp:posOffset>5638800</wp:posOffset>
                </wp:positionV>
                <wp:extent cx="2103120" cy="706755"/>
                <wp:effectExtent l="1905" t="0" r="0" b="0"/>
                <wp:wrapNone/>
                <wp:docPr id="288" name="Text Box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2" w:lineRule="auto"/>
                              <w:ind w:right="16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velop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, ethical,</w:t>
                            </w:r>
                            <w:r>
                              <w:rPr>
                                <w:spacing w:val="5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abi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needed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school </w:t>
                            </w:r>
                            <w:r>
                              <w:rPr>
                                <w:spacing w:val="-2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6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9" o:spid="_x0000_s1373" type="#_x0000_t202" style="position:absolute;margin-left:404.4pt;margin-top:444pt;width:165.6pt;height:55.65pt;z-index:-5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UuStQIAALY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2" w:lineRule="auto"/>
                        <w:ind w:right="16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velop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, ethical,</w:t>
                      </w:r>
                      <w:r>
                        <w:rPr>
                          <w:spacing w:val="5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abi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needed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school </w:t>
                      </w:r>
                      <w:r>
                        <w:rPr>
                          <w:spacing w:val="-2"/>
                        </w:rPr>
                        <w:t>succes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68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160" behindDoc="1" locked="0" layoutInCell="1" allowOverlap="1">
                <wp:simplePos x="0" y="0"/>
                <wp:positionH relativeFrom="page">
                  <wp:posOffset>7239000</wp:posOffset>
                </wp:positionH>
                <wp:positionV relativeFrom="page">
                  <wp:posOffset>5638800</wp:posOffset>
                </wp:positionV>
                <wp:extent cx="2430780" cy="706755"/>
                <wp:effectExtent l="0" t="0" r="0" b="0"/>
                <wp:wrapNone/>
                <wp:docPr id="287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078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5" w:line="224" w:lineRule="exact"/>
                              <w:ind w:right="22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3"/>
                              </w:rPr>
                              <w:t>personal,</w:t>
                            </w:r>
                            <w:r>
                              <w:rPr>
                                <w:spacing w:val="-2"/>
                              </w:rPr>
                              <w:t xml:space="preserve"> ethical,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abit</w:t>
                            </w:r>
                            <w:r>
                              <w:rPr>
                                <w:spacing w:val="4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needed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-2"/>
                              </w:rPr>
                              <w:t xml:space="preserve"> 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23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8" o:spid="_x0000_s1374" type="#_x0000_t202" style="position:absolute;margin-left:570pt;margin-top:444pt;width:191.4pt;height:55.65pt;z-index:-59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5" w:line="224" w:lineRule="exact"/>
                        <w:ind w:right="22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3"/>
                        </w:rPr>
                        <w:t>personal,</w:t>
                      </w:r>
                      <w:r>
                        <w:rPr>
                          <w:spacing w:val="-2"/>
                        </w:rPr>
                        <w:t xml:space="preserve"> ethical,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abit</w:t>
                      </w:r>
                      <w:r>
                        <w:rPr>
                          <w:spacing w:val="4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needed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-2"/>
                        </w:rPr>
                        <w:t xml:space="preserve"> 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232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18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6344920</wp:posOffset>
                </wp:positionV>
                <wp:extent cx="2468880" cy="565785"/>
                <wp:effectExtent l="1905" t="1270" r="0" b="4445"/>
                <wp:wrapNone/>
                <wp:docPr id="286" name="Text Box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Job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eking 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7" o:spid="_x0000_s1375" type="#_x0000_t202" style="position:absolute;margin-left:44.4pt;margin-top:499.6pt;width:194.4pt;height:44.55pt;z-index:-5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W6q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Job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eking 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208" behindDoc="1" locked="0" layoutInCell="1" allowOverlap="1">
                <wp:simplePos x="0" y="0"/>
                <wp:positionH relativeFrom="page">
                  <wp:posOffset>3032760</wp:posOffset>
                </wp:positionH>
                <wp:positionV relativeFrom="page">
                  <wp:posOffset>6344920</wp:posOffset>
                </wp:positionV>
                <wp:extent cx="2103120" cy="565785"/>
                <wp:effectExtent l="3810" t="1270" r="0" b="4445"/>
                <wp:wrapNone/>
                <wp:docPr id="285" name="Text Box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elp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job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a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vailable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 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lassroom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7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6" o:spid="_x0000_s1376" type="#_x0000_t202" style="position:absolute;margin-left:238.8pt;margin-top:499.6pt;width:165.6pt;height:44.55pt;z-index:-59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d7h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elp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job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a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vailable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 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lassroom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7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232" behindDoc="1" locked="0" layoutInCell="1" allowOverlap="1">
                <wp:simplePos x="0" y="0"/>
                <wp:positionH relativeFrom="page">
                  <wp:posOffset>5135880</wp:posOffset>
                </wp:positionH>
                <wp:positionV relativeFrom="page">
                  <wp:posOffset>6344920</wp:posOffset>
                </wp:positionV>
                <wp:extent cx="2103120" cy="565785"/>
                <wp:effectExtent l="1905" t="1270" r="0" b="4445"/>
                <wp:wrapNone/>
                <wp:docPr id="284" name="Text Box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24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nderst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ow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elp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jobs </w:t>
                            </w:r>
                            <w:r>
                              <w:rPr>
                                <w:spacing w:val="-2"/>
                              </w:rPr>
                              <w:t>are</w:t>
                            </w:r>
                            <w:r>
                              <w:rPr>
                                <w:spacing w:val="3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ssigned in 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lassroom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6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5" o:spid="_x0000_s1377" type="#_x0000_t202" style="position:absolute;margin-left:404.4pt;margin-top:499.6pt;width:165.6pt;height:44.55pt;z-index:-59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24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nderst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ow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elp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jobs </w:t>
                      </w:r>
                      <w:r>
                        <w:rPr>
                          <w:spacing w:val="-2"/>
                        </w:rPr>
                        <w:t>are</w:t>
                      </w:r>
                      <w:r>
                        <w:rPr>
                          <w:spacing w:val="30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ssigned in 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lassroom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68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256" behindDoc="1" locked="0" layoutInCell="1" allowOverlap="1">
                <wp:simplePos x="0" y="0"/>
                <wp:positionH relativeFrom="page">
                  <wp:posOffset>7239000</wp:posOffset>
                </wp:positionH>
                <wp:positionV relativeFrom="page">
                  <wp:posOffset>6344920</wp:posOffset>
                </wp:positionV>
                <wp:extent cx="2430780" cy="565785"/>
                <wp:effectExtent l="0" t="1270" r="0" b="4445"/>
                <wp:wrapNone/>
                <wp:docPr id="283" name="Text Box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078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2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tep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obtain helper</w:t>
                            </w:r>
                            <w:r>
                              <w:rPr>
                                <w:spacing w:val="3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jobs</w:t>
                            </w:r>
                            <w:r>
                              <w:rPr>
                                <w:spacing w:val="-2"/>
                              </w:rPr>
                              <w:t xml:space="preserve"> with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lassroom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232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4" o:spid="_x0000_s1378" type="#_x0000_t202" style="position:absolute;margin-left:570pt;margin-top:499.6pt;width:191.4pt;height:44.55pt;z-index:-59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ZwKtQIAALY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2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tep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obtain helper</w:t>
                      </w:r>
                      <w:r>
                        <w:rPr>
                          <w:spacing w:val="3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jobs</w:t>
                      </w:r>
                      <w:r>
                        <w:rPr>
                          <w:spacing w:val="-2"/>
                        </w:rPr>
                        <w:t xml:space="preserve"> with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lassroom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232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280" behindDoc="1" locked="0" layoutInCell="1" allowOverlap="1">
                <wp:simplePos x="0" y="0"/>
                <wp:positionH relativeFrom="page">
                  <wp:posOffset>7743190</wp:posOffset>
                </wp:positionH>
                <wp:positionV relativeFrom="page">
                  <wp:posOffset>250190</wp:posOffset>
                </wp:positionV>
                <wp:extent cx="1912620" cy="783590"/>
                <wp:effectExtent l="0" t="2540" r="2540" b="4445"/>
                <wp:wrapNone/>
                <wp:docPr id="282" name="Text Box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83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78" w:line="222" w:lineRule="exact"/>
                              <w:ind w:left="152" w:right="43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  <w:spacing w:val="-1"/>
                              </w:rPr>
                              <w:t>Depth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>of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Knowledge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>–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DOK</w:t>
                            </w:r>
                            <w:r>
                              <w:rPr>
                                <w:rFonts w:cs="Times New Roman"/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rFonts w:cs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 xml:space="preserve">1: </w:t>
                            </w:r>
                            <w:r>
                              <w:rPr>
                                <w:rFonts w:cs="Times New Roman"/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33" w:lineRule="auto"/>
                              <w:ind w:left="152" w:right="53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2: 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/Concept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3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c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4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tend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3" o:spid="_x0000_s1379" type="#_x0000_t202" style="position:absolute;margin-left:609.7pt;margin-top:19.7pt;width:150.6pt;height:61.7pt;z-index:-5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64wtgIAALY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78" w:line="222" w:lineRule="exact"/>
                        <w:ind w:left="152" w:right="437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  <w:spacing w:val="-1"/>
                        </w:rPr>
                        <w:t>Depth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>of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Knowledge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>–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DOK</w:t>
                      </w:r>
                      <w:r>
                        <w:rPr>
                          <w:rFonts w:cs="Times New Roman"/>
                          <w:spacing w:val="27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Level</w:t>
                      </w:r>
                      <w:r>
                        <w:rPr>
                          <w:rFonts w:cs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 xml:space="preserve">1: </w:t>
                      </w:r>
                      <w:r>
                        <w:rPr>
                          <w:rFonts w:cs="Times New Roman"/>
                          <w:spacing w:val="49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>Recall</w:t>
                      </w:r>
                    </w:p>
                    <w:p w:rsidR="00CC2134" w:rsidRDefault="00CC2134">
                      <w:pPr>
                        <w:pStyle w:val="BodyText"/>
                        <w:spacing w:line="233" w:lineRule="auto"/>
                        <w:ind w:left="152" w:right="53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2: 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/Concept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3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c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4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tend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300" w:right="500" w:bottom="0" w:left="76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7304" behindDoc="1" locked="0" layoutInCell="1" allowOverlap="1">
                <wp:simplePos x="0" y="0"/>
                <wp:positionH relativeFrom="page">
                  <wp:posOffset>556895</wp:posOffset>
                </wp:positionH>
                <wp:positionV relativeFrom="page">
                  <wp:posOffset>1163955</wp:posOffset>
                </wp:positionV>
                <wp:extent cx="8944610" cy="5574665"/>
                <wp:effectExtent l="4445" t="1905" r="4445" b="5080"/>
                <wp:wrapNone/>
                <wp:docPr id="235" name="Group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44610" cy="5574665"/>
                          <a:chOff x="877" y="1833"/>
                          <a:chExt cx="14086" cy="8779"/>
                        </a:xfrm>
                      </wpg:grpSpPr>
                      <wpg:grpSp>
                        <wpg:cNvPr id="236" name="Group 281"/>
                        <wpg:cNvGrpSpPr>
                          <a:grpSpLocks/>
                        </wpg:cNvGrpSpPr>
                        <wpg:grpSpPr bwMode="auto">
                          <a:xfrm>
                            <a:off x="888" y="1838"/>
                            <a:ext cx="2" cy="8768"/>
                            <a:chOff x="888" y="1838"/>
                            <a:chExt cx="2" cy="8768"/>
                          </a:xfrm>
                        </wpg:grpSpPr>
                        <wps:wsp>
                          <wps:cNvPr id="237" name="Freeform 282"/>
                          <wps:cNvSpPr>
                            <a:spLocks/>
                          </wps:cNvSpPr>
                          <wps:spPr bwMode="auto">
                            <a:xfrm>
                              <a:off x="888" y="1838"/>
                              <a:ext cx="2" cy="8768"/>
                            </a:xfrm>
                            <a:custGeom>
                              <a:avLst/>
                              <a:gdLst>
                                <a:gd name="T0" fmla="+- 0 1838 1838"/>
                                <a:gd name="T1" fmla="*/ 1838 h 8768"/>
                                <a:gd name="T2" fmla="+- 0 10606 1838"/>
                                <a:gd name="T3" fmla="*/ 10606 h 87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768">
                                  <a:moveTo>
                                    <a:pt x="0" y="0"/>
                                  </a:moveTo>
                                  <a:lnTo>
                                    <a:pt x="0" y="876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" name="Group 279"/>
                        <wpg:cNvGrpSpPr>
                          <a:grpSpLocks/>
                        </wpg:cNvGrpSpPr>
                        <wpg:grpSpPr bwMode="auto">
                          <a:xfrm>
                            <a:off x="893" y="1841"/>
                            <a:ext cx="14055" cy="2"/>
                            <a:chOff x="893" y="1841"/>
                            <a:chExt cx="14055" cy="2"/>
                          </a:xfrm>
                        </wpg:grpSpPr>
                        <wps:wsp>
                          <wps:cNvPr id="239" name="Freeform 280"/>
                          <wps:cNvSpPr>
                            <a:spLocks/>
                          </wps:cNvSpPr>
                          <wps:spPr bwMode="auto">
                            <a:xfrm>
                              <a:off x="893" y="1841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" name="Group 277"/>
                        <wpg:cNvGrpSpPr>
                          <a:grpSpLocks/>
                        </wpg:cNvGrpSpPr>
                        <wpg:grpSpPr bwMode="auto">
                          <a:xfrm>
                            <a:off x="14952" y="1838"/>
                            <a:ext cx="2" cy="8768"/>
                            <a:chOff x="14952" y="1838"/>
                            <a:chExt cx="2" cy="8768"/>
                          </a:xfrm>
                        </wpg:grpSpPr>
                        <wps:wsp>
                          <wps:cNvPr id="241" name="Freeform 278"/>
                          <wps:cNvSpPr>
                            <a:spLocks/>
                          </wps:cNvSpPr>
                          <wps:spPr bwMode="auto">
                            <a:xfrm>
                              <a:off x="14952" y="1838"/>
                              <a:ext cx="2" cy="8768"/>
                            </a:xfrm>
                            <a:custGeom>
                              <a:avLst/>
                              <a:gdLst>
                                <a:gd name="T0" fmla="+- 0 1838 1838"/>
                                <a:gd name="T1" fmla="*/ 1838 h 8768"/>
                                <a:gd name="T2" fmla="+- 0 10606 1838"/>
                                <a:gd name="T3" fmla="*/ 10606 h 87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768">
                                  <a:moveTo>
                                    <a:pt x="0" y="0"/>
                                  </a:moveTo>
                                  <a:lnTo>
                                    <a:pt x="0" y="876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" name="Group 275"/>
                        <wpg:cNvGrpSpPr>
                          <a:grpSpLocks/>
                        </wpg:cNvGrpSpPr>
                        <wpg:grpSpPr bwMode="auto">
                          <a:xfrm>
                            <a:off x="893" y="2286"/>
                            <a:ext cx="14055" cy="2"/>
                            <a:chOff x="893" y="2286"/>
                            <a:chExt cx="14055" cy="2"/>
                          </a:xfrm>
                        </wpg:grpSpPr>
                        <wps:wsp>
                          <wps:cNvPr id="243" name="Freeform 276"/>
                          <wps:cNvSpPr>
                            <a:spLocks/>
                          </wps:cNvSpPr>
                          <wps:spPr bwMode="auto">
                            <a:xfrm>
                              <a:off x="893" y="2286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" name="Group 273"/>
                        <wpg:cNvGrpSpPr>
                          <a:grpSpLocks/>
                        </wpg:cNvGrpSpPr>
                        <wpg:grpSpPr bwMode="auto">
                          <a:xfrm>
                            <a:off x="4698" y="2291"/>
                            <a:ext cx="2" cy="3552"/>
                            <a:chOff x="4698" y="2291"/>
                            <a:chExt cx="2" cy="3552"/>
                          </a:xfrm>
                        </wpg:grpSpPr>
                        <wps:wsp>
                          <wps:cNvPr id="245" name="Freeform 274"/>
                          <wps:cNvSpPr>
                            <a:spLocks/>
                          </wps:cNvSpPr>
                          <wps:spPr bwMode="auto">
                            <a:xfrm>
                              <a:off x="4698" y="2291"/>
                              <a:ext cx="2" cy="3552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2291 h 3552"/>
                                <a:gd name="T2" fmla="+- 0 5843 2291"/>
                                <a:gd name="T3" fmla="*/ 5843 h 35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52">
                                  <a:moveTo>
                                    <a:pt x="0" y="0"/>
                                  </a:moveTo>
                                  <a:lnTo>
                                    <a:pt x="0" y="3552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" name="Group 271"/>
                        <wpg:cNvGrpSpPr>
                          <a:grpSpLocks/>
                        </wpg:cNvGrpSpPr>
                        <wpg:grpSpPr bwMode="auto">
                          <a:xfrm>
                            <a:off x="8208" y="2291"/>
                            <a:ext cx="2" cy="3552"/>
                            <a:chOff x="8208" y="2291"/>
                            <a:chExt cx="2" cy="3552"/>
                          </a:xfrm>
                        </wpg:grpSpPr>
                        <wps:wsp>
                          <wps:cNvPr id="247" name="Freeform 272"/>
                          <wps:cNvSpPr>
                            <a:spLocks/>
                          </wps:cNvSpPr>
                          <wps:spPr bwMode="auto">
                            <a:xfrm>
                              <a:off x="8208" y="2291"/>
                              <a:ext cx="2" cy="3552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2291 h 3552"/>
                                <a:gd name="T2" fmla="+- 0 5843 2291"/>
                                <a:gd name="T3" fmla="*/ 5843 h 35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52">
                                  <a:moveTo>
                                    <a:pt x="0" y="0"/>
                                  </a:moveTo>
                                  <a:lnTo>
                                    <a:pt x="0" y="3552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" name="Group 269"/>
                        <wpg:cNvGrpSpPr>
                          <a:grpSpLocks/>
                        </wpg:cNvGrpSpPr>
                        <wpg:grpSpPr bwMode="auto">
                          <a:xfrm>
                            <a:off x="11412" y="2291"/>
                            <a:ext cx="2" cy="3552"/>
                            <a:chOff x="11412" y="2291"/>
                            <a:chExt cx="2" cy="3552"/>
                          </a:xfrm>
                        </wpg:grpSpPr>
                        <wps:wsp>
                          <wps:cNvPr id="249" name="Freeform 270"/>
                          <wps:cNvSpPr>
                            <a:spLocks/>
                          </wps:cNvSpPr>
                          <wps:spPr bwMode="auto">
                            <a:xfrm>
                              <a:off x="11412" y="2291"/>
                              <a:ext cx="2" cy="3552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2291 h 3552"/>
                                <a:gd name="T2" fmla="+- 0 5843 2291"/>
                                <a:gd name="T3" fmla="*/ 5843 h 35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52">
                                  <a:moveTo>
                                    <a:pt x="0" y="0"/>
                                  </a:moveTo>
                                  <a:lnTo>
                                    <a:pt x="0" y="3552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" name="Group 267"/>
                        <wpg:cNvGrpSpPr>
                          <a:grpSpLocks/>
                        </wpg:cNvGrpSpPr>
                        <wpg:grpSpPr bwMode="auto">
                          <a:xfrm>
                            <a:off x="893" y="2734"/>
                            <a:ext cx="14055" cy="2"/>
                            <a:chOff x="893" y="2734"/>
                            <a:chExt cx="14055" cy="2"/>
                          </a:xfrm>
                        </wpg:grpSpPr>
                        <wps:wsp>
                          <wps:cNvPr id="251" name="Freeform 268"/>
                          <wps:cNvSpPr>
                            <a:spLocks/>
                          </wps:cNvSpPr>
                          <wps:spPr bwMode="auto">
                            <a:xfrm>
                              <a:off x="893" y="2734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" name="Group 265"/>
                        <wpg:cNvGrpSpPr>
                          <a:grpSpLocks/>
                        </wpg:cNvGrpSpPr>
                        <wpg:grpSpPr bwMode="auto">
                          <a:xfrm>
                            <a:off x="893" y="3845"/>
                            <a:ext cx="14055" cy="2"/>
                            <a:chOff x="893" y="3845"/>
                            <a:chExt cx="14055" cy="2"/>
                          </a:xfrm>
                        </wpg:grpSpPr>
                        <wps:wsp>
                          <wps:cNvPr id="253" name="Freeform 266"/>
                          <wps:cNvSpPr>
                            <a:spLocks/>
                          </wps:cNvSpPr>
                          <wps:spPr bwMode="auto">
                            <a:xfrm>
                              <a:off x="893" y="3845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4" name="Group 263"/>
                        <wpg:cNvGrpSpPr>
                          <a:grpSpLocks/>
                        </wpg:cNvGrpSpPr>
                        <wpg:grpSpPr bwMode="auto">
                          <a:xfrm>
                            <a:off x="893" y="4957"/>
                            <a:ext cx="14055" cy="2"/>
                            <a:chOff x="893" y="4957"/>
                            <a:chExt cx="14055" cy="2"/>
                          </a:xfrm>
                        </wpg:grpSpPr>
                        <wps:wsp>
                          <wps:cNvPr id="255" name="Freeform 264"/>
                          <wps:cNvSpPr>
                            <a:spLocks/>
                          </wps:cNvSpPr>
                          <wps:spPr bwMode="auto">
                            <a:xfrm>
                              <a:off x="893" y="4957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6" name="Group 261"/>
                        <wpg:cNvGrpSpPr>
                          <a:grpSpLocks/>
                        </wpg:cNvGrpSpPr>
                        <wpg:grpSpPr bwMode="auto">
                          <a:xfrm>
                            <a:off x="893" y="5848"/>
                            <a:ext cx="14055" cy="2"/>
                            <a:chOff x="893" y="5848"/>
                            <a:chExt cx="14055" cy="2"/>
                          </a:xfrm>
                        </wpg:grpSpPr>
                        <wps:wsp>
                          <wps:cNvPr id="257" name="Freeform 262"/>
                          <wps:cNvSpPr>
                            <a:spLocks/>
                          </wps:cNvSpPr>
                          <wps:spPr bwMode="auto">
                            <a:xfrm>
                              <a:off x="893" y="5848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" name="Group 259"/>
                        <wpg:cNvGrpSpPr>
                          <a:grpSpLocks/>
                        </wpg:cNvGrpSpPr>
                        <wpg:grpSpPr bwMode="auto">
                          <a:xfrm>
                            <a:off x="893" y="6295"/>
                            <a:ext cx="14055" cy="2"/>
                            <a:chOff x="893" y="6295"/>
                            <a:chExt cx="14055" cy="2"/>
                          </a:xfrm>
                        </wpg:grpSpPr>
                        <wps:wsp>
                          <wps:cNvPr id="259" name="Freeform 260"/>
                          <wps:cNvSpPr>
                            <a:spLocks/>
                          </wps:cNvSpPr>
                          <wps:spPr bwMode="auto">
                            <a:xfrm>
                              <a:off x="893" y="6295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0" name="Group 257"/>
                        <wpg:cNvGrpSpPr>
                          <a:grpSpLocks/>
                        </wpg:cNvGrpSpPr>
                        <wpg:grpSpPr bwMode="auto">
                          <a:xfrm>
                            <a:off x="4698" y="6300"/>
                            <a:ext cx="2" cy="1846"/>
                            <a:chOff x="4698" y="6300"/>
                            <a:chExt cx="2" cy="1846"/>
                          </a:xfrm>
                        </wpg:grpSpPr>
                        <wps:wsp>
                          <wps:cNvPr id="261" name="Freeform 258"/>
                          <wps:cNvSpPr>
                            <a:spLocks/>
                          </wps:cNvSpPr>
                          <wps:spPr bwMode="auto">
                            <a:xfrm>
                              <a:off x="4698" y="6300"/>
                              <a:ext cx="2" cy="1846"/>
                            </a:xfrm>
                            <a:custGeom>
                              <a:avLst/>
                              <a:gdLst>
                                <a:gd name="T0" fmla="+- 0 6300 6300"/>
                                <a:gd name="T1" fmla="*/ 6300 h 1846"/>
                                <a:gd name="T2" fmla="+- 0 8146 6300"/>
                                <a:gd name="T3" fmla="*/ 8146 h 18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46">
                                  <a:moveTo>
                                    <a:pt x="0" y="0"/>
                                  </a:moveTo>
                                  <a:lnTo>
                                    <a:pt x="0" y="1846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" name="Group 255"/>
                        <wpg:cNvGrpSpPr>
                          <a:grpSpLocks/>
                        </wpg:cNvGrpSpPr>
                        <wpg:grpSpPr bwMode="auto">
                          <a:xfrm>
                            <a:off x="8208" y="6300"/>
                            <a:ext cx="2" cy="1846"/>
                            <a:chOff x="8208" y="6300"/>
                            <a:chExt cx="2" cy="1846"/>
                          </a:xfrm>
                        </wpg:grpSpPr>
                        <wps:wsp>
                          <wps:cNvPr id="263" name="Freeform 256"/>
                          <wps:cNvSpPr>
                            <a:spLocks/>
                          </wps:cNvSpPr>
                          <wps:spPr bwMode="auto">
                            <a:xfrm>
                              <a:off x="8208" y="6300"/>
                              <a:ext cx="2" cy="1846"/>
                            </a:xfrm>
                            <a:custGeom>
                              <a:avLst/>
                              <a:gdLst>
                                <a:gd name="T0" fmla="+- 0 6300 6300"/>
                                <a:gd name="T1" fmla="*/ 6300 h 1846"/>
                                <a:gd name="T2" fmla="+- 0 8146 6300"/>
                                <a:gd name="T3" fmla="*/ 8146 h 18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46">
                                  <a:moveTo>
                                    <a:pt x="0" y="0"/>
                                  </a:moveTo>
                                  <a:lnTo>
                                    <a:pt x="0" y="1846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" name="Group 253"/>
                        <wpg:cNvGrpSpPr>
                          <a:grpSpLocks/>
                        </wpg:cNvGrpSpPr>
                        <wpg:grpSpPr bwMode="auto">
                          <a:xfrm>
                            <a:off x="11412" y="6300"/>
                            <a:ext cx="2" cy="1846"/>
                            <a:chOff x="11412" y="6300"/>
                            <a:chExt cx="2" cy="1846"/>
                          </a:xfrm>
                        </wpg:grpSpPr>
                        <wps:wsp>
                          <wps:cNvPr id="265" name="Freeform 254"/>
                          <wps:cNvSpPr>
                            <a:spLocks/>
                          </wps:cNvSpPr>
                          <wps:spPr bwMode="auto">
                            <a:xfrm>
                              <a:off x="11412" y="6300"/>
                              <a:ext cx="2" cy="1846"/>
                            </a:xfrm>
                            <a:custGeom>
                              <a:avLst/>
                              <a:gdLst>
                                <a:gd name="T0" fmla="+- 0 6300 6300"/>
                                <a:gd name="T1" fmla="*/ 6300 h 1846"/>
                                <a:gd name="T2" fmla="+- 0 8146 6300"/>
                                <a:gd name="T3" fmla="*/ 8146 h 18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46">
                                  <a:moveTo>
                                    <a:pt x="0" y="0"/>
                                  </a:moveTo>
                                  <a:lnTo>
                                    <a:pt x="0" y="1846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" name="Group 251"/>
                        <wpg:cNvGrpSpPr>
                          <a:grpSpLocks/>
                        </wpg:cNvGrpSpPr>
                        <wpg:grpSpPr bwMode="auto">
                          <a:xfrm>
                            <a:off x="893" y="7186"/>
                            <a:ext cx="14055" cy="2"/>
                            <a:chOff x="893" y="7186"/>
                            <a:chExt cx="14055" cy="2"/>
                          </a:xfrm>
                        </wpg:grpSpPr>
                        <wps:wsp>
                          <wps:cNvPr id="267" name="Freeform 252"/>
                          <wps:cNvSpPr>
                            <a:spLocks/>
                          </wps:cNvSpPr>
                          <wps:spPr bwMode="auto">
                            <a:xfrm>
                              <a:off x="893" y="7186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" name="Group 249"/>
                        <wpg:cNvGrpSpPr>
                          <a:grpSpLocks/>
                        </wpg:cNvGrpSpPr>
                        <wpg:grpSpPr bwMode="auto">
                          <a:xfrm>
                            <a:off x="893" y="8150"/>
                            <a:ext cx="14055" cy="2"/>
                            <a:chOff x="893" y="8150"/>
                            <a:chExt cx="14055" cy="2"/>
                          </a:xfrm>
                        </wpg:grpSpPr>
                        <wps:wsp>
                          <wps:cNvPr id="269" name="Freeform 250"/>
                          <wps:cNvSpPr>
                            <a:spLocks/>
                          </wps:cNvSpPr>
                          <wps:spPr bwMode="auto">
                            <a:xfrm>
                              <a:off x="893" y="8150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0" name="Group 247"/>
                        <wpg:cNvGrpSpPr>
                          <a:grpSpLocks/>
                        </wpg:cNvGrpSpPr>
                        <wpg:grpSpPr bwMode="auto">
                          <a:xfrm>
                            <a:off x="893" y="8598"/>
                            <a:ext cx="14055" cy="2"/>
                            <a:chOff x="893" y="8598"/>
                            <a:chExt cx="14055" cy="2"/>
                          </a:xfrm>
                        </wpg:grpSpPr>
                        <wps:wsp>
                          <wps:cNvPr id="271" name="Freeform 248"/>
                          <wps:cNvSpPr>
                            <a:spLocks/>
                          </wps:cNvSpPr>
                          <wps:spPr bwMode="auto">
                            <a:xfrm>
                              <a:off x="893" y="8598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" name="Group 245"/>
                        <wpg:cNvGrpSpPr>
                          <a:grpSpLocks/>
                        </wpg:cNvGrpSpPr>
                        <wpg:grpSpPr bwMode="auto">
                          <a:xfrm>
                            <a:off x="4698" y="8593"/>
                            <a:ext cx="2" cy="2013"/>
                            <a:chOff x="4698" y="8593"/>
                            <a:chExt cx="2" cy="2013"/>
                          </a:xfrm>
                        </wpg:grpSpPr>
                        <wps:wsp>
                          <wps:cNvPr id="273" name="Freeform 246"/>
                          <wps:cNvSpPr>
                            <a:spLocks/>
                          </wps:cNvSpPr>
                          <wps:spPr bwMode="auto">
                            <a:xfrm>
                              <a:off x="4698" y="8593"/>
                              <a:ext cx="2" cy="2013"/>
                            </a:xfrm>
                            <a:custGeom>
                              <a:avLst/>
                              <a:gdLst>
                                <a:gd name="T0" fmla="+- 0 8593 8593"/>
                                <a:gd name="T1" fmla="*/ 8593 h 2013"/>
                                <a:gd name="T2" fmla="+- 0 10606 8593"/>
                                <a:gd name="T3" fmla="*/ 10606 h 20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13">
                                  <a:moveTo>
                                    <a:pt x="0" y="0"/>
                                  </a:moveTo>
                                  <a:lnTo>
                                    <a:pt x="0" y="20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" name="Group 243"/>
                        <wpg:cNvGrpSpPr>
                          <a:grpSpLocks/>
                        </wpg:cNvGrpSpPr>
                        <wpg:grpSpPr bwMode="auto">
                          <a:xfrm>
                            <a:off x="8208" y="8593"/>
                            <a:ext cx="2" cy="2013"/>
                            <a:chOff x="8208" y="8593"/>
                            <a:chExt cx="2" cy="2013"/>
                          </a:xfrm>
                        </wpg:grpSpPr>
                        <wps:wsp>
                          <wps:cNvPr id="275" name="Freeform 244"/>
                          <wps:cNvSpPr>
                            <a:spLocks/>
                          </wps:cNvSpPr>
                          <wps:spPr bwMode="auto">
                            <a:xfrm>
                              <a:off x="8208" y="8593"/>
                              <a:ext cx="2" cy="2013"/>
                            </a:xfrm>
                            <a:custGeom>
                              <a:avLst/>
                              <a:gdLst>
                                <a:gd name="T0" fmla="+- 0 8593 8593"/>
                                <a:gd name="T1" fmla="*/ 8593 h 2013"/>
                                <a:gd name="T2" fmla="+- 0 10606 8593"/>
                                <a:gd name="T3" fmla="*/ 10606 h 20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13">
                                  <a:moveTo>
                                    <a:pt x="0" y="0"/>
                                  </a:moveTo>
                                  <a:lnTo>
                                    <a:pt x="0" y="20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" name="Group 241"/>
                        <wpg:cNvGrpSpPr>
                          <a:grpSpLocks/>
                        </wpg:cNvGrpSpPr>
                        <wpg:grpSpPr bwMode="auto">
                          <a:xfrm>
                            <a:off x="11400" y="8593"/>
                            <a:ext cx="2" cy="2013"/>
                            <a:chOff x="11400" y="8593"/>
                            <a:chExt cx="2" cy="2013"/>
                          </a:xfrm>
                        </wpg:grpSpPr>
                        <wps:wsp>
                          <wps:cNvPr id="277" name="Freeform 242"/>
                          <wps:cNvSpPr>
                            <a:spLocks/>
                          </wps:cNvSpPr>
                          <wps:spPr bwMode="auto">
                            <a:xfrm>
                              <a:off x="11400" y="8593"/>
                              <a:ext cx="2" cy="2013"/>
                            </a:xfrm>
                            <a:custGeom>
                              <a:avLst/>
                              <a:gdLst>
                                <a:gd name="T0" fmla="+- 0 8593 8593"/>
                                <a:gd name="T1" fmla="*/ 8593 h 2013"/>
                                <a:gd name="T2" fmla="+- 0 10606 8593"/>
                                <a:gd name="T3" fmla="*/ 10606 h 20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13">
                                  <a:moveTo>
                                    <a:pt x="0" y="0"/>
                                  </a:moveTo>
                                  <a:lnTo>
                                    <a:pt x="0" y="201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8" name="Group 239"/>
                        <wpg:cNvGrpSpPr>
                          <a:grpSpLocks/>
                        </wpg:cNvGrpSpPr>
                        <wpg:grpSpPr bwMode="auto">
                          <a:xfrm>
                            <a:off x="893" y="9710"/>
                            <a:ext cx="14055" cy="2"/>
                            <a:chOff x="893" y="9710"/>
                            <a:chExt cx="14055" cy="2"/>
                          </a:xfrm>
                        </wpg:grpSpPr>
                        <wps:wsp>
                          <wps:cNvPr id="279" name="Freeform 240"/>
                          <wps:cNvSpPr>
                            <a:spLocks/>
                          </wps:cNvSpPr>
                          <wps:spPr bwMode="auto">
                            <a:xfrm>
                              <a:off x="893" y="9710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0" name="Group 237"/>
                        <wpg:cNvGrpSpPr>
                          <a:grpSpLocks/>
                        </wpg:cNvGrpSpPr>
                        <wpg:grpSpPr bwMode="auto">
                          <a:xfrm>
                            <a:off x="883" y="10601"/>
                            <a:ext cx="14074" cy="2"/>
                            <a:chOff x="883" y="10601"/>
                            <a:chExt cx="14074" cy="2"/>
                          </a:xfrm>
                        </wpg:grpSpPr>
                        <wps:wsp>
                          <wps:cNvPr id="281" name="Freeform 238"/>
                          <wps:cNvSpPr>
                            <a:spLocks/>
                          </wps:cNvSpPr>
                          <wps:spPr bwMode="auto">
                            <a:xfrm>
                              <a:off x="883" y="10601"/>
                              <a:ext cx="14074" cy="2"/>
                            </a:xfrm>
                            <a:custGeom>
                              <a:avLst/>
                              <a:gdLst>
                                <a:gd name="T0" fmla="+- 0 883 883"/>
                                <a:gd name="T1" fmla="*/ T0 w 14074"/>
                                <a:gd name="T2" fmla="+- 0 14957 883"/>
                                <a:gd name="T3" fmla="*/ T2 w 140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74">
                                  <a:moveTo>
                                    <a:pt x="0" y="0"/>
                                  </a:moveTo>
                                  <a:lnTo>
                                    <a:pt x="1407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237F4" id="Group 236" o:spid="_x0000_s1026" style="position:absolute;margin-left:43.85pt;margin-top:91.65pt;width:704.3pt;height:438.95pt;z-index:-59176;mso-position-horizontal-relative:page;mso-position-vertical-relative:page" coordorigin="877,1833" coordsize="14086,8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">
                <v:group id="Group 281" o:spid="_x0000_s1027" style="position:absolute;left:888;top:1838;width:2;height:8768" coordorigin="888,1838" coordsize="2,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Freeform 282" o:spid="_x0000_s1028" style="position:absolute;left:888;top:1838;width:2;height:8768;visibility:visible;mso-wrap-style:square;v-text-anchor:top" coordsize="2,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" path="m,l,8768e" filled="f" strokeweight=".58pt">
                    <v:path arrowok="t" o:connecttype="custom" o:connectlocs="0,1838;0,10606" o:connectangles="0,0"/>
                  </v:shape>
                </v:group>
                <v:group id="Group 279" o:spid="_x0000_s1029" style="position:absolute;left:893;top:1841;width:14055;height:2" coordorigin="893,1841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<v:shape id="Freeform 280" o:spid="_x0000_s1030" style="position:absolute;left:893;top:1841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" path="m,l14054,e" filled="f" strokeweight=".34pt">
                    <v:path arrowok="t" o:connecttype="custom" o:connectlocs="0,0;14054,0" o:connectangles="0,0"/>
                  </v:shape>
                </v:group>
                <v:group id="Group 277" o:spid="_x0000_s1031" style="position:absolute;left:14952;top:1838;width:2;height:8768" coordorigin="14952,1838" coordsize="2,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shape id="Freeform 278" o:spid="_x0000_s1032" style="position:absolute;left:14952;top:1838;width:2;height:8768;visibility:visible;mso-wrap-style:square;v-text-anchor:top" coordsize="2,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" path="m,l,8768e" filled="f" strokeweight=".58pt">
                    <v:path arrowok="t" o:connecttype="custom" o:connectlocs="0,1838;0,10606" o:connectangles="0,0"/>
                  </v:shape>
                </v:group>
                <v:group id="Group 275" o:spid="_x0000_s1033" style="position:absolute;left:893;top:2286;width:14055;height:2" coordorigin="893,2286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 id="Freeform 276" o:spid="_x0000_s1034" style="position:absolute;left:893;top:2286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" path="m,l14054,e" filled="f" strokeweight=".58pt">
                    <v:path arrowok="t" o:connecttype="custom" o:connectlocs="0,0;14054,0" o:connectangles="0,0"/>
                  </v:shape>
                </v:group>
                <v:group id="Group 273" o:spid="_x0000_s1035" style="position:absolute;left:4698;top:2291;width:2;height:3552" coordorigin="4698,2291" coordsize="2,3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shape id="Freeform 274" o:spid="_x0000_s1036" style="position:absolute;left:4698;top:2291;width:2;height:3552;visibility:visible;mso-wrap-style:square;v-text-anchor:top" coordsize="2,3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" path="m,l,3552e" filled="f" strokeweight=".34pt">
                    <v:path arrowok="t" o:connecttype="custom" o:connectlocs="0,2291;0,5843" o:connectangles="0,0"/>
                  </v:shape>
                </v:group>
                <v:group id="Group 271" o:spid="_x0000_s1037" style="position:absolute;left:8208;top:2291;width:2;height:3552" coordorigin="8208,2291" coordsize="2,3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shape id="Freeform 272" o:spid="_x0000_s1038" style="position:absolute;left:8208;top:2291;width:2;height:3552;visibility:visible;mso-wrap-style:square;v-text-anchor:top" coordsize="2,3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" path="m,l,3552e" filled="f" strokeweight=".34pt">
                    <v:path arrowok="t" o:connecttype="custom" o:connectlocs="0,2291;0,5843" o:connectangles="0,0"/>
                  </v:shape>
                </v:group>
                <v:group id="Group 269" o:spid="_x0000_s1039" style="position:absolute;left:11412;top:2291;width:2;height:3552" coordorigin="11412,2291" coordsize="2,3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<v:shape id="Freeform 270" o:spid="_x0000_s1040" style="position:absolute;left:11412;top:2291;width:2;height:3552;visibility:visible;mso-wrap-style:square;v-text-anchor:top" coordsize="2,3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" path="m,l,3552e" filled="f" strokeweight=".34pt">
                    <v:path arrowok="t" o:connecttype="custom" o:connectlocs="0,2291;0,5843" o:connectangles="0,0"/>
                  </v:shape>
                </v:group>
                <v:group id="Group 267" o:spid="_x0000_s1041" style="position:absolute;left:893;top:2734;width:14055;height:2" coordorigin="893,2734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Q9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mB/OhCMgN3cAAAD//wMAUEsBAi0AFAAGAAgAAAAhANvh9svuAAAAhQEAABMAAAAAAAAAAAAA&#10;AAAAAAAAAFtDb250ZW50X1R5cGVzXS54bWxQSwECLQAUAAYACAAAACEAWvQsW78AAAAVAQAACwAA&#10;AAAAAAAAAAAAAAAfAQAAX3JlbHMvLnJlbHNQSwECLQAUAAYACAAAACEAg1LUPcMAAADcAAAADwAA&#10;AAAAAAAAAAAAAAAHAgAAZHJzL2Rvd25yZXYueG1sUEsFBgAAAAADAAMAtwAAAPcCAAAAAA==&#10;">
                  <v:shape id="Freeform 268" o:spid="_x0000_s1042" style="position:absolute;left:893;top:2734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65" o:spid="_x0000_s1043" style="position:absolute;left:893;top:3845;width:14055;height:2" coordorigin="893,3845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/R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yTiB95lwBOT8BQAA//8DAFBLAQItABQABgAIAAAAIQDb4fbL7gAAAIUBAAATAAAAAAAAAAAA&#10;AAAAAAAAAABbQ29udGVudF9UeXBlc10ueG1sUEsBAi0AFAAGAAgAAAAhAFr0LFu/AAAAFQEAAAsA&#10;AAAAAAAAAAAAAAAAHwEAAF9yZWxzLy5yZWxzUEsBAi0AFAAGAAgAAAAhABzM79HEAAAA3AAAAA8A&#10;AAAAAAAAAAAAAAAABwIAAGRycy9kb3ducmV2LnhtbFBLBQYAAAAAAwADALcAAAD4AgAAAAA=&#10;">
                  <v:shape id="Freeform 266" o:spid="_x0000_s1044" style="position:absolute;left:893;top:3845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" path="m,l14054,e" filled="f" strokeweight=".58pt">
                    <v:path arrowok="t" o:connecttype="custom" o:connectlocs="0,0;14054,0" o:connectangles="0,0"/>
                  </v:shape>
                </v:group>
                <v:group id="Group 263" o:spid="_x0000_s1045" style="position:absolute;left:893;top:4957;width:14055;height:2" coordorigin="893,4957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<v:shape id="Freeform 264" o:spid="_x0000_s1046" style="position:absolute;left:893;top:4957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" path="m,l14054,e" filled="f" strokeweight=".58pt">
                    <v:path arrowok="t" o:connecttype="custom" o:connectlocs="0,0;14054,0" o:connectangles="0,0"/>
                  </v:shape>
                </v:group>
                <v:group id="Group 261" o:spid="_x0000_s1047" style="position:absolute;left:893;top:5848;width:14055;height:2" coordorigin="893,5848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Freeform 262" o:spid="_x0000_s1048" style="position:absolute;left:893;top:5848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59" o:spid="_x0000_s1049" style="position:absolute;left:893;top:6295;width:14055;height:2" coordorigin="893,6295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Ng7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WBvOhCMgN3cAAAD//wMAUEsBAi0AFAAGAAgAAAAhANvh9svuAAAAhQEAABMAAAAAAAAAAAAA&#10;AAAAAAAAAFtDb250ZW50X1R5cGVzXS54bWxQSwECLQAUAAYACAAAACEAWvQsW78AAAAVAQAACwAA&#10;AAAAAAAAAAAAAAAfAQAAX3JlbHMvLnJlbHNQSwECLQAUAAYACAAAACEAfSTYO8MAAADcAAAADwAA&#10;AAAAAAAAAAAAAAAHAgAAZHJzL2Rvd25yZXYueG1sUEsFBgAAAAADAAMAtwAAAPcCAAAAAA==&#10;">
                  <v:shape id="Freeform 260" o:spid="_x0000_s1050" style="position:absolute;left:893;top:6295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57" o:spid="_x0000_s1051" style="position:absolute;left:4698;top:6300;width:2;height:1846" coordorigin="4698,6300" coordsize="2,1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<v:shape id="Freeform 258" o:spid="_x0000_s1052" style="position:absolute;left:4698;top:6300;width:2;height:1846;visibility:visible;mso-wrap-style:square;v-text-anchor:top" coordsize="2,1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" path="m,l,1846e" filled="f" strokeweight=".34pt">
                    <v:path arrowok="t" o:connecttype="custom" o:connectlocs="0,6300;0,8146" o:connectangles="0,0"/>
                  </v:shape>
                </v:group>
                <v:group id="Group 255" o:spid="_x0000_s1053" style="position:absolute;left:8208;top:6300;width:2;height:1846" coordorigin="8208,6300" coordsize="2,1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<v:shape id="Freeform 256" o:spid="_x0000_s1054" style="position:absolute;left:8208;top:6300;width:2;height:1846;visibility:visible;mso-wrap-style:square;v-text-anchor:top" coordsize="2,1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" path="m,l,1846e" filled="f" strokeweight=".34pt">
                    <v:path arrowok="t" o:connecttype="custom" o:connectlocs="0,6300;0,8146" o:connectangles="0,0"/>
                  </v:shape>
                </v:group>
                <v:group id="Group 253" o:spid="_x0000_s1055" style="position:absolute;left:11412;top:6300;width:2;height:1846" coordorigin="11412,6300" coordsize="2,1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RiD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">
                  <v:shape id="Freeform 254" o:spid="_x0000_s1056" style="position:absolute;left:11412;top:6300;width:2;height:1846;visibility:visible;mso-wrap-style:square;v-text-anchor:top" coordsize="2,1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" path="m,l,1846e" filled="f" strokeweight=".34pt">
                    <v:path arrowok="t" o:connecttype="custom" o:connectlocs="0,6300;0,8146" o:connectangles="0,0"/>
                  </v:shape>
                </v:group>
                <v:group id="Group 251" o:spid="_x0000_s1057" style="position:absolute;left:893;top:7186;width:14055;height:2" coordorigin="893,7186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<v:shape id="Freeform 252" o:spid="_x0000_s1058" style="position:absolute;left:893;top:7186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49" o:spid="_x0000_s1059" style="position:absolute;left:893;top:8150;width:14055;height:2" coordorigin="893,8150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BKG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WBvOhCMgtw8AAAD//wMAUEsBAi0AFAAGAAgAAAAhANvh9svuAAAAhQEAABMAAAAAAAAAAAAA&#10;AAAAAAAAAFtDb250ZW50X1R5cGVzXS54bWxQSwECLQAUAAYACAAAACEAWvQsW78AAAAVAQAACwAA&#10;AAAAAAAAAAAAAAAfAQAAX3JlbHMvLnJlbHNQSwECLQAUAAYACAAAACEAs0gShsMAAADcAAAADwAA&#10;AAAAAAAAAAAAAAAHAgAAZHJzL2Rvd25yZXYueG1sUEsFBgAAAAADAAMAtwAAAPcCAAAAAA==&#10;">
                  <v:shape id="Freeform 250" o:spid="_x0000_s1060" style="position:absolute;left:893;top:8150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47" o:spid="_x0000_s1061" style="position:absolute;left:893;top:8598;width:14055;height:2" coordorigin="893,8598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4hd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">
                  <v:shape id="Freeform 248" o:spid="_x0000_s1062" style="position:absolute;left:893;top:8598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45" o:spid="_x0000_s1063" style="position:absolute;left:4698;top:8593;width:2;height:2013" coordorigin="4698,8593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<v:shape id="Freeform 246" o:spid="_x0000_s1064" style="position:absolute;left:4698;top:8593;width:2;height:2013;visibility:visible;mso-wrap-style:square;v-text-anchor:top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" path="m,l,2013e" filled="f" strokeweight=".58pt">
                    <v:path arrowok="t" o:connecttype="custom" o:connectlocs="0,8593;0,10606" o:connectangles="0,0"/>
                  </v:shape>
                </v:group>
                <v:group id="Group 243" o:spid="_x0000_s1065" style="position:absolute;left:8208;top:8593;width:2;height:2013" coordorigin="8208,8593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<v:shape id="Freeform 244" o:spid="_x0000_s1066" style="position:absolute;left:8208;top:8593;width:2;height:2013;visibility:visible;mso-wrap-style:square;v-text-anchor:top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" path="m,l,2013e" filled="f" strokeweight=".58pt">
                    <v:path arrowok="t" o:connecttype="custom" o:connectlocs="0,8593;0,10606" o:connectangles="0,0"/>
                  </v:shape>
                </v:group>
                <v:group id="Group 241" o:spid="_x0000_s1067" style="position:absolute;left:11400;top:8593;width:2;height:2013" coordorigin="11400,8593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<v:shape id="Freeform 242" o:spid="_x0000_s1068" style="position:absolute;left:11400;top:8593;width:2;height:2013;visibility:visible;mso-wrap-style:square;v-text-anchor:top" coordsize="2,2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" path="m,l,2013e" filled="f" strokeweight=".58pt">
                    <v:path arrowok="t" o:connecttype="custom" o:connectlocs="0,8593;0,10606" o:connectangles="0,0"/>
                  </v:shape>
                </v:group>
                <v:group id="Group 239" o:spid="_x0000_s1069" style="position:absolute;left:893;top:9710;width:14055;height:2" coordorigin="893,9710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YRb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">
                  <v:shape id="Freeform 240" o:spid="_x0000_s1070" style="position:absolute;left:893;top:9710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237" o:spid="_x0000_s1071" style="position:absolute;left:883;top:10601;width:14074;height:2" coordorigin="883,10601" coordsize="140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vh6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">
                  <v:shape id="Freeform 238" o:spid="_x0000_s1072" style="position:absolute;left:883;top:10601;width:14074;height:2;visibility:visible;mso-wrap-style:square;v-text-anchor:top" coordsize="140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" path="m,l14074,e" filled="f" strokeweight=".58pt">
                    <v:path arrowok="t" o:connecttype="custom" o:connectlocs="0,0;14074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7328" behindDoc="1" locked="0" layoutInCell="1" allowOverlap="1">
                <wp:simplePos x="0" y="0"/>
                <wp:positionH relativeFrom="page">
                  <wp:posOffset>7562850</wp:posOffset>
                </wp:positionH>
                <wp:positionV relativeFrom="page">
                  <wp:posOffset>335280</wp:posOffset>
                </wp:positionV>
                <wp:extent cx="1912620" cy="782955"/>
                <wp:effectExtent l="9525" t="11430" r="11430" b="5715"/>
                <wp:wrapNone/>
                <wp:docPr id="233" name="Group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82955"/>
                          <a:chOff x="11910" y="528"/>
                          <a:chExt cx="3012" cy="1233"/>
                        </a:xfrm>
                      </wpg:grpSpPr>
                      <wps:wsp>
                        <wps:cNvPr id="234" name="Freeform 235"/>
                        <wps:cNvSpPr>
                          <a:spLocks/>
                        </wps:cNvSpPr>
                        <wps:spPr bwMode="auto">
                          <a:xfrm>
                            <a:off x="11910" y="528"/>
                            <a:ext cx="3012" cy="1233"/>
                          </a:xfrm>
                          <a:custGeom>
                            <a:avLst/>
                            <a:gdLst>
                              <a:gd name="T0" fmla="+- 0 11910 11910"/>
                              <a:gd name="T1" fmla="*/ T0 w 3012"/>
                              <a:gd name="T2" fmla="+- 0 528 528"/>
                              <a:gd name="T3" fmla="*/ 528 h 1233"/>
                              <a:gd name="T4" fmla="+- 0 11910 11910"/>
                              <a:gd name="T5" fmla="*/ T4 w 3012"/>
                              <a:gd name="T6" fmla="+- 0 1760 528"/>
                              <a:gd name="T7" fmla="*/ 1760 h 1233"/>
                              <a:gd name="T8" fmla="+- 0 14922 11910"/>
                              <a:gd name="T9" fmla="*/ T8 w 3012"/>
                              <a:gd name="T10" fmla="+- 0 1760 528"/>
                              <a:gd name="T11" fmla="*/ 1760 h 1233"/>
                              <a:gd name="T12" fmla="+- 0 14922 11910"/>
                              <a:gd name="T13" fmla="*/ T12 w 3012"/>
                              <a:gd name="T14" fmla="+- 0 528 528"/>
                              <a:gd name="T15" fmla="*/ 528 h 1233"/>
                              <a:gd name="T16" fmla="+- 0 11910 11910"/>
                              <a:gd name="T17" fmla="*/ T16 w 3012"/>
                              <a:gd name="T18" fmla="+- 0 528 528"/>
                              <a:gd name="T19" fmla="*/ 528 h 12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33">
                                <a:moveTo>
                                  <a:pt x="0" y="0"/>
                                </a:moveTo>
                                <a:lnTo>
                                  <a:pt x="0" y="1232"/>
                                </a:lnTo>
                                <a:lnTo>
                                  <a:pt x="3012" y="1232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599B70" id="Group 234" o:spid="_x0000_s1026" style="position:absolute;margin-left:595.5pt;margin-top:26.4pt;width:150.6pt;height:61.65pt;z-index:-59152;mso-position-horizontal-relative:page;mso-position-vertical-relative:page" coordorigin="11910,528" coordsize="3012,1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">
                <v:shape id="Freeform 235" o:spid="_x0000_s1027" style="position:absolute;left:11910;top:528;width:3012;height:1233;visibility:visible;mso-wrap-style:square;v-text-anchor:top" coordsize="3012,1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" path="m,l,1232r3012,l3012,,,xe" filled="f">
                  <v:path arrowok="t" o:connecttype="custom" o:connectlocs="0,528;0,1760;3012,1760;3012,528;0,52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352" behindDoc="1" locked="0" layoutInCell="1" allowOverlap="1">
                <wp:simplePos x="0" y="0"/>
                <wp:positionH relativeFrom="page">
                  <wp:posOffset>3198495</wp:posOffset>
                </wp:positionH>
                <wp:positionV relativeFrom="page">
                  <wp:posOffset>548005</wp:posOffset>
                </wp:positionV>
                <wp:extent cx="3632835" cy="474980"/>
                <wp:effectExtent l="0" t="0" r="0" b="0"/>
                <wp:wrapNone/>
                <wp:docPr id="232" name="Text Box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2835" cy="474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14338" w:rsidRDefault="00CC2134" w:rsidP="00D14338">
                            <w:pPr>
                              <w:spacing w:line="231" w:lineRule="auto"/>
                              <w:ind w:left="669" w:right="17" w:hanging="650"/>
                              <w:jc w:val="center"/>
                              <w:rPr>
                                <w:rFonts w:ascii="Times New Roman"/>
                                <w:b/>
                                <w:spacing w:val="-16"/>
                              </w:rPr>
                            </w:pPr>
                            <w:bookmarkStart w:id="12" w:name="Guid_GLE_CD_3-5"/>
                            <w:bookmarkEnd w:id="12"/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</w:t>
                            </w:r>
                            <w:r w:rsidR="00D14338" w:rsidRPr="00D14338">
                              <w:rPr>
                                <w:rFonts w:ascii="Times New Roman"/>
                                <w:b/>
                                <w:spacing w:val="-2"/>
                              </w:rPr>
                              <w:t xml:space="preserve">chool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</w:p>
                          <w:p w:rsidR="00CC2134" w:rsidRDefault="00CC2134" w:rsidP="00D14338">
                            <w:pPr>
                              <w:spacing w:line="231" w:lineRule="auto"/>
                              <w:ind w:left="669" w:right="17" w:hanging="650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3-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3" o:spid="_x0000_s1380" type="#_x0000_t202" style="position:absolute;margin-left:251.85pt;margin-top:43.15pt;width:286.05pt;height:37.4pt;z-index:-59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" filled="f" stroked="f">
                <v:textbox inset="0,0,0,0">
                  <w:txbxContent>
                    <w:p w:rsidR="00D14338" w:rsidRDefault="00CC2134" w:rsidP="00D14338">
                      <w:pPr>
                        <w:spacing w:line="231" w:lineRule="auto"/>
                        <w:ind w:left="669" w:right="17" w:hanging="650"/>
                        <w:jc w:val="center"/>
                        <w:rPr>
                          <w:rFonts w:ascii="Times New Roman"/>
                          <w:b/>
                          <w:spacing w:val="-16"/>
                        </w:rPr>
                      </w:pPr>
                      <w:bookmarkStart w:id="13" w:name="Guid_GLE_CD_3-5"/>
                      <w:bookmarkEnd w:id="13"/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 w:rsidR="00D14338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</w:t>
                      </w:r>
                      <w:r w:rsidR="00D14338" w:rsidRPr="00D14338">
                        <w:rPr>
                          <w:rFonts w:ascii="Times New Roman"/>
                          <w:b/>
                          <w:spacing w:val="-2"/>
                        </w:rPr>
                        <w:t xml:space="preserve">chool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9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ntent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Area</w:t>
                      </w:r>
                      <w:r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Strand: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Development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</w:p>
                    <w:p w:rsidR="00CC2134" w:rsidRDefault="00CC2134" w:rsidP="00D14338">
                      <w:pPr>
                        <w:spacing w:line="231" w:lineRule="auto"/>
                        <w:ind w:left="669" w:right="17" w:hanging="650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3-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376" behindDoc="1" locked="0" layoutInCell="1" allowOverlap="1">
                <wp:simplePos x="0" y="0"/>
                <wp:positionH relativeFrom="page">
                  <wp:posOffset>627380</wp:posOffset>
                </wp:positionH>
                <wp:positionV relativeFrom="page">
                  <wp:posOffset>6978650</wp:posOffset>
                </wp:positionV>
                <wp:extent cx="2769870" cy="295275"/>
                <wp:effectExtent l="0" t="0" r="3175" b="3175"/>
                <wp:wrapNone/>
                <wp:docPr id="231" name="Text Box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Pr="00D14338" w:rsidRDefault="00CC2134" w:rsidP="00D14338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Counseling 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2" o:spid="_x0000_s1381" type="#_x0000_t202" style="position:absolute;margin-left:49.4pt;margin-top:549.5pt;width:218.1pt;height:23.25pt;z-index:-59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ux2tAIAALY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" filled="f" stroked="f">
                <v:textbox inset="0,0,0,0">
                  <w:txbxContent>
                    <w:p w:rsidR="00CC2134" w:rsidRPr="00D14338" w:rsidRDefault="00CC2134" w:rsidP="00D14338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School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Counseling Progr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400" behindDoc="1" locked="0" layoutInCell="1" allowOverlap="1">
                <wp:simplePos x="0" y="0"/>
                <wp:positionH relativeFrom="page">
                  <wp:posOffset>7136130</wp:posOffset>
                </wp:positionH>
                <wp:positionV relativeFrom="page">
                  <wp:posOffset>6978650</wp:posOffset>
                </wp:positionV>
                <wp:extent cx="1853565" cy="295275"/>
                <wp:effectExtent l="1905" t="0" r="1905" b="3175"/>
                <wp:wrapNone/>
                <wp:docPr id="230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>
                            <w:pPr>
                              <w:pStyle w:val="BodyText"/>
                              <w:spacing w:line="227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1" o:spid="_x0000_s1382" type="#_x0000_t202" style="position:absolute;margin-left:561.9pt;margin-top:549.5pt;width:145.95pt;height:23.25pt;z-index:-59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>
                      <w:pPr>
                        <w:pStyle w:val="BodyText"/>
                        <w:spacing w:line="227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424" behindDoc="1" locked="0" layoutInCell="1" allowOverlap="1">
                <wp:simplePos x="0" y="0"/>
                <wp:positionH relativeFrom="page">
                  <wp:posOffset>2553970</wp:posOffset>
                </wp:positionH>
                <wp:positionV relativeFrom="page">
                  <wp:posOffset>7264400</wp:posOffset>
                </wp:positionV>
                <wp:extent cx="4854575" cy="241935"/>
                <wp:effectExtent l="1270" t="0" r="1905" b="0"/>
                <wp:wrapNone/>
                <wp:docPr id="229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 w:line="182" w:lineRule="exact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106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0" o:spid="_x0000_s1383" type="#_x0000_t202" style="position:absolute;margin-left:201.1pt;margin-top:572pt;width:382.25pt;height:19.05pt;z-index:-5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wLRtgIAALY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4" w:line="182" w:lineRule="exact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106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44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169035</wp:posOffset>
                </wp:positionV>
                <wp:extent cx="8930640" cy="283210"/>
                <wp:effectExtent l="1905" t="0" r="1905" b="0"/>
                <wp:wrapNone/>
                <wp:docPr id="228" name="Text Box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0640" cy="283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23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7: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7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 Explor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lanning 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In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The Achievement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9" o:spid="_x0000_s1384" type="#_x0000_t202" style="position:absolute;margin-left:44.4pt;margin-top:92.05pt;width:703.2pt;height:22.3pt;z-index:-59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232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7: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7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pplying</w:t>
                      </w:r>
                      <w:r>
                        <w:rPr>
                          <w:rFonts w:ascii="Times New Roman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 Explor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lanning 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In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The Achievement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Of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Goa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472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451610</wp:posOffset>
                </wp:positionV>
                <wp:extent cx="2419350" cy="284480"/>
                <wp:effectExtent l="1905" t="3810" r="0" b="0"/>
                <wp:wrapNone/>
                <wp:docPr id="227" name="Text Box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8" o:spid="_x0000_s1385" type="#_x0000_t202" style="position:absolute;margin-left:44.4pt;margin-top:114.3pt;width:190.5pt;height:22.4pt;z-index:-59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SHMtgIAALY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496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1451610</wp:posOffset>
                </wp:positionV>
                <wp:extent cx="2228850" cy="284480"/>
                <wp:effectExtent l="1905" t="3810" r="0" b="0"/>
                <wp:wrapNone/>
                <wp:docPr id="226" name="Text Box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109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7" o:spid="_x0000_s1386" type="#_x0000_t202" style="position:absolute;margin-left:234.9pt;margin-top:114.3pt;width:175.5pt;height:22.4pt;z-index:-58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109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520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1451610</wp:posOffset>
                </wp:positionV>
                <wp:extent cx="2034540" cy="284480"/>
                <wp:effectExtent l="1905" t="3810" r="1905" b="0"/>
                <wp:wrapNone/>
                <wp:docPr id="225" name="Text Box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941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6" o:spid="_x0000_s1387" type="#_x0000_t202" style="position:absolute;margin-left:410.4pt;margin-top:114.3pt;width:160.2pt;height:22.4pt;z-index:-5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941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544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1451610</wp:posOffset>
                </wp:positionV>
                <wp:extent cx="2247900" cy="284480"/>
                <wp:effectExtent l="0" t="3810" r="1905" b="0"/>
                <wp:wrapNone/>
                <wp:docPr id="224" name="Text Box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111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5" o:spid="_x0000_s1388" type="#_x0000_t202" style="position:absolute;margin-left:570.6pt;margin-top:114.3pt;width:177pt;height:22.4pt;z-index:-58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3i5tgIAALY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111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56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736090</wp:posOffset>
                </wp:positionV>
                <wp:extent cx="2419350" cy="706120"/>
                <wp:effectExtent l="1905" t="2540" r="0" b="0"/>
                <wp:wrapNone/>
                <wp:docPr id="223" name="Text Box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706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21" w:line="220" w:lineRule="exact"/>
                              <w:ind w:left="478" w:right="445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A.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Integration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lf-knowledge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to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Pla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4" o:spid="_x0000_s1389" type="#_x0000_t202" style="position:absolute;margin-left:44.4pt;margin-top:136.7pt;width:190.5pt;height:55.6pt;z-index:-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21" w:line="220" w:lineRule="exact"/>
                        <w:ind w:left="478" w:right="445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A.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Integration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lf-knowledge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to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Pla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592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1736090</wp:posOffset>
                </wp:positionV>
                <wp:extent cx="2228850" cy="706120"/>
                <wp:effectExtent l="1905" t="2540" r="0" b="0"/>
                <wp:wrapNone/>
                <wp:docPr id="222" name="Text Box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706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25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step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setting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hort-term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long-term,</w:t>
                            </w:r>
                            <w:r>
                              <w:rPr>
                                <w:spacing w:val="-1"/>
                              </w:rPr>
                              <w:t xml:space="preserve"> personal, and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3" o:spid="_x0000_s1390" type="#_x0000_t202" style="position:absolute;margin-left:234.9pt;margin-top:136.7pt;width:175.5pt;height:55.6pt;z-index:-58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R23tg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25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step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setting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hort-term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long-term,</w:t>
                      </w:r>
                      <w:r>
                        <w:rPr>
                          <w:spacing w:val="-1"/>
                        </w:rPr>
                        <w:t xml:space="preserve"> personal, and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oals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616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1736090</wp:posOffset>
                </wp:positionV>
                <wp:extent cx="2034540" cy="706120"/>
                <wp:effectExtent l="1905" t="2540" r="1905" b="0"/>
                <wp:wrapNone/>
                <wp:docPr id="221" name="Text Box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706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13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strength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those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workers </w:t>
                            </w:r>
                            <w:r>
                              <w:rPr>
                                <w:spacing w:val="-1"/>
                              </w:rPr>
                              <w:t>in the</w:t>
                            </w:r>
                            <w:r>
                              <w:rPr>
                                <w:spacing w:val="-2"/>
                              </w:rPr>
                              <w:t xml:space="preserve"> local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2" o:spid="_x0000_s1391" type="#_x0000_t202" style="position:absolute;margin-left:410.4pt;margin-top:136.7pt;width:160.2pt;height:55.6pt;z-index:-5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13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strength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those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workers </w:t>
                      </w:r>
                      <w:r>
                        <w:rPr>
                          <w:spacing w:val="-1"/>
                        </w:rPr>
                        <w:t>in the</w:t>
                      </w:r>
                      <w:r>
                        <w:rPr>
                          <w:spacing w:val="-2"/>
                        </w:rPr>
                        <w:t xml:space="preserve"> local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640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1736090</wp:posOffset>
                </wp:positionV>
                <wp:extent cx="2247900" cy="706120"/>
                <wp:effectExtent l="0" t="2540" r="1905" b="0"/>
                <wp:wrapNone/>
                <wp:docPr id="220" name="Text Box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706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067"/>
                              </w:tabs>
                              <w:spacing w:before="111" w:line="231" w:lineRule="auto"/>
                              <w:ind w:right="33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strength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ose</w:t>
                            </w:r>
                            <w:r>
                              <w:rPr>
                                <w:spacing w:val="-1"/>
                              </w:rPr>
                              <w:t xml:space="preserve"> 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-1"/>
                              </w:rPr>
                              <w:t xml:space="preserve"> in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lobal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community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1"/>
                              </w:rPr>
                              <w:t xml:space="preserve">DOK: </w:t>
                            </w: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1" o:spid="_x0000_s1392" type="#_x0000_t202" style="position:absolute;margin-left:570.6pt;margin-top:136.7pt;width:177pt;height:55.6pt;z-index:-58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067"/>
                        </w:tabs>
                        <w:spacing w:before="111" w:line="231" w:lineRule="auto"/>
                        <w:ind w:right="33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strength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ose</w:t>
                      </w:r>
                      <w:r>
                        <w:rPr>
                          <w:spacing w:val="-1"/>
                        </w:rPr>
                        <w:t xml:space="preserve"> 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-1"/>
                        </w:rPr>
                        <w:t xml:space="preserve"> in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lobal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community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1"/>
                        </w:rPr>
                        <w:t xml:space="preserve">DOK: </w:t>
                      </w: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66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2441575</wp:posOffset>
                </wp:positionV>
                <wp:extent cx="2419350" cy="706755"/>
                <wp:effectExtent l="1905" t="3175" r="0" b="4445"/>
                <wp:wrapNone/>
                <wp:docPr id="219" name="Text Box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22" w:line="220" w:lineRule="exact"/>
                              <w:ind w:left="480" w:right="351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3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Adaptations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to Worl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2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echnology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hang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0" o:spid="_x0000_s1393" type="#_x0000_t202" style="position:absolute;margin-left:44.4pt;margin-top:192.25pt;width:190.5pt;height:55.65pt;z-index:-58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slktgIAALY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22" w:line="220" w:lineRule="exact"/>
                        <w:ind w:left="480" w:right="351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Adaptations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to Worl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2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echnology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hang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688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2441575</wp:posOffset>
                </wp:positionV>
                <wp:extent cx="2228850" cy="706755"/>
                <wp:effectExtent l="1905" t="3175" r="0" b="4445"/>
                <wp:wrapNone/>
                <wp:docPr id="218" name="Text Box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1" w:lineRule="auto"/>
                              <w:ind w:right="2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ast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academic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quir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workers</w:t>
                            </w:r>
                            <w:r>
                              <w:rPr>
                                <w:spacing w:val="-1"/>
                              </w:rPr>
                              <w:t xml:space="preserve"> in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ix</w:t>
                            </w:r>
                            <w:r>
                              <w:rPr>
                                <w:spacing w:val="-1"/>
                              </w:rPr>
                              <w:t xml:space="preserve"> (6)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path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9" o:spid="_x0000_s1394" type="#_x0000_t202" style="position:absolute;margin-left:234.9pt;margin-top:192.25pt;width:175.5pt;height:55.65pt;z-index:-58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VKm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1" w:lineRule="auto"/>
                        <w:ind w:right="2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ast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t xml:space="preserve"> </w:t>
                      </w:r>
                      <w:r>
                        <w:rPr>
                          <w:spacing w:val="-3"/>
                        </w:rPr>
                        <w:t>academic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quir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workers</w:t>
                      </w:r>
                      <w:r>
                        <w:rPr>
                          <w:spacing w:val="-1"/>
                        </w:rPr>
                        <w:t xml:space="preserve"> in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ix</w:t>
                      </w:r>
                      <w:r>
                        <w:rPr>
                          <w:spacing w:val="-1"/>
                        </w:rPr>
                        <w:t xml:space="preserve"> (6)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path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712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2441575</wp:posOffset>
                </wp:positionV>
                <wp:extent cx="2034540" cy="706755"/>
                <wp:effectExtent l="1905" t="3175" r="1905" b="4445"/>
                <wp:wrapNone/>
                <wp:docPr id="217" name="Text Box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1" w:lineRule="auto"/>
                              <w:ind w:right="24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community</w:t>
                            </w:r>
                            <w:r>
                              <w:rPr>
                                <w:spacing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vailabl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exploration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 six (6)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path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22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 xml:space="preserve">DOK: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8" o:spid="_x0000_s1395" type="#_x0000_t202" style="position:absolute;margin-left:410.4pt;margin-top:192.25pt;width:160.2pt;height:55.65pt;z-index:-58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IMXtQ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1" w:lineRule="auto"/>
                        <w:ind w:right="24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community</w:t>
                      </w:r>
                      <w:r>
                        <w:rPr>
                          <w:spacing w:val="2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urc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vailabl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exploration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 six (6)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path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227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 xml:space="preserve">DOK: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736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2441575</wp:posOffset>
                </wp:positionV>
                <wp:extent cx="2247900" cy="706755"/>
                <wp:effectExtent l="0" t="3175" r="1905" b="4445"/>
                <wp:wrapNone/>
                <wp:docPr id="216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1" w:lineRule="auto"/>
                              <w:ind w:right="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escribe occup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ang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a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ave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occurred </w:t>
                            </w:r>
                            <w:r>
                              <w:rPr>
                                <w:spacing w:val="-1"/>
                              </w:rPr>
                              <w:t xml:space="preserve">over </w:t>
                            </w:r>
                            <w:r>
                              <w:rPr>
                                <w:spacing w:val="-2"/>
                              </w:rPr>
                              <w:t>time</w:t>
                            </w:r>
                            <w:r>
                              <w:rPr>
                                <w:spacing w:val="-1"/>
                              </w:rPr>
                              <w:t xml:space="preserve"> withi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ix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(6)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path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7" o:spid="_x0000_s1396" type="#_x0000_t202" style="position:absolute;margin-left:570.6pt;margin-top:192.25pt;width:177pt;height:55.65pt;z-index:-58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1" w:lineRule="auto"/>
                        <w:ind w:right="8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escribe occup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ang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a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ave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occurred </w:t>
                      </w:r>
                      <w:r>
                        <w:rPr>
                          <w:spacing w:val="-1"/>
                        </w:rPr>
                        <w:t xml:space="preserve">over </w:t>
                      </w:r>
                      <w:r>
                        <w:rPr>
                          <w:spacing w:val="-2"/>
                        </w:rPr>
                        <w:t>time</w:t>
                      </w:r>
                      <w:r>
                        <w:rPr>
                          <w:spacing w:val="-1"/>
                        </w:rPr>
                        <w:t xml:space="preserve"> within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ix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(6)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path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20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76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147695</wp:posOffset>
                </wp:positionV>
                <wp:extent cx="2419350" cy="565785"/>
                <wp:effectExtent l="1905" t="4445" r="0" b="1270"/>
                <wp:wrapNone/>
                <wp:docPr id="215" name="Text Box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Respect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Work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6" o:spid="_x0000_s1397" type="#_x0000_t202" style="position:absolute;margin-left:44.4pt;margin-top:247.85pt;width:190.5pt;height:44.55pt;z-index:-5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N0X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Respect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ll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Work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784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3147695</wp:posOffset>
                </wp:positionV>
                <wp:extent cx="2228850" cy="565785"/>
                <wp:effectExtent l="1905" t="4445" r="0" b="1270"/>
                <wp:wrapNone/>
                <wp:docPr id="214" name="Text Box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2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on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d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ll</w:t>
                            </w:r>
                            <w:r>
                              <w:rPr>
                                <w:spacing w:val="4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ers to 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5" o:spid="_x0000_s1398" type="#_x0000_t202" style="position:absolute;margin-left:234.9pt;margin-top:247.85pt;width:175.5pt;height:44.55pt;z-index:-58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f+OtgIAALY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2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on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d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ll</w:t>
                      </w:r>
                      <w:r>
                        <w:rPr>
                          <w:spacing w:val="4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ers to 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808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3147695</wp:posOffset>
                </wp:positionV>
                <wp:extent cx="2034540" cy="565785"/>
                <wp:effectExtent l="1905" t="4445" r="1905" b="1270"/>
                <wp:wrapNone/>
                <wp:docPr id="213" name="Text Box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13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Recognize 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on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ll</w:t>
                            </w:r>
                            <w:r>
                              <w:rPr>
                                <w:spacing w:val="3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job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4" o:spid="_x0000_s1399" type="#_x0000_t202" style="position:absolute;margin-left:410.4pt;margin-top:247.85pt;width:160.2pt;height:44.55pt;z-index:-5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BrVtQIAALY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130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Recognize 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on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ll</w:t>
                      </w:r>
                      <w:r>
                        <w:rPr>
                          <w:spacing w:val="3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job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832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3147695</wp:posOffset>
                </wp:positionV>
                <wp:extent cx="2247900" cy="565785"/>
                <wp:effectExtent l="0" t="4445" r="1905" b="1270"/>
                <wp:wrapNone/>
                <wp:docPr id="212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Describe the</w:t>
                            </w:r>
                            <w:r>
                              <w:rPr>
                                <w:spacing w:val="-2"/>
                              </w:rPr>
                              <w:t xml:space="preserve"> contribution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job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206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3" o:spid="_x0000_s1400" type="#_x0000_t202" style="position:absolute;margin-left:570.6pt;margin-top:247.85pt;width:177pt;height:44.55pt;z-index:-58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/7HtQ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83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Describe the</w:t>
                      </w:r>
                      <w:r>
                        <w:rPr>
                          <w:spacing w:val="-2"/>
                        </w:rPr>
                        <w:t xml:space="preserve"> contribution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job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206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856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713480</wp:posOffset>
                </wp:positionV>
                <wp:extent cx="8930640" cy="284480"/>
                <wp:effectExtent l="1905" t="0" r="1905" b="2540"/>
                <wp:wrapNone/>
                <wp:docPr id="211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064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115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: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Knowi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her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How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To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Obtai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bout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l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ost-Secondary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raining/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2" o:spid="_x0000_s1401" type="#_x0000_t202" style="position:absolute;margin-left:44.4pt;margin-top:292.4pt;width:703.2pt;height:22.4pt;z-index:-58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RzDtgIAALY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115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: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Knowi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her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How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To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Obtai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form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bout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l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Of</w:t>
                      </w:r>
                      <w:r>
                        <w:rPr>
                          <w:rFonts w:ascii="Times New Roman"/>
                          <w:b/>
                          <w:spacing w:val="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ost-Secondary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raining/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88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997325</wp:posOffset>
                </wp:positionV>
                <wp:extent cx="2419350" cy="565785"/>
                <wp:effectExtent l="1905" t="0" r="0" b="0"/>
                <wp:wrapNone/>
                <wp:docPr id="210" name="Text Box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 Decision Mak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1" o:spid="_x0000_s1402" type="#_x0000_t202" style="position:absolute;margin-left:44.4pt;margin-top:314.75pt;width:190.5pt;height:44.55pt;z-index:-58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VgytAIAALYFAAAOAAAAZHJzL2Uyb0RvYy54bWysVG1vmzAQ/j5p/8Hyd8pLgQA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 Decision Mak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904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3997325</wp:posOffset>
                </wp:positionV>
                <wp:extent cx="2228850" cy="565785"/>
                <wp:effectExtent l="1905" t="0" r="0" b="0"/>
                <wp:wrapNone/>
                <wp:docPr id="209" name="Text Box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2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xplai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ha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d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need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know in</w:t>
                            </w:r>
                            <w:r>
                              <w:rPr>
                                <w:spacing w:val="-2"/>
                              </w:rPr>
                              <w:t xml:space="preserve"> various</w:t>
                            </w:r>
                            <w:r>
                              <w:rPr>
                                <w:spacing w:val="-1"/>
                              </w:rPr>
                              <w:t xml:space="preserve"> care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0" o:spid="_x0000_s1403" type="#_x0000_t202" style="position:absolute;margin-left:234.9pt;margin-top:314.75pt;width:175.5pt;height:44.55pt;z-index:-5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ZAFtQ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2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xplai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ha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do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need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know in</w:t>
                      </w:r>
                      <w:r>
                        <w:rPr>
                          <w:spacing w:val="-2"/>
                        </w:rPr>
                        <w:t xml:space="preserve"> various</w:t>
                      </w:r>
                      <w:r>
                        <w:rPr>
                          <w:spacing w:val="-1"/>
                        </w:rPr>
                        <w:t xml:space="preserve"> careers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928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3997325</wp:posOffset>
                </wp:positionV>
                <wp:extent cx="2034540" cy="565785"/>
                <wp:effectExtent l="1905" t="0" r="1905" b="0"/>
                <wp:wrapNone/>
                <wp:docPr id="208" name="Text Box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13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late</w:t>
                            </w:r>
                            <w:r>
                              <w:rPr>
                                <w:spacing w:val="-1"/>
                              </w:rPr>
                              <w:t xml:space="preserve"> current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tud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arning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eac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ix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(6)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th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9" o:spid="_x0000_s1404" type="#_x0000_t202" style="position:absolute;margin-left:410.4pt;margin-top:314.75pt;width:160.2pt;height:44.55pt;z-index:-58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h0x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13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late</w:t>
                      </w:r>
                      <w:r>
                        <w:rPr>
                          <w:spacing w:val="-1"/>
                        </w:rPr>
                        <w:t xml:space="preserve"> current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tud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arning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eac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six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(6)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ths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952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3997325</wp:posOffset>
                </wp:positionV>
                <wp:extent cx="2247900" cy="565785"/>
                <wp:effectExtent l="0" t="0" r="1905" b="0"/>
                <wp:wrapNone/>
                <wp:docPr id="207" name="Text Box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8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contrast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rol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ponsibilitie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worker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six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tabs>
                                <w:tab w:val="left" w:pos="2065"/>
                              </w:tabs>
                              <w:spacing w:line="218" w:lineRule="exact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(6) career paths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8" o:spid="_x0000_s1405" type="#_x0000_t202" style="position:absolute;margin-left:570.6pt;margin-top:314.75pt;width:177pt;height:44.55pt;z-index:-5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0Ad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8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contrast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roles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ponsibilities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worker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six</w:t>
                      </w:r>
                    </w:p>
                    <w:p w:rsidR="00CC2134" w:rsidRDefault="00CC2134">
                      <w:pPr>
                        <w:pStyle w:val="BodyText"/>
                        <w:tabs>
                          <w:tab w:val="left" w:pos="2065"/>
                        </w:tabs>
                        <w:spacing w:line="218" w:lineRule="exact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(6) career paths.</w:t>
                      </w:r>
                      <w:r>
                        <w:rPr>
                          <w:spacing w:val="-2"/>
                        </w:rPr>
                        <w:tab/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7976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4563110</wp:posOffset>
                </wp:positionV>
                <wp:extent cx="2419350" cy="612775"/>
                <wp:effectExtent l="1905" t="635" r="0" b="0"/>
                <wp:wrapNone/>
                <wp:docPr id="206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61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3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Education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quirement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7" o:spid="_x0000_s1406" type="#_x0000_t202" style="position:absolute;margin-left:44.4pt;margin-top:359.3pt;width:190.5pt;height:48.25pt;z-index:-58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dtqtA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Education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quirement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000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4563110</wp:posOffset>
                </wp:positionV>
                <wp:extent cx="2228850" cy="612775"/>
                <wp:effectExtent l="1905" t="635" r="0" b="0"/>
                <wp:wrapNone/>
                <wp:docPr id="205" name="Text Box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61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4" w:line="224" w:lineRule="exact"/>
                              <w:ind w:right="2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 xml:space="preserve">Gather </w:t>
                            </w:r>
                            <w:r>
                              <w:rPr>
                                <w:spacing w:val="-2"/>
                              </w:rPr>
                              <w:t>information regarding training</w:t>
                            </w:r>
                            <w:r>
                              <w:rPr>
                                <w:spacing w:val="3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 xml:space="preserve">education </w:t>
                            </w:r>
                            <w:r>
                              <w:rPr>
                                <w:spacing w:val="-1"/>
                              </w:rPr>
                              <w:t xml:space="preserve">for </w:t>
                            </w:r>
                            <w:r>
                              <w:t>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variety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career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6" o:spid="_x0000_s1407" type="#_x0000_t202" style="position:absolute;margin-left:234.9pt;margin-top:359.3pt;width:175.5pt;height:48.25pt;z-index:-5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YK/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4" w:line="224" w:lineRule="exact"/>
                        <w:ind w:right="217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 xml:space="preserve">Gather </w:t>
                      </w:r>
                      <w:r>
                        <w:rPr>
                          <w:spacing w:val="-2"/>
                        </w:rPr>
                        <w:t>information regarding training</w:t>
                      </w:r>
                      <w:r>
                        <w:rPr>
                          <w:spacing w:val="3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 xml:space="preserve">education </w:t>
                      </w:r>
                      <w:r>
                        <w:rPr>
                          <w:spacing w:val="-1"/>
                        </w:rPr>
                        <w:t xml:space="preserve">for </w:t>
                      </w:r>
                      <w:r>
                        <w:t>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variety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careers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024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4563110</wp:posOffset>
                </wp:positionV>
                <wp:extent cx="2034540" cy="612775"/>
                <wp:effectExtent l="1905" t="635" r="1905" b="0"/>
                <wp:wrapNone/>
                <wp:docPr id="204" name="Text Box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61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4" w:line="224" w:lineRule="exact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Outline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training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educational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requirements</w:t>
                            </w:r>
                            <w:r>
                              <w:rPr>
                                <w:spacing w:val="-2"/>
                              </w:rPr>
                              <w:t xml:space="preserve"> 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-1"/>
                              </w:rPr>
                              <w:t xml:space="preserve"> 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s.D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5" o:spid="_x0000_s1408" type="#_x0000_t202" style="position:absolute;margin-left:410.4pt;margin-top:359.3pt;width:160.2pt;height:48.25pt;z-index:-58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4" w:line="224" w:lineRule="exact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Outline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training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educational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requirements</w:t>
                      </w:r>
                      <w:r>
                        <w:rPr>
                          <w:spacing w:val="-2"/>
                        </w:rPr>
                        <w:t xml:space="preserve"> 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-1"/>
                        </w:rPr>
                        <w:t xml:space="preserve"> 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s.D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048" behindDoc="1" locked="0" layoutInCell="1" allowOverlap="1">
                <wp:simplePos x="0" y="0"/>
                <wp:positionH relativeFrom="page">
                  <wp:posOffset>7246620</wp:posOffset>
                </wp:positionH>
                <wp:positionV relativeFrom="page">
                  <wp:posOffset>4563110</wp:posOffset>
                </wp:positionV>
                <wp:extent cx="2247900" cy="612775"/>
                <wp:effectExtent l="0" t="635" r="1905" b="0"/>
                <wp:wrapNone/>
                <wp:docPr id="203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61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065"/>
                              </w:tabs>
                              <w:spacing w:before="110" w:line="233" w:lineRule="auto"/>
                              <w:ind w:right="19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contrast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train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quirement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s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4" o:spid="_x0000_s1409" type="#_x0000_t202" style="position:absolute;margin-left:570.6pt;margin-top:359.3pt;width:177pt;height:48.25pt;z-index:-58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G8btQIAALY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065"/>
                        </w:tabs>
                        <w:spacing w:before="110" w:line="233" w:lineRule="auto"/>
                        <w:ind w:right="19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contrast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train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quirement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s.</w:t>
                      </w:r>
                      <w:r>
                        <w:rPr>
                          <w:spacing w:val="-2"/>
                        </w:rPr>
                        <w:tab/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072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5175250</wp:posOffset>
                </wp:positionV>
                <wp:extent cx="8930640" cy="284480"/>
                <wp:effectExtent l="1905" t="3175" r="1905" b="0"/>
                <wp:wrapNone/>
                <wp:docPr id="202" name="Text Box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0640" cy="28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7"/>
                              <w:ind w:left="4178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 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adiness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ucc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3" o:spid="_x0000_s1410" type="#_x0000_t202" style="position:absolute;margin-left:44.4pt;margin-top:407.5pt;width:703.2pt;height:22.4pt;z-index:-58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7"/>
                        <w:ind w:left="4178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pplying</w:t>
                      </w:r>
                      <w:r>
                        <w:rPr>
                          <w:rFonts w:ascii="Times New Roman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 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adiness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ucc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096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5459730</wp:posOffset>
                </wp:positionV>
                <wp:extent cx="2419350" cy="706755"/>
                <wp:effectExtent l="1905" t="1905" r="0" b="0"/>
                <wp:wrapNone/>
                <wp:docPr id="201" name="Text Box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Job Succes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2" o:spid="_x0000_s1411" type="#_x0000_t202" style="position:absolute;margin-left:44.4pt;margin-top:429.9pt;width:190.5pt;height:55.65pt;z-index:-58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hQMsw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Job Succes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120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5459730</wp:posOffset>
                </wp:positionV>
                <wp:extent cx="2228850" cy="706755"/>
                <wp:effectExtent l="1905" t="1905" r="0" b="0"/>
                <wp:wrapNone/>
                <wp:docPr id="200" name="Text Box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15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 work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abi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 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uccess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os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workers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1" o:spid="_x0000_s1412" type="#_x0000_t202" style="position:absolute;margin-left:234.9pt;margin-top:429.9pt;width:175.5pt;height:55.65pt;z-index:-58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15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 work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abi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 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uccess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os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workers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144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5459730</wp:posOffset>
                </wp:positionV>
                <wp:extent cx="2026920" cy="706755"/>
                <wp:effectExtent l="1905" t="1905" r="0" b="0"/>
                <wp:wrapNone/>
                <wp:docPr id="199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692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11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 xml:space="preserve">Demonstrate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 needed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work wit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verse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group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opl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0" o:spid="_x0000_s1413" type="#_x0000_t202" style="position:absolute;margin-left:410.4pt;margin-top:429.9pt;width:159.6pt;height:55.65pt;z-index:-5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1WUsw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112"/>
                        <w:rPr>
                          <w:rFonts w:cs="Times New Roman"/>
                        </w:rPr>
                      </w:pPr>
                      <w:r>
                        <w:rPr>
                          <w:spacing w:val="-3"/>
                        </w:rPr>
                        <w:t xml:space="preserve">Demonstrate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 needed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work wit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iverse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group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ople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168" behindDoc="1" locked="0" layoutInCell="1" allowOverlap="1">
                <wp:simplePos x="0" y="0"/>
                <wp:positionH relativeFrom="page">
                  <wp:posOffset>7239000</wp:posOffset>
                </wp:positionH>
                <wp:positionV relativeFrom="page">
                  <wp:posOffset>5459730</wp:posOffset>
                </wp:positionV>
                <wp:extent cx="2255520" cy="706755"/>
                <wp:effectExtent l="0" t="1905" r="1905" b="0"/>
                <wp:wrapNone/>
                <wp:docPr id="198" name="Text Box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5520" cy="706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,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habit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 needed for succes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-2"/>
                              </w:rPr>
                              <w:t xml:space="preserve"> environmen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9" o:spid="_x0000_s1414" type="#_x0000_t202" style="position:absolute;margin-left:570pt;margin-top:429.9pt;width:177.6pt;height:55.65pt;z-index:-58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ldXsw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,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habit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 needed for succes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-2"/>
                        </w:rPr>
                        <w:t xml:space="preserve"> environment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192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6165850</wp:posOffset>
                </wp:positionV>
                <wp:extent cx="2419350" cy="565785"/>
                <wp:effectExtent l="1905" t="3175" r="0" b="2540"/>
                <wp:wrapNone/>
                <wp:docPr id="197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Job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eking 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8" o:spid="_x0000_s1415" type="#_x0000_t202" style="position:absolute;margin-left:44.4pt;margin-top:485.5pt;width:190.5pt;height:44.55pt;z-index:-58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ad0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Job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eking 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216" behindDoc="1" locked="0" layoutInCell="1" allowOverlap="1">
                <wp:simplePos x="0" y="0"/>
                <wp:positionH relativeFrom="page">
                  <wp:posOffset>2983230</wp:posOffset>
                </wp:positionH>
                <wp:positionV relativeFrom="page">
                  <wp:posOffset>6165850</wp:posOffset>
                </wp:positionV>
                <wp:extent cx="2228850" cy="565785"/>
                <wp:effectExtent l="1905" t="3175" r="0" b="2540"/>
                <wp:wrapNone/>
                <wp:docPr id="196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9" w:line="220" w:lineRule="exact"/>
                              <w:ind w:right="2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step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obtain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elpe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job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2048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7" o:spid="_x0000_s1416" type="#_x0000_t202" style="position:absolute;margin-left:234.9pt;margin-top:485.5pt;width:175.5pt;height:44.55pt;z-index:-58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3N0sw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9" w:line="220" w:lineRule="exact"/>
                        <w:ind w:right="2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step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obtain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elpe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job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2048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240" behindDoc="1" locked="0" layoutInCell="1" allowOverlap="1">
                <wp:simplePos x="0" y="0"/>
                <wp:positionH relativeFrom="page">
                  <wp:posOffset>5212080</wp:posOffset>
                </wp:positionH>
                <wp:positionV relativeFrom="page">
                  <wp:posOffset>6165850</wp:posOffset>
                </wp:positionV>
                <wp:extent cx="2026920" cy="565785"/>
                <wp:effectExtent l="1905" t="3175" r="0" b="2540"/>
                <wp:wrapNone/>
                <wp:docPr id="195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692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9" w:line="220" w:lineRule="exact"/>
                              <w:ind w:right="11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components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rtfolio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6" o:spid="_x0000_s1417" type="#_x0000_t202" style="position:absolute;margin-left:410.4pt;margin-top:485.5pt;width:159.6pt;height:44.55pt;z-index:-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ulssw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9" w:line="220" w:lineRule="exact"/>
                        <w:ind w:right="11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components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rtfolio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264" behindDoc="1" locked="0" layoutInCell="1" allowOverlap="1">
                <wp:simplePos x="0" y="0"/>
                <wp:positionH relativeFrom="page">
                  <wp:posOffset>7239000</wp:posOffset>
                </wp:positionH>
                <wp:positionV relativeFrom="page">
                  <wp:posOffset>6165850</wp:posOffset>
                </wp:positionV>
                <wp:extent cx="2255520" cy="565785"/>
                <wp:effectExtent l="0" t="3175" r="1905" b="2540"/>
                <wp:wrapNone/>
                <wp:docPr id="194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5520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9" w:line="220" w:lineRule="exact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 neede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velop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rtfolio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71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5" o:spid="_x0000_s1418" type="#_x0000_t202" style="position:absolute;margin-left:570pt;margin-top:485.5pt;width:177.6pt;height:44.55pt;z-index:-58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vp/tQIAALY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9" w:line="220" w:lineRule="exact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 neede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velop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rtfolio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71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288" behindDoc="1" locked="0" layoutInCell="1" allowOverlap="1">
                <wp:simplePos x="0" y="0"/>
                <wp:positionH relativeFrom="page">
                  <wp:posOffset>7562850</wp:posOffset>
                </wp:positionH>
                <wp:positionV relativeFrom="page">
                  <wp:posOffset>335280</wp:posOffset>
                </wp:positionV>
                <wp:extent cx="1912620" cy="782955"/>
                <wp:effectExtent l="0" t="1905" r="1905" b="0"/>
                <wp:wrapNone/>
                <wp:docPr id="193" name="Text Box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8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79" w:line="220" w:lineRule="exact"/>
                              <w:ind w:left="152" w:right="43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  <w:spacing w:val="-1"/>
                              </w:rPr>
                              <w:t>Depth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>of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Knowledge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>–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DOK</w:t>
                            </w:r>
                            <w:r>
                              <w:rPr>
                                <w:rFonts w:cs="Times New Roman"/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rFonts w:cs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 xml:space="preserve">1: </w:t>
                            </w:r>
                            <w:r>
                              <w:rPr>
                                <w:rFonts w:cs="Times New Roman"/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33" w:lineRule="auto"/>
                              <w:ind w:left="152" w:right="53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2: 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/Concept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3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c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4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tend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4" o:spid="_x0000_s1419" type="#_x0000_t202" style="position:absolute;margin-left:595.5pt;margin-top:26.4pt;width:150.6pt;height:61.65pt;z-index:-58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79" w:line="220" w:lineRule="exact"/>
                        <w:ind w:left="152" w:right="437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  <w:spacing w:val="-1"/>
                        </w:rPr>
                        <w:t>Depth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>of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Knowledge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>–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DOK</w:t>
                      </w:r>
                      <w:r>
                        <w:rPr>
                          <w:rFonts w:cs="Times New Roman"/>
                          <w:spacing w:val="27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Level</w:t>
                      </w:r>
                      <w:r>
                        <w:rPr>
                          <w:rFonts w:cs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 xml:space="preserve">1: </w:t>
                      </w:r>
                      <w:r>
                        <w:rPr>
                          <w:rFonts w:cs="Times New Roman"/>
                          <w:spacing w:val="49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>Recall</w:t>
                      </w:r>
                    </w:p>
                    <w:p w:rsidR="00CC2134" w:rsidRDefault="00CC2134">
                      <w:pPr>
                        <w:pStyle w:val="BodyText"/>
                        <w:spacing w:line="233" w:lineRule="auto"/>
                        <w:ind w:left="152" w:right="53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2: 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/Concept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3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c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4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tend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440" w:right="760" w:bottom="280" w:left="76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8312" behindDoc="1" locked="0" layoutInCell="1" allowOverlap="1">
                <wp:simplePos x="0" y="0"/>
                <wp:positionH relativeFrom="page">
                  <wp:posOffset>556895</wp:posOffset>
                </wp:positionH>
                <wp:positionV relativeFrom="page">
                  <wp:posOffset>1153160</wp:posOffset>
                </wp:positionV>
                <wp:extent cx="8944610" cy="5586730"/>
                <wp:effectExtent l="4445" t="10160" r="4445" b="3810"/>
                <wp:wrapNone/>
                <wp:docPr id="146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44610" cy="5586730"/>
                          <a:chOff x="877" y="1816"/>
                          <a:chExt cx="14086" cy="8798"/>
                        </a:xfrm>
                      </wpg:grpSpPr>
                      <wpg:grpSp>
                        <wpg:cNvPr id="147" name="Group 192"/>
                        <wpg:cNvGrpSpPr>
                          <a:grpSpLocks/>
                        </wpg:cNvGrpSpPr>
                        <wpg:grpSpPr bwMode="auto">
                          <a:xfrm>
                            <a:off x="888" y="1822"/>
                            <a:ext cx="2" cy="8787"/>
                            <a:chOff x="888" y="1822"/>
                            <a:chExt cx="2" cy="8787"/>
                          </a:xfrm>
                        </wpg:grpSpPr>
                        <wps:wsp>
                          <wps:cNvPr id="148" name="Freeform 193"/>
                          <wps:cNvSpPr>
                            <a:spLocks/>
                          </wps:cNvSpPr>
                          <wps:spPr bwMode="auto">
                            <a:xfrm>
                              <a:off x="888" y="1822"/>
                              <a:ext cx="2" cy="8787"/>
                            </a:xfrm>
                            <a:custGeom>
                              <a:avLst/>
                              <a:gdLst>
                                <a:gd name="T0" fmla="+- 0 1822 1822"/>
                                <a:gd name="T1" fmla="*/ 1822 h 8787"/>
                                <a:gd name="T2" fmla="+- 0 10608 1822"/>
                                <a:gd name="T3" fmla="*/ 10608 h 878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787">
                                  <a:moveTo>
                                    <a:pt x="0" y="0"/>
                                  </a:moveTo>
                                  <a:lnTo>
                                    <a:pt x="0" y="878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" name="Group 190"/>
                        <wpg:cNvGrpSpPr>
                          <a:grpSpLocks/>
                        </wpg:cNvGrpSpPr>
                        <wpg:grpSpPr bwMode="auto">
                          <a:xfrm>
                            <a:off x="893" y="1824"/>
                            <a:ext cx="14055" cy="2"/>
                            <a:chOff x="893" y="1824"/>
                            <a:chExt cx="14055" cy="2"/>
                          </a:xfrm>
                        </wpg:grpSpPr>
                        <wps:wsp>
                          <wps:cNvPr id="150" name="Freeform 191"/>
                          <wps:cNvSpPr>
                            <a:spLocks/>
                          </wps:cNvSpPr>
                          <wps:spPr bwMode="auto">
                            <a:xfrm>
                              <a:off x="893" y="1824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" name="Group 188"/>
                        <wpg:cNvGrpSpPr>
                          <a:grpSpLocks/>
                        </wpg:cNvGrpSpPr>
                        <wpg:grpSpPr bwMode="auto">
                          <a:xfrm>
                            <a:off x="14952" y="1822"/>
                            <a:ext cx="2" cy="8787"/>
                            <a:chOff x="14952" y="1822"/>
                            <a:chExt cx="2" cy="8787"/>
                          </a:xfrm>
                        </wpg:grpSpPr>
                        <wps:wsp>
                          <wps:cNvPr id="152" name="Freeform 189"/>
                          <wps:cNvSpPr>
                            <a:spLocks/>
                          </wps:cNvSpPr>
                          <wps:spPr bwMode="auto">
                            <a:xfrm>
                              <a:off x="14952" y="1822"/>
                              <a:ext cx="2" cy="8787"/>
                            </a:xfrm>
                            <a:custGeom>
                              <a:avLst/>
                              <a:gdLst>
                                <a:gd name="T0" fmla="+- 0 1822 1822"/>
                                <a:gd name="T1" fmla="*/ 1822 h 8787"/>
                                <a:gd name="T2" fmla="+- 0 10608 1822"/>
                                <a:gd name="T3" fmla="*/ 10608 h 878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787">
                                  <a:moveTo>
                                    <a:pt x="0" y="0"/>
                                  </a:moveTo>
                                  <a:lnTo>
                                    <a:pt x="0" y="878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86"/>
                        <wpg:cNvGrpSpPr>
                          <a:grpSpLocks/>
                        </wpg:cNvGrpSpPr>
                        <wpg:grpSpPr bwMode="auto">
                          <a:xfrm>
                            <a:off x="893" y="2197"/>
                            <a:ext cx="14055" cy="2"/>
                            <a:chOff x="893" y="2197"/>
                            <a:chExt cx="14055" cy="2"/>
                          </a:xfrm>
                        </wpg:grpSpPr>
                        <wps:wsp>
                          <wps:cNvPr id="154" name="Freeform 187"/>
                          <wps:cNvSpPr>
                            <a:spLocks/>
                          </wps:cNvSpPr>
                          <wps:spPr bwMode="auto">
                            <a:xfrm>
                              <a:off x="893" y="2197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" name="Group 184"/>
                        <wpg:cNvGrpSpPr>
                          <a:grpSpLocks/>
                        </wpg:cNvGrpSpPr>
                        <wpg:grpSpPr bwMode="auto">
                          <a:xfrm>
                            <a:off x="4517" y="2202"/>
                            <a:ext cx="2" cy="3707"/>
                            <a:chOff x="4517" y="2202"/>
                            <a:chExt cx="2" cy="3707"/>
                          </a:xfrm>
                        </wpg:grpSpPr>
                        <wps:wsp>
                          <wps:cNvPr id="156" name="Freeform 185"/>
                          <wps:cNvSpPr>
                            <a:spLocks/>
                          </wps:cNvSpPr>
                          <wps:spPr bwMode="auto">
                            <a:xfrm>
                              <a:off x="4517" y="2202"/>
                              <a:ext cx="2" cy="3707"/>
                            </a:xfrm>
                            <a:custGeom>
                              <a:avLst/>
                              <a:gdLst>
                                <a:gd name="T0" fmla="+- 0 2202 2202"/>
                                <a:gd name="T1" fmla="*/ 2202 h 3707"/>
                                <a:gd name="T2" fmla="+- 0 5909 2202"/>
                                <a:gd name="T3" fmla="*/ 5909 h 370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07">
                                  <a:moveTo>
                                    <a:pt x="0" y="0"/>
                                  </a:moveTo>
                                  <a:lnTo>
                                    <a:pt x="0" y="3707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" name="Group 182"/>
                        <wpg:cNvGrpSpPr>
                          <a:grpSpLocks/>
                        </wpg:cNvGrpSpPr>
                        <wpg:grpSpPr bwMode="auto">
                          <a:xfrm>
                            <a:off x="7847" y="2202"/>
                            <a:ext cx="2" cy="3707"/>
                            <a:chOff x="7847" y="2202"/>
                            <a:chExt cx="2" cy="3707"/>
                          </a:xfrm>
                        </wpg:grpSpPr>
                        <wps:wsp>
                          <wps:cNvPr id="158" name="Freeform 183"/>
                          <wps:cNvSpPr>
                            <a:spLocks/>
                          </wps:cNvSpPr>
                          <wps:spPr bwMode="auto">
                            <a:xfrm>
                              <a:off x="7847" y="2202"/>
                              <a:ext cx="2" cy="3707"/>
                            </a:xfrm>
                            <a:custGeom>
                              <a:avLst/>
                              <a:gdLst>
                                <a:gd name="T0" fmla="+- 0 2202 2202"/>
                                <a:gd name="T1" fmla="*/ 2202 h 3707"/>
                                <a:gd name="T2" fmla="+- 0 5909 2202"/>
                                <a:gd name="T3" fmla="*/ 5909 h 370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07">
                                  <a:moveTo>
                                    <a:pt x="0" y="0"/>
                                  </a:moveTo>
                                  <a:lnTo>
                                    <a:pt x="0" y="3707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" name="Group 180"/>
                        <wpg:cNvGrpSpPr>
                          <a:grpSpLocks/>
                        </wpg:cNvGrpSpPr>
                        <wpg:grpSpPr bwMode="auto">
                          <a:xfrm>
                            <a:off x="11537" y="2202"/>
                            <a:ext cx="2" cy="3707"/>
                            <a:chOff x="11537" y="2202"/>
                            <a:chExt cx="2" cy="3707"/>
                          </a:xfrm>
                        </wpg:grpSpPr>
                        <wps:wsp>
                          <wps:cNvPr id="160" name="Freeform 181"/>
                          <wps:cNvSpPr>
                            <a:spLocks/>
                          </wps:cNvSpPr>
                          <wps:spPr bwMode="auto">
                            <a:xfrm>
                              <a:off x="11537" y="2202"/>
                              <a:ext cx="2" cy="3707"/>
                            </a:xfrm>
                            <a:custGeom>
                              <a:avLst/>
                              <a:gdLst>
                                <a:gd name="T0" fmla="+- 0 2202 2202"/>
                                <a:gd name="T1" fmla="*/ 2202 h 3707"/>
                                <a:gd name="T2" fmla="+- 0 5909 2202"/>
                                <a:gd name="T3" fmla="*/ 5909 h 370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07">
                                  <a:moveTo>
                                    <a:pt x="0" y="0"/>
                                  </a:moveTo>
                                  <a:lnTo>
                                    <a:pt x="0" y="3707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" name="Group 178"/>
                        <wpg:cNvGrpSpPr>
                          <a:grpSpLocks/>
                        </wpg:cNvGrpSpPr>
                        <wpg:grpSpPr bwMode="auto">
                          <a:xfrm>
                            <a:off x="893" y="2573"/>
                            <a:ext cx="14055" cy="2"/>
                            <a:chOff x="893" y="2573"/>
                            <a:chExt cx="14055" cy="2"/>
                          </a:xfrm>
                        </wpg:grpSpPr>
                        <wps:wsp>
                          <wps:cNvPr id="162" name="Freeform 179"/>
                          <wps:cNvSpPr>
                            <a:spLocks/>
                          </wps:cNvSpPr>
                          <wps:spPr bwMode="auto">
                            <a:xfrm>
                              <a:off x="893" y="2573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76"/>
                        <wpg:cNvGrpSpPr>
                          <a:grpSpLocks/>
                        </wpg:cNvGrpSpPr>
                        <wpg:grpSpPr bwMode="auto">
                          <a:xfrm>
                            <a:off x="893" y="3612"/>
                            <a:ext cx="14055" cy="2"/>
                            <a:chOff x="893" y="3612"/>
                            <a:chExt cx="14055" cy="2"/>
                          </a:xfrm>
                        </wpg:grpSpPr>
                        <wps:wsp>
                          <wps:cNvPr id="164" name="Freeform 177"/>
                          <wps:cNvSpPr>
                            <a:spLocks/>
                          </wps:cNvSpPr>
                          <wps:spPr bwMode="auto">
                            <a:xfrm>
                              <a:off x="893" y="3612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" name="Group 174"/>
                        <wpg:cNvGrpSpPr>
                          <a:grpSpLocks/>
                        </wpg:cNvGrpSpPr>
                        <wpg:grpSpPr bwMode="auto">
                          <a:xfrm>
                            <a:off x="893" y="4874"/>
                            <a:ext cx="14055" cy="2"/>
                            <a:chOff x="893" y="4874"/>
                            <a:chExt cx="14055" cy="2"/>
                          </a:xfrm>
                        </wpg:grpSpPr>
                        <wps:wsp>
                          <wps:cNvPr id="166" name="Freeform 175"/>
                          <wps:cNvSpPr>
                            <a:spLocks/>
                          </wps:cNvSpPr>
                          <wps:spPr bwMode="auto">
                            <a:xfrm>
                              <a:off x="893" y="4874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" name="Group 172"/>
                        <wpg:cNvGrpSpPr>
                          <a:grpSpLocks/>
                        </wpg:cNvGrpSpPr>
                        <wpg:grpSpPr bwMode="auto">
                          <a:xfrm>
                            <a:off x="893" y="5914"/>
                            <a:ext cx="14055" cy="2"/>
                            <a:chOff x="893" y="5914"/>
                            <a:chExt cx="14055" cy="2"/>
                          </a:xfrm>
                        </wpg:grpSpPr>
                        <wps:wsp>
                          <wps:cNvPr id="168" name="Freeform 173"/>
                          <wps:cNvSpPr>
                            <a:spLocks/>
                          </wps:cNvSpPr>
                          <wps:spPr bwMode="auto">
                            <a:xfrm>
                              <a:off x="893" y="5914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" name="Group 170"/>
                        <wpg:cNvGrpSpPr>
                          <a:grpSpLocks/>
                        </wpg:cNvGrpSpPr>
                        <wpg:grpSpPr bwMode="auto">
                          <a:xfrm>
                            <a:off x="893" y="6289"/>
                            <a:ext cx="14055" cy="2"/>
                            <a:chOff x="893" y="6289"/>
                            <a:chExt cx="14055" cy="2"/>
                          </a:xfrm>
                        </wpg:grpSpPr>
                        <wps:wsp>
                          <wps:cNvPr id="170" name="Freeform 171"/>
                          <wps:cNvSpPr>
                            <a:spLocks/>
                          </wps:cNvSpPr>
                          <wps:spPr bwMode="auto">
                            <a:xfrm>
                              <a:off x="893" y="6289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" name="Group 168"/>
                        <wpg:cNvGrpSpPr>
                          <a:grpSpLocks/>
                        </wpg:cNvGrpSpPr>
                        <wpg:grpSpPr bwMode="auto">
                          <a:xfrm>
                            <a:off x="4518" y="6294"/>
                            <a:ext cx="2" cy="1850"/>
                            <a:chOff x="4518" y="6294"/>
                            <a:chExt cx="2" cy="1850"/>
                          </a:xfrm>
                        </wpg:grpSpPr>
                        <wps:wsp>
                          <wps:cNvPr id="172" name="Freeform 169"/>
                          <wps:cNvSpPr>
                            <a:spLocks/>
                          </wps:cNvSpPr>
                          <wps:spPr bwMode="auto">
                            <a:xfrm>
                              <a:off x="4518" y="6294"/>
                              <a:ext cx="2" cy="1850"/>
                            </a:xfrm>
                            <a:custGeom>
                              <a:avLst/>
                              <a:gdLst>
                                <a:gd name="T0" fmla="+- 0 6294 6294"/>
                                <a:gd name="T1" fmla="*/ 6294 h 1850"/>
                                <a:gd name="T2" fmla="+- 0 8143 6294"/>
                                <a:gd name="T3" fmla="*/ 8143 h 1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50">
                                  <a:moveTo>
                                    <a:pt x="0" y="0"/>
                                  </a:moveTo>
                                  <a:lnTo>
                                    <a:pt x="0" y="1849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166"/>
                        <wpg:cNvGrpSpPr>
                          <a:grpSpLocks/>
                        </wpg:cNvGrpSpPr>
                        <wpg:grpSpPr bwMode="auto">
                          <a:xfrm>
                            <a:off x="7848" y="6294"/>
                            <a:ext cx="2" cy="1850"/>
                            <a:chOff x="7848" y="6294"/>
                            <a:chExt cx="2" cy="1850"/>
                          </a:xfrm>
                        </wpg:grpSpPr>
                        <wps:wsp>
                          <wps:cNvPr id="174" name="Freeform 167"/>
                          <wps:cNvSpPr>
                            <a:spLocks/>
                          </wps:cNvSpPr>
                          <wps:spPr bwMode="auto">
                            <a:xfrm>
                              <a:off x="7848" y="6294"/>
                              <a:ext cx="2" cy="1850"/>
                            </a:xfrm>
                            <a:custGeom>
                              <a:avLst/>
                              <a:gdLst>
                                <a:gd name="T0" fmla="+- 0 6294 6294"/>
                                <a:gd name="T1" fmla="*/ 6294 h 1850"/>
                                <a:gd name="T2" fmla="+- 0 8143 6294"/>
                                <a:gd name="T3" fmla="*/ 8143 h 1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50">
                                  <a:moveTo>
                                    <a:pt x="0" y="0"/>
                                  </a:moveTo>
                                  <a:lnTo>
                                    <a:pt x="0" y="1849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" name="Group 164"/>
                        <wpg:cNvGrpSpPr>
                          <a:grpSpLocks/>
                        </wpg:cNvGrpSpPr>
                        <wpg:grpSpPr bwMode="auto">
                          <a:xfrm>
                            <a:off x="11538" y="6294"/>
                            <a:ext cx="2" cy="1850"/>
                            <a:chOff x="11538" y="6294"/>
                            <a:chExt cx="2" cy="1850"/>
                          </a:xfrm>
                        </wpg:grpSpPr>
                        <wps:wsp>
                          <wps:cNvPr id="176" name="Freeform 165"/>
                          <wps:cNvSpPr>
                            <a:spLocks/>
                          </wps:cNvSpPr>
                          <wps:spPr bwMode="auto">
                            <a:xfrm>
                              <a:off x="11538" y="6294"/>
                              <a:ext cx="2" cy="1850"/>
                            </a:xfrm>
                            <a:custGeom>
                              <a:avLst/>
                              <a:gdLst>
                                <a:gd name="T0" fmla="+- 0 6294 6294"/>
                                <a:gd name="T1" fmla="*/ 6294 h 1850"/>
                                <a:gd name="T2" fmla="+- 0 8143 6294"/>
                                <a:gd name="T3" fmla="*/ 8143 h 18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50">
                                  <a:moveTo>
                                    <a:pt x="0" y="0"/>
                                  </a:moveTo>
                                  <a:lnTo>
                                    <a:pt x="0" y="1849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" name="Group 162"/>
                        <wpg:cNvGrpSpPr>
                          <a:grpSpLocks/>
                        </wpg:cNvGrpSpPr>
                        <wpg:grpSpPr bwMode="auto">
                          <a:xfrm>
                            <a:off x="893" y="7108"/>
                            <a:ext cx="14055" cy="2"/>
                            <a:chOff x="893" y="7108"/>
                            <a:chExt cx="14055" cy="2"/>
                          </a:xfrm>
                        </wpg:grpSpPr>
                        <wps:wsp>
                          <wps:cNvPr id="178" name="Freeform 163"/>
                          <wps:cNvSpPr>
                            <a:spLocks/>
                          </wps:cNvSpPr>
                          <wps:spPr bwMode="auto">
                            <a:xfrm>
                              <a:off x="893" y="7108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" name="Group 160"/>
                        <wpg:cNvGrpSpPr>
                          <a:grpSpLocks/>
                        </wpg:cNvGrpSpPr>
                        <wpg:grpSpPr bwMode="auto">
                          <a:xfrm>
                            <a:off x="893" y="8148"/>
                            <a:ext cx="14055" cy="2"/>
                            <a:chOff x="893" y="8148"/>
                            <a:chExt cx="14055" cy="2"/>
                          </a:xfrm>
                        </wpg:grpSpPr>
                        <wps:wsp>
                          <wps:cNvPr id="180" name="Freeform 161"/>
                          <wps:cNvSpPr>
                            <a:spLocks/>
                          </wps:cNvSpPr>
                          <wps:spPr bwMode="auto">
                            <a:xfrm>
                              <a:off x="893" y="8148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" name="Group 158"/>
                        <wpg:cNvGrpSpPr>
                          <a:grpSpLocks/>
                        </wpg:cNvGrpSpPr>
                        <wpg:grpSpPr bwMode="auto">
                          <a:xfrm>
                            <a:off x="893" y="8524"/>
                            <a:ext cx="14055" cy="2"/>
                            <a:chOff x="893" y="8524"/>
                            <a:chExt cx="14055" cy="2"/>
                          </a:xfrm>
                        </wpg:grpSpPr>
                        <wps:wsp>
                          <wps:cNvPr id="182" name="Freeform 159"/>
                          <wps:cNvSpPr>
                            <a:spLocks/>
                          </wps:cNvSpPr>
                          <wps:spPr bwMode="auto">
                            <a:xfrm>
                              <a:off x="893" y="8524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" name="Group 156"/>
                        <wpg:cNvGrpSpPr>
                          <a:grpSpLocks/>
                        </wpg:cNvGrpSpPr>
                        <wpg:grpSpPr bwMode="auto">
                          <a:xfrm>
                            <a:off x="4518" y="8519"/>
                            <a:ext cx="2" cy="2090"/>
                            <a:chOff x="4518" y="8519"/>
                            <a:chExt cx="2" cy="2090"/>
                          </a:xfrm>
                        </wpg:grpSpPr>
                        <wps:wsp>
                          <wps:cNvPr id="184" name="Freeform 157"/>
                          <wps:cNvSpPr>
                            <a:spLocks/>
                          </wps:cNvSpPr>
                          <wps:spPr bwMode="auto">
                            <a:xfrm>
                              <a:off x="4518" y="8519"/>
                              <a:ext cx="2" cy="2090"/>
                            </a:xfrm>
                            <a:custGeom>
                              <a:avLst/>
                              <a:gdLst>
                                <a:gd name="T0" fmla="+- 0 8519 8519"/>
                                <a:gd name="T1" fmla="*/ 8519 h 2090"/>
                                <a:gd name="T2" fmla="+- 0 10608 8519"/>
                                <a:gd name="T3" fmla="*/ 10608 h 20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90">
                                  <a:moveTo>
                                    <a:pt x="0" y="0"/>
                                  </a:moveTo>
                                  <a:lnTo>
                                    <a:pt x="0" y="208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" name="Group 154"/>
                        <wpg:cNvGrpSpPr>
                          <a:grpSpLocks/>
                        </wpg:cNvGrpSpPr>
                        <wpg:grpSpPr bwMode="auto">
                          <a:xfrm>
                            <a:off x="7848" y="8519"/>
                            <a:ext cx="2" cy="2090"/>
                            <a:chOff x="7848" y="8519"/>
                            <a:chExt cx="2" cy="2090"/>
                          </a:xfrm>
                        </wpg:grpSpPr>
                        <wps:wsp>
                          <wps:cNvPr id="186" name="Freeform 155"/>
                          <wps:cNvSpPr>
                            <a:spLocks/>
                          </wps:cNvSpPr>
                          <wps:spPr bwMode="auto">
                            <a:xfrm>
                              <a:off x="7848" y="8519"/>
                              <a:ext cx="2" cy="2090"/>
                            </a:xfrm>
                            <a:custGeom>
                              <a:avLst/>
                              <a:gdLst>
                                <a:gd name="T0" fmla="+- 0 8519 8519"/>
                                <a:gd name="T1" fmla="*/ 8519 h 2090"/>
                                <a:gd name="T2" fmla="+- 0 10608 8519"/>
                                <a:gd name="T3" fmla="*/ 10608 h 20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90">
                                  <a:moveTo>
                                    <a:pt x="0" y="0"/>
                                  </a:moveTo>
                                  <a:lnTo>
                                    <a:pt x="0" y="208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" name="Group 152"/>
                        <wpg:cNvGrpSpPr>
                          <a:grpSpLocks/>
                        </wpg:cNvGrpSpPr>
                        <wpg:grpSpPr bwMode="auto">
                          <a:xfrm>
                            <a:off x="11538" y="8519"/>
                            <a:ext cx="2" cy="2090"/>
                            <a:chOff x="11538" y="8519"/>
                            <a:chExt cx="2" cy="2090"/>
                          </a:xfrm>
                        </wpg:grpSpPr>
                        <wps:wsp>
                          <wps:cNvPr id="188" name="Freeform 153"/>
                          <wps:cNvSpPr>
                            <a:spLocks/>
                          </wps:cNvSpPr>
                          <wps:spPr bwMode="auto">
                            <a:xfrm>
                              <a:off x="11538" y="8519"/>
                              <a:ext cx="2" cy="2090"/>
                            </a:xfrm>
                            <a:custGeom>
                              <a:avLst/>
                              <a:gdLst>
                                <a:gd name="T0" fmla="+- 0 8519 8519"/>
                                <a:gd name="T1" fmla="*/ 8519 h 2090"/>
                                <a:gd name="T2" fmla="+- 0 10608 8519"/>
                                <a:gd name="T3" fmla="*/ 10608 h 20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90">
                                  <a:moveTo>
                                    <a:pt x="0" y="0"/>
                                  </a:moveTo>
                                  <a:lnTo>
                                    <a:pt x="0" y="208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" name="Group 150"/>
                        <wpg:cNvGrpSpPr>
                          <a:grpSpLocks/>
                        </wpg:cNvGrpSpPr>
                        <wpg:grpSpPr bwMode="auto">
                          <a:xfrm>
                            <a:off x="893" y="9563"/>
                            <a:ext cx="14055" cy="2"/>
                            <a:chOff x="893" y="9563"/>
                            <a:chExt cx="14055" cy="2"/>
                          </a:xfrm>
                        </wpg:grpSpPr>
                        <wps:wsp>
                          <wps:cNvPr id="190" name="Freeform 151"/>
                          <wps:cNvSpPr>
                            <a:spLocks/>
                          </wps:cNvSpPr>
                          <wps:spPr bwMode="auto">
                            <a:xfrm>
                              <a:off x="893" y="9563"/>
                              <a:ext cx="14055" cy="2"/>
                            </a:xfrm>
                            <a:custGeom>
                              <a:avLst/>
                              <a:gdLst>
                                <a:gd name="T0" fmla="+- 0 893 893"/>
                                <a:gd name="T1" fmla="*/ T0 w 14055"/>
                                <a:gd name="T2" fmla="+- 0 14947 893"/>
                                <a:gd name="T3" fmla="*/ T2 w 140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55">
                                  <a:moveTo>
                                    <a:pt x="0" y="0"/>
                                  </a:moveTo>
                                  <a:lnTo>
                                    <a:pt x="1405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" name="Group 148"/>
                        <wpg:cNvGrpSpPr>
                          <a:grpSpLocks/>
                        </wpg:cNvGrpSpPr>
                        <wpg:grpSpPr bwMode="auto">
                          <a:xfrm>
                            <a:off x="883" y="10603"/>
                            <a:ext cx="14074" cy="2"/>
                            <a:chOff x="883" y="10603"/>
                            <a:chExt cx="14074" cy="2"/>
                          </a:xfrm>
                        </wpg:grpSpPr>
                        <wps:wsp>
                          <wps:cNvPr id="192" name="Freeform 149"/>
                          <wps:cNvSpPr>
                            <a:spLocks/>
                          </wps:cNvSpPr>
                          <wps:spPr bwMode="auto">
                            <a:xfrm>
                              <a:off x="883" y="10603"/>
                              <a:ext cx="14074" cy="2"/>
                            </a:xfrm>
                            <a:custGeom>
                              <a:avLst/>
                              <a:gdLst>
                                <a:gd name="T0" fmla="+- 0 883 883"/>
                                <a:gd name="T1" fmla="*/ T0 w 14074"/>
                                <a:gd name="T2" fmla="+- 0 14957 883"/>
                                <a:gd name="T3" fmla="*/ T2 w 140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074">
                                  <a:moveTo>
                                    <a:pt x="0" y="0"/>
                                  </a:moveTo>
                                  <a:lnTo>
                                    <a:pt x="1407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03250" id="Group 147" o:spid="_x0000_s1026" style="position:absolute;margin-left:43.85pt;margin-top:90.8pt;width:704.3pt;height:439.9pt;z-index:-58168;mso-position-horizontal-relative:page;mso-position-vertical-relative:page" coordorigin="877,1816" coordsize="14086,8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">
                <v:group id="Group 192" o:spid="_x0000_s1027" style="position:absolute;left:888;top:1822;width:2;height:8787" coordorigin="888,1822" coordsize="2,8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shape id="Freeform 193" o:spid="_x0000_s1028" style="position:absolute;left:888;top:1822;width:2;height:8787;visibility:visible;mso-wrap-style:square;v-text-anchor:top" coordsize="2,8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" path="m,l,8786e" filled="f" strokeweight=".58pt">
                    <v:path arrowok="t" o:connecttype="custom" o:connectlocs="0,1822;0,10608" o:connectangles="0,0"/>
                  </v:shape>
                </v:group>
                <v:group id="Group 190" o:spid="_x0000_s1029" style="position:absolute;left:893;top:1824;width:14055;height:2" coordorigin="893,1824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oB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twX8PhMukKsfAAAA//8DAFBLAQItABQABgAIAAAAIQDb4fbL7gAAAIUBAAATAAAAAAAAAAAA&#10;AAAAAAAAAABbQ29udGVudF9UeXBlc10ueG1sUEsBAi0AFAAGAAgAAAAhAFr0LFu/AAAAFQEAAAsA&#10;AAAAAAAAAAAAAAAAHwEAAF9yZWxzLy5yZWxzUEsBAi0AFAAGAAgAAAAhAEyUigHEAAAA3AAAAA8A&#10;AAAAAAAAAAAAAAAABwIAAGRycy9kb3ducmV2LnhtbFBLBQYAAAAAAwADALcAAAD4AgAAAAA=&#10;">
                  <v:shape id="Freeform 191" o:spid="_x0000_s1030" style="position:absolute;left:893;top:1824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" path="m,l14054,e" filled="f" strokeweight=".34pt">
                    <v:path arrowok="t" o:connecttype="custom" o:connectlocs="0,0;14054,0" o:connectangles="0,0"/>
                  </v:shape>
                </v:group>
                <v:group id="Group 188" o:spid="_x0000_s1031" style="position:absolute;left:14952;top:1822;width:2;height:8787" coordorigin="14952,1822" coordsize="2,8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xDa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ycxvJ4JF8j5EwAA//8DAFBLAQItABQABgAIAAAAIQDb4fbL7gAAAIUBAAATAAAAAAAAAAAAAAAA&#10;AAAAAABbQ29udGVudF9UeXBlc10ueG1sUEsBAi0AFAAGAAgAAAAhAFr0LFu/AAAAFQEAAAsAAAAA&#10;AAAAAAAAAAAAHwEAAF9yZWxzLy5yZWxzUEsBAi0AFAAGAAgAAAAhADc7ENrBAAAA3AAAAA8AAAAA&#10;AAAAAAAAAAAABwIAAGRycy9kb3ducmV2LnhtbFBLBQYAAAAAAwADALcAAAD1AgAAAAA=&#10;">
                  <v:shape id="Freeform 189" o:spid="_x0000_s1032" style="position:absolute;left:14952;top:1822;width:2;height:8787;visibility:visible;mso-wrap-style:square;v-text-anchor:top" coordsize="2,8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" path="m,l,8786e" filled="f" strokeweight=".58pt">
                    <v:path arrowok="t" o:connecttype="custom" o:connectlocs="0,1822;0,10608" o:connectangles="0,0"/>
                  </v:shape>
                </v:group>
                <v:group id="Group 186" o:spid="_x0000_s1033" style="position:absolute;left:893;top:2197;width:14055;height:2" coordorigin="893,2197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shape id="Freeform 187" o:spid="_x0000_s1034" style="position:absolute;left:893;top:2197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" path="m,l14054,e" filled="f" strokeweight=".58pt">
                    <v:path arrowok="t" o:connecttype="custom" o:connectlocs="0,0;14054,0" o:connectangles="0,0"/>
                  </v:shape>
                </v:group>
                <v:group id="Group 184" o:spid="_x0000_s1035" style="position:absolute;left:4517;top:2202;width:2;height:3707" coordorigin="4517,2202" coordsize="2,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">
                  <v:shape id="Freeform 185" o:spid="_x0000_s1036" style="position:absolute;left:4517;top:2202;width:2;height:3707;visibility:visible;mso-wrap-style:square;v-text-anchor:top" coordsize="2,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" path="m,l,3707e" filled="f" strokeweight=".16pt">
                    <v:path arrowok="t" o:connecttype="custom" o:connectlocs="0,2202;0,5909" o:connectangles="0,0"/>
                  </v:shape>
                </v:group>
                <v:group id="Group 182" o:spid="_x0000_s1037" style="position:absolute;left:7847;top:2202;width:2;height:3707" coordorigin="7847,2202" coordsize="2,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i01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pHP6eCRfI5S8AAAD//wMAUEsBAi0AFAAGAAgAAAAhANvh9svuAAAAhQEAABMAAAAAAAAAAAAA&#10;AAAAAAAAAFtDb250ZW50X1R5cGVzXS54bWxQSwECLQAUAAYACAAAACEAWvQsW78AAAAVAQAACwAA&#10;AAAAAAAAAAAAAAAfAQAAX3JlbHMvLnJlbHNQSwECLQAUAAYACAAAACEA154tNcMAAADcAAAADwAA&#10;AAAAAAAAAAAAAAAHAgAAZHJzL2Rvd25yZXYueG1sUEsFBgAAAAADAAMAtwAAAPcCAAAAAA==&#10;">
                  <v:shape id="Freeform 183" o:spid="_x0000_s1038" style="position:absolute;left:7847;top:2202;width:2;height:3707;visibility:visible;mso-wrap-style:square;v-text-anchor:top" coordsize="2,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" path="m,l,3707e" filled="f" strokeweight=".16pt">
                    <v:path arrowok="t" o:connecttype="custom" o:connectlocs="0,2202;0,5909" o:connectangles="0,0"/>
                  </v:shape>
                </v:group>
                <v:group id="Group 180" o:spid="_x0000_s1039" style="position:absolute;left:11537;top:2202;width:2;height:3707" coordorigin="11537,2202" coordsize="2,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<v:shape id="Freeform 181" o:spid="_x0000_s1040" style="position:absolute;left:11537;top:2202;width:2;height:3707;visibility:visible;mso-wrap-style:square;v-text-anchor:top" coordsize="2,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" path="m,l,3707e" filled="f" strokeweight=".16pt">
                    <v:path arrowok="t" o:connecttype="custom" o:connectlocs="0,2202;0,5909" o:connectangles="0,0"/>
                  </v:shape>
                </v:group>
                <v:group id="Group 178" o:spid="_x0000_s1041" style="position:absolute;left:893;top:2573;width:14055;height:2" coordorigin="893,2573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<v:shape id="Freeform 179" o:spid="_x0000_s1042" style="position:absolute;left:893;top:2573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" path="m,l14054,e" filled="f" strokeweight=".58pt">
                    <v:path arrowok="t" o:connecttype="custom" o:connectlocs="0,0;14054,0" o:connectangles="0,0"/>
                  </v:shape>
                </v:group>
                <v:group id="Group 176" o:spid="_x0000_s1043" style="position:absolute;left:893;top:3612;width:14055;height:2" coordorigin="893,3612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eGL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">
                  <v:shape id="Freeform 177" o:spid="_x0000_s1044" style="position:absolute;left:893;top:3612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" path="m,l14054,e" filled="f" strokeweight=".58pt">
                    <v:path arrowok="t" o:connecttype="custom" o:connectlocs="0,0;14054,0" o:connectangles="0,0"/>
                  </v:shape>
                </v:group>
                <v:group id="Group 174" o:spid="_x0000_s1045" style="position:absolute;left:893;top:4874;width:14055;height:2" coordorigin="893,4874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<v:shape id="Freeform 175" o:spid="_x0000_s1046" style="position:absolute;left:893;top:4874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" path="m,l14054,e" filled="f" strokeweight=".58pt">
                    <v:path arrowok="t" o:connecttype="custom" o:connectlocs="0,0;14054,0" o:connectangles="0,0"/>
                  </v:shape>
                </v:group>
                <v:group id="Group 172" o:spid="_x0000_s1047" style="position:absolute;left:893;top:5914;width:14055;height:2" coordorigin="893,5914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Freeform 173" o:spid="_x0000_s1048" style="position:absolute;left:893;top:5914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" path="m,l14054,e" filled="f" strokeweight=".58pt">
                    <v:path arrowok="t" o:connecttype="custom" o:connectlocs="0,0;14054,0" o:connectangles="0,0"/>
                  </v:shape>
                </v:group>
                <v:group id="Group 170" o:spid="_x0000_s1049" style="position:absolute;left:893;top:6289;width:14055;height:2" coordorigin="893,6289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dZh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pFzyfCRfIxT8AAAD//wMAUEsBAi0AFAAGAAgAAAAhANvh9svuAAAAhQEAABMAAAAAAAAAAAAA&#10;AAAAAAAAAFtDb250ZW50X1R5cGVzXS54bWxQSwECLQAUAAYACAAAACEAWvQsW78AAAAVAQAACwAA&#10;AAAAAAAAAAAAAAAfAQAAX3JlbHMvLnJlbHNQSwECLQAUAAYACAAAACEAByHWYcMAAADcAAAADwAA&#10;AAAAAAAAAAAAAAAHAgAAZHJzL2Rvd25yZXYueG1sUEsFBgAAAAADAAMAtwAAAPcCAAAAAA==&#10;">
                  <v:shape id="Freeform 171" o:spid="_x0000_s1050" style="position:absolute;left:893;top:6289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" path="m,l14054,e" filled="f" strokeweight=".58pt">
                    <v:path arrowok="t" o:connecttype="custom" o:connectlocs="0,0;14054,0" o:connectangles="0,0"/>
                  </v:shape>
                </v:group>
                <v:group id="Group 168" o:spid="_x0000_s1051" style="position:absolute;left:4518;top:6294;width:2;height:1850" coordorigin="4518,6294" coordsize="2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ky6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rwn8PhMukJsfAAAA//8DAFBLAQItABQABgAIAAAAIQDb4fbL7gAAAIUBAAATAAAAAAAAAAAA&#10;AAAAAAAAAABbQ29udGVudF9UeXBlc10ueG1sUEsBAi0AFAAGAAgAAAAhAFr0LFu/AAAAFQEAAAsA&#10;AAAAAAAAAAAAAAAAHwEAAF9yZWxzLy5yZWxzUEsBAi0AFAAGAAgAAAAhAHyOTLrEAAAA3AAAAA8A&#10;AAAAAAAAAAAAAAAABwIAAGRycy9kb3ducmV2LnhtbFBLBQYAAAAAAwADALcAAAD4AgAAAAA=&#10;">
                  <v:shape id="Freeform 169" o:spid="_x0000_s1052" style="position:absolute;left:4518;top:6294;width:2;height:1850;visibility:visible;mso-wrap-style:square;v-text-anchor:top" coordsize="2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" path="m,l,1849e" filled="f" strokeweight=".34pt">
                    <v:path arrowok="t" o:connecttype="custom" o:connectlocs="0,6294;0,8143" o:connectangles="0,0"/>
                  </v:shape>
                </v:group>
                <v:group id="Group 166" o:spid="_x0000_s1053" style="position:absolute;left:7848;top:6294;width:2;height:1850" coordorigin="7848,6294" coordsize="2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HdW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f03h9ky4QC6vAAAA//8DAFBLAQItABQABgAIAAAAIQDb4fbL7gAAAIUBAAATAAAAAAAAAAAA&#10;AAAAAAAAAABbQ29udGVudF9UeXBlc10ueG1sUEsBAi0AFAAGAAgAAAAhAFr0LFu/AAAAFQEAAAsA&#10;AAAAAAAAAAAAAAAAHwEAAF9yZWxzLy5yZWxzUEsBAi0AFAAGAAgAAAAhAOMQd1bEAAAA3AAAAA8A&#10;AAAAAAAAAAAAAAAABwIAAGRycy9kb3ducmV2LnhtbFBLBQYAAAAAAwADALcAAAD4AgAAAAA=&#10;">
                  <v:shape id="Freeform 167" o:spid="_x0000_s1054" style="position:absolute;left:7848;top:6294;width:2;height:1850;visibility:visible;mso-wrap-style:square;v-text-anchor:top" coordsize="2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" path="m,l,1849e" filled="f" strokeweight=".34pt">
                    <v:path arrowok="t" o:connecttype="custom" o:connectlocs="0,6294;0,8143" o:connectangles="0,0"/>
                  </v:shape>
                </v:group>
                <v:group id="Group 164" o:spid="_x0000_s1055" style="position:absolute;left:11538;top:6294;width:2;height:1850" coordorigin="11538,6294" coordsize="2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Freeform 165" o:spid="_x0000_s1056" style="position:absolute;left:11538;top:6294;width:2;height:1850;visibility:visible;mso-wrap-style:square;v-text-anchor:top" coordsize="2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" path="m,l,1849e" filled="f" strokeweight=".34pt">
                    <v:path arrowok="t" o:connecttype="custom" o:connectlocs="0,6294;0,8143" o:connectangles="0,0"/>
                  </v:shape>
                </v:group>
                <v:group id="Group 162" o:spid="_x0000_s1057" style="position:absolute;left:893;top:7108;width:14055;height:2" coordorigin="893,7108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  <v:shape id="Freeform 163" o:spid="_x0000_s1058" style="position:absolute;left:893;top:7108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" path="m,l14054,e" filled="f" strokeweight=".58pt">
                    <v:path arrowok="t" o:connecttype="custom" o:connectlocs="0,0;14054,0" o:connectangles="0,0"/>
                  </v:shape>
                </v:group>
                <v:group id="Group 160" o:spid="_x0000_s1059" style="position:absolute;left:893;top:8148;width:14055;height:2" coordorigin="893,8148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shape id="Freeform 161" o:spid="_x0000_s1060" style="position:absolute;left:893;top:8148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" path="m,l14054,e" filled="f" strokeweight=".58pt">
                    <v:path arrowok="t" o:connecttype="custom" o:connectlocs="0,0;14054,0" o:connectangles="0,0"/>
                  </v:shape>
                </v:group>
                <v:group id="Group 158" o:spid="_x0000_s1061" style="position:absolute;left:893;top:8524;width:14055;height:2" coordorigin="893,8524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">
                  <v:shape id="Freeform 159" o:spid="_x0000_s1062" style="position:absolute;left:893;top:8524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" path="m,l14054,e" filled="f" strokeweight=".58pt">
                    <v:path arrowok="t" o:connecttype="custom" o:connectlocs="0,0;14054,0" o:connectangles="0,0"/>
                  </v:shape>
                </v:group>
                <v:group id="Group 156" o:spid="_x0000_s1063" style="position:absolute;left:4518;top:8519;width:2;height:2090" coordorigin="4518,8519" coordsize="2,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  <v:shape id="Freeform 157" o:spid="_x0000_s1064" style="position:absolute;left:4518;top:8519;width:2;height:2090;visibility:visible;mso-wrap-style:square;v-text-anchor:top" coordsize="2,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" path="m,l,2089e" filled="f" strokeweight=".58pt">
                    <v:path arrowok="t" o:connecttype="custom" o:connectlocs="0,8519;0,10608" o:connectangles="0,0"/>
                  </v:shape>
                </v:group>
                <v:group id="Group 154" o:spid="_x0000_s1065" style="position:absolute;left:7848;top:8519;width:2;height:2090" coordorigin="7848,8519" coordsize="2,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">
                  <v:shape id="Freeform 155" o:spid="_x0000_s1066" style="position:absolute;left:7848;top:8519;width:2;height:2090;visibility:visible;mso-wrap-style:square;v-text-anchor:top" coordsize="2,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" path="m,l,2089e" filled="f" strokeweight=".58pt">
                    <v:path arrowok="t" o:connecttype="custom" o:connectlocs="0,8519;0,10608" o:connectangles="0,0"/>
                  </v:shape>
                </v:group>
                <v:group id="Group 152" o:spid="_x0000_s1067" style="position:absolute;left:11538;top:8519;width:2;height:2090" coordorigin="11538,8519" coordsize="2,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<v:shape id="Freeform 153" o:spid="_x0000_s1068" style="position:absolute;left:11538;top:8519;width:2;height:2090;visibility:visible;mso-wrap-style:square;v-text-anchor:top" coordsize="2,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" path="m,l,2089e" filled="f" strokeweight=".58pt">
                    <v:path arrowok="t" o:connecttype="custom" o:connectlocs="0,8519;0,10608" o:connectangles="0,0"/>
                  </v:shape>
                </v:group>
                <v:group id="Group 150" o:spid="_x0000_s1069" style="position:absolute;left:893;top:9563;width:14055;height:2" coordorigin="893,9563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TCbwwAAANw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zZFzyfCRfIxT8AAAD//wMAUEsBAi0AFAAGAAgAAAAhANvh9svuAAAAhQEAABMAAAAAAAAAAAAA&#10;AAAAAAAAAFtDb250ZW50X1R5cGVzXS54bWxQSwECLQAUAAYACAAAACEAWvQsW78AAAAVAQAACwAA&#10;AAAAAAAAAAAAAAAfAQAAX3JlbHMvLnJlbHNQSwECLQAUAAYACAAAACEAty0wm8MAAADcAAAADwAA&#10;AAAAAAAAAAAAAAAHAgAAZHJzL2Rvd25yZXYueG1sUEsFBgAAAAADAAMAtwAAAPcCAAAAAA==&#10;">
                  <v:shape id="Freeform 151" o:spid="_x0000_s1070" style="position:absolute;left:893;top:9563;width:14055;height:2;visibility:visible;mso-wrap-style:square;v-text-anchor:top" coordsize="140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" path="m,l14054,e" filled="f" strokeweight=".58pt">
                    <v:path arrowok="t" o:connecttype="custom" o:connectlocs="0,0;14054,0" o:connectangles="0,0"/>
                  </v:shape>
                </v:group>
                <v:group id="Group 148" o:spid="_x0000_s1071" style="position:absolute;left:883;top:10603;width:14074;height:2" coordorigin="883,10603" coordsize="140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pA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Vwn8PhMukJsfAAAA//8DAFBLAQItABQABgAIAAAAIQDb4fbL7gAAAIUBAAATAAAAAAAAAAAA&#10;AAAAAAAAAABbQ29udGVudF9UeXBlc10ueG1sUEsBAi0AFAAGAAgAAAAhAFr0LFu/AAAAFQEAAAsA&#10;AAAAAAAAAAAAAAAAHwEAAF9yZWxzLy5yZWxzUEsBAi0AFAAGAAgAAAAhAMyCqkDEAAAA3AAAAA8A&#10;AAAAAAAAAAAAAAAABwIAAGRycy9kb3ducmV2LnhtbFBLBQYAAAAAAwADALcAAAD4AgAAAAA=&#10;">
                  <v:shape id="Freeform 149" o:spid="_x0000_s1072" style="position:absolute;left:883;top:10603;width:14074;height:2;visibility:visible;mso-wrap-style:square;v-text-anchor:top" coordsize="140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" path="m,l14074,e" filled="f" strokeweight=".58pt">
                    <v:path arrowok="t" o:connecttype="custom" o:connectlocs="0,0;14074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58336" behindDoc="1" locked="0" layoutInCell="1" allowOverlap="1">
                <wp:simplePos x="0" y="0"/>
                <wp:positionH relativeFrom="page">
                  <wp:posOffset>7566660</wp:posOffset>
                </wp:positionH>
                <wp:positionV relativeFrom="page">
                  <wp:posOffset>316865</wp:posOffset>
                </wp:positionV>
                <wp:extent cx="1912620" cy="782955"/>
                <wp:effectExtent l="13335" t="12065" r="7620" b="5080"/>
                <wp:wrapNone/>
                <wp:docPr id="144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2620" cy="782955"/>
                          <a:chOff x="11916" y="499"/>
                          <a:chExt cx="3012" cy="1233"/>
                        </a:xfrm>
                      </wpg:grpSpPr>
                      <wps:wsp>
                        <wps:cNvPr id="145" name="Freeform 146"/>
                        <wps:cNvSpPr>
                          <a:spLocks/>
                        </wps:cNvSpPr>
                        <wps:spPr bwMode="auto">
                          <a:xfrm>
                            <a:off x="11916" y="499"/>
                            <a:ext cx="3012" cy="1233"/>
                          </a:xfrm>
                          <a:custGeom>
                            <a:avLst/>
                            <a:gdLst>
                              <a:gd name="T0" fmla="+- 0 11916 11916"/>
                              <a:gd name="T1" fmla="*/ T0 w 3012"/>
                              <a:gd name="T2" fmla="+- 0 499 499"/>
                              <a:gd name="T3" fmla="*/ 499 h 1233"/>
                              <a:gd name="T4" fmla="+- 0 11916 11916"/>
                              <a:gd name="T5" fmla="*/ T4 w 3012"/>
                              <a:gd name="T6" fmla="+- 0 1732 499"/>
                              <a:gd name="T7" fmla="*/ 1732 h 1233"/>
                              <a:gd name="T8" fmla="+- 0 14928 11916"/>
                              <a:gd name="T9" fmla="*/ T8 w 3012"/>
                              <a:gd name="T10" fmla="+- 0 1732 499"/>
                              <a:gd name="T11" fmla="*/ 1732 h 1233"/>
                              <a:gd name="T12" fmla="+- 0 14928 11916"/>
                              <a:gd name="T13" fmla="*/ T12 w 3012"/>
                              <a:gd name="T14" fmla="+- 0 499 499"/>
                              <a:gd name="T15" fmla="*/ 499 h 1233"/>
                              <a:gd name="T16" fmla="+- 0 11916 11916"/>
                              <a:gd name="T17" fmla="*/ T16 w 3012"/>
                              <a:gd name="T18" fmla="+- 0 499 499"/>
                              <a:gd name="T19" fmla="*/ 499 h 12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2" h="1233">
                                <a:moveTo>
                                  <a:pt x="0" y="0"/>
                                </a:moveTo>
                                <a:lnTo>
                                  <a:pt x="0" y="1233"/>
                                </a:lnTo>
                                <a:lnTo>
                                  <a:pt x="3012" y="1233"/>
                                </a:lnTo>
                                <a:lnTo>
                                  <a:pt x="30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2A3483" id="Group 145" o:spid="_x0000_s1026" style="position:absolute;margin-left:595.8pt;margin-top:24.95pt;width:150.6pt;height:61.65pt;z-index:-58144;mso-position-horizontal-relative:page;mso-position-vertical-relative:page" coordorigin="11916,499" coordsize="3012,1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">
                <v:shape id="Freeform 146" o:spid="_x0000_s1027" style="position:absolute;left:11916;top:499;width:3012;height:1233;visibility:visible;mso-wrap-style:square;v-text-anchor:top" coordsize="3012,1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" path="m,l,1233r3012,l3012,,,xe" filled="f">
                  <v:path arrowok="t" o:connecttype="custom" o:connectlocs="0,499;0,1732;3012,1732;3012,499;0,49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360" behindDoc="1" locked="0" layoutInCell="1" allowOverlap="1">
                <wp:simplePos x="0" y="0"/>
                <wp:positionH relativeFrom="page">
                  <wp:posOffset>3198495</wp:posOffset>
                </wp:positionH>
                <wp:positionV relativeFrom="page">
                  <wp:posOffset>537210</wp:posOffset>
                </wp:positionV>
                <wp:extent cx="3632835" cy="474980"/>
                <wp:effectExtent l="0" t="3810" r="0" b="0"/>
                <wp:wrapNone/>
                <wp:docPr id="143" name="Text Box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2835" cy="474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14338" w:rsidRDefault="00D14338" w:rsidP="00D14338">
                            <w:pPr>
                              <w:spacing w:line="231" w:lineRule="auto"/>
                              <w:ind w:left="669" w:right="17" w:hanging="650"/>
                              <w:jc w:val="center"/>
                              <w:rPr>
                                <w:rFonts w:ascii="Times New Roman"/>
                                <w:b/>
                                <w:spacing w:val="-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Missouri</w:t>
                            </w:r>
                            <w:r>
                              <w:rPr>
                                <w:rFonts w:ascii="Times New Roman"/>
                                <w:b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Comprehensive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</w:t>
                            </w:r>
                            <w:r w:rsidRPr="00D14338">
                              <w:rPr>
                                <w:rFonts w:ascii="Times New Roman"/>
                                <w:b/>
                                <w:spacing w:val="-2"/>
                              </w:rPr>
                              <w:t xml:space="preserve">chool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</w:rPr>
                              <w:t>Counseling</w:t>
                            </w:r>
                            <w:r>
                              <w:rPr>
                                <w:rFonts w:ascii="Times New Roman"/>
                                <w:b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Program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w w:val="99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ontent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Area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Strand: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D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5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Career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4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</w:rPr>
                              <w:t>Development</w:t>
                            </w:r>
                          </w:p>
                          <w:p w:rsidR="00CC2134" w:rsidRDefault="00CC2134" w:rsidP="00D14338">
                            <w:pPr>
                              <w:spacing w:line="231" w:lineRule="auto"/>
                              <w:ind w:left="669" w:right="17" w:hanging="650"/>
                              <w:jc w:val="center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Level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Expectations</w:t>
                            </w:r>
                            <w:r>
                              <w:rPr>
                                <w:rFonts w:ascii="Times New Roman"/>
                                <w:b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(GLE)</w:t>
                            </w:r>
                            <w:r>
                              <w:rPr>
                                <w:rFonts w:ascii="Times New Roman"/>
                                <w:b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Grades</w:t>
                            </w:r>
                            <w:r>
                              <w:rPr>
                                <w:rFonts w:ascii="Times New Roman"/>
                                <w:b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</w:rPr>
                              <w:t>6-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4" o:spid="_x0000_s1420" type="#_x0000_t202" style="position:absolute;margin-left:251.85pt;margin-top:42.3pt;width:286.05pt;height:37.4pt;z-index:-58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" filled="f" stroked="f">
                <v:textbox inset="0,0,0,0">
                  <w:txbxContent>
                    <w:p w:rsidR="00D14338" w:rsidRDefault="00D14338" w:rsidP="00D14338">
                      <w:pPr>
                        <w:spacing w:line="231" w:lineRule="auto"/>
                        <w:ind w:left="669" w:right="17" w:hanging="650"/>
                        <w:jc w:val="center"/>
                        <w:rPr>
                          <w:rFonts w:ascii="Times New Roman"/>
                          <w:b/>
                          <w:spacing w:val="-16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Missouri</w:t>
                      </w:r>
                      <w:r>
                        <w:rPr>
                          <w:rFonts w:ascii="Times New Roman"/>
                          <w:b/>
                          <w:spacing w:val="-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Comprehensive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</w:t>
                      </w:r>
                      <w:r w:rsidRPr="00D14338">
                        <w:rPr>
                          <w:rFonts w:ascii="Times New Roman"/>
                          <w:b/>
                          <w:spacing w:val="-2"/>
                        </w:rPr>
                        <w:t xml:space="preserve">chool </w:t>
                      </w:r>
                      <w:r>
                        <w:rPr>
                          <w:rFonts w:ascii="Times New Roman"/>
                          <w:b/>
                          <w:spacing w:val="-1"/>
                        </w:rPr>
                        <w:t>Counseling</w:t>
                      </w:r>
                      <w:r>
                        <w:rPr>
                          <w:rFonts w:ascii="Times New Roman"/>
                          <w:b/>
                          <w:spacing w:val="-1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Program</w:t>
                      </w:r>
                      <w:r>
                        <w:rPr>
                          <w:rFonts w:ascii="Times New Roman"/>
                          <w:b/>
                          <w:spacing w:val="29"/>
                          <w:w w:val="99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ontent</w:t>
                      </w:r>
                      <w:r w:rsidR="00CC2134"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Area</w:t>
                      </w:r>
                      <w:r w:rsidR="00CC2134"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Strand:</w:t>
                      </w:r>
                      <w:r w:rsidR="00CC2134"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D</w:t>
                      </w:r>
                      <w:r w:rsidR="00CC2134">
                        <w:rPr>
                          <w:rFonts w:ascii="Times New Roman"/>
                          <w:b/>
                          <w:spacing w:val="-15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Career</w:t>
                      </w:r>
                      <w:r w:rsidR="00CC2134">
                        <w:rPr>
                          <w:rFonts w:ascii="Times New Roman"/>
                          <w:b/>
                          <w:spacing w:val="-14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</w:rPr>
                        <w:t>Development</w:t>
                      </w:r>
                    </w:p>
                    <w:p w:rsidR="00CC2134" w:rsidRDefault="00CC2134" w:rsidP="00D14338">
                      <w:pPr>
                        <w:spacing w:line="231" w:lineRule="auto"/>
                        <w:ind w:left="669" w:right="17" w:hanging="650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b/>
                        </w:rPr>
                        <w:t>Grade</w:t>
                      </w:r>
                      <w:r>
                        <w:rPr>
                          <w:rFonts w:ascii="Times New Roman"/>
                          <w:b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Level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Expectations</w:t>
                      </w:r>
                      <w:r>
                        <w:rPr>
                          <w:rFonts w:ascii="Times New Roman"/>
                          <w:b/>
                          <w:spacing w:val="-17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(GLE)</w:t>
                      </w:r>
                      <w:r>
                        <w:rPr>
                          <w:rFonts w:ascii="Times New Roman"/>
                          <w:b/>
                          <w:spacing w:val="-1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Grades</w:t>
                      </w:r>
                      <w:r>
                        <w:rPr>
                          <w:rFonts w:ascii="Times New Roman"/>
                          <w:b/>
                          <w:spacing w:val="-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</w:rPr>
                        <w:t>6-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384" behindDoc="1" locked="0" layoutInCell="1" allowOverlap="1">
                <wp:simplePos x="0" y="0"/>
                <wp:positionH relativeFrom="page">
                  <wp:posOffset>627380</wp:posOffset>
                </wp:positionH>
                <wp:positionV relativeFrom="page">
                  <wp:posOffset>6978650</wp:posOffset>
                </wp:positionV>
                <wp:extent cx="2769870" cy="295275"/>
                <wp:effectExtent l="0" t="0" r="3175" b="3175"/>
                <wp:wrapNone/>
                <wp:docPr id="142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Pr="00D14338" w:rsidRDefault="00CC2134" w:rsidP="00D14338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uns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eling 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3" o:spid="_x0000_s1421" type="#_x0000_t202" style="position:absolute;margin-left:49.4pt;margin-top:549.5pt;width:218.1pt;height:23.25pt;z-index:-5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OcyswIAALY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" filled="f" stroked="f">
                <v:textbox inset="0,0,0,0">
                  <w:txbxContent>
                    <w:p w:rsidR="00CC2134" w:rsidRPr="00D14338" w:rsidRDefault="00CC2134" w:rsidP="00D14338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School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uns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eling Program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408" behindDoc="1" locked="0" layoutInCell="1" allowOverlap="1">
                <wp:simplePos x="0" y="0"/>
                <wp:positionH relativeFrom="page">
                  <wp:posOffset>7136130</wp:posOffset>
                </wp:positionH>
                <wp:positionV relativeFrom="page">
                  <wp:posOffset>6978650</wp:posOffset>
                </wp:positionV>
                <wp:extent cx="1853565" cy="295275"/>
                <wp:effectExtent l="1905" t="0" r="1905" b="3175"/>
                <wp:wrapNone/>
                <wp:docPr id="141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>
                            <w:pPr>
                              <w:pStyle w:val="BodyText"/>
                              <w:spacing w:line="227" w:lineRule="exact"/>
                              <w:ind w:left="19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2" o:spid="_x0000_s1422" type="#_x0000_t202" style="position:absolute;margin-left:561.9pt;margin-top:549.5pt;width:145.95pt;height:23.25pt;z-index:-58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fytsw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>
                      <w:pPr>
                        <w:pStyle w:val="BodyText"/>
                        <w:spacing w:line="227" w:lineRule="exact"/>
                        <w:ind w:left="19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432" behindDoc="1" locked="0" layoutInCell="1" allowOverlap="1">
                <wp:simplePos x="0" y="0"/>
                <wp:positionH relativeFrom="page">
                  <wp:posOffset>2553970</wp:posOffset>
                </wp:positionH>
                <wp:positionV relativeFrom="page">
                  <wp:posOffset>7264400</wp:posOffset>
                </wp:positionV>
                <wp:extent cx="4854575" cy="241935"/>
                <wp:effectExtent l="1270" t="0" r="1905" b="0"/>
                <wp:wrapNone/>
                <wp:docPr id="140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 w:line="182" w:lineRule="exact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106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1" o:spid="_x0000_s1423" type="#_x0000_t202" style="position:absolute;margin-left:201.1pt;margin-top:572pt;width:382.25pt;height:19.05pt;z-index:-58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4" w:line="182" w:lineRule="exact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106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456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158240</wp:posOffset>
                </wp:positionV>
                <wp:extent cx="8930640" cy="237490"/>
                <wp:effectExtent l="1905" t="0" r="1905" b="4445"/>
                <wp:wrapNone/>
                <wp:docPr id="139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064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23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7: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7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 Explor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lanning 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In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The Achievement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0" o:spid="_x0000_s1424" type="#_x0000_t202" style="position:absolute;margin-left:44.4pt;margin-top:91.2pt;width:703.2pt;height:18.7pt;z-index:-58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232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7: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7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pplying</w:t>
                      </w:r>
                      <w:r>
                        <w:rPr>
                          <w:rFonts w:ascii="Times New Roman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 Explor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lanning 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In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The Achievement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Of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Goa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48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395095</wp:posOffset>
                </wp:positionV>
                <wp:extent cx="2304415" cy="238760"/>
                <wp:effectExtent l="1905" t="4445" r="0" b="4445"/>
                <wp:wrapNone/>
                <wp:docPr id="138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4415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7"/>
                              <w:ind w:left="2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9" o:spid="_x0000_s1425" type="#_x0000_t202" style="position:absolute;margin-left:44.4pt;margin-top:109.85pt;width:181.45pt;height:18.8pt;z-index:-5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BL1tgIAALY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7"/>
                        <w:ind w:left="2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504" behindDoc="1" locked="0" layoutInCell="1" allowOverlap="1">
                <wp:simplePos x="0" y="0"/>
                <wp:positionH relativeFrom="page">
                  <wp:posOffset>2868295</wp:posOffset>
                </wp:positionH>
                <wp:positionV relativeFrom="page">
                  <wp:posOffset>1395095</wp:posOffset>
                </wp:positionV>
                <wp:extent cx="2114550" cy="238760"/>
                <wp:effectExtent l="1270" t="4445" r="0" b="4445"/>
                <wp:wrapNone/>
                <wp:docPr id="137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7"/>
                              <w:ind w:left="100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8" o:spid="_x0000_s1426" type="#_x0000_t202" style="position:absolute;margin-left:225.85pt;margin-top:109.85pt;width:166.5pt;height:18.8pt;z-index:-57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7"/>
                        <w:ind w:left="100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528" behindDoc="1" locked="0" layoutInCell="1" allowOverlap="1">
                <wp:simplePos x="0" y="0"/>
                <wp:positionH relativeFrom="page">
                  <wp:posOffset>4982845</wp:posOffset>
                </wp:positionH>
                <wp:positionV relativeFrom="page">
                  <wp:posOffset>1395095</wp:posOffset>
                </wp:positionV>
                <wp:extent cx="2343150" cy="238760"/>
                <wp:effectExtent l="1270" t="4445" r="0" b="4445"/>
                <wp:wrapNone/>
                <wp:docPr id="136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7"/>
                              <w:ind w:left="118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7" o:spid="_x0000_s1427" type="#_x0000_t202" style="position:absolute;margin-left:392.35pt;margin-top:109.85pt;width:184.5pt;height:18.8pt;z-index:-57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17"/>
                        <w:ind w:left="118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552" behindDoc="1" locked="0" layoutInCell="1" allowOverlap="1">
                <wp:simplePos x="0" y="0"/>
                <wp:positionH relativeFrom="page">
                  <wp:posOffset>7325995</wp:posOffset>
                </wp:positionH>
                <wp:positionV relativeFrom="page">
                  <wp:posOffset>1395095</wp:posOffset>
                </wp:positionV>
                <wp:extent cx="2169160" cy="238760"/>
                <wp:effectExtent l="1270" t="4445" r="1270" b="4445"/>
                <wp:wrapNone/>
                <wp:docPr id="135" name="Text Box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16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7"/>
                              <w:ind w:left="1047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6" o:spid="_x0000_s1428" type="#_x0000_t202" style="position:absolute;margin-left:576.85pt;margin-top:109.85pt;width:170.8pt;height:18.8pt;z-index:-57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9ErswIAALY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17"/>
                        <w:ind w:left="1047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576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1633855</wp:posOffset>
                </wp:positionV>
                <wp:extent cx="2304415" cy="660400"/>
                <wp:effectExtent l="1905" t="0" r="0" b="1270"/>
                <wp:wrapNone/>
                <wp:docPr id="134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4415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20" w:line="222" w:lineRule="exact"/>
                              <w:ind w:left="478" w:right="264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A.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Integration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lf-knowledge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to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Pla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5" o:spid="_x0000_s1429" type="#_x0000_t202" style="position:absolute;margin-left:44.4pt;margin-top:128.65pt;width:181.45pt;height:52pt;z-index:-5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spacing w:before="120" w:line="222" w:lineRule="exact"/>
                        <w:ind w:left="478" w:right="264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A.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Integration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lf-knowledge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to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Pla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600" behindDoc="1" locked="0" layoutInCell="1" allowOverlap="1">
                <wp:simplePos x="0" y="0"/>
                <wp:positionH relativeFrom="page">
                  <wp:posOffset>2868295</wp:posOffset>
                </wp:positionH>
                <wp:positionV relativeFrom="page">
                  <wp:posOffset>1633855</wp:posOffset>
                </wp:positionV>
                <wp:extent cx="2114550" cy="660400"/>
                <wp:effectExtent l="1270" t="0" r="0" b="1270"/>
                <wp:wrapNone/>
                <wp:docPr id="133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s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urre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ength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mitation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guid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ploration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6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4" o:spid="_x0000_s1430" type="#_x0000_t202" style="position:absolute;margin-left:225.85pt;margin-top:128.65pt;width:166.5pt;height:52pt;z-index:-57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s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urre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ength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mitation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guid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ploration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6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624" behindDoc="1" locked="0" layoutInCell="1" allowOverlap="1">
                <wp:simplePos x="0" y="0"/>
                <wp:positionH relativeFrom="page">
                  <wp:posOffset>4982845</wp:posOffset>
                </wp:positionH>
                <wp:positionV relativeFrom="page">
                  <wp:posOffset>1633855</wp:posOffset>
                </wp:positionV>
                <wp:extent cx="2343150" cy="660400"/>
                <wp:effectExtent l="1270" t="0" r="0" b="1270"/>
                <wp:wrapNone/>
                <wp:docPr id="132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2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s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urre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ength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mitation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guid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explorati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ning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20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3" o:spid="_x0000_s1431" type="#_x0000_t202" style="position:absolute;margin-left:392.35pt;margin-top:128.65pt;width:184.5pt;height:52pt;z-index:-5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2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s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urre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ength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mitation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guid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exploration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ning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205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648" behindDoc="1" locked="0" layoutInCell="1" allowOverlap="1">
                <wp:simplePos x="0" y="0"/>
                <wp:positionH relativeFrom="page">
                  <wp:posOffset>7325995</wp:posOffset>
                </wp:positionH>
                <wp:positionV relativeFrom="page">
                  <wp:posOffset>1633855</wp:posOffset>
                </wp:positionV>
                <wp:extent cx="2169160" cy="660400"/>
                <wp:effectExtent l="1270" t="0" r="1270" b="1270"/>
                <wp:wrapNone/>
                <wp:docPr id="131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16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17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Develop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career plan</w:t>
                            </w:r>
                            <w:r>
                              <w:rPr>
                                <w:spacing w:val="3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bas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urr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engths,</w:t>
                            </w:r>
                            <w:r>
                              <w:rPr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limit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88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2" o:spid="_x0000_s1432" type="#_x0000_t202" style="position:absolute;margin-left:576.85pt;margin-top:128.65pt;width:170.8pt;height:52pt;z-index:-57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172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Develop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career plan</w:t>
                      </w:r>
                      <w:r>
                        <w:rPr>
                          <w:spacing w:val="3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bas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urr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engths,</w:t>
                      </w:r>
                      <w:r>
                        <w:rPr>
                          <w:spacing w:val="40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limitation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88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672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2293620</wp:posOffset>
                </wp:positionV>
                <wp:extent cx="2304415" cy="802005"/>
                <wp:effectExtent l="1905" t="0" r="0" b="0"/>
                <wp:wrapNone/>
                <wp:docPr id="130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4415" cy="802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23" w:line="220" w:lineRule="exact"/>
                              <w:ind w:left="480" w:right="170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3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Adaptations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to Worl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2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echnology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hang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1" o:spid="_x0000_s1433" type="#_x0000_t202" style="position:absolute;margin-left:44.4pt;margin-top:180.6pt;width:181.45pt;height:63.15pt;z-index:-5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23" w:line="220" w:lineRule="exact"/>
                        <w:ind w:left="480" w:right="170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Adaptations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to Worl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2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echnology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hang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696" behindDoc="1" locked="0" layoutInCell="1" allowOverlap="1">
                <wp:simplePos x="0" y="0"/>
                <wp:positionH relativeFrom="page">
                  <wp:posOffset>2868295</wp:posOffset>
                </wp:positionH>
                <wp:positionV relativeFrom="page">
                  <wp:posOffset>2293620</wp:posOffset>
                </wp:positionV>
                <wp:extent cx="2114550" cy="802005"/>
                <wp:effectExtent l="1270" t="0" r="0" b="0"/>
                <wp:wrapNone/>
                <wp:docPr id="129" name="Text Box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802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4" w:line="229" w:lineRule="auto"/>
                              <w:ind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path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cept as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 </w:t>
                            </w:r>
                            <w:r>
                              <w:rPr>
                                <w:spacing w:val="-2"/>
                              </w:rPr>
                              <w:t xml:space="preserve">organizer </w:t>
                            </w:r>
                            <w:r>
                              <w:rPr>
                                <w:spacing w:val="-1"/>
                              </w:rPr>
                              <w:t xml:space="preserve">for </w:t>
                            </w:r>
                            <w:r>
                              <w:rPr>
                                <w:spacing w:val="-2"/>
                              </w:rPr>
                              <w:t xml:space="preserve">exploring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eparing for careers now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and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utur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6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0" o:spid="_x0000_s1434" type="#_x0000_t202" style="position:absolute;margin-left:225.85pt;margin-top:180.6pt;width:166.5pt;height:63.15pt;z-index:-57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wputAIAALY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4" w:line="229" w:lineRule="auto"/>
                        <w:ind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path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cept as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 </w:t>
                      </w:r>
                      <w:r>
                        <w:rPr>
                          <w:spacing w:val="-2"/>
                        </w:rPr>
                        <w:t xml:space="preserve">organizer </w:t>
                      </w:r>
                      <w:r>
                        <w:rPr>
                          <w:spacing w:val="-1"/>
                        </w:rPr>
                        <w:t xml:space="preserve">for </w:t>
                      </w:r>
                      <w:r>
                        <w:rPr>
                          <w:spacing w:val="-2"/>
                        </w:rPr>
                        <w:t xml:space="preserve">exploring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eparing for careers now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and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uture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6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720" behindDoc="1" locked="0" layoutInCell="1" allowOverlap="1">
                <wp:simplePos x="0" y="0"/>
                <wp:positionH relativeFrom="page">
                  <wp:posOffset>4982845</wp:posOffset>
                </wp:positionH>
                <wp:positionV relativeFrom="page">
                  <wp:posOffset>2293620</wp:posOffset>
                </wp:positionV>
                <wp:extent cx="2343150" cy="802005"/>
                <wp:effectExtent l="1270" t="0" r="0" b="0"/>
                <wp:wrapNone/>
                <wp:docPr id="128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802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1" w:lineRule="auto"/>
                              <w:ind w:right="1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Recognize</w:t>
                            </w:r>
                            <w:r>
                              <w:rPr>
                                <w:spacing w:val="-2"/>
                              </w:rPr>
                              <w:t xml:space="preserve"> occupations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 xml:space="preserve">careers </w:t>
                            </w:r>
                            <w:r>
                              <w:rPr>
                                <w:spacing w:val="-1"/>
                              </w:rPr>
                              <w:t>as they</w:t>
                            </w:r>
                            <w:r>
                              <w:rPr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aths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s,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aptitud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20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9" o:spid="_x0000_s1435" type="#_x0000_t202" style="position:absolute;margin-left:392.35pt;margin-top:180.6pt;width:184.5pt;height:63.15pt;z-index:-5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1" w:lineRule="auto"/>
                        <w:ind w:right="176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Recognize</w:t>
                      </w:r>
                      <w:r>
                        <w:rPr>
                          <w:spacing w:val="-2"/>
                        </w:rPr>
                        <w:t xml:space="preserve"> occupations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 xml:space="preserve">careers </w:t>
                      </w:r>
                      <w:r>
                        <w:rPr>
                          <w:spacing w:val="-1"/>
                        </w:rPr>
                        <w:t>as they</w:t>
                      </w:r>
                      <w:r>
                        <w:rPr>
                          <w:spacing w:val="4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aths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s,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aptitudes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205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744" behindDoc="1" locked="0" layoutInCell="1" allowOverlap="1">
                <wp:simplePos x="0" y="0"/>
                <wp:positionH relativeFrom="page">
                  <wp:posOffset>7325995</wp:posOffset>
                </wp:positionH>
                <wp:positionV relativeFrom="page">
                  <wp:posOffset>2293620</wp:posOffset>
                </wp:positionV>
                <wp:extent cx="2169160" cy="802005"/>
                <wp:effectExtent l="1270" t="0" r="1270" b="0"/>
                <wp:wrapNone/>
                <wp:docPr id="127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160" cy="802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1" w:lineRule="auto"/>
                              <w:ind w:right="17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plo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f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</w:t>
                            </w:r>
                            <w:r>
                              <w:rPr>
                                <w:spacing w:val="-1"/>
                              </w:rPr>
                              <w:t xml:space="preserve"> to </w:t>
                            </w:r>
                            <w:r>
                              <w:rPr>
                                <w:spacing w:val="-2"/>
                              </w:rPr>
                              <w:t>aid</w:t>
                            </w:r>
                            <w:r>
                              <w:rPr>
                                <w:spacing w:val="-1"/>
                              </w:rPr>
                              <w:t xml:space="preserve"> in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exploration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plann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now</w:t>
                            </w:r>
                            <w:r>
                              <w:rPr>
                                <w:spacing w:val="-2"/>
                              </w:rPr>
                              <w:t xml:space="preserve"> and</w:t>
                            </w:r>
                            <w:r>
                              <w:rPr>
                                <w:spacing w:val="-1"/>
                              </w:rPr>
                              <w:t xml:space="preserve"> in the</w:t>
                            </w:r>
                            <w:r>
                              <w:rPr>
                                <w:spacing w:val="-2"/>
                              </w:rPr>
                              <w:t xml:space="preserve"> futur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88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436" type="#_x0000_t202" style="position:absolute;margin-left:576.85pt;margin-top:180.6pt;width:170.8pt;height:63.15pt;z-index:-57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T6FsgIAALY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1" w:lineRule="auto"/>
                        <w:ind w:right="17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plo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f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urces</w:t>
                      </w:r>
                      <w:r>
                        <w:rPr>
                          <w:spacing w:val="-1"/>
                        </w:rPr>
                        <w:t xml:space="preserve"> to </w:t>
                      </w:r>
                      <w:r>
                        <w:rPr>
                          <w:spacing w:val="-2"/>
                        </w:rPr>
                        <w:t>aid</w:t>
                      </w:r>
                      <w:r>
                        <w:rPr>
                          <w:spacing w:val="-1"/>
                        </w:rPr>
                        <w:t xml:space="preserve"> in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exploration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plann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now</w:t>
                      </w:r>
                      <w:r>
                        <w:rPr>
                          <w:spacing w:val="-2"/>
                        </w:rPr>
                        <w:t xml:space="preserve"> and</w:t>
                      </w:r>
                      <w:r>
                        <w:rPr>
                          <w:spacing w:val="-1"/>
                        </w:rPr>
                        <w:t xml:space="preserve"> in the</w:t>
                      </w:r>
                      <w:r>
                        <w:rPr>
                          <w:spacing w:val="-2"/>
                        </w:rPr>
                        <w:t xml:space="preserve"> future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88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76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094990</wp:posOffset>
                </wp:positionV>
                <wp:extent cx="2304415" cy="660400"/>
                <wp:effectExtent l="1905" t="0" r="0" b="0"/>
                <wp:wrapNone/>
                <wp:docPr id="126" name="Text Box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4415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Respect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Work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7" o:spid="_x0000_s1437" type="#_x0000_t202" style="position:absolute;margin-left:44.4pt;margin-top:243.7pt;width:181.45pt;height:52pt;z-index:-57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Respect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ll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Work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792" behindDoc="1" locked="0" layoutInCell="1" allowOverlap="1">
                <wp:simplePos x="0" y="0"/>
                <wp:positionH relativeFrom="page">
                  <wp:posOffset>2868295</wp:posOffset>
                </wp:positionH>
                <wp:positionV relativeFrom="page">
                  <wp:posOffset>3094990</wp:posOffset>
                </wp:positionV>
                <wp:extent cx="2114550" cy="660400"/>
                <wp:effectExtent l="1270" t="0" r="0" b="0"/>
                <wp:wrapNone/>
                <wp:docPr id="125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01" w:line="227" w:lineRule="exact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on-tradi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 rol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67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6" o:spid="_x0000_s1438" type="#_x0000_t202" style="position:absolute;margin-left:225.85pt;margin-top:243.7pt;width:166.5pt;height:52pt;z-index:-57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01" w:line="227" w:lineRule="exact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on-tradi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 roles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67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816" behindDoc="1" locked="0" layoutInCell="1" allowOverlap="1">
                <wp:simplePos x="0" y="0"/>
                <wp:positionH relativeFrom="page">
                  <wp:posOffset>4982845</wp:posOffset>
                </wp:positionH>
                <wp:positionV relativeFrom="page">
                  <wp:posOffset>3094990</wp:posOffset>
                </wp:positionV>
                <wp:extent cx="2343150" cy="660400"/>
                <wp:effectExtent l="1270" t="0" r="0" b="0"/>
                <wp:wrapNone/>
                <wp:docPr id="124" name="Text Box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5" w:line="220" w:lineRule="exact"/>
                              <w:ind w:right="15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relevance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ll work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er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i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existence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lobal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ocie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205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5" o:spid="_x0000_s1439" type="#_x0000_t202" style="position:absolute;margin-left:392.35pt;margin-top:243.7pt;width:184.5pt;height:52pt;z-index:-57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5" w:line="220" w:lineRule="exact"/>
                        <w:ind w:right="15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relevance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ll work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er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i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existence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lobal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ociety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2052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840" behindDoc="1" locked="0" layoutInCell="1" allowOverlap="1">
                <wp:simplePos x="0" y="0"/>
                <wp:positionH relativeFrom="page">
                  <wp:posOffset>7325995</wp:posOffset>
                </wp:positionH>
                <wp:positionV relativeFrom="page">
                  <wp:posOffset>3094990</wp:posOffset>
                </wp:positionV>
                <wp:extent cx="2169160" cy="660400"/>
                <wp:effectExtent l="1270" t="0" r="1270" b="0"/>
                <wp:wrapNone/>
                <wp:docPr id="123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16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5" w:line="220" w:lineRule="exact"/>
                              <w:ind w:right="172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Recognize 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relevance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4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on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de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1" w:lineRule="exact"/>
                              <w:ind w:left="188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4" o:spid="_x0000_s1440" type="#_x0000_t202" style="position:absolute;margin-left:576.85pt;margin-top:243.7pt;width:170.8pt;height:52pt;z-index:-57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5" w:line="220" w:lineRule="exact"/>
                        <w:ind w:right="172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Recognize 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relevance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4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on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de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1" w:lineRule="exact"/>
                        <w:ind w:left="188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86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755390</wp:posOffset>
                </wp:positionV>
                <wp:extent cx="8930640" cy="238760"/>
                <wp:effectExtent l="1905" t="2540" r="1905" b="0"/>
                <wp:wrapNone/>
                <wp:docPr id="122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064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1154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: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Knowing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her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How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To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Obtai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bout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l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ost-Secondary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raining/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3" o:spid="_x0000_s1441" type="#_x0000_t202" style="position:absolute;margin-left:44.4pt;margin-top:295.7pt;width:703.2pt;height:18.8pt;z-index:-5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XHxtQ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1154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: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Knowing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her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How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To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Obtai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form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bout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l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Of</w:t>
                      </w:r>
                      <w:r>
                        <w:rPr>
                          <w:rFonts w:ascii="Times New Roman"/>
                          <w:b/>
                          <w:spacing w:val="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ost-Secondary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raining/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888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3993515</wp:posOffset>
                </wp:positionV>
                <wp:extent cx="2305050" cy="520065"/>
                <wp:effectExtent l="1905" t="2540" r="0" b="1270"/>
                <wp:wrapNone/>
                <wp:docPr id="121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520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 Decision Mak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2" o:spid="_x0000_s1442" type="#_x0000_t202" style="position:absolute;margin-left:44.4pt;margin-top:314.45pt;width:181.5pt;height:40.95pt;z-index:-57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 Decision Mak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912" behindDoc="1" locked="0" layoutInCell="1" allowOverlap="1">
                <wp:simplePos x="0" y="0"/>
                <wp:positionH relativeFrom="page">
                  <wp:posOffset>2868930</wp:posOffset>
                </wp:positionH>
                <wp:positionV relativeFrom="page">
                  <wp:posOffset>3993515</wp:posOffset>
                </wp:positionV>
                <wp:extent cx="2114550" cy="520065"/>
                <wp:effectExtent l="1905" t="2540" r="0" b="1270"/>
                <wp:wrapNone/>
                <wp:docPr id="120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520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Evalu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16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1" o:spid="_x0000_s1443" type="#_x0000_t202" style="position:absolute;margin-left:225.9pt;margin-top:314.45pt;width:166.5pt;height:40.95pt;z-index:-5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Evalu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resources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16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936" behindDoc="1" locked="0" layoutInCell="1" allowOverlap="1">
                <wp:simplePos x="0" y="0"/>
                <wp:positionH relativeFrom="page">
                  <wp:posOffset>4983480</wp:posOffset>
                </wp:positionH>
                <wp:positionV relativeFrom="page">
                  <wp:posOffset>3993515</wp:posOffset>
                </wp:positionV>
                <wp:extent cx="2343150" cy="520065"/>
                <wp:effectExtent l="1905" t="2540" r="0" b="1270"/>
                <wp:wrapNone/>
                <wp:docPr id="119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520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6" w:line="222" w:lineRule="exact"/>
                              <w:ind w:right="2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o </w:t>
                            </w:r>
                            <w:r>
                              <w:rPr>
                                <w:spacing w:val="-2"/>
                              </w:rPr>
                              <w:t>explo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 xml:space="preserve">career </w:t>
                            </w:r>
                            <w:r>
                              <w:rPr>
                                <w:spacing w:val="-1"/>
                              </w:rPr>
                              <w:t>path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interes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8" w:lineRule="exact"/>
                              <w:ind w:left="2049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0" o:spid="_x0000_s1444" type="#_x0000_t202" style="position:absolute;margin-left:392.4pt;margin-top:314.45pt;width:184.5pt;height:40.95pt;z-index:-57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6" w:line="222" w:lineRule="exact"/>
                        <w:ind w:right="2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o </w:t>
                      </w:r>
                      <w:r>
                        <w:rPr>
                          <w:spacing w:val="-2"/>
                        </w:rPr>
                        <w:t>explo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 xml:space="preserve">career </w:t>
                      </w:r>
                      <w:r>
                        <w:rPr>
                          <w:spacing w:val="-1"/>
                        </w:rPr>
                        <w:t>path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interest.</w:t>
                      </w:r>
                    </w:p>
                    <w:p w:rsidR="00CC2134" w:rsidRDefault="00CC2134">
                      <w:pPr>
                        <w:pStyle w:val="BodyText"/>
                        <w:spacing w:line="218" w:lineRule="exact"/>
                        <w:ind w:left="2049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960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3993515</wp:posOffset>
                </wp:positionV>
                <wp:extent cx="2167890" cy="520065"/>
                <wp:effectExtent l="1905" t="2540" r="1905" b="1270"/>
                <wp:wrapNone/>
                <wp:docPr id="118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890" cy="520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885"/>
                              </w:tabs>
                              <w:spacing w:before="110" w:line="233" w:lineRule="auto"/>
                              <w:ind w:right="39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-1"/>
                              </w:rPr>
                              <w:t xml:space="preserve"> interests </w:t>
                            </w:r>
                            <w:r>
                              <w:rPr>
                                <w:spacing w:val="-3"/>
                              </w:rPr>
                              <w:t>with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rPr>
                                <w:spacing w:val="-1"/>
                              </w:rPr>
                              <w:t xml:space="preserve"> about </w:t>
                            </w:r>
                            <w:r>
                              <w:rPr>
                                <w:spacing w:val="-2"/>
                              </w:rPr>
                              <w:t>careers and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education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9" o:spid="_x0000_s1445" type="#_x0000_t202" style="position:absolute;margin-left:576.9pt;margin-top:314.45pt;width:170.7pt;height:40.95pt;z-index:-5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885"/>
                        </w:tabs>
                        <w:spacing w:before="110" w:line="233" w:lineRule="auto"/>
                        <w:ind w:right="39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-1"/>
                        </w:rPr>
                        <w:t xml:space="preserve"> interests </w:t>
                      </w:r>
                      <w:r>
                        <w:rPr>
                          <w:spacing w:val="-3"/>
                        </w:rPr>
                        <w:t>with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rPr>
                          <w:spacing w:val="-1"/>
                        </w:rPr>
                        <w:t xml:space="preserve"> about </w:t>
                      </w:r>
                      <w:r>
                        <w:rPr>
                          <w:spacing w:val="-2"/>
                        </w:rPr>
                        <w:t>careers and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education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2"/>
                        </w:rPr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898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4513580</wp:posOffset>
                </wp:positionV>
                <wp:extent cx="2305050" cy="661035"/>
                <wp:effectExtent l="1905" t="0" r="0" b="0"/>
                <wp:wrapNone/>
                <wp:docPr id="117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20" w:line="222" w:lineRule="exact"/>
                              <w:ind w:left="480" w:right="1269" w:hanging="36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3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Education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quirement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8" o:spid="_x0000_s1446" type="#_x0000_t202" style="position:absolute;margin-left:44.4pt;margin-top:355.4pt;width:181.5pt;height:52.05pt;z-index:-57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120" w:line="222" w:lineRule="exact"/>
                        <w:ind w:left="480" w:right="1269" w:hanging="36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Education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2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quirement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008" behindDoc="1" locked="0" layoutInCell="1" allowOverlap="1">
                <wp:simplePos x="0" y="0"/>
                <wp:positionH relativeFrom="page">
                  <wp:posOffset>2868930</wp:posOffset>
                </wp:positionH>
                <wp:positionV relativeFrom="page">
                  <wp:posOffset>4513580</wp:posOffset>
                </wp:positionV>
                <wp:extent cx="2114550" cy="661035"/>
                <wp:effectExtent l="1905" t="0" r="0" b="0"/>
                <wp:wrapNone/>
                <wp:docPr id="116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different types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</w:rPr>
                              <w:t>post-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econdar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raining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 xml:space="preserve">education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oi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67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7" o:spid="_x0000_s1447" type="#_x0000_t202" style="position:absolute;margin-left:225.9pt;margin-top:355.4pt;width:166.5pt;height:52.05pt;z-index:-57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right="19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different types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2"/>
                        </w:rPr>
                        <w:t>post-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econdar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raining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 xml:space="preserve">education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oices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67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032" behindDoc="1" locked="0" layoutInCell="1" allowOverlap="1">
                <wp:simplePos x="0" y="0"/>
                <wp:positionH relativeFrom="page">
                  <wp:posOffset>4983480</wp:posOffset>
                </wp:positionH>
                <wp:positionV relativeFrom="page">
                  <wp:posOffset>4513580</wp:posOffset>
                </wp:positionV>
                <wp:extent cx="2343150" cy="661035"/>
                <wp:effectExtent l="1905" t="0" r="0" b="0"/>
                <wp:wrapNone/>
                <wp:docPr id="115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2050"/>
                              </w:tabs>
                              <w:spacing w:before="110" w:line="233" w:lineRule="auto"/>
                              <w:ind w:right="46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Utilize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2"/>
                              </w:rPr>
                              <w:t xml:space="preserve">variety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resource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obtain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bou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levels</w:t>
                            </w:r>
                            <w:r>
                              <w:rPr>
                                <w:spacing w:val="-1"/>
                              </w:rPr>
                              <w:t xml:space="preserve"> of </w:t>
                            </w:r>
                            <w:r>
                              <w:rPr>
                                <w:spacing w:val="-2"/>
                              </w:rPr>
                              <w:t>training</w:t>
                            </w:r>
                            <w:r>
                              <w:rPr>
                                <w:spacing w:val="3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educatio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quir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ous</w:t>
                            </w:r>
                            <w:r>
                              <w:rPr>
                                <w:spacing w:val="4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ccupations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6" o:spid="_x0000_s1448" type="#_x0000_t202" style="position:absolute;margin-left:392.4pt;margin-top:355.4pt;width:184.5pt;height:52.05pt;z-index:-57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5QjtAIAALYFAAAOAAAAZHJzL2Uyb0RvYy54bWysVG1vmzAQ/j5p/8Hyd8pLgAZ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2050"/>
                        </w:tabs>
                        <w:spacing w:before="110" w:line="233" w:lineRule="auto"/>
                        <w:ind w:right="467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Utilize </w:t>
                      </w:r>
                      <w:r>
                        <w:t xml:space="preserve">a </w:t>
                      </w:r>
                      <w:r>
                        <w:rPr>
                          <w:spacing w:val="-2"/>
                        </w:rPr>
                        <w:t xml:space="preserve">variety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resource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obtain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bou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levels</w:t>
                      </w:r>
                      <w:r>
                        <w:rPr>
                          <w:spacing w:val="-1"/>
                        </w:rPr>
                        <w:t xml:space="preserve"> of </w:t>
                      </w:r>
                      <w:r>
                        <w:rPr>
                          <w:spacing w:val="-2"/>
                        </w:rPr>
                        <w:t>training</w:t>
                      </w:r>
                      <w:r>
                        <w:rPr>
                          <w:spacing w:val="3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educatio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quir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ous</w:t>
                      </w:r>
                      <w:r>
                        <w:rPr>
                          <w:spacing w:val="4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ccupations.</w:t>
                      </w:r>
                      <w:r>
                        <w:rPr>
                          <w:spacing w:val="-2"/>
                        </w:rPr>
                        <w:tab/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056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4513580</wp:posOffset>
                </wp:positionV>
                <wp:extent cx="2167890" cy="661035"/>
                <wp:effectExtent l="1905" t="0" r="1905" b="0"/>
                <wp:wrapNone/>
                <wp:docPr id="114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89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2" w:line="231" w:lineRule="auto"/>
                              <w:ind w:right="1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training 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</w:t>
                            </w:r>
                            <w:r>
                              <w:rPr>
                                <w:spacing w:val="3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requir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2"/>
                              </w:rPr>
                              <w:t xml:space="preserve"> occupations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career </w:t>
                            </w:r>
                            <w:r>
                              <w:rPr>
                                <w:spacing w:val="-1"/>
                              </w:rPr>
                              <w:t>paths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88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5" o:spid="_x0000_s1449" type="#_x0000_t202" style="position:absolute;margin-left:576.9pt;margin-top:355.4pt;width:170.7pt;height:52.05pt;z-index:-57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UW8tQIAALY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2" w:line="231" w:lineRule="auto"/>
                        <w:ind w:right="1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training 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</w:t>
                      </w:r>
                      <w:r>
                        <w:rPr>
                          <w:spacing w:val="3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requir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2"/>
                        </w:rPr>
                        <w:t xml:space="preserve"> occupations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career </w:t>
                      </w:r>
                      <w:r>
                        <w:rPr>
                          <w:spacing w:val="-1"/>
                        </w:rPr>
                        <w:t>paths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88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08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5173980</wp:posOffset>
                </wp:positionV>
                <wp:extent cx="8930640" cy="238760"/>
                <wp:effectExtent l="1905" t="1905" r="1905" b="0"/>
                <wp:wrapNone/>
                <wp:docPr id="113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064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5"/>
                              <w:ind w:left="4178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: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 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adiness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ucc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4" o:spid="_x0000_s1450" type="#_x0000_t202" style="position:absolute;margin-left:44.4pt;margin-top:407.4pt;width:703.2pt;height:18.8pt;z-index:-57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jcstA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15"/>
                        <w:ind w:left="4178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: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pplying</w:t>
                      </w:r>
                      <w:r>
                        <w:rPr>
                          <w:rFonts w:ascii="Times New Roman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 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adiness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ucc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104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5412740</wp:posOffset>
                </wp:positionV>
                <wp:extent cx="2305050" cy="660400"/>
                <wp:effectExtent l="1905" t="2540" r="0" b="3810"/>
                <wp:wrapNone/>
                <wp:docPr id="112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Job Succes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3" o:spid="_x0000_s1451" type="#_x0000_t202" style="position:absolute;margin-left:44.4pt;margin-top:426.2pt;width:181.5pt;height:52pt;z-index:-57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Job Succes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128" behindDoc="1" locked="0" layoutInCell="1" allowOverlap="1">
                <wp:simplePos x="0" y="0"/>
                <wp:positionH relativeFrom="page">
                  <wp:posOffset>2868930</wp:posOffset>
                </wp:positionH>
                <wp:positionV relativeFrom="page">
                  <wp:posOffset>5412740</wp:posOffset>
                </wp:positionV>
                <wp:extent cx="2114550" cy="660400"/>
                <wp:effectExtent l="1905" t="2540" r="0" b="3810"/>
                <wp:wrapNone/>
                <wp:docPr id="111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1" w:line="231" w:lineRule="auto"/>
                              <w:ind w:left="130" w:right="208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Assess</w:t>
                            </w:r>
                            <w:r>
                              <w:rPr>
                                <w:spacing w:val="1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alyze</w:t>
                            </w:r>
                            <w:r>
                              <w:rPr>
                                <w:spacing w:val="1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ersonal,</w:t>
                            </w:r>
                            <w:r>
                              <w:rPr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,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</w:t>
                            </w:r>
                            <w:r>
                              <w:rPr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abit</w:t>
                            </w:r>
                            <w:r>
                              <w:rPr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spacing w:val="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y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</w:t>
                            </w:r>
                            <w:r>
                              <w:rPr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ud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6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2" o:spid="_x0000_s1452" type="#_x0000_t202" style="position:absolute;margin-left:225.9pt;margin-top:426.2pt;width:166.5pt;height:52pt;z-index:-57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1" w:line="231" w:lineRule="auto"/>
                        <w:ind w:left="130" w:right="208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Assess</w:t>
                      </w:r>
                      <w:r>
                        <w:rPr>
                          <w:spacing w:val="1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1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alyze</w:t>
                      </w:r>
                      <w:r>
                        <w:rPr>
                          <w:spacing w:val="1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ersonal,</w:t>
                      </w:r>
                      <w:r>
                        <w:rPr>
                          <w:spacing w:val="1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,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</w:t>
                      </w:r>
                      <w:r>
                        <w:rPr>
                          <w:spacing w:val="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abit</w:t>
                      </w:r>
                      <w:r>
                        <w:rPr>
                          <w:spacing w:val="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rPr>
                          <w:spacing w:val="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y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</w:t>
                      </w:r>
                      <w:r>
                        <w:rPr>
                          <w:spacing w:val="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ud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uccess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6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152" behindDoc="1" locked="0" layoutInCell="1" allowOverlap="1">
                <wp:simplePos x="0" y="0"/>
                <wp:positionH relativeFrom="page">
                  <wp:posOffset>4983480</wp:posOffset>
                </wp:positionH>
                <wp:positionV relativeFrom="page">
                  <wp:posOffset>5412740</wp:posOffset>
                </wp:positionV>
                <wp:extent cx="2343150" cy="660400"/>
                <wp:effectExtent l="1905" t="2540" r="0" b="3810"/>
                <wp:wrapNone/>
                <wp:docPr id="110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2" w:line="231" w:lineRule="auto"/>
                              <w:ind w:left="157" w:right="241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bou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,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ethical,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work habit skill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nhance</w:t>
                            </w:r>
                            <w:r>
                              <w:rPr>
                                <w:spacing w:val="3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dividu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ud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205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1" o:spid="_x0000_s1453" type="#_x0000_t202" style="position:absolute;margin-left:392.4pt;margin-top:426.2pt;width:184.5pt;height:52pt;z-index:-5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2" w:line="231" w:lineRule="auto"/>
                        <w:ind w:left="157" w:right="241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bou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,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ethical,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work habit skill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nhance</w:t>
                      </w:r>
                      <w:r>
                        <w:rPr>
                          <w:spacing w:val="3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dividu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ud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uccess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205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176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5412740</wp:posOffset>
                </wp:positionV>
                <wp:extent cx="2167890" cy="660400"/>
                <wp:effectExtent l="1905" t="2540" r="1905" b="3810"/>
                <wp:wrapNone/>
                <wp:docPr id="109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89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2" w:line="231" w:lineRule="auto"/>
                              <w:ind w:right="1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  <w:spacing w:val="-2"/>
                              </w:rPr>
                              <w:t>Evaluate personal,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ethical,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and work</w:t>
                            </w:r>
                            <w:r>
                              <w:rPr>
                                <w:rFonts w:cs="Times New Roman"/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habit skills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they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relate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 xml:space="preserve">to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achieving</w:t>
                            </w:r>
                            <w:r>
                              <w:rPr>
                                <w:rFonts w:cs="Times New Roman"/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student’s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educational 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career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plan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188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0" o:spid="_x0000_s1454" type="#_x0000_t202" style="position:absolute;margin-left:576.9pt;margin-top:426.2pt;width:170.7pt;height:52pt;z-index:-57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2" w:line="231" w:lineRule="auto"/>
                        <w:ind w:right="135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  <w:spacing w:val="-2"/>
                        </w:rPr>
                        <w:t>Evaluate personal,</w:t>
                      </w:r>
                      <w:r>
                        <w:rPr>
                          <w:rFonts w:cs="Times New Roman"/>
                          <w:spacing w:val="-1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>ethical,</w:t>
                      </w:r>
                      <w:r>
                        <w:rPr>
                          <w:rFonts w:cs="Times New Roman"/>
                          <w:spacing w:val="-1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>and work</w:t>
                      </w:r>
                      <w:r>
                        <w:rPr>
                          <w:rFonts w:cs="Times New Roman"/>
                          <w:spacing w:val="27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habit skills </w:t>
                      </w:r>
                      <w:r>
                        <w:rPr>
                          <w:rFonts w:cs="Times New Roman"/>
                          <w:spacing w:val="-1"/>
                        </w:rPr>
                        <w:t>as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they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relate </w:t>
                      </w:r>
                      <w:r>
                        <w:rPr>
                          <w:rFonts w:cs="Times New Roman"/>
                          <w:spacing w:val="-1"/>
                        </w:rPr>
                        <w:t xml:space="preserve">to </w:t>
                      </w:r>
                      <w:r>
                        <w:rPr>
                          <w:rFonts w:cs="Times New Roman"/>
                          <w:spacing w:val="-2"/>
                        </w:rPr>
                        <w:t>achieving</w:t>
                      </w:r>
                      <w:r>
                        <w:rPr>
                          <w:rFonts w:cs="Times New Roman"/>
                          <w:spacing w:val="29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 xml:space="preserve">the </w:t>
                      </w:r>
                      <w:r>
                        <w:rPr>
                          <w:rFonts w:cs="Times New Roman"/>
                          <w:spacing w:val="-2"/>
                        </w:rPr>
                        <w:t>student’s</w:t>
                      </w:r>
                      <w:r>
                        <w:rPr>
                          <w:rFonts w:cs="Times New Roman"/>
                          <w:spacing w:val="-1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educational 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career </w:t>
                      </w:r>
                      <w:r>
                        <w:rPr>
                          <w:rFonts w:cs="Times New Roman"/>
                          <w:spacing w:val="-2"/>
                        </w:rPr>
                        <w:t>plan.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188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200" behindDoc="1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6072505</wp:posOffset>
                </wp:positionV>
                <wp:extent cx="2305050" cy="661035"/>
                <wp:effectExtent l="1905" t="0" r="0" b="635"/>
                <wp:wrapNone/>
                <wp:docPr id="108" name="Text Box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Job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eking 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9" o:spid="_x0000_s1455" type="#_x0000_t202" style="position:absolute;margin-left:44.4pt;margin-top:478.15pt;width:181.5pt;height:52.05pt;z-index:-5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9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Job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eking 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224" behindDoc="1" locked="0" layoutInCell="1" allowOverlap="1">
                <wp:simplePos x="0" y="0"/>
                <wp:positionH relativeFrom="page">
                  <wp:posOffset>2868930</wp:posOffset>
                </wp:positionH>
                <wp:positionV relativeFrom="page">
                  <wp:posOffset>6072505</wp:posOffset>
                </wp:positionV>
                <wp:extent cx="2114550" cy="661035"/>
                <wp:effectExtent l="1905" t="0" r="0" b="635"/>
                <wp:wrapNone/>
                <wp:docPr id="10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4" w:line="224" w:lineRule="exact"/>
                              <w:ind w:left="130" w:right="19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>Develop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2"/>
                              </w:rPr>
                              <w:t xml:space="preserve"> resum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experience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om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67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456" type="#_x0000_t202" style="position:absolute;margin-left:225.9pt;margin-top:478.15pt;width:166.5pt;height:52.05pt;z-index:-57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elR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4" w:line="224" w:lineRule="exact"/>
                        <w:ind w:left="130" w:right="196"/>
                        <w:rPr>
                          <w:rFonts w:cs="Times New Roman"/>
                        </w:rPr>
                      </w:pPr>
                      <w:r>
                        <w:rPr>
                          <w:spacing w:val="-1"/>
                        </w:rPr>
                        <w:t>Develop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2"/>
                        </w:rPr>
                        <w:t xml:space="preserve"> resum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experience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om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67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248" behindDoc="1" locked="0" layoutInCell="1" allowOverlap="1">
                <wp:simplePos x="0" y="0"/>
                <wp:positionH relativeFrom="page">
                  <wp:posOffset>4983480</wp:posOffset>
                </wp:positionH>
                <wp:positionV relativeFrom="page">
                  <wp:posOffset>6072505</wp:posOffset>
                </wp:positionV>
                <wp:extent cx="2343150" cy="661035"/>
                <wp:effectExtent l="1905" t="0" r="0" b="635"/>
                <wp:wrapNone/>
                <wp:docPr id="106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2" w:lineRule="auto"/>
                              <w:ind w:right="235" w:firstLine="5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demonstrate </w:t>
                            </w:r>
                            <w:r>
                              <w:rPr>
                                <w:spacing w:val="-1"/>
                              </w:rPr>
                              <w:t>basic job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eeking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viewi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pleting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lic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5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7" o:spid="_x0000_s1457" type="#_x0000_t202" style="position:absolute;margin-left:392.4pt;margin-top:478.15pt;width:184.5pt;height:52.05pt;z-index:-57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wQftAIAALY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2" w:lineRule="auto"/>
                        <w:ind w:right="235" w:firstLine="5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demonstrate </w:t>
                      </w:r>
                      <w:r>
                        <w:rPr>
                          <w:spacing w:val="-1"/>
                        </w:rPr>
                        <w:t>basic job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eeking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viewi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pleting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pplication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2050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272" behindDoc="1" locked="0" layoutInCell="1" allowOverlap="1">
                <wp:simplePos x="0" y="0"/>
                <wp:positionH relativeFrom="page">
                  <wp:posOffset>7326630</wp:posOffset>
                </wp:positionH>
                <wp:positionV relativeFrom="page">
                  <wp:posOffset>6072505</wp:posOffset>
                </wp:positionV>
                <wp:extent cx="2167890" cy="661035"/>
                <wp:effectExtent l="1905" t="0" r="1905" b="635"/>
                <wp:wrapNone/>
                <wp:docPr id="105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890" cy="661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13" w:line="232" w:lineRule="auto"/>
                              <w:ind w:right="135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rtfolio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</w:rPr>
                              <w:t>middl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/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jr.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igh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cademic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perienc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886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6" o:spid="_x0000_s1458" type="#_x0000_t202" style="position:absolute;margin-left:576.9pt;margin-top:478.15pt;width:170.7pt;height:52.05pt;z-index:-57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7MtAIAALY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13" w:line="232" w:lineRule="auto"/>
                        <w:ind w:right="135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rtfolio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2"/>
                        </w:rPr>
                        <w:t>middl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/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jr.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igh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cademic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perience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886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296" behindDoc="1" locked="0" layoutInCell="1" allowOverlap="1">
                <wp:simplePos x="0" y="0"/>
                <wp:positionH relativeFrom="page">
                  <wp:posOffset>7566660</wp:posOffset>
                </wp:positionH>
                <wp:positionV relativeFrom="page">
                  <wp:posOffset>316865</wp:posOffset>
                </wp:positionV>
                <wp:extent cx="1912620" cy="782955"/>
                <wp:effectExtent l="3810" t="2540" r="0" b="0"/>
                <wp:wrapNone/>
                <wp:docPr id="104" name="Text 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8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75" w:line="222" w:lineRule="exact"/>
                              <w:ind w:left="152" w:right="437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  <w:spacing w:val="-1"/>
                              </w:rPr>
                              <w:t>Depth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>of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Knowledge</w:t>
                            </w:r>
                            <w:r>
                              <w:rPr>
                                <w:rFonts w:cs="Times New Roman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>–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DOK</w:t>
                            </w:r>
                            <w:r>
                              <w:rPr>
                                <w:rFonts w:cs="Times New Roman"/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rFonts w:cs="Times New Roman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t xml:space="preserve">1: </w:t>
                            </w:r>
                            <w:r>
                              <w:rPr>
                                <w:rFonts w:cs="Times New Roman"/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pacing w:val="-2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33" w:lineRule="auto"/>
                              <w:ind w:left="152" w:right="533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2: 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/Concept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3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c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4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tend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5" o:spid="_x0000_s1459" type="#_x0000_t202" style="position:absolute;margin-left:595.8pt;margin-top:24.95pt;width:150.6pt;height:61.65pt;z-index:-57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f5btQIAALY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75" w:line="222" w:lineRule="exact"/>
                        <w:ind w:left="152" w:right="437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  <w:spacing w:val="-1"/>
                        </w:rPr>
                        <w:t>Depth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>of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Knowledge</w:t>
                      </w:r>
                      <w:r>
                        <w:rPr>
                          <w:rFonts w:cs="Times New Roman"/>
                          <w:spacing w:val="-3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>–</w:t>
                      </w:r>
                      <w:r>
                        <w:rPr>
                          <w:rFonts w:cs="Times New Roman"/>
                          <w:spacing w:val="-2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DOK</w:t>
                      </w:r>
                      <w:r>
                        <w:rPr>
                          <w:rFonts w:cs="Times New Roman"/>
                          <w:spacing w:val="27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1"/>
                        </w:rPr>
                        <w:t>Level</w:t>
                      </w:r>
                      <w:r>
                        <w:rPr>
                          <w:rFonts w:cs="Times New Roman"/>
                          <w:spacing w:val="-4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t xml:space="preserve">1: </w:t>
                      </w:r>
                      <w:r>
                        <w:rPr>
                          <w:rFonts w:cs="Times New Roman"/>
                          <w:spacing w:val="49"/>
                        </w:rPr>
                        <w:t xml:space="preserve"> </w:t>
                      </w:r>
                      <w:r>
                        <w:rPr>
                          <w:rFonts w:cs="Times New Roman"/>
                          <w:spacing w:val="-2"/>
                        </w:rPr>
                        <w:t>Recall</w:t>
                      </w:r>
                    </w:p>
                    <w:p w:rsidR="00CC2134" w:rsidRDefault="00CC2134">
                      <w:pPr>
                        <w:pStyle w:val="BodyText"/>
                        <w:spacing w:line="233" w:lineRule="auto"/>
                        <w:ind w:left="152" w:right="533"/>
                        <w:rPr>
                          <w:rFonts w:cs="Times New Roman"/>
                        </w:rPr>
                      </w:pP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2: 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/Concept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3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c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4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tend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F3DAF" w:rsidRDefault="00EF3DAF">
      <w:pPr>
        <w:rPr>
          <w:sz w:val="2"/>
          <w:szCs w:val="2"/>
        </w:rPr>
        <w:sectPr w:rsidR="00EF3DAF">
          <w:pgSz w:w="15840" w:h="12240" w:orient="landscape"/>
          <w:pgMar w:top="420" w:right="760" w:bottom="280" w:left="760" w:header="720" w:footer="720" w:gutter="0"/>
          <w:cols w:space="720"/>
        </w:sectPr>
      </w:pPr>
    </w:p>
    <w:p w:rsidR="00EF3DAF" w:rsidRDefault="002902F3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59320" behindDoc="1" locked="0" layoutInCell="1" allowOverlap="1">
                <wp:simplePos x="0" y="0"/>
                <wp:positionH relativeFrom="page">
                  <wp:posOffset>560070</wp:posOffset>
                </wp:positionH>
                <wp:positionV relativeFrom="page">
                  <wp:posOffset>108585</wp:posOffset>
                </wp:positionV>
                <wp:extent cx="8997950" cy="6798945"/>
                <wp:effectExtent l="7620" t="3810" r="5080" b="7620"/>
                <wp:wrapNone/>
                <wp:docPr id="4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97950" cy="6798945"/>
                          <a:chOff x="882" y="171"/>
                          <a:chExt cx="14170" cy="10707"/>
                        </a:xfrm>
                      </wpg:grpSpPr>
                      <wpg:grpSp>
                        <wpg:cNvPr id="50" name="Group 103"/>
                        <wpg:cNvGrpSpPr>
                          <a:grpSpLocks/>
                        </wpg:cNvGrpSpPr>
                        <wpg:grpSpPr bwMode="auto">
                          <a:xfrm>
                            <a:off x="888" y="1421"/>
                            <a:ext cx="14158" cy="2"/>
                            <a:chOff x="888" y="1421"/>
                            <a:chExt cx="14158" cy="2"/>
                          </a:xfrm>
                        </wpg:grpSpPr>
                        <wps:wsp>
                          <wps:cNvPr id="51" name="Freeform 104"/>
                          <wps:cNvSpPr>
                            <a:spLocks/>
                          </wps:cNvSpPr>
                          <wps:spPr bwMode="auto">
                            <a:xfrm>
                              <a:off x="888" y="1421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101"/>
                        <wpg:cNvGrpSpPr>
                          <a:grpSpLocks/>
                        </wpg:cNvGrpSpPr>
                        <wpg:grpSpPr bwMode="auto">
                          <a:xfrm>
                            <a:off x="893" y="1426"/>
                            <a:ext cx="2" cy="9447"/>
                            <a:chOff x="893" y="1426"/>
                            <a:chExt cx="2" cy="9447"/>
                          </a:xfrm>
                        </wpg:grpSpPr>
                        <wps:wsp>
                          <wps:cNvPr id="53" name="Freeform 102"/>
                          <wps:cNvSpPr>
                            <a:spLocks/>
                          </wps:cNvSpPr>
                          <wps:spPr bwMode="auto">
                            <a:xfrm>
                              <a:off x="893" y="1426"/>
                              <a:ext cx="2" cy="9447"/>
                            </a:xfrm>
                            <a:custGeom>
                              <a:avLst/>
                              <a:gdLst>
                                <a:gd name="T0" fmla="+- 0 1426 1426"/>
                                <a:gd name="T1" fmla="*/ 1426 h 9447"/>
                                <a:gd name="T2" fmla="+- 0 10872 1426"/>
                                <a:gd name="T3" fmla="*/ 10872 h 94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47">
                                  <a:moveTo>
                                    <a:pt x="0" y="0"/>
                                  </a:moveTo>
                                  <a:lnTo>
                                    <a:pt x="0" y="944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99"/>
                        <wpg:cNvGrpSpPr>
                          <a:grpSpLocks/>
                        </wpg:cNvGrpSpPr>
                        <wpg:grpSpPr bwMode="auto">
                          <a:xfrm>
                            <a:off x="15041" y="1426"/>
                            <a:ext cx="2" cy="9447"/>
                            <a:chOff x="15041" y="1426"/>
                            <a:chExt cx="2" cy="9447"/>
                          </a:xfrm>
                        </wpg:grpSpPr>
                        <wps:wsp>
                          <wps:cNvPr id="55" name="Freeform 100"/>
                          <wps:cNvSpPr>
                            <a:spLocks/>
                          </wps:cNvSpPr>
                          <wps:spPr bwMode="auto">
                            <a:xfrm>
                              <a:off x="15041" y="1426"/>
                              <a:ext cx="2" cy="9447"/>
                            </a:xfrm>
                            <a:custGeom>
                              <a:avLst/>
                              <a:gdLst>
                                <a:gd name="T0" fmla="+- 0 1426 1426"/>
                                <a:gd name="T1" fmla="*/ 1426 h 9447"/>
                                <a:gd name="T2" fmla="+- 0 10872 1426"/>
                                <a:gd name="T3" fmla="*/ 10872 h 94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47">
                                  <a:moveTo>
                                    <a:pt x="0" y="0"/>
                                  </a:moveTo>
                                  <a:lnTo>
                                    <a:pt x="0" y="944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97"/>
                        <wpg:cNvGrpSpPr>
                          <a:grpSpLocks/>
                        </wpg:cNvGrpSpPr>
                        <wpg:grpSpPr bwMode="auto">
                          <a:xfrm>
                            <a:off x="888" y="1925"/>
                            <a:ext cx="14158" cy="2"/>
                            <a:chOff x="888" y="1925"/>
                            <a:chExt cx="14158" cy="2"/>
                          </a:xfrm>
                        </wpg:grpSpPr>
                        <wps:wsp>
                          <wps:cNvPr id="57" name="Freeform 98"/>
                          <wps:cNvSpPr>
                            <a:spLocks/>
                          </wps:cNvSpPr>
                          <wps:spPr bwMode="auto">
                            <a:xfrm>
                              <a:off x="888" y="1925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95"/>
                        <wpg:cNvGrpSpPr>
                          <a:grpSpLocks/>
                        </wpg:cNvGrpSpPr>
                        <wpg:grpSpPr bwMode="auto">
                          <a:xfrm>
                            <a:off x="3161" y="1930"/>
                            <a:ext cx="2" cy="4014"/>
                            <a:chOff x="3161" y="1930"/>
                            <a:chExt cx="2" cy="4014"/>
                          </a:xfrm>
                        </wpg:grpSpPr>
                        <wps:wsp>
                          <wps:cNvPr id="59" name="Freeform 96"/>
                          <wps:cNvSpPr>
                            <a:spLocks/>
                          </wps:cNvSpPr>
                          <wps:spPr bwMode="auto">
                            <a:xfrm>
                              <a:off x="3161" y="1930"/>
                              <a:ext cx="2" cy="4014"/>
                            </a:xfrm>
                            <a:custGeom>
                              <a:avLst/>
                              <a:gdLst>
                                <a:gd name="T0" fmla="+- 0 1930 1930"/>
                                <a:gd name="T1" fmla="*/ 1930 h 4014"/>
                                <a:gd name="T2" fmla="+- 0 5944 1930"/>
                                <a:gd name="T3" fmla="*/ 5944 h 40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14">
                                  <a:moveTo>
                                    <a:pt x="0" y="0"/>
                                  </a:moveTo>
                                  <a:lnTo>
                                    <a:pt x="0" y="40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93"/>
                        <wpg:cNvGrpSpPr>
                          <a:grpSpLocks/>
                        </wpg:cNvGrpSpPr>
                        <wpg:grpSpPr bwMode="auto">
                          <a:xfrm>
                            <a:off x="6311" y="1930"/>
                            <a:ext cx="2" cy="4014"/>
                            <a:chOff x="6311" y="1930"/>
                            <a:chExt cx="2" cy="4014"/>
                          </a:xfrm>
                        </wpg:grpSpPr>
                        <wps:wsp>
                          <wps:cNvPr id="61" name="Freeform 94"/>
                          <wps:cNvSpPr>
                            <a:spLocks/>
                          </wps:cNvSpPr>
                          <wps:spPr bwMode="auto">
                            <a:xfrm>
                              <a:off x="6311" y="1930"/>
                              <a:ext cx="2" cy="4014"/>
                            </a:xfrm>
                            <a:custGeom>
                              <a:avLst/>
                              <a:gdLst>
                                <a:gd name="T0" fmla="+- 0 1930 1930"/>
                                <a:gd name="T1" fmla="*/ 1930 h 4014"/>
                                <a:gd name="T2" fmla="+- 0 5944 1930"/>
                                <a:gd name="T3" fmla="*/ 5944 h 40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14">
                                  <a:moveTo>
                                    <a:pt x="0" y="0"/>
                                  </a:moveTo>
                                  <a:lnTo>
                                    <a:pt x="0" y="40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91"/>
                        <wpg:cNvGrpSpPr>
                          <a:grpSpLocks/>
                        </wpg:cNvGrpSpPr>
                        <wpg:grpSpPr bwMode="auto">
                          <a:xfrm>
                            <a:off x="9191" y="1930"/>
                            <a:ext cx="2" cy="4014"/>
                            <a:chOff x="9191" y="1930"/>
                            <a:chExt cx="2" cy="4014"/>
                          </a:xfrm>
                        </wpg:grpSpPr>
                        <wps:wsp>
                          <wps:cNvPr id="63" name="Freeform 92"/>
                          <wps:cNvSpPr>
                            <a:spLocks/>
                          </wps:cNvSpPr>
                          <wps:spPr bwMode="auto">
                            <a:xfrm>
                              <a:off x="9191" y="1930"/>
                              <a:ext cx="2" cy="4014"/>
                            </a:xfrm>
                            <a:custGeom>
                              <a:avLst/>
                              <a:gdLst>
                                <a:gd name="T0" fmla="+- 0 1930 1930"/>
                                <a:gd name="T1" fmla="*/ 1930 h 4014"/>
                                <a:gd name="T2" fmla="+- 0 5944 1930"/>
                                <a:gd name="T3" fmla="*/ 5944 h 40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14">
                                  <a:moveTo>
                                    <a:pt x="0" y="0"/>
                                  </a:moveTo>
                                  <a:lnTo>
                                    <a:pt x="0" y="40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89"/>
                        <wpg:cNvGrpSpPr>
                          <a:grpSpLocks/>
                        </wpg:cNvGrpSpPr>
                        <wpg:grpSpPr bwMode="auto">
                          <a:xfrm>
                            <a:off x="12251" y="1930"/>
                            <a:ext cx="2" cy="4014"/>
                            <a:chOff x="12251" y="1930"/>
                            <a:chExt cx="2" cy="4014"/>
                          </a:xfrm>
                        </wpg:grpSpPr>
                        <wps:wsp>
                          <wps:cNvPr id="65" name="Freeform 90"/>
                          <wps:cNvSpPr>
                            <a:spLocks/>
                          </wps:cNvSpPr>
                          <wps:spPr bwMode="auto">
                            <a:xfrm>
                              <a:off x="12251" y="1930"/>
                              <a:ext cx="2" cy="4014"/>
                            </a:xfrm>
                            <a:custGeom>
                              <a:avLst/>
                              <a:gdLst>
                                <a:gd name="T0" fmla="+- 0 1930 1930"/>
                                <a:gd name="T1" fmla="*/ 1930 h 4014"/>
                                <a:gd name="T2" fmla="+- 0 5944 1930"/>
                                <a:gd name="T3" fmla="*/ 5944 h 40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014">
                                  <a:moveTo>
                                    <a:pt x="0" y="0"/>
                                  </a:moveTo>
                                  <a:lnTo>
                                    <a:pt x="0" y="401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" name="Group 87"/>
                        <wpg:cNvGrpSpPr>
                          <a:grpSpLocks/>
                        </wpg:cNvGrpSpPr>
                        <wpg:grpSpPr bwMode="auto">
                          <a:xfrm>
                            <a:off x="888" y="2375"/>
                            <a:ext cx="14158" cy="2"/>
                            <a:chOff x="888" y="2375"/>
                            <a:chExt cx="14158" cy="2"/>
                          </a:xfrm>
                        </wpg:grpSpPr>
                        <wps:wsp>
                          <wps:cNvPr id="67" name="Freeform 88"/>
                          <wps:cNvSpPr>
                            <a:spLocks/>
                          </wps:cNvSpPr>
                          <wps:spPr bwMode="auto">
                            <a:xfrm>
                              <a:off x="888" y="2375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" name="Group 85"/>
                        <wpg:cNvGrpSpPr>
                          <a:grpSpLocks/>
                        </wpg:cNvGrpSpPr>
                        <wpg:grpSpPr bwMode="auto">
                          <a:xfrm>
                            <a:off x="888" y="3714"/>
                            <a:ext cx="14158" cy="2"/>
                            <a:chOff x="888" y="3714"/>
                            <a:chExt cx="14158" cy="2"/>
                          </a:xfrm>
                        </wpg:grpSpPr>
                        <wps:wsp>
                          <wps:cNvPr id="69" name="Freeform 86"/>
                          <wps:cNvSpPr>
                            <a:spLocks/>
                          </wps:cNvSpPr>
                          <wps:spPr bwMode="auto">
                            <a:xfrm>
                              <a:off x="888" y="3714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" name="Group 83"/>
                        <wpg:cNvGrpSpPr>
                          <a:grpSpLocks/>
                        </wpg:cNvGrpSpPr>
                        <wpg:grpSpPr bwMode="auto">
                          <a:xfrm>
                            <a:off x="888" y="5053"/>
                            <a:ext cx="14158" cy="2"/>
                            <a:chOff x="888" y="5053"/>
                            <a:chExt cx="14158" cy="2"/>
                          </a:xfrm>
                        </wpg:grpSpPr>
                        <wps:wsp>
                          <wps:cNvPr id="71" name="Freeform 84"/>
                          <wps:cNvSpPr>
                            <a:spLocks/>
                          </wps:cNvSpPr>
                          <wps:spPr bwMode="auto">
                            <a:xfrm>
                              <a:off x="888" y="5053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" name="Group 81"/>
                        <wpg:cNvGrpSpPr>
                          <a:grpSpLocks/>
                        </wpg:cNvGrpSpPr>
                        <wpg:grpSpPr bwMode="auto">
                          <a:xfrm>
                            <a:off x="888" y="5948"/>
                            <a:ext cx="14158" cy="2"/>
                            <a:chOff x="888" y="5948"/>
                            <a:chExt cx="14158" cy="2"/>
                          </a:xfrm>
                        </wpg:grpSpPr>
                        <wps:wsp>
                          <wps:cNvPr id="73" name="Freeform 82"/>
                          <wps:cNvSpPr>
                            <a:spLocks/>
                          </wps:cNvSpPr>
                          <wps:spPr bwMode="auto">
                            <a:xfrm>
                              <a:off x="888" y="5948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" name="Group 79"/>
                        <wpg:cNvGrpSpPr>
                          <a:grpSpLocks/>
                        </wpg:cNvGrpSpPr>
                        <wpg:grpSpPr bwMode="auto">
                          <a:xfrm>
                            <a:off x="888" y="6398"/>
                            <a:ext cx="14158" cy="2"/>
                            <a:chOff x="888" y="6398"/>
                            <a:chExt cx="14158" cy="2"/>
                          </a:xfrm>
                        </wpg:grpSpPr>
                        <wps:wsp>
                          <wps:cNvPr id="75" name="Freeform 80"/>
                          <wps:cNvSpPr>
                            <a:spLocks/>
                          </wps:cNvSpPr>
                          <wps:spPr bwMode="auto">
                            <a:xfrm>
                              <a:off x="888" y="6398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77"/>
                        <wpg:cNvGrpSpPr>
                          <a:grpSpLocks/>
                        </wpg:cNvGrpSpPr>
                        <wpg:grpSpPr bwMode="auto">
                          <a:xfrm>
                            <a:off x="3161" y="6403"/>
                            <a:ext cx="2" cy="2226"/>
                            <a:chOff x="3161" y="6403"/>
                            <a:chExt cx="2" cy="2226"/>
                          </a:xfrm>
                        </wpg:grpSpPr>
                        <wps:wsp>
                          <wps:cNvPr id="77" name="Freeform 78"/>
                          <wps:cNvSpPr>
                            <a:spLocks/>
                          </wps:cNvSpPr>
                          <wps:spPr bwMode="auto">
                            <a:xfrm>
                              <a:off x="3161" y="6403"/>
                              <a:ext cx="2" cy="2226"/>
                            </a:xfrm>
                            <a:custGeom>
                              <a:avLst/>
                              <a:gdLst>
                                <a:gd name="T0" fmla="+- 0 6403 6403"/>
                                <a:gd name="T1" fmla="*/ 6403 h 2226"/>
                                <a:gd name="T2" fmla="+- 0 8629 6403"/>
                                <a:gd name="T3" fmla="*/ 8629 h 2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26">
                                  <a:moveTo>
                                    <a:pt x="0" y="0"/>
                                  </a:moveTo>
                                  <a:lnTo>
                                    <a:pt x="0" y="222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" name="Group 75"/>
                        <wpg:cNvGrpSpPr>
                          <a:grpSpLocks/>
                        </wpg:cNvGrpSpPr>
                        <wpg:grpSpPr bwMode="auto">
                          <a:xfrm>
                            <a:off x="6311" y="6403"/>
                            <a:ext cx="2" cy="2226"/>
                            <a:chOff x="6311" y="6403"/>
                            <a:chExt cx="2" cy="2226"/>
                          </a:xfrm>
                        </wpg:grpSpPr>
                        <wps:wsp>
                          <wps:cNvPr id="79" name="Freeform 76"/>
                          <wps:cNvSpPr>
                            <a:spLocks/>
                          </wps:cNvSpPr>
                          <wps:spPr bwMode="auto">
                            <a:xfrm>
                              <a:off x="6311" y="6403"/>
                              <a:ext cx="2" cy="2226"/>
                            </a:xfrm>
                            <a:custGeom>
                              <a:avLst/>
                              <a:gdLst>
                                <a:gd name="T0" fmla="+- 0 6403 6403"/>
                                <a:gd name="T1" fmla="*/ 6403 h 2226"/>
                                <a:gd name="T2" fmla="+- 0 8629 6403"/>
                                <a:gd name="T3" fmla="*/ 8629 h 2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26">
                                  <a:moveTo>
                                    <a:pt x="0" y="0"/>
                                  </a:moveTo>
                                  <a:lnTo>
                                    <a:pt x="0" y="222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73"/>
                        <wpg:cNvGrpSpPr>
                          <a:grpSpLocks/>
                        </wpg:cNvGrpSpPr>
                        <wpg:grpSpPr bwMode="auto">
                          <a:xfrm>
                            <a:off x="9191" y="6403"/>
                            <a:ext cx="2" cy="2226"/>
                            <a:chOff x="9191" y="6403"/>
                            <a:chExt cx="2" cy="2226"/>
                          </a:xfrm>
                        </wpg:grpSpPr>
                        <wps:wsp>
                          <wps:cNvPr id="81" name="Freeform 74"/>
                          <wps:cNvSpPr>
                            <a:spLocks/>
                          </wps:cNvSpPr>
                          <wps:spPr bwMode="auto">
                            <a:xfrm>
                              <a:off x="9191" y="6403"/>
                              <a:ext cx="2" cy="2226"/>
                            </a:xfrm>
                            <a:custGeom>
                              <a:avLst/>
                              <a:gdLst>
                                <a:gd name="T0" fmla="+- 0 6403 6403"/>
                                <a:gd name="T1" fmla="*/ 6403 h 2226"/>
                                <a:gd name="T2" fmla="+- 0 8629 6403"/>
                                <a:gd name="T3" fmla="*/ 8629 h 2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26">
                                  <a:moveTo>
                                    <a:pt x="0" y="0"/>
                                  </a:moveTo>
                                  <a:lnTo>
                                    <a:pt x="0" y="222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71"/>
                        <wpg:cNvGrpSpPr>
                          <a:grpSpLocks/>
                        </wpg:cNvGrpSpPr>
                        <wpg:grpSpPr bwMode="auto">
                          <a:xfrm>
                            <a:off x="12161" y="6403"/>
                            <a:ext cx="2" cy="2226"/>
                            <a:chOff x="12161" y="6403"/>
                            <a:chExt cx="2" cy="2226"/>
                          </a:xfrm>
                        </wpg:grpSpPr>
                        <wps:wsp>
                          <wps:cNvPr id="83" name="Freeform 72"/>
                          <wps:cNvSpPr>
                            <a:spLocks/>
                          </wps:cNvSpPr>
                          <wps:spPr bwMode="auto">
                            <a:xfrm>
                              <a:off x="12161" y="6403"/>
                              <a:ext cx="2" cy="2226"/>
                            </a:xfrm>
                            <a:custGeom>
                              <a:avLst/>
                              <a:gdLst>
                                <a:gd name="T0" fmla="+- 0 6403 6403"/>
                                <a:gd name="T1" fmla="*/ 6403 h 2226"/>
                                <a:gd name="T2" fmla="+- 0 8629 6403"/>
                                <a:gd name="T3" fmla="*/ 8629 h 2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26">
                                  <a:moveTo>
                                    <a:pt x="0" y="0"/>
                                  </a:moveTo>
                                  <a:lnTo>
                                    <a:pt x="0" y="222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69"/>
                        <wpg:cNvGrpSpPr>
                          <a:grpSpLocks/>
                        </wpg:cNvGrpSpPr>
                        <wpg:grpSpPr bwMode="auto">
                          <a:xfrm>
                            <a:off x="888" y="7517"/>
                            <a:ext cx="14158" cy="2"/>
                            <a:chOff x="888" y="7517"/>
                            <a:chExt cx="14158" cy="2"/>
                          </a:xfrm>
                        </wpg:grpSpPr>
                        <wps:wsp>
                          <wps:cNvPr id="85" name="Freeform 70"/>
                          <wps:cNvSpPr>
                            <a:spLocks/>
                          </wps:cNvSpPr>
                          <wps:spPr bwMode="auto">
                            <a:xfrm>
                              <a:off x="888" y="7517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67"/>
                        <wpg:cNvGrpSpPr>
                          <a:grpSpLocks/>
                        </wpg:cNvGrpSpPr>
                        <wpg:grpSpPr bwMode="auto">
                          <a:xfrm>
                            <a:off x="888" y="8634"/>
                            <a:ext cx="14158" cy="2"/>
                            <a:chOff x="888" y="8634"/>
                            <a:chExt cx="14158" cy="2"/>
                          </a:xfrm>
                        </wpg:grpSpPr>
                        <wps:wsp>
                          <wps:cNvPr id="87" name="Freeform 68"/>
                          <wps:cNvSpPr>
                            <a:spLocks/>
                          </wps:cNvSpPr>
                          <wps:spPr bwMode="auto">
                            <a:xfrm>
                              <a:off x="888" y="8634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65"/>
                        <wpg:cNvGrpSpPr>
                          <a:grpSpLocks/>
                        </wpg:cNvGrpSpPr>
                        <wpg:grpSpPr bwMode="auto">
                          <a:xfrm>
                            <a:off x="888" y="9074"/>
                            <a:ext cx="14158" cy="2"/>
                            <a:chOff x="888" y="9074"/>
                            <a:chExt cx="14158" cy="2"/>
                          </a:xfrm>
                        </wpg:grpSpPr>
                        <wps:wsp>
                          <wps:cNvPr id="89" name="Freeform 66"/>
                          <wps:cNvSpPr>
                            <a:spLocks/>
                          </wps:cNvSpPr>
                          <wps:spPr bwMode="auto">
                            <a:xfrm>
                              <a:off x="888" y="9074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63"/>
                        <wpg:cNvGrpSpPr>
                          <a:grpSpLocks/>
                        </wpg:cNvGrpSpPr>
                        <wpg:grpSpPr bwMode="auto">
                          <a:xfrm>
                            <a:off x="3161" y="9079"/>
                            <a:ext cx="2" cy="1793"/>
                            <a:chOff x="3161" y="9079"/>
                            <a:chExt cx="2" cy="1793"/>
                          </a:xfrm>
                        </wpg:grpSpPr>
                        <wps:wsp>
                          <wps:cNvPr id="91" name="Freeform 64"/>
                          <wps:cNvSpPr>
                            <a:spLocks/>
                          </wps:cNvSpPr>
                          <wps:spPr bwMode="auto">
                            <a:xfrm>
                              <a:off x="3161" y="9079"/>
                              <a:ext cx="2" cy="1793"/>
                            </a:xfrm>
                            <a:custGeom>
                              <a:avLst/>
                              <a:gdLst>
                                <a:gd name="T0" fmla="+- 0 9079 9079"/>
                                <a:gd name="T1" fmla="*/ 9079 h 1793"/>
                                <a:gd name="T2" fmla="+- 0 10872 9079"/>
                                <a:gd name="T3" fmla="*/ 10872 h 17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93">
                                  <a:moveTo>
                                    <a:pt x="0" y="0"/>
                                  </a:moveTo>
                                  <a:lnTo>
                                    <a:pt x="0" y="179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61"/>
                        <wpg:cNvGrpSpPr>
                          <a:grpSpLocks/>
                        </wpg:cNvGrpSpPr>
                        <wpg:grpSpPr bwMode="auto">
                          <a:xfrm>
                            <a:off x="6311" y="9079"/>
                            <a:ext cx="2" cy="1793"/>
                            <a:chOff x="6311" y="9079"/>
                            <a:chExt cx="2" cy="1793"/>
                          </a:xfrm>
                        </wpg:grpSpPr>
                        <wps:wsp>
                          <wps:cNvPr id="93" name="Freeform 62"/>
                          <wps:cNvSpPr>
                            <a:spLocks/>
                          </wps:cNvSpPr>
                          <wps:spPr bwMode="auto">
                            <a:xfrm>
                              <a:off x="6311" y="9079"/>
                              <a:ext cx="2" cy="1793"/>
                            </a:xfrm>
                            <a:custGeom>
                              <a:avLst/>
                              <a:gdLst>
                                <a:gd name="T0" fmla="+- 0 9079 9079"/>
                                <a:gd name="T1" fmla="*/ 9079 h 1793"/>
                                <a:gd name="T2" fmla="+- 0 10872 9079"/>
                                <a:gd name="T3" fmla="*/ 10872 h 17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93">
                                  <a:moveTo>
                                    <a:pt x="0" y="0"/>
                                  </a:moveTo>
                                  <a:lnTo>
                                    <a:pt x="0" y="179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59"/>
                        <wpg:cNvGrpSpPr>
                          <a:grpSpLocks/>
                        </wpg:cNvGrpSpPr>
                        <wpg:grpSpPr bwMode="auto">
                          <a:xfrm>
                            <a:off x="9191" y="9079"/>
                            <a:ext cx="2" cy="1793"/>
                            <a:chOff x="9191" y="9079"/>
                            <a:chExt cx="2" cy="1793"/>
                          </a:xfrm>
                        </wpg:grpSpPr>
                        <wps:wsp>
                          <wps:cNvPr id="95" name="Freeform 60"/>
                          <wps:cNvSpPr>
                            <a:spLocks/>
                          </wps:cNvSpPr>
                          <wps:spPr bwMode="auto">
                            <a:xfrm>
                              <a:off x="9191" y="9079"/>
                              <a:ext cx="2" cy="1793"/>
                            </a:xfrm>
                            <a:custGeom>
                              <a:avLst/>
                              <a:gdLst>
                                <a:gd name="T0" fmla="+- 0 9079 9079"/>
                                <a:gd name="T1" fmla="*/ 9079 h 1793"/>
                                <a:gd name="T2" fmla="+- 0 10872 9079"/>
                                <a:gd name="T3" fmla="*/ 10872 h 17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93">
                                  <a:moveTo>
                                    <a:pt x="0" y="0"/>
                                  </a:moveTo>
                                  <a:lnTo>
                                    <a:pt x="0" y="179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57"/>
                        <wpg:cNvGrpSpPr>
                          <a:grpSpLocks/>
                        </wpg:cNvGrpSpPr>
                        <wpg:grpSpPr bwMode="auto">
                          <a:xfrm>
                            <a:off x="12161" y="9079"/>
                            <a:ext cx="2" cy="1793"/>
                            <a:chOff x="12161" y="9079"/>
                            <a:chExt cx="2" cy="1793"/>
                          </a:xfrm>
                        </wpg:grpSpPr>
                        <wps:wsp>
                          <wps:cNvPr id="97" name="Freeform 58"/>
                          <wps:cNvSpPr>
                            <a:spLocks/>
                          </wps:cNvSpPr>
                          <wps:spPr bwMode="auto">
                            <a:xfrm>
                              <a:off x="12161" y="9079"/>
                              <a:ext cx="2" cy="1793"/>
                            </a:xfrm>
                            <a:custGeom>
                              <a:avLst/>
                              <a:gdLst>
                                <a:gd name="T0" fmla="+- 0 9079 9079"/>
                                <a:gd name="T1" fmla="*/ 9079 h 1793"/>
                                <a:gd name="T2" fmla="+- 0 10872 9079"/>
                                <a:gd name="T3" fmla="*/ 10872 h 17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93">
                                  <a:moveTo>
                                    <a:pt x="0" y="0"/>
                                  </a:moveTo>
                                  <a:lnTo>
                                    <a:pt x="0" y="179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" name="Group 55"/>
                        <wpg:cNvGrpSpPr>
                          <a:grpSpLocks/>
                        </wpg:cNvGrpSpPr>
                        <wpg:grpSpPr bwMode="auto">
                          <a:xfrm>
                            <a:off x="888" y="9971"/>
                            <a:ext cx="14158" cy="2"/>
                            <a:chOff x="888" y="9971"/>
                            <a:chExt cx="14158" cy="2"/>
                          </a:xfrm>
                        </wpg:grpSpPr>
                        <wps:wsp>
                          <wps:cNvPr id="99" name="Freeform 56"/>
                          <wps:cNvSpPr>
                            <a:spLocks/>
                          </wps:cNvSpPr>
                          <wps:spPr bwMode="auto">
                            <a:xfrm>
                              <a:off x="888" y="9971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" name="Group 53"/>
                        <wpg:cNvGrpSpPr>
                          <a:grpSpLocks/>
                        </wpg:cNvGrpSpPr>
                        <wpg:grpSpPr bwMode="auto">
                          <a:xfrm>
                            <a:off x="888" y="10867"/>
                            <a:ext cx="14158" cy="2"/>
                            <a:chOff x="888" y="10867"/>
                            <a:chExt cx="14158" cy="2"/>
                          </a:xfrm>
                        </wpg:grpSpPr>
                        <wps:wsp>
                          <wps:cNvPr id="101" name="Freeform 54"/>
                          <wps:cNvSpPr>
                            <a:spLocks/>
                          </wps:cNvSpPr>
                          <wps:spPr bwMode="auto">
                            <a:xfrm>
                              <a:off x="888" y="10867"/>
                              <a:ext cx="14158" cy="2"/>
                            </a:xfrm>
                            <a:custGeom>
                              <a:avLst/>
                              <a:gdLst>
                                <a:gd name="T0" fmla="+- 0 888 888"/>
                                <a:gd name="T1" fmla="*/ T0 w 14158"/>
                                <a:gd name="T2" fmla="+- 0 15046 888"/>
                                <a:gd name="T3" fmla="*/ T2 w 141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58">
                                  <a:moveTo>
                                    <a:pt x="0" y="0"/>
                                  </a:moveTo>
                                  <a:lnTo>
                                    <a:pt x="141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" name="Group 51"/>
                        <wpg:cNvGrpSpPr>
                          <a:grpSpLocks/>
                        </wpg:cNvGrpSpPr>
                        <wpg:grpSpPr bwMode="auto">
                          <a:xfrm>
                            <a:off x="12000" y="179"/>
                            <a:ext cx="3012" cy="1233"/>
                            <a:chOff x="12000" y="179"/>
                            <a:chExt cx="3012" cy="1233"/>
                          </a:xfrm>
                        </wpg:grpSpPr>
                        <wps:wsp>
                          <wps:cNvPr id="103" name="Freeform 52"/>
                          <wps:cNvSpPr>
                            <a:spLocks/>
                          </wps:cNvSpPr>
                          <wps:spPr bwMode="auto">
                            <a:xfrm>
                              <a:off x="12000" y="179"/>
                              <a:ext cx="3012" cy="1233"/>
                            </a:xfrm>
                            <a:custGeom>
                              <a:avLst/>
                              <a:gdLst>
                                <a:gd name="T0" fmla="+- 0 12000 12000"/>
                                <a:gd name="T1" fmla="*/ T0 w 3012"/>
                                <a:gd name="T2" fmla="+- 0 179 179"/>
                                <a:gd name="T3" fmla="*/ 179 h 1233"/>
                                <a:gd name="T4" fmla="+- 0 12000 12000"/>
                                <a:gd name="T5" fmla="*/ T4 w 3012"/>
                                <a:gd name="T6" fmla="+- 0 1411 179"/>
                                <a:gd name="T7" fmla="*/ 1411 h 1233"/>
                                <a:gd name="T8" fmla="+- 0 15012 12000"/>
                                <a:gd name="T9" fmla="*/ T8 w 3012"/>
                                <a:gd name="T10" fmla="+- 0 1411 179"/>
                                <a:gd name="T11" fmla="*/ 1411 h 1233"/>
                                <a:gd name="T12" fmla="+- 0 15012 12000"/>
                                <a:gd name="T13" fmla="*/ T12 w 3012"/>
                                <a:gd name="T14" fmla="+- 0 179 179"/>
                                <a:gd name="T15" fmla="*/ 179 h 1233"/>
                                <a:gd name="T16" fmla="+- 0 12000 12000"/>
                                <a:gd name="T17" fmla="*/ T16 w 3012"/>
                                <a:gd name="T18" fmla="+- 0 179 179"/>
                                <a:gd name="T19" fmla="*/ 179 h 12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12" h="1233">
                                  <a:moveTo>
                                    <a:pt x="0" y="0"/>
                                  </a:moveTo>
                                  <a:lnTo>
                                    <a:pt x="0" y="1232"/>
                                  </a:lnTo>
                                  <a:lnTo>
                                    <a:pt x="3012" y="1232"/>
                                  </a:lnTo>
                                  <a:lnTo>
                                    <a:pt x="3012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71478" id="Group 50" o:spid="_x0000_s1026" style="position:absolute;margin-left:44.1pt;margin-top:8.55pt;width:708.5pt;height:535.35pt;z-index:-57160;mso-position-horizontal-relative:page;mso-position-vertical-relative:page" coordorigin="882,171" coordsize="14170,10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">
                <v:group id="Group 103" o:spid="_x0000_s1027" style="position:absolute;left:888;top:1421;width:14158;height:2" coordorigin="888,1421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04" o:spid="_x0000_s1028" style="position:absolute;left:888;top:1421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" path="m,l14158,e" filled="f" strokeweight=".58pt">
                    <v:path arrowok="t" o:connecttype="custom" o:connectlocs="0,0;14158,0" o:connectangles="0,0"/>
                  </v:shape>
                </v:group>
                <v:group id="Group 101" o:spid="_x0000_s1029" style="position:absolute;left:893;top:1426;width:2;height:9447" coordorigin="893,1426" coordsize="2,9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102" o:spid="_x0000_s1030" style="position:absolute;left:893;top:1426;width:2;height:9447;visibility:visible;mso-wrap-style:square;v-text-anchor:top" coordsize="2,9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" path="m,l,9446e" filled="f" strokeweight=".58pt">
                    <v:path arrowok="t" o:connecttype="custom" o:connectlocs="0,1426;0,10872" o:connectangles="0,0"/>
                  </v:shape>
                </v:group>
                <v:group id="Group 99" o:spid="_x0000_s1031" style="position:absolute;left:15041;top:1426;width:2;height:9447" coordorigin="15041,1426" coordsize="2,9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100" o:spid="_x0000_s1032" style="position:absolute;left:15041;top:1426;width:2;height:9447;visibility:visible;mso-wrap-style:square;v-text-anchor:top" coordsize="2,9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" path="m,l,9446e" filled="f" strokeweight=".58pt">
                    <v:path arrowok="t" o:connecttype="custom" o:connectlocs="0,1426;0,10872" o:connectangles="0,0"/>
                  </v:shape>
                </v:group>
                <v:group id="Group 97" o:spid="_x0000_s1033" style="position:absolute;left:888;top:1925;width:14158;height:2" coordorigin="888,1925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98" o:spid="_x0000_s1034" style="position:absolute;left:888;top:1925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" path="m,l14158,e" filled="f" strokeweight=".58pt">
                    <v:path arrowok="t" o:connecttype="custom" o:connectlocs="0,0;14158,0" o:connectangles="0,0"/>
                  </v:shape>
                </v:group>
                <v:group id="Group 95" o:spid="_x0000_s1035" style="position:absolute;left:3161;top:1930;width:2;height:4014" coordorigin="3161,1930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96" o:spid="_x0000_s1036" style="position:absolute;left:3161;top:1930;width:2;height:4014;visibility:visible;mso-wrap-style:square;v-text-anchor:top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" path="m,l,4014e" filled="f" strokeweight=".58pt">
                    <v:path arrowok="t" o:connecttype="custom" o:connectlocs="0,1930;0,5944" o:connectangles="0,0"/>
                  </v:shape>
                </v:group>
                <v:group id="Group 93" o:spid="_x0000_s1037" style="position:absolute;left:6311;top:1930;width:2;height:4014" coordorigin="6311,1930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94" o:spid="_x0000_s1038" style="position:absolute;left:6311;top:1930;width:2;height:4014;visibility:visible;mso-wrap-style:square;v-text-anchor:top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" path="m,l,4014e" filled="f" strokeweight=".58pt">
                    <v:path arrowok="t" o:connecttype="custom" o:connectlocs="0,1930;0,5944" o:connectangles="0,0"/>
                  </v:shape>
                </v:group>
                <v:group id="Group 91" o:spid="_x0000_s1039" style="position:absolute;left:9191;top:1930;width:2;height:4014" coordorigin="9191,1930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92" o:spid="_x0000_s1040" style="position:absolute;left:9191;top:1930;width:2;height:4014;visibility:visible;mso-wrap-style:square;v-text-anchor:top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" path="m,l,4014e" filled="f" strokeweight=".58pt">
                    <v:path arrowok="t" o:connecttype="custom" o:connectlocs="0,1930;0,5944" o:connectangles="0,0"/>
                  </v:shape>
                </v:group>
                <v:group id="Group 89" o:spid="_x0000_s1041" style="position:absolute;left:12251;top:1930;width:2;height:4014" coordorigin="12251,1930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90" o:spid="_x0000_s1042" style="position:absolute;left:12251;top:1930;width:2;height:4014;visibility:visible;mso-wrap-style:square;v-text-anchor:top" coordsize="2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" path="m,l,4014e" filled="f" strokeweight=".58pt">
                    <v:path arrowok="t" o:connecttype="custom" o:connectlocs="0,1930;0,5944" o:connectangles="0,0"/>
                  </v:shape>
                </v:group>
                <v:group id="Group 87" o:spid="_x0000_s1043" style="position:absolute;left:888;top:2375;width:14158;height:2" coordorigin="888,2375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shape id="Freeform 88" o:spid="_x0000_s1044" style="position:absolute;left:888;top:2375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" path="m,l14158,e" filled="f" strokeweight=".58pt">
                    <v:path arrowok="t" o:connecttype="custom" o:connectlocs="0,0;14158,0" o:connectangles="0,0"/>
                  </v:shape>
                </v:group>
                <v:group id="Group 85" o:spid="_x0000_s1045" style="position:absolute;left:888;top:3714;width:14158;height:2" coordorigin="888,3714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86" o:spid="_x0000_s1046" style="position:absolute;left:888;top:3714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" path="m,l14158,e" filled="f" strokeweight=".58pt">
                    <v:path arrowok="t" o:connecttype="custom" o:connectlocs="0,0;14158,0" o:connectangles="0,0"/>
                  </v:shape>
                </v:group>
                <v:group id="Group 83" o:spid="_x0000_s1047" style="position:absolute;left:888;top:5053;width:14158;height:2" coordorigin="888,5053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Freeform 84" o:spid="_x0000_s1048" style="position:absolute;left:888;top:5053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" path="m,l14158,e" filled="f" strokeweight=".58pt">
                    <v:path arrowok="t" o:connecttype="custom" o:connectlocs="0,0;14158,0" o:connectangles="0,0"/>
                  </v:shape>
                </v:group>
                <v:group id="Group 81" o:spid="_x0000_s1049" style="position:absolute;left:888;top:5948;width:14158;height:2" coordorigin="888,5948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shape id="Freeform 82" o:spid="_x0000_s1050" style="position:absolute;left:888;top:5948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" path="m,l14158,e" filled="f" strokeweight=".58pt">
                    <v:path arrowok="t" o:connecttype="custom" o:connectlocs="0,0;14158,0" o:connectangles="0,0"/>
                  </v:shape>
                </v:group>
                <v:group id="Group 79" o:spid="_x0000_s1051" style="position:absolute;left:888;top:6398;width:14158;height:2" coordorigin="888,6398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shape id="Freeform 80" o:spid="_x0000_s1052" style="position:absolute;left:888;top:6398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" path="m,l14158,e" filled="f" strokeweight=".58pt">
                    <v:path arrowok="t" o:connecttype="custom" o:connectlocs="0,0;14158,0" o:connectangles="0,0"/>
                  </v:shape>
                </v:group>
                <v:group id="Group 77" o:spid="_x0000_s1053" style="position:absolute;left:3161;top:6403;width:2;height:2226" coordorigin="3161,6403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Freeform 78" o:spid="_x0000_s1054" style="position:absolute;left:3161;top:6403;width:2;height:2226;visibility:visible;mso-wrap-style:square;v-text-anchor:top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" path="m,l,2226e" filled="f" strokeweight=".58pt">
                    <v:path arrowok="t" o:connecttype="custom" o:connectlocs="0,6403;0,8629" o:connectangles="0,0"/>
                  </v:shape>
                </v:group>
                <v:group id="Group 75" o:spid="_x0000_s1055" style="position:absolute;left:6311;top:6403;width:2;height:2226" coordorigin="6311,6403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Freeform 76" o:spid="_x0000_s1056" style="position:absolute;left:6311;top:6403;width:2;height:2226;visibility:visible;mso-wrap-style:square;v-text-anchor:top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" path="m,l,2226e" filled="f" strokeweight=".58pt">
                    <v:path arrowok="t" o:connecttype="custom" o:connectlocs="0,6403;0,8629" o:connectangles="0,0"/>
                  </v:shape>
                </v:group>
                <v:group id="Group 73" o:spid="_x0000_s1057" style="position:absolute;left:9191;top:6403;width:2;height:2226" coordorigin="9191,6403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reeform 74" o:spid="_x0000_s1058" style="position:absolute;left:9191;top:6403;width:2;height:2226;visibility:visible;mso-wrap-style:square;v-text-anchor:top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" path="m,l,2226e" filled="f" strokeweight=".58pt">
                    <v:path arrowok="t" o:connecttype="custom" o:connectlocs="0,6403;0,8629" o:connectangles="0,0"/>
                  </v:shape>
                </v:group>
                <v:group id="Group 71" o:spid="_x0000_s1059" style="position:absolute;left:12161;top:6403;width:2;height:2226" coordorigin="12161,6403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72" o:spid="_x0000_s1060" style="position:absolute;left:12161;top:6403;width:2;height:2226;visibility:visible;mso-wrap-style:square;v-text-anchor:top" coordsize="2,2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" path="m,l,2226e" filled="f" strokeweight=".58pt">
                    <v:path arrowok="t" o:connecttype="custom" o:connectlocs="0,6403;0,8629" o:connectangles="0,0"/>
                  </v:shape>
                </v:group>
                <v:group id="Group 69" o:spid="_x0000_s1061" style="position:absolute;left:888;top:7517;width:14158;height:2" coordorigin="888,7517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70" o:spid="_x0000_s1062" style="position:absolute;left:888;top:7517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" path="m,l14158,e" filled="f" strokeweight=".58pt">
                    <v:path arrowok="t" o:connecttype="custom" o:connectlocs="0,0;14158,0" o:connectangles="0,0"/>
                  </v:shape>
                </v:group>
                <v:group id="Group 67" o:spid="_x0000_s1063" style="position:absolute;left:888;top:8634;width:14158;height:2" coordorigin="888,8634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68" o:spid="_x0000_s1064" style="position:absolute;left:888;top:8634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" path="m,l14158,e" filled="f" strokeweight=".58pt">
                    <v:path arrowok="t" o:connecttype="custom" o:connectlocs="0,0;14158,0" o:connectangles="0,0"/>
                  </v:shape>
                </v:group>
                <v:group id="Group 65" o:spid="_x0000_s1065" style="position:absolute;left:888;top:9074;width:14158;height:2" coordorigin="888,9074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66" o:spid="_x0000_s1066" style="position:absolute;left:888;top:9074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" path="m,l14158,e" filled="f" strokeweight=".58pt">
                    <v:path arrowok="t" o:connecttype="custom" o:connectlocs="0,0;14158,0" o:connectangles="0,0"/>
                  </v:shape>
                </v:group>
                <v:group id="Group 63" o:spid="_x0000_s1067" style="position:absolute;left:3161;top:9079;width:2;height:1793" coordorigin="3161,9079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64" o:spid="_x0000_s1068" style="position:absolute;left:3161;top:9079;width:2;height:1793;visibility:visible;mso-wrap-style:square;v-text-anchor:top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" path="m,l,1793e" filled="f" strokeweight=".58pt">
                    <v:path arrowok="t" o:connecttype="custom" o:connectlocs="0,9079;0,10872" o:connectangles="0,0"/>
                  </v:shape>
                </v:group>
                <v:group id="Group 61" o:spid="_x0000_s1069" style="position:absolute;left:6311;top:9079;width:2;height:1793" coordorigin="6311,9079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shape id="Freeform 62" o:spid="_x0000_s1070" style="position:absolute;left:6311;top:9079;width:2;height:1793;visibility:visible;mso-wrap-style:square;v-text-anchor:top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" path="m,l,1793e" filled="f" strokeweight=".58pt">
                    <v:path arrowok="t" o:connecttype="custom" o:connectlocs="0,9079;0,10872" o:connectangles="0,0"/>
                  </v:shape>
                </v:group>
                <v:group id="Group 59" o:spid="_x0000_s1071" style="position:absolute;left:9191;top:9079;width:2;height:1793" coordorigin="9191,9079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60" o:spid="_x0000_s1072" style="position:absolute;left:9191;top:9079;width:2;height:1793;visibility:visible;mso-wrap-style:square;v-text-anchor:top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" path="m,l,1793e" filled="f" strokeweight=".58pt">
                    <v:path arrowok="t" o:connecttype="custom" o:connectlocs="0,9079;0,10872" o:connectangles="0,0"/>
                  </v:shape>
                </v:group>
                <v:group id="Group 57" o:spid="_x0000_s1073" style="position:absolute;left:12161;top:9079;width:2;height:1793" coordorigin="12161,9079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shape id="Freeform 58" o:spid="_x0000_s1074" style="position:absolute;left:12161;top:9079;width:2;height:1793;visibility:visible;mso-wrap-style:square;v-text-anchor:top" coordsize="2,1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" path="m,l,1793e" filled="f" strokeweight=".58pt">
                    <v:path arrowok="t" o:connecttype="custom" o:connectlocs="0,9079;0,10872" o:connectangles="0,0"/>
                  </v:shape>
                </v:group>
                <v:group id="Group 55" o:spid="_x0000_s1075" style="position:absolute;left:888;top:9971;width:14158;height:2" coordorigin="888,9971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shape id="Freeform 56" o:spid="_x0000_s1076" style="position:absolute;left:888;top:9971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" path="m,l14158,e" filled="f" strokeweight=".58pt">
                    <v:path arrowok="t" o:connecttype="custom" o:connectlocs="0,0;14158,0" o:connectangles="0,0"/>
                  </v:shape>
                </v:group>
                <v:group id="Group 53" o:spid="_x0000_s1077" style="position:absolute;left:888;top:10867;width:14158;height:2" coordorigin="888,10867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Freeform 54" o:spid="_x0000_s1078" style="position:absolute;left:888;top:10867;width:14158;height:2;visibility:visible;mso-wrap-style:square;v-text-anchor:top" coordsize="14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" path="m,l14158,e" filled="f" strokeweight=".58pt">
                    <v:path arrowok="t" o:connecttype="custom" o:connectlocs="0,0;14158,0" o:connectangles="0,0"/>
                  </v:shape>
                </v:group>
                <v:group id="Group 51" o:spid="_x0000_s1079" style="position:absolute;left:12000;top:179;width:3012;height:1233" coordorigin="12000,179" coordsize="3012,1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shape id="Freeform 52" o:spid="_x0000_s1080" style="position:absolute;left:12000;top:179;width:3012;height:1233;visibility:visible;mso-wrap-style:square;v-text-anchor:top" coordsize="3012,1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" path="m,l,1232r3012,l3012,,,xe" filled="f">
                    <v:path arrowok="t" o:connecttype="custom" o:connectlocs="0,179;0,1411;3012,1411;3012,179;0,179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344" behindDoc="1" locked="0" layoutInCell="1" allowOverlap="1">
                <wp:simplePos x="0" y="0"/>
                <wp:positionH relativeFrom="page">
                  <wp:posOffset>627380</wp:posOffset>
                </wp:positionH>
                <wp:positionV relativeFrom="page">
                  <wp:posOffset>6978650</wp:posOffset>
                </wp:positionV>
                <wp:extent cx="2769870" cy="295275"/>
                <wp:effectExtent l="0" t="0" r="3175" b="3175"/>
                <wp:wrapNone/>
                <wp:docPr id="48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987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bookmarkStart w:id="14" w:name="Guid_GLE_CD_9-12"/>
                            <w:bookmarkEnd w:id="14"/>
                            <w:r>
                              <w:rPr>
                                <w:rFonts w:ascii="Arial Narrow"/>
                                <w:spacing w:val="-2"/>
                              </w:rPr>
                              <w:t>Missouri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Comprehensive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Arial Narrow"/>
                                <w:spacing w:val="-2"/>
                              </w:rPr>
                              <w:t>Counseling Programs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7" w:lineRule="exact"/>
                              <w:ind w:left="2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460" type="#_x0000_t202" style="position:absolute;margin-left:49.4pt;margin-top:549.5pt;width:218.1pt;height:23.25pt;z-index:-5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bookmarkStart w:id="15" w:name="Guid_GLE_CD_9-12"/>
                      <w:bookmarkEnd w:id="15"/>
                      <w:r>
                        <w:rPr>
                          <w:rFonts w:ascii="Arial Narrow"/>
                          <w:spacing w:val="-2"/>
                        </w:rPr>
                        <w:t>Missouri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Comprehensive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School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 w:rsidR="00D14338">
                        <w:rPr>
                          <w:rFonts w:ascii="Arial Narrow"/>
                          <w:spacing w:val="-2"/>
                        </w:rPr>
                        <w:t>Counseling Programs</w:t>
                      </w:r>
                    </w:p>
                    <w:p w:rsidR="00CC2134" w:rsidRDefault="00CC2134">
                      <w:pPr>
                        <w:pStyle w:val="BodyText"/>
                        <w:spacing w:line="227" w:lineRule="exact"/>
                        <w:ind w:left="2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368" behindDoc="1" locked="0" layoutInCell="1" allowOverlap="1">
                <wp:simplePos x="0" y="0"/>
                <wp:positionH relativeFrom="page">
                  <wp:posOffset>7136130</wp:posOffset>
                </wp:positionH>
                <wp:positionV relativeFrom="page">
                  <wp:posOffset>6978650</wp:posOffset>
                </wp:positionV>
                <wp:extent cx="1854200" cy="295275"/>
                <wp:effectExtent l="1905" t="0" r="1270" b="3175"/>
                <wp:wrapNone/>
                <wp:docPr id="47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42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/>
                                <w:spacing w:val="-2"/>
                              </w:rPr>
                              <w:t xml:space="preserve">Linking School Success </w:t>
                            </w:r>
                            <w:r>
                              <w:rPr>
                                <w:rFonts w:ascii="Arial Narrow"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</w:rPr>
                              <w:t>Life Success</w:t>
                            </w:r>
                          </w:p>
                          <w:p w:rsidR="00CC2134" w:rsidRDefault="00D14338" w:rsidP="00D14338">
                            <w:pPr>
                              <w:pStyle w:val="BodyText"/>
                              <w:spacing w:line="227" w:lineRule="exact"/>
                            </w:pPr>
                            <w:r>
                              <w:rPr>
                                <w:spacing w:val="-2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ab/>
                              <w:t>April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461" type="#_x0000_t202" style="position:absolute;margin-left:561.9pt;margin-top:549.5pt;width:146pt;height:23.25pt;z-index:-57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2" w:lineRule="exact"/>
                        <w:ind w:left="20"/>
                        <w:rPr>
                          <w:rFonts w:ascii="Arial Narrow" w:eastAsia="Arial Narrow" w:hAnsi="Arial Narrow" w:cs="Arial Narrow"/>
                        </w:rPr>
                      </w:pPr>
                      <w:r>
                        <w:rPr>
                          <w:rFonts w:ascii="Arial Narrow"/>
                          <w:spacing w:val="-2"/>
                        </w:rPr>
                        <w:t xml:space="preserve">Linking School Success </w:t>
                      </w:r>
                      <w:r>
                        <w:rPr>
                          <w:rFonts w:ascii="Arial Narrow"/>
                          <w:spacing w:val="-1"/>
                        </w:rPr>
                        <w:t>to</w:t>
                      </w:r>
                      <w:r>
                        <w:rPr>
                          <w:rFonts w:ascii="Arial Narrow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</w:rPr>
                        <w:t>Life Success</w:t>
                      </w:r>
                    </w:p>
                    <w:p w:rsidR="00CC2134" w:rsidRDefault="00D14338" w:rsidP="00D14338">
                      <w:pPr>
                        <w:pStyle w:val="BodyText"/>
                        <w:spacing w:line="227" w:lineRule="exact"/>
                      </w:pPr>
                      <w:r>
                        <w:rPr>
                          <w:spacing w:val="-2"/>
                        </w:rPr>
                        <w:tab/>
                      </w:r>
                      <w:r>
                        <w:rPr>
                          <w:spacing w:val="-2"/>
                        </w:rPr>
                        <w:tab/>
                        <w:t>April 20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392" behindDoc="1" locked="0" layoutInCell="1" allowOverlap="1">
                <wp:simplePos x="0" y="0"/>
                <wp:positionH relativeFrom="page">
                  <wp:posOffset>2646045</wp:posOffset>
                </wp:positionH>
                <wp:positionV relativeFrom="page">
                  <wp:posOffset>7264400</wp:posOffset>
                </wp:positionV>
                <wp:extent cx="4854575" cy="241935"/>
                <wp:effectExtent l="0" t="0" r="0" b="0"/>
                <wp:wrapNone/>
                <wp:docPr id="4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4575" cy="24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4" w:line="182" w:lineRule="exact"/>
                              <w:ind w:left="811" w:right="17" w:hanging="792"/>
                              <w:rPr>
                                <w:rFonts w:ascii="Arial Narrow" w:eastAsia="Arial Narrow" w:hAnsi="Arial Narrow" w:cs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ensur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work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ors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participating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chools,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Department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lementary</w:t>
                            </w:r>
                            <w:r>
                              <w:rPr>
                                <w:rFonts w:ascii="Arial Narrow"/>
                                <w:spacing w:val="106"/>
                                <w:w w:val="9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Secondary</w:t>
                            </w:r>
                            <w:r>
                              <w:rPr>
                                <w:rFonts w:ascii="Arial Narrow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Educat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2"/>
                                <w:sz w:val="16"/>
                              </w:rPr>
                              <w:t>grant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permission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rFonts w:ascii="Arial Narrow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material</w:t>
                            </w:r>
                            <w:r>
                              <w:rPr>
                                <w:rFonts w:ascii="Arial Narrow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non-commercial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z w:val="16"/>
                              </w:rPr>
                              <w:t>purposes</w:t>
                            </w:r>
                            <w:r>
                              <w:rPr>
                                <w:rFonts w:ascii="Arial Narrow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Narrow"/>
                                <w:spacing w:val="-1"/>
                                <w:sz w:val="16"/>
                              </w:rPr>
                              <w:t>on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462" type="#_x0000_t202" style="position:absolute;margin-left:208.35pt;margin-top:572pt;width:382.25pt;height:19.05pt;z-index:-5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4" w:line="182" w:lineRule="exact"/>
                        <w:ind w:left="811" w:right="17" w:hanging="792"/>
                        <w:rPr>
                          <w:rFonts w:ascii="Arial Narrow" w:eastAsia="Arial Narrow" w:hAnsi="Arial Narrow" w:cs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o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ensur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at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work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ors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participating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in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roject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will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b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vailabl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7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chools,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Department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lementary</w:t>
                      </w:r>
                      <w:r>
                        <w:rPr>
                          <w:rFonts w:ascii="Arial Narrow"/>
                          <w:spacing w:val="106"/>
                          <w:w w:val="9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and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Secondary</w:t>
                      </w:r>
                      <w:r>
                        <w:rPr>
                          <w:rFonts w:ascii="Arial Narrow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Educat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2"/>
                          <w:sz w:val="16"/>
                        </w:rPr>
                        <w:t>grant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permission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use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f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this</w:t>
                      </w:r>
                      <w:r>
                        <w:rPr>
                          <w:rFonts w:ascii="Arial Narrow"/>
                          <w:spacing w:val="-8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material</w:t>
                      </w:r>
                      <w:r>
                        <w:rPr>
                          <w:rFonts w:ascii="Arial Narrow"/>
                          <w:spacing w:val="-9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for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non-commercial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z w:val="16"/>
                        </w:rPr>
                        <w:t>purposes</w:t>
                      </w:r>
                      <w:r>
                        <w:rPr>
                          <w:rFonts w:ascii="Arial Narrow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rFonts w:ascii="Arial Narrow"/>
                          <w:spacing w:val="-1"/>
                          <w:sz w:val="16"/>
                        </w:rPr>
                        <w:t>on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416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113665</wp:posOffset>
                </wp:positionV>
                <wp:extent cx="7053580" cy="788670"/>
                <wp:effectExtent l="0" t="0" r="0" b="2540"/>
                <wp:wrapNone/>
                <wp:docPr id="45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3580" cy="788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 w:rsidP="00131C61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CC2134" w:rsidRDefault="00131C61" w:rsidP="00131C61">
                            <w:pPr>
                              <w:spacing w:before="163" w:line="232" w:lineRule="auto"/>
                              <w:ind w:left="5156" w:right="1386" w:hanging="591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       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Missouri Comprehensive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D14338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School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ounseling Program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28"/>
                                <w:sz w:val="20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ontent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rea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Strand: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CD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Career </w:t>
                            </w:r>
                            <w:r w:rsidR="00D14338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Development </w:t>
                            </w:r>
                            <w:r w:rsidR="00D14338">
                              <w:rPr>
                                <w:rFonts w:ascii="Times New Roman"/>
                                <w:b/>
                                <w:spacing w:val="28"/>
                                <w:sz w:val="20"/>
                              </w:rPr>
                              <w:t>Grade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Level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Expectations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(GLE)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Grades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CC2134"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9-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463" type="#_x0000_t202" style="position:absolute;margin-left:44.65pt;margin-top:8.95pt;width:555.4pt;height:62.1pt;z-index:-57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" filled="f" stroked="f">
                <v:textbox inset="0,0,0,0">
                  <w:txbxContent>
                    <w:p w:rsidR="00CC2134" w:rsidRDefault="00CC2134" w:rsidP="00131C61">
                      <w:pPr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CC2134" w:rsidRDefault="00131C61" w:rsidP="00131C61">
                      <w:pPr>
                        <w:spacing w:before="163" w:line="232" w:lineRule="auto"/>
                        <w:ind w:left="5156" w:right="1386" w:hanging="591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        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Missouri Comprehensive</w:t>
                      </w:r>
                      <w:r w:rsidR="00CC2134"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D14338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School 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ounseling Program</w:t>
                      </w:r>
                      <w:r w:rsidR="00CC2134">
                        <w:rPr>
                          <w:rFonts w:ascii="Times New Roman"/>
                          <w:b/>
                          <w:spacing w:val="28"/>
                          <w:sz w:val="20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ontent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rea</w:t>
                      </w:r>
                      <w:r w:rsidR="00CC2134"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Strand: </w:t>
                      </w:r>
                      <w:r w:rsidR="00CC2134"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CD 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Career </w:t>
                      </w:r>
                      <w:r w:rsidR="00D14338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Development </w:t>
                      </w:r>
                      <w:r w:rsidR="00D14338">
                        <w:rPr>
                          <w:rFonts w:ascii="Times New Roman"/>
                          <w:b/>
                          <w:spacing w:val="28"/>
                          <w:sz w:val="20"/>
                        </w:rPr>
                        <w:t>Grade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Level</w:t>
                      </w:r>
                      <w:r w:rsidR="00CC2134"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Expectations</w:t>
                      </w:r>
                      <w:r w:rsidR="00CC2134"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(GLE)</w:t>
                      </w:r>
                      <w:r w:rsidR="00CC2134"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Grades</w:t>
                      </w:r>
                      <w:r w:rsidR="00CC2134">
                        <w:rPr>
                          <w:rFonts w:ascii="Times New Roman"/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CC2134"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9-1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440" behindDoc="1" locked="0" layoutInCell="1" allowOverlap="1">
                <wp:simplePos x="0" y="0"/>
                <wp:positionH relativeFrom="page">
                  <wp:posOffset>7620000</wp:posOffset>
                </wp:positionH>
                <wp:positionV relativeFrom="page">
                  <wp:posOffset>113665</wp:posOffset>
                </wp:positionV>
                <wp:extent cx="1931035" cy="788670"/>
                <wp:effectExtent l="0" t="0" r="2540" b="2540"/>
                <wp:wrapNone/>
                <wp:docPr id="4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1035" cy="788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80" w:line="220" w:lineRule="exact"/>
                              <w:ind w:left="152" w:right="182"/>
                            </w:pPr>
                            <w:r>
                              <w:rPr>
                                <w:spacing w:val="-1"/>
                              </w:rPr>
                              <w:t>Dept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Knowled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–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DOK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1: 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call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33" w:lineRule="auto"/>
                              <w:ind w:left="152" w:right="562"/>
                            </w:pP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2: 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/Concept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3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ategic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Leve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4: </w:t>
                            </w:r>
                            <w:r>
                              <w:rPr>
                                <w:spacing w:val="4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tend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ink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464" type="#_x0000_t202" style="position:absolute;margin-left:600pt;margin-top:8.95pt;width:152.05pt;height:62.1pt;z-index:-5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80" w:line="220" w:lineRule="exact"/>
                        <w:ind w:left="152" w:right="182"/>
                      </w:pPr>
                      <w:r>
                        <w:rPr>
                          <w:spacing w:val="-1"/>
                        </w:rPr>
                        <w:t>Dept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Knowled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–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DOK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1: 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call</w:t>
                      </w:r>
                    </w:p>
                    <w:p w:rsidR="00CC2134" w:rsidRDefault="00CC2134">
                      <w:pPr>
                        <w:pStyle w:val="BodyText"/>
                        <w:spacing w:line="233" w:lineRule="auto"/>
                        <w:ind w:left="152" w:right="562"/>
                      </w:pP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2: 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/Concept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3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ategic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Leve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4: </w:t>
                      </w:r>
                      <w:r>
                        <w:rPr>
                          <w:spacing w:val="4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tend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ink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464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902335</wp:posOffset>
                </wp:positionV>
                <wp:extent cx="8983980" cy="320040"/>
                <wp:effectExtent l="0" t="0" r="2540" b="0"/>
                <wp:wrapNone/>
                <wp:docPr id="43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839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38"/>
                              <w:ind w:left="2387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7: 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7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Explor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lanning 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In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The Achievement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465" type="#_x0000_t202" style="position:absolute;margin-left:44.65pt;margin-top:71.05pt;width:707.4pt;height:25.2pt;z-index:-57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38"/>
                        <w:ind w:left="2387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7: 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7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pplying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Explor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lanning 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In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The Achievement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Of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Goa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488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1222375</wp:posOffset>
                </wp:positionV>
                <wp:extent cx="1440180" cy="285750"/>
                <wp:effectExtent l="0" t="3175" r="2540" b="0"/>
                <wp:wrapNone/>
                <wp:docPr id="42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oncep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466" type="#_x0000_t202" style="position:absolute;margin-left:44.65pt;margin-top:96.25pt;width:113.4pt;height:22.5pt;z-index:-56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oncep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512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1222375</wp:posOffset>
                </wp:positionV>
                <wp:extent cx="2000250" cy="285750"/>
                <wp:effectExtent l="0" t="3175" r="2540" b="0"/>
                <wp:wrapNone/>
                <wp:docPr id="41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916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467" type="#_x0000_t202" style="position:absolute;margin-left:158.05pt;margin-top:96.25pt;width:157.5pt;height:22.5pt;z-index:-56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916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536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1222375</wp:posOffset>
                </wp:positionV>
                <wp:extent cx="1828800" cy="285750"/>
                <wp:effectExtent l="0" t="3175" r="2540" b="0"/>
                <wp:wrapNone/>
                <wp:docPr id="40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731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468" type="#_x0000_t202" style="position:absolute;margin-left:315.55pt;margin-top:96.25pt;width:2in;height:22.5pt;z-index:-5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731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1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560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1222375</wp:posOffset>
                </wp:positionV>
                <wp:extent cx="1943100" cy="285750"/>
                <wp:effectExtent l="0" t="3175" r="2540" b="0"/>
                <wp:wrapNone/>
                <wp:docPr id="3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821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469" type="#_x0000_t202" style="position:absolute;margin-left:459.55pt;margin-top:96.25pt;width:153pt;height:22.5pt;z-index:-56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821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584" behindDoc="1" locked="0" layoutInCell="1" allowOverlap="1">
                <wp:simplePos x="0" y="0"/>
                <wp:positionH relativeFrom="page">
                  <wp:posOffset>7779385</wp:posOffset>
                </wp:positionH>
                <wp:positionV relativeFrom="page">
                  <wp:posOffset>1222375</wp:posOffset>
                </wp:positionV>
                <wp:extent cx="1771650" cy="285750"/>
                <wp:effectExtent l="0" t="3175" r="2540" b="0"/>
                <wp:wrapNone/>
                <wp:docPr id="3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2"/>
                              <w:ind w:left="687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Gra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470" type="#_x0000_t202" style="position:absolute;margin-left:612.55pt;margin-top:96.25pt;width:139.5pt;height:22.5pt;z-index:-56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3yJsgIAALQ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112"/>
                        <w:ind w:left="687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L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"/>
                          <w:sz w:val="20"/>
                          <w:szCs w:val="20"/>
                        </w:rPr>
                        <w:t>Grade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1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608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1508125</wp:posOffset>
                </wp:positionV>
                <wp:extent cx="1440180" cy="850900"/>
                <wp:effectExtent l="0" t="3175" r="2540" b="3175"/>
                <wp:wrapNone/>
                <wp:docPr id="37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3" w:line="229" w:lineRule="auto"/>
                              <w:ind w:left="475" w:right="188" w:hanging="36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A. 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Integration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lf-</w:t>
                            </w:r>
                            <w:r>
                              <w:rPr>
                                <w:rFonts w:ascii="Times New Roman"/>
                                <w:b/>
                                <w:spacing w:val="2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knowledge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>into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Life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Plan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471" type="#_x0000_t202" style="position:absolute;margin-left:44.65pt;margin-top:118.75pt;width:113.4pt;height:67pt;z-index:-56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3" w:line="229" w:lineRule="auto"/>
                        <w:ind w:left="475" w:right="188" w:hanging="36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A.  </w:t>
                      </w:r>
                      <w:r>
                        <w:rPr>
                          <w:rFonts w:ascii="Times New Roman"/>
                          <w:b/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Integration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lf-</w:t>
                      </w:r>
                      <w:r>
                        <w:rPr>
                          <w:rFonts w:ascii="Times New Roman"/>
                          <w:b/>
                          <w:spacing w:val="28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knowledge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>into</w:t>
                      </w:r>
                      <w:r>
                        <w:rPr>
                          <w:rFonts w:ascii="Times New Roman"/>
                          <w:b/>
                          <w:spacing w:val="2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Life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2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Plan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632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1508125</wp:posOffset>
                </wp:positionV>
                <wp:extent cx="2000250" cy="850900"/>
                <wp:effectExtent l="0" t="3175" r="2540" b="3175"/>
                <wp:wrapNone/>
                <wp:docPr id="36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9" w:lineRule="auto"/>
                              <w:ind w:right="206"/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urr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rength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3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mitation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individual’s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djust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la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cessary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83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472" type="#_x0000_t202" style="position:absolute;margin-left:158.05pt;margin-top:118.75pt;width:157.5pt;height:67pt;z-index:-5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9" w:lineRule="auto"/>
                        <w:ind w:right="206"/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urr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rength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3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mitation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individual’s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djust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la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necessary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83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656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1508125</wp:posOffset>
                </wp:positionV>
                <wp:extent cx="1828800" cy="850900"/>
                <wp:effectExtent l="0" t="3175" r="2540" b="3175"/>
                <wp:wrapNone/>
                <wp:docPr id="3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29" w:lineRule="auto"/>
                              <w:ind w:right="318"/>
                            </w:pPr>
                            <w:r>
                              <w:rPr>
                                <w:spacing w:val="-2"/>
                              </w:rPr>
                              <w:t xml:space="preserve">Revisit </w:t>
                            </w:r>
                            <w:r>
                              <w:rPr>
                                <w:spacing w:val="-1"/>
                              </w:rPr>
                              <w:t>current</w:t>
                            </w:r>
                            <w:r>
                              <w:rPr>
                                <w:spacing w:val="-2"/>
                              </w:rPr>
                              <w:t xml:space="preserve"> career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t</w:t>
                            </w:r>
                            <w:r>
                              <w:rPr>
                                <w:spacing w:val="-2"/>
                              </w:rPr>
                              <w:t xml:space="preserve"> relate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olv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and/or </w:t>
                            </w:r>
                            <w:r>
                              <w:rPr>
                                <w:spacing w:val="-1"/>
                              </w:rPr>
                              <w:t xml:space="preserve">new </w:t>
                            </w:r>
                            <w:r>
                              <w:rPr>
                                <w:spacing w:val="-2"/>
                              </w:rPr>
                              <w:t>interests,</w:t>
                            </w:r>
                            <w:r>
                              <w:rPr>
                                <w:spacing w:val="3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trengths,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limita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473" type="#_x0000_t202" style="position:absolute;margin-left:315.55pt;margin-top:118.75pt;width:2in;height:67pt;z-index:-56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lrnsQIAALQ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29" w:lineRule="auto"/>
                        <w:ind w:right="318"/>
                      </w:pPr>
                      <w:r>
                        <w:rPr>
                          <w:spacing w:val="-2"/>
                        </w:rPr>
                        <w:t xml:space="preserve">Revisit </w:t>
                      </w:r>
                      <w:r>
                        <w:rPr>
                          <w:spacing w:val="-1"/>
                        </w:rPr>
                        <w:t>current</w:t>
                      </w:r>
                      <w:r>
                        <w:rPr>
                          <w:spacing w:val="-2"/>
                        </w:rPr>
                        <w:t xml:space="preserve"> career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t</w:t>
                      </w:r>
                      <w:r>
                        <w:rPr>
                          <w:spacing w:val="-2"/>
                        </w:rPr>
                        <w:t xml:space="preserve"> relate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volv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and/or </w:t>
                      </w:r>
                      <w:r>
                        <w:rPr>
                          <w:spacing w:val="-1"/>
                        </w:rPr>
                        <w:t xml:space="preserve">new </w:t>
                      </w:r>
                      <w:r>
                        <w:rPr>
                          <w:spacing w:val="-2"/>
                        </w:rPr>
                        <w:t>interests,</w:t>
                      </w:r>
                      <w:r>
                        <w:rPr>
                          <w:spacing w:val="3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trengths,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limitation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680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1508125</wp:posOffset>
                </wp:positionV>
                <wp:extent cx="1943100" cy="850900"/>
                <wp:effectExtent l="0" t="3175" r="2540" b="3175"/>
                <wp:wrapNone/>
                <wp:docPr id="3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62"/>
                            </w:pPr>
                            <w:r>
                              <w:rPr>
                                <w:spacing w:val="-1"/>
                              </w:rPr>
                              <w:t>Analyze 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raining,</w:t>
                            </w:r>
                            <w:r>
                              <w:rPr>
                                <w:spacing w:val="3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personal </w:t>
                            </w:r>
                            <w:r>
                              <w:rPr>
                                <w:spacing w:val="-2"/>
                              </w:rPr>
                              <w:t>characteristic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o </w:t>
                            </w:r>
                            <w:r>
                              <w:rPr>
                                <w:spacing w:val="-2"/>
                              </w:rPr>
                              <w:t>achiev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urre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goals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os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aracteristics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ne’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w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aracteristic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62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474" type="#_x0000_t202" style="position:absolute;margin-left:459.55pt;margin-top:118.75pt;width:153pt;height:67pt;z-index:-5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62"/>
                      </w:pPr>
                      <w:r>
                        <w:rPr>
                          <w:spacing w:val="-1"/>
                        </w:rPr>
                        <w:t>Analyze 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raining,</w:t>
                      </w:r>
                      <w:r>
                        <w:rPr>
                          <w:spacing w:val="3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personal </w:t>
                      </w:r>
                      <w:r>
                        <w:rPr>
                          <w:spacing w:val="-2"/>
                        </w:rPr>
                        <w:t>characteristic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o </w:t>
                      </w:r>
                      <w:r>
                        <w:rPr>
                          <w:spacing w:val="-2"/>
                        </w:rPr>
                        <w:t>achiev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urre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goals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os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aracteristics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ne’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wn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haracteristic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62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704" behindDoc="1" locked="0" layoutInCell="1" allowOverlap="1">
                <wp:simplePos x="0" y="0"/>
                <wp:positionH relativeFrom="page">
                  <wp:posOffset>7779385</wp:posOffset>
                </wp:positionH>
                <wp:positionV relativeFrom="page">
                  <wp:posOffset>1508125</wp:posOffset>
                </wp:positionV>
                <wp:extent cx="1771650" cy="850900"/>
                <wp:effectExtent l="0" t="3175" r="2540" b="3175"/>
                <wp:wrapNone/>
                <wp:docPr id="3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79"/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knowledg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 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l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work;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personal interests;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trengths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mitation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develop</w:t>
                            </w:r>
                            <w:r>
                              <w:rPr>
                                <w:spacing w:val="-2"/>
                              </w:rPr>
                              <w:t xml:space="preserve"> short-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long-term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t-secondar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56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475" type="#_x0000_t202" style="position:absolute;margin-left:612.55pt;margin-top:118.75pt;width:139.5pt;height:67pt;z-index:-56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79"/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knowledg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 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l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work;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personal interests;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trengths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limitation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develop</w:t>
                      </w:r>
                      <w:r>
                        <w:rPr>
                          <w:spacing w:val="-2"/>
                        </w:rPr>
                        <w:t xml:space="preserve"> short-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long-term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t-secondar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56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728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2358390</wp:posOffset>
                </wp:positionV>
                <wp:extent cx="1440180" cy="850900"/>
                <wp:effectExtent l="0" t="0" r="2540" b="635"/>
                <wp:wrapNone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30" w:lineRule="auto"/>
                              <w:ind w:left="475" w:right="188" w:hanging="36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Adaptations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to</w:t>
                            </w:r>
                            <w:r>
                              <w:rPr>
                                <w:rFonts w:ascii="Times New Roman"/>
                                <w:b/>
                                <w:spacing w:val="2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Worl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echnology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Change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476" type="#_x0000_t202" style="position:absolute;margin-left:44.65pt;margin-top:185.7pt;width:113.4pt;height:67pt;z-index:-5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2" w:line="230" w:lineRule="auto"/>
                        <w:ind w:left="475" w:right="188" w:hanging="36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Adaptations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to</w:t>
                      </w:r>
                      <w:r>
                        <w:rPr>
                          <w:rFonts w:ascii="Times New Roman"/>
                          <w:b/>
                          <w:spacing w:val="28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Worl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of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k</w:t>
                      </w:r>
                      <w:r>
                        <w:rPr>
                          <w:rFonts w:ascii="Times New Roman"/>
                          <w:b/>
                          <w:spacing w:val="2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echnology</w:t>
                      </w:r>
                      <w:r>
                        <w:rPr>
                          <w:rFonts w:ascii="Times New Roman"/>
                          <w:b/>
                          <w:spacing w:val="2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Change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752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2358390</wp:posOffset>
                </wp:positionV>
                <wp:extent cx="2000250" cy="850900"/>
                <wp:effectExtent l="0" t="0" r="2540" b="635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0" w:lineRule="auto"/>
                              <w:ind w:right="206"/>
                            </w:pPr>
                            <w:r>
                              <w:rPr>
                                <w:spacing w:val="-2"/>
                              </w:rPr>
                              <w:t>Recognize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ixteen </w:t>
                            </w:r>
                            <w:r>
                              <w:rPr>
                                <w:spacing w:val="-1"/>
                              </w:rPr>
                              <w:t xml:space="preserve">(16) </w:t>
                            </w:r>
                            <w:r>
                              <w:rPr>
                                <w:spacing w:val="-3"/>
                              </w:rPr>
                              <w:t>career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luster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i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six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(6)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ath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2"/>
                              </w:rPr>
                              <w:t xml:space="preserve"> explor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eparing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s now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and </w:t>
                            </w:r>
                            <w:r>
                              <w:rPr>
                                <w:spacing w:val="-1"/>
                              </w:rPr>
                              <w:t xml:space="preserve">in </w:t>
                            </w:r>
                            <w:r>
                              <w:rPr>
                                <w:spacing w:val="-2"/>
                              </w:rPr>
                              <w:t>the futur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83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477" type="#_x0000_t202" style="position:absolute;margin-left:158.05pt;margin-top:185.7pt;width:157.5pt;height:67pt;z-index:-56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0" w:lineRule="auto"/>
                        <w:ind w:right="206"/>
                      </w:pPr>
                      <w:r>
                        <w:rPr>
                          <w:spacing w:val="-2"/>
                        </w:rPr>
                        <w:t>Recognize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ixteen </w:t>
                      </w:r>
                      <w:r>
                        <w:rPr>
                          <w:spacing w:val="-1"/>
                        </w:rPr>
                        <w:t xml:space="preserve">(16) </w:t>
                      </w:r>
                      <w:r>
                        <w:rPr>
                          <w:spacing w:val="-3"/>
                        </w:rPr>
                        <w:t>career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luster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i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six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(6)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ath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2"/>
                        </w:rPr>
                        <w:t xml:space="preserve"> explor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eparing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s now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and </w:t>
                      </w:r>
                      <w:r>
                        <w:rPr>
                          <w:spacing w:val="-1"/>
                        </w:rPr>
                        <w:t xml:space="preserve">in </w:t>
                      </w:r>
                      <w:r>
                        <w:rPr>
                          <w:spacing w:val="-2"/>
                        </w:rPr>
                        <w:t>the future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83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776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2358390</wp:posOffset>
                </wp:positionV>
                <wp:extent cx="1828800" cy="850900"/>
                <wp:effectExtent l="0" t="0" r="2540" b="635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2" w:lineRule="auto"/>
                              <w:ind w:right="248"/>
                              <w:jc w:val="both"/>
                            </w:pPr>
                            <w:r>
                              <w:rPr>
                                <w:spacing w:val="-2"/>
                              </w:rPr>
                              <w:t>Evaluate</w:t>
                            </w:r>
                            <w:r>
                              <w:rPr>
                                <w:spacing w:val="17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16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1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id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ploration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n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now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future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478" type="#_x0000_t202" style="position:absolute;margin-left:315.55pt;margin-top:185.7pt;width:2in;height:67pt;z-index:-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2" w:lineRule="auto"/>
                        <w:ind w:right="248"/>
                        <w:jc w:val="both"/>
                      </w:pPr>
                      <w:r>
                        <w:rPr>
                          <w:spacing w:val="-2"/>
                        </w:rPr>
                        <w:t>Evaluate</w:t>
                      </w:r>
                      <w:r>
                        <w:rPr>
                          <w:spacing w:val="17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1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16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1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urces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id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ploration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n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now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future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800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2358390</wp:posOffset>
                </wp:positionV>
                <wp:extent cx="1943100" cy="850900"/>
                <wp:effectExtent l="0" t="0" r="2540" b="635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" w:line="224" w:lineRule="exact"/>
                              <w:ind w:right="162"/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 xml:space="preserve">a </w:t>
                            </w:r>
                            <w:r>
                              <w:rPr>
                                <w:spacing w:val="-2"/>
                              </w:rPr>
                              <w:t xml:space="preserve">variety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resource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id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in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xplorati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ning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0" w:lineRule="exact"/>
                              <w:ind w:left="162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479" type="#_x0000_t202" style="position:absolute;margin-left:459.55pt;margin-top:185.7pt;width:153pt;height:67pt;z-index:-56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" w:line="224" w:lineRule="exact"/>
                        <w:ind w:right="162"/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 xml:space="preserve">a </w:t>
                      </w:r>
                      <w:r>
                        <w:rPr>
                          <w:spacing w:val="-2"/>
                        </w:rPr>
                        <w:t xml:space="preserve">variety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resource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id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in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xplorati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ning.</w:t>
                      </w:r>
                    </w:p>
                    <w:p w:rsidR="00CC2134" w:rsidRDefault="00CC2134">
                      <w:pPr>
                        <w:pStyle w:val="BodyText"/>
                        <w:spacing w:line="220" w:lineRule="exact"/>
                        <w:ind w:left="162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824" behindDoc="1" locked="0" layoutInCell="1" allowOverlap="1">
                <wp:simplePos x="0" y="0"/>
                <wp:positionH relativeFrom="page">
                  <wp:posOffset>7779385</wp:posOffset>
                </wp:positionH>
                <wp:positionV relativeFrom="page">
                  <wp:posOffset>2358390</wp:posOffset>
                </wp:positionV>
                <wp:extent cx="1771650" cy="850900"/>
                <wp:effectExtent l="0" t="0" r="2540" b="635"/>
                <wp:wrapNone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562"/>
                              </w:tabs>
                              <w:spacing w:line="231" w:lineRule="auto"/>
                              <w:ind w:right="90"/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knowledg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exploration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planning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dapt t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new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opportunities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technology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anges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480" type="#_x0000_t202" style="position:absolute;margin-left:612.55pt;margin-top:185.7pt;width:139.5pt;height:67pt;z-index:-5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562"/>
                        </w:tabs>
                        <w:spacing w:line="231" w:lineRule="auto"/>
                        <w:ind w:right="90"/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knowledg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exploration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planning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dapt t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new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opportunities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technology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anges.</w:t>
                      </w:r>
                      <w:r>
                        <w:rPr>
                          <w:spacing w:val="-2"/>
                        </w:rPr>
                        <w:tab/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848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3208655</wp:posOffset>
                </wp:positionV>
                <wp:extent cx="1440180" cy="568960"/>
                <wp:effectExtent l="0" t="0" r="2540" b="3810"/>
                <wp:wrapNone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5" w:line="222" w:lineRule="exact"/>
                              <w:ind w:left="475" w:right="63" w:hanging="36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C.  </w:t>
                            </w:r>
                            <w:r>
                              <w:rPr>
                                <w:rFonts w:ascii="Times New Roman"/>
                                <w:b/>
                                <w:spacing w:val="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spect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rFonts w:ascii="Times New Roman"/>
                                <w:b/>
                                <w:spacing w:val="2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Work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481" type="#_x0000_t202" style="position:absolute;margin-left:44.65pt;margin-top:252.65pt;width:113.4pt;height:44.8pt;z-index:-56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spacing w:before="5" w:line="222" w:lineRule="exact"/>
                        <w:ind w:left="475" w:right="63" w:hanging="36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C.  </w:t>
                      </w:r>
                      <w:r>
                        <w:rPr>
                          <w:rFonts w:ascii="Times New Roman"/>
                          <w:b/>
                          <w:spacing w:val="1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spect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for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ll</w:t>
                      </w:r>
                      <w:r>
                        <w:rPr>
                          <w:rFonts w:ascii="Times New Roman"/>
                          <w:b/>
                          <w:spacing w:val="2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Work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872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3208655</wp:posOffset>
                </wp:positionV>
                <wp:extent cx="2000250" cy="568960"/>
                <wp:effectExtent l="0" t="0" r="2540" b="3810"/>
                <wp:wrapNone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834"/>
                              </w:tabs>
                              <w:spacing w:line="232" w:lineRule="auto"/>
                              <w:ind w:right="181"/>
                            </w:pPr>
                            <w:r>
                              <w:rPr>
                                <w:spacing w:val="-2"/>
                              </w:rPr>
                              <w:t>Analyze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evaluate</w:t>
                            </w:r>
                            <w:r>
                              <w:rPr>
                                <w:spacing w:val="-1"/>
                              </w:rPr>
                              <w:t xml:space="preserve"> schoo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 contributions</w:t>
                            </w:r>
                            <w:r>
                              <w:rPr>
                                <w:spacing w:val="-1"/>
                              </w:rPr>
                              <w:t xml:space="preserve"> as </w:t>
                            </w:r>
                            <w:r>
                              <w:rPr>
                                <w:spacing w:val="-2"/>
                              </w:rPr>
                              <w:t>they</w:t>
                            </w:r>
                            <w:r>
                              <w:rPr>
                                <w:spacing w:val="3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one’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lan.</w:t>
                            </w:r>
                            <w:r>
                              <w:rPr>
                                <w:spacing w:val="-2"/>
                              </w:rPr>
                              <w:tab/>
                              <w:t>DOK: 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482" type="#_x0000_t202" style="position:absolute;margin-left:158.05pt;margin-top:252.65pt;width:157.5pt;height:44.8pt;z-index:-5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834"/>
                        </w:tabs>
                        <w:spacing w:line="232" w:lineRule="auto"/>
                        <w:ind w:right="181"/>
                      </w:pPr>
                      <w:r>
                        <w:rPr>
                          <w:spacing w:val="-2"/>
                        </w:rPr>
                        <w:t>Analyze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evaluate</w:t>
                      </w:r>
                      <w:r>
                        <w:rPr>
                          <w:spacing w:val="-1"/>
                        </w:rPr>
                        <w:t xml:space="preserve"> schoo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 contributions</w:t>
                      </w:r>
                      <w:r>
                        <w:rPr>
                          <w:spacing w:val="-1"/>
                        </w:rPr>
                        <w:t xml:space="preserve"> as </w:t>
                      </w:r>
                      <w:r>
                        <w:rPr>
                          <w:spacing w:val="-2"/>
                        </w:rPr>
                        <w:t>they</w:t>
                      </w:r>
                      <w:r>
                        <w:rPr>
                          <w:spacing w:val="3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one’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lan.</w:t>
                      </w:r>
                      <w:r>
                        <w:rPr>
                          <w:spacing w:val="-2"/>
                        </w:rPr>
                        <w:tab/>
                        <w:t>DOK: 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896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3208655</wp:posOffset>
                </wp:positionV>
                <wp:extent cx="1828800" cy="568960"/>
                <wp:effectExtent l="0" t="0" r="2540" b="3810"/>
                <wp:wrapNone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25"/>
                              <w:jc w:val="both"/>
                            </w:pPr>
                            <w:r>
                              <w:rPr>
                                <w:spacing w:val="-2"/>
                              </w:rPr>
                              <w:t>Analyze</w:t>
                            </w:r>
                            <w:r>
                              <w:rPr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valuate</w:t>
                            </w:r>
                            <w:r>
                              <w:rPr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chool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</w:t>
                            </w:r>
                            <w:r>
                              <w:rPr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ons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rPr>
                                <w:spacing w:val="1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y</w:t>
                            </w:r>
                            <w:r>
                              <w:rPr>
                                <w:spacing w:val="3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relate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 caree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483" type="#_x0000_t202" style="position:absolute;margin-left:315.55pt;margin-top:252.65pt;width:2in;height:44.8pt;z-index:-56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25"/>
                        <w:jc w:val="both"/>
                      </w:pPr>
                      <w:r>
                        <w:rPr>
                          <w:spacing w:val="-2"/>
                        </w:rPr>
                        <w:t>Analyze</w:t>
                      </w:r>
                      <w:r>
                        <w:rPr>
                          <w:spacing w:val="6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valuate</w:t>
                      </w:r>
                      <w:r>
                        <w:rPr>
                          <w:spacing w:val="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chool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</w:t>
                      </w:r>
                      <w:r>
                        <w:rPr>
                          <w:spacing w:val="1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ons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rPr>
                          <w:spacing w:val="1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y</w:t>
                      </w:r>
                      <w:r>
                        <w:rPr>
                          <w:spacing w:val="3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relate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 caree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oal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920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3208655</wp:posOffset>
                </wp:positionV>
                <wp:extent cx="1943100" cy="568960"/>
                <wp:effectExtent l="0" t="0" r="2540" b="381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62"/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lu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</w:rPr>
                              <w:t>personal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ntributions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s</w:t>
                            </w:r>
                            <w:r>
                              <w:t xml:space="preserve"> a </w:t>
                            </w:r>
                            <w:r>
                              <w:rPr>
                                <w:spacing w:val="-2"/>
                              </w:rPr>
                              <w:t>resul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ne’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oi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62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484" type="#_x0000_t202" style="position:absolute;margin-left:459.55pt;margin-top:252.65pt;width:153pt;height:44.8pt;z-index:-5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62"/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lu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2"/>
                        </w:rPr>
                        <w:t>personal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ntributions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s</w:t>
                      </w:r>
                      <w:r>
                        <w:t xml:space="preserve"> a </w:t>
                      </w:r>
                      <w:r>
                        <w:rPr>
                          <w:spacing w:val="-2"/>
                        </w:rPr>
                        <w:t>resul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ne’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oice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62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944" behindDoc="1" locked="0" layoutInCell="1" allowOverlap="1">
                <wp:simplePos x="0" y="0"/>
                <wp:positionH relativeFrom="page">
                  <wp:posOffset>7779385</wp:posOffset>
                </wp:positionH>
                <wp:positionV relativeFrom="page">
                  <wp:posOffset>3208655</wp:posOffset>
                </wp:positionV>
                <wp:extent cx="1771650" cy="568960"/>
                <wp:effectExtent l="0" t="0" r="2540" b="381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240"/>
                            </w:pPr>
                            <w:r>
                              <w:rPr>
                                <w:spacing w:val="-2"/>
                              </w:rPr>
                              <w:t>Respect all work</w:t>
                            </w:r>
                            <w:r>
                              <w:rPr>
                                <w:spacing w:val="-1"/>
                              </w:rPr>
                              <w:t xml:space="preserve"> as </w:t>
                            </w:r>
                            <w:r>
                              <w:rPr>
                                <w:spacing w:val="-2"/>
                              </w:rPr>
                              <w:t>important,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luable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 necessar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intaining</w:t>
                            </w:r>
                            <w:r>
                              <w:t xml:space="preserve"> 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glob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ocie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56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485" type="#_x0000_t202" style="position:absolute;margin-left:612.55pt;margin-top:252.65pt;width:139.5pt;height:44.8pt;z-index:-56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240"/>
                      </w:pPr>
                      <w:r>
                        <w:rPr>
                          <w:spacing w:val="-2"/>
                        </w:rPr>
                        <w:t>Respect all work</w:t>
                      </w:r>
                      <w:r>
                        <w:rPr>
                          <w:spacing w:val="-1"/>
                        </w:rPr>
                        <w:t xml:space="preserve"> as </w:t>
                      </w:r>
                      <w:r>
                        <w:rPr>
                          <w:spacing w:val="-2"/>
                        </w:rPr>
                        <w:t>important,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luable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 necessar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intaining</w:t>
                      </w:r>
                      <w:r>
                        <w:t xml:space="preserve"> 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glob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ociety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56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968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3776980</wp:posOffset>
                </wp:positionV>
                <wp:extent cx="8983980" cy="285750"/>
                <wp:effectExtent l="0" t="0" r="2540" b="444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8398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11"/>
                              <w:ind w:left="12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Idea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8: CD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8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Knowing Where 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How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To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Obtain</w:t>
                            </w:r>
                            <w:r>
                              <w:rPr>
                                <w:rFonts w:ascii="Times New Roman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bout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Worl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Work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>Post-Secondary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>Training/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486" type="#_x0000_t202" style="position:absolute;margin-left:44.65pt;margin-top:297.4pt;width:707.4pt;height:22.5pt;z-index:-5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111"/>
                        <w:ind w:left="122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Idea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8: CD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8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Knowing Where 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How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To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Obtain</w:t>
                      </w:r>
                      <w:r>
                        <w:rPr>
                          <w:rFonts w:ascii="Times New Roman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nform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bout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Worl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Of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Work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>Post-Secondary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>Training/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59992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4062730</wp:posOffset>
                </wp:positionV>
                <wp:extent cx="1440180" cy="710565"/>
                <wp:effectExtent l="0" t="0" r="2540" b="0"/>
                <wp:wrapNone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8" w:line="220" w:lineRule="exact"/>
                              <w:ind w:left="475" w:right="188" w:hanging="36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Decision</w:t>
                            </w:r>
                            <w:r>
                              <w:rPr>
                                <w:rFonts w:ascii="Times New Roman"/>
                                <w:b/>
                                <w:spacing w:val="2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Making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487" type="#_x0000_t202" style="position:absolute;margin-left:44.65pt;margin-top:319.9pt;width:113.4pt;height:55.95pt;z-index:-56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y+RsQIAALQ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8" w:line="220" w:lineRule="exact"/>
                        <w:ind w:left="475" w:right="188" w:hanging="36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areer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Decision</w:t>
                      </w:r>
                      <w:r>
                        <w:rPr>
                          <w:rFonts w:ascii="Times New Roman"/>
                          <w:b/>
                          <w:spacing w:val="2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Making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016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4062730</wp:posOffset>
                </wp:positionV>
                <wp:extent cx="2000250" cy="710565"/>
                <wp:effectExtent l="0" t="0" r="2540" b="0"/>
                <wp:wrapNone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206"/>
                            </w:pPr>
                            <w:r>
                              <w:rPr>
                                <w:spacing w:val="-2"/>
                              </w:rPr>
                              <w:t>Integr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aree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educational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ith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knowledg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</w:rPr>
                              <w:t>self</w:t>
                            </w:r>
                            <w:r>
                              <w:rPr>
                                <w:spacing w:val="2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luster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ccupation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teres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488" type="#_x0000_t202" style="position:absolute;margin-left:158.05pt;margin-top:319.9pt;width:157.5pt;height:55.95pt;z-index:-5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206"/>
                      </w:pPr>
                      <w:r>
                        <w:rPr>
                          <w:spacing w:val="-2"/>
                        </w:rPr>
                        <w:t>Integr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aree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2"/>
                        </w:rPr>
                        <w:t xml:space="preserve"> educational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ith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knowledg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2"/>
                        </w:rPr>
                        <w:t>self</w:t>
                      </w:r>
                      <w:r>
                        <w:rPr>
                          <w:spacing w:val="2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luster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ccupation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terest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040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4062730</wp:posOffset>
                </wp:positionV>
                <wp:extent cx="1828800" cy="710565"/>
                <wp:effectExtent l="0" t="0" r="2540" b="0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77"/>
                            </w:pPr>
                            <w:r>
                              <w:rPr>
                                <w:spacing w:val="-2"/>
                              </w:rPr>
                              <w:t>Analy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educational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most</w:t>
                            </w:r>
                            <w:r>
                              <w:rPr>
                                <w:spacing w:val="1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eva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urces</w:t>
                            </w:r>
                            <w:r>
                              <w:rPr>
                                <w:spacing w:val="-1"/>
                              </w:rPr>
                              <w:t xml:space="preserve"> for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pecific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 op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2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489" type="#_x0000_t202" style="position:absolute;margin-left:315.55pt;margin-top:319.9pt;width:2in;height:55.95pt;z-index:-56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ubGtAIAALQ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77"/>
                      </w:pPr>
                      <w:r>
                        <w:rPr>
                          <w:spacing w:val="-2"/>
                        </w:rPr>
                        <w:t>Analy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educational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most</w:t>
                      </w:r>
                      <w:r>
                        <w:rPr>
                          <w:spacing w:val="1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eva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urces</w:t>
                      </w:r>
                      <w:r>
                        <w:rPr>
                          <w:spacing w:val="-1"/>
                        </w:rPr>
                        <w:t xml:space="preserve"> for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specific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 options.</w:t>
                      </w:r>
                    </w:p>
                    <w:p w:rsidR="00CC2134" w:rsidRDefault="00CC2134">
                      <w:pPr>
                        <w:pStyle w:val="BodyText"/>
                        <w:spacing w:line="222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064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4062730</wp:posOffset>
                </wp:positionV>
                <wp:extent cx="1885950" cy="710565"/>
                <wp:effectExtent l="0" t="0" r="2540" b="0"/>
                <wp:wrapNone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66"/>
                            </w:pPr>
                            <w:r>
                              <w:rPr>
                                <w:spacing w:val="-2"/>
                              </w:rPr>
                              <w:t>Synthes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2"/>
                              </w:rPr>
                              <w:t xml:space="preserve"> educational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athered</w:t>
                            </w:r>
                            <w:r>
                              <w:rPr>
                                <w:spacing w:val="-1"/>
                              </w:rPr>
                              <w:t xml:space="preserve"> from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variety </w:t>
                            </w:r>
                            <w:r>
                              <w:rPr>
                                <w:spacing w:val="-1"/>
                              </w:rPr>
                              <w:t xml:space="preserve">of </w:t>
                            </w:r>
                            <w:r>
                              <w:rPr>
                                <w:spacing w:val="-3"/>
                              </w:rPr>
                              <w:t>sour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62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490" type="#_x0000_t202" style="position:absolute;margin-left:459.55pt;margin-top:319.9pt;width:148.5pt;height:55.95pt;z-index:-56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66"/>
                      </w:pPr>
                      <w:r>
                        <w:rPr>
                          <w:spacing w:val="-2"/>
                        </w:rPr>
                        <w:t>Synthes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2"/>
                        </w:rPr>
                        <w:t xml:space="preserve"> educational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gathered</w:t>
                      </w:r>
                      <w:r>
                        <w:rPr>
                          <w:spacing w:val="-1"/>
                        </w:rPr>
                        <w:t xml:space="preserve"> from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variety </w:t>
                      </w:r>
                      <w:r>
                        <w:rPr>
                          <w:spacing w:val="-1"/>
                        </w:rPr>
                        <w:t xml:space="preserve">of </w:t>
                      </w:r>
                      <w:r>
                        <w:rPr>
                          <w:spacing w:val="-3"/>
                        </w:rPr>
                        <w:t>sources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62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088" behindDoc="1" locked="0" layoutInCell="1" allowOverlap="1">
                <wp:simplePos x="0" y="0"/>
                <wp:positionH relativeFrom="page">
                  <wp:posOffset>7722235</wp:posOffset>
                </wp:positionH>
                <wp:positionV relativeFrom="page">
                  <wp:posOffset>4062730</wp:posOffset>
                </wp:positionV>
                <wp:extent cx="1828800" cy="710565"/>
                <wp:effectExtent l="0" t="0" r="254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77"/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and </w:t>
                            </w:r>
                            <w:r>
                              <w:rPr>
                                <w:spacing w:val="-2"/>
                              </w:rPr>
                              <w:t>educational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information</w:t>
                            </w:r>
                            <w:r>
                              <w:rPr>
                                <w:spacing w:val="-1"/>
                              </w:rPr>
                              <w:t xml:space="preserve"> i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cision-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king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6" w:lineRule="exact"/>
                              <w:ind w:left="156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491" type="#_x0000_t202" style="position:absolute;margin-left:608.05pt;margin-top:319.9pt;width:2in;height:55.95pt;z-index:-56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KaCsgIAALQ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77"/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and </w:t>
                      </w:r>
                      <w:r>
                        <w:rPr>
                          <w:spacing w:val="-2"/>
                        </w:rPr>
                        <w:t>educational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information</w:t>
                      </w:r>
                      <w:r>
                        <w:rPr>
                          <w:spacing w:val="-1"/>
                        </w:rPr>
                        <w:t xml:space="preserve"> i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cision-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king.</w:t>
                      </w:r>
                    </w:p>
                    <w:p w:rsidR="00CC2134" w:rsidRDefault="00CC2134">
                      <w:pPr>
                        <w:pStyle w:val="BodyText"/>
                        <w:spacing w:line="226" w:lineRule="exact"/>
                        <w:ind w:left="156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112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4773295</wp:posOffset>
                </wp:positionV>
                <wp:extent cx="1440180" cy="709930"/>
                <wp:effectExtent l="0" t="1270" r="2540" b="3175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2" w:line="231" w:lineRule="auto"/>
                              <w:ind w:left="475" w:right="63" w:hanging="36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Educati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Career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quirement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492" type="#_x0000_t202" style="position:absolute;margin-left:44.65pt;margin-top:375.85pt;width:113.4pt;height:55.9pt;z-index:-5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spacing w:before="2" w:line="231" w:lineRule="auto"/>
                        <w:ind w:left="475" w:right="63" w:hanging="36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6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Education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Career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quirement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136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4773295</wp:posOffset>
                </wp:positionV>
                <wp:extent cx="2000250" cy="709930"/>
                <wp:effectExtent l="0" t="1270" r="2540" b="3175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82"/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 xml:space="preserve">the </w:t>
                            </w:r>
                            <w:r>
                              <w:rPr>
                                <w:spacing w:val="-2"/>
                              </w:rPr>
                              <w:t>entrance requirements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and </w:t>
                            </w:r>
                            <w:r>
                              <w:rPr>
                                <w:spacing w:val="-2"/>
                              </w:rPr>
                              <w:t>applicatio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procedures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post-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econdar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p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2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493" type="#_x0000_t202" style="position:absolute;margin-left:158.05pt;margin-top:375.85pt;width:157.5pt;height:55.9pt;z-index:-56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82"/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 xml:space="preserve">the </w:t>
                      </w:r>
                      <w:r>
                        <w:rPr>
                          <w:spacing w:val="-2"/>
                        </w:rPr>
                        <w:t>entrance requirements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and </w:t>
                      </w:r>
                      <w:r>
                        <w:rPr>
                          <w:spacing w:val="-2"/>
                        </w:rPr>
                        <w:t>applicatio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procedures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post-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econdar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ption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2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160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4773295</wp:posOffset>
                </wp:positionV>
                <wp:extent cx="1828800" cy="709930"/>
                <wp:effectExtent l="0" t="1270" r="2540" b="317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292"/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2"/>
                              </w:rPr>
                              <w:t xml:space="preserve"> knowled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sel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o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mak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inform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ecision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about</w:t>
                            </w:r>
                            <w:r>
                              <w:rPr>
                                <w:spacing w:val="4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t-secondar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option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494" type="#_x0000_t202" style="position:absolute;margin-left:315.55pt;margin-top:375.85pt;width:2in;height:55.9pt;z-index:-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IkqtQIAALQ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292"/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2"/>
                        </w:rPr>
                        <w:t xml:space="preserve"> knowled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f</w:t>
                      </w:r>
                      <w:r>
                        <w:rPr>
                          <w:spacing w:val="-2"/>
                        </w:rPr>
                        <w:t xml:space="preserve"> sel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o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mak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inform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ecision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about</w:t>
                      </w:r>
                      <w:r>
                        <w:rPr>
                          <w:spacing w:val="4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t-secondar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option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184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4773295</wp:posOffset>
                </wp:positionV>
                <wp:extent cx="1885950" cy="709930"/>
                <wp:effectExtent l="0" t="1270" r="2540" b="317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0" w:lineRule="auto"/>
                              <w:ind w:right="189"/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2"/>
                              </w:rPr>
                              <w:t xml:space="preserve"> research skills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-2"/>
                              </w:rPr>
                              <w:t xml:space="preserve"> obta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nformation</w:t>
                            </w:r>
                            <w:r>
                              <w:rPr>
                                <w:spacing w:val="-1"/>
                              </w:rPr>
                              <w:t xml:space="preserve"> o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raining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 requirements</w:t>
                            </w:r>
                            <w:r>
                              <w:rPr>
                                <w:spacing w:val="-1"/>
                              </w:rPr>
                              <w:t xml:space="preserve"> for</w:t>
                            </w:r>
                            <w:r>
                              <w:rPr>
                                <w:spacing w:val="-2"/>
                              </w:rPr>
                              <w:t xml:space="preserve"> post-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econdar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choic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62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495" type="#_x0000_t202" style="position:absolute;margin-left:459.55pt;margin-top:375.85pt;width:148.5pt;height:55.9pt;z-index:-56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0" w:lineRule="auto"/>
                        <w:ind w:right="189"/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2"/>
                        </w:rPr>
                        <w:t xml:space="preserve"> research skills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-2"/>
                        </w:rPr>
                        <w:t xml:space="preserve"> obta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nformation</w:t>
                      </w:r>
                      <w:r>
                        <w:rPr>
                          <w:spacing w:val="-1"/>
                        </w:rPr>
                        <w:t xml:space="preserve"> o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raining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 requirements</w:t>
                      </w:r>
                      <w:r>
                        <w:rPr>
                          <w:spacing w:val="-1"/>
                        </w:rPr>
                        <w:t xml:space="preserve"> for</w:t>
                      </w:r>
                      <w:r>
                        <w:rPr>
                          <w:spacing w:val="-2"/>
                        </w:rPr>
                        <w:t xml:space="preserve"> post-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econdar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choices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62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208" behindDoc="1" locked="0" layoutInCell="1" allowOverlap="1">
                <wp:simplePos x="0" y="0"/>
                <wp:positionH relativeFrom="page">
                  <wp:posOffset>7722235</wp:posOffset>
                </wp:positionH>
                <wp:positionV relativeFrom="page">
                  <wp:posOffset>4773295</wp:posOffset>
                </wp:positionV>
                <wp:extent cx="1828800" cy="709930"/>
                <wp:effectExtent l="0" t="1270" r="2540" b="317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70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0" w:lineRule="auto"/>
                              <w:ind w:right="177"/>
                            </w:pPr>
                            <w:r>
                              <w:rPr>
                                <w:spacing w:val="-1"/>
                              </w:rPr>
                              <w:t>Know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underst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vels</w:t>
                            </w:r>
                            <w:r>
                              <w:rPr>
                                <w:spacing w:val="2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raining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ducation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requir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2"/>
                              </w:rPr>
                              <w:t xml:space="preserve"> post-secondary</w:t>
                            </w:r>
                            <w:r>
                              <w:rPr>
                                <w:spacing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hoices 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if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re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goal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4" w:lineRule="exact"/>
                              <w:ind w:left="156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496" type="#_x0000_t202" style="position:absolute;margin-left:608.05pt;margin-top:375.85pt;width:2in;height:55.9pt;z-index:-56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0" w:lineRule="auto"/>
                        <w:ind w:right="177"/>
                      </w:pPr>
                      <w:r>
                        <w:rPr>
                          <w:spacing w:val="-1"/>
                        </w:rPr>
                        <w:t>Know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underst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vels</w:t>
                      </w:r>
                      <w:r>
                        <w:rPr>
                          <w:spacing w:val="2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raining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ducation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requir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2"/>
                        </w:rPr>
                        <w:t xml:space="preserve"> post-secondary</w:t>
                      </w:r>
                      <w:r>
                        <w:rPr>
                          <w:spacing w:val="20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hoices 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if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re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goals.</w:t>
                      </w:r>
                    </w:p>
                    <w:p w:rsidR="00CC2134" w:rsidRDefault="00CC2134">
                      <w:pPr>
                        <w:pStyle w:val="BodyText"/>
                        <w:spacing w:line="224" w:lineRule="exact"/>
                        <w:ind w:left="156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232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5482590</wp:posOffset>
                </wp:positionV>
                <wp:extent cx="8983980" cy="280035"/>
                <wp:effectExtent l="0" t="0" r="2540" b="0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83980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105"/>
                              <w:ind w:left="4196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Big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Idea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9:</w:t>
                            </w:r>
                            <w:r>
                              <w:rPr>
                                <w:rFonts w:ascii="Times New Roman"/>
                                <w:b/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CD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9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Applying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for Career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Readiness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ucc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497" type="#_x0000_t202" style="position:absolute;margin-left:44.65pt;margin-top:431.7pt;width:707.4pt;height:22.05pt;z-index:-56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gz6sQIAALQ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spacing w:before="105"/>
                        <w:ind w:left="4196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Big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Idea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9:</w:t>
                      </w:r>
                      <w:r>
                        <w:rPr>
                          <w:rFonts w:ascii="Times New Roman"/>
                          <w:b/>
                          <w:spacing w:val="47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CD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>9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Applying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for Caree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Readiness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ucc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256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5761990</wp:posOffset>
                </wp:positionV>
                <wp:extent cx="1440180" cy="569595"/>
                <wp:effectExtent l="0" t="0" r="2540" b="254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before="9" w:line="220" w:lineRule="exact"/>
                              <w:ind w:left="475" w:right="188" w:hanging="36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A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Personal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Skills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 xml:space="preserve"> for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>Job Succes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498" type="#_x0000_t202" style="position:absolute;margin-left:44.65pt;margin-top:453.7pt;width:113.4pt;height:44.85pt;z-index:-5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" filled="f" stroked="f">
                <v:textbox inset="0,0,0,0">
                  <w:txbxContent>
                    <w:p w:rsidR="00CC2134" w:rsidRDefault="00CC2134">
                      <w:pPr>
                        <w:spacing w:before="9" w:line="220" w:lineRule="exact"/>
                        <w:ind w:left="475" w:right="188" w:hanging="360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A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1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Personal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Skills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 xml:space="preserve"> for</w:t>
                      </w:r>
                      <w:r>
                        <w:rPr>
                          <w:rFonts w:ascii="Times New Roman"/>
                          <w:b/>
                          <w:spacing w:val="26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>Job Succes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280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5761990</wp:posOffset>
                </wp:positionV>
                <wp:extent cx="2000250" cy="569595"/>
                <wp:effectExtent l="0" t="0" r="2540" b="254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82"/>
                            </w:pPr>
                            <w:r>
                              <w:rPr>
                                <w:spacing w:val="-2"/>
                              </w:rPr>
                              <w:t>Identify situation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hic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uld</w:t>
                            </w:r>
                            <w:r>
                              <w:rPr>
                                <w:spacing w:val="3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promise</w:t>
                            </w:r>
                            <w:r>
                              <w:rPr>
                                <w:spacing w:val="-1"/>
                              </w:rPr>
                              <w:t xml:space="preserve"> ethic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habits</w:t>
                            </w:r>
                            <w:r>
                              <w:rPr>
                                <w:spacing w:val="-1"/>
                              </w:rPr>
                              <w:t xml:space="preserve"> in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chool</w:t>
                            </w:r>
                            <w:r>
                              <w:rPr>
                                <w:spacing w:val="20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2"/>
                              </w:rPr>
                              <w:t xml:space="preserve"> work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ituations.</w:t>
                            </w:r>
                            <w:r w:rsidR="00D14338"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499" type="#_x0000_t202" style="position:absolute;margin-left:158.05pt;margin-top:453.7pt;width:157.5pt;height:44.85pt;z-index:-56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82"/>
                      </w:pPr>
                      <w:r>
                        <w:rPr>
                          <w:spacing w:val="-2"/>
                        </w:rPr>
                        <w:t>Identify situation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hic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uld</w:t>
                      </w:r>
                      <w:r>
                        <w:rPr>
                          <w:spacing w:val="3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promise</w:t>
                      </w:r>
                      <w:r>
                        <w:rPr>
                          <w:spacing w:val="-1"/>
                        </w:rPr>
                        <w:t xml:space="preserve"> ethic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habits</w:t>
                      </w:r>
                      <w:r>
                        <w:rPr>
                          <w:spacing w:val="-1"/>
                        </w:rPr>
                        <w:t xml:space="preserve"> in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chool</w:t>
                      </w:r>
                      <w:r>
                        <w:rPr>
                          <w:spacing w:val="20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2"/>
                        </w:rPr>
                        <w:t xml:space="preserve"> work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situations.</w:t>
                      </w:r>
                      <w:r w:rsidR="00D14338"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304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5761990</wp:posOffset>
                </wp:positionV>
                <wp:extent cx="1828800" cy="569595"/>
                <wp:effectExtent l="0" t="0" r="2540" b="254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292"/>
                              </w:tabs>
                              <w:spacing w:line="231" w:lineRule="auto"/>
                              <w:ind w:right="311"/>
                            </w:pPr>
                            <w:r>
                              <w:rPr>
                                <w:spacing w:val="-2"/>
                              </w:rPr>
                              <w:t xml:space="preserve">Identify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tep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hich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be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use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 xml:space="preserve">to </w:t>
                            </w:r>
                            <w:r>
                              <w:rPr>
                                <w:spacing w:val="-2"/>
                              </w:rPr>
                              <w:t>resolv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issues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 schoo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situations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500" type="#_x0000_t202" style="position:absolute;margin-left:315.55pt;margin-top:453.7pt;width:2in;height:44.85pt;z-index:-56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292"/>
                        </w:tabs>
                        <w:spacing w:line="231" w:lineRule="auto"/>
                        <w:ind w:right="311"/>
                      </w:pPr>
                      <w:r>
                        <w:rPr>
                          <w:spacing w:val="-2"/>
                        </w:rPr>
                        <w:t xml:space="preserve">Identify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tep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hich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a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be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used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 xml:space="preserve">to </w:t>
                      </w:r>
                      <w:r>
                        <w:rPr>
                          <w:spacing w:val="-2"/>
                        </w:rPr>
                        <w:t>resolv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issues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d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o schoo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situations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328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5761990</wp:posOffset>
                </wp:positionV>
                <wp:extent cx="1885950" cy="569595"/>
                <wp:effectExtent l="0" t="0" r="2540" b="254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tabs>
                                <w:tab w:val="left" w:pos="1622"/>
                              </w:tabs>
                              <w:spacing w:line="231" w:lineRule="auto"/>
                              <w:ind w:right="211"/>
                            </w:pPr>
                            <w:r>
                              <w:rPr>
                                <w:spacing w:val="-2"/>
                              </w:rPr>
                              <w:t>Demonstr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 xml:space="preserve">the </w:t>
                            </w:r>
                            <w:r>
                              <w:rPr>
                                <w:spacing w:val="-1"/>
                              </w:rPr>
                              <w:t>step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hich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an</w:t>
                            </w:r>
                            <w:r>
                              <w:rPr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b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use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solv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issues</w:t>
                            </w:r>
                            <w:r>
                              <w:rPr>
                                <w:spacing w:val="2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late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 schoo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work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>situations.</w:t>
                            </w:r>
                            <w:r>
                              <w:rPr>
                                <w:spacing w:val="-2"/>
                                <w:w w:val="95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Leve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501" type="#_x0000_t202" style="position:absolute;margin-left:459.55pt;margin-top:453.7pt;width:148.5pt;height:44.85pt;z-index:-56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tabs>
                          <w:tab w:val="left" w:pos="1622"/>
                        </w:tabs>
                        <w:spacing w:line="231" w:lineRule="auto"/>
                        <w:ind w:right="211"/>
                      </w:pPr>
                      <w:r>
                        <w:rPr>
                          <w:spacing w:val="-2"/>
                        </w:rPr>
                        <w:t>Demonstr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 xml:space="preserve">the </w:t>
                      </w:r>
                      <w:r>
                        <w:rPr>
                          <w:spacing w:val="-1"/>
                        </w:rPr>
                        <w:t>step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hich</w:t>
                      </w:r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can</w:t>
                      </w:r>
                      <w:r>
                        <w:rPr>
                          <w:spacing w:val="28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b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used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solv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issues</w:t>
                      </w:r>
                      <w:r>
                        <w:rPr>
                          <w:spacing w:val="2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lated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o schoo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work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-2"/>
                          <w:w w:val="95"/>
                        </w:rPr>
                        <w:t>situations.</w:t>
                      </w:r>
                      <w:r>
                        <w:rPr>
                          <w:spacing w:val="-2"/>
                          <w:w w:val="95"/>
                        </w:rPr>
                        <w:tab/>
                      </w: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Leve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352" behindDoc="1" locked="0" layoutInCell="1" allowOverlap="1">
                <wp:simplePos x="0" y="0"/>
                <wp:positionH relativeFrom="page">
                  <wp:posOffset>7722235</wp:posOffset>
                </wp:positionH>
                <wp:positionV relativeFrom="page">
                  <wp:posOffset>5761990</wp:posOffset>
                </wp:positionV>
                <wp:extent cx="1828800" cy="569595"/>
                <wp:effectExtent l="0" t="0" r="2540" b="254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77"/>
                            </w:pPr>
                            <w:r>
                              <w:rPr>
                                <w:spacing w:val="-1"/>
                              </w:rPr>
                              <w:t>App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sonal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ethical,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rk habit skills that contribute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job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ucces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56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502" type="#_x0000_t202" style="position:absolute;margin-left:608.05pt;margin-top:453.7pt;width:2in;height:44.85pt;z-index:-5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xOAsgIAALI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77"/>
                      </w:pPr>
                      <w:r>
                        <w:rPr>
                          <w:spacing w:val="-1"/>
                        </w:rPr>
                        <w:t>App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sonal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ethical,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rk habit skills that contribute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job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ucces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56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376" behindDoc="1" locked="0" layoutInCell="1" allowOverlap="1">
                <wp:simplePos x="0" y="0"/>
                <wp:positionH relativeFrom="page">
                  <wp:posOffset>567055</wp:posOffset>
                </wp:positionH>
                <wp:positionV relativeFrom="page">
                  <wp:posOffset>6331585</wp:posOffset>
                </wp:positionV>
                <wp:extent cx="1440180" cy="569595"/>
                <wp:effectExtent l="0" t="0" r="2540" b="4445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spacing w:line="226" w:lineRule="exact"/>
                              <w:ind w:left="115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B.</w:t>
                            </w: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b/>
                                <w:spacing w:val="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0"/>
                              </w:rPr>
                              <w:t>Job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0"/>
                              </w:rPr>
                              <w:t xml:space="preserve"> Seeking Skills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503" type="#_x0000_t202" style="position:absolute;margin-left:44.65pt;margin-top:498.55pt;width:113.4pt;height:44.85pt;z-index:-56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" filled="f" stroked="f">
                <v:textbox inset="0,0,0,0">
                  <w:txbxContent>
                    <w:p w:rsidR="00CC2134" w:rsidRDefault="00CC2134">
                      <w:pPr>
                        <w:spacing w:line="226" w:lineRule="exact"/>
                        <w:ind w:left="115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B.</w:t>
                      </w:r>
                      <w:r>
                        <w:rPr>
                          <w:rFonts w:ascii="Times New Roman"/>
                          <w:b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5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0"/>
                        </w:rPr>
                        <w:t>Job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0"/>
                        </w:rPr>
                        <w:t xml:space="preserve"> Seeking Skills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400" behindDoc="1" locked="0" layoutInCell="1" allowOverlap="1">
                <wp:simplePos x="0" y="0"/>
                <wp:positionH relativeFrom="page">
                  <wp:posOffset>2007235</wp:posOffset>
                </wp:positionH>
                <wp:positionV relativeFrom="page">
                  <wp:posOffset>6331585</wp:posOffset>
                </wp:positionV>
                <wp:extent cx="2000250" cy="569595"/>
                <wp:effectExtent l="0" t="0" r="2540" b="444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206"/>
                            </w:pPr>
                            <w:r>
                              <w:rPr>
                                <w:spacing w:val="-2"/>
                              </w:rPr>
                              <w:t>Identif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fine</w:t>
                            </w:r>
                            <w:r>
                              <w:rPr>
                                <w:spacing w:val="-1"/>
                              </w:rPr>
                              <w:t xml:space="preserve"> the</w:t>
                            </w:r>
                            <w:r>
                              <w:rPr>
                                <w:spacing w:val="-2"/>
                              </w:rPr>
                              <w:t xml:space="preserve"> job-seeking</w:t>
                            </w:r>
                            <w:r>
                              <w:rPr>
                                <w:spacing w:val="4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kill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needed</w:t>
                            </w:r>
                            <w:r>
                              <w:rPr>
                                <w:spacing w:val="-1"/>
                              </w:rPr>
                              <w:t xml:space="preserve"> to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l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olunteer</w:t>
                            </w:r>
                            <w:r>
                              <w:rPr>
                                <w:spacing w:val="25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2"/>
                              </w:rPr>
                              <w:t xml:space="preserve"> part-time </w:t>
                            </w:r>
                            <w:r>
                              <w:rPr>
                                <w:spacing w:val="-1"/>
                              </w:rPr>
                              <w:t>job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i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community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504" type="#_x0000_t202" style="position:absolute;margin-left:158.05pt;margin-top:498.55pt;width:157.5pt;height:44.85pt;z-index:-5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206"/>
                      </w:pPr>
                      <w:r>
                        <w:rPr>
                          <w:spacing w:val="-2"/>
                        </w:rPr>
                        <w:t>Identif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fine</w:t>
                      </w:r>
                      <w:r>
                        <w:rPr>
                          <w:spacing w:val="-1"/>
                        </w:rPr>
                        <w:t xml:space="preserve"> the</w:t>
                      </w:r>
                      <w:r>
                        <w:rPr>
                          <w:spacing w:val="-2"/>
                        </w:rPr>
                        <w:t xml:space="preserve"> job-seeking</w:t>
                      </w:r>
                      <w:r>
                        <w:rPr>
                          <w:spacing w:val="4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kill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needed</w:t>
                      </w:r>
                      <w:r>
                        <w:rPr>
                          <w:spacing w:val="-1"/>
                        </w:rPr>
                        <w:t xml:space="preserve"> to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ppl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fo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olunteer</w:t>
                      </w:r>
                      <w:r>
                        <w:rPr>
                          <w:spacing w:val="25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2"/>
                        </w:rPr>
                        <w:t xml:space="preserve"> part-time </w:t>
                      </w:r>
                      <w:r>
                        <w:rPr>
                          <w:spacing w:val="-1"/>
                        </w:rPr>
                        <w:t>jobs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in</w:t>
                      </w:r>
                      <w:r>
                        <w:t xml:space="preserve">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community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424" behindDoc="1" locked="0" layoutInCell="1" allowOverlap="1">
                <wp:simplePos x="0" y="0"/>
                <wp:positionH relativeFrom="page">
                  <wp:posOffset>4007485</wp:posOffset>
                </wp:positionH>
                <wp:positionV relativeFrom="page">
                  <wp:posOffset>6331585</wp:posOffset>
                </wp:positionV>
                <wp:extent cx="1828800" cy="569595"/>
                <wp:effectExtent l="0" t="0" r="2540" b="444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77"/>
                            </w:pPr>
                            <w:r>
                              <w:rPr>
                                <w:spacing w:val="-2"/>
                              </w:rPr>
                              <w:t>Compar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contrast </w:t>
                            </w:r>
                            <w:r>
                              <w:rPr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ost-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secondary</w:t>
                            </w:r>
                            <w:r>
                              <w:rPr>
                                <w:spacing w:val="-2"/>
                              </w:rPr>
                              <w:t xml:space="preserve"> application</w:t>
                            </w:r>
                            <w:r>
                              <w:rPr>
                                <w:spacing w:val="-1"/>
                              </w:rPr>
                              <w:t xml:space="preserve"> proces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job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lication proces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29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505" type="#_x0000_t202" style="position:absolute;margin-left:315.55pt;margin-top:498.55pt;width:2in;height:44.85pt;z-index:-56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1AgsgIAALI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77"/>
                      </w:pPr>
                      <w:r>
                        <w:rPr>
                          <w:spacing w:val="-2"/>
                        </w:rPr>
                        <w:t>Compar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contrast </w:t>
                      </w:r>
                      <w:r>
                        <w:rPr>
                          <w:spacing w:val="-1"/>
                        </w:rP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ost-</w:t>
                      </w:r>
                      <w:r>
                        <w:rPr>
                          <w:spacing w:val="3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secondary</w:t>
                      </w:r>
                      <w:r>
                        <w:rPr>
                          <w:spacing w:val="-2"/>
                        </w:rPr>
                        <w:t xml:space="preserve"> application</w:t>
                      </w:r>
                      <w:r>
                        <w:rPr>
                          <w:spacing w:val="-1"/>
                        </w:rPr>
                        <w:t xml:space="preserve"> proces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job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pplication proces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29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448" behindDoc="1" locked="0" layoutInCell="1" allowOverlap="1">
                <wp:simplePos x="0" y="0"/>
                <wp:positionH relativeFrom="page">
                  <wp:posOffset>5836285</wp:posOffset>
                </wp:positionH>
                <wp:positionV relativeFrom="page">
                  <wp:posOffset>6331585</wp:posOffset>
                </wp:positionV>
                <wp:extent cx="1885950" cy="569595"/>
                <wp:effectExtent l="0" t="0" r="2540" b="444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line="231" w:lineRule="auto"/>
                              <w:ind w:right="189"/>
                            </w:pPr>
                            <w:r>
                              <w:rPr>
                                <w:spacing w:val="-2"/>
                              </w:rPr>
                              <w:t>Refine</w:t>
                            </w:r>
                            <w:r>
                              <w:rPr>
                                <w:spacing w:val="-1"/>
                              </w:rPr>
                              <w:t xml:space="preserve">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utilize </w:t>
                            </w:r>
                            <w:r>
                              <w:t>a</w:t>
                            </w:r>
                            <w:r>
                              <w:rPr>
                                <w:spacing w:val="-2"/>
                              </w:rPr>
                              <w:t xml:space="preserve"> portfolio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hich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ma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be </w:t>
                            </w:r>
                            <w:r>
                              <w:rPr>
                                <w:spacing w:val="-1"/>
                              </w:rPr>
                              <w:t xml:space="preserve">used for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variety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post-secondary opportunities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25" w:lineRule="exact"/>
                              <w:ind w:left="162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506" type="#_x0000_t202" style="position:absolute;margin-left:459.55pt;margin-top:498.55pt;width:148.5pt;height:44.85pt;z-index:-5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line="231" w:lineRule="auto"/>
                        <w:ind w:right="189"/>
                      </w:pPr>
                      <w:r>
                        <w:rPr>
                          <w:spacing w:val="-2"/>
                        </w:rPr>
                        <w:t>Refine</w:t>
                      </w:r>
                      <w:r>
                        <w:rPr>
                          <w:spacing w:val="-1"/>
                        </w:rPr>
                        <w:t xml:space="preserve">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utilize </w:t>
                      </w:r>
                      <w:r>
                        <w:t>a</w:t>
                      </w:r>
                      <w:r>
                        <w:rPr>
                          <w:spacing w:val="-2"/>
                        </w:rPr>
                        <w:t xml:space="preserve"> portfolio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hich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ma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be </w:t>
                      </w:r>
                      <w:r>
                        <w:rPr>
                          <w:spacing w:val="-1"/>
                        </w:rPr>
                        <w:t xml:space="preserve">used for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variety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post-secondary opportunities.</w:t>
                      </w:r>
                    </w:p>
                    <w:p w:rsidR="00CC2134" w:rsidRDefault="00CC2134">
                      <w:pPr>
                        <w:pStyle w:val="BodyText"/>
                        <w:spacing w:line="225" w:lineRule="exact"/>
                        <w:ind w:left="162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60472" behindDoc="1" locked="0" layoutInCell="1" allowOverlap="1">
                <wp:simplePos x="0" y="0"/>
                <wp:positionH relativeFrom="page">
                  <wp:posOffset>7722235</wp:posOffset>
                </wp:positionH>
                <wp:positionV relativeFrom="page">
                  <wp:posOffset>6331585</wp:posOffset>
                </wp:positionV>
                <wp:extent cx="1828800" cy="569595"/>
                <wp:effectExtent l="0" t="0" r="254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2134" w:rsidRDefault="00CC2134">
                            <w:pPr>
                              <w:pStyle w:val="BodyText"/>
                              <w:spacing w:before="1" w:line="224" w:lineRule="exact"/>
                              <w:ind w:right="177"/>
                            </w:pPr>
                            <w:r>
                              <w:rPr>
                                <w:spacing w:val="-2"/>
                              </w:rPr>
                              <w:t>Utiliz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appropri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job-seeking</w:t>
                            </w:r>
                            <w:r>
                              <w:rPr>
                                <w:spacing w:val="2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skills </w:t>
                            </w:r>
                            <w:r>
                              <w:rPr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obtain employment.</w:t>
                            </w:r>
                          </w:p>
                          <w:p w:rsidR="00CC2134" w:rsidRDefault="00CC2134">
                            <w:pPr>
                              <w:pStyle w:val="BodyText"/>
                              <w:spacing w:line="219" w:lineRule="exact"/>
                              <w:ind w:left="1562"/>
                            </w:pPr>
                            <w:r>
                              <w:rPr>
                                <w:spacing w:val="-2"/>
                              </w:rPr>
                              <w:t>DOK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 xml:space="preserve">Level </w:t>
                            </w:r>
                            <w:r>
                              <w:t>4</w:t>
                            </w:r>
                          </w:p>
                          <w:p w:rsidR="00CC2134" w:rsidRDefault="00CC2134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507" type="#_x0000_t202" style="position:absolute;margin-left:608.05pt;margin-top:498.55pt;width:2in;height:44.85pt;z-index:-56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" filled="f" stroked="f">
                <v:textbox inset="0,0,0,0">
                  <w:txbxContent>
                    <w:p w:rsidR="00CC2134" w:rsidRDefault="00CC2134">
                      <w:pPr>
                        <w:pStyle w:val="BodyText"/>
                        <w:spacing w:before="1" w:line="224" w:lineRule="exact"/>
                        <w:ind w:right="177"/>
                      </w:pPr>
                      <w:r>
                        <w:rPr>
                          <w:spacing w:val="-2"/>
                        </w:rPr>
                        <w:t>Utiliz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appropri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job-seeking</w:t>
                      </w:r>
                      <w:r>
                        <w:rPr>
                          <w:spacing w:val="2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skills </w:t>
                      </w:r>
                      <w:r>
                        <w:rPr>
                          <w:spacing w:val="-1"/>
                        </w:rPr>
                        <w:t>to</w:t>
                      </w:r>
                      <w:r>
                        <w:rPr>
                          <w:spacing w:val="-2"/>
                        </w:rPr>
                        <w:t xml:space="preserve"> obtain employment.</w:t>
                      </w:r>
                    </w:p>
                    <w:p w:rsidR="00CC2134" w:rsidRDefault="00CC2134">
                      <w:pPr>
                        <w:pStyle w:val="BodyText"/>
                        <w:spacing w:line="219" w:lineRule="exact"/>
                        <w:ind w:left="1562"/>
                      </w:pPr>
                      <w:r>
                        <w:rPr>
                          <w:spacing w:val="-2"/>
                        </w:rPr>
                        <w:t>DOK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 xml:space="preserve">Level </w:t>
                      </w:r>
                      <w:r>
                        <w:t>4</w:t>
                      </w:r>
                    </w:p>
                    <w:p w:rsidR="00CC2134" w:rsidRDefault="00CC2134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EF3DAF">
      <w:pgSz w:w="15840" w:h="12240" w:orient="landscape"/>
      <w:pgMar w:top="100" w:right="68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xNDc3NzEzNzIxtTRT0lEKTi0uzszPAykwrAUAw9etPiwAAAA="/>
  </w:docVars>
  <w:rsids>
    <w:rsidRoot w:val="00EF3DAF"/>
    <w:rsid w:val="00131C61"/>
    <w:rsid w:val="001A31C0"/>
    <w:rsid w:val="002902F3"/>
    <w:rsid w:val="0083373E"/>
    <w:rsid w:val="00CC2134"/>
    <w:rsid w:val="00D14338"/>
    <w:rsid w:val="00EF3DAF"/>
    <w:rsid w:val="00F8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9"/>
    <o:shapelayout v:ext="edit">
      <o:idmap v:ext="edit" data="1,2"/>
    </o:shapelayout>
  </w:shapeDefaults>
  <w:decimalSymbol w:val="."/>
  <w:listSeparator w:val=","/>
  <w14:docId w14:val="3B191142"/>
  <w15:docId w15:val="{30FF08A1-393D-4D94-8535-630215373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5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Public Schools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ffmc1</dc:creator>
  <cp:lastModifiedBy>Ernst, Amber</cp:lastModifiedBy>
  <cp:revision>2</cp:revision>
  <dcterms:created xsi:type="dcterms:W3CDTF">2018-03-26T19:40:00Z</dcterms:created>
  <dcterms:modified xsi:type="dcterms:W3CDTF">2018-03-26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5T00:00:00Z</vt:filetime>
  </property>
  <property fmtid="{D5CDD505-2E9C-101B-9397-08002B2CF9AE}" pid="3" name="LastSaved">
    <vt:filetime>2014-10-15T00:00:00Z</vt:filetime>
  </property>
</Properties>
</file>